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14541" w14:textId="6E3097BD" w:rsidR="00880D66" w:rsidRPr="00490266" w:rsidRDefault="00175CAB" w:rsidP="00880D66">
      <w:pPr>
        <w:pStyle w:val="SyllabusTitle1"/>
        <w:ind w:right="2091"/>
      </w:pPr>
      <w:r w:rsidRPr="00AA6F5E">
        <w:t>Punjabi</w:t>
      </w:r>
      <w:r w:rsidR="00880D66" w:rsidRPr="00AA6F5E">
        <w:t xml:space="preserve">: </w:t>
      </w:r>
      <w:r w:rsidR="00880D66" w:rsidRPr="00490266">
        <w:t>Backg</w:t>
      </w:r>
      <w:r w:rsidR="00880D66" w:rsidRPr="00490266">
        <w:rPr>
          <w:rFonts w:cs="Calibri"/>
          <w:noProof/>
          <w:lang w:eastAsia="en-AU" w:bidi="hi-IN"/>
        </w:rPr>
        <w:drawing>
          <wp:anchor distT="0" distB="0" distL="114300" distR="114300" simplePos="0" relativeHeight="251665408" behindDoc="1" locked="0" layoutInCell="1" allowOverlap="1" wp14:anchorId="7220E27D" wp14:editId="729DD7A2">
            <wp:simplePos x="0" y="0"/>
            <wp:positionH relativeFrom="page">
              <wp:align>center</wp:align>
            </wp:positionH>
            <wp:positionV relativeFrom="page">
              <wp:align>center</wp:align>
            </wp:positionV>
            <wp:extent cx="7581600" cy="10724400"/>
            <wp:effectExtent l="0" t="0" r="635" b="1270"/>
            <wp:wrapNone/>
            <wp:docPr id="2" name="Picture 2" descr="A picture containing drawing, sketch, circle,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circle, whit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1600" cy="10724400"/>
                    </a:xfrm>
                    <a:prstGeom prst="rect">
                      <a:avLst/>
                    </a:prstGeom>
                  </pic:spPr>
                </pic:pic>
              </a:graphicData>
            </a:graphic>
            <wp14:sizeRelH relativeFrom="page">
              <wp14:pctWidth>0</wp14:pctWidth>
            </wp14:sizeRelH>
            <wp14:sizeRelV relativeFrom="page">
              <wp14:pctHeight>0</wp14:pctHeight>
            </wp14:sizeRelV>
          </wp:anchor>
        </w:drawing>
      </w:r>
      <w:r w:rsidR="00880D66" w:rsidRPr="00490266">
        <w:t>round Language</w:t>
      </w:r>
    </w:p>
    <w:p w14:paraId="76AAC0CD" w14:textId="77777777" w:rsidR="00880D66" w:rsidRPr="00490266" w:rsidRDefault="00880D66" w:rsidP="00880D66">
      <w:pPr>
        <w:pStyle w:val="SyllabusTitle2"/>
      </w:pPr>
      <w:r w:rsidRPr="00490266">
        <w:t>ATAR course</w:t>
      </w:r>
    </w:p>
    <w:p w14:paraId="0FB371C9" w14:textId="77777777" w:rsidR="00880D66" w:rsidRPr="00490266" w:rsidRDefault="00880D66" w:rsidP="00880D66">
      <w:pPr>
        <w:pStyle w:val="SyllabusTitle3"/>
        <w:sectPr w:rsidR="00880D66" w:rsidRPr="00490266" w:rsidSect="00955E93">
          <w:footerReference w:type="even" r:id="rId9"/>
          <w:footerReference w:type="first" r:id="rId10"/>
          <w:pgSz w:w="11906" w:h="16838"/>
          <w:pgMar w:top="1440" w:right="1080" w:bottom="1440" w:left="1080" w:header="794" w:footer="708" w:gutter="0"/>
          <w:cols w:space="708"/>
          <w:titlePg/>
          <w:docGrid w:linePitch="360"/>
        </w:sectPr>
      </w:pPr>
      <w:r w:rsidRPr="00490266">
        <w:t>Year 11 syllabus</w:t>
      </w:r>
    </w:p>
    <w:p w14:paraId="260121E6" w14:textId="77777777" w:rsidR="00D0173E" w:rsidRPr="00490266" w:rsidRDefault="00D0173E" w:rsidP="00D95E96">
      <w:pPr>
        <w:rPr>
          <w:rFonts w:eastAsia="Times New Roman" w:cs="Times New Roman"/>
          <w:b/>
          <w:szCs w:val="16"/>
          <w:lang w:eastAsia="en-AU"/>
        </w:rPr>
      </w:pPr>
      <w:r w:rsidRPr="00490266">
        <w:rPr>
          <w:rFonts w:eastAsia="Times New Roman" w:cs="Times New Roman"/>
          <w:b/>
          <w:szCs w:val="16"/>
          <w:lang w:eastAsia="en-AU"/>
        </w:rPr>
        <w:lastRenderedPageBreak/>
        <w:t>Acknowledgement of Country</w:t>
      </w:r>
    </w:p>
    <w:p w14:paraId="06D49070" w14:textId="38938A4B" w:rsidR="000A4D92" w:rsidRPr="00490266" w:rsidRDefault="00D0173E" w:rsidP="00D95E96">
      <w:pPr>
        <w:spacing w:after="2520"/>
        <w:rPr>
          <w:rFonts w:eastAsia="Times New Roman" w:cs="Times New Roman"/>
          <w:szCs w:val="16"/>
          <w:lang w:eastAsia="en-AU"/>
        </w:rPr>
      </w:pPr>
      <w:r w:rsidRPr="00490266">
        <w:rPr>
          <w:rFonts w:eastAsia="Times New Roman" w:cs="Times New Roman"/>
          <w:szCs w:val="16"/>
          <w:lang w:eastAsia="en-AU"/>
        </w:rPr>
        <w:t xml:space="preserve">Kaya. The School Curriculum and Standards Authority (the Authority) acknowledges that our offices are on </w:t>
      </w:r>
      <w:proofErr w:type="spellStart"/>
      <w:r w:rsidRPr="00490266">
        <w:rPr>
          <w:rFonts w:eastAsia="Times New Roman" w:cs="Times New Roman"/>
          <w:szCs w:val="16"/>
          <w:lang w:eastAsia="en-AU"/>
        </w:rPr>
        <w:t>Whadjuk</w:t>
      </w:r>
      <w:proofErr w:type="spellEnd"/>
      <w:r w:rsidRPr="00490266">
        <w:rPr>
          <w:rFonts w:eastAsia="Times New Roman" w:cs="Times New Roman"/>
          <w:szCs w:val="16"/>
          <w:lang w:eastAsia="en-AU"/>
        </w:rPr>
        <w:t xml:space="preserve"> Noongar boodjar and that we deliver our services on the country of many traditional custodians and language groups throughout Western Australia. The Authority acknowledges the traditional custodians throughout Western Australia and their continuing connection to land, </w:t>
      </w:r>
      <w:proofErr w:type="gramStart"/>
      <w:r w:rsidRPr="00490266">
        <w:rPr>
          <w:rFonts w:eastAsia="Times New Roman" w:cs="Times New Roman"/>
          <w:szCs w:val="16"/>
          <w:lang w:eastAsia="en-AU"/>
        </w:rPr>
        <w:t>waters</w:t>
      </w:r>
      <w:proofErr w:type="gramEnd"/>
      <w:r w:rsidRPr="00490266">
        <w:rPr>
          <w:rFonts w:eastAsia="Times New Roman" w:cs="Times New Roman"/>
          <w:szCs w:val="16"/>
          <w:lang w:eastAsia="en-AU"/>
        </w:rPr>
        <w:t xml:space="preserve"> and community. We offer our respect to Elders past and present.</w:t>
      </w:r>
    </w:p>
    <w:p w14:paraId="089C8F15" w14:textId="77777777" w:rsidR="00880D66" w:rsidRPr="00490266" w:rsidRDefault="00880D66" w:rsidP="00880D66">
      <w:pPr>
        <w:spacing w:before="2640"/>
        <w:rPr>
          <w:b/>
          <w:bCs/>
          <w:sz w:val="20"/>
          <w:szCs w:val="20"/>
        </w:rPr>
      </w:pPr>
      <w:r w:rsidRPr="00490266">
        <w:rPr>
          <w:b/>
          <w:bCs/>
          <w:sz w:val="20"/>
          <w:szCs w:val="20"/>
        </w:rPr>
        <w:t>Important information</w:t>
      </w:r>
    </w:p>
    <w:p w14:paraId="7929DED5" w14:textId="0BE2C9B9" w:rsidR="00880D66" w:rsidRPr="00490266" w:rsidRDefault="00880D66" w:rsidP="00880D66">
      <w:pPr>
        <w:spacing w:before="80"/>
        <w:rPr>
          <w:bCs/>
          <w:sz w:val="20"/>
          <w:szCs w:val="20"/>
        </w:rPr>
      </w:pPr>
      <w:r w:rsidRPr="00490266">
        <w:rPr>
          <w:bCs/>
          <w:sz w:val="20"/>
          <w:szCs w:val="20"/>
        </w:rPr>
        <w:t>This syllabus is effective from 1 January 202</w:t>
      </w:r>
      <w:r w:rsidR="002C09BD">
        <w:rPr>
          <w:bCs/>
          <w:sz w:val="20"/>
          <w:szCs w:val="20"/>
        </w:rPr>
        <w:t>4</w:t>
      </w:r>
      <w:r w:rsidRPr="00490266">
        <w:rPr>
          <w:bCs/>
          <w:sz w:val="20"/>
          <w:szCs w:val="20"/>
        </w:rPr>
        <w:t>.</w:t>
      </w:r>
    </w:p>
    <w:p w14:paraId="56569926" w14:textId="77777777" w:rsidR="00880D66" w:rsidRPr="00490266" w:rsidRDefault="00880D66" w:rsidP="00880D66">
      <w:pPr>
        <w:rPr>
          <w:sz w:val="20"/>
          <w:szCs w:val="20"/>
        </w:rPr>
      </w:pPr>
      <w:r w:rsidRPr="00490266">
        <w:rPr>
          <w:sz w:val="20"/>
          <w:szCs w:val="20"/>
        </w:rPr>
        <w:t xml:space="preserve">Users of this syllabus are responsible for checking its currency. </w:t>
      </w:r>
    </w:p>
    <w:p w14:paraId="533E25BD" w14:textId="77777777" w:rsidR="00880D66" w:rsidRPr="00490266" w:rsidRDefault="00880D66" w:rsidP="00880D66">
      <w:pPr>
        <w:rPr>
          <w:rFonts w:eastAsia="Times New Roman" w:cs="Arial"/>
          <w:sz w:val="20"/>
          <w:szCs w:val="20"/>
          <w:lang w:eastAsia="en-AU"/>
        </w:rPr>
      </w:pPr>
      <w:r w:rsidRPr="00490266">
        <w:rPr>
          <w:rFonts w:eastAsia="Times New Roman" w:cs="Arial"/>
          <w:sz w:val="20"/>
          <w:szCs w:val="20"/>
          <w:lang w:eastAsia="en-AU"/>
        </w:rPr>
        <w:t>Syllabuses are formally reviewed by the School Curriculum and Standards Authority (the Authority) on a cyclical basis, typically every five years.</w:t>
      </w:r>
    </w:p>
    <w:p w14:paraId="123AA2D2" w14:textId="6A09148B"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 xml:space="preserve">This document incorporates material from the CCAFL Framework (2021) that has been compiled by the Victorian Curriculum and Assessment Authority </w:t>
      </w:r>
      <w:r w:rsidR="00B721D2">
        <w:rPr>
          <w:rFonts w:eastAsia="Times New Roman" w:cs="Arial"/>
          <w:sz w:val="20"/>
          <w:szCs w:val="20"/>
          <w:lang w:eastAsia="en-AU"/>
        </w:rPr>
        <w:t xml:space="preserve">and </w:t>
      </w:r>
      <w:r w:rsidRPr="00490266">
        <w:rPr>
          <w:rFonts w:eastAsia="Times New Roman" w:cs="Arial"/>
          <w:sz w:val="20"/>
          <w:szCs w:val="20"/>
          <w:lang w:eastAsia="en-AU"/>
        </w:rPr>
        <w:t>the previous CCAFL Framework (2000) prepared by the New South Wales Education Standards Authority (previously, the Board of Studies NSW) for and on behalf of the Australasian Curriculum, Assessment and Certification Authorities, in collaboration with:</w:t>
      </w:r>
    </w:p>
    <w:p w14:paraId="6E851FFD"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Department of Education Tasmania</w:t>
      </w:r>
    </w:p>
    <w:p w14:paraId="0429149D"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 xml:space="preserve">New South Wales Education Standards Authority </w:t>
      </w:r>
    </w:p>
    <w:p w14:paraId="37088D7F"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 xml:space="preserve">Northern Territory Department of Education </w:t>
      </w:r>
    </w:p>
    <w:p w14:paraId="5E291F65"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Office of Tasmanian Assessment, Standards and Certification</w:t>
      </w:r>
    </w:p>
    <w:p w14:paraId="6AA652DC"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Queensland Curriculum and Assessment Authority</w:t>
      </w:r>
    </w:p>
    <w:p w14:paraId="09C5B4B7"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SACE Board of South Australia</w:t>
      </w:r>
    </w:p>
    <w:p w14:paraId="00B28E73"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School Curriculum and Standards Authority, Western Australia</w:t>
      </w:r>
    </w:p>
    <w:p w14:paraId="5D0F8D92" w14:textId="77777777" w:rsidR="00880D66" w:rsidRPr="00490266" w:rsidRDefault="00880D66" w:rsidP="00880D66">
      <w:pPr>
        <w:spacing w:after="0"/>
        <w:rPr>
          <w:rFonts w:eastAsia="Times New Roman" w:cs="Arial"/>
          <w:sz w:val="20"/>
          <w:szCs w:val="20"/>
          <w:lang w:eastAsia="en-AU"/>
        </w:rPr>
      </w:pPr>
      <w:r w:rsidRPr="00490266">
        <w:rPr>
          <w:rFonts w:eastAsia="Times New Roman" w:cs="Arial"/>
          <w:sz w:val="20"/>
          <w:szCs w:val="20"/>
          <w:lang w:eastAsia="en-AU"/>
        </w:rPr>
        <w:t>Victorian Curriculum and Assessment Authority</w:t>
      </w:r>
    </w:p>
    <w:p w14:paraId="38B6F1EF" w14:textId="77777777" w:rsidR="00880D66" w:rsidRPr="00490266" w:rsidRDefault="00880D66" w:rsidP="00880D66">
      <w:pPr>
        <w:spacing w:before="120"/>
        <w:rPr>
          <w:b/>
          <w:sz w:val="20"/>
          <w:szCs w:val="20"/>
        </w:rPr>
      </w:pPr>
      <w:r w:rsidRPr="00490266">
        <w:rPr>
          <w:b/>
          <w:sz w:val="20"/>
          <w:szCs w:val="20"/>
        </w:rPr>
        <w:t>Copyright</w:t>
      </w:r>
    </w:p>
    <w:p w14:paraId="5D6C1F3C" w14:textId="34448D62" w:rsidR="00880D66" w:rsidRPr="00490266" w:rsidRDefault="00880D66" w:rsidP="00880D66">
      <w:pPr>
        <w:rPr>
          <w:sz w:val="20"/>
          <w:szCs w:val="20"/>
        </w:rPr>
      </w:pPr>
      <w:r w:rsidRPr="00490266">
        <w:rPr>
          <w:sz w:val="20"/>
          <w:szCs w:val="20"/>
        </w:rPr>
        <w:t>© School Curriculum and Standards Authority, 202</w:t>
      </w:r>
      <w:r w:rsidR="002C09BD">
        <w:rPr>
          <w:sz w:val="20"/>
          <w:szCs w:val="20"/>
        </w:rPr>
        <w:t>3</w:t>
      </w:r>
    </w:p>
    <w:p w14:paraId="17F73098" w14:textId="581AC3B3" w:rsidR="00880D66" w:rsidRPr="00490266" w:rsidRDefault="00880D66" w:rsidP="00880D66">
      <w:pPr>
        <w:rPr>
          <w:sz w:val="20"/>
          <w:szCs w:val="20"/>
        </w:rPr>
      </w:pPr>
      <w:r w:rsidRPr="00490266">
        <w:rPr>
          <w:sz w:val="20"/>
          <w:szCs w:val="20"/>
        </w:rPr>
        <w:t xml:space="preserve">This document – apart from any </w:t>
      </w:r>
      <w:r w:rsidR="0067272F" w:rsidRPr="00490266">
        <w:rPr>
          <w:sz w:val="20"/>
          <w:szCs w:val="20"/>
        </w:rPr>
        <w:t>third-party</w:t>
      </w:r>
      <w:r w:rsidRPr="00490266">
        <w:rPr>
          <w:sz w:val="20"/>
          <w:szCs w:val="20"/>
        </w:rPr>
        <w:t xml:space="preserve"> copyright material contained in it – may be freely copied, or communicated on an intranet, for non-commercial purposes in educational institutions, provided that the School Curriculum and Standards Authority</w:t>
      </w:r>
      <w:r w:rsidR="009F5E26">
        <w:rPr>
          <w:sz w:val="20"/>
          <w:szCs w:val="20"/>
        </w:rPr>
        <w:t xml:space="preserve"> (the Authority)</w:t>
      </w:r>
      <w:r w:rsidRPr="00490266">
        <w:rPr>
          <w:sz w:val="20"/>
          <w:szCs w:val="20"/>
        </w:rPr>
        <w:t xml:space="preserve"> is acknowledged as the copyright owner, and that the Authority’s moral rights are not infringed.</w:t>
      </w:r>
    </w:p>
    <w:p w14:paraId="010FEB00" w14:textId="4E60731A" w:rsidR="00880D66" w:rsidRPr="00490266" w:rsidRDefault="00880D66" w:rsidP="00880D66">
      <w:pPr>
        <w:rPr>
          <w:sz w:val="20"/>
          <w:szCs w:val="20"/>
        </w:rPr>
      </w:pPr>
      <w:r w:rsidRPr="00490266">
        <w:rPr>
          <w:sz w:val="20"/>
          <w:szCs w:val="20"/>
        </w:rPr>
        <w:t xml:space="preserve">Copying or communication for any other purpose can be done only within the terms of the </w:t>
      </w:r>
      <w:r w:rsidRPr="00490266">
        <w:rPr>
          <w:i/>
          <w:iCs/>
          <w:sz w:val="20"/>
          <w:szCs w:val="20"/>
        </w:rPr>
        <w:t>Copyright Act 1968</w:t>
      </w:r>
      <w:r w:rsidRPr="00490266">
        <w:rPr>
          <w:sz w:val="20"/>
          <w:szCs w:val="20"/>
        </w:rPr>
        <w:t xml:space="preserve"> or with prior written permission of the Authority. Copying or communication of any </w:t>
      </w:r>
      <w:r w:rsidR="0067272F" w:rsidRPr="00490266">
        <w:rPr>
          <w:sz w:val="20"/>
          <w:szCs w:val="20"/>
        </w:rPr>
        <w:t>third</w:t>
      </w:r>
      <w:r w:rsidR="009F5E26">
        <w:rPr>
          <w:sz w:val="20"/>
          <w:szCs w:val="20"/>
        </w:rPr>
        <w:noBreakHyphen/>
      </w:r>
      <w:r w:rsidR="0067272F" w:rsidRPr="00490266">
        <w:rPr>
          <w:sz w:val="20"/>
          <w:szCs w:val="20"/>
        </w:rPr>
        <w:t>party</w:t>
      </w:r>
      <w:r w:rsidRPr="00490266">
        <w:rPr>
          <w:sz w:val="20"/>
          <w:szCs w:val="20"/>
        </w:rPr>
        <w:t xml:space="preserve"> copyright material can be done only within the terms of the </w:t>
      </w:r>
      <w:r w:rsidRPr="00490266">
        <w:rPr>
          <w:i/>
          <w:iCs/>
          <w:sz w:val="20"/>
          <w:szCs w:val="20"/>
        </w:rPr>
        <w:t>Copyright Act 1968</w:t>
      </w:r>
      <w:r w:rsidRPr="00490266">
        <w:rPr>
          <w:sz w:val="20"/>
          <w:szCs w:val="20"/>
        </w:rPr>
        <w:t xml:space="preserve"> or with permission of the copyright owners.</w:t>
      </w:r>
    </w:p>
    <w:p w14:paraId="6D52B487" w14:textId="5AB6FFD1" w:rsidR="007B2129" w:rsidRPr="00490266" w:rsidRDefault="00880D66" w:rsidP="00880D66">
      <w:pPr>
        <w:rPr>
          <w:sz w:val="14"/>
        </w:rPr>
        <w:sectPr w:rsidR="007B2129" w:rsidRPr="00490266" w:rsidSect="0082170A">
          <w:headerReference w:type="even" r:id="rId11"/>
          <w:headerReference w:type="default" r:id="rId12"/>
          <w:headerReference w:type="first" r:id="rId13"/>
          <w:footerReference w:type="first" r:id="rId14"/>
          <w:pgSz w:w="11906" w:h="16838"/>
          <w:pgMar w:top="1644" w:right="1418" w:bottom="1276" w:left="1418" w:header="680" w:footer="567" w:gutter="0"/>
          <w:cols w:space="708"/>
          <w:titlePg/>
          <w:docGrid w:linePitch="360"/>
        </w:sectPr>
      </w:pPr>
      <w:r w:rsidRPr="00490266">
        <w:rPr>
          <w:sz w:val="20"/>
          <w:szCs w:val="20"/>
        </w:rPr>
        <w:t xml:space="preserve">Any content in this document that has been derived from the Australian Curriculum may be used under the terms of the </w:t>
      </w:r>
      <w:hyperlink r:id="rId15" w:tgtFrame="_blank" w:history="1">
        <w:r w:rsidRPr="00490266">
          <w:rPr>
            <w:rStyle w:val="Hyperlink"/>
            <w:sz w:val="20"/>
            <w:szCs w:val="20"/>
          </w:rPr>
          <w:t>Creative Commons Attribution 4.0 International licence</w:t>
        </w:r>
      </w:hyperlink>
      <w:r w:rsidR="000A4D92" w:rsidRPr="00490266">
        <w:rPr>
          <w:sz w:val="20"/>
          <w:szCs w:val="20"/>
        </w:rPr>
        <w:t>.</w:t>
      </w:r>
    </w:p>
    <w:p w14:paraId="16AEE1D3" w14:textId="523F858C" w:rsidR="00AA2B0D" w:rsidRPr="00490266" w:rsidRDefault="00AA2B0D" w:rsidP="00CE19F2">
      <w:pPr>
        <w:widowControl w:val="0"/>
        <w:rPr>
          <w:rFonts w:cs="Calibri"/>
          <w:b/>
          <w:color w:val="342568" w:themeColor="accent1" w:themeShade="BF"/>
          <w:sz w:val="40"/>
          <w:szCs w:val="40"/>
        </w:rPr>
      </w:pPr>
      <w:r w:rsidRPr="00490266">
        <w:rPr>
          <w:rFonts w:cs="Calibri"/>
          <w:b/>
          <w:color w:val="342568" w:themeColor="accent1" w:themeShade="BF"/>
          <w:sz w:val="40"/>
          <w:szCs w:val="40"/>
        </w:rPr>
        <w:lastRenderedPageBreak/>
        <w:t>Content</w:t>
      </w:r>
      <w:r w:rsidR="00220F5C">
        <w:rPr>
          <w:rFonts w:cs="Calibri"/>
          <w:b/>
          <w:color w:val="342568" w:themeColor="accent1" w:themeShade="BF"/>
          <w:sz w:val="40"/>
          <w:szCs w:val="40"/>
        </w:rPr>
        <w:t>s</w:t>
      </w:r>
    </w:p>
    <w:bookmarkStart w:id="0" w:name="_Toc347908199"/>
    <w:p w14:paraId="4CF9C609" w14:textId="1FC9395A" w:rsidR="006E4F85" w:rsidRDefault="00F619B2">
      <w:pPr>
        <w:pStyle w:val="TOC1"/>
        <w:rPr>
          <w:rFonts w:asciiTheme="minorHAnsi" w:hAnsiTheme="minorHAnsi"/>
          <w:b w:val="0"/>
          <w:noProof/>
          <w:kern w:val="2"/>
          <w:lang w:eastAsia="en-AU"/>
          <w14:ligatures w14:val="standardContextual"/>
        </w:rPr>
      </w:pPr>
      <w:r w:rsidRPr="00490266">
        <w:rPr>
          <w:color w:val="342568" w:themeColor="accent1" w:themeShade="BF"/>
          <w:sz w:val="40"/>
          <w:szCs w:val="40"/>
        </w:rPr>
        <w:fldChar w:fldCharType="begin"/>
      </w:r>
      <w:r w:rsidRPr="00490266">
        <w:rPr>
          <w:color w:val="342568" w:themeColor="accent1" w:themeShade="BF"/>
          <w:sz w:val="40"/>
          <w:szCs w:val="40"/>
        </w:rPr>
        <w:instrText xml:space="preserve"> TOC \h \z \t "Heading 1,1,Heading 2,2,Appendix 1,1" </w:instrText>
      </w:r>
      <w:r w:rsidRPr="00490266">
        <w:rPr>
          <w:color w:val="342568" w:themeColor="accent1" w:themeShade="BF"/>
          <w:sz w:val="40"/>
          <w:szCs w:val="40"/>
        </w:rPr>
        <w:fldChar w:fldCharType="separate"/>
      </w:r>
      <w:hyperlink w:anchor="_Toc150930606" w:history="1">
        <w:r w:rsidR="006E4F85" w:rsidRPr="003745A3">
          <w:rPr>
            <w:rStyle w:val="Hyperlink"/>
            <w:noProof/>
          </w:rPr>
          <w:t>Rationale</w:t>
        </w:r>
        <w:r w:rsidR="006E4F85">
          <w:rPr>
            <w:noProof/>
            <w:webHidden/>
          </w:rPr>
          <w:tab/>
        </w:r>
        <w:r w:rsidR="006E4F85">
          <w:rPr>
            <w:noProof/>
            <w:webHidden/>
          </w:rPr>
          <w:fldChar w:fldCharType="begin"/>
        </w:r>
        <w:r w:rsidR="006E4F85">
          <w:rPr>
            <w:noProof/>
            <w:webHidden/>
          </w:rPr>
          <w:instrText xml:space="preserve"> PAGEREF _Toc150930606 \h </w:instrText>
        </w:r>
        <w:r w:rsidR="006E4F85">
          <w:rPr>
            <w:noProof/>
            <w:webHidden/>
          </w:rPr>
        </w:r>
        <w:r w:rsidR="006E4F85">
          <w:rPr>
            <w:noProof/>
            <w:webHidden/>
          </w:rPr>
          <w:fldChar w:fldCharType="separate"/>
        </w:r>
        <w:r w:rsidR="006E4F85">
          <w:rPr>
            <w:noProof/>
            <w:webHidden/>
          </w:rPr>
          <w:t>1</w:t>
        </w:r>
        <w:r w:rsidR="006E4F85">
          <w:rPr>
            <w:noProof/>
            <w:webHidden/>
          </w:rPr>
          <w:fldChar w:fldCharType="end"/>
        </w:r>
      </w:hyperlink>
    </w:p>
    <w:p w14:paraId="252F13D9" w14:textId="29D85A2C" w:rsidR="006E4F85" w:rsidRDefault="00C85F9B">
      <w:pPr>
        <w:pStyle w:val="TOC1"/>
        <w:rPr>
          <w:rFonts w:asciiTheme="minorHAnsi" w:hAnsiTheme="minorHAnsi"/>
          <w:b w:val="0"/>
          <w:noProof/>
          <w:kern w:val="2"/>
          <w:lang w:eastAsia="en-AU"/>
          <w14:ligatures w14:val="standardContextual"/>
        </w:rPr>
      </w:pPr>
      <w:hyperlink w:anchor="_Toc150930607" w:history="1">
        <w:r w:rsidR="006E4F85" w:rsidRPr="003745A3">
          <w:rPr>
            <w:rStyle w:val="Hyperlink"/>
            <w:noProof/>
          </w:rPr>
          <w:t>Aims</w:t>
        </w:r>
        <w:r w:rsidR="006E4F85">
          <w:rPr>
            <w:noProof/>
            <w:webHidden/>
          </w:rPr>
          <w:tab/>
        </w:r>
        <w:r w:rsidR="006E4F85">
          <w:rPr>
            <w:noProof/>
            <w:webHidden/>
          </w:rPr>
          <w:fldChar w:fldCharType="begin"/>
        </w:r>
        <w:r w:rsidR="006E4F85">
          <w:rPr>
            <w:noProof/>
            <w:webHidden/>
          </w:rPr>
          <w:instrText xml:space="preserve"> PAGEREF _Toc150930607 \h </w:instrText>
        </w:r>
        <w:r w:rsidR="006E4F85">
          <w:rPr>
            <w:noProof/>
            <w:webHidden/>
          </w:rPr>
        </w:r>
        <w:r w:rsidR="006E4F85">
          <w:rPr>
            <w:noProof/>
            <w:webHidden/>
          </w:rPr>
          <w:fldChar w:fldCharType="separate"/>
        </w:r>
        <w:r w:rsidR="006E4F85">
          <w:rPr>
            <w:noProof/>
            <w:webHidden/>
          </w:rPr>
          <w:t>2</w:t>
        </w:r>
        <w:r w:rsidR="006E4F85">
          <w:rPr>
            <w:noProof/>
            <w:webHidden/>
          </w:rPr>
          <w:fldChar w:fldCharType="end"/>
        </w:r>
      </w:hyperlink>
    </w:p>
    <w:p w14:paraId="1A1937BD" w14:textId="49754050" w:rsidR="006E4F85" w:rsidRDefault="00C85F9B">
      <w:pPr>
        <w:pStyle w:val="TOC1"/>
        <w:rPr>
          <w:rFonts w:asciiTheme="minorHAnsi" w:hAnsiTheme="minorHAnsi"/>
          <w:b w:val="0"/>
          <w:noProof/>
          <w:kern w:val="2"/>
          <w:lang w:eastAsia="en-AU"/>
          <w14:ligatures w14:val="standardContextual"/>
        </w:rPr>
      </w:pPr>
      <w:hyperlink w:anchor="_Toc150930608" w:history="1">
        <w:r w:rsidR="006E4F85" w:rsidRPr="003745A3">
          <w:rPr>
            <w:rStyle w:val="Hyperlink"/>
            <w:noProof/>
          </w:rPr>
          <w:t>Organisation</w:t>
        </w:r>
        <w:r w:rsidR="006E4F85">
          <w:rPr>
            <w:noProof/>
            <w:webHidden/>
          </w:rPr>
          <w:tab/>
        </w:r>
        <w:r w:rsidR="006E4F85">
          <w:rPr>
            <w:noProof/>
            <w:webHidden/>
          </w:rPr>
          <w:fldChar w:fldCharType="begin"/>
        </w:r>
        <w:r w:rsidR="006E4F85">
          <w:rPr>
            <w:noProof/>
            <w:webHidden/>
          </w:rPr>
          <w:instrText xml:space="preserve"> PAGEREF _Toc150930608 \h </w:instrText>
        </w:r>
        <w:r w:rsidR="006E4F85">
          <w:rPr>
            <w:noProof/>
            <w:webHidden/>
          </w:rPr>
        </w:r>
        <w:r w:rsidR="006E4F85">
          <w:rPr>
            <w:noProof/>
            <w:webHidden/>
          </w:rPr>
          <w:fldChar w:fldCharType="separate"/>
        </w:r>
        <w:r w:rsidR="006E4F85">
          <w:rPr>
            <w:noProof/>
            <w:webHidden/>
          </w:rPr>
          <w:t>2</w:t>
        </w:r>
        <w:r w:rsidR="006E4F85">
          <w:rPr>
            <w:noProof/>
            <w:webHidden/>
          </w:rPr>
          <w:fldChar w:fldCharType="end"/>
        </w:r>
      </w:hyperlink>
    </w:p>
    <w:p w14:paraId="547C0136" w14:textId="550AF888" w:rsidR="006E4F85" w:rsidRDefault="00C85F9B">
      <w:pPr>
        <w:pStyle w:val="TOC2"/>
        <w:tabs>
          <w:tab w:val="right" w:leader="dot" w:pos="9060"/>
        </w:tabs>
        <w:rPr>
          <w:rFonts w:asciiTheme="minorHAnsi" w:hAnsiTheme="minorHAnsi"/>
          <w:noProof/>
          <w:kern w:val="2"/>
          <w:lang w:eastAsia="en-AU"/>
          <w14:ligatures w14:val="standardContextual"/>
        </w:rPr>
      </w:pPr>
      <w:hyperlink w:anchor="_Toc150930609" w:history="1">
        <w:r w:rsidR="006E4F85" w:rsidRPr="003745A3">
          <w:rPr>
            <w:rStyle w:val="Hyperlink"/>
            <w:noProof/>
          </w:rPr>
          <w:t>Structure of the syllabus</w:t>
        </w:r>
        <w:r w:rsidR="006E4F85">
          <w:rPr>
            <w:noProof/>
            <w:webHidden/>
          </w:rPr>
          <w:tab/>
        </w:r>
        <w:r w:rsidR="006E4F85">
          <w:rPr>
            <w:noProof/>
            <w:webHidden/>
          </w:rPr>
          <w:fldChar w:fldCharType="begin"/>
        </w:r>
        <w:r w:rsidR="006E4F85">
          <w:rPr>
            <w:noProof/>
            <w:webHidden/>
          </w:rPr>
          <w:instrText xml:space="preserve"> PAGEREF _Toc150930609 \h </w:instrText>
        </w:r>
        <w:r w:rsidR="006E4F85">
          <w:rPr>
            <w:noProof/>
            <w:webHidden/>
          </w:rPr>
        </w:r>
        <w:r w:rsidR="006E4F85">
          <w:rPr>
            <w:noProof/>
            <w:webHidden/>
          </w:rPr>
          <w:fldChar w:fldCharType="separate"/>
        </w:r>
        <w:r w:rsidR="006E4F85">
          <w:rPr>
            <w:noProof/>
            <w:webHidden/>
          </w:rPr>
          <w:t>2</w:t>
        </w:r>
        <w:r w:rsidR="006E4F85">
          <w:rPr>
            <w:noProof/>
            <w:webHidden/>
          </w:rPr>
          <w:fldChar w:fldCharType="end"/>
        </w:r>
      </w:hyperlink>
    </w:p>
    <w:p w14:paraId="34474D42" w14:textId="5C8C21C9" w:rsidR="006E4F85" w:rsidRDefault="00C85F9B">
      <w:pPr>
        <w:pStyle w:val="TOC2"/>
        <w:tabs>
          <w:tab w:val="right" w:leader="dot" w:pos="9060"/>
        </w:tabs>
        <w:rPr>
          <w:rFonts w:asciiTheme="minorHAnsi" w:hAnsiTheme="minorHAnsi"/>
          <w:noProof/>
          <w:kern w:val="2"/>
          <w:lang w:eastAsia="en-AU"/>
          <w14:ligatures w14:val="standardContextual"/>
        </w:rPr>
      </w:pPr>
      <w:hyperlink w:anchor="_Toc150930610" w:history="1">
        <w:r w:rsidR="006E4F85" w:rsidRPr="003745A3">
          <w:rPr>
            <w:rStyle w:val="Hyperlink"/>
            <w:noProof/>
          </w:rPr>
          <w:t>Organisation of content</w:t>
        </w:r>
        <w:r w:rsidR="006E4F85">
          <w:rPr>
            <w:noProof/>
            <w:webHidden/>
          </w:rPr>
          <w:tab/>
        </w:r>
        <w:r w:rsidR="006E4F85">
          <w:rPr>
            <w:noProof/>
            <w:webHidden/>
          </w:rPr>
          <w:fldChar w:fldCharType="begin"/>
        </w:r>
        <w:r w:rsidR="006E4F85">
          <w:rPr>
            <w:noProof/>
            <w:webHidden/>
          </w:rPr>
          <w:instrText xml:space="preserve"> PAGEREF _Toc150930610 \h </w:instrText>
        </w:r>
        <w:r w:rsidR="006E4F85">
          <w:rPr>
            <w:noProof/>
            <w:webHidden/>
          </w:rPr>
        </w:r>
        <w:r w:rsidR="006E4F85">
          <w:rPr>
            <w:noProof/>
            <w:webHidden/>
          </w:rPr>
          <w:fldChar w:fldCharType="separate"/>
        </w:r>
        <w:r w:rsidR="006E4F85">
          <w:rPr>
            <w:noProof/>
            <w:webHidden/>
          </w:rPr>
          <w:t>3</w:t>
        </w:r>
        <w:r w:rsidR="006E4F85">
          <w:rPr>
            <w:noProof/>
            <w:webHidden/>
          </w:rPr>
          <w:fldChar w:fldCharType="end"/>
        </w:r>
      </w:hyperlink>
    </w:p>
    <w:p w14:paraId="2E6BB23F" w14:textId="1440E0C4" w:rsidR="006E4F85" w:rsidRDefault="00C85F9B">
      <w:pPr>
        <w:pStyle w:val="TOC2"/>
        <w:tabs>
          <w:tab w:val="right" w:leader="dot" w:pos="9060"/>
        </w:tabs>
        <w:rPr>
          <w:rFonts w:asciiTheme="minorHAnsi" w:hAnsiTheme="minorHAnsi"/>
          <w:noProof/>
          <w:kern w:val="2"/>
          <w:lang w:eastAsia="en-AU"/>
          <w14:ligatures w14:val="standardContextual"/>
        </w:rPr>
      </w:pPr>
      <w:hyperlink w:anchor="_Toc150930611" w:history="1">
        <w:r w:rsidR="006E4F85" w:rsidRPr="003745A3">
          <w:rPr>
            <w:rStyle w:val="Hyperlink"/>
            <w:noProof/>
          </w:rPr>
          <w:t>Progression from the Years 7–10 curriculum</w:t>
        </w:r>
        <w:r w:rsidR="006E4F85">
          <w:rPr>
            <w:noProof/>
            <w:webHidden/>
          </w:rPr>
          <w:tab/>
        </w:r>
        <w:r w:rsidR="006E4F85">
          <w:rPr>
            <w:noProof/>
            <w:webHidden/>
          </w:rPr>
          <w:fldChar w:fldCharType="begin"/>
        </w:r>
        <w:r w:rsidR="006E4F85">
          <w:rPr>
            <w:noProof/>
            <w:webHidden/>
          </w:rPr>
          <w:instrText xml:space="preserve"> PAGEREF _Toc150930611 \h </w:instrText>
        </w:r>
        <w:r w:rsidR="006E4F85">
          <w:rPr>
            <w:noProof/>
            <w:webHidden/>
          </w:rPr>
        </w:r>
        <w:r w:rsidR="006E4F85">
          <w:rPr>
            <w:noProof/>
            <w:webHidden/>
          </w:rPr>
          <w:fldChar w:fldCharType="separate"/>
        </w:r>
        <w:r w:rsidR="006E4F85">
          <w:rPr>
            <w:noProof/>
            <w:webHidden/>
          </w:rPr>
          <w:t>5</w:t>
        </w:r>
        <w:r w:rsidR="006E4F85">
          <w:rPr>
            <w:noProof/>
            <w:webHidden/>
          </w:rPr>
          <w:fldChar w:fldCharType="end"/>
        </w:r>
      </w:hyperlink>
    </w:p>
    <w:p w14:paraId="74A1E97C" w14:textId="061BEF2A" w:rsidR="006E4F85" w:rsidRDefault="00C85F9B">
      <w:pPr>
        <w:pStyle w:val="TOC2"/>
        <w:tabs>
          <w:tab w:val="right" w:leader="dot" w:pos="9060"/>
        </w:tabs>
        <w:rPr>
          <w:rFonts w:asciiTheme="minorHAnsi" w:hAnsiTheme="minorHAnsi"/>
          <w:noProof/>
          <w:kern w:val="2"/>
          <w:lang w:eastAsia="en-AU"/>
          <w14:ligatures w14:val="standardContextual"/>
        </w:rPr>
      </w:pPr>
      <w:hyperlink w:anchor="_Toc150930612" w:history="1">
        <w:r w:rsidR="006E4F85" w:rsidRPr="003745A3">
          <w:rPr>
            <w:rStyle w:val="Hyperlink"/>
            <w:noProof/>
          </w:rPr>
          <w:t>Representation of the general capabilities</w:t>
        </w:r>
        <w:r w:rsidR="006E4F85">
          <w:rPr>
            <w:noProof/>
            <w:webHidden/>
          </w:rPr>
          <w:tab/>
        </w:r>
        <w:r w:rsidR="006E4F85">
          <w:rPr>
            <w:noProof/>
            <w:webHidden/>
          </w:rPr>
          <w:fldChar w:fldCharType="begin"/>
        </w:r>
        <w:r w:rsidR="006E4F85">
          <w:rPr>
            <w:noProof/>
            <w:webHidden/>
          </w:rPr>
          <w:instrText xml:space="preserve"> PAGEREF _Toc150930612 \h </w:instrText>
        </w:r>
        <w:r w:rsidR="006E4F85">
          <w:rPr>
            <w:noProof/>
            <w:webHidden/>
          </w:rPr>
        </w:r>
        <w:r w:rsidR="006E4F85">
          <w:rPr>
            <w:noProof/>
            <w:webHidden/>
          </w:rPr>
          <w:fldChar w:fldCharType="separate"/>
        </w:r>
        <w:r w:rsidR="006E4F85">
          <w:rPr>
            <w:noProof/>
            <w:webHidden/>
          </w:rPr>
          <w:t>5</w:t>
        </w:r>
        <w:r w:rsidR="006E4F85">
          <w:rPr>
            <w:noProof/>
            <w:webHidden/>
          </w:rPr>
          <w:fldChar w:fldCharType="end"/>
        </w:r>
      </w:hyperlink>
    </w:p>
    <w:p w14:paraId="028728A5" w14:textId="270EF8CA" w:rsidR="006E4F85" w:rsidRDefault="00C85F9B">
      <w:pPr>
        <w:pStyle w:val="TOC2"/>
        <w:tabs>
          <w:tab w:val="right" w:leader="dot" w:pos="9060"/>
        </w:tabs>
        <w:rPr>
          <w:rFonts w:asciiTheme="minorHAnsi" w:hAnsiTheme="minorHAnsi"/>
          <w:noProof/>
          <w:kern w:val="2"/>
          <w:lang w:eastAsia="en-AU"/>
          <w14:ligatures w14:val="standardContextual"/>
        </w:rPr>
      </w:pPr>
      <w:hyperlink w:anchor="_Toc150930613" w:history="1">
        <w:r w:rsidR="006E4F85" w:rsidRPr="003745A3">
          <w:rPr>
            <w:rStyle w:val="Hyperlink"/>
            <w:noProof/>
          </w:rPr>
          <w:t>Representation of the cross-curriculum priorities</w:t>
        </w:r>
        <w:r w:rsidR="006E4F85">
          <w:rPr>
            <w:noProof/>
            <w:webHidden/>
          </w:rPr>
          <w:tab/>
        </w:r>
        <w:r w:rsidR="006E4F85">
          <w:rPr>
            <w:noProof/>
            <w:webHidden/>
          </w:rPr>
          <w:fldChar w:fldCharType="begin"/>
        </w:r>
        <w:r w:rsidR="006E4F85">
          <w:rPr>
            <w:noProof/>
            <w:webHidden/>
          </w:rPr>
          <w:instrText xml:space="preserve"> PAGEREF _Toc150930613 \h </w:instrText>
        </w:r>
        <w:r w:rsidR="006E4F85">
          <w:rPr>
            <w:noProof/>
            <w:webHidden/>
          </w:rPr>
        </w:r>
        <w:r w:rsidR="006E4F85">
          <w:rPr>
            <w:noProof/>
            <w:webHidden/>
          </w:rPr>
          <w:fldChar w:fldCharType="separate"/>
        </w:r>
        <w:r w:rsidR="006E4F85">
          <w:rPr>
            <w:noProof/>
            <w:webHidden/>
          </w:rPr>
          <w:t>8</w:t>
        </w:r>
        <w:r w:rsidR="006E4F85">
          <w:rPr>
            <w:noProof/>
            <w:webHidden/>
          </w:rPr>
          <w:fldChar w:fldCharType="end"/>
        </w:r>
      </w:hyperlink>
    </w:p>
    <w:p w14:paraId="162EF951" w14:textId="6FF34A77" w:rsidR="006E4F85" w:rsidRDefault="00C85F9B">
      <w:pPr>
        <w:pStyle w:val="TOC1"/>
        <w:rPr>
          <w:rFonts w:asciiTheme="minorHAnsi" w:hAnsiTheme="minorHAnsi"/>
          <w:b w:val="0"/>
          <w:noProof/>
          <w:kern w:val="2"/>
          <w:lang w:eastAsia="en-AU"/>
          <w14:ligatures w14:val="standardContextual"/>
        </w:rPr>
      </w:pPr>
      <w:hyperlink w:anchor="_Toc150930614" w:history="1">
        <w:r w:rsidR="006E4F85" w:rsidRPr="003745A3">
          <w:rPr>
            <w:rStyle w:val="Hyperlink"/>
            <w:noProof/>
          </w:rPr>
          <w:t>Unit 1</w:t>
        </w:r>
        <w:r w:rsidR="006E4F85">
          <w:rPr>
            <w:noProof/>
            <w:webHidden/>
          </w:rPr>
          <w:tab/>
        </w:r>
        <w:r w:rsidR="006E4F85">
          <w:rPr>
            <w:noProof/>
            <w:webHidden/>
          </w:rPr>
          <w:fldChar w:fldCharType="begin"/>
        </w:r>
        <w:r w:rsidR="006E4F85">
          <w:rPr>
            <w:noProof/>
            <w:webHidden/>
          </w:rPr>
          <w:instrText xml:space="preserve"> PAGEREF _Toc150930614 \h </w:instrText>
        </w:r>
        <w:r w:rsidR="006E4F85">
          <w:rPr>
            <w:noProof/>
            <w:webHidden/>
          </w:rPr>
        </w:r>
        <w:r w:rsidR="006E4F85">
          <w:rPr>
            <w:noProof/>
            <w:webHidden/>
          </w:rPr>
          <w:fldChar w:fldCharType="separate"/>
        </w:r>
        <w:r w:rsidR="006E4F85">
          <w:rPr>
            <w:noProof/>
            <w:webHidden/>
          </w:rPr>
          <w:t>9</w:t>
        </w:r>
        <w:r w:rsidR="006E4F85">
          <w:rPr>
            <w:noProof/>
            <w:webHidden/>
          </w:rPr>
          <w:fldChar w:fldCharType="end"/>
        </w:r>
      </w:hyperlink>
    </w:p>
    <w:p w14:paraId="231F54D3" w14:textId="256B70ED" w:rsidR="006E4F85" w:rsidRDefault="00C85F9B">
      <w:pPr>
        <w:pStyle w:val="TOC2"/>
        <w:tabs>
          <w:tab w:val="right" w:leader="dot" w:pos="9060"/>
        </w:tabs>
        <w:rPr>
          <w:rFonts w:asciiTheme="minorHAnsi" w:hAnsiTheme="minorHAnsi"/>
          <w:noProof/>
          <w:kern w:val="2"/>
          <w:lang w:eastAsia="en-AU"/>
          <w14:ligatures w14:val="standardContextual"/>
        </w:rPr>
      </w:pPr>
      <w:hyperlink w:anchor="_Toc150930615" w:history="1">
        <w:r w:rsidR="006E4F85" w:rsidRPr="003745A3">
          <w:rPr>
            <w:rStyle w:val="Hyperlink"/>
            <w:noProof/>
          </w:rPr>
          <w:t>Unit description</w:t>
        </w:r>
        <w:r w:rsidR="006E4F85">
          <w:rPr>
            <w:noProof/>
            <w:webHidden/>
          </w:rPr>
          <w:tab/>
        </w:r>
        <w:r w:rsidR="006E4F85">
          <w:rPr>
            <w:noProof/>
            <w:webHidden/>
          </w:rPr>
          <w:fldChar w:fldCharType="begin"/>
        </w:r>
        <w:r w:rsidR="006E4F85">
          <w:rPr>
            <w:noProof/>
            <w:webHidden/>
          </w:rPr>
          <w:instrText xml:space="preserve"> PAGEREF _Toc150930615 \h </w:instrText>
        </w:r>
        <w:r w:rsidR="006E4F85">
          <w:rPr>
            <w:noProof/>
            <w:webHidden/>
          </w:rPr>
        </w:r>
        <w:r w:rsidR="006E4F85">
          <w:rPr>
            <w:noProof/>
            <w:webHidden/>
          </w:rPr>
          <w:fldChar w:fldCharType="separate"/>
        </w:r>
        <w:r w:rsidR="006E4F85">
          <w:rPr>
            <w:noProof/>
            <w:webHidden/>
          </w:rPr>
          <w:t>9</w:t>
        </w:r>
        <w:r w:rsidR="006E4F85">
          <w:rPr>
            <w:noProof/>
            <w:webHidden/>
          </w:rPr>
          <w:fldChar w:fldCharType="end"/>
        </w:r>
      </w:hyperlink>
    </w:p>
    <w:p w14:paraId="0405D635" w14:textId="2B410925" w:rsidR="006E4F85" w:rsidRDefault="00C85F9B">
      <w:pPr>
        <w:pStyle w:val="TOC2"/>
        <w:tabs>
          <w:tab w:val="right" w:leader="dot" w:pos="9060"/>
        </w:tabs>
        <w:rPr>
          <w:rFonts w:asciiTheme="minorHAnsi" w:hAnsiTheme="minorHAnsi"/>
          <w:noProof/>
          <w:kern w:val="2"/>
          <w:lang w:eastAsia="en-AU"/>
          <w14:ligatures w14:val="standardContextual"/>
        </w:rPr>
      </w:pPr>
      <w:hyperlink w:anchor="_Toc150930616" w:history="1">
        <w:r w:rsidR="006E4F85" w:rsidRPr="003745A3">
          <w:rPr>
            <w:rStyle w:val="Hyperlink"/>
            <w:noProof/>
          </w:rPr>
          <w:t>Unit content</w:t>
        </w:r>
        <w:r w:rsidR="006E4F85">
          <w:rPr>
            <w:noProof/>
            <w:webHidden/>
          </w:rPr>
          <w:tab/>
        </w:r>
        <w:r w:rsidR="006E4F85">
          <w:rPr>
            <w:noProof/>
            <w:webHidden/>
          </w:rPr>
          <w:fldChar w:fldCharType="begin"/>
        </w:r>
        <w:r w:rsidR="006E4F85">
          <w:rPr>
            <w:noProof/>
            <w:webHidden/>
          </w:rPr>
          <w:instrText xml:space="preserve"> PAGEREF _Toc150930616 \h </w:instrText>
        </w:r>
        <w:r w:rsidR="006E4F85">
          <w:rPr>
            <w:noProof/>
            <w:webHidden/>
          </w:rPr>
        </w:r>
        <w:r w:rsidR="006E4F85">
          <w:rPr>
            <w:noProof/>
            <w:webHidden/>
          </w:rPr>
          <w:fldChar w:fldCharType="separate"/>
        </w:r>
        <w:r w:rsidR="006E4F85">
          <w:rPr>
            <w:noProof/>
            <w:webHidden/>
          </w:rPr>
          <w:t>9</w:t>
        </w:r>
        <w:r w:rsidR="006E4F85">
          <w:rPr>
            <w:noProof/>
            <w:webHidden/>
          </w:rPr>
          <w:fldChar w:fldCharType="end"/>
        </w:r>
      </w:hyperlink>
    </w:p>
    <w:p w14:paraId="6EF76187" w14:textId="391768A7" w:rsidR="006E4F85" w:rsidRDefault="00C85F9B">
      <w:pPr>
        <w:pStyle w:val="TOC1"/>
        <w:rPr>
          <w:rFonts w:asciiTheme="minorHAnsi" w:hAnsiTheme="minorHAnsi"/>
          <w:b w:val="0"/>
          <w:noProof/>
          <w:kern w:val="2"/>
          <w:lang w:eastAsia="en-AU"/>
          <w14:ligatures w14:val="standardContextual"/>
        </w:rPr>
      </w:pPr>
      <w:hyperlink w:anchor="_Toc150930617" w:history="1">
        <w:r w:rsidR="006E4F85" w:rsidRPr="003745A3">
          <w:rPr>
            <w:rStyle w:val="Hyperlink"/>
            <w:noProof/>
          </w:rPr>
          <w:t>Unit 2</w:t>
        </w:r>
        <w:r w:rsidR="006E4F85">
          <w:rPr>
            <w:noProof/>
            <w:webHidden/>
          </w:rPr>
          <w:tab/>
        </w:r>
        <w:r w:rsidR="006E4F85">
          <w:rPr>
            <w:noProof/>
            <w:webHidden/>
          </w:rPr>
          <w:fldChar w:fldCharType="begin"/>
        </w:r>
        <w:r w:rsidR="006E4F85">
          <w:rPr>
            <w:noProof/>
            <w:webHidden/>
          </w:rPr>
          <w:instrText xml:space="preserve"> PAGEREF _Toc150930617 \h </w:instrText>
        </w:r>
        <w:r w:rsidR="006E4F85">
          <w:rPr>
            <w:noProof/>
            <w:webHidden/>
          </w:rPr>
        </w:r>
        <w:r w:rsidR="006E4F85">
          <w:rPr>
            <w:noProof/>
            <w:webHidden/>
          </w:rPr>
          <w:fldChar w:fldCharType="separate"/>
        </w:r>
        <w:r w:rsidR="006E4F85">
          <w:rPr>
            <w:noProof/>
            <w:webHidden/>
          </w:rPr>
          <w:t>13</w:t>
        </w:r>
        <w:r w:rsidR="006E4F85">
          <w:rPr>
            <w:noProof/>
            <w:webHidden/>
          </w:rPr>
          <w:fldChar w:fldCharType="end"/>
        </w:r>
      </w:hyperlink>
    </w:p>
    <w:p w14:paraId="236573AD" w14:textId="1C153594" w:rsidR="006E4F85" w:rsidRDefault="00C85F9B">
      <w:pPr>
        <w:pStyle w:val="TOC2"/>
        <w:tabs>
          <w:tab w:val="right" w:leader="dot" w:pos="9060"/>
        </w:tabs>
        <w:rPr>
          <w:rFonts w:asciiTheme="minorHAnsi" w:hAnsiTheme="minorHAnsi"/>
          <w:noProof/>
          <w:kern w:val="2"/>
          <w:lang w:eastAsia="en-AU"/>
          <w14:ligatures w14:val="standardContextual"/>
        </w:rPr>
      </w:pPr>
      <w:hyperlink w:anchor="_Toc150930618" w:history="1">
        <w:r w:rsidR="006E4F85" w:rsidRPr="003745A3">
          <w:rPr>
            <w:rStyle w:val="Hyperlink"/>
            <w:noProof/>
          </w:rPr>
          <w:t>Unit description</w:t>
        </w:r>
        <w:r w:rsidR="006E4F85">
          <w:rPr>
            <w:noProof/>
            <w:webHidden/>
          </w:rPr>
          <w:tab/>
        </w:r>
        <w:r w:rsidR="006E4F85">
          <w:rPr>
            <w:noProof/>
            <w:webHidden/>
          </w:rPr>
          <w:fldChar w:fldCharType="begin"/>
        </w:r>
        <w:r w:rsidR="006E4F85">
          <w:rPr>
            <w:noProof/>
            <w:webHidden/>
          </w:rPr>
          <w:instrText xml:space="preserve"> PAGEREF _Toc150930618 \h </w:instrText>
        </w:r>
        <w:r w:rsidR="006E4F85">
          <w:rPr>
            <w:noProof/>
            <w:webHidden/>
          </w:rPr>
        </w:r>
        <w:r w:rsidR="006E4F85">
          <w:rPr>
            <w:noProof/>
            <w:webHidden/>
          </w:rPr>
          <w:fldChar w:fldCharType="separate"/>
        </w:r>
        <w:r w:rsidR="006E4F85">
          <w:rPr>
            <w:noProof/>
            <w:webHidden/>
          </w:rPr>
          <w:t>13</w:t>
        </w:r>
        <w:r w:rsidR="006E4F85">
          <w:rPr>
            <w:noProof/>
            <w:webHidden/>
          </w:rPr>
          <w:fldChar w:fldCharType="end"/>
        </w:r>
      </w:hyperlink>
    </w:p>
    <w:p w14:paraId="0613829A" w14:textId="7FC153B8" w:rsidR="006E4F85" w:rsidRDefault="00C85F9B">
      <w:pPr>
        <w:pStyle w:val="TOC2"/>
        <w:tabs>
          <w:tab w:val="right" w:leader="dot" w:pos="9060"/>
        </w:tabs>
        <w:rPr>
          <w:rFonts w:asciiTheme="minorHAnsi" w:hAnsiTheme="minorHAnsi"/>
          <w:noProof/>
          <w:kern w:val="2"/>
          <w:lang w:eastAsia="en-AU"/>
          <w14:ligatures w14:val="standardContextual"/>
        </w:rPr>
      </w:pPr>
      <w:hyperlink w:anchor="_Toc150930619" w:history="1">
        <w:r w:rsidR="006E4F85" w:rsidRPr="003745A3">
          <w:rPr>
            <w:rStyle w:val="Hyperlink"/>
            <w:noProof/>
          </w:rPr>
          <w:t>Unit content</w:t>
        </w:r>
        <w:r w:rsidR="006E4F85">
          <w:rPr>
            <w:noProof/>
            <w:webHidden/>
          </w:rPr>
          <w:tab/>
        </w:r>
        <w:r w:rsidR="006E4F85">
          <w:rPr>
            <w:noProof/>
            <w:webHidden/>
          </w:rPr>
          <w:fldChar w:fldCharType="begin"/>
        </w:r>
        <w:r w:rsidR="006E4F85">
          <w:rPr>
            <w:noProof/>
            <w:webHidden/>
          </w:rPr>
          <w:instrText xml:space="preserve"> PAGEREF _Toc150930619 \h </w:instrText>
        </w:r>
        <w:r w:rsidR="006E4F85">
          <w:rPr>
            <w:noProof/>
            <w:webHidden/>
          </w:rPr>
        </w:r>
        <w:r w:rsidR="006E4F85">
          <w:rPr>
            <w:noProof/>
            <w:webHidden/>
          </w:rPr>
          <w:fldChar w:fldCharType="separate"/>
        </w:r>
        <w:r w:rsidR="006E4F85">
          <w:rPr>
            <w:noProof/>
            <w:webHidden/>
          </w:rPr>
          <w:t>13</w:t>
        </w:r>
        <w:r w:rsidR="006E4F85">
          <w:rPr>
            <w:noProof/>
            <w:webHidden/>
          </w:rPr>
          <w:fldChar w:fldCharType="end"/>
        </w:r>
      </w:hyperlink>
    </w:p>
    <w:p w14:paraId="3585FDC0" w14:textId="4C925DC6" w:rsidR="006E4F85" w:rsidRDefault="00C85F9B">
      <w:pPr>
        <w:pStyle w:val="TOC1"/>
        <w:rPr>
          <w:rFonts w:asciiTheme="minorHAnsi" w:hAnsiTheme="minorHAnsi"/>
          <w:b w:val="0"/>
          <w:noProof/>
          <w:kern w:val="2"/>
          <w:lang w:eastAsia="en-AU"/>
          <w14:ligatures w14:val="standardContextual"/>
        </w:rPr>
      </w:pPr>
      <w:hyperlink w:anchor="_Toc150930620" w:history="1">
        <w:r w:rsidR="006E4F85" w:rsidRPr="003745A3">
          <w:rPr>
            <w:rStyle w:val="Hyperlink"/>
            <w:noProof/>
          </w:rPr>
          <w:t>Assessment</w:t>
        </w:r>
        <w:r w:rsidR="006E4F85">
          <w:rPr>
            <w:noProof/>
            <w:webHidden/>
          </w:rPr>
          <w:tab/>
        </w:r>
        <w:r w:rsidR="006E4F85">
          <w:rPr>
            <w:noProof/>
            <w:webHidden/>
          </w:rPr>
          <w:fldChar w:fldCharType="begin"/>
        </w:r>
        <w:r w:rsidR="006E4F85">
          <w:rPr>
            <w:noProof/>
            <w:webHidden/>
          </w:rPr>
          <w:instrText xml:space="preserve"> PAGEREF _Toc150930620 \h </w:instrText>
        </w:r>
        <w:r w:rsidR="006E4F85">
          <w:rPr>
            <w:noProof/>
            <w:webHidden/>
          </w:rPr>
        </w:r>
        <w:r w:rsidR="006E4F85">
          <w:rPr>
            <w:noProof/>
            <w:webHidden/>
          </w:rPr>
          <w:fldChar w:fldCharType="separate"/>
        </w:r>
        <w:r w:rsidR="006E4F85">
          <w:rPr>
            <w:noProof/>
            <w:webHidden/>
          </w:rPr>
          <w:t>17</w:t>
        </w:r>
        <w:r w:rsidR="006E4F85">
          <w:rPr>
            <w:noProof/>
            <w:webHidden/>
          </w:rPr>
          <w:fldChar w:fldCharType="end"/>
        </w:r>
      </w:hyperlink>
    </w:p>
    <w:p w14:paraId="7064843E" w14:textId="69C4B5FB" w:rsidR="006E4F85" w:rsidRDefault="00C85F9B">
      <w:pPr>
        <w:pStyle w:val="TOC2"/>
        <w:tabs>
          <w:tab w:val="right" w:leader="dot" w:pos="9060"/>
        </w:tabs>
        <w:rPr>
          <w:rFonts w:asciiTheme="minorHAnsi" w:hAnsiTheme="minorHAnsi"/>
          <w:noProof/>
          <w:kern w:val="2"/>
          <w:lang w:eastAsia="en-AU"/>
          <w14:ligatures w14:val="standardContextual"/>
        </w:rPr>
      </w:pPr>
      <w:hyperlink w:anchor="_Toc150930621" w:history="1">
        <w:r w:rsidR="006E4F85" w:rsidRPr="003745A3">
          <w:rPr>
            <w:rStyle w:val="Hyperlink"/>
            <w:noProof/>
          </w:rPr>
          <w:t>School-based assessment</w:t>
        </w:r>
        <w:r w:rsidR="006E4F85">
          <w:rPr>
            <w:noProof/>
            <w:webHidden/>
          </w:rPr>
          <w:tab/>
        </w:r>
        <w:r w:rsidR="006E4F85">
          <w:rPr>
            <w:noProof/>
            <w:webHidden/>
          </w:rPr>
          <w:fldChar w:fldCharType="begin"/>
        </w:r>
        <w:r w:rsidR="006E4F85">
          <w:rPr>
            <w:noProof/>
            <w:webHidden/>
          </w:rPr>
          <w:instrText xml:space="preserve"> PAGEREF _Toc150930621 \h </w:instrText>
        </w:r>
        <w:r w:rsidR="006E4F85">
          <w:rPr>
            <w:noProof/>
            <w:webHidden/>
          </w:rPr>
        </w:r>
        <w:r w:rsidR="006E4F85">
          <w:rPr>
            <w:noProof/>
            <w:webHidden/>
          </w:rPr>
          <w:fldChar w:fldCharType="separate"/>
        </w:r>
        <w:r w:rsidR="006E4F85">
          <w:rPr>
            <w:noProof/>
            <w:webHidden/>
          </w:rPr>
          <w:t>18</w:t>
        </w:r>
        <w:r w:rsidR="006E4F85">
          <w:rPr>
            <w:noProof/>
            <w:webHidden/>
          </w:rPr>
          <w:fldChar w:fldCharType="end"/>
        </w:r>
      </w:hyperlink>
    </w:p>
    <w:p w14:paraId="5B322207" w14:textId="2A8DC7BF" w:rsidR="006E4F85" w:rsidRDefault="00C85F9B">
      <w:pPr>
        <w:pStyle w:val="TOC2"/>
        <w:tabs>
          <w:tab w:val="right" w:leader="dot" w:pos="9060"/>
        </w:tabs>
        <w:rPr>
          <w:rFonts w:asciiTheme="minorHAnsi" w:hAnsiTheme="minorHAnsi"/>
          <w:noProof/>
          <w:kern w:val="2"/>
          <w:lang w:eastAsia="en-AU"/>
          <w14:ligatures w14:val="standardContextual"/>
        </w:rPr>
      </w:pPr>
      <w:hyperlink w:anchor="_Toc150930622" w:history="1">
        <w:r w:rsidR="006E4F85" w:rsidRPr="003745A3">
          <w:rPr>
            <w:rStyle w:val="Hyperlink"/>
            <w:noProof/>
          </w:rPr>
          <w:t>Assessment table – Year 11</w:t>
        </w:r>
        <w:r w:rsidR="006E4F85">
          <w:rPr>
            <w:noProof/>
            <w:webHidden/>
          </w:rPr>
          <w:tab/>
        </w:r>
        <w:r w:rsidR="006E4F85">
          <w:rPr>
            <w:noProof/>
            <w:webHidden/>
          </w:rPr>
          <w:fldChar w:fldCharType="begin"/>
        </w:r>
        <w:r w:rsidR="006E4F85">
          <w:rPr>
            <w:noProof/>
            <w:webHidden/>
          </w:rPr>
          <w:instrText xml:space="preserve"> PAGEREF _Toc150930622 \h </w:instrText>
        </w:r>
        <w:r w:rsidR="006E4F85">
          <w:rPr>
            <w:noProof/>
            <w:webHidden/>
          </w:rPr>
        </w:r>
        <w:r w:rsidR="006E4F85">
          <w:rPr>
            <w:noProof/>
            <w:webHidden/>
          </w:rPr>
          <w:fldChar w:fldCharType="separate"/>
        </w:r>
        <w:r w:rsidR="006E4F85">
          <w:rPr>
            <w:noProof/>
            <w:webHidden/>
          </w:rPr>
          <w:t>19</w:t>
        </w:r>
        <w:r w:rsidR="006E4F85">
          <w:rPr>
            <w:noProof/>
            <w:webHidden/>
          </w:rPr>
          <w:fldChar w:fldCharType="end"/>
        </w:r>
      </w:hyperlink>
    </w:p>
    <w:p w14:paraId="2D5048C7" w14:textId="52267C11" w:rsidR="006E4F85" w:rsidRDefault="00C85F9B">
      <w:pPr>
        <w:pStyle w:val="TOC2"/>
        <w:tabs>
          <w:tab w:val="right" w:leader="dot" w:pos="9060"/>
        </w:tabs>
        <w:rPr>
          <w:rFonts w:asciiTheme="minorHAnsi" w:hAnsiTheme="minorHAnsi"/>
          <w:noProof/>
          <w:kern w:val="2"/>
          <w:lang w:eastAsia="en-AU"/>
          <w14:ligatures w14:val="standardContextual"/>
        </w:rPr>
      </w:pPr>
      <w:hyperlink w:anchor="_Toc150930623" w:history="1">
        <w:r w:rsidR="006E4F85" w:rsidRPr="003745A3">
          <w:rPr>
            <w:rStyle w:val="Hyperlink"/>
            <w:noProof/>
          </w:rPr>
          <w:t>Reporting</w:t>
        </w:r>
        <w:r w:rsidR="006E4F85">
          <w:rPr>
            <w:noProof/>
            <w:webHidden/>
          </w:rPr>
          <w:tab/>
        </w:r>
        <w:r w:rsidR="006E4F85">
          <w:rPr>
            <w:noProof/>
            <w:webHidden/>
          </w:rPr>
          <w:fldChar w:fldCharType="begin"/>
        </w:r>
        <w:r w:rsidR="006E4F85">
          <w:rPr>
            <w:noProof/>
            <w:webHidden/>
          </w:rPr>
          <w:instrText xml:space="preserve"> PAGEREF _Toc150930623 \h </w:instrText>
        </w:r>
        <w:r w:rsidR="006E4F85">
          <w:rPr>
            <w:noProof/>
            <w:webHidden/>
          </w:rPr>
        </w:r>
        <w:r w:rsidR="006E4F85">
          <w:rPr>
            <w:noProof/>
            <w:webHidden/>
          </w:rPr>
          <w:fldChar w:fldCharType="separate"/>
        </w:r>
        <w:r w:rsidR="006E4F85">
          <w:rPr>
            <w:noProof/>
            <w:webHidden/>
          </w:rPr>
          <w:t>20</w:t>
        </w:r>
        <w:r w:rsidR="006E4F85">
          <w:rPr>
            <w:noProof/>
            <w:webHidden/>
          </w:rPr>
          <w:fldChar w:fldCharType="end"/>
        </w:r>
      </w:hyperlink>
    </w:p>
    <w:p w14:paraId="7C04B2C9" w14:textId="07C5EB41" w:rsidR="006E4F85" w:rsidRDefault="00C85F9B">
      <w:pPr>
        <w:pStyle w:val="TOC1"/>
        <w:rPr>
          <w:rFonts w:asciiTheme="minorHAnsi" w:hAnsiTheme="minorHAnsi"/>
          <w:b w:val="0"/>
          <w:noProof/>
          <w:kern w:val="2"/>
          <w:lang w:eastAsia="en-AU"/>
          <w14:ligatures w14:val="standardContextual"/>
        </w:rPr>
      </w:pPr>
      <w:hyperlink w:anchor="_Toc150930624" w:history="1">
        <w:r w:rsidR="006E4F85" w:rsidRPr="003745A3">
          <w:rPr>
            <w:rStyle w:val="Hyperlink"/>
            <w:noProof/>
          </w:rPr>
          <w:t>Appendix 1 – Grade descriptions Year 11</w:t>
        </w:r>
        <w:r w:rsidR="006E4F85">
          <w:rPr>
            <w:noProof/>
            <w:webHidden/>
          </w:rPr>
          <w:tab/>
        </w:r>
        <w:r w:rsidR="006E4F85">
          <w:rPr>
            <w:noProof/>
            <w:webHidden/>
          </w:rPr>
          <w:fldChar w:fldCharType="begin"/>
        </w:r>
        <w:r w:rsidR="006E4F85">
          <w:rPr>
            <w:noProof/>
            <w:webHidden/>
          </w:rPr>
          <w:instrText xml:space="preserve"> PAGEREF _Toc150930624 \h </w:instrText>
        </w:r>
        <w:r w:rsidR="006E4F85">
          <w:rPr>
            <w:noProof/>
            <w:webHidden/>
          </w:rPr>
        </w:r>
        <w:r w:rsidR="006E4F85">
          <w:rPr>
            <w:noProof/>
            <w:webHidden/>
          </w:rPr>
          <w:fldChar w:fldCharType="separate"/>
        </w:r>
        <w:r w:rsidR="006E4F85">
          <w:rPr>
            <w:noProof/>
            <w:webHidden/>
          </w:rPr>
          <w:t>21</w:t>
        </w:r>
        <w:r w:rsidR="006E4F85">
          <w:rPr>
            <w:noProof/>
            <w:webHidden/>
          </w:rPr>
          <w:fldChar w:fldCharType="end"/>
        </w:r>
      </w:hyperlink>
    </w:p>
    <w:p w14:paraId="5B4BC792" w14:textId="458E470E" w:rsidR="006E4F85" w:rsidRDefault="00C85F9B">
      <w:pPr>
        <w:pStyle w:val="TOC1"/>
        <w:rPr>
          <w:rFonts w:asciiTheme="minorHAnsi" w:hAnsiTheme="minorHAnsi"/>
          <w:b w:val="0"/>
          <w:noProof/>
          <w:kern w:val="2"/>
          <w:lang w:eastAsia="en-AU"/>
          <w14:ligatures w14:val="standardContextual"/>
        </w:rPr>
      </w:pPr>
      <w:hyperlink w:anchor="_Toc150930625" w:history="1">
        <w:r w:rsidR="006E4F85" w:rsidRPr="003745A3">
          <w:rPr>
            <w:rStyle w:val="Hyperlink"/>
            <w:noProof/>
          </w:rPr>
          <w:t>Appendix 2 – Text types and styles of writing</w:t>
        </w:r>
        <w:r w:rsidR="006E4F85">
          <w:rPr>
            <w:noProof/>
            <w:webHidden/>
          </w:rPr>
          <w:tab/>
        </w:r>
        <w:r w:rsidR="006E4F85">
          <w:rPr>
            <w:noProof/>
            <w:webHidden/>
          </w:rPr>
          <w:fldChar w:fldCharType="begin"/>
        </w:r>
        <w:r w:rsidR="006E4F85">
          <w:rPr>
            <w:noProof/>
            <w:webHidden/>
          </w:rPr>
          <w:instrText xml:space="preserve"> PAGEREF _Toc150930625 \h </w:instrText>
        </w:r>
        <w:r w:rsidR="006E4F85">
          <w:rPr>
            <w:noProof/>
            <w:webHidden/>
          </w:rPr>
        </w:r>
        <w:r w:rsidR="006E4F85">
          <w:rPr>
            <w:noProof/>
            <w:webHidden/>
          </w:rPr>
          <w:fldChar w:fldCharType="separate"/>
        </w:r>
        <w:r w:rsidR="006E4F85">
          <w:rPr>
            <w:noProof/>
            <w:webHidden/>
          </w:rPr>
          <w:t>23</w:t>
        </w:r>
        <w:r w:rsidR="006E4F85">
          <w:rPr>
            <w:noProof/>
            <w:webHidden/>
          </w:rPr>
          <w:fldChar w:fldCharType="end"/>
        </w:r>
      </w:hyperlink>
    </w:p>
    <w:p w14:paraId="0534244E" w14:textId="59262199" w:rsidR="006E4F85" w:rsidRDefault="00C85F9B">
      <w:pPr>
        <w:pStyle w:val="TOC1"/>
        <w:rPr>
          <w:rFonts w:asciiTheme="minorHAnsi" w:hAnsiTheme="minorHAnsi"/>
          <w:b w:val="0"/>
          <w:noProof/>
          <w:kern w:val="2"/>
          <w:lang w:eastAsia="en-AU"/>
          <w14:ligatures w14:val="standardContextual"/>
        </w:rPr>
      </w:pPr>
      <w:hyperlink w:anchor="_Toc150930626" w:history="1">
        <w:r w:rsidR="006E4F85" w:rsidRPr="003745A3">
          <w:rPr>
            <w:rStyle w:val="Hyperlink"/>
            <w:noProof/>
          </w:rPr>
          <w:t>Appendix 3 – Elaborations of grammatical items</w:t>
        </w:r>
        <w:r w:rsidR="006E4F85">
          <w:rPr>
            <w:noProof/>
            <w:webHidden/>
          </w:rPr>
          <w:tab/>
        </w:r>
        <w:r w:rsidR="006E4F85">
          <w:rPr>
            <w:noProof/>
            <w:webHidden/>
          </w:rPr>
          <w:fldChar w:fldCharType="begin"/>
        </w:r>
        <w:r w:rsidR="006E4F85">
          <w:rPr>
            <w:noProof/>
            <w:webHidden/>
          </w:rPr>
          <w:instrText xml:space="preserve"> PAGEREF _Toc150930626 \h </w:instrText>
        </w:r>
        <w:r w:rsidR="006E4F85">
          <w:rPr>
            <w:noProof/>
            <w:webHidden/>
          </w:rPr>
        </w:r>
        <w:r w:rsidR="006E4F85">
          <w:rPr>
            <w:noProof/>
            <w:webHidden/>
          </w:rPr>
          <w:fldChar w:fldCharType="separate"/>
        </w:r>
        <w:r w:rsidR="006E4F85">
          <w:rPr>
            <w:noProof/>
            <w:webHidden/>
          </w:rPr>
          <w:t>29</w:t>
        </w:r>
        <w:r w:rsidR="006E4F85">
          <w:rPr>
            <w:noProof/>
            <w:webHidden/>
          </w:rPr>
          <w:fldChar w:fldCharType="end"/>
        </w:r>
      </w:hyperlink>
    </w:p>
    <w:p w14:paraId="3C6165E8" w14:textId="407EA35A" w:rsidR="006E4F85" w:rsidRDefault="00C85F9B">
      <w:pPr>
        <w:pStyle w:val="TOC1"/>
        <w:rPr>
          <w:rFonts w:asciiTheme="minorHAnsi" w:hAnsiTheme="minorHAnsi"/>
          <w:b w:val="0"/>
          <w:noProof/>
          <w:kern w:val="2"/>
          <w:lang w:eastAsia="en-AU"/>
          <w14:ligatures w14:val="standardContextual"/>
        </w:rPr>
      </w:pPr>
      <w:hyperlink w:anchor="_Toc150930627" w:history="1">
        <w:r w:rsidR="006E4F85" w:rsidRPr="003745A3">
          <w:rPr>
            <w:rStyle w:val="Hyperlink"/>
            <w:noProof/>
          </w:rPr>
          <w:t>Appendix 4 – Language learning and communication strategies</w:t>
        </w:r>
        <w:r w:rsidR="006E4F85">
          <w:rPr>
            <w:noProof/>
            <w:webHidden/>
          </w:rPr>
          <w:tab/>
        </w:r>
        <w:r w:rsidR="006E4F85">
          <w:rPr>
            <w:noProof/>
            <w:webHidden/>
          </w:rPr>
          <w:fldChar w:fldCharType="begin"/>
        </w:r>
        <w:r w:rsidR="006E4F85">
          <w:rPr>
            <w:noProof/>
            <w:webHidden/>
          </w:rPr>
          <w:instrText xml:space="preserve"> PAGEREF _Toc150930627 \h </w:instrText>
        </w:r>
        <w:r w:rsidR="006E4F85">
          <w:rPr>
            <w:noProof/>
            <w:webHidden/>
          </w:rPr>
        </w:r>
        <w:r w:rsidR="006E4F85">
          <w:rPr>
            <w:noProof/>
            <w:webHidden/>
          </w:rPr>
          <w:fldChar w:fldCharType="separate"/>
        </w:r>
        <w:r w:rsidR="006E4F85">
          <w:rPr>
            <w:noProof/>
            <w:webHidden/>
          </w:rPr>
          <w:t>42</w:t>
        </w:r>
        <w:r w:rsidR="006E4F85">
          <w:rPr>
            <w:noProof/>
            <w:webHidden/>
          </w:rPr>
          <w:fldChar w:fldCharType="end"/>
        </w:r>
      </w:hyperlink>
    </w:p>
    <w:p w14:paraId="4CEB7D3B" w14:textId="7F8F3724" w:rsidR="00655FA8" w:rsidRPr="00490266" w:rsidRDefault="00F619B2" w:rsidP="00655FA8">
      <w:pPr>
        <w:rPr>
          <w:b/>
          <w:color w:val="342568" w:themeColor="accent1" w:themeShade="BF"/>
        </w:rPr>
        <w:sectPr w:rsidR="00655FA8" w:rsidRPr="00490266" w:rsidSect="002818B6">
          <w:headerReference w:type="even" r:id="rId16"/>
          <w:headerReference w:type="default" r:id="rId17"/>
          <w:footerReference w:type="even" r:id="rId18"/>
          <w:footerReference w:type="default" r:id="rId19"/>
          <w:headerReference w:type="first" r:id="rId20"/>
          <w:footerReference w:type="first" r:id="rId21"/>
          <w:pgSz w:w="11906" w:h="16838"/>
          <w:pgMar w:top="1644" w:right="1418" w:bottom="1276" w:left="1418" w:header="680" w:footer="567" w:gutter="0"/>
          <w:pgNumType w:start="1"/>
          <w:cols w:space="709"/>
          <w:titlePg/>
          <w:docGrid w:linePitch="360"/>
        </w:sectPr>
      </w:pPr>
      <w:r w:rsidRPr="00490266">
        <w:rPr>
          <w:b/>
          <w:color w:val="342568" w:themeColor="accent1" w:themeShade="BF"/>
          <w:sz w:val="40"/>
          <w:szCs w:val="40"/>
        </w:rPr>
        <w:fldChar w:fldCharType="end"/>
      </w:r>
    </w:p>
    <w:p w14:paraId="01300D8A" w14:textId="77777777" w:rsidR="00416C3D" w:rsidRPr="00490266" w:rsidRDefault="00416C3D" w:rsidP="00220F5C">
      <w:pPr>
        <w:pStyle w:val="Heading1"/>
      </w:pPr>
      <w:bookmarkStart w:id="1" w:name="_Toc150930606"/>
      <w:r w:rsidRPr="00490266">
        <w:lastRenderedPageBreak/>
        <w:t>Rationale</w:t>
      </w:r>
      <w:bookmarkEnd w:id="0"/>
      <w:bookmarkEnd w:id="1"/>
    </w:p>
    <w:p w14:paraId="1B989356" w14:textId="290E6689" w:rsidR="008D1AB3" w:rsidRPr="00AA6F5E" w:rsidRDefault="008D1AB3" w:rsidP="00220F5C">
      <w:bookmarkStart w:id="2" w:name="_Toc347908200"/>
      <w:r w:rsidRPr="00490266">
        <w:t xml:space="preserve">Communication is a human imperative, involving interaction to convey meaning as well as </w:t>
      </w:r>
      <w:r w:rsidRPr="00AA6F5E">
        <w:t xml:space="preserve">imagination, creativity and a broad understanding of ourselves and others. Language learning provides the opportunity for students to engage with the linguistic and cultural diversity of the world and its </w:t>
      </w:r>
      <w:r w:rsidR="00012B38" w:rsidRPr="00AA6F5E">
        <w:t>peoples and</w:t>
      </w:r>
      <w:r w:rsidRPr="00AA6F5E">
        <w:t xml:space="preserve"> reflect on their experience in various aspects of social life, including their own participation and ways of being in the world.</w:t>
      </w:r>
    </w:p>
    <w:p w14:paraId="0632B458" w14:textId="201D1648" w:rsidR="00A11687" w:rsidRPr="00AA6F5E" w:rsidRDefault="00A11687" w:rsidP="00220F5C">
      <w:r w:rsidRPr="00AA6F5E">
        <w:t>Western Australian senior secondary Languages courses</w:t>
      </w:r>
      <w:r w:rsidR="008D1AB3" w:rsidRPr="00AA6F5E">
        <w:t xml:space="preserve">, of which </w:t>
      </w:r>
      <w:r w:rsidR="00175CAB" w:rsidRPr="00AA6F5E">
        <w:t>Punjabi</w:t>
      </w:r>
      <w:r w:rsidR="008D1AB3" w:rsidRPr="00AA6F5E">
        <w:t xml:space="preserve">: Background Language is one, </w:t>
      </w:r>
      <w:r w:rsidRPr="00AA6F5E">
        <w:t xml:space="preserve">operate from the fundamental principle that, for all students, communicating in two or more languages is a rich, challenging experience of engaging with and participating in the linguistic and cultural diversity of our interconnected world. </w:t>
      </w:r>
    </w:p>
    <w:p w14:paraId="06C0C229" w14:textId="7E5713D0" w:rsidR="008D1AB3" w:rsidRPr="00AA6F5E" w:rsidRDefault="00103B7C" w:rsidP="00220F5C">
      <w:r w:rsidRPr="00AA6F5E">
        <w:t xml:space="preserve">Students who study </w:t>
      </w:r>
      <w:r w:rsidR="00012B38" w:rsidRPr="00AA6F5E">
        <w:t>Punjabi</w:t>
      </w:r>
      <w:r w:rsidRPr="00AA6F5E">
        <w:t xml:space="preserve"> in the senior secondary years build on a diverse range of language and intercultural knowledge, understanding and skills gained through previous experiences at school and in the community. The study of </w:t>
      </w:r>
      <w:r w:rsidR="00012B38" w:rsidRPr="00AA6F5E">
        <w:t>Punjabi</w:t>
      </w:r>
      <w:r w:rsidRPr="00AA6F5E">
        <w:t xml:space="preserve"> enables students to engage with a language spoken by</w:t>
      </w:r>
      <w:r w:rsidR="00B03EEC" w:rsidRPr="00AA6F5E">
        <w:t xml:space="preserve"> more than </w:t>
      </w:r>
      <w:r w:rsidR="00AF24FD">
        <w:rPr>
          <w:rFonts w:cs="Mangal"/>
          <w:szCs w:val="20"/>
          <w:lang w:bidi="hi-IN"/>
        </w:rPr>
        <w:t>one hundred fifty-two</w:t>
      </w:r>
      <w:r w:rsidR="00175CAB" w:rsidRPr="00AA6F5E">
        <w:t xml:space="preserve"> million people</w:t>
      </w:r>
      <w:r w:rsidR="00B03EEC" w:rsidRPr="00AA6F5E">
        <w:t xml:space="preserve"> in and outside </w:t>
      </w:r>
      <w:r w:rsidR="00175CAB" w:rsidRPr="00AA6F5E">
        <w:t>India</w:t>
      </w:r>
      <w:r w:rsidRPr="00AA6F5E">
        <w:t>.</w:t>
      </w:r>
      <w:r w:rsidR="00026AEE">
        <w:t xml:space="preserve"> </w:t>
      </w:r>
      <w:r w:rsidR="00026AEE" w:rsidRPr="00E54D21">
        <w:t xml:space="preserve">It is the official language of the state of Punjab in India, </w:t>
      </w:r>
      <w:r w:rsidR="00026AEE">
        <w:t xml:space="preserve">is </w:t>
      </w:r>
      <w:r w:rsidR="00026AEE" w:rsidRPr="00E54D21">
        <w:t xml:space="preserve">primarily spoken in the province of Punjab in Pakistan and is given the status of a second official </w:t>
      </w:r>
      <w:r w:rsidR="00026AEE" w:rsidRPr="007A03D5">
        <w:t xml:space="preserve">language in </w:t>
      </w:r>
      <w:r w:rsidR="00B906CE" w:rsidRPr="007A03D5">
        <w:rPr>
          <w:rFonts w:cs="Kokila"/>
          <w:szCs w:val="20"/>
          <w:lang w:bidi="hi-IN"/>
        </w:rPr>
        <w:t>the state</w:t>
      </w:r>
      <w:r w:rsidR="00B721D2">
        <w:rPr>
          <w:rFonts w:cs="Kokila"/>
          <w:szCs w:val="20"/>
          <w:lang w:bidi="hi-IN"/>
        </w:rPr>
        <w:t>s</w:t>
      </w:r>
      <w:r w:rsidR="00B906CE" w:rsidRPr="007A03D5">
        <w:rPr>
          <w:rFonts w:cs="Kokila"/>
          <w:szCs w:val="20"/>
          <w:lang w:bidi="hi-IN"/>
        </w:rPr>
        <w:t xml:space="preserve"> of </w:t>
      </w:r>
      <w:r w:rsidR="00026AEE" w:rsidRPr="007A03D5">
        <w:t>Delhi, Haryana</w:t>
      </w:r>
      <w:r w:rsidR="00026AEE" w:rsidRPr="00E54D21">
        <w:t>, and West Bengal in India. Punjabi speakers are found in different parts of India and all around the world</w:t>
      </w:r>
      <w:r w:rsidR="00026AEE">
        <w:t xml:space="preserve">, including </w:t>
      </w:r>
      <w:r w:rsidR="00026AEE" w:rsidRPr="00E54D21">
        <w:t xml:space="preserve">the United States, the United Kingdom, Canada, Australia, the United Arab Emirates, Saudi Arabia, Kenya, Italy, </w:t>
      </w:r>
      <w:proofErr w:type="gramStart"/>
      <w:r w:rsidR="00026AEE" w:rsidRPr="00E54D21">
        <w:t>Germany</w:t>
      </w:r>
      <w:proofErr w:type="gramEnd"/>
      <w:r w:rsidR="00026AEE" w:rsidRPr="00E54D21">
        <w:t xml:space="preserve"> and Malaysia.</w:t>
      </w:r>
    </w:p>
    <w:p w14:paraId="50AD96FC" w14:textId="779D3CF1" w:rsidR="00103B7C" w:rsidRPr="00AA6F5E" w:rsidRDefault="008D1AB3" w:rsidP="00220F5C">
      <w:r w:rsidRPr="00AA6F5E">
        <w:t xml:space="preserve">As </w:t>
      </w:r>
      <w:r w:rsidR="00175CAB" w:rsidRPr="00AA6F5E">
        <w:t>Punjabi</w:t>
      </w:r>
      <w:r w:rsidRPr="00AA6F5E">
        <w:t xml:space="preserve"> is widely spoken in Australia, many opportunities exist to hear and use the language in real-life situations as well as through </w:t>
      </w:r>
      <w:r w:rsidR="00175CAB" w:rsidRPr="00AA6F5E">
        <w:t>Punjabi</w:t>
      </w:r>
      <w:r w:rsidRPr="00AA6F5E">
        <w:t xml:space="preserve"> media in Australia and actual and virtual connections with </w:t>
      </w:r>
      <w:r w:rsidR="00175CAB" w:rsidRPr="00AA6F5E">
        <w:t>Punjabi</w:t>
      </w:r>
      <w:r w:rsidRPr="00AA6F5E">
        <w:t xml:space="preserve"> communities in </w:t>
      </w:r>
      <w:r w:rsidR="00150B1C" w:rsidRPr="00AA6F5E">
        <w:t xml:space="preserve">the </w:t>
      </w:r>
      <w:r w:rsidRPr="00AA6F5E">
        <w:t xml:space="preserve">rest of the world. </w:t>
      </w:r>
      <w:r w:rsidR="00103B7C" w:rsidRPr="00AA6F5E">
        <w:t xml:space="preserve">Proficiency in </w:t>
      </w:r>
      <w:r w:rsidR="00175CAB" w:rsidRPr="00AA6F5E">
        <w:t>Punjabi</w:t>
      </w:r>
      <w:r w:rsidR="00103B7C" w:rsidRPr="00AA6F5E">
        <w:t xml:space="preserve"> may provide students with enhanced vocational opportunities </w:t>
      </w:r>
      <w:r w:rsidRPr="00AA6F5E">
        <w:t xml:space="preserve">in domains </w:t>
      </w:r>
      <w:r w:rsidR="000321C0">
        <w:t xml:space="preserve">such as </w:t>
      </w:r>
      <w:r w:rsidRPr="00AA6F5E">
        <w:rPr>
          <w:lang w:eastAsia="en-AU"/>
        </w:rPr>
        <w:t xml:space="preserve">business, trade, science, law, education, tourism, diplomacy, international relations, </w:t>
      </w:r>
      <w:proofErr w:type="gramStart"/>
      <w:r w:rsidRPr="00AA6F5E">
        <w:rPr>
          <w:lang w:eastAsia="en-AU"/>
        </w:rPr>
        <w:t>health</w:t>
      </w:r>
      <w:proofErr w:type="gramEnd"/>
      <w:r w:rsidRPr="00AA6F5E">
        <w:rPr>
          <w:lang w:eastAsia="en-AU"/>
        </w:rPr>
        <w:t xml:space="preserve"> and communications</w:t>
      </w:r>
      <w:r w:rsidRPr="00AA6F5E">
        <w:t>.</w:t>
      </w:r>
    </w:p>
    <w:p w14:paraId="0B5BED58" w14:textId="77777777" w:rsidR="00B721D2" w:rsidRDefault="00103B7C" w:rsidP="00220F5C">
      <w:r w:rsidRPr="00AA6F5E">
        <w:t xml:space="preserve">The </w:t>
      </w:r>
      <w:r w:rsidR="00175CAB" w:rsidRPr="00AA6F5E">
        <w:t>Punjabi</w:t>
      </w:r>
      <w:r w:rsidRPr="00AA6F5E">
        <w:t xml:space="preserve">: </w:t>
      </w:r>
      <w:r w:rsidR="007A69FE" w:rsidRPr="00AA6F5E">
        <w:t>Background</w:t>
      </w:r>
      <w:r w:rsidRPr="00AA6F5E">
        <w:t xml:space="preserve"> Language ATAR course is</w:t>
      </w:r>
      <w:r w:rsidR="00B721D2">
        <w:t xml:space="preserve"> designed</w:t>
      </w:r>
      <w:r w:rsidR="0032377A" w:rsidRPr="00AA6F5E">
        <w:t xml:space="preserve"> for students who have typically been brought up in a home where </w:t>
      </w:r>
      <w:r w:rsidR="00175CAB" w:rsidRPr="00AA6F5E">
        <w:t>Punjabi</w:t>
      </w:r>
      <w:r w:rsidR="0032377A" w:rsidRPr="00AA6F5E">
        <w:t xml:space="preserve"> is used, </w:t>
      </w:r>
      <w:r w:rsidR="0048643D" w:rsidRPr="00AA6F5E">
        <w:t>who</w:t>
      </w:r>
      <w:r w:rsidR="0032377A" w:rsidRPr="00AA6F5E">
        <w:t xml:space="preserve"> have a connection</w:t>
      </w:r>
      <w:r w:rsidR="008B546C" w:rsidRPr="00AA6F5E">
        <w:t xml:space="preserve"> with</w:t>
      </w:r>
      <w:r w:rsidR="0032377A" w:rsidRPr="00AA6F5E">
        <w:t xml:space="preserve"> </w:t>
      </w:r>
      <w:r w:rsidR="00F26921" w:rsidRPr="00AA6F5E">
        <w:t xml:space="preserve">(or </w:t>
      </w:r>
      <w:r w:rsidR="00561CB1" w:rsidRPr="00AA6F5E">
        <w:t>exposure to</w:t>
      </w:r>
      <w:r w:rsidR="008B546C" w:rsidRPr="00AA6F5E">
        <w:t>)</w:t>
      </w:r>
      <w:r w:rsidR="00561CB1" w:rsidRPr="00AA6F5E">
        <w:t xml:space="preserve"> </w:t>
      </w:r>
      <w:r w:rsidR="00F26921" w:rsidRPr="00AA6F5E">
        <w:t xml:space="preserve">the </w:t>
      </w:r>
      <w:r w:rsidR="00561CB1" w:rsidRPr="00AA6F5E">
        <w:t xml:space="preserve">language and culture, and who may engage in some active but predominantly receptive use of </w:t>
      </w:r>
      <w:r w:rsidR="00F26921" w:rsidRPr="00AA6F5E">
        <w:t xml:space="preserve">the language </w:t>
      </w:r>
      <w:r w:rsidR="00561CB1" w:rsidRPr="00AA6F5E">
        <w:t>at home</w:t>
      </w:r>
      <w:r w:rsidR="00561CB1" w:rsidRPr="00AA6F5E">
        <w:rPr>
          <w:rFonts w:ascii="Helvetica" w:hAnsi="Helvetica"/>
        </w:rPr>
        <w:t xml:space="preserve">. </w:t>
      </w:r>
      <w:r w:rsidR="0032377A" w:rsidRPr="00AA6F5E">
        <w:t xml:space="preserve">These students have some degree of understanding and knowledge of </w:t>
      </w:r>
      <w:r w:rsidR="00175CAB" w:rsidRPr="00AA6F5E">
        <w:t>Punjabi</w:t>
      </w:r>
      <w:r w:rsidR="0032377A" w:rsidRPr="00AA6F5E">
        <w:t xml:space="preserve">. They have received all or most of their formal education in schools where English, or a language other than </w:t>
      </w:r>
      <w:r w:rsidR="00175CAB" w:rsidRPr="00AA6F5E">
        <w:t>Punjabi</w:t>
      </w:r>
      <w:r w:rsidR="0032377A" w:rsidRPr="00AA6F5E">
        <w:t xml:space="preserve">, is the medium of instruction. </w:t>
      </w:r>
    </w:p>
    <w:p w14:paraId="07F748E6" w14:textId="2C2465A3" w:rsidR="007E4397" w:rsidRPr="00AA6F5E" w:rsidRDefault="0032377A" w:rsidP="00220F5C">
      <w:r w:rsidRPr="00AA6F5E">
        <w:t xml:space="preserve">Students may have undertaken some study of </w:t>
      </w:r>
      <w:r w:rsidR="00175CAB" w:rsidRPr="00AA6F5E">
        <w:t>Punjabi</w:t>
      </w:r>
      <w:r w:rsidRPr="00AA6F5E">
        <w:t xml:space="preserve"> in a community, primary and/or secondary school in Australia. Students may have had formal education in a school where </w:t>
      </w:r>
      <w:r w:rsidR="00175CAB" w:rsidRPr="00AA6F5E">
        <w:t>Punjabi</w:t>
      </w:r>
      <w:r w:rsidRPr="00AA6F5E">
        <w:t xml:space="preserve"> is the medium of </w:t>
      </w:r>
      <w:r w:rsidR="00012B38" w:rsidRPr="00AA6F5E">
        <w:t>instruction and</w:t>
      </w:r>
      <w:r w:rsidRPr="00AA6F5E">
        <w:t xml:space="preserve"> may have spent some time in a country where it is a medium of communication.</w:t>
      </w:r>
    </w:p>
    <w:p w14:paraId="11FCC1F2" w14:textId="01F51992" w:rsidR="0032377A" w:rsidRPr="00AA6F5E" w:rsidRDefault="0032377A" w:rsidP="00220F5C">
      <w:r w:rsidRPr="00AA6F5E">
        <w:t xml:space="preserve">This course focuses on building on and further developing a student’s language capability through engagement with </w:t>
      </w:r>
      <w:r w:rsidR="00175CAB" w:rsidRPr="00AA6F5E">
        <w:t>Punjabi</w:t>
      </w:r>
      <w:r w:rsidRPr="00AA6F5E">
        <w:t xml:space="preserve">-speaking communities, locally and overseas, and through the study of contemporary texts, </w:t>
      </w:r>
      <w:proofErr w:type="gramStart"/>
      <w:r w:rsidR="00012B38" w:rsidRPr="00AA6F5E">
        <w:t>topics</w:t>
      </w:r>
      <w:proofErr w:type="gramEnd"/>
      <w:r w:rsidRPr="00AA6F5E">
        <w:t xml:space="preserve"> and issues. It enables students to strengthen their personal connections to </w:t>
      </w:r>
      <w:r w:rsidR="00175CAB" w:rsidRPr="00AA6F5E">
        <w:t>Punjabi</w:t>
      </w:r>
      <w:r w:rsidR="00E9410A" w:rsidRPr="00AA6F5E">
        <w:t xml:space="preserve"> </w:t>
      </w:r>
      <w:r w:rsidR="00B721D2" w:rsidRPr="00AA6F5E">
        <w:t xml:space="preserve">language </w:t>
      </w:r>
      <w:r w:rsidR="00B721D2">
        <w:t xml:space="preserve">and </w:t>
      </w:r>
      <w:proofErr w:type="gramStart"/>
      <w:r w:rsidRPr="00AA6F5E">
        <w:t>culture</w:t>
      </w:r>
      <w:r w:rsidR="00B721D2">
        <w:t>,</w:t>
      </w:r>
      <w:r w:rsidRPr="00AA6F5E">
        <w:t xml:space="preserve"> and</w:t>
      </w:r>
      <w:proofErr w:type="gramEnd"/>
      <w:r w:rsidRPr="00AA6F5E">
        <w:t xml:space="preserve"> enhances the development of their bilingual competence and bicultural identity.</w:t>
      </w:r>
    </w:p>
    <w:p w14:paraId="673D9A3A" w14:textId="719A7B31" w:rsidR="00026AEE" w:rsidRDefault="005A18C6" w:rsidP="00220F5C">
      <w:r w:rsidRPr="00AA6F5E">
        <w:t xml:space="preserve">The language to be studied and assessed is </w:t>
      </w:r>
      <w:r w:rsidR="00044F01" w:rsidRPr="00AA6F5E">
        <w:t>Modern Standard</w:t>
      </w:r>
      <w:r w:rsidRPr="00AA6F5E">
        <w:t xml:space="preserve"> </w:t>
      </w:r>
      <w:r w:rsidR="00175CAB" w:rsidRPr="00AA6F5E">
        <w:t>Punjabi</w:t>
      </w:r>
      <w:r w:rsidR="00E9410A" w:rsidRPr="00AA6F5E">
        <w:t>.</w:t>
      </w:r>
      <w:r w:rsidR="00026AEE">
        <w:t xml:space="preserve"> </w:t>
      </w:r>
      <w:r w:rsidR="00026AEE" w:rsidRPr="00E54D21">
        <w:t xml:space="preserve">The official script for Punjabi is </w:t>
      </w:r>
      <w:r w:rsidR="00026AEE" w:rsidRPr="00D24C0D">
        <w:rPr>
          <w:i/>
          <w:iCs/>
        </w:rPr>
        <w:t>Gurmukhi</w:t>
      </w:r>
      <w:r w:rsidR="00026AEE" w:rsidRPr="00E54D21">
        <w:t>, which was standardised in the 16</w:t>
      </w:r>
      <w:r w:rsidR="00026AEE" w:rsidRPr="001769F8">
        <w:t>th</w:t>
      </w:r>
      <w:r w:rsidR="00026AEE" w:rsidRPr="00E54D21">
        <w:t xml:space="preserve"> century. </w:t>
      </w:r>
      <w:r w:rsidR="00026AEE" w:rsidRPr="00A50E46">
        <w:rPr>
          <w:i/>
          <w:iCs/>
        </w:rPr>
        <w:t>Gurmukhi</w:t>
      </w:r>
      <w:r w:rsidR="00026AEE" w:rsidRPr="00E54D21">
        <w:t xml:space="preserve"> script is not an alphabet </w:t>
      </w:r>
      <w:r w:rsidR="007472C3">
        <w:t xml:space="preserve">but </w:t>
      </w:r>
      <w:r w:rsidR="00026AEE" w:rsidRPr="00E54D21">
        <w:t xml:space="preserve">an </w:t>
      </w:r>
      <w:r w:rsidR="00026AEE" w:rsidRPr="00FE6CCD">
        <w:lastRenderedPageBreak/>
        <w:t>abugida</w:t>
      </w:r>
      <w:r w:rsidR="00026AEE" w:rsidRPr="00E54D21">
        <w:t>. Punjabi is a tonal language, and the use of correct tone and pitch is significant to produc</w:t>
      </w:r>
      <w:r w:rsidR="00026AEE">
        <w:t>ing</w:t>
      </w:r>
      <w:r w:rsidR="00026AEE" w:rsidRPr="00E54D21">
        <w:t xml:space="preserve"> and pronounc</w:t>
      </w:r>
      <w:r w:rsidR="00026AEE">
        <w:t>ing</w:t>
      </w:r>
      <w:r w:rsidR="00026AEE" w:rsidRPr="00E54D21">
        <w:t xml:space="preserve"> meaningful words.</w:t>
      </w:r>
    </w:p>
    <w:p w14:paraId="13E05640" w14:textId="0FEF37D5" w:rsidR="008D1AB3" w:rsidRPr="00AA6F5E" w:rsidRDefault="008D1AB3" w:rsidP="00220F5C">
      <w:r w:rsidRPr="00AA6F5E">
        <w:t>The rich linguistic and cultural diversity of Western Australia, to which</w:t>
      </w:r>
      <w:r w:rsidR="00E9410A" w:rsidRPr="00AA6F5E">
        <w:t xml:space="preserve"> </w:t>
      </w:r>
      <w:r w:rsidR="00175CAB" w:rsidRPr="00AA6F5E">
        <w:t>Punjabi</w:t>
      </w:r>
      <w:r w:rsidRPr="00AA6F5E">
        <w:t>-speaking communities contribute significantly, provides an educational environment where the study of languages and cultures is valued as a unique and integral part of the Western Australian curriculum.</w:t>
      </w:r>
    </w:p>
    <w:p w14:paraId="00712720" w14:textId="188E1A47" w:rsidR="00A51891" w:rsidRPr="00220F5C" w:rsidRDefault="00A51891" w:rsidP="00220F5C">
      <w:pPr>
        <w:pStyle w:val="Level2Heading"/>
      </w:pPr>
      <w:r w:rsidRPr="00220F5C">
        <w:t>Application for enrolment in a language course</w:t>
      </w:r>
    </w:p>
    <w:p w14:paraId="5BB32374" w14:textId="77777777" w:rsidR="003031CF" w:rsidRPr="00490266" w:rsidRDefault="007E4397" w:rsidP="00220F5C">
      <w:r w:rsidRPr="00490266">
        <w:t>All students wishing to study a Western Australian Certificate of Education (WACE) language course are required to complete an online application for permission to enrol in a WACE language course in the year prior to</w:t>
      </w:r>
      <w:r w:rsidR="00ED5DB7" w:rsidRPr="00490266">
        <w:t xml:space="preserve"> first enrolment in the course.</w:t>
      </w:r>
    </w:p>
    <w:p w14:paraId="2CDE25A8" w14:textId="52885705" w:rsidR="00416C3D" w:rsidRPr="00490266" w:rsidRDefault="007E4397" w:rsidP="00220F5C">
      <w:pPr>
        <w:pStyle w:val="Heading1"/>
      </w:pPr>
      <w:bookmarkStart w:id="3" w:name="_Toc150930607"/>
      <w:bookmarkEnd w:id="2"/>
      <w:r w:rsidRPr="00490266">
        <w:t>Aims</w:t>
      </w:r>
      <w:bookmarkEnd w:id="3"/>
    </w:p>
    <w:p w14:paraId="39A704CE" w14:textId="3DF1540B" w:rsidR="00D57E1D" w:rsidRPr="00AA6F5E" w:rsidRDefault="00D57E1D" w:rsidP="00FE6CCD">
      <w:r w:rsidRPr="00AA6F5E">
        <w:t xml:space="preserve">The </w:t>
      </w:r>
      <w:r w:rsidR="00175CAB" w:rsidRPr="00AA6F5E">
        <w:t>Punjabi</w:t>
      </w:r>
      <w:r w:rsidRPr="00AA6F5E">
        <w:t xml:space="preserve">: </w:t>
      </w:r>
      <w:r w:rsidR="008D1AB3" w:rsidRPr="00AA6F5E">
        <w:t xml:space="preserve">Background </w:t>
      </w:r>
      <w:r w:rsidRPr="00AA6F5E">
        <w:t xml:space="preserve">Language ATAR course builds on students’ </w:t>
      </w:r>
      <w:r w:rsidR="00175CAB" w:rsidRPr="00AA6F5E">
        <w:t>Punjabi</w:t>
      </w:r>
      <w:r w:rsidRPr="00AA6F5E">
        <w:t xml:space="preserve"> language proficiency and knowledge about the cultures of </w:t>
      </w:r>
      <w:r w:rsidR="00175CAB" w:rsidRPr="00AA6F5E">
        <w:t>Punjabi</w:t>
      </w:r>
      <w:r w:rsidRPr="00AA6F5E">
        <w:t>-speaking communities. It enables students to:</w:t>
      </w:r>
    </w:p>
    <w:p w14:paraId="0AD42A8E" w14:textId="53B5ED15" w:rsidR="000E5094" w:rsidRPr="00AA6F5E" w:rsidRDefault="008250CF" w:rsidP="00B03FAB">
      <w:pPr>
        <w:pStyle w:val="KHATListParagraph"/>
        <w:numPr>
          <w:ilvl w:val="0"/>
          <w:numId w:val="3"/>
        </w:numPr>
      </w:pPr>
      <w:bookmarkStart w:id="4" w:name="_Toc359483727"/>
      <w:bookmarkStart w:id="5" w:name="_Toc347908207"/>
      <w:bookmarkStart w:id="6" w:name="_Toc347908206"/>
      <w:r w:rsidRPr="00AA6F5E">
        <w:t>i</w:t>
      </w:r>
      <w:r w:rsidR="000E5094" w:rsidRPr="00AA6F5E">
        <w:t xml:space="preserve">nteract with others to exchange information, ideas, opinions and experiences </w:t>
      </w:r>
      <w:r w:rsidR="00150B1C" w:rsidRPr="00AA6F5E">
        <w:t xml:space="preserve">in </w:t>
      </w:r>
      <w:proofErr w:type="gramStart"/>
      <w:r w:rsidR="00175CAB" w:rsidRPr="00AA6F5E">
        <w:rPr>
          <w:rFonts w:cs="Calibri"/>
        </w:rPr>
        <w:t>Punjabi</w:t>
      </w:r>
      <w:proofErr w:type="gramEnd"/>
    </w:p>
    <w:p w14:paraId="08714D1A" w14:textId="323C7CA9" w:rsidR="000E5094" w:rsidRPr="00AA6F5E" w:rsidRDefault="000E5094" w:rsidP="00B03FAB">
      <w:pPr>
        <w:pStyle w:val="KHATListParagraph"/>
        <w:numPr>
          <w:ilvl w:val="0"/>
          <w:numId w:val="3"/>
        </w:numPr>
      </w:pPr>
      <w:r w:rsidRPr="00AA6F5E">
        <w:t xml:space="preserve">analyse a range of </w:t>
      </w:r>
      <w:r w:rsidR="00CD0250" w:rsidRPr="00AA6F5E">
        <w:t xml:space="preserve">texts in </w:t>
      </w:r>
      <w:r w:rsidR="00175CAB" w:rsidRPr="00AA6F5E">
        <w:t>Punjabi</w:t>
      </w:r>
      <w:r w:rsidRPr="00AA6F5E">
        <w:t xml:space="preserve"> to comprehend and interpret </w:t>
      </w:r>
      <w:proofErr w:type="gramStart"/>
      <w:r w:rsidRPr="00AA6F5E">
        <w:t>meaning</w:t>
      </w:r>
      <w:proofErr w:type="gramEnd"/>
    </w:p>
    <w:p w14:paraId="7DA784CE" w14:textId="6E3B9B8B" w:rsidR="000E5094" w:rsidRPr="00AA6F5E" w:rsidRDefault="000E5094" w:rsidP="00B03FAB">
      <w:pPr>
        <w:pStyle w:val="KHATListParagraph"/>
        <w:numPr>
          <w:ilvl w:val="0"/>
          <w:numId w:val="3"/>
        </w:numPr>
      </w:pPr>
      <w:r w:rsidRPr="00AA6F5E">
        <w:t xml:space="preserve">apply the skills they have acquired to produce texts in </w:t>
      </w:r>
      <w:r w:rsidR="00175CAB" w:rsidRPr="00AA6F5E">
        <w:t>Punjabi</w:t>
      </w:r>
      <w:r w:rsidRPr="00AA6F5E">
        <w:t xml:space="preserve"> to convey information</w:t>
      </w:r>
      <w:r w:rsidR="00160DE3" w:rsidRPr="00AA6F5E">
        <w:t xml:space="preserve"> and</w:t>
      </w:r>
      <w:r w:rsidRPr="00AA6F5E">
        <w:t xml:space="preserve"> express ideas</w:t>
      </w:r>
      <w:r w:rsidR="00160DE3" w:rsidRPr="00AA6F5E">
        <w:t>,</w:t>
      </w:r>
      <w:r w:rsidRPr="00AA6F5E">
        <w:t xml:space="preserve"> opinions </w:t>
      </w:r>
      <w:r w:rsidRPr="00AA6F5E">
        <w:rPr>
          <w:rFonts w:cs="Calibri"/>
          <w:bCs/>
          <w:szCs w:val="18"/>
        </w:rPr>
        <w:t>and experiences</w:t>
      </w:r>
      <w:r w:rsidRPr="00AA6F5E">
        <w:rPr>
          <w:rFonts w:cs="Calibri"/>
          <w:b/>
          <w:szCs w:val="18"/>
        </w:rPr>
        <w:t xml:space="preserve"> </w:t>
      </w:r>
      <w:r w:rsidRPr="00AA6F5E">
        <w:t xml:space="preserve">for specific audiences, purposes and </w:t>
      </w:r>
      <w:proofErr w:type="gramStart"/>
      <w:r w:rsidRPr="00AA6F5E">
        <w:t>contexts</w:t>
      </w:r>
      <w:proofErr w:type="gramEnd"/>
    </w:p>
    <w:p w14:paraId="1E9ED30A" w14:textId="7C2EE59C" w:rsidR="000E5094" w:rsidRPr="00AA6F5E" w:rsidRDefault="000E5094" w:rsidP="00B03FAB">
      <w:pPr>
        <w:pStyle w:val="KHATListParagraph"/>
        <w:numPr>
          <w:ilvl w:val="0"/>
          <w:numId w:val="3"/>
        </w:numPr>
      </w:pPr>
      <w:r w:rsidRPr="00AA6F5E">
        <w:t xml:space="preserve">strengthen their intercultural communication skills in both the </w:t>
      </w:r>
      <w:r w:rsidR="00175CAB" w:rsidRPr="00AA6F5E">
        <w:t>Punjabi</w:t>
      </w:r>
      <w:r w:rsidRPr="00AA6F5E">
        <w:t xml:space="preserve"> and English </w:t>
      </w:r>
      <w:proofErr w:type="gramStart"/>
      <w:r w:rsidRPr="00AA6F5E">
        <w:t>languages</w:t>
      </w:r>
      <w:proofErr w:type="gramEnd"/>
    </w:p>
    <w:p w14:paraId="4E12F861" w14:textId="65620D66" w:rsidR="000E5094" w:rsidRPr="00AA6F5E" w:rsidRDefault="000E5094" w:rsidP="00B03FAB">
      <w:pPr>
        <w:pStyle w:val="KHATListParagraph"/>
        <w:numPr>
          <w:ilvl w:val="0"/>
          <w:numId w:val="3"/>
        </w:numPr>
      </w:pPr>
      <w:r w:rsidRPr="00AA6F5E">
        <w:t xml:space="preserve">improve their understanding of language as a </w:t>
      </w:r>
      <w:proofErr w:type="gramStart"/>
      <w:r w:rsidRPr="00AA6F5E">
        <w:t>system</w:t>
      </w:r>
      <w:proofErr w:type="gramEnd"/>
    </w:p>
    <w:p w14:paraId="357634D3" w14:textId="35C2E812" w:rsidR="00794FB6" w:rsidRPr="00490266" w:rsidRDefault="000E5094" w:rsidP="00FE6CCD">
      <w:pPr>
        <w:pStyle w:val="KHATListParagraph"/>
        <w:numPr>
          <w:ilvl w:val="0"/>
          <w:numId w:val="3"/>
        </w:numPr>
        <w:spacing w:after="240"/>
      </w:pPr>
      <w:r w:rsidRPr="00490266">
        <w:t>reflect on the relationship between language and culture.</w:t>
      </w:r>
    </w:p>
    <w:p w14:paraId="12D55FCB" w14:textId="77777777" w:rsidR="00943A44" w:rsidRPr="00490266" w:rsidRDefault="00943A44" w:rsidP="00220F5C">
      <w:pPr>
        <w:pStyle w:val="Heading1"/>
      </w:pPr>
      <w:bookmarkStart w:id="7" w:name="_Toc150930608"/>
      <w:r w:rsidRPr="00490266">
        <w:t>Organisation</w:t>
      </w:r>
      <w:bookmarkEnd w:id="4"/>
      <w:bookmarkEnd w:id="7"/>
    </w:p>
    <w:p w14:paraId="1EC899C2" w14:textId="77777777" w:rsidR="008F2FF8" w:rsidRPr="00490266" w:rsidRDefault="008F2FF8" w:rsidP="00B03FAB">
      <w:pPr>
        <w:pStyle w:val="Paragraph"/>
        <w:spacing w:before="0"/>
        <w:ind w:right="-88"/>
      </w:pPr>
      <w:bookmarkStart w:id="8" w:name="_Toc359483728"/>
      <w:r w:rsidRPr="00490266">
        <w:t>This course is organised into a Year 11 syllabus and a Year 12 syllabus. The cognitive complexity of the syllabus content increases from Year 11 to Year 12.</w:t>
      </w:r>
    </w:p>
    <w:p w14:paraId="10BF64FF" w14:textId="02A104F2" w:rsidR="00943A44" w:rsidRPr="00490266" w:rsidRDefault="00943A44" w:rsidP="00220F5C">
      <w:pPr>
        <w:pStyle w:val="Heading2"/>
      </w:pPr>
      <w:bookmarkStart w:id="9" w:name="_Toc150930609"/>
      <w:r w:rsidRPr="00490266">
        <w:t>Structure of the syllabus</w:t>
      </w:r>
      <w:bookmarkEnd w:id="8"/>
      <w:bookmarkEnd w:id="9"/>
    </w:p>
    <w:p w14:paraId="199242FC" w14:textId="77777777" w:rsidR="002C61E6" w:rsidRPr="00490266" w:rsidRDefault="00943A44" w:rsidP="00220F5C">
      <w:r w:rsidRPr="00490266">
        <w:t>The Year 11 syllabus is divided into two units</w:t>
      </w:r>
      <w:r w:rsidR="001D2FE3" w:rsidRPr="00490266">
        <w:t>,</w:t>
      </w:r>
      <w:r w:rsidRPr="00490266">
        <w:t xml:space="preserve"> each of one semester duration</w:t>
      </w:r>
      <w:r w:rsidR="001D2FE3" w:rsidRPr="00490266">
        <w:t>,</w:t>
      </w:r>
      <w:r w:rsidRPr="00490266">
        <w:t xml:space="preserve"> which are typically delivered as a pair.</w:t>
      </w:r>
      <w:r w:rsidR="002C61E6" w:rsidRPr="00490266">
        <w:t xml:space="preserve"> The notional </w:t>
      </w:r>
      <w:r w:rsidR="003D3E71" w:rsidRPr="00490266">
        <w:t>time</w:t>
      </w:r>
      <w:r w:rsidR="002C61E6" w:rsidRPr="00490266">
        <w:t xml:space="preserve"> for each unit </w:t>
      </w:r>
      <w:r w:rsidR="003D3E71" w:rsidRPr="00490266">
        <w:t>is</w:t>
      </w:r>
      <w:r w:rsidR="002C61E6" w:rsidRPr="00490266">
        <w:t xml:space="preserve"> 55 class contact hours. </w:t>
      </w:r>
    </w:p>
    <w:p w14:paraId="1B2087CE" w14:textId="77777777" w:rsidR="00943A44" w:rsidRPr="00AA6F5E" w:rsidRDefault="00794FB6" w:rsidP="00220F5C">
      <w:pPr>
        <w:pStyle w:val="Heading3"/>
        <w:rPr>
          <w:color w:val="auto"/>
        </w:rPr>
      </w:pPr>
      <w:r w:rsidRPr="00490266">
        <w:t>Unit 1</w:t>
      </w:r>
    </w:p>
    <w:p w14:paraId="4A069D89" w14:textId="57993F80" w:rsidR="00794FB6" w:rsidRPr="00490266" w:rsidRDefault="00943A44" w:rsidP="00220F5C">
      <w:r w:rsidRPr="00AA6F5E">
        <w:t xml:space="preserve">This unit </w:t>
      </w:r>
      <w:r w:rsidR="00794FB6" w:rsidRPr="00AA6F5E">
        <w:t xml:space="preserve">focuses on </w:t>
      </w:r>
      <w:r w:rsidR="005A20A9" w:rsidRPr="00AA6F5E">
        <w:t xml:space="preserve">three </w:t>
      </w:r>
      <w:r w:rsidR="00794FB6" w:rsidRPr="00AA6F5E">
        <w:t>topics</w:t>
      </w:r>
      <w:r w:rsidR="00D17694" w:rsidRPr="00AA6F5E">
        <w:t>:</w:t>
      </w:r>
      <w:r w:rsidR="00794FB6" w:rsidRPr="00AA6F5E">
        <w:t xml:space="preserve"> </w:t>
      </w:r>
      <w:proofErr w:type="gramStart"/>
      <w:r w:rsidR="00794FB6" w:rsidRPr="00AA6F5E">
        <w:t>Young</w:t>
      </w:r>
      <w:proofErr w:type="gramEnd"/>
      <w:r w:rsidR="00794FB6" w:rsidRPr="00AA6F5E">
        <w:t xml:space="preserve"> people and their relationships</w:t>
      </w:r>
      <w:r w:rsidR="002B1E17" w:rsidRPr="00AA6F5E">
        <w:t>,</w:t>
      </w:r>
      <w:r w:rsidR="006B1050" w:rsidRPr="00AA6F5E">
        <w:t xml:space="preserve"> </w:t>
      </w:r>
      <w:r w:rsidR="00794FB6" w:rsidRPr="00AA6F5E">
        <w:t>Traditions and values in a contemporary society</w:t>
      </w:r>
      <w:r w:rsidR="002B1E17" w:rsidRPr="00AA6F5E">
        <w:t>,</w:t>
      </w:r>
      <w:r w:rsidR="006B1050" w:rsidRPr="00AA6F5E">
        <w:t xml:space="preserve"> </w:t>
      </w:r>
      <w:r w:rsidR="00160DE3" w:rsidRPr="00AA6F5E">
        <w:t xml:space="preserve">and </w:t>
      </w:r>
      <w:r w:rsidR="00794FB6" w:rsidRPr="00AA6F5E">
        <w:t>Our changing environment. Through these topics</w:t>
      </w:r>
      <w:r w:rsidR="007D590E" w:rsidRPr="00AA6F5E">
        <w:t>,</w:t>
      </w:r>
      <w:r w:rsidR="00794FB6" w:rsidRPr="00AA6F5E">
        <w:t xml:space="preserve"> students build on their intercultural and linguistic skills to gain a deeper understanding of </w:t>
      </w:r>
      <w:r w:rsidR="005A20A9" w:rsidRPr="00AA6F5E">
        <w:t xml:space="preserve">the </w:t>
      </w:r>
      <w:r w:rsidR="00175CAB" w:rsidRPr="00AA6F5E">
        <w:t>Punjabi</w:t>
      </w:r>
      <w:r w:rsidR="005A20A9" w:rsidRPr="00AA6F5E">
        <w:t xml:space="preserve"> language</w:t>
      </w:r>
      <w:r w:rsidR="00794FB6" w:rsidRPr="00490266">
        <w:t>.</w:t>
      </w:r>
    </w:p>
    <w:p w14:paraId="7AD67758" w14:textId="77777777" w:rsidR="00943A44" w:rsidRPr="00AA6F5E" w:rsidRDefault="00794FB6" w:rsidP="00220F5C">
      <w:pPr>
        <w:pStyle w:val="Heading3"/>
        <w:rPr>
          <w:color w:val="auto"/>
        </w:rPr>
      </w:pPr>
      <w:r w:rsidRPr="00490266">
        <w:t>Unit 2</w:t>
      </w:r>
    </w:p>
    <w:p w14:paraId="10AD5E5D" w14:textId="1D2913A4" w:rsidR="00943A44" w:rsidRPr="00490266" w:rsidRDefault="00943A44" w:rsidP="00220F5C">
      <w:r w:rsidRPr="00AA6F5E">
        <w:t xml:space="preserve">This unit </w:t>
      </w:r>
      <w:r w:rsidR="00794FB6" w:rsidRPr="00AA6F5E">
        <w:t xml:space="preserve">focuses on </w:t>
      </w:r>
      <w:r w:rsidR="00177252" w:rsidRPr="00AA6F5E">
        <w:t xml:space="preserve">three </w:t>
      </w:r>
      <w:r w:rsidR="00794FB6" w:rsidRPr="00AA6F5E">
        <w:t>topics</w:t>
      </w:r>
      <w:r w:rsidR="00D17694" w:rsidRPr="00AA6F5E">
        <w:t>:</w:t>
      </w:r>
      <w:r w:rsidR="00794FB6" w:rsidRPr="00AA6F5E">
        <w:t xml:space="preserve"> Pressures </w:t>
      </w:r>
      <w:proofErr w:type="gramStart"/>
      <w:r w:rsidR="00794FB6" w:rsidRPr="00AA6F5E">
        <w:t>in today’s society</w:t>
      </w:r>
      <w:proofErr w:type="gramEnd"/>
      <w:r w:rsidR="002B1E17" w:rsidRPr="00AA6F5E">
        <w:t>,</w:t>
      </w:r>
      <w:r w:rsidR="006B1050" w:rsidRPr="00AA6F5E">
        <w:t xml:space="preserve"> </w:t>
      </w:r>
      <w:r w:rsidR="00175CAB" w:rsidRPr="00AA6F5E">
        <w:t>Punjabi</w:t>
      </w:r>
      <w:r w:rsidR="00794FB6" w:rsidRPr="00AA6F5E">
        <w:t xml:space="preserve"> identity in the Australian context</w:t>
      </w:r>
      <w:r w:rsidR="002B1E17" w:rsidRPr="00AA6F5E">
        <w:t>,</w:t>
      </w:r>
      <w:r w:rsidR="00794FB6" w:rsidRPr="00AA6F5E">
        <w:t xml:space="preserve"> </w:t>
      </w:r>
      <w:r w:rsidR="00160DE3" w:rsidRPr="00AA6F5E">
        <w:t xml:space="preserve">and </w:t>
      </w:r>
      <w:r w:rsidR="00794FB6" w:rsidRPr="00AA6F5E">
        <w:t>Media and communication. Through these topics</w:t>
      </w:r>
      <w:r w:rsidR="007D590E" w:rsidRPr="00AA6F5E">
        <w:t>,</w:t>
      </w:r>
      <w:r w:rsidR="00794FB6" w:rsidRPr="00AA6F5E">
        <w:t xml:space="preserve"> students build on their intercultural and linguistic skills to gain a deeper understanding of </w:t>
      </w:r>
      <w:r w:rsidR="005A20A9" w:rsidRPr="00AA6F5E">
        <w:t xml:space="preserve">the </w:t>
      </w:r>
      <w:r w:rsidR="00175CAB" w:rsidRPr="00AA6F5E">
        <w:t>Punjabi</w:t>
      </w:r>
      <w:r w:rsidR="005A20A9" w:rsidRPr="00AA6F5E">
        <w:t xml:space="preserve"> language</w:t>
      </w:r>
      <w:r w:rsidR="00794FB6" w:rsidRPr="00490266">
        <w:t>.</w:t>
      </w:r>
    </w:p>
    <w:p w14:paraId="6609BEC5" w14:textId="0C80ABD0" w:rsidR="00B71C2D" w:rsidRPr="00490266" w:rsidRDefault="00B71C2D" w:rsidP="00220F5C">
      <w:bookmarkStart w:id="10" w:name="_Toc359483729"/>
      <w:r w:rsidRPr="00490266">
        <w:lastRenderedPageBreak/>
        <w:t>Each unit includes:</w:t>
      </w:r>
    </w:p>
    <w:p w14:paraId="1EE8731F" w14:textId="77777777" w:rsidR="009D793E" w:rsidRPr="00490266" w:rsidRDefault="009D793E" w:rsidP="00B03FAB">
      <w:pPr>
        <w:pStyle w:val="KHATListParagraph"/>
        <w:numPr>
          <w:ilvl w:val="0"/>
          <w:numId w:val="4"/>
        </w:numPr>
      </w:pPr>
      <w:r w:rsidRPr="00490266">
        <w:t>a unit description – a</w:t>
      </w:r>
      <w:r w:rsidR="00794FB6" w:rsidRPr="00490266">
        <w:t xml:space="preserve"> short description of the focus</w:t>
      </w:r>
      <w:r w:rsidRPr="00490266">
        <w:t xml:space="preserve"> of the unit</w:t>
      </w:r>
    </w:p>
    <w:p w14:paraId="31946D0B" w14:textId="77777777" w:rsidR="007B25A6" w:rsidRDefault="009D793E" w:rsidP="00B03FAB">
      <w:pPr>
        <w:pStyle w:val="KHATListParagraph"/>
        <w:numPr>
          <w:ilvl w:val="0"/>
          <w:numId w:val="4"/>
        </w:numPr>
      </w:pPr>
      <w:r w:rsidRPr="00490266">
        <w:t>unit content – the content to be taught and learned</w:t>
      </w:r>
      <w:r w:rsidR="00652BC5" w:rsidRPr="00490266">
        <w:t>.</w:t>
      </w:r>
    </w:p>
    <w:p w14:paraId="26280AFA" w14:textId="77777777" w:rsidR="007B25A6" w:rsidRPr="00490266" w:rsidRDefault="007B25A6" w:rsidP="00220F5C">
      <w:pPr>
        <w:pStyle w:val="Heading2"/>
      </w:pPr>
      <w:bookmarkStart w:id="11" w:name="_Toc150930610"/>
      <w:bookmarkStart w:id="12" w:name="_Toc359503795"/>
      <w:bookmarkStart w:id="13" w:name="_Toc359505487"/>
      <w:bookmarkStart w:id="14" w:name="_Toc347908213"/>
      <w:bookmarkEnd w:id="5"/>
      <w:bookmarkEnd w:id="6"/>
      <w:bookmarkEnd w:id="10"/>
      <w:r w:rsidRPr="00490266">
        <w:t>Organisation of content</w:t>
      </w:r>
      <w:bookmarkEnd w:id="11"/>
    </w:p>
    <w:p w14:paraId="5035CBBD" w14:textId="77777777" w:rsidR="00794FB6" w:rsidRPr="00490266" w:rsidRDefault="00794FB6" w:rsidP="00220F5C">
      <w:r w:rsidRPr="00490266">
        <w:t>The course content is divided into five content areas:</w:t>
      </w:r>
    </w:p>
    <w:p w14:paraId="3AD5E522" w14:textId="778A1A56" w:rsidR="00794FB6" w:rsidRPr="00490266" w:rsidRDefault="00E76392" w:rsidP="00FE6CCD">
      <w:pPr>
        <w:pStyle w:val="KHATListParagraph"/>
        <w:numPr>
          <w:ilvl w:val="0"/>
          <w:numId w:val="5"/>
        </w:numPr>
      </w:pPr>
      <w:r w:rsidRPr="00490266">
        <w:t>Perspectives</w:t>
      </w:r>
      <w:r w:rsidR="00794FB6" w:rsidRPr="00490266">
        <w:t xml:space="preserve"> and topics</w:t>
      </w:r>
    </w:p>
    <w:p w14:paraId="3AC40A2A" w14:textId="43675E2D" w:rsidR="00794FB6" w:rsidRPr="00490266" w:rsidRDefault="00504A55" w:rsidP="00FE6CCD">
      <w:pPr>
        <w:pStyle w:val="KHATListParagraph"/>
        <w:numPr>
          <w:ilvl w:val="0"/>
          <w:numId w:val="5"/>
        </w:numPr>
      </w:pPr>
      <w:r w:rsidRPr="00490266">
        <w:t>T</w:t>
      </w:r>
      <w:r w:rsidR="00794FB6" w:rsidRPr="00490266">
        <w:t xml:space="preserve">ext types and </w:t>
      </w:r>
      <w:r w:rsidR="00150B1C" w:rsidRPr="00490266">
        <w:t xml:space="preserve">styles </w:t>
      </w:r>
      <w:r w:rsidR="00794FB6" w:rsidRPr="00490266">
        <w:t>of writing</w:t>
      </w:r>
    </w:p>
    <w:p w14:paraId="0DC6CBAC" w14:textId="77777777" w:rsidR="00794FB6" w:rsidRPr="00490266" w:rsidRDefault="00504A55" w:rsidP="00FE6CCD">
      <w:pPr>
        <w:pStyle w:val="KHATListParagraph"/>
        <w:numPr>
          <w:ilvl w:val="0"/>
          <w:numId w:val="5"/>
        </w:numPr>
      </w:pPr>
      <w:r w:rsidRPr="00490266">
        <w:t>L</w:t>
      </w:r>
      <w:r w:rsidR="00794FB6" w:rsidRPr="00490266">
        <w:t>inguistic resources</w:t>
      </w:r>
    </w:p>
    <w:p w14:paraId="1E8033DE" w14:textId="77777777" w:rsidR="00794FB6" w:rsidRPr="00490266" w:rsidRDefault="00504A55" w:rsidP="00FE6CCD">
      <w:pPr>
        <w:pStyle w:val="KHATListParagraph"/>
        <w:numPr>
          <w:ilvl w:val="0"/>
          <w:numId w:val="5"/>
        </w:numPr>
      </w:pPr>
      <w:r w:rsidRPr="00490266">
        <w:t>I</w:t>
      </w:r>
      <w:r w:rsidR="00794FB6" w:rsidRPr="00490266">
        <w:t>ntercultural understandings</w:t>
      </w:r>
    </w:p>
    <w:p w14:paraId="37528FD6" w14:textId="77777777" w:rsidR="00794FB6" w:rsidRPr="00490266" w:rsidRDefault="00504A55" w:rsidP="00FE6CCD">
      <w:pPr>
        <w:pStyle w:val="KHATListParagraph"/>
        <w:numPr>
          <w:ilvl w:val="0"/>
          <w:numId w:val="5"/>
        </w:numPr>
      </w:pPr>
      <w:r w:rsidRPr="00490266">
        <w:t>L</w:t>
      </w:r>
      <w:r w:rsidR="00794FB6" w:rsidRPr="00490266">
        <w:t>anguage learning and communication strategies.</w:t>
      </w:r>
    </w:p>
    <w:p w14:paraId="27698282" w14:textId="19ADBEFD" w:rsidR="006B1050" w:rsidRPr="00490266" w:rsidRDefault="00794FB6" w:rsidP="00220F5C">
      <w:pPr>
        <w:rPr>
          <w:b/>
          <w:bCs/>
          <w:color w:val="595959" w:themeColor="text1" w:themeTint="A6"/>
          <w:sz w:val="26"/>
          <w:szCs w:val="26"/>
        </w:rPr>
      </w:pPr>
      <w:r w:rsidRPr="00490266">
        <w:t>These content areas should not be considered in isolation</w:t>
      </w:r>
      <w:r w:rsidR="007D590E" w:rsidRPr="00490266">
        <w:t>, but rather holistically</w:t>
      </w:r>
      <w:r w:rsidRPr="00490266">
        <w:t xml:space="preserve"> as content areas that complement one another, and that are interrelated and interdependent.</w:t>
      </w:r>
    </w:p>
    <w:p w14:paraId="35AB3A9E" w14:textId="63F14F4C" w:rsidR="008F2FF8" w:rsidRPr="00490266" w:rsidRDefault="00E76392" w:rsidP="00220F5C">
      <w:pPr>
        <w:pStyle w:val="Heading3"/>
      </w:pPr>
      <w:r w:rsidRPr="00220F5C">
        <w:t>Perspectives</w:t>
      </w:r>
      <w:r w:rsidR="00794FB6" w:rsidRPr="00490266">
        <w:t xml:space="preserve"> and topics</w:t>
      </w:r>
    </w:p>
    <w:p w14:paraId="04F49472" w14:textId="3E4E5ADA" w:rsidR="00794FB6" w:rsidRPr="00490266" w:rsidRDefault="00794FB6" w:rsidP="00220F5C">
      <w:r w:rsidRPr="00490266">
        <w:t xml:space="preserve">Each unit is defined </w:t>
      </w:r>
      <w:r w:rsidR="003C2CA2" w:rsidRPr="00490266">
        <w:t>by</w:t>
      </w:r>
      <w:r w:rsidRPr="00490266">
        <w:t xml:space="preserve"> three </w:t>
      </w:r>
      <w:r w:rsidR="00E76392" w:rsidRPr="00490266">
        <w:t>perspectives</w:t>
      </w:r>
      <w:r w:rsidRPr="00490266">
        <w:t xml:space="preserve"> and a set of topics. </w:t>
      </w:r>
    </w:p>
    <w:p w14:paraId="35EF931C" w14:textId="50FA8467" w:rsidR="00794FB6" w:rsidRPr="00490266" w:rsidRDefault="00794FB6" w:rsidP="00220F5C">
      <w:r w:rsidRPr="00490266">
        <w:t xml:space="preserve">The </w:t>
      </w:r>
      <w:r w:rsidR="003B6474" w:rsidRPr="00490266">
        <w:t>perspectives</w:t>
      </w:r>
      <w:r w:rsidRPr="00490266">
        <w:t xml:space="preserve"> are:</w:t>
      </w:r>
    </w:p>
    <w:p w14:paraId="35DD2ED2" w14:textId="7D70493D" w:rsidR="003179DE" w:rsidRPr="00220F5C" w:rsidRDefault="00160DE3" w:rsidP="00220F5C">
      <w:pPr>
        <w:pStyle w:val="KHATListParagraph"/>
        <w:numPr>
          <w:ilvl w:val="0"/>
          <w:numId w:val="24"/>
        </w:numPr>
      </w:pPr>
      <w:r w:rsidRPr="00220F5C">
        <w:t>p</w:t>
      </w:r>
      <w:r w:rsidR="003179DE" w:rsidRPr="00220F5C">
        <w:t xml:space="preserve">ersonal </w:t>
      </w:r>
      <w:r w:rsidR="002B1E17" w:rsidRPr="00220F5C">
        <w:t>–</w:t>
      </w:r>
      <w:r w:rsidR="003179DE" w:rsidRPr="00220F5C">
        <w:t xml:space="preserve"> explores aspects of the student’s personal world, aspirations, values, opinions, </w:t>
      </w:r>
      <w:proofErr w:type="gramStart"/>
      <w:r w:rsidR="003179DE" w:rsidRPr="00220F5C">
        <w:t>ideas</w:t>
      </w:r>
      <w:proofErr w:type="gramEnd"/>
      <w:r w:rsidR="003179DE" w:rsidRPr="00220F5C">
        <w:t xml:space="preserve"> and</w:t>
      </w:r>
      <w:r w:rsidR="001B0C57" w:rsidRPr="00220F5C">
        <w:t xml:space="preserve"> relationships with others. Students</w:t>
      </w:r>
      <w:r w:rsidR="003179DE" w:rsidRPr="00220F5C">
        <w:t xml:space="preserve"> also </w:t>
      </w:r>
      <w:r w:rsidR="002840A7" w:rsidRPr="00220F5C">
        <w:t>explore the</w:t>
      </w:r>
      <w:r w:rsidR="001B0C57" w:rsidRPr="00220F5C">
        <w:t xml:space="preserve"> topic</w:t>
      </w:r>
      <w:r w:rsidR="003179DE" w:rsidRPr="00220F5C">
        <w:t xml:space="preserve"> from the perspectives of other </w:t>
      </w:r>
      <w:proofErr w:type="gramStart"/>
      <w:r w:rsidR="003179DE" w:rsidRPr="00220F5C">
        <w:t>people</w:t>
      </w:r>
      <w:proofErr w:type="gramEnd"/>
    </w:p>
    <w:p w14:paraId="764FC7A6" w14:textId="04C3E654" w:rsidR="003179DE" w:rsidRPr="00220F5C" w:rsidRDefault="00160DE3" w:rsidP="00220F5C">
      <w:pPr>
        <w:pStyle w:val="KHATListParagraph"/>
        <w:numPr>
          <w:ilvl w:val="0"/>
          <w:numId w:val="24"/>
        </w:numPr>
      </w:pPr>
      <w:r w:rsidRPr="00220F5C">
        <w:t>c</w:t>
      </w:r>
      <w:r w:rsidR="003179DE" w:rsidRPr="00220F5C">
        <w:t xml:space="preserve">ommunity </w:t>
      </w:r>
      <w:r w:rsidR="002B1E17" w:rsidRPr="00220F5C">
        <w:t>–</w:t>
      </w:r>
      <w:r w:rsidR="003179DE" w:rsidRPr="00220F5C">
        <w:t xml:space="preserve"> explores topics from the perspectives of individuals and groups within those communities or the communities as a whole, and develops an understanding of how culture and identity are expressed through </w:t>
      </w:r>
      <w:proofErr w:type="gramStart"/>
      <w:r w:rsidR="003179DE" w:rsidRPr="00220F5C">
        <w:t>language</w:t>
      </w:r>
      <w:proofErr w:type="gramEnd"/>
    </w:p>
    <w:p w14:paraId="6B971CE1" w14:textId="6A67CFBF" w:rsidR="00794FB6" w:rsidRPr="00220F5C" w:rsidRDefault="00160DE3" w:rsidP="00220F5C">
      <w:pPr>
        <w:pStyle w:val="KHATListParagraph"/>
        <w:numPr>
          <w:ilvl w:val="0"/>
          <w:numId w:val="24"/>
        </w:numPr>
      </w:pPr>
      <w:r w:rsidRPr="00220F5C">
        <w:t>g</w:t>
      </w:r>
      <w:r w:rsidR="003179DE" w:rsidRPr="00220F5C">
        <w:t xml:space="preserve">lobal </w:t>
      </w:r>
      <w:r w:rsidR="002B1E17" w:rsidRPr="00220F5C">
        <w:t>–</w:t>
      </w:r>
      <w:r w:rsidR="003179DE" w:rsidRPr="00220F5C">
        <w:t xml:space="preserve"> explores trends and issues as they affect the global community.</w:t>
      </w:r>
    </w:p>
    <w:p w14:paraId="1F3BE478" w14:textId="129A4CE7" w:rsidR="00794FB6" w:rsidRPr="00490266" w:rsidRDefault="00794FB6" w:rsidP="00220F5C">
      <w:r w:rsidRPr="00490266">
        <w:t xml:space="preserve">Each </w:t>
      </w:r>
      <w:r w:rsidR="001D2F0F" w:rsidRPr="00490266">
        <w:t>perspective</w:t>
      </w:r>
      <w:r w:rsidRPr="00490266">
        <w:t xml:space="preserve"> has a </w:t>
      </w:r>
      <w:r w:rsidRPr="00730EA9">
        <w:t xml:space="preserve">set of topics that promote meaningful communication and enable students to extend their understanding of </w:t>
      </w:r>
      <w:r w:rsidR="004F5CA3" w:rsidRPr="00730EA9">
        <w:t>Punjabi</w:t>
      </w:r>
      <w:r w:rsidRPr="00730EA9">
        <w:t xml:space="preserve"> language and culture. The placement of topics under one or more of the three </w:t>
      </w:r>
      <w:r w:rsidR="00C87A76" w:rsidRPr="00730EA9">
        <w:t>perspectives</w:t>
      </w:r>
      <w:r w:rsidRPr="00730EA9">
        <w:t xml:space="preserve"> is intended </w:t>
      </w:r>
      <w:r w:rsidRPr="00490266">
        <w:t xml:space="preserve">to provide a </w:t>
      </w:r>
      <w:r w:rsidR="005B3712" w:rsidRPr="00490266">
        <w:t xml:space="preserve">specific </w:t>
      </w:r>
      <w:r w:rsidRPr="00490266">
        <w:t>perspective</w:t>
      </w:r>
      <w:r w:rsidR="001B0C57" w:rsidRPr="00490266">
        <w:t xml:space="preserve"> for </w:t>
      </w:r>
      <w:r w:rsidR="005B3712" w:rsidRPr="00490266">
        <w:t>teaching</w:t>
      </w:r>
      <w:r w:rsidR="001B0C57" w:rsidRPr="00490266">
        <w:t>, learning and assessment.</w:t>
      </w:r>
    </w:p>
    <w:p w14:paraId="57B88577" w14:textId="3979D388" w:rsidR="008F2FF8" w:rsidRPr="00490266" w:rsidRDefault="00794FB6" w:rsidP="00220F5C">
      <w:pPr>
        <w:pStyle w:val="Heading3"/>
      </w:pPr>
      <w:r w:rsidRPr="00490266">
        <w:t xml:space="preserve">Text types and </w:t>
      </w:r>
      <w:r w:rsidR="00071B48" w:rsidRPr="00490266">
        <w:t>styles</w:t>
      </w:r>
      <w:r w:rsidR="004C7839" w:rsidRPr="00490266">
        <w:t xml:space="preserve"> of writing</w:t>
      </w:r>
    </w:p>
    <w:p w14:paraId="5CE51712" w14:textId="286A443D" w:rsidR="00794FB6" w:rsidRPr="00490266" w:rsidRDefault="00794FB6" w:rsidP="00220F5C">
      <w:r w:rsidRPr="00490266">
        <w:t>In learning a language, it is necessary to engage with and</w:t>
      </w:r>
      <w:r w:rsidR="00A31203" w:rsidRPr="00490266">
        <w:t xml:space="preserve">/or </w:t>
      </w:r>
      <w:r w:rsidRPr="00490266">
        <w:t xml:space="preserve">produce a wide variety of text types and </w:t>
      </w:r>
      <w:r w:rsidR="0023654B" w:rsidRPr="00490266">
        <w:t>styles</w:t>
      </w:r>
      <w:r w:rsidRPr="00490266">
        <w:t xml:space="preserve"> of writing.</w:t>
      </w:r>
    </w:p>
    <w:p w14:paraId="5BB2FC82" w14:textId="0FEE6439" w:rsidR="00794FB6" w:rsidRPr="00490266" w:rsidRDefault="005A20A9" w:rsidP="00220F5C">
      <w:r w:rsidRPr="00490266">
        <w:t>Text types are categories of print, spoken, visual or audiovisual text, identified in terms of purpose</w:t>
      </w:r>
      <w:r w:rsidR="002364B1" w:rsidRPr="00490266">
        <w:t>,</w:t>
      </w:r>
      <w:r w:rsidRPr="00490266">
        <w:t xml:space="preserve"> </w:t>
      </w:r>
      <w:proofErr w:type="gramStart"/>
      <w:r w:rsidRPr="00490266">
        <w:t>audience</w:t>
      </w:r>
      <w:proofErr w:type="gramEnd"/>
      <w:r w:rsidRPr="00490266">
        <w:t xml:space="preserve"> and features. </w:t>
      </w:r>
      <w:r w:rsidR="00794FB6" w:rsidRPr="00490266">
        <w:t xml:space="preserve">Text types </w:t>
      </w:r>
      <w:r w:rsidR="00863D37" w:rsidRPr="00490266">
        <w:t xml:space="preserve">and textual conventions </w:t>
      </w:r>
      <w:r w:rsidR="00794FB6" w:rsidRPr="00490266">
        <w:t xml:space="preserve">vary across languages and </w:t>
      </w:r>
      <w:proofErr w:type="gramStart"/>
      <w:r w:rsidR="00794FB6" w:rsidRPr="00490266">
        <w:t>cultures</w:t>
      </w:r>
      <w:r w:rsidR="002B1E17" w:rsidRPr="00490266">
        <w:t>,</w:t>
      </w:r>
      <w:r w:rsidR="00794FB6" w:rsidRPr="00490266">
        <w:t xml:space="preserve"> and</w:t>
      </w:r>
      <w:proofErr w:type="gramEnd"/>
      <w:r w:rsidR="00794FB6" w:rsidRPr="00490266">
        <w:t xml:space="preserve"> provide information about the society and culture in which they are produced. </w:t>
      </w:r>
      <w:r w:rsidR="00794FB6" w:rsidRPr="00490266">
        <w:rPr>
          <w:rFonts w:cs="PEQZGI+ArialMT"/>
        </w:rPr>
        <w:t xml:space="preserve">Students are encouraged to listen to, read and view a range of texts, and </w:t>
      </w:r>
      <w:r w:rsidR="00160DE3" w:rsidRPr="00490266">
        <w:rPr>
          <w:rFonts w:cs="PEQZGI+ArialMT"/>
        </w:rPr>
        <w:t xml:space="preserve">need to </w:t>
      </w:r>
      <w:r w:rsidR="00794FB6" w:rsidRPr="00490266">
        <w:rPr>
          <w:rFonts w:cs="PEQZGI+ArialMT"/>
        </w:rPr>
        <w:t xml:space="preserve">be provided with opportunities to </w:t>
      </w:r>
      <w:r w:rsidR="00160DE3" w:rsidRPr="00490266">
        <w:rPr>
          <w:rFonts w:cs="PEQZGI+ArialMT"/>
        </w:rPr>
        <w:t>engage with</w:t>
      </w:r>
      <w:r w:rsidR="00794FB6" w:rsidRPr="00490266">
        <w:rPr>
          <w:rFonts w:cs="PEQZGI+ArialMT"/>
        </w:rPr>
        <w:t xml:space="preserve"> them.</w:t>
      </w:r>
    </w:p>
    <w:p w14:paraId="309A3757" w14:textId="24B19265" w:rsidR="006B1050" w:rsidRPr="00490266" w:rsidRDefault="006B1050" w:rsidP="00220F5C">
      <w:pPr>
        <w:spacing w:line="269" w:lineRule="auto"/>
      </w:pPr>
      <w:r w:rsidRPr="00490266">
        <w:lastRenderedPageBreak/>
        <w:t>Styles of writing are the features, patterns and rules of texts which are determined by the text type</w:t>
      </w:r>
      <w:r w:rsidR="00160DE3" w:rsidRPr="00490266">
        <w:t xml:space="preserve"> and the</w:t>
      </w:r>
      <w:r w:rsidRPr="00490266">
        <w:t xml:space="preserve"> context, </w:t>
      </w:r>
      <w:proofErr w:type="gramStart"/>
      <w:r w:rsidRPr="00490266">
        <w:t>audience</w:t>
      </w:r>
      <w:proofErr w:type="gramEnd"/>
      <w:r w:rsidRPr="00490266">
        <w:t xml:space="preserve"> and purpose of the text. They also include protocols for participating in communication, such as ways of initiating conversations, framing requests, </w:t>
      </w:r>
      <w:proofErr w:type="gramStart"/>
      <w:r w:rsidRPr="00490266">
        <w:t>disagreeing</w:t>
      </w:r>
      <w:proofErr w:type="gramEnd"/>
      <w:r w:rsidRPr="00490266">
        <w:t xml:space="preserve"> and responding. Students are expected to respond to and produce the following styles of writing individually or in combination: descriptive</w:t>
      </w:r>
      <w:r w:rsidR="00160DE3" w:rsidRPr="00490266">
        <w:t>,</w:t>
      </w:r>
      <w:r w:rsidRPr="00490266">
        <w:t xml:space="preserve"> </w:t>
      </w:r>
      <w:r w:rsidR="00C22553" w:rsidRPr="00490266">
        <w:t>informative</w:t>
      </w:r>
      <w:r w:rsidR="00160DE3" w:rsidRPr="00490266">
        <w:t>,</w:t>
      </w:r>
      <w:r w:rsidR="00C22553" w:rsidRPr="00490266">
        <w:t xml:space="preserve"> </w:t>
      </w:r>
      <w:r w:rsidRPr="00490266">
        <w:t>personal</w:t>
      </w:r>
      <w:r w:rsidR="00160DE3" w:rsidRPr="00490266">
        <w:t>,</w:t>
      </w:r>
      <w:r w:rsidRPr="00490266">
        <w:t xml:space="preserve"> </w:t>
      </w:r>
      <w:proofErr w:type="gramStart"/>
      <w:r w:rsidRPr="00490266">
        <w:t>persuasive</w:t>
      </w:r>
      <w:proofErr w:type="gramEnd"/>
      <w:r w:rsidR="00160DE3" w:rsidRPr="00490266">
        <w:t xml:space="preserve"> and</w:t>
      </w:r>
      <w:r w:rsidRPr="00490266">
        <w:t xml:space="preserve"> reflective.</w:t>
      </w:r>
    </w:p>
    <w:p w14:paraId="7C8DE170" w14:textId="7F75AB27" w:rsidR="00794FB6" w:rsidRPr="00490266" w:rsidRDefault="00794FB6" w:rsidP="00220F5C">
      <w:pPr>
        <w:spacing w:line="269" w:lineRule="auto"/>
      </w:pPr>
      <w:r w:rsidRPr="00490266">
        <w:t>In school-based assessment</w:t>
      </w:r>
      <w:r w:rsidR="00F43A5C" w:rsidRPr="00490266">
        <w:t>s</w:t>
      </w:r>
      <w:r w:rsidRPr="00490266">
        <w:t xml:space="preserve"> and</w:t>
      </w:r>
      <w:r w:rsidR="00F43A5C" w:rsidRPr="00490266">
        <w:t xml:space="preserve"> the</w:t>
      </w:r>
      <w:r w:rsidRPr="00490266">
        <w:t xml:space="preserve"> </w:t>
      </w:r>
      <w:r w:rsidR="00A002BE" w:rsidRPr="00490266">
        <w:t>ATAR course</w:t>
      </w:r>
      <w:r w:rsidRPr="00490266">
        <w:t xml:space="preserve"> examinations</w:t>
      </w:r>
      <w:r w:rsidR="00F43A5C" w:rsidRPr="00490266">
        <w:t>,</w:t>
      </w:r>
      <w:r w:rsidRPr="00490266">
        <w:t xml:space="preserve"> students are expected to respond to</w:t>
      </w:r>
      <w:r w:rsidR="002A224C" w:rsidRPr="00490266">
        <w:t xml:space="preserve"> and/or</w:t>
      </w:r>
      <w:r w:rsidRPr="00490266">
        <w:t xml:space="preserve"> produce a range of spoken and written text types in</w:t>
      </w:r>
      <w:r w:rsidR="00160DE3" w:rsidRPr="00490266">
        <w:t xml:space="preserve"> various</w:t>
      </w:r>
      <w:r w:rsidR="004D2F9D" w:rsidRPr="00490266">
        <w:t xml:space="preserve"> styles of </w:t>
      </w:r>
      <w:r w:rsidR="004D2F9D" w:rsidRPr="00730EA9">
        <w:t>writing in</w:t>
      </w:r>
      <w:r w:rsidRPr="00730EA9">
        <w:t xml:space="preserve"> </w:t>
      </w:r>
      <w:r w:rsidR="004F5CA3" w:rsidRPr="00730EA9">
        <w:t>Punjabi</w:t>
      </w:r>
      <w:r w:rsidR="004D2F9D" w:rsidRPr="00730EA9">
        <w:t>.</w:t>
      </w:r>
    </w:p>
    <w:p w14:paraId="6A0E7A33" w14:textId="153BFC5A" w:rsidR="008F2FF8" w:rsidRPr="00462330" w:rsidRDefault="00794FB6" w:rsidP="00220F5C">
      <w:pPr>
        <w:pStyle w:val="Heading3"/>
        <w:spacing w:line="269" w:lineRule="auto"/>
        <w:rPr>
          <w:color w:val="auto"/>
        </w:rPr>
      </w:pPr>
      <w:r w:rsidRPr="00490266">
        <w:t>Linguistic resources</w:t>
      </w:r>
    </w:p>
    <w:p w14:paraId="4872E1C0" w14:textId="1F59C03D" w:rsidR="00F43A5C" w:rsidRPr="00462330" w:rsidRDefault="00794FB6" w:rsidP="00220F5C">
      <w:pPr>
        <w:spacing w:line="269" w:lineRule="auto"/>
      </w:pPr>
      <w:r w:rsidRPr="00462330">
        <w:t xml:space="preserve">Linguistic resources are the specific elements of language that are necessary for communication. Acquiring linguistic resources allows for the development of knowledge, </w:t>
      </w:r>
      <w:proofErr w:type="gramStart"/>
      <w:r w:rsidRPr="00462330">
        <w:t>skills</w:t>
      </w:r>
      <w:proofErr w:type="gramEnd"/>
      <w:r w:rsidRPr="00462330">
        <w:t xml:space="preserve"> and understandings relevant to the vocabulary, grammar</w:t>
      </w:r>
      <w:r w:rsidR="002B1E17" w:rsidRPr="00462330">
        <w:t>,</w:t>
      </w:r>
      <w:r w:rsidRPr="00462330">
        <w:t xml:space="preserve"> and sound and writing systems of </w:t>
      </w:r>
      <w:r w:rsidR="004F5CA3" w:rsidRPr="00462330">
        <w:t>Punjabi</w:t>
      </w:r>
      <w:r w:rsidRPr="00462330">
        <w:t>.</w:t>
      </w:r>
    </w:p>
    <w:p w14:paraId="3CBBAB7C" w14:textId="345DBE46" w:rsidR="00794FB6" w:rsidRPr="00462330" w:rsidRDefault="00794FB6" w:rsidP="00220F5C">
      <w:pPr>
        <w:spacing w:line="269" w:lineRule="auto"/>
      </w:pPr>
      <w:r w:rsidRPr="00462330">
        <w:t xml:space="preserve">In the </w:t>
      </w:r>
      <w:r w:rsidR="004F5CA3" w:rsidRPr="00462330">
        <w:t>Punjabi</w:t>
      </w:r>
      <w:r w:rsidRPr="00462330">
        <w:t xml:space="preserve">: Background Language </w:t>
      </w:r>
      <w:r w:rsidR="001D2FE3" w:rsidRPr="00462330">
        <w:t xml:space="preserve">ATAR </w:t>
      </w:r>
      <w:r w:rsidRPr="00462330">
        <w:t>course</w:t>
      </w:r>
      <w:r w:rsidR="001D2FE3" w:rsidRPr="00462330">
        <w:t>,</w:t>
      </w:r>
      <w:r w:rsidRPr="00462330">
        <w:t xml:space="preserve"> students are required to </w:t>
      </w:r>
      <w:r w:rsidR="00863D37" w:rsidRPr="00462330">
        <w:t xml:space="preserve">further develop </w:t>
      </w:r>
      <w:r w:rsidRPr="00462330">
        <w:t xml:space="preserve">their knowledge and understanding of the structure of </w:t>
      </w:r>
      <w:r w:rsidR="004F5CA3" w:rsidRPr="00462330">
        <w:t>Punjabi</w:t>
      </w:r>
      <w:r w:rsidRPr="00462330">
        <w:t xml:space="preserve">. Students will need to use </w:t>
      </w:r>
      <w:r w:rsidR="004F5CA3" w:rsidRPr="00462330">
        <w:t>Punjabi</w:t>
      </w:r>
      <w:r w:rsidRPr="00462330">
        <w:t xml:space="preserve"> at a sophisticated level, with a wide range of vocabulary</w:t>
      </w:r>
      <w:r w:rsidR="002B1E17" w:rsidRPr="00462330">
        <w:t>,</w:t>
      </w:r>
      <w:r w:rsidRPr="00462330">
        <w:t xml:space="preserve"> and a depth and breadth of language use, particularly to accommodate the language necessary for communication within</w:t>
      </w:r>
      <w:r w:rsidR="00E5135B">
        <w:t>,</w:t>
      </w:r>
      <w:r w:rsidRPr="00462330">
        <w:t xml:space="preserve"> and about</w:t>
      </w:r>
      <w:r w:rsidR="00E5135B">
        <w:t>,</w:t>
      </w:r>
      <w:r w:rsidRPr="00462330">
        <w:t xml:space="preserve"> the topics.</w:t>
      </w:r>
    </w:p>
    <w:p w14:paraId="37C18350" w14:textId="77777777" w:rsidR="00794FB6" w:rsidRPr="00F05993" w:rsidRDefault="00794FB6" w:rsidP="00220F5C">
      <w:pPr>
        <w:pStyle w:val="Heading3"/>
        <w:spacing w:line="269" w:lineRule="auto"/>
      </w:pPr>
      <w:r w:rsidRPr="00F05993">
        <w:t>Intercultural understandings</w:t>
      </w:r>
    </w:p>
    <w:p w14:paraId="627DA61C" w14:textId="2C41A971" w:rsidR="006B1050" w:rsidRPr="00462330" w:rsidRDefault="006B1050" w:rsidP="00220F5C">
      <w:pPr>
        <w:spacing w:line="269" w:lineRule="auto"/>
      </w:pPr>
      <w:r w:rsidRPr="00462330">
        <w:t>Intercultural understandings involve developing knowledge, awareness and understanding of one’s own culture</w:t>
      </w:r>
      <w:r w:rsidR="00160DE3" w:rsidRPr="00462330">
        <w:t>/s</w:t>
      </w:r>
      <w:r w:rsidRPr="00462330">
        <w:t xml:space="preserve"> and language</w:t>
      </w:r>
      <w:r w:rsidR="00160DE3" w:rsidRPr="00462330">
        <w:t>/s</w:t>
      </w:r>
      <w:r w:rsidRPr="00462330">
        <w:t xml:space="preserve">, as well as that of the </w:t>
      </w:r>
      <w:r w:rsidR="004F5CA3" w:rsidRPr="00462330">
        <w:t>Punjabi</w:t>
      </w:r>
      <w:r w:rsidRPr="00462330">
        <w:t xml:space="preserve">-speaking world. The study of </w:t>
      </w:r>
      <w:r w:rsidR="00863D37" w:rsidRPr="00462330">
        <w:t xml:space="preserve">the </w:t>
      </w:r>
      <w:r w:rsidRPr="00462330">
        <w:t>perspectives and topics, text types and styles of writing and linguistic resources will enable the development of intercultural understandings which enhance the ability to communicate, interact and negotiate within and across languages and cultures, and</w:t>
      </w:r>
      <w:r w:rsidR="007B25A6">
        <w:t xml:space="preserve"> to</w:t>
      </w:r>
      <w:r w:rsidRPr="00462330">
        <w:t xml:space="preserve"> understand oneself and others. </w:t>
      </w:r>
    </w:p>
    <w:p w14:paraId="15D76C8E" w14:textId="59397F68" w:rsidR="00794FB6" w:rsidRPr="00490266" w:rsidRDefault="006B1050" w:rsidP="00220F5C">
      <w:pPr>
        <w:spacing w:after="80" w:line="269" w:lineRule="auto"/>
      </w:pPr>
      <w:r w:rsidRPr="00462330">
        <w:t>The development of intercultural competence can be described as moving from a stage where students are not aware of, or do not understand or practise</w:t>
      </w:r>
      <w:r w:rsidR="00160DE3" w:rsidRPr="00462330">
        <w:t>,</w:t>
      </w:r>
      <w:r w:rsidRPr="00462330">
        <w:t xml:space="preserve"> cultural norms, to</w:t>
      </w:r>
      <w:r w:rsidR="00160DE3" w:rsidRPr="00462330">
        <w:t xml:space="preserve"> one</w:t>
      </w:r>
      <w:r w:rsidRPr="00462330">
        <w:t xml:space="preserve"> where cultural </w:t>
      </w:r>
      <w:proofErr w:type="gramStart"/>
      <w:r w:rsidRPr="00462330">
        <w:t>practices</w:t>
      </w:r>
      <w:proofErr w:type="gramEnd"/>
      <w:r w:rsidRPr="00462330">
        <w:t xml:space="preserve"> are so internalised that the student no longer notices them. </w:t>
      </w:r>
      <w:r w:rsidR="00794FB6" w:rsidRPr="00462330">
        <w:t xml:space="preserve">Students with a background in the </w:t>
      </w:r>
      <w:r w:rsidR="004F5CA3" w:rsidRPr="00462330">
        <w:t>Punjabi</w:t>
      </w:r>
      <w:r w:rsidR="00794FB6" w:rsidRPr="00462330">
        <w:t xml:space="preserve"> language and/or culture already have experience </w:t>
      </w:r>
      <w:r w:rsidR="002B1E17" w:rsidRPr="00462330">
        <w:t xml:space="preserve">in </w:t>
      </w:r>
      <w:r w:rsidR="00794FB6" w:rsidRPr="00462330">
        <w:t>negotiating between that culture and language</w:t>
      </w:r>
      <w:r w:rsidR="00504506" w:rsidRPr="00462330">
        <w:t xml:space="preserve"> and</w:t>
      </w:r>
      <w:r w:rsidR="00794FB6" w:rsidRPr="00462330">
        <w:t xml:space="preserve"> their Australian cultural id</w:t>
      </w:r>
      <w:r w:rsidR="006062E0" w:rsidRPr="00462330">
        <w:t xml:space="preserve">entity. The </w:t>
      </w:r>
      <w:r w:rsidR="004F5CA3" w:rsidRPr="00462330">
        <w:t>Punjabi</w:t>
      </w:r>
      <w:r w:rsidR="006062E0" w:rsidRPr="00462330">
        <w:t>: Background L</w:t>
      </w:r>
      <w:r w:rsidR="00794FB6" w:rsidRPr="00462330">
        <w:t xml:space="preserve">anguage </w:t>
      </w:r>
      <w:r w:rsidR="001D2FE3" w:rsidRPr="00462330">
        <w:t xml:space="preserve">ATAR </w:t>
      </w:r>
      <w:r w:rsidR="00794FB6" w:rsidRPr="00462330">
        <w:t>course provides opportunities for these students to refl</w:t>
      </w:r>
      <w:r w:rsidR="002364B1" w:rsidRPr="00462330">
        <w:t xml:space="preserve">ect </w:t>
      </w:r>
      <w:r w:rsidR="002B1E17" w:rsidRPr="00462330">
        <w:t xml:space="preserve">on </w:t>
      </w:r>
      <w:r w:rsidR="002364B1" w:rsidRPr="00462330">
        <w:t xml:space="preserve">and analyse </w:t>
      </w:r>
      <w:r w:rsidR="002364B1" w:rsidRPr="00490266">
        <w:t>cultural practic</w:t>
      </w:r>
      <w:r w:rsidR="00794FB6" w:rsidRPr="00490266">
        <w:t xml:space="preserve">es and norms in an ongoing process of interpretation, self-reflection, </w:t>
      </w:r>
      <w:proofErr w:type="gramStart"/>
      <w:r w:rsidR="00794FB6" w:rsidRPr="00490266">
        <w:t>comparison</w:t>
      </w:r>
      <w:proofErr w:type="gramEnd"/>
      <w:r w:rsidR="00794FB6" w:rsidRPr="00490266">
        <w:t xml:space="preserve"> and negotiation</w:t>
      </w:r>
      <w:r w:rsidR="00F43A5C" w:rsidRPr="00490266">
        <w:t>, and</w:t>
      </w:r>
      <w:r w:rsidR="00794FB6" w:rsidRPr="00490266">
        <w:t xml:space="preserve"> to</w:t>
      </w:r>
      <w:r w:rsidR="00863D37" w:rsidRPr="00490266">
        <w:t xml:space="preserve"> enable them to</w:t>
      </w:r>
      <w:r w:rsidR="00794FB6" w:rsidRPr="00490266">
        <w:t xml:space="preserve"> learn more about, better understand, and eventually move between their cultures and languages.</w:t>
      </w:r>
    </w:p>
    <w:p w14:paraId="046C4AEC" w14:textId="77777777" w:rsidR="00794FB6" w:rsidRPr="00490266" w:rsidRDefault="00794FB6" w:rsidP="00220F5C">
      <w:pPr>
        <w:pStyle w:val="Heading3"/>
        <w:spacing w:before="80" w:after="80" w:line="269" w:lineRule="auto"/>
      </w:pPr>
      <w:r w:rsidRPr="00490266">
        <w:t>Language learning and communication strategies</w:t>
      </w:r>
    </w:p>
    <w:p w14:paraId="4982F036" w14:textId="0B584659" w:rsidR="00794FB6" w:rsidRPr="00490266" w:rsidRDefault="00794FB6" w:rsidP="00220F5C">
      <w:pPr>
        <w:spacing w:line="269" w:lineRule="auto"/>
      </w:pPr>
      <w:r w:rsidRPr="00490266">
        <w:t xml:space="preserve">Language learning and communication strategies are processes, </w:t>
      </w:r>
      <w:proofErr w:type="gramStart"/>
      <w:r w:rsidRPr="00490266">
        <w:t>techniques</w:t>
      </w:r>
      <w:proofErr w:type="gramEnd"/>
      <w:r w:rsidRPr="00490266">
        <w:t xml:space="preserve"> and skills relevant to:</w:t>
      </w:r>
    </w:p>
    <w:p w14:paraId="3F463576" w14:textId="77777777" w:rsidR="00794FB6" w:rsidRPr="00490266" w:rsidRDefault="00794FB6" w:rsidP="00220F5C">
      <w:pPr>
        <w:pStyle w:val="KHATListParagraph"/>
        <w:numPr>
          <w:ilvl w:val="0"/>
          <w:numId w:val="6"/>
        </w:numPr>
        <w:spacing w:line="269" w:lineRule="auto"/>
      </w:pPr>
      <w:r w:rsidRPr="00490266">
        <w:t>supporting learning and the acquisition of language</w:t>
      </w:r>
    </w:p>
    <w:p w14:paraId="037DD4A6" w14:textId="77777777" w:rsidR="00794FB6" w:rsidRPr="00490266" w:rsidRDefault="00794FB6" w:rsidP="00220F5C">
      <w:pPr>
        <w:pStyle w:val="KHATListParagraph"/>
        <w:numPr>
          <w:ilvl w:val="0"/>
          <w:numId w:val="6"/>
        </w:numPr>
        <w:spacing w:line="269" w:lineRule="auto"/>
      </w:pPr>
      <w:r w:rsidRPr="00490266">
        <w:t>making meaning from texts</w:t>
      </w:r>
    </w:p>
    <w:p w14:paraId="0D53A38C" w14:textId="77777777" w:rsidR="00794FB6" w:rsidRPr="00490266" w:rsidRDefault="00794FB6" w:rsidP="00220F5C">
      <w:pPr>
        <w:pStyle w:val="KHATListParagraph"/>
        <w:numPr>
          <w:ilvl w:val="0"/>
          <w:numId w:val="6"/>
        </w:numPr>
        <w:spacing w:line="269" w:lineRule="auto"/>
      </w:pPr>
      <w:r w:rsidRPr="00490266">
        <w:t>producing texts</w:t>
      </w:r>
    </w:p>
    <w:p w14:paraId="5CB5F106" w14:textId="767F8A28" w:rsidR="00794FB6" w:rsidRPr="00490266" w:rsidRDefault="004C7839" w:rsidP="00220F5C">
      <w:pPr>
        <w:pStyle w:val="KHATListParagraph"/>
        <w:numPr>
          <w:ilvl w:val="0"/>
          <w:numId w:val="6"/>
        </w:numPr>
        <w:spacing w:line="269" w:lineRule="auto"/>
      </w:pPr>
      <w:r w:rsidRPr="00490266">
        <w:t>engaging in spoken interaction.</w:t>
      </w:r>
    </w:p>
    <w:p w14:paraId="4AEC51BD" w14:textId="63F5996E" w:rsidR="003C16C5" w:rsidRPr="00490266" w:rsidRDefault="00794FB6" w:rsidP="00220F5C">
      <w:pPr>
        <w:spacing w:line="269" w:lineRule="auto"/>
      </w:pPr>
      <w:r w:rsidRPr="00490266">
        <w:t>These strategies support and enhance the development of literacy skills and enable further development of cognitive skills through thinking critically and analytically, solving problems and making connections. Students should be taught these strategies explicitly and be provided with opportunities to practise them.</w:t>
      </w:r>
      <w:r w:rsidR="003C16C5" w:rsidRPr="00490266">
        <w:br w:type="page"/>
      </w:r>
    </w:p>
    <w:p w14:paraId="6708A257" w14:textId="0E0DC65D" w:rsidR="00CD489B" w:rsidRPr="00490266" w:rsidRDefault="009D793E" w:rsidP="00220F5C">
      <w:pPr>
        <w:pStyle w:val="Heading2"/>
      </w:pPr>
      <w:bookmarkStart w:id="15" w:name="_Toc150930611"/>
      <w:bookmarkEnd w:id="12"/>
      <w:bookmarkEnd w:id="13"/>
      <w:r w:rsidRPr="00490266">
        <w:lastRenderedPageBreak/>
        <w:t>Progression from</w:t>
      </w:r>
      <w:r w:rsidR="007C35AD" w:rsidRPr="00490266">
        <w:t xml:space="preserve"> the</w:t>
      </w:r>
      <w:r w:rsidRPr="00490266">
        <w:t xml:space="preserve"> </w:t>
      </w:r>
      <w:r w:rsidR="00652BC5" w:rsidRPr="00490266">
        <w:t>Year</w:t>
      </w:r>
      <w:r w:rsidR="001769F8">
        <w:t>s</w:t>
      </w:r>
      <w:r w:rsidR="00652BC5" w:rsidRPr="00490266">
        <w:t xml:space="preserve"> </w:t>
      </w:r>
      <w:r w:rsidRPr="00490266">
        <w:t>7</w:t>
      </w:r>
      <w:r w:rsidR="00FD167A" w:rsidRPr="00490266">
        <w:t xml:space="preserve">–10 </w:t>
      </w:r>
      <w:r w:rsidR="007C35AD" w:rsidRPr="00490266">
        <w:t>c</w:t>
      </w:r>
      <w:r w:rsidR="00FD167A" w:rsidRPr="00490266">
        <w:t>urriculum</w:t>
      </w:r>
      <w:bookmarkEnd w:id="15"/>
    </w:p>
    <w:p w14:paraId="21735249" w14:textId="417F9A2D" w:rsidR="003C1BD0" w:rsidRPr="00490266" w:rsidRDefault="003C1BD0" w:rsidP="00220F5C">
      <w:r w:rsidRPr="00490266">
        <w:t xml:space="preserve">The </w:t>
      </w:r>
      <w:r w:rsidR="00150B1C" w:rsidRPr="00490266">
        <w:t xml:space="preserve">Western </w:t>
      </w:r>
      <w:r w:rsidRPr="00490266">
        <w:t xml:space="preserve">Australian Curriculum: </w:t>
      </w:r>
      <w:r w:rsidR="00150B1C" w:rsidRPr="00490266">
        <w:t xml:space="preserve">Languages </w:t>
      </w:r>
      <w:r w:rsidR="00266299" w:rsidRPr="00490266">
        <w:t>Year</w:t>
      </w:r>
      <w:r w:rsidR="001769F8">
        <w:t>s</w:t>
      </w:r>
      <w:r w:rsidR="00266299" w:rsidRPr="00490266">
        <w:t xml:space="preserve"> 7–</w:t>
      </w:r>
      <w:r w:rsidRPr="00490266">
        <w:t>10 is organised through two interrelated strands: Communicating and Understanding. Communicating is broadly focused on using language for communicative purposes in interpreting, creating and exchanging meaning, whereas Understanding involves examining language and culture as resources for interpreting and creating meaning. Together, these strands reflect three important aspects of language learning: performance of communication, analysing various aspects of language and culture involved in communication, and understanding oneself as a communicator.</w:t>
      </w:r>
    </w:p>
    <w:p w14:paraId="760F8D2C" w14:textId="3F616704" w:rsidR="002C09BD" w:rsidRDefault="003C1BD0" w:rsidP="00220F5C">
      <w:r w:rsidRPr="00490266">
        <w:t xml:space="preserve">This syllabus continues to develop the knowledge, understandings and skills that ensure students </w:t>
      </w:r>
      <w:r w:rsidRPr="00462330">
        <w:t xml:space="preserve">communicate in </w:t>
      </w:r>
      <w:r w:rsidR="004F5CA3" w:rsidRPr="00462330">
        <w:t>Punjabi</w:t>
      </w:r>
      <w:r w:rsidR="008D7D02">
        <w:t xml:space="preserve"> and</w:t>
      </w:r>
      <w:r w:rsidRPr="00462330">
        <w:t xml:space="preserve"> understand </w:t>
      </w:r>
      <w:r w:rsidRPr="00490266">
        <w:t>language, culture and learning and their relationship, and thereby develop an intercultural capability in communication.</w:t>
      </w:r>
    </w:p>
    <w:p w14:paraId="4DA7BE31" w14:textId="77777777" w:rsidR="002C09BD" w:rsidRPr="00490266" w:rsidRDefault="002C09BD" w:rsidP="00220F5C">
      <w:pPr>
        <w:pStyle w:val="Heading2"/>
      </w:pPr>
      <w:bookmarkStart w:id="16" w:name="_Toc150930612"/>
      <w:r w:rsidRPr="00490266">
        <w:t>Representation of the general capabilities</w:t>
      </w:r>
      <w:bookmarkEnd w:id="16"/>
    </w:p>
    <w:p w14:paraId="109F5232" w14:textId="6A2F4DAC" w:rsidR="00CE16BD" w:rsidRPr="00462330" w:rsidRDefault="00CE16BD" w:rsidP="00220F5C">
      <w:r w:rsidRPr="00490266">
        <w:t xml:space="preserve">The general capabilities encompass the knowledge, skills, </w:t>
      </w:r>
      <w:proofErr w:type="gramStart"/>
      <w:r w:rsidRPr="00490266">
        <w:t>behaviours</w:t>
      </w:r>
      <w:proofErr w:type="gramEnd"/>
      <w:r w:rsidRPr="00490266">
        <w:t xml:space="preserve"> and dispositions that will assist students to live and work successfully in the twenty-first century. Teachers may find opportunities to incorporate the capabilities into the teaching, learning and assessment program for the </w:t>
      </w:r>
      <w:r w:rsidR="004F5CA3" w:rsidRPr="00462330">
        <w:t>Punjabi</w:t>
      </w:r>
      <w:r w:rsidR="00266299" w:rsidRPr="00462330">
        <w:t>: </w:t>
      </w:r>
      <w:r w:rsidRPr="00462330">
        <w:t>Background Language ATAR course. The general capabilities are not assessed unless they are identified within the specified unit content.</w:t>
      </w:r>
    </w:p>
    <w:p w14:paraId="4534A735" w14:textId="77777777" w:rsidR="00426B9A" w:rsidRPr="00F05993" w:rsidRDefault="00426B9A" w:rsidP="00220F5C">
      <w:pPr>
        <w:pStyle w:val="Heading3"/>
      </w:pPr>
      <w:r w:rsidRPr="00F05993">
        <w:t>Literacy</w:t>
      </w:r>
    </w:p>
    <w:p w14:paraId="22C76640" w14:textId="1AD2A4D5" w:rsidR="006B1050" w:rsidRPr="00462330" w:rsidRDefault="006B1050" w:rsidP="00220F5C">
      <w:r w:rsidRPr="00462330">
        <w:rPr>
          <w:lang w:eastAsia="en-AU"/>
        </w:rPr>
        <w:t xml:space="preserve">The </w:t>
      </w:r>
      <w:r w:rsidR="004F5CA3" w:rsidRPr="00462330">
        <w:t>Punjabi</w:t>
      </w:r>
      <w:r w:rsidRPr="00462330">
        <w:rPr>
          <w:lang w:eastAsia="en-AU"/>
        </w:rPr>
        <w:t xml:space="preserve">: Background Language ATAR course develops students’ ability to listen to, read, view, create and perform a range of spoken, written and multimodal texts in </w:t>
      </w:r>
      <w:r w:rsidR="004F5CA3" w:rsidRPr="00462330">
        <w:t>Punjabi</w:t>
      </w:r>
      <w:r w:rsidRPr="00462330">
        <w:rPr>
          <w:lang w:eastAsia="en-AU"/>
        </w:rPr>
        <w:t xml:space="preserve">. It provides opportunities for students to move between </w:t>
      </w:r>
      <w:r w:rsidR="004F5CA3" w:rsidRPr="00462330">
        <w:t>Punjabi</w:t>
      </w:r>
      <w:r w:rsidRPr="00462330">
        <w:rPr>
          <w:lang w:eastAsia="en-AU"/>
        </w:rPr>
        <w:t xml:space="preserve"> and English to analyse, interpret and reflect on texts. </w:t>
      </w:r>
      <w:r w:rsidR="002B1E17" w:rsidRPr="00462330">
        <w:t xml:space="preserve">Students </w:t>
      </w:r>
      <w:r w:rsidRPr="00462330">
        <w:t xml:space="preserve">convey information, </w:t>
      </w:r>
      <w:proofErr w:type="gramStart"/>
      <w:r w:rsidRPr="00462330">
        <w:t>ideas</w:t>
      </w:r>
      <w:proofErr w:type="gramEnd"/>
      <w:r w:rsidRPr="00462330">
        <w:t xml:space="preserve"> and opinions in a variety of text types and formats</w:t>
      </w:r>
      <w:r w:rsidR="008D7D02">
        <w:t>. They</w:t>
      </w:r>
      <w:r w:rsidR="007B25A6">
        <w:t xml:space="preserve"> </w:t>
      </w:r>
      <w:r w:rsidRPr="00462330">
        <w:t xml:space="preserve">write </w:t>
      </w:r>
      <w:r w:rsidR="004F5CA3" w:rsidRPr="00462330">
        <w:t>Punjabi</w:t>
      </w:r>
      <w:r w:rsidRPr="00462330">
        <w:t xml:space="preserve"> texts, in different text types </w:t>
      </w:r>
      <w:r w:rsidR="008D7D02">
        <w:t>and</w:t>
      </w:r>
      <w:r w:rsidR="00504506" w:rsidRPr="00462330">
        <w:t xml:space="preserve"> </w:t>
      </w:r>
      <w:r w:rsidRPr="00462330">
        <w:t>styles of writing, for a range of contexts, purposes and audiences, applying their knowledge of linguistic resources.</w:t>
      </w:r>
    </w:p>
    <w:p w14:paraId="0FFF6BC2" w14:textId="77777777" w:rsidR="00794FB6" w:rsidRPr="00462330" w:rsidRDefault="00794FB6" w:rsidP="00220F5C">
      <w:r w:rsidRPr="00462330">
        <w:t xml:space="preserve">For language learners, literacy involves skills and knowledge that need guidance, </w:t>
      </w:r>
      <w:proofErr w:type="gramStart"/>
      <w:r w:rsidRPr="00462330">
        <w:t>time</w:t>
      </w:r>
      <w:proofErr w:type="gramEnd"/>
      <w:r w:rsidRPr="00462330">
        <w:t xml:space="preserve"> and support to develop. These skills include:</w:t>
      </w:r>
    </w:p>
    <w:p w14:paraId="54D59A3D" w14:textId="77777777" w:rsidR="00794FB6" w:rsidRPr="00462330" w:rsidRDefault="00794FB6" w:rsidP="00B03FAB">
      <w:pPr>
        <w:pStyle w:val="KHATListParagraph"/>
        <w:numPr>
          <w:ilvl w:val="0"/>
          <w:numId w:val="7"/>
        </w:numPr>
      </w:pPr>
      <w:r w:rsidRPr="00462330">
        <w:t xml:space="preserve">developing an ability to decode and encode from sound to written </w:t>
      </w:r>
      <w:proofErr w:type="gramStart"/>
      <w:r w:rsidRPr="00462330">
        <w:t>systems</w:t>
      </w:r>
      <w:proofErr w:type="gramEnd"/>
    </w:p>
    <w:p w14:paraId="218AE8CF" w14:textId="574A999F" w:rsidR="00794FB6" w:rsidRPr="00462330" w:rsidRDefault="00794FB6" w:rsidP="00B03FAB">
      <w:pPr>
        <w:pStyle w:val="KHATListParagraph"/>
        <w:numPr>
          <w:ilvl w:val="0"/>
          <w:numId w:val="7"/>
        </w:numPr>
      </w:pPr>
      <w:r w:rsidRPr="00462330">
        <w:t xml:space="preserve">mastering grammatical, </w:t>
      </w:r>
      <w:proofErr w:type="gramStart"/>
      <w:r w:rsidRPr="00462330">
        <w:t>orthographic</w:t>
      </w:r>
      <w:proofErr w:type="gramEnd"/>
      <w:r w:rsidRPr="00462330">
        <w:t xml:space="preserve"> and textual conventions</w:t>
      </w:r>
    </w:p>
    <w:p w14:paraId="69120E16" w14:textId="5D93EADC" w:rsidR="00794FB6" w:rsidRPr="00462330" w:rsidRDefault="00794FB6" w:rsidP="00B03FAB">
      <w:pPr>
        <w:pStyle w:val="KHATListParagraph"/>
        <w:numPr>
          <w:ilvl w:val="0"/>
          <w:numId w:val="7"/>
        </w:numPr>
      </w:pPr>
      <w:r w:rsidRPr="00462330">
        <w:t xml:space="preserve">developing semantic, </w:t>
      </w:r>
      <w:proofErr w:type="gramStart"/>
      <w:r w:rsidRPr="00462330">
        <w:t>pragmatic</w:t>
      </w:r>
      <w:proofErr w:type="gramEnd"/>
      <w:r w:rsidRPr="00462330">
        <w:t xml:space="preserve"> and critical literacy skills.</w:t>
      </w:r>
    </w:p>
    <w:p w14:paraId="74B3475E" w14:textId="3984AADA" w:rsidR="003C16C5" w:rsidRPr="00462330" w:rsidRDefault="00794FB6" w:rsidP="00220F5C">
      <w:pPr>
        <w:rPr>
          <w:lang w:eastAsia="en-AU"/>
        </w:rPr>
      </w:pPr>
      <w:r w:rsidRPr="00462330">
        <w:t>For learners</w:t>
      </w:r>
      <w:r w:rsidR="00E25D72" w:rsidRPr="00462330">
        <w:t xml:space="preserve"> of </w:t>
      </w:r>
      <w:r w:rsidR="004F5CA3" w:rsidRPr="00462330">
        <w:t>Punjabi</w:t>
      </w:r>
      <w:r w:rsidRPr="00462330">
        <w:t xml:space="preserve">, literacy development in the language </w:t>
      </w:r>
      <w:r w:rsidR="006B1050" w:rsidRPr="00462330">
        <w:rPr>
          <w:lang w:eastAsia="en-AU"/>
        </w:rPr>
        <w:t>enhances and extends their knowledge and understanding of English literacy</w:t>
      </w:r>
      <w:r w:rsidR="002B1E17" w:rsidRPr="00462330">
        <w:rPr>
          <w:lang w:eastAsia="en-AU"/>
        </w:rPr>
        <w:t>,</w:t>
      </w:r>
      <w:r w:rsidR="007B25A6">
        <w:rPr>
          <w:lang w:eastAsia="en-AU"/>
        </w:rPr>
        <w:t xml:space="preserve"> </w:t>
      </w:r>
      <w:r w:rsidR="00A50E46">
        <w:rPr>
          <w:lang w:eastAsia="en-AU"/>
        </w:rPr>
        <w:t xml:space="preserve">which in turn </w:t>
      </w:r>
      <w:r w:rsidR="006B1050" w:rsidRPr="00462330">
        <w:rPr>
          <w:lang w:eastAsia="en-AU"/>
        </w:rPr>
        <w:t>support</w:t>
      </w:r>
      <w:r w:rsidR="002B1E17" w:rsidRPr="00462330">
        <w:rPr>
          <w:lang w:eastAsia="en-AU"/>
        </w:rPr>
        <w:t>s</w:t>
      </w:r>
      <w:r w:rsidR="006B1050" w:rsidRPr="00462330">
        <w:rPr>
          <w:lang w:eastAsia="en-AU"/>
        </w:rPr>
        <w:t xml:space="preserve"> their learning in </w:t>
      </w:r>
      <w:r w:rsidR="004F5CA3" w:rsidRPr="00462330">
        <w:t>Punjabi</w:t>
      </w:r>
      <w:r w:rsidR="006B1050" w:rsidRPr="00462330">
        <w:rPr>
          <w:lang w:eastAsia="en-AU"/>
        </w:rPr>
        <w:t>.</w:t>
      </w:r>
    </w:p>
    <w:p w14:paraId="1CC5D823" w14:textId="03DFE260" w:rsidR="00426B9A" w:rsidRPr="00490266" w:rsidRDefault="00426B9A" w:rsidP="00220F5C">
      <w:pPr>
        <w:pStyle w:val="Heading3"/>
      </w:pPr>
      <w:r w:rsidRPr="00490266">
        <w:t>Numeracy</w:t>
      </w:r>
    </w:p>
    <w:p w14:paraId="429463A9" w14:textId="6AB396AD" w:rsidR="006B1050" w:rsidRPr="00490266" w:rsidRDefault="006B1050" w:rsidP="00220F5C">
      <w:r w:rsidRPr="00490266">
        <w:t>Students become numerate as they develop the knowledge and skills to use mathematics confidently across all learning areas at school and in their lives more broadly. Numeracy involves students recognising and understanding the role of mathematics in the world and having the dispositions and capacities to use mathematical knowledge and skills purposefully</w:t>
      </w:r>
      <w:r w:rsidR="003C16C5" w:rsidRPr="00490266">
        <w:t>.</w:t>
      </w:r>
    </w:p>
    <w:p w14:paraId="6D017B46" w14:textId="097CC962" w:rsidR="00794FB6" w:rsidRPr="00462330" w:rsidRDefault="00794FB6" w:rsidP="00220F5C">
      <w:r w:rsidRPr="00462330">
        <w:lastRenderedPageBreak/>
        <w:t xml:space="preserve">Learning </w:t>
      </w:r>
      <w:r w:rsidR="004F5CA3" w:rsidRPr="00462330">
        <w:t>Punjabi</w:t>
      </w:r>
      <w:r w:rsidR="006B1050" w:rsidRPr="00462330">
        <w:t xml:space="preserve"> </w:t>
      </w:r>
      <w:r w:rsidRPr="00462330">
        <w:t xml:space="preserve">affords opportunities for learners to develop, use and understand patterns, </w:t>
      </w:r>
      <w:proofErr w:type="gramStart"/>
      <w:r w:rsidRPr="00462330">
        <w:t>order</w:t>
      </w:r>
      <w:proofErr w:type="gramEnd"/>
      <w:r w:rsidRPr="00462330">
        <w:t xml:space="preserve"> and relationships</w:t>
      </w:r>
      <w:r w:rsidR="00175020" w:rsidRPr="00462330">
        <w:t>,</w:t>
      </w:r>
      <w:r w:rsidRPr="00462330">
        <w:t xml:space="preserve"> </w:t>
      </w:r>
      <w:r w:rsidR="008D7D02">
        <w:t xml:space="preserve">and </w:t>
      </w:r>
      <w:r w:rsidRPr="00462330">
        <w:t>to reinforce concepts</w:t>
      </w:r>
      <w:r w:rsidR="000321C0">
        <w:t>,</w:t>
      </w:r>
      <w:r w:rsidRPr="00462330">
        <w:t xml:space="preserve"> such as number, time and space</w:t>
      </w:r>
      <w:r w:rsidR="008D7D02">
        <w:t>,</w:t>
      </w:r>
      <w:r w:rsidRPr="00462330">
        <w:t xml:space="preserve"> in their own and in different cultural and linguistic systems.</w:t>
      </w:r>
    </w:p>
    <w:p w14:paraId="6CE30DFC" w14:textId="512508E8" w:rsidR="00426B9A" w:rsidRPr="00FE6CCD" w:rsidRDefault="00426B9A" w:rsidP="00FE6CCD">
      <w:pPr>
        <w:pStyle w:val="Heading3"/>
      </w:pPr>
      <w:r w:rsidRPr="00FE6CCD">
        <w:t>Information and communication technology capability</w:t>
      </w:r>
    </w:p>
    <w:p w14:paraId="2A405A80" w14:textId="6565BA2A" w:rsidR="006B1050" w:rsidRPr="00490266" w:rsidRDefault="006B1050" w:rsidP="00220F5C">
      <w:pPr>
        <w:rPr>
          <w:lang w:eastAsia="en-AU"/>
        </w:rPr>
      </w:pPr>
      <w:r w:rsidRPr="00462330">
        <w:rPr>
          <w:lang w:eastAsia="en-AU"/>
        </w:rPr>
        <w:t>In the</w:t>
      </w:r>
      <w:r w:rsidR="007B71CF" w:rsidRPr="00462330">
        <w:rPr>
          <w:lang w:eastAsia="en-AU"/>
        </w:rPr>
        <w:t xml:space="preserve"> </w:t>
      </w:r>
      <w:r w:rsidR="004F5CA3" w:rsidRPr="00462330">
        <w:t>Punjabi</w:t>
      </w:r>
      <w:r w:rsidRPr="00462330">
        <w:rPr>
          <w:lang w:eastAsia="en-AU"/>
        </w:rPr>
        <w:t xml:space="preserve">: Background Language </w:t>
      </w:r>
      <w:r w:rsidR="00065BB2" w:rsidRPr="00462330">
        <w:rPr>
          <w:lang w:eastAsia="en-AU"/>
        </w:rPr>
        <w:t xml:space="preserve">ATAR </w:t>
      </w:r>
      <w:r w:rsidRPr="00462330">
        <w:rPr>
          <w:lang w:eastAsia="en-AU"/>
        </w:rPr>
        <w:t>course, students develop information and communication technology (ICT) capability as they learn to use ICT effectively and appropriately to access, create and communicate information and ideas</w:t>
      </w:r>
      <w:r w:rsidR="00504506" w:rsidRPr="00462330">
        <w:rPr>
          <w:lang w:eastAsia="en-AU"/>
        </w:rPr>
        <w:t>,</w:t>
      </w:r>
      <w:r w:rsidRPr="00462330">
        <w:rPr>
          <w:lang w:eastAsia="en-AU"/>
        </w:rPr>
        <w:t xml:space="preserve"> solve problems</w:t>
      </w:r>
      <w:r w:rsidR="00C35EA5" w:rsidRPr="00462330">
        <w:rPr>
          <w:lang w:eastAsia="en-AU"/>
        </w:rPr>
        <w:t>,</w:t>
      </w:r>
      <w:r w:rsidRPr="00462330">
        <w:rPr>
          <w:lang w:eastAsia="en-AU"/>
        </w:rPr>
        <w:t xml:space="preserve"> and work collaboratively at school and in their lives beyond school. ICT capability involves students in learning to make the most of the technologies available to them</w:t>
      </w:r>
      <w:r w:rsidR="00160DE3" w:rsidRPr="00462330">
        <w:rPr>
          <w:lang w:eastAsia="en-AU"/>
        </w:rPr>
        <w:t>,</w:t>
      </w:r>
      <w:r w:rsidRPr="00462330">
        <w:rPr>
          <w:lang w:eastAsia="en-AU"/>
        </w:rPr>
        <w:t xml:space="preserve"> adapting to new ways of doing things as technologies evolve and limiting the risks </w:t>
      </w:r>
      <w:r w:rsidRPr="00490266">
        <w:rPr>
          <w:lang w:eastAsia="en-AU"/>
        </w:rPr>
        <w:t>to themselves and others in a digital environment.</w:t>
      </w:r>
    </w:p>
    <w:p w14:paraId="5D9C6991" w14:textId="4142A0E7" w:rsidR="00794FB6" w:rsidRPr="00490266" w:rsidRDefault="00065BB2" w:rsidP="00220F5C">
      <w:r w:rsidRPr="00490266">
        <w:t>Language</w:t>
      </w:r>
      <w:r w:rsidR="00863D37" w:rsidRPr="00490266">
        <w:t xml:space="preserve"> learning</w:t>
      </w:r>
      <w:r w:rsidRPr="00490266">
        <w:t xml:space="preserve"> is enhanced </w:t>
      </w:r>
      <w:proofErr w:type="gramStart"/>
      <w:r w:rsidRPr="00490266">
        <w:t>through the use of</w:t>
      </w:r>
      <w:proofErr w:type="gramEnd"/>
      <w:r w:rsidRPr="00490266">
        <w:t xml:space="preserve"> ICT</w:t>
      </w:r>
      <w:r w:rsidR="00863D37" w:rsidRPr="00490266">
        <w:t>. A</w:t>
      </w:r>
      <w:r w:rsidRPr="00490266">
        <w:t xml:space="preserve">ccessing live language environments and texts via digital media </w:t>
      </w:r>
      <w:r w:rsidR="00794FB6" w:rsidRPr="00490266">
        <w:t>extends the boundaries of the classroom and provides opportunities to develop</w:t>
      </w:r>
      <w:r w:rsidR="00794FB6" w:rsidRPr="00490266">
        <w:rPr>
          <w:b/>
        </w:rPr>
        <w:t xml:space="preserve"> </w:t>
      </w:r>
      <w:r w:rsidR="00794FB6" w:rsidRPr="00490266">
        <w:t>information technology capabilities as well as linguistic and cultural knowledge.</w:t>
      </w:r>
    </w:p>
    <w:p w14:paraId="548AC49A" w14:textId="483F954B" w:rsidR="00426B9A" w:rsidRPr="00490266" w:rsidRDefault="00426B9A" w:rsidP="00FE6CCD">
      <w:pPr>
        <w:pStyle w:val="Heading3"/>
      </w:pPr>
      <w:r w:rsidRPr="00490266">
        <w:t>Critical and creative thinking</w:t>
      </w:r>
    </w:p>
    <w:p w14:paraId="7D4FB92D" w14:textId="73F37D30" w:rsidR="00065BB2" w:rsidRPr="00462330" w:rsidRDefault="00065BB2" w:rsidP="00220F5C">
      <w:pPr>
        <w:rPr>
          <w:lang w:eastAsia="en-AU"/>
        </w:rPr>
      </w:pPr>
      <w:r w:rsidRPr="00490266">
        <w:rPr>
          <w:lang w:eastAsia="en-AU"/>
        </w:rPr>
        <w:t xml:space="preserve">The </w:t>
      </w:r>
      <w:r w:rsidR="004F5CA3" w:rsidRPr="00462330">
        <w:t>Punjabi</w:t>
      </w:r>
      <w:r w:rsidRPr="00462330">
        <w:rPr>
          <w:lang w:eastAsia="en-AU"/>
        </w:rPr>
        <w:t xml:space="preserve">: Background Language ATAR course develops students’ ability to think logically, </w:t>
      </w:r>
      <w:proofErr w:type="gramStart"/>
      <w:r w:rsidRPr="00462330">
        <w:rPr>
          <w:lang w:eastAsia="en-AU"/>
        </w:rPr>
        <w:t>critically</w:t>
      </w:r>
      <w:proofErr w:type="gramEnd"/>
      <w:r w:rsidRPr="00462330">
        <w:rPr>
          <w:lang w:eastAsia="en-AU"/>
        </w:rPr>
        <w:t xml:space="preserve"> and creatively. It provides opportunities for students to inquire, generate, </w:t>
      </w:r>
      <w:proofErr w:type="gramStart"/>
      <w:r w:rsidRPr="00B03FAB">
        <w:rPr>
          <w:lang w:eastAsia="en-AU"/>
        </w:rPr>
        <w:t>analyse</w:t>
      </w:r>
      <w:proofErr w:type="gramEnd"/>
      <w:r w:rsidRPr="00462330">
        <w:rPr>
          <w:lang w:eastAsia="en-AU"/>
        </w:rPr>
        <w:t xml:space="preserv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w:t>
      </w:r>
      <w:proofErr w:type="gramStart"/>
      <w:r w:rsidRPr="00462330">
        <w:rPr>
          <w:lang w:eastAsia="en-AU"/>
        </w:rPr>
        <w:t>purpose</w:t>
      </w:r>
      <w:proofErr w:type="gramEnd"/>
      <w:r w:rsidRPr="00462330">
        <w:rPr>
          <w:lang w:eastAsia="en-AU"/>
        </w:rPr>
        <w:t xml:space="preserve"> and audience.</w:t>
      </w:r>
    </w:p>
    <w:p w14:paraId="6AA53B7C" w14:textId="357C0687" w:rsidR="00794FB6" w:rsidRPr="00490266" w:rsidRDefault="00794FB6" w:rsidP="00220F5C">
      <w:r w:rsidRPr="00462330">
        <w:t>As students learn to interact with people from diverse backgrounds</w:t>
      </w:r>
      <w:r w:rsidR="00E25D72" w:rsidRPr="00462330">
        <w:t>,</w:t>
      </w:r>
      <w:r w:rsidRPr="00462330">
        <w:t xml:space="preserve"> and as they explore and reflect critically, they learn to notice, connect, </w:t>
      </w:r>
      <w:proofErr w:type="gramStart"/>
      <w:r w:rsidRPr="00462330">
        <w:t>compare</w:t>
      </w:r>
      <w:proofErr w:type="gramEnd"/>
      <w:r w:rsidRPr="00462330">
        <w:t xml:space="preserve"> and analyse aspects of </w:t>
      </w:r>
      <w:r w:rsidR="004F5CA3" w:rsidRPr="00462330">
        <w:t>Punjabi</w:t>
      </w:r>
      <w:r w:rsidR="007B71CF" w:rsidRPr="00462330">
        <w:t xml:space="preserve"> </w:t>
      </w:r>
      <w:r w:rsidRPr="00462330">
        <w:t>language and culture. As a result</w:t>
      </w:r>
      <w:r w:rsidR="008A04C9" w:rsidRPr="00462330">
        <w:t>,</w:t>
      </w:r>
      <w:r w:rsidRPr="00462330">
        <w:t xml:space="preserve"> they develop critical thinking skills as well as analytical and problem</w:t>
      </w:r>
      <w:r w:rsidRPr="00490266">
        <w:t>-solving skills.</w:t>
      </w:r>
    </w:p>
    <w:p w14:paraId="5FE7E155" w14:textId="77777777" w:rsidR="00426B9A" w:rsidRPr="00490266" w:rsidRDefault="00426B9A" w:rsidP="00FE6CCD">
      <w:pPr>
        <w:pStyle w:val="Heading3"/>
      </w:pPr>
      <w:r w:rsidRPr="00490266">
        <w:t>Personal and social capability</w:t>
      </w:r>
    </w:p>
    <w:p w14:paraId="573F1084" w14:textId="5594D624" w:rsidR="00065BB2" w:rsidRPr="00462330" w:rsidRDefault="00065BB2" w:rsidP="00220F5C">
      <w:pPr>
        <w:rPr>
          <w:lang w:eastAsia="en-AU"/>
        </w:rPr>
      </w:pPr>
      <w:r w:rsidRPr="00462330">
        <w:rPr>
          <w:lang w:eastAsia="en-AU"/>
        </w:rPr>
        <w:t xml:space="preserve">The </w:t>
      </w:r>
      <w:r w:rsidR="004F5CA3" w:rsidRPr="00462330">
        <w:t>Punjabi</w:t>
      </w:r>
      <w:r w:rsidRPr="00462330">
        <w:rPr>
          <w:lang w:eastAsia="en-AU"/>
        </w:rPr>
        <w:t>: Background Language ATAR course enhances students’ personal and social capability as they learn to understand themselves and others</w:t>
      </w:r>
      <w:r w:rsidR="00160DE3" w:rsidRPr="00462330">
        <w:rPr>
          <w:lang w:eastAsia="en-AU"/>
        </w:rPr>
        <w:t xml:space="preserve"> and</w:t>
      </w:r>
      <w:r w:rsidRPr="00462330">
        <w:rPr>
          <w:lang w:eastAsia="en-AU"/>
        </w:rPr>
        <w:t xml:space="preserve"> manage their relationships, lives, work and learning more effectively. </w:t>
      </w:r>
      <w:r w:rsidRPr="00462330">
        <w:t xml:space="preserve">As they interact with </w:t>
      </w:r>
      <w:r w:rsidR="004F5CA3" w:rsidRPr="00462330">
        <w:t>Punjabi</w:t>
      </w:r>
      <w:r w:rsidR="007B71CF" w:rsidRPr="00462330">
        <w:t xml:space="preserve"> </w:t>
      </w:r>
      <w:r w:rsidRPr="00462330">
        <w:t xml:space="preserve">speakers in culturally appropriate ways in a range of contexts and situations, </w:t>
      </w:r>
      <w:r w:rsidR="001769F8">
        <w:t>students</w:t>
      </w:r>
      <w:r w:rsidRPr="00462330">
        <w:t xml:space="preserve"> develop an understanding of the importance of communicating in a respectful manner.</w:t>
      </w:r>
    </w:p>
    <w:p w14:paraId="7E7076BD" w14:textId="77777777" w:rsidR="007B25A6" w:rsidRDefault="00065BB2" w:rsidP="00220F5C">
      <w:pPr>
        <w:rPr>
          <w:spacing w:val="-2"/>
          <w:shd w:val="clear" w:color="auto" w:fill="FEFEFE"/>
        </w:rPr>
      </w:pPr>
      <w:r w:rsidRPr="00462330">
        <w:rPr>
          <w:spacing w:val="-2"/>
          <w:shd w:val="clear" w:color="auto" w:fill="FEFEFE"/>
        </w:rPr>
        <w:t xml:space="preserve">In </w:t>
      </w:r>
      <w:r w:rsidRPr="00462330">
        <w:rPr>
          <w:spacing w:val="-2"/>
        </w:rPr>
        <w:t xml:space="preserve">the </w:t>
      </w:r>
      <w:r w:rsidR="004F5CA3" w:rsidRPr="00462330">
        <w:t>Punjabi</w:t>
      </w:r>
      <w:r w:rsidRPr="00462330">
        <w:rPr>
          <w:spacing w:val="-2"/>
        </w:rPr>
        <w:t>: Background Language ATAR course</w:t>
      </w:r>
      <w:r w:rsidRPr="00462330">
        <w:rPr>
          <w:spacing w:val="-2"/>
          <w:shd w:val="clear" w:color="auto" w:fill="FEFEFE"/>
        </w:rPr>
        <w:t>, learning</w:t>
      </w:r>
      <w:r w:rsidR="00794FB6" w:rsidRPr="00462330">
        <w:rPr>
          <w:spacing w:val="-2"/>
        </w:rPr>
        <w:t xml:space="preserve"> to interact in a collaborative and respectful manner</w:t>
      </w:r>
      <w:r w:rsidR="00863D37" w:rsidRPr="00462330">
        <w:rPr>
          <w:spacing w:val="-2"/>
        </w:rPr>
        <w:t>, being open-minded and recognising that people view and experience the world in different ways are</w:t>
      </w:r>
      <w:r w:rsidR="00794FB6" w:rsidRPr="00462330">
        <w:rPr>
          <w:spacing w:val="-2"/>
        </w:rPr>
        <w:t xml:space="preserve"> key element</w:t>
      </w:r>
      <w:r w:rsidR="00051CEA" w:rsidRPr="00462330">
        <w:rPr>
          <w:spacing w:val="-2"/>
        </w:rPr>
        <w:t>s</w:t>
      </w:r>
      <w:r w:rsidR="00794FB6" w:rsidRPr="00462330">
        <w:rPr>
          <w:spacing w:val="-2"/>
        </w:rPr>
        <w:t xml:space="preserve"> of personal and social competence. </w:t>
      </w:r>
      <w:r w:rsidRPr="00462330">
        <w:rPr>
          <w:spacing w:val="-2"/>
          <w:shd w:val="clear" w:color="auto" w:fill="FEFEFE"/>
        </w:rPr>
        <w:t>Interacting effectively in an additional language and with people of diverse language backgrounds involves negotiating and interpreting meaning in a range of social and cultural situations</w:t>
      </w:r>
      <w:r w:rsidR="009A1990" w:rsidRPr="00462330">
        <w:rPr>
          <w:spacing w:val="-2"/>
          <w:shd w:val="clear" w:color="auto" w:fill="FEFEFE"/>
        </w:rPr>
        <w:t xml:space="preserve"> –</w:t>
      </w:r>
      <w:r w:rsidRPr="00462330">
        <w:rPr>
          <w:spacing w:val="-2"/>
          <w:shd w:val="clear" w:color="auto" w:fill="FEFEFE"/>
        </w:rPr>
        <w:t xml:space="preserve"> essential aspects of learning</w:t>
      </w:r>
      <w:r w:rsidRPr="00462330">
        <w:rPr>
          <w:spacing w:val="-2"/>
        </w:rPr>
        <w:t xml:space="preserve"> </w:t>
      </w:r>
      <w:r w:rsidR="004F5CA3" w:rsidRPr="00462330">
        <w:t>Punjabi</w:t>
      </w:r>
      <w:r w:rsidRPr="00490266">
        <w:rPr>
          <w:spacing w:val="-2"/>
          <w:shd w:val="clear" w:color="auto" w:fill="FEFEFE"/>
        </w:rPr>
        <w:t>.</w:t>
      </w:r>
    </w:p>
    <w:p w14:paraId="1DB66214" w14:textId="2BE0797A" w:rsidR="00426B9A" w:rsidRPr="002B11B3" w:rsidRDefault="007B25A6" w:rsidP="00FE6CCD">
      <w:pPr>
        <w:pStyle w:val="Heading3"/>
      </w:pPr>
      <w:r w:rsidRPr="00490266">
        <w:t>Ethical understanding</w:t>
      </w:r>
    </w:p>
    <w:p w14:paraId="78DD525C" w14:textId="50CBBCAF" w:rsidR="00794FB6" w:rsidRPr="00462330" w:rsidRDefault="00794FB6" w:rsidP="00220F5C">
      <w:r w:rsidRPr="00490266">
        <w:t xml:space="preserve">In </w:t>
      </w:r>
      <w:r w:rsidRPr="00462330">
        <w:t xml:space="preserve">learning </w:t>
      </w:r>
      <w:r w:rsidR="004F5CA3" w:rsidRPr="00462330">
        <w:t>Punjabi</w:t>
      </w:r>
      <w:r w:rsidR="008A04C9" w:rsidRPr="00462330">
        <w:t>,</w:t>
      </w:r>
      <w:r w:rsidRPr="00462330">
        <w:t xml:space="preserve"> students learn to acknowledge and value difference in their interactions with others and to develop respect for divers</w:t>
      </w:r>
      <w:r w:rsidR="006E216C" w:rsidRPr="00462330">
        <w:t xml:space="preserve">e ways of perceiving </w:t>
      </w:r>
      <w:r w:rsidR="00E10E1F" w:rsidRPr="00462330">
        <w:t xml:space="preserve">and acting in </w:t>
      </w:r>
      <w:r w:rsidR="006E216C" w:rsidRPr="00462330">
        <w:t>the world.</w:t>
      </w:r>
      <w:r w:rsidR="00F800A1" w:rsidRPr="00462330">
        <w:t xml:space="preserve"> Ethical understanding involves students in building a strong personal and socially oriented ethical outlook </w:t>
      </w:r>
      <w:r w:rsidR="00F800A1" w:rsidRPr="00462330">
        <w:lastRenderedPageBreak/>
        <w:t xml:space="preserve">that helps them to manage context, </w:t>
      </w:r>
      <w:proofErr w:type="gramStart"/>
      <w:r w:rsidR="00F800A1" w:rsidRPr="00462330">
        <w:t>conflict</w:t>
      </w:r>
      <w:proofErr w:type="gramEnd"/>
      <w:r w:rsidR="00F800A1" w:rsidRPr="00462330">
        <w:t xml:space="preserve"> and uncertainty, and to develop an awareness of the influence that their values and behaviour have on others.</w:t>
      </w:r>
    </w:p>
    <w:p w14:paraId="5DAD7CFF" w14:textId="418A282C" w:rsidR="00426B9A" w:rsidRPr="00FE6CCD" w:rsidRDefault="00426B9A" w:rsidP="00B03FAB">
      <w:pPr>
        <w:pStyle w:val="Heading3"/>
      </w:pPr>
      <w:r w:rsidRPr="00FE6CCD">
        <w:t>Intercultural understanding</w:t>
      </w:r>
    </w:p>
    <w:p w14:paraId="4A1B5F30" w14:textId="62718577" w:rsidR="00F05993" w:rsidRDefault="00F800A1" w:rsidP="00220F5C">
      <w:pPr>
        <w:rPr>
          <w:lang w:eastAsia="en-AU"/>
        </w:rPr>
      </w:pPr>
      <w:r w:rsidRPr="00462330">
        <w:rPr>
          <w:lang w:eastAsia="en-AU"/>
        </w:rPr>
        <w:t xml:space="preserve">The Intercultural </w:t>
      </w:r>
      <w:r w:rsidR="00C8305E" w:rsidRPr="00462330">
        <w:rPr>
          <w:lang w:eastAsia="en-AU"/>
        </w:rPr>
        <w:t>u</w:t>
      </w:r>
      <w:r w:rsidRPr="00462330">
        <w:rPr>
          <w:lang w:eastAsia="en-AU"/>
        </w:rPr>
        <w:t xml:space="preserve">nderstanding capability is central to the learning of </w:t>
      </w:r>
      <w:r w:rsidR="004F5CA3" w:rsidRPr="00462330">
        <w:t>Punjabi</w:t>
      </w:r>
      <w:r w:rsidR="007B71CF" w:rsidRPr="00462330">
        <w:rPr>
          <w:lang w:eastAsia="en-AU"/>
        </w:rPr>
        <w:t xml:space="preserve"> </w:t>
      </w:r>
      <w:r w:rsidRPr="00462330">
        <w:rPr>
          <w:lang w:eastAsia="en-AU"/>
        </w:rPr>
        <w:t xml:space="preserve">in the </w:t>
      </w:r>
      <w:r w:rsidR="004F5CA3" w:rsidRPr="00462330">
        <w:t>Punjabi</w:t>
      </w:r>
      <w:r w:rsidR="00DF105E" w:rsidRPr="00462330">
        <w:rPr>
          <w:lang w:eastAsia="en-AU"/>
        </w:rPr>
        <w:t>:</w:t>
      </w:r>
      <w:r w:rsidR="001769F8">
        <w:rPr>
          <w:lang w:eastAsia="en-AU"/>
        </w:rPr>
        <w:t xml:space="preserve"> </w:t>
      </w:r>
      <w:r w:rsidRPr="00462330">
        <w:rPr>
          <w:lang w:eastAsia="en-AU"/>
        </w:rPr>
        <w:t xml:space="preserve">Background Language ATAR course as students learn to value their own cultures, </w:t>
      </w:r>
      <w:proofErr w:type="gramStart"/>
      <w:r w:rsidRPr="00462330">
        <w:rPr>
          <w:lang w:eastAsia="en-AU"/>
        </w:rPr>
        <w:t>languages</w:t>
      </w:r>
      <w:proofErr w:type="gramEnd"/>
      <w:r w:rsidRPr="00462330">
        <w:rPr>
          <w:lang w:eastAsia="en-AU"/>
        </w:rPr>
        <w:t xml:space="preserve"> and beliefs, and those of others. In </w:t>
      </w:r>
      <w:r w:rsidR="00345880" w:rsidRPr="00462330">
        <w:t>Punjabi</w:t>
      </w:r>
      <w:r w:rsidRPr="00462330">
        <w:rPr>
          <w:lang w:eastAsia="en-AU"/>
        </w:rPr>
        <w:t xml:space="preserve">, development of intercultural understanding is a central aim, as it is integral to communicating in the context of diversity, the development of global citizenship and lifelong learning. </w:t>
      </w:r>
    </w:p>
    <w:p w14:paraId="2FD034E8" w14:textId="5A15F21C" w:rsidR="00F05993" w:rsidRDefault="00F800A1" w:rsidP="00220F5C">
      <w:pPr>
        <w:rPr>
          <w:lang w:eastAsia="en-AU"/>
        </w:rPr>
      </w:pPr>
      <w:r w:rsidRPr="00462330">
        <w:rPr>
          <w:lang w:eastAsia="en-AU"/>
        </w:rPr>
        <w:t xml:space="preserve">Students bring to their learning various </w:t>
      </w:r>
      <w:r w:rsidRPr="00490266">
        <w:rPr>
          <w:lang w:eastAsia="en-AU"/>
        </w:rPr>
        <w:t>preconceptions, assumptions and orientations shaped by their existing language</w:t>
      </w:r>
      <w:r w:rsidR="009A1990" w:rsidRPr="00490266">
        <w:rPr>
          <w:lang w:eastAsia="en-AU"/>
        </w:rPr>
        <w:t>/s and</w:t>
      </w:r>
      <w:r w:rsidRPr="00490266">
        <w:rPr>
          <w:lang w:eastAsia="en-AU"/>
        </w:rPr>
        <w:t xml:space="preserve"> culture</w:t>
      </w:r>
      <w:r w:rsidR="00160DE3" w:rsidRPr="00490266">
        <w:rPr>
          <w:lang w:eastAsia="en-AU"/>
        </w:rPr>
        <w:t>/s</w:t>
      </w:r>
      <w:r w:rsidRPr="00490266">
        <w:rPr>
          <w:lang w:eastAsia="en-AU"/>
        </w:rPr>
        <w:t xml:space="preserve"> that can be challenged by the new language experience.</w:t>
      </w:r>
      <w:r w:rsidR="00D427F9">
        <w:rPr>
          <w:lang w:eastAsia="en-AU"/>
        </w:rPr>
        <w:t xml:space="preserve"> </w:t>
      </w:r>
      <w:r w:rsidRPr="00490266">
        <w:rPr>
          <w:lang w:eastAsia="en-AU"/>
        </w:rPr>
        <w:t xml:space="preserve">Learning to move between the existing and new languages and cultures is integral to language learning and is the key to the development of students’ intercultural capability. </w:t>
      </w:r>
    </w:p>
    <w:p w14:paraId="7AE8E938" w14:textId="171F88CF" w:rsidR="00F800A1" w:rsidRPr="00490266" w:rsidRDefault="00F800A1" w:rsidP="00220F5C">
      <w:pPr>
        <w:rPr>
          <w:lang w:eastAsia="en-AU"/>
        </w:rPr>
      </w:pPr>
      <w:r w:rsidRPr="00490266">
        <w:rPr>
          <w:lang w:eastAsia="en-AU"/>
        </w:rPr>
        <w:t>By learning a new language</w:t>
      </w:r>
      <w:r w:rsidR="009A1990" w:rsidRPr="00490266">
        <w:rPr>
          <w:lang w:eastAsia="en-AU"/>
        </w:rPr>
        <w:t>,</w:t>
      </w:r>
      <w:r w:rsidRPr="00490266">
        <w:rPr>
          <w:lang w:eastAsia="en-AU"/>
        </w:rPr>
        <w:t xml:space="preserve"> students </w:t>
      </w:r>
      <w:proofErr w:type="gramStart"/>
      <w:r w:rsidRPr="00490266">
        <w:rPr>
          <w:lang w:eastAsia="en-AU"/>
        </w:rPr>
        <w:t>are able to</w:t>
      </w:r>
      <w:proofErr w:type="gramEnd"/>
      <w:r w:rsidRPr="00490266">
        <w:rPr>
          <w:lang w:eastAsia="en-AU"/>
        </w:rPr>
        <w:t xml:space="preserve"> notice, compare and reflect on things previously taken for granted</w:t>
      </w:r>
      <w:r w:rsidR="00160DE3" w:rsidRPr="00490266">
        <w:rPr>
          <w:lang w:eastAsia="en-AU"/>
        </w:rPr>
        <w:t>. This allows them</w:t>
      </w:r>
      <w:r w:rsidRPr="00490266">
        <w:rPr>
          <w:lang w:eastAsia="en-AU"/>
        </w:rPr>
        <w:t xml:space="preserve"> to explore their own linguistic, </w:t>
      </w:r>
      <w:proofErr w:type="gramStart"/>
      <w:r w:rsidRPr="00490266">
        <w:rPr>
          <w:lang w:eastAsia="en-AU"/>
        </w:rPr>
        <w:t>social</w:t>
      </w:r>
      <w:proofErr w:type="gramEnd"/>
      <w:r w:rsidRPr="00490266">
        <w:rPr>
          <w:lang w:eastAsia="en-AU"/>
        </w:rPr>
        <w:t xml:space="preserve"> and cultural practices as well as those associated with the new language. They begin to see the complexity, variability and sometimes the contradictions involved in using language.</w:t>
      </w:r>
    </w:p>
    <w:p w14:paraId="6E9F6CDB" w14:textId="017C42DC" w:rsidR="00F800A1" w:rsidRPr="00490266" w:rsidRDefault="00F800A1" w:rsidP="00220F5C">
      <w:r w:rsidRPr="00462330">
        <w:rPr>
          <w:lang w:eastAsia="en-AU"/>
        </w:rPr>
        <w:t xml:space="preserve">Learning </w:t>
      </w:r>
      <w:r w:rsidR="00345880" w:rsidRPr="00462330">
        <w:t>Punjabi</w:t>
      </w:r>
      <w:r w:rsidR="007B71CF" w:rsidRPr="00462330">
        <w:rPr>
          <w:lang w:eastAsia="en-AU"/>
        </w:rPr>
        <w:t xml:space="preserve"> </w:t>
      </w:r>
      <w:r w:rsidRPr="00462330">
        <w:rPr>
          <w:lang w:eastAsia="en-AU"/>
        </w:rPr>
        <w:t xml:space="preserve">is an enriching and cumulative process </w:t>
      </w:r>
      <w:r w:rsidR="00051CEA" w:rsidRPr="00462330">
        <w:rPr>
          <w:lang w:eastAsia="en-AU"/>
        </w:rPr>
        <w:t xml:space="preserve">that </w:t>
      </w:r>
      <w:r w:rsidRPr="00462330">
        <w:rPr>
          <w:lang w:eastAsia="en-AU"/>
        </w:rPr>
        <w:t xml:space="preserve">broadens students’ communicative repertoire, providing additional </w:t>
      </w:r>
      <w:r w:rsidRPr="00490266">
        <w:rPr>
          <w:lang w:eastAsia="en-AU"/>
        </w:rPr>
        <w:t xml:space="preserve">resources for interpreting and making meaning. Students come to realise that interactions between different people </w:t>
      </w:r>
      <w:proofErr w:type="gramStart"/>
      <w:r w:rsidRPr="00490266">
        <w:rPr>
          <w:lang w:eastAsia="en-AU"/>
        </w:rPr>
        <w:t>through the use of</w:t>
      </w:r>
      <w:proofErr w:type="gramEnd"/>
      <w:r w:rsidRPr="00490266">
        <w:rPr>
          <w:lang w:eastAsia="en-AU"/>
        </w:rPr>
        <w:t xml:space="preserve"> different languages also involve interactions between the different kinds of knowledge, understanding and values that are articulated through language</w:t>
      </w:r>
      <w:r w:rsidR="00D50F8F" w:rsidRPr="00490266">
        <w:rPr>
          <w:lang w:eastAsia="en-AU"/>
        </w:rPr>
        <w:t>/</w:t>
      </w:r>
      <w:r w:rsidRPr="00490266">
        <w:rPr>
          <w:lang w:eastAsia="en-AU"/>
        </w:rPr>
        <w:t>s and culture</w:t>
      </w:r>
      <w:r w:rsidR="00D50F8F" w:rsidRPr="00490266">
        <w:rPr>
          <w:lang w:eastAsia="en-AU"/>
        </w:rPr>
        <w:t>/</w:t>
      </w:r>
      <w:r w:rsidRPr="00490266">
        <w:rPr>
          <w:lang w:eastAsia="en-AU"/>
        </w:rPr>
        <w:t xml:space="preserve">s. They realise that successful intercultural communication is not only determined by what they do or say, but also by what members of the other language and culture understand from what they </w:t>
      </w:r>
      <w:r w:rsidR="009A1990" w:rsidRPr="00490266">
        <w:rPr>
          <w:lang w:eastAsia="en-AU"/>
        </w:rPr>
        <w:t xml:space="preserve">do </w:t>
      </w:r>
      <w:r w:rsidRPr="00490266">
        <w:rPr>
          <w:lang w:eastAsia="en-AU"/>
        </w:rPr>
        <w:t xml:space="preserve">or </w:t>
      </w:r>
      <w:r w:rsidR="009A1990" w:rsidRPr="00490266">
        <w:rPr>
          <w:lang w:eastAsia="en-AU"/>
        </w:rPr>
        <w:t>say</w:t>
      </w:r>
      <w:r w:rsidRPr="00490266">
        <w:rPr>
          <w:lang w:eastAsia="en-AU"/>
        </w:rPr>
        <w:t>.</w:t>
      </w:r>
    </w:p>
    <w:p w14:paraId="34D8AB85" w14:textId="77777777" w:rsidR="00F800A1" w:rsidRPr="00490266" w:rsidRDefault="00F800A1" w:rsidP="00220F5C">
      <w:r w:rsidRPr="00490266">
        <w:rPr>
          <w:color w:val="000000"/>
        </w:rPr>
        <w:t>Learning to move between languages and cultures is integral to language learning and is the key to the development of students’ intercultural understanding.</w:t>
      </w:r>
    </w:p>
    <w:p w14:paraId="63A119ED" w14:textId="314FF1BA" w:rsidR="00220F5C" w:rsidRDefault="00224129" w:rsidP="00220F5C">
      <w:r w:rsidRPr="00490266">
        <w:t>Intercultural understanding</w:t>
      </w:r>
      <w:r w:rsidR="006062E0" w:rsidRPr="00490266">
        <w:t>s</w:t>
      </w:r>
      <w:r w:rsidR="002364B1" w:rsidRPr="00490266">
        <w:t xml:space="preserve"> </w:t>
      </w:r>
      <w:proofErr w:type="gramStart"/>
      <w:r w:rsidR="002364B1" w:rsidRPr="00490266">
        <w:t>is</w:t>
      </w:r>
      <w:proofErr w:type="gramEnd"/>
      <w:r w:rsidR="002364B1" w:rsidRPr="00490266">
        <w:t xml:space="preserve"> one of the five content areas of this course.</w:t>
      </w:r>
    </w:p>
    <w:p w14:paraId="366C8A64" w14:textId="64C71609" w:rsidR="00CB0B33" w:rsidRPr="00490266" w:rsidRDefault="00CB0B33" w:rsidP="00077C95">
      <w:pPr>
        <w:pStyle w:val="Heading2"/>
        <w:spacing w:before="0" w:after="80" w:line="269" w:lineRule="auto"/>
      </w:pPr>
      <w:bookmarkStart w:id="17" w:name="_Toc150930613"/>
      <w:r w:rsidRPr="00220F5C">
        <w:t>Representation</w:t>
      </w:r>
      <w:r w:rsidRPr="00490266">
        <w:t xml:space="preserve"> of </w:t>
      </w:r>
      <w:r w:rsidR="007C35AD" w:rsidRPr="00490266">
        <w:t xml:space="preserve">the </w:t>
      </w:r>
      <w:r w:rsidRPr="00490266">
        <w:t>cross-curriculum priorities</w:t>
      </w:r>
      <w:bookmarkEnd w:id="17"/>
    </w:p>
    <w:p w14:paraId="7D05EA60" w14:textId="010EE70E" w:rsidR="009D793E" w:rsidRPr="00490266" w:rsidRDefault="00652BC5" w:rsidP="00077C95">
      <w:pPr>
        <w:spacing w:after="80" w:line="269" w:lineRule="auto"/>
      </w:pPr>
      <w:r w:rsidRPr="00490266">
        <w:t>The c</w:t>
      </w:r>
      <w:r w:rsidR="009D793E" w:rsidRPr="00490266">
        <w:t>ross-curriculum priorities address the contemporary issues which students face in a</w:t>
      </w:r>
      <w:r w:rsidR="00DC3A9E" w:rsidRPr="00490266">
        <w:t xml:space="preserve"> globalised world. Teachers may find</w:t>
      </w:r>
      <w:r w:rsidR="009D793E" w:rsidRPr="00490266">
        <w:t xml:space="preserve"> opportunities to incorporate the priorities into the teaching and learning program for </w:t>
      </w:r>
      <w:r w:rsidR="001D2FE3" w:rsidRPr="00462330">
        <w:rPr>
          <w:rFonts w:cs="Times New Roman"/>
        </w:rPr>
        <w:t xml:space="preserve">the </w:t>
      </w:r>
      <w:r w:rsidR="00345880" w:rsidRPr="00462330">
        <w:t>Punjabi</w:t>
      </w:r>
      <w:r w:rsidR="001D2FE3" w:rsidRPr="00462330">
        <w:rPr>
          <w:rFonts w:cs="Times New Roman"/>
        </w:rPr>
        <w:t xml:space="preserve">: Background </w:t>
      </w:r>
      <w:r w:rsidR="001D2FE3" w:rsidRPr="00490266">
        <w:rPr>
          <w:rFonts w:cs="Times New Roman"/>
        </w:rPr>
        <w:t>Language ATAR course</w:t>
      </w:r>
      <w:r w:rsidR="00794FB6" w:rsidRPr="00490266">
        <w:t>.</w:t>
      </w:r>
      <w:r w:rsidR="009D793E" w:rsidRPr="00490266">
        <w:t xml:space="preserve"> </w:t>
      </w:r>
      <w:r w:rsidR="00DC3A9E" w:rsidRPr="00490266">
        <w:t>The cross-curriculum priorities are not assessed unless they are identified within the specified unit content.</w:t>
      </w:r>
    </w:p>
    <w:p w14:paraId="66FD7316" w14:textId="77777777" w:rsidR="001F0CFD" w:rsidRPr="00490266" w:rsidRDefault="00426B9A" w:rsidP="00077C95">
      <w:pPr>
        <w:pStyle w:val="Heading3"/>
        <w:spacing w:before="0" w:after="80" w:line="269" w:lineRule="auto"/>
      </w:pPr>
      <w:r w:rsidRPr="00490266">
        <w:t>Aboriginal and Torres Strait Islander histories and cultures</w:t>
      </w:r>
    </w:p>
    <w:p w14:paraId="40B144BC" w14:textId="77777777" w:rsidR="003A45E2" w:rsidRDefault="00F800A1" w:rsidP="00077C95">
      <w:pPr>
        <w:spacing w:after="80" w:line="269" w:lineRule="auto"/>
        <w:rPr>
          <w:rFonts w:eastAsiaTheme="minorHAnsi" w:cs="Calibri"/>
          <w:lang w:eastAsia="en-AU"/>
        </w:rPr>
      </w:pPr>
      <w:r w:rsidRPr="00490266">
        <w:rPr>
          <w:rFonts w:eastAsiaTheme="minorHAnsi" w:cs="Calibri"/>
          <w:lang w:eastAsia="en-AU"/>
        </w:rPr>
        <w:t xml:space="preserve">The study of Languages recognises the interrelationship of languages, </w:t>
      </w:r>
      <w:proofErr w:type="gramStart"/>
      <w:r w:rsidRPr="00490266">
        <w:rPr>
          <w:rFonts w:eastAsiaTheme="minorHAnsi" w:cs="Calibri"/>
          <w:lang w:eastAsia="en-AU"/>
        </w:rPr>
        <w:t>identities</w:t>
      </w:r>
      <w:proofErr w:type="gramEnd"/>
      <w:r w:rsidRPr="00490266">
        <w:rPr>
          <w:rFonts w:eastAsiaTheme="minorHAnsi" w:cs="Calibri"/>
          <w:lang w:eastAsia="en-AU"/>
        </w:rPr>
        <w:t xml:space="preserve"> and cultures across languages, including </w:t>
      </w:r>
      <w:r w:rsidRPr="00490266">
        <w:t xml:space="preserve">Aboriginal and Torres Strait </w:t>
      </w:r>
      <w:r w:rsidRPr="00462330">
        <w:t>Islander languages, and develops an understanding of concepts related to the linguistic landscape of Australia</w:t>
      </w:r>
      <w:r w:rsidRPr="00462330">
        <w:rPr>
          <w:rFonts w:eastAsiaTheme="minorHAnsi" w:cs="Calibri"/>
          <w:lang w:eastAsia="en-AU"/>
        </w:rPr>
        <w:t xml:space="preserve">. The </w:t>
      </w:r>
      <w:r w:rsidR="00345880" w:rsidRPr="00462330">
        <w:t>Punjabi</w:t>
      </w:r>
      <w:r w:rsidRPr="00462330">
        <w:rPr>
          <w:rFonts w:eastAsiaTheme="minorHAnsi" w:cs="Calibri"/>
          <w:lang w:eastAsia="en-AU"/>
        </w:rPr>
        <w:t>: Background Language ATAR course</w:t>
      </w:r>
      <w:r w:rsidR="009A1990" w:rsidRPr="00462330">
        <w:rPr>
          <w:rFonts w:eastAsiaTheme="minorHAnsi" w:cs="Calibri"/>
          <w:lang w:eastAsia="en-AU"/>
        </w:rPr>
        <w:t>,</w:t>
      </w:r>
      <w:r w:rsidRPr="00462330">
        <w:rPr>
          <w:rFonts w:eastAsiaTheme="minorHAnsi" w:cs="Calibri"/>
          <w:lang w:eastAsia="en-AU"/>
        </w:rPr>
        <w:t xml:space="preserve"> along with the Aboriginal and Torres Strait Islander histories and cultures </w:t>
      </w:r>
      <w:r w:rsidRPr="00490266">
        <w:rPr>
          <w:rFonts w:eastAsiaTheme="minorHAnsi" w:cs="Calibri"/>
          <w:lang w:eastAsia="en-AU"/>
        </w:rPr>
        <w:t>priority</w:t>
      </w:r>
      <w:r w:rsidR="009A1990" w:rsidRPr="00490266">
        <w:rPr>
          <w:rFonts w:eastAsiaTheme="minorHAnsi" w:cs="Calibri"/>
          <w:lang w:eastAsia="en-AU"/>
        </w:rPr>
        <w:t>,</w:t>
      </w:r>
      <w:r w:rsidRPr="00490266">
        <w:rPr>
          <w:rFonts w:eastAsiaTheme="minorHAnsi" w:cs="Calibri"/>
          <w:lang w:eastAsia="en-AU"/>
        </w:rPr>
        <w:t xml:space="preserve"> enable</w:t>
      </w:r>
      <w:r w:rsidR="009A1990" w:rsidRPr="00490266">
        <w:rPr>
          <w:rFonts w:eastAsiaTheme="minorHAnsi" w:cs="Calibri"/>
          <w:lang w:eastAsia="en-AU"/>
        </w:rPr>
        <w:t>s</w:t>
      </w:r>
      <w:r w:rsidRPr="00490266">
        <w:rPr>
          <w:rFonts w:eastAsiaTheme="minorHAnsi" w:cs="Calibri"/>
          <w:lang w:eastAsia="en-AU"/>
        </w:rPr>
        <w:t xml:space="preserve"> students to develop knowledge and understanding by engaging </w:t>
      </w:r>
      <w:r w:rsidR="00051CEA" w:rsidRPr="00490266">
        <w:rPr>
          <w:rFonts w:eastAsiaTheme="minorHAnsi" w:cs="Calibri"/>
          <w:lang w:eastAsia="en-AU"/>
        </w:rPr>
        <w:t xml:space="preserve">them </w:t>
      </w:r>
      <w:r w:rsidRPr="00490266">
        <w:rPr>
          <w:rFonts w:eastAsiaTheme="minorHAnsi" w:cs="Calibri"/>
          <w:lang w:eastAsia="en-AU"/>
        </w:rPr>
        <w:t xml:space="preserve">with the languages and cultures of Australia. </w:t>
      </w:r>
    </w:p>
    <w:p w14:paraId="5A383B52" w14:textId="5CB2569A" w:rsidR="00F800A1" w:rsidRPr="00490266" w:rsidRDefault="00F800A1" w:rsidP="00077C95">
      <w:pPr>
        <w:spacing w:after="80" w:line="269" w:lineRule="auto"/>
        <w:rPr>
          <w:rFonts w:eastAsiaTheme="minorHAnsi" w:cs="Calibri"/>
          <w:lang w:eastAsia="en-AU"/>
        </w:rPr>
      </w:pPr>
      <w:r w:rsidRPr="00490266">
        <w:t xml:space="preserve">By exploring and reflecting on the interrelationship between language, culture and identity, </w:t>
      </w:r>
      <w:r w:rsidRPr="00490266">
        <w:rPr>
          <w:color w:val="000000"/>
        </w:rPr>
        <w:t xml:space="preserve">students are provided with opportunities to understand </w:t>
      </w:r>
      <w:r w:rsidRPr="00490266">
        <w:t xml:space="preserve">that the ways in which people use language reflect </w:t>
      </w:r>
      <w:r w:rsidRPr="00490266">
        <w:lastRenderedPageBreak/>
        <w:t xml:space="preserve">the values and beliefs of their respective communities, including Australia’s rich and diverse Aboriginal and Torres Strait Islander communities. </w:t>
      </w:r>
      <w:r w:rsidRPr="00490266">
        <w:rPr>
          <w:rFonts w:eastAsiaTheme="minorHAnsi" w:cs="Calibri"/>
          <w:lang w:eastAsia="en-AU"/>
        </w:rPr>
        <w:t>The knowledge and understanding gained through this priority will enhance the ability of young people to participate positively in the ongoing development of Australia.</w:t>
      </w:r>
    </w:p>
    <w:p w14:paraId="21C9C6E0" w14:textId="238BD7D1" w:rsidR="00426B9A" w:rsidRPr="00490266" w:rsidRDefault="00426B9A" w:rsidP="00077C95">
      <w:pPr>
        <w:pStyle w:val="Heading3"/>
        <w:spacing w:before="0" w:after="80" w:line="269" w:lineRule="auto"/>
      </w:pPr>
      <w:r w:rsidRPr="00490266">
        <w:t>Asia and Australia</w:t>
      </w:r>
      <w:r w:rsidR="00051CEA" w:rsidRPr="00490266">
        <w:t>’</w:t>
      </w:r>
      <w:r w:rsidRPr="00490266">
        <w:t>s engagement with Asia</w:t>
      </w:r>
    </w:p>
    <w:p w14:paraId="0171EEEE" w14:textId="6F8655E6" w:rsidR="00F800A1" w:rsidRPr="00490266" w:rsidRDefault="00F800A1" w:rsidP="00077C95">
      <w:pPr>
        <w:spacing w:after="80" w:line="269" w:lineRule="auto"/>
      </w:pPr>
      <w:r w:rsidRPr="00490266">
        <w:t xml:space="preserve">In Languages, students </w:t>
      </w:r>
      <w:proofErr w:type="gramStart"/>
      <w:r w:rsidRPr="00490266">
        <w:t>are able to</w:t>
      </w:r>
      <w:proofErr w:type="gramEnd"/>
      <w:r w:rsidRPr="00490266">
        <w:t xml:space="preserve"> learn languages of the Asian region, learning to communicate and interact in interculturally appropriate ways</w:t>
      </w:r>
      <w:r w:rsidR="009A1990" w:rsidRPr="00490266">
        <w:t xml:space="preserve"> and</w:t>
      </w:r>
      <w:r w:rsidRPr="00490266">
        <w:t xml:space="preserve"> exploring concepts, experiences and perspectives from within and across Asian cultures.</w:t>
      </w:r>
    </w:p>
    <w:p w14:paraId="0AE7CFD2" w14:textId="370625CE" w:rsidR="00F800A1" w:rsidRPr="00490266" w:rsidRDefault="00F800A1" w:rsidP="00077C95">
      <w:pPr>
        <w:spacing w:after="80" w:line="269" w:lineRule="auto"/>
      </w:pPr>
      <w:r w:rsidRPr="00490266">
        <w:t>In all the languages, the priority of Asia and Australia</w:t>
      </w:r>
      <w:r w:rsidR="00051CEA" w:rsidRPr="00490266">
        <w:t>’</w:t>
      </w:r>
      <w:r w:rsidRPr="00490266">
        <w:t>s engagement with Asia provides opportunities for students to develop an appreciation for the place of Australia within the Asian region</w:t>
      </w:r>
      <w:r w:rsidRPr="00490266">
        <w:rPr>
          <w:color w:val="000000"/>
        </w:rPr>
        <w:t xml:space="preserve">, including the interconnections of languages and cultures, peoples and communities, </w:t>
      </w:r>
      <w:proofErr w:type="gramStart"/>
      <w:r w:rsidRPr="00490266">
        <w:rPr>
          <w:color w:val="000000"/>
        </w:rPr>
        <w:t>histories</w:t>
      </w:r>
      <w:proofErr w:type="gramEnd"/>
      <w:r w:rsidRPr="00490266">
        <w:rPr>
          <w:color w:val="000000"/>
        </w:rPr>
        <w:t xml:space="preserve"> and economies. </w:t>
      </w:r>
      <w:r w:rsidRPr="00490266">
        <w:t>They learn how Australia is situated within the Asian region</w:t>
      </w:r>
      <w:r w:rsidR="00D50F8F" w:rsidRPr="00490266">
        <w:t xml:space="preserve"> and</w:t>
      </w:r>
      <w:r w:rsidRPr="00490266">
        <w:t xml:space="preserve"> how our national linguistic and cultural identity is continuously evolving locally, regionally and within an international context.</w:t>
      </w:r>
    </w:p>
    <w:p w14:paraId="227CCE5C" w14:textId="6E07032D" w:rsidR="00F800A1" w:rsidRPr="00490266" w:rsidRDefault="00F800A1" w:rsidP="00077C95">
      <w:pPr>
        <w:spacing w:after="80" w:line="269" w:lineRule="auto"/>
      </w:pPr>
      <w:r w:rsidRPr="00490266">
        <w:t xml:space="preserve">In </w:t>
      </w:r>
      <w:r w:rsidRPr="00462330">
        <w:t xml:space="preserve">learning </w:t>
      </w:r>
      <w:r w:rsidR="00345880" w:rsidRPr="00462330">
        <w:t>Punjabi</w:t>
      </w:r>
      <w:r w:rsidRPr="00462330">
        <w:t xml:space="preserve">, students </w:t>
      </w:r>
      <w:r w:rsidRPr="00490266">
        <w:t>may engage with a range of texts and concepts related to:</w:t>
      </w:r>
    </w:p>
    <w:p w14:paraId="29056D33" w14:textId="77777777" w:rsidR="00F800A1" w:rsidRPr="00220F5C" w:rsidRDefault="00F800A1" w:rsidP="00077C95">
      <w:pPr>
        <w:pStyle w:val="KHATListParagraph"/>
        <w:numPr>
          <w:ilvl w:val="0"/>
          <w:numId w:val="25"/>
        </w:numPr>
        <w:spacing w:after="80" w:line="269" w:lineRule="auto"/>
      </w:pPr>
      <w:r w:rsidRPr="00220F5C">
        <w:t>Asia and Australia’s engagement with Asia</w:t>
      </w:r>
    </w:p>
    <w:p w14:paraId="503B05D5" w14:textId="77777777" w:rsidR="00F800A1" w:rsidRPr="00220F5C" w:rsidRDefault="00F800A1" w:rsidP="00077C95">
      <w:pPr>
        <w:pStyle w:val="KHATListParagraph"/>
        <w:numPr>
          <w:ilvl w:val="0"/>
          <w:numId w:val="25"/>
        </w:numPr>
        <w:spacing w:after="80" w:line="269" w:lineRule="auto"/>
      </w:pPr>
      <w:r w:rsidRPr="00220F5C">
        <w:t>languages and cultures of Asia</w:t>
      </w:r>
    </w:p>
    <w:p w14:paraId="4E631957" w14:textId="034A65FD" w:rsidR="00F800A1" w:rsidRPr="00220F5C" w:rsidRDefault="00F800A1" w:rsidP="00077C95">
      <w:pPr>
        <w:pStyle w:val="KHATListParagraph"/>
        <w:numPr>
          <w:ilvl w:val="0"/>
          <w:numId w:val="25"/>
        </w:numPr>
        <w:spacing w:after="80" w:line="269" w:lineRule="auto"/>
      </w:pPr>
      <w:r w:rsidRPr="00220F5C">
        <w:t>people of A</w:t>
      </w:r>
      <w:r w:rsidR="00DF105E" w:rsidRPr="00220F5C">
        <w:t>sian heritage within Australia.</w:t>
      </w:r>
    </w:p>
    <w:p w14:paraId="078774FB" w14:textId="5C73508A" w:rsidR="00426B9A" w:rsidRPr="00490266" w:rsidRDefault="00426B9A" w:rsidP="00077C95">
      <w:pPr>
        <w:pStyle w:val="Heading3"/>
        <w:spacing w:after="80" w:line="269" w:lineRule="auto"/>
      </w:pPr>
      <w:r w:rsidRPr="00490266">
        <w:t>Sustainability</w:t>
      </w:r>
    </w:p>
    <w:p w14:paraId="4665FF8D" w14:textId="7918D7E8" w:rsidR="00F800A1" w:rsidRPr="00490266" w:rsidRDefault="00F800A1" w:rsidP="00077C95">
      <w:pPr>
        <w:spacing w:after="80" w:line="269" w:lineRule="auto"/>
      </w:pPr>
      <w:r w:rsidRPr="00462330">
        <w:rPr>
          <w:rFonts w:eastAsiaTheme="minorHAnsi" w:cs="Calibri"/>
          <w:lang w:eastAsia="en-AU"/>
        </w:rPr>
        <w:t xml:space="preserve">The </w:t>
      </w:r>
      <w:r w:rsidR="00345880" w:rsidRPr="00462330">
        <w:t>Punjabi</w:t>
      </w:r>
      <w:r w:rsidRPr="00462330">
        <w:rPr>
          <w:rFonts w:eastAsiaTheme="minorHAnsi" w:cs="Calibri"/>
          <w:lang w:eastAsia="en-AU"/>
        </w:rPr>
        <w:t xml:space="preserve">: Background Language ATAR course </w:t>
      </w:r>
      <w:r w:rsidRPr="00462330">
        <w:t xml:space="preserve">provides a context for students to develop their knowledge and understanding of concepts, perspectives and issues related to sustainability in </w:t>
      </w:r>
      <w:r w:rsidR="000C4596" w:rsidRPr="00462330">
        <w:br/>
      </w:r>
      <w:r w:rsidR="00345880" w:rsidRPr="00462330">
        <w:t>Punjabi</w:t>
      </w:r>
      <w:r w:rsidRPr="00462330">
        <w:t>-speaking communities and the world.</w:t>
      </w:r>
      <w:r w:rsidRPr="00462330">
        <w:rPr>
          <w:rFonts w:eastAsiaTheme="minorHAnsi" w:cs="Calibri"/>
          <w:lang w:eastAsia="en-AU"/>
        </w:rPr>
        <w:t xml:space="preserve"> Students engage with a range of texts </w:t>
      </w:r>
      <w:r w:rsidRPr="00462330">
        <w:t xml:space="preserve">to obtain, </w:t>
      </w:r>
      <w:proofErr w:type="gramStart"/>
      <w:r w:rsidRPr="00462330">
        <w:t>interpret</w:t>
      </w:r>
      <w:proofErr w:type="gramEnd"/>
      <w:r w:rsidRPr="00462330">
        <w:t xml:space="preserve"> and present information, ideas and opinions on concepts such</w:t>
      </w:r>
      <w:r w:rsidRPr="00462330">
        <w:rPr>
          <w:rFonts w:eastAsiaTheme="minorHAnsi" w:cs="Calibri"/>
          <w:lang w:eastAsia="en-AU"/>
        </w:rPr>
        <w:t xml:space="preserve"> as </w:t>
      </w:r>
      <w:r w:rsidRPr="00462330">
        <w:t>the environment, conservation</w:t>
      </w:r>
      <w:r w:rsidRPr="00490266">
        <w:t xml:space="preserve">, social and political change and how language and culture evolve, and develop their knowledge, understanding and skills </w:t>
      </w:r>
      <w:r w:rsidR="00D50F8F" w:rsidRPr="00490266">
        <w:t xml:space="preserve">relating to </w:t>
      </w:r>
      <w:r w:rsidRPr="00490266">
        <w:t>sustainability within particular unit topics.</w:t>
      </w:r>
    </w:p>
    <w:p w14:paraId="0FDC6676" w14:textId="5CFFAEEE" w:rsidR="00F00475" w:rsidRPr="00490266" w:rsidRDefault="00F800A1" w:rsidP="00077C95">
      <w:pPr>
        <w:spacing w:line="269" w:lineRule="auto"/>
      </w:pPr>
      <w:r w:rsidRPr="00490266">
        <w:t xml:space="preserve">Through interacting with others, </w:t>
      </w:r>
      <w:r w:rsidR="000C4596" w:rsidRPr="00490266">
        <w:t xml:space="preserve">respectfully </w:t>
      </w:r>
      <w:r w:rsidRPr="00490266">
        <w:t>negotiating meaning and mutual understanding and reflecting on communication, students can learn to live and work in ways that are both productive and sustainable.</w:t>
      </w:r>
      <w:r w:rsidR="00F00475" w:rsidRPr="00490266">
        <w:br w:type="page"/>
      </w:r>
    </w:p>
    <w:p w14:paraId="45E1536C" w14:textId="4E20C75C" w:rsidR="00416C3D" w:rsidRPr="00490266" w:rsidRDefault="00416C3D" w:rsidP="00B03FAB">
      <w:pPr>
        <w:pStyle w:val="Heading1"/>
      </w:pPr>
      <w:bookmarkStart w:id="18" w:name="_Toc150930614"/>
      <w:r w:rsidRPr="00490266">
        <w:lastRenderedPageBreak/>
        <w:t>Unit 1</w:t>
      </w:r>
      <w:bookmarkEnd w:id="14"/>
      <w:bookmarkEnd w:id="18"/>
    </w:p>
    <w:p w14:paraId="704A425A" w14:textId="77777777" w:rsidR="00540775" w:rsidRPr="00490266" w:rsidRDefault="00540775" w:rsidP="00B41E6E">
      <w:pPr>
        <w:pStyle w:val="Heading2"/>
      </w:pPr>
      <w:bookmarkStart w:id="19" w:name="_Toc150930615"/>
      <w:r w:rsidRPr="00490266">
        <w:t>Unit description</w:t>
      </w:r>
      <w:bookmarkEnd w:id="19"/>
    </w:p>
    <w:p w14:paraId="6BE07B04" w14:textId="0A22635F" w:rsidR="001F0CFD" w:rsidRPr="00490266" w:rsidRDefault="001F0CFD" w:rsidP="00B41E6E">
      <w:pPr>
        <w:rPr>
          <w:b/>
          <w:bCs/>
        </w:rPr>
      </w:pPr>
      <w:bookmarkStart w:id="20" w:name="_Toc347908214"/>
      <w:r w:rsidRPr="00490266">
        <w:t>In Unit 1</w:t>
      </w:r>
      <w:r w:rsidR="00370E37" w:rsidRPr="00490266">
        <w:t>,</w:t>
      </w:r>
      <w:r w:rsidRPr="00490266">
        <w:t xml:space="preserve"> students build on their intercultural and linguistic skills to gain a deeper understanding of </w:t>
      </w:r>
      <w:r w:rsidR="002364B1" w:rsidRPr="00462330">
        <w:t xml:space="preserve">the </w:t>
      </w:r>
      <w:r w:rsidR="00345880" w:rsidRPr="00462330">
        <w:t>Punjabi</w:t>
      </w:r>
      <w:r w:rsidR="002364B1" w:rsidRPr="00462330">
        <w:t xml:space="preserve"> language</w:t>
      </w:r>
      <w:r w:rsidRPr="00490266">
        <w:t>.</w:t>
      </w:r>
    </w:p>
    <w:p w14:paraId="1DDC4044" w14:textId="77777777" w:rsidR="00D65C5C" w:rsidRPr="00490266" w:rsidRDefault="00D65C5C" w:rsidP="00B41E6E">
      <w:pPr>
        <w:pStyle w:val="Heading2"/>
      </w:pPr>
      <w:bookmarkStart w:id="21" w:name="_Toc358372276"/>
      <w:bookmarkStart w:id="22" w:name="_Toc150930616"/>
      <w:bookmarkEnd w:id="20"/>
      <w:r w:rsidRPr="00490266">
        <w:t>Unit content</w:t>
      </w:r>
      <w:bookmarkEnd w:id="21"/>
      <w:bookmarkEnd w:id="22"/>
    </w:p>
    <w:p w14:paraId="259A3544" w14:textId="77777777" w:rsidR="00D65C5C" w:rsidRPr="00490266" w:rsidRDefault="00D65C5C" w:rsidP="00B41E6E">
      <w:r w:rsidRPr="00490266">
        <w:t>This unit includes the knowledge, understandings and skills described below.</w:t>
      </w:r>
    </w:p>
    <w:p w14:paraId="27FA2CE6" w14:textId="2A6E8BC9" w:rsidR="00933095" w:rsidRPr="00490266" w:rsidRDefault="009B7707" w:rsidP="00B03FAB">
      <w:pPr>
        <w:pStyle w:val="Heading3"/>
      </w:pPr>
      <w:r w:rsidRPr="00490266">
        <w:t>Perspectives</w:t>
      </w:r>
      <w:r w:rsidR="001F0CFD" w:rsidRPr="00490266">
        <w:t xml:space="preserve"> and topics</w:t>
      </w:r>
    </w:p>
    <w:p w14:paraId="43993A10" w14:textId="2572D86A" w:rsidR="001F0CFD" w:rsidRPr="00490266" w:rsidRDefault="001F0CFD" w:rsidP="00B41E6E">
      <w:r w:rsidRPr="00490266">
        <w:t xml:space="preserve">Unit 1 is organised around three </w:t>
      </w:r>
      <w:r w:rsidR="003D00A5" w:rsidRPr="00490266">
        <w:rPr>
          <w:rFonts w:eastAsia="Calibri"/>
        </w:rPr>
        <w:t>perspectives</w:t>
      </w:r>
      <w:r w:rsidRPr="00490266">
        <w:rPr>
          <w:rFonts w:eastAsia="Calibri"/>
        </w:rPr>
        <w:t xml:space="preserve"> and a set of </w:t>
      </w:r>
      <w:r w:rsidR="00F14261" w:rsidRPr="00490266">
        <w:t xml:space="preserve">three </w:t>
      </w:r>
      <w:r w:rsidRPr="00490266">
        <w:rPr>
          <w:rFonts w:eastAsia="Calibri"/>
        </w:rPr>
        <w:t xml:space="preserve">topics. </w:t>
      </w:r>
      <w:r w:rsidRPr="00490266">
        <w:t xml:space="preserve">Engaging with the topics from the </w:t>
      </w:r>
      <w:r w:rsidR="006B3BD3" w:rsidRPr="00490266">
        <w:t xml:space="preserve">three different </w:t>
      </w:r>
      <w:r w:rsidRPr="00490266">
        <w:t>perspective</w:t>
      </w:r>
      <w:r w:rsidR="006B3BD3" w:rsidRPr="00490266">
        <w:t>s</w:t>
      </w:r>
      <w:r w:rsidRPr="00490266">
        <w:t xml:space="preserve"> provides students with opportunities to understand how language is created for </w:t>
      </w:r>
      <w:proofErr w:type="gramStart"/>
      <w:r w:rsidRPr="00490266">
        <w:t>particular purposes</w:t>
      </w:r>
      <w:proofErr w:type="gramEnd"/>
      <w:r w:rsidR="00FC109F" w:rsidRPr="00490266">
        <w:t>,</w:t>
      </w:r>
      <w:r w:rsidRPr="00490266">
        <w:t xml:space="preserve"> and how it can be understood differently by different audiences. As a result, students develop the ability to express, in speech and in writing, their own insights and reflections</w:t>
      </w:r>
      <w:r w:rsidR="00FC109F" w:rsidRPr="00490266">
        <w:t>,</w:t>
      </w:r>
      <w:r w:rsidRPr="00490266">
        <w:t xml:space="preserve"> and compare them with those of others.</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C85F9B" w:rsidRPr="00C85F9B" w14:paraId="1FF8D243" w14:textId="77777777" w:rsidTr="003A21EA">
        <w:tc>
          <w:tcPr>
            <w:tcW w:w="4530" w:type="dxa"/>
            <w:tcBorders>
              <w:right w:val="single" w:sz="4" w:space="0" w:color="FFFFFF" w:themeColor="background1"/>
            </w:tcBorders>
            <w:shd w:val="clear" w:color="auto" w:fill="9983B5"/>
          </w:tcPr>
          <w:p w14:paraId="68554EBA" w14:textId="28312B7D" w:rsidR="001F0CFD" w:rsidRPr="00C85F9B" w:rsidRDefault="00DA6A79" w:rsidP="004545B0">
            <w:pPr>
              <w:spacing w:line="276" w:lineRule="auto"/>
              <w:rPr>
                <w:color w:val="FFFFFF" w:themeColor="background1"/>
                <w:sz w:val="20"/>
                <w:szCs w:val="20"/>
              </w:rPr>
            </w:pPr>
            <w:r w:rsidRPr="00C85F9B">
              <w:rPr>
                <w:b/>
                <w:color w:val="FFFFFF" w:themeColor="background1"/>
                <w:sz w:val="20"/>
                <w:szCs w:val="20"/>
              </w:rPr>
              <w:t>Perspectives</w:t>
            </w:r>
          </w:p>
        </w:tc>
        <w:tc>
          <w:tcPr>
            <w:tcW w:w="4530" w:type="dxa"/>
            <w:tcBorders>
              <w:left w:val="single" w:sz="4" w:space="0" w:color="FFFFFF" w:themeColor="background1"/>
            </w:tcBorders>
            <w:shd w:val="clear" w:color="auto" w:fill="9983B5"/>
          </w:tcPr>
          <w:p w14:paraId="2BBA2A63" w14:textId="77777777" w:rsidR="001F0CFD" w:rsidRPr="00C85F9B" w:rsidRDefault="001F0CFD" w:rsidP="004545B0">
            <w:pPr>
              <w:spacing w:line="276" w:lineRule="auto"/>
              <w:rPr>
                <w:b/>
                <w:color w:val="FFFFFF" w:themeColor="background1"/>
                <w:sz w:val="20"/>
                <w:szCs w:val="20"/>
              </w:rPr>
            </w:pPr>
            <w:r w:rsidRPr="00C85F9B">
              <w:rPr>
                <w:b/>
                <w:color w:val="FFFFFF" w:themeColor="background1"/>
                <w:sz w:val="20"/>
                <w:szCs w:val="20"/>
              </w:rPr>
              <w:t>Topics</w:t>
            </w:r>
          </w:p>
        </w:tc>
      </w:tr>
      <w:tr w:rsidR="001F0CFD" w:rsidRPr="00490266" w14:paraId="603F1141" w14:textId="77777777" w:rsidTr="003A21EA">
        <w:tc>
          <w:tcPr>
            <w:tcW w:w="4530" w:type="dxa"/>
          </w:tcPr>
          <w:p w14:paraId="28DB18F9" w14:textId="77777777" w:rsidR="00B759ED" w:rsidRPr="00462330" w:rsidRDefault="00B759ED" w:rsidP="004545B0">
            <w:pPr>
              <w:pStyle w:val="Paragraph"/>
              <w:spacing w:before="0" w:after="120"/>
              <w:rPr>
                <w:b/>
                <w:sz w:val="20"/>
                <w:szCs w:val="20"/>
              </w:rPr>
            </w:pPr>
            <w:r w:rsidRPr="00462330">
              <w:rPr>
                <w:b/>
                <w:sz w:val="20"/>
                <w:szCs w:val="20"/>
              </w:rPr>
              <w:t>Personal</w:t>
            </w:r>
          </w:p>
          <w:p w14:paraId="4FB559A5" w14:textId="4A35F63C" w:rsidR="001F0CFD" w:rsidRPr="00462330" w:rsidRDefault="00B759ED" w:rsidP="004545B0">
            <w:pPr>
              <w:pStyle w:val="Paragraph"/>
              <w:spacing w:before="0"/>
              <w:rPr>
                <w:bCs/>
                <w:sz w:val="20"/>
                <w:szCs w:val="20"/>
              </w:rPr>
            </w:pPr>
            <w:r w:rsidRPr="00462330">
              <w:rPr>
                <w:bCs/>
                <w:sz w:val="20"/>
                <w:szCs w:val="20"/>
              </w:rPr>
              <w:t xml:space="preserve">Students explore the topic from their own point of view or from the viewpoint of individuals from </w:t>
            </w:r>
            <w:r w:rsidR="00345880" w:rsidRPr="00462330">
              <w:rPr>
                <w:sz w:val="20"/>
                <w:szCs w:val="20"/>
              </w:rPr>
              <w:t>Punjabi</w:t>
            </w:r>
            <w:r w:rsidRPr="00462330">
              <w:rPr>
                <w:bCs/>
                <w:sz w:val="20"/>
                <w:szCs w:val="20"/>
              </w:rPr>
              <w:t>-speaking communities</w:t>
            </w:r>
            <w:r w:rsidR="00150B1C" w:rsidRPr="00462330">
              <w:rPr>
                <w:bCs/>
                <w:sz w:val="20"/>
                <w:szCs w:val="20"/>
              </w:rPr>
              <w:t>.</w:t>
            </w:r>
          </w:p>
        </w:tc>
        <w:tc>
          <w:tcPr>
            <w:tcW w:w="4530" w:type="dxa"/>
          </w:tcPr>
          <w:p w14:paraId="7B3CFF41" w14:textId="77777777" w:rsidR="001F0CFD" w:rsidRPr="00462330" w:rsidRDefault="001F0CFD" w:rsidP="004545B0">
            <w:pPr>
              <w:pStyle w:val="Paragraph"/>
              <w:spacing w:before="0" w:after="120"/>
              <w:rPr>
                <w:b/>
                <w:sz w:val="20"/>
                <w:szCs w:val="20"/>
              </w:rPr>
            </w:pPr>
            <w:r w:rsidRPr="00462330">
              <w:rPr>
                <w:b/>
                <w:sz w:val="20"/>
                <w:szCs w:val="20"/>
              </w:rPr>
              <w:t>Young people and their relationships</w:t>
            </w:r>
          </w:p>
          <w:p w14:paraId="6E196B87" w14:textId="485332B7" w:rsidR="001F0CFD" w:rsidRPr="00462330" w:rsidRDefault="001F0CFD" w:rsidP="004545B0">
            <w:pPr>
              <w:pStyle w:val="Paragraph"/>
              <w:spacing w:before="0"/>
              <w:rPr>
                <w:sz w:val="20"/>
                <w:szCs w:val="20"/>
              </w:rPr>
            </w:pPr>
            <w:r w:rsidRPr="00462330">
              <w:rPr>
                <w:sz w:val="20"/>
                <w:szCs w:val="20"/>
              </w:rPr>
              <w:t xml:space="preserve">Students </w:t>
            </w:r>
            <w:r w:rsidR="0000337F" w:rsidRPr="00462330">
              <w:rPr>
                <w:sz w:val="20"/>
                <w:szCs w:val="20"/>
              </w:rPr>
              <w:t>explore</w:t>
            </w:r>
            <w:r w:rsidRPr="00462330">
              <w:rPr>
                <w:sz w:val="20"/>
                <w:szCs w:val="20"/>
              </w:rPr>
              <w:t xml:space="preserve"> their relationships with family and their connections with friends.</w:t>
            </w:r>
          </w:p>
        </w:tc>
      </w:tr>
      <w:tr w:rsidR="001F0CFD" w:rsidRPr="00490266" w14:paraId="181DD3DC" w14:textId="77777777" w:rsidTr="003A21EA">
        <w:tc>
          <w:tcPr>
            <w:tcW w:w="4530" w:type="dxa"/>
          </w:tcPr>
          <w:p w14:paraId="6E85C426" w14:textId="76F6EB0A" w:rsidR="001F0CFD" w:rsidRPr="00462330" w:rsidRDefault="00B759ED" w:rsidP="004545B0">
            <w:pPr>
              <w:pStyle w:val="Paragraph"/>
              <w:spacing w:before="0" w:after="120"/>
              <w:rPr>
                <w:b/>
                <w:sz w:val="20"/>
                <w:szCs w:val="20"/>
              </w:rPr>
            </w:pPr>
            <w:r w:rsidRPr="00462330">
              <w:rPr>
                <w:b/>
                <w:sz w:val="20"/>
                <w:szCs w:val="20"/>
              </w:rPr>
              <w:t>Community</w:t>
            </w:r>
          </w:p>
          <w:p w14:paraId="1CC2E855" w14:textId="5E9DB305" w:rsidR="001F0CFD" w:rsidRPr="00462330" w:rsidRDefault="00DA6A79" w:rsidP="004545B0">
            <w:pPr>
              <w:pStyle w:val="Paragraph"/>
              <w:spacing w:before="0"/>
              <w:rPr>
                <w:sz w:val="20"/>
                <w:szCs w:val="20"/>
              </w:rPr>
            </w:pPr>
            <w:r w:rsidRPr="00462330">
              <w:rPr>
                <w:sz w:val="20"/>
                <w:szCs w:val="20"/>
              </w:rPr>
              <w:t xml:space="preserve">Students investigate how the topic relates to groups in </w:t>
            </w:r>
            <w:r w:rsidR="00345880" w:rsidRPr="00462330">
              <w:rPr>
                <w:sz w:val="20"/>
                <w:szCs w:val="20"/>
              </w:rPr>
              <w:t>Punjabi</w:t>
            </w:r>
            <w:r w:rsidRPr="00462330">
              <w:rPr>
                <w:sz w:val="20"/>
                <w:szCs w:val="20"/>
              </w:rPr>
              <w:t>-speaking communities.</w:t>
            </w:r>
          </w:p>
        </w:tc>
        <w:tc>
          <w:tcPr>
            <w:tcW w:w="4530" w:type="dxa"/>
          </w:tcPr>
          <w:p w14:paraId="7C57C889" w14:textId="77777777" w:rsidR="001F0CFD" w:rsidRPr="00462330" w:rsidRDefault="001F0CFD" w:rsidP="004545B0">
            <w:pPr>
              <w:pStyle w:val="Paragraph"/>
              <w:spacing w:before="0" w:after="120"/>
              <w:rPr>
                <w:b/>
                <w:sz w:val="20"/>
                <w:szCs w:val="20"/>
              </w:rPr>
            </w:pPr>
            <w:r w:rsidRPr="00462330">
              <w:rPr>
                <w:b/>
                <w:sz w:val="20"/>
                <w:szCs w:val="20"/>
              </w:rPr>
              <w:t>Traditions and values in a contemporary society</w:t>
            </w:r>
          </w:p>
          <w:p w14:paraId="4EB530CC" w14:textId="0F996E58" w:rsidR="001F0CFD" w:rsidRPr="00462330" w:rsidRDefault="001F0CFD" w:rsidP="004545B0">
            <w:pPr>
              <w:pStyle w:val="Paragraph"/>
              <w:spacing w:before="0"/>
              <w:rPr>
                <w:sz w:val="20"/>
                <w:szCs w:val="20"/>
              </w:rPr>
            </w:pPr>
            <w:r w:rsidRPr="00462330">
              <w:rPr>
                <w:sz w:val="20"/>
                <w:szCs w:val="20"/>
              </w:rPr>
              <w:t xml:space="preserve">Students </w:t>
            </w:r>
            <w:r w:rsidR="0000337F" w:rsidRPr="00462330">
              <w:rPr>
                <w:sz w:val="20"/>
                <w:szCs w:val="20"/>
              </w:rPr>
              <w:t>investigate</w:t>
            </w:r>
            <w:r w:rsidRPr="00462330">
              <w:rPr>
                <w:sz w:val="20"/>
                <w:szCs w:val="20"/>
              </w:rPr>
              <w:t xml:space="preserve"> how the traditions and values of </w:t>
            </w:r>
            <w:r w:rsidR="00345880" w:rsidRPr="00462330">
              <w:rPr>
                <w:sz w:val="20"/>
                <w:szCs w:val="20"/>
              </w:rPr>
              <w:t>Punjabi</w:t>
            </w:r>
            <w:r w:rsidRPr="00462330">
              <w:rPr>
                <w:sz w:val="20"/>
                <w:szCs w:val="20"/>
              </w:rPr>
              <w:t>-speaking communities are maintained.</w:t>
            </w:r>
          </w:p>
        </w:tc>
      </w:tr>
      <w:tr w:rsidR="001F0CFD" w:rsidRPr="00490266" w14:paraId="458CCF26" w14:textId="77777777" w:rsidTr="003A21EA">
        <w:tc>
          <w:tcPr>
            <w:tcW w:w="4530" w:type="dxa"/>
          </w:tcPr>
          <w:p w14:paraId="4B5558EA" w14:textId="5ADD0F84" w:rsidR="001F0CFD" w:rsidRPr="00462330" w:rsidRDefault="00DA6A79" w:rsidP="004545B0">
            <w:pPr>
              <w:pStyle w:val="Paragraph"/>
              <w:spacing w:before="0" w:after="120"/>
              <w:rPr>
                <w:b/>
                <w:sz w:val="20"/>
                <w:szCs w:val="20"/>
              </w:rPr>
            </w:pPr>
            <w:r w:rsidRPr="00462330">
              <w:rPr>
                <w:b/>
                <w:sz w:val="20"/>
                <w:szCs w:val="20"/>
              </w:rPr>
              <w:t>Global</w:t>
            </w:r>
          </w:p>
          <w:p w14:paraId="2440F97A" w14:textId="0851C099" w:rsidR="001F0CFD" w:rsidRPr="00462330" w:rsidRDefault="001F0CFD" w:rsidP="004545B0">
            <w:pPr>
              <w:pStyle w:val="Paragraph"/>
              <w:spacing w:before="0"/>
              <w:rPr>
                <w:sz w:val="20"/>
                <w:szCs w:val="20"/>
              </w:rPr>
            </w:pPr>
            <w:r w:rsidRPr="00462330">
              <w:rPr>
                <w:sz w:val="20"/>
                <w:szCs w:val="20"/>
              </w:rPr>
              <w:t xml:space="preserve">Students </w:t>
            </w:r>
            <w:r w:rsidR="00DA6A79" w:rsidRPr="00462330">
              <w:rPr>
                <w:sz w:val="20"/>
                <w:szCs w:val="20"/>
              </w:rPr>
              <w:t>examine how the topic impacts the global community</w:t>
            </w:r>
            <w:r w:rsidRPr="00462330">
              <w:rPr>
                <w:sz w:val="20"/>
                <w:szCs w:val="20"/>
              </w:rPr>
              <w:t>.</w:t>
            </w:r>
          </w:p>
        </w:tc>
        <w:tc>
          <w:tcPr>
            <w:tcW w:w="4530" w:type="dxa"/>
          </w:tcPr>
          <w:p w14:paraId="6BAF8972" w14:textId="77777777" w:rsidR="001F0CFD" w:rsidRPr="00462330" w:rsidRDefault="001F0CFD" w:rsidP="004545B0">
            <w:pPr>
              <w:pStyle w:val="Paragraph"/>
              <w:spacing w:before="0" w:after="120"/>
              <w:rPr>
                <w:b/>
                <w:sz w:val="20"/>
                <w:szCs w:val="20"/>
              </w:rPr>
            </w:pPr>
            <w:r w:rsidRPr="00462330">
              <w:rPr>
                <w:b/>
                <w:sz w:val="20"/>
                <w:szCs w:val="20"/>
              </w:rPr>
              <w:t>Our changing environment</w:t>
            </w:r>
          </w:p>
          <w:p w14:paraId="4838C93C" w14:textId="30EDA247" w:rsidR="001F0CFD" w:rsidRPr="00462330" w:rsidRDefault="001F0CFD" w:rsidP="004545B0">
            <w:pPr>
              <w:pStyle w:val="Paragraph"/>
              <w:spacing w:before="0"/>
              <w:rPr>
                <w:sz w:val="20"/>
                <w:szCs w:val="20"/>
              </w:rPr>
            </w:pPr>
            <w:r w:rsidRPr="00462330">
              <w:rPr>
                <w:sz w:val="20"/>
                <w:szCs w:val="20"/>
              </w:rPr>
              <w:t xml:space="preserve">Students </w:t>
            </w:r>
            <w:r w:rsidR="006062E0" w:rsidRPr="00462330">
              <w:rPr>
                <w:sz w:val="20"/>
                <w:szCs w:val="20"/>
              </w:rPr>
              <w:t>ex</w:t>
            </w:r>
            <w:r w:rsidR="00CD0250" w:rsidRPr="00462330">
              <w:rPr>
                <w:sz w:val="20"/>
                <w:szCs w:val="20"/>
              </w:rPr>
              <w:t>amine</w:t>
            </w:r>
            <w:r w:rsidRPr="00462330">
              <w:rPr>
                <w:sz w:val="20"/>
                <w:szCs w:val="20"/>
              </w:rPr>
              <w:t xml:space="preserve"> global environmental issues.</w:t>
            </w:r>
            <w:r w:rsidR="00167012" w:rsidRPr="00462330">
              <w:rPr>
                <w:sz w:val="20"/>
                <w:szCs w:val="20"/>
              </w:rPr>
              <w:t xml:space="preserve"> </w:t>
            </w:r>
          </w:p>
        </w:tc>
      </w:tr>
    </w:tbl>
    <w:p w14:paraId="336CAB89" w14:textId="33DEF44D" w:rsidR="001F0CFD" w:rsidRPr="00490266" w:rsidRDefault="001F0CFD" w:rsidP="00DF105E">
      <w:pPr>
        <w:pStyle w:val="Paragraph"/>
        <w:spacing w:after="0"/>
        <w:ind w:right="-88"/>
        <w:rPr>
          <w:rFonts w:eastAsia="Calibri"/>
        </w:rPr>
      </w:pPr>
      <w:r w:rsidRPr="00490266">
        <w:br w:type="page"/>
      </w:r>
    </w:p>
    <w:p w14:paraId="6AFD7E49" w14:textId="76B9E91A" w:rsidR="00933095" w:rsidRPr="00490266" w:rsidRDefault="001F0CFD" w:rsidP="007678B2">
      <w:pPr>
        <w:pStyle w:val="Heading3"/>
      </w:pPr>
      <w:r w:rsidRPr="00490266">
        <w:lastRenderedPageBreak/>
        <w:t xml:space="preserve">Text types and </w:t>
      </w:r>
      <w:r w:rsidR="007C259F" w:rsidRPr="00490266">
        <w:t>styles</w:t>
      </w:r>
      <w:r w:rsidRPr="00490266">
        <w:t xml:space="preserve"> of writing</w:t>
      </w:r>
    </w:p>
    <w:p w14:paraId="1F06BFC5" w14:textId="77777777" w:rsidR="00483AC9" w:rsidRPr="006E6C7C" w:rsidRDefault="00483AC9" w:rsidP="006E6C7C">
      <w:pPr>
        <w:rPr>
          <w:b/>
          <w:bCs/>
          <w:lang w:eastAsia="en-AU"/>
        </w:rPr>
      </w:pPr>
      <w:r w:rsidRPr="006E6C7C">
        <w:rPr>
          <w:b/>
          <w:bCs/>
          <w:lang w:eastAsia="en-AU"/>
        </w:rPr>
        <w:t>Text types</w:t>
      </w:r>
    </w:p>
    <w:p w14:paraId="486AEC1A" w14:textId="1C50308D" w:rsidR="00F800A1" w:rsidRPr="00490266" w:rsidRDefault="001F0CFD" w:rsidP="006E6C7C">
      <w:r w:rsidRPr="00490266">
        <w:t xml:space="preserve">It is necessary for students to engage with a range of </w:t>
      </w:r>
      <w:r w:rsidR="00721C14" w:rsidRPr="00490266">
        <w:t>text type</w:t>
      </w:r>
      <w:r w:rsidRPr="00490266">
        <w:t>s.</w:t>
      </w:r>
      <w:r w:rsidR="000601B7" w:rsidRPr="00490266">
        <w:t xml:space="preserve"> </w:t>
      </w:r>
      <w:r w:rsidR="00F800A1" w:rsidRPr="00303EC8">
        <w:t xml:space="preserve">In school-based assessments, students are expected to respond to and/or produce a range of text types in </w:t>
      </w:r>
      <w:r w:rsidR="00345880" w:rsidRPr="00303EC8">
        <w:t>Punjabi</w:t>
      </w:r>
      <w:r w:rsidR="007B71CF" w:rsidRPr="00303EC8">
        <w:t xml:space="preserve"> </w:t>
      </w:r>
      <w:r w:rsidR="00F800A1" w:rsidRPr="00303EC8">
        <w:t xml:space="preserve">from </w:t>
      </w:r>
      <w:r w:rsidR="00F800A1" w:rsidRPr="00490266">
        <w:t>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F800A1" w:rsidRPr="00490266" w14:paraId="113800B3" w14:textId="77777777" w:rsidTr="00F85216">
        <w:tc>
          <w:tcPr>
            <w:tcW w:w="3118" w:type="dxa"/>
            <w:hideMark/>
          </w:tcPr>
          <w:p w14:paraId="48F087DF" w14:textId="77777777" w:rsidR="00F800A1" w:rsidRPr="00490266" w:rsidRDefault="00F800A1" w:rsidP="00382C76">
            <w:pPr>
              <w:pStyle w:val="KHATListParagraph"/>
              <w:numPr>
                <w:ilvl w:val="0"/>
                <w:numId w:val="9"/>
              </w:numPr>
              <w:spacing w:after="120"/>
            </w:pPr>
            <w:r w:rsidRPr="00490266">
              <w:t>account</w:t>
            </w:r>
          </w:p>
          <w:p w14:paraId="4E995B77" w14:textId="77777777" w:rsidR="00F800A1" w:rsidRPr="00490266" w:rsidRDefault="00F800A1" w:rsidP="00382C76">
            <w:pPr>
              <w:pStyle w:val="KHATListParagraph"/>
              <w:numPr>
                <w:ilvl w:val="0"/>
                <w:numId w:val="9"/>
              </w:numPr>
              <w:spacing w:after="120"/>
            </w:pPr>
            <w:r w:rsidRPr="00490266">
              <w:t>advertisement</w:t>
            </w:r>
          </w:p>
          <w:p w14:paraId="6C56BBD2" w14:textId="77777777" w:rsidR="00F800A1" w:rsidRPr="00490266" w:rsidRDefault="00F800A1" w:rsidP="00382C76">
            <w:pPr>
              <w:pStyle w:val="KHATListParagraph"/>
              <w:numPr>
                <w:ilvl w:val="0"/>
                <w:numId w:val="9"/>
              </w:numPr>
              <w:spacing w:after="120"/>
            </w:pPr>
            <w:r w:rsidRPr="00490266">
              <w:t>announcement</w:t>
            </w:r>
          </w:p>
          <w:p w14:paraId="56704E17" w14:textId="77777777" w:rsidR="00F800A1" w:rsidRPr="00490266" w:rsidRDefault="00F800A1" w:rsidP="00382C76">
            <w:pPr>
              <w:pStyle w:val="KHATListParagraph"/>
              <w:numPr>
                <w:ilvl w:val="0"/>
                <w:numId w:val="9"/>
              </w:numPr>
              <w:spacing w:after="120"/>
            </w:pPr>
            <w:r w:rsidRPr="00490266">
              <w:t>article</w:t>
            </w:r>
          </w:p>
          <w:p w14:paraId="2D70AA4A" w14:textId="77777777" w:rsidR="00F800A1" w:rsidRPr="00490266" w:rsidRDefault="00F800A1" w:rsidP="00382C76">
            <w:pPr>
              <w:pStyle w:val="KHATListParagraph"/>
              <w:numPr>
                <w:ilvl w:val="0"/>
                <w:numId w:val="9"/>
              </w:numPr>
              <w:spacing w:after="120"/>
            </w:pPr>
            <w:r w:rsidRPr="00490266">
              <w:t>blog post</w:t>
            </w:r>
          </w:p>
          <w:p w14:paraId="56419BDE" w14:textId="77777777" w:rsidR="00F800A1" w:rsidRPr="00490266" w:rsidRDefault="00F800A1" w:rsidP="00382C76">
            <w:pPr>
              <w:pStyle w:val="KHATListParagraph"/>
              <w:numPr>
                <w:ilvl w:val="0"/>
                <w:numId w:val="9"/>
              </w:numPr>
              <w:spacing w:after="120"/>
            </w:pPr>
            <w:r w:rsidRPr="00490266">
              <w:t>chart</w:t>
            </w:r>
          </w:p>
          <w:p w14:paraId="2E057C53" w14:textId="77777777" w:rsidR="00F800A1" w:rsidRPr="00490266" w:rsidRDefault="00F800A1" w:rsidP="00382C76">
            <w:pPr>
              <w:pStyle w:val="KHATListParagraph"/>
              <w:numPr>
                <w:ilvl w:val="0"/>
                <w:numId w:val="9"/>
              </w:numPr>
              <w:spacing w:after="120"/>
            </w:pPr>
            <w:r w:rsidRPr="00490266">
              <w:t>comic strip</w:t>
            </w:r>
          </w:p>
          <w:p w14:paraId="237F4C7A" w14:textId="77777777" w:rsidR="00F800A1" w:rsidRPr="00490266" w:rsidRDefault="00F800A1" w:rsidP="00382C76">
            <w:pPr>
              <w:pStyle w:val="KHATListParagraph"/>
              <w:numPr>
                <w:ilvl w:val="0"/>
                <w:numId w:val="9"/>
              </w:numPr>
              <w:spacing w:after="120"/>
            </w:pPr>
            <w:r w:rsidRPr="00490266">
              <w:t>conversation</w:t>
            </w:r>
          </w:p>
          <w:p w14:paraId="65A5B35E" w14:textId="77777777" w:rsidR="00F800A1" w:rsidRPr="00490266" w:rsidRDefault="00F800A1" w:rsidP="00382C76">
            <w:pPr>
              <w:pStyle w:val="KHATListParagraph"/>
              <w:numPr>
                <w:ilvl w:val="0"/>
                <w:numId w:val="9"/>
              </w:numPr>
              <w:spacing w:after="120"/>
            </w:pPr>
            <w:r w:rsidRPr="00490266">
              <w:t>description</w:t>
            </w:r>
          </w:p>
          <w:p w14:paraId="20DF0F31" w14:textId="77777777" w:rsidR="00F800A1" w:rsidRPr="00490266" w:rsidRDefault="00F800A1" w:rsidP="00382C76">
            <w:pPr>
              <w:pStyle w:val="KHATListParagraph"/>
              <w:numPr>
                <w:ilvl w:val="0"/>
                <w:numId w:val="9"/>
              </w:numPr>
              <w:spacing w:after="120"/>
            </w:pPr>
            <w:r w:rsidRPr="00490266">
              <w:t>discussion</w:t>
            </w:r>
          </w:p>
        </w:tc>
        <w:tc>
          <w:tcPr>
            <w:tcW w:w="3119" w:type="dxa"/>
            <w:hideMark/>
          </w:tcPr>
          <w:p w14:paraId="28568FD0" w14:textId="77777777" w:rsidR="00F800A1" w:rsidRPr="00490266" w:rsidRDefault="00F800A1" w:rsidP="00382C76">
            <w:pPr>
              <w:pStyle w:val="KHATListParagraph"/>
              <w:numPr>
                <w:ilvl w:val="0"/>
                <w:numId w:val="9"/>
              </w:numPr>
              <w:spacing w:after="120"/>
            </w:pPr>
            <w:r w:rsidRPr="00490266">
              <w:t>email</w:t>
            </w:r>
          </w:p>
          <w:p w14:paraId="1BD7DD35" w14:textId="77777777" w:rsidR="00F800A1" w:rsidRPr="00490266" w:rsidRDefault="00F800A1" w:rsidP="00382C76">
            <w:pPr>
              <w:pStyle w:val="KHATListParagraph"/>
              <w:numPr>
                <w:ilvl w:val="0"/>
                <w:numId w:val="9"/>
              </w:numPr>
              <w:spacing w:after="120"/>
            </w:pPr>
            <w:r w:rsidRPr="00490266">
              <w:t>form</w:t>
            </w:r>
          </w:p>
          <w:p w14:paraId="434DE809" w14:textId="77777777" w:rsidR="00F800A1" w:rsidRPr="00490266" w:rsidRDefault="00F800A1" w:rsidP="00382C76">
            <w:pPr>
              <w:pStyle w:val="KHATListParagraph"/>
              <w:numPr>
                <w:ilvl w:val="0"/>
                <w:numId w:val="9"/>
              </w:numPr>
              <w:spacing w:after="120"/>
            </w:pPr>
            <w:r w:rsidRPr="00490266">
              <w:t>image</w:t>
            </w:r>
          </w:p>
          <w:p w14:paraId="1ECB7A70" w14:textId="77777777" w:rsidR="00F800A1" w:rsidRPr="00490266" w:rsidRDefault="00F800A1" w:rsidP="00382C76">
            <w:pPr>
              <w:pStyle w:val="KHATListParagraph"/>
              <w:numPr>
                <w:ilvl w:val="0"/>
                <w:numId w:val="9"/>
              </w:numPr>
              <w:spacing w:after="120"/>
            </w:pPr>
            <w:r w:rsidRPr="00490266">
              <w:t>infographic</w:t>
            </w:r>
          </w:p>
          <w:p w14:paraId="7F24D401" w14:textId="77777777" w:rsidR="00F800A1" w:rsidRPr="00490266" w:rsidRDefault="00F800A1" w:rsidP="00382C76">
            <w:pPr>
              <w:pStyle w:val="KHATListParagraph"/>
              <w:numPr>
                <w:ilvl w:val="0"/>
                <w:numId w:val="9"/>
              </w:numPr>
              <w:spacing w:after="120"/>
            </w:pPr>
            <w:r w:rsidRPr="00490266">
              <w:t>interview</w:t>
            </w:r>
          </w:p>
          <w:p w14:paraId="42E628D8" w14:textId="77777777" w:rsidR="00F800A1" w:rsidRPr="00490266" w:rsidRDefault="00F800A1" w:rsidP="00382C76">
            <w:pPr>
              <w:pStyle w:val="KHATListParagraph"/>
              <w:numPr>
                <w:ilvl w:val="0"/>
                <w:numId w:val="9"/>
              </w:numPr>
              <w:spacing w:after="120"/>
            </w:pPr>
            <w:r w:rsidRPr="00490266">
              <w:t>journal entry</w:t>
            </w:r>
          </w:p>
          <w:p w14:paraId="12B9B153" w14:textId="77777777" w:rsidR="00F800A1" w:rsidRPr="00490266" w:rsidRDefault="00F800A1" w:rsidP="00382C76">
            <w:pPr>
              <w:pStyle w:val="KHATListParagraph"/>
              <w:numPr>
                <w:ilvl w:val="0"/>
                <w:numId w:val="9"/>
              </w:numPr>
              <w:spacing w:after="120"/>
            </w:pPr>
            <w:r w:rsidRPr="00490266">
              <w:t>letter</w:t>
            </w:r>
          </w:p>
          <w:p w14:paraId="78D4823C" w14:textId="77777777" w:rsidR="00F800A1" w:rsidRPr="00490266" w:rsidRDefault="00F800A1" w:rsidP="00382C76">
            <w:pPr>
              <w:pStyle w:val="KHATListParagraph"/>
              <w:numPr>
                <w:ilvl w:val="0"/>
                <w:numId w:val="9"/>
              </w:numPr>
              <w:spacing w:after="120"/>
            </w:pPr>
            <w:r w:rsidRPr="00490266">
              <w:t>message</w:t>
            </w:r>
          </w:p>
          <w:p w14:paraId="0B9523C6" w14:textId="77777777" w:rsidR="00F800A1" w:rsidRPr="00490266" w:rsidRDefault="00F800A1" w:rsidP="00382C76">
            <w:pPr>
              <w:pStyle w:val="KHATListParagraph"/>
              <w:numPr>
                <w:ilvl w:val="0"/>
                <w:numId w:val="9"/>
              </w:numPr>
              <w:spacing w:after="120"/>
            </w:pPr>
            <w:r w:rsidRPr="00490266">
              <w:t>note</w:t>
            </w:r>
          </w:p>
          <w:p w14:paraId="738A0CA9" w14:textId="77777777" w:rsidR="00F800A1" w:rsidRPr="00490266" w:rsidRDefault="00F800A1" w:rsidP="00382C76">
            <w:pPr>
              <w:pStyle w:val="KHATListParagraph"/>
              <w:numPr>
                <w:ilvl w:val="0"/>
                <w:numId w:val="9"/>
              </w:numPr>
              <w:spacing w:after="120"/>
            </w:pPr>
            <w:r w:rsidRPr="00490266">
              <w:t>plan</w:t>
            </w:r>
          </w:p>
        </w:tc>
        <w:tc>
          <w:tcPr>
            <w:tcW w:w="3119" w:type="dxa"/>
            <w:hideMark/>
          </w:tcPr>
          <w:p w14:paraId="1214B645" w14:textId="77777777" w:rsidR="00F800A1" w:rsidRPr="00490266" w:rsidRDefault="00F800A1" w:rsidP="00382C76">
            <w:pPr>
              <w:pStyle w:val="KHATListParagraph"/>
              <w:numPr>
                <w:ilvl w:val="0"/>
                <w:numId w:val="9"/>
              </w:numPr>
              <w:spacing w:after="120"/>
            </w:pPr>
            <w:r w:rsidRPr="00490266">
              <w:t>poem</w:t>
            </w:r>
          </w:p>
          <w:p w14:paraId="3FA126BF" w14:textId="77777777" w:rsidR="00F800A1" w:rsidRPr="00490266" w:rsidRDefault="00F800A1" w:rsidP="00382C76">
            <w:pPr>
              <w:pStyle w:val="KHATListParagraph"/>
              <w:numPr>
                <w:ilvl w:val="0"/>
                <w:numId w:val="9"/>
              </w:numPr>
              <w:spacing w:after="120"/>
            </w:pPr>
            <w:r w:rsidRPr="00490266">
              <w:t>presentation</w:t>
            </w:r>
          </w:p>
          <w:p w14:paraId="24583146" w14:textId="77777777" w:rsidR="00F800A1" w:rsidRPr="00490266" w:rsidRDefault="00F800A1" w:rsidP="00382C76">
            <w:pPr>
              <w:pStyle w:val="KHATListParagraph"/>
              <w:numPr>
                <w:ilvl w:val="0"/>
                <w:numId w:val="9"/>
              </w:numPr>
              <w:spacing w:after="120"/>
            </w:pPr>
            <w:r w:rsidRPr="00490266">
              <w:t>review</w:t>
            </w:r>
          </w:p>
          <w:p w14:paraId="666713A2" w14:textId="77777777" w:rsidR="00F800A1" w:rsidRPr="00490266" w:rsidRDefault="00F800A1" w:rsidP="00382C76">
            <w:pPr>
              <w:pStyle w:val="KHATListParagraph"/>
              <w:numPr>
                <w:ilvl w:val="0"/>
                <w:numId w:val="9"/>
              </w:numPr>
              <w:spacing w:after="120"/>
            </w:pPr>
            <w:r w:rsidRPr="00490266">
              <w:t>role play</w:t>
            </w:r>
          </w:p>
          <w:p w14:paraId="1B691973" w14:textId="77777777" w:rsidR="00F800A1" w:rsidRPr="00490266" w:rsidRDefault="00F800A1" w:rsidP="00382C76">
            <w:pPr>
              <w:pStyle w:val="KHATListParagraph"/>
              <w:numPr>
                <w:ilvl w:val="0"/>
                <w:numId w:val="9"/>
              </w:numPr>
              <w:spacing w:after="120"/>
            </w:pPr>
            <w:r w:rsidRPr="00490266">
              <w:t>script – speech, interview, dialogue</w:t>
            </w:r>
          </w:p>
          <w:p w14:paraId="2A022453" w14:textId="77777777" w:rsidR="00F800A1" w:rsidRPr="00490266" w:rsidRDefault="00F800A1" w:rsidP="00382C76">
            <w:pPr>
              <w:pStyle w:val="KHATListParagraph"/>
              <w:numPr>
                <w:ilvl w:val="0"/>
                <w:numId w:val="9"/>
              </w:numPr>
              <w:spacing w:after="120"/>
            </w:pPr>
            <w:r w:rsidRPr="00490266">
              <w:t>song</w:t>
            </w:r>
          </w:p>
          <w:p w14:paraId="2F384BEF" w14:textId="77777777" w:rsidR="00F800A1" w:rsidRPr="00490266" w:rsidRDefault="00F800A1" w:rsidP="00382C76">
            <w:pPr>
              <w:pStyle w:val="KHATListParagraph"/>
              <w:numPr>
                <w:ilvl w:val="0"/>
                <w:numId w:val="9"/>
              </w:numPr>
              <w:spacing w:after="120"/>
            </w:pPr>
            <w:r w:rsidRPr="00490266">
              <w:t>speech</w:t>
            </w:r>
          </w:p>
          <w:p w14:paraId="1DC5EA1D" w14:textId="77777777" w:rsidR="00F800A1" w:rsidRPr="00490266" w:rsidRDefault="00F800A1" w:rsidP="00382C76">
            <w:pPr>
              <w:pStyle w:val="KHATListParagraph"/>
              <w:numPr>
                <w:ilvl w:val="0"/>
                <w:numId w:val="9"/>
              </w:numPr>
              <w:spacing w:after="120"/>
            </w:pPr>
            <w:r w:rsidRPr="00490266">
              <w:t>summary</w:t>
            </w:r>
          </w:p>
          <w:p w14:paraId="4CB32FA7" w14:textId="77777777" w:rsidR="00F800A1" w:rsidRPr="00490266" w:rsidRDefault="00F800A1" w:rsidP="00382C76">
            <w:pPr>
              <w:pStyle w:val="KHATListParagraph"/>
              <w:numPr>
                <w:ilvl w:val="0"/>
                <w:numId w:val="9"/>
              </w:numPr>
              <w:spacing w:after="120"/>
            </w:pPr>
            <w:r w:rsidRPr="00490266">
              <w:t>table</w:t>
            </w:r>
          </w:p>
        </w:tc>
      </w:tr>
    </w:tbl>
    <w:p w14:paraId="5633D516" w14:textId="31F207EB" w:rsidR="00483AC9" w:rsidRPr="006E6C7C" w:rsidRDefault="00483AC9" w:rsidP="006E6C7C">
      <w:pPr>
        <w:spacing w:before="120"/>
        <w:rPr>
          <w:b/>
          <w:bCs/>
          <w:lang w:eastAsia="en-AU"/>
        </w:rPr>
      </w:pPr>
      <w:r w:rsidRPr="006E6C7C">
        <w:rPr>
          <w:b/>
          <w:bCs/>
          <w:lang w:eastAsia="en-AU"/>
        </w:rPr>
        <w:t>Styles of writing</w:t>
      </w:r>
    </w:p>
    <w:p w14:paraId="76DDA706" w14:textId="010D01C6" w:rsidR="00AD1BF4" w:rsidRPr="00490266" w:rsidRDefault="001A7CF8" w:rsidP="006E6C7C">
      <w:r w:rsidRPr="00490266">
        <w:t xml:space="preserve">Students should </w:t>
      </w:r>
      <w:r w:rsidR="005C501F" w:rsidRPr="00490266">
        <w:t>respond to</w:t>
      </w:r>
      <w:r w:rsidRPr="00490266">
        <w:t xml:space="preserve"> and produce the following </w:t>
      </w:r>
      <w:r w:rsidR="003E4035">
        <w:t xml:space="preserve">range of </w:t>
      </w:r>
      <w:r w:rsidRPr="00490266">
        <w:t>styles of writing in school-based assessments, individually or in combination: descriptive, personal, persuasive</w:t>
      </w:r>
      <w:r w:rsidR="00AD1BF4" w:rsidRPr="00490266">
        <w:t>.</w:t>
      </w:r>
    </w:p>
    <w:p w14:paraId="565BD51E" w14:textId="6F8463E8" w:rsidR="001F0CFD" w:rsidRPr="00490266" w:rsidRDefault="001F0CFD" w:rsidP="006E6C7C">
      <w:r w:rsidRPr="00490266">
        <w:t xml:space="preserve">Refer to Appendix </w:t>
      </w:r>
      <w:r w:rsidR="00F23C8B" w:rsidRPr="00490266">
        <w:t>2</w:t>
      </w:r>
      <w:r w:rsidRPr="00490266">
        <w:t xml:space="preserve"> for details of the features and conventions of the text types and character</w:t>
      </w:r>
      <w:r w:rsidR="00FC109F" w:rsidRPr="00490266">
        <w:t xml:space="preserve">istics of the </w:t>
      </w:r>
      <w:r w:rsidR="00AD1BF4" w:rsidRPr="00490266">
        <w:t xml:space="preserve">styles </w:t>
      </w:r>
      <w:r w:rsidR="00FC109F" w:rsidRPr="00490266">
        <w:t>of writing.</w:t>
      </w:r>
    </w:p>
    <w:p w14:paraId="1C0BCE1F" w14:textId="77777777" w:rsidR="00933095" w:rsidRPr="00490266" w:rsidRDefault="001F0CFD" w:rsidP="007678B2">
      <w:pPr>
        <w:pStyle w:val="Heading3"/>
      </w:pPr>
      <w:r w:rsidRPr="00490266">
        <w:t>Linguistic resources</w:t>
      </w:r>
    </w:p>
    <w:p w14:paraId="0BEF3629" w14:textId="77777777" w:rsidR="001F0CFD" w:rsidRPr="00490266" w:rsidRDefault="001F0CFD" w:rsidP="006E6C7C">
      <w:r w:rsidRPr="006E6C7C">
        <w:rPr>
          <w:b/>
          <w:bCs/>
        </w:rPr>
        <w:t>Vocabulary</w:t>
      </w:r>
    </w:p>
    <w:p w14:paraId="72FD6D87" w14:textId="057BF4B7" w:rsidR="00365619" w:rsidRPr="00490266" w:rsidRDefault="001F0CFD" w:rsidP="006E6C7C">
      <w:r w:rsidRPr="00490266">
        <w:t xml:space="preserve">Vocabulary, </w:t>
      </w:r>
      <w:proofErr w:type="gramStart"/>
      <w:r w:rsidRPr="00490266">
        <w:t>phrases</w:t>
      </w:r>
      <w:proofErr w:type="gramEnd"/>
      <w:r w:rsidRPr="00490266">
        <w:t xml:space="preserve"> and expressions associated with the unit content.</w:t>
      </w:r>
      <w:r w:rsidR="00365619" w:rsidRPr="00490266">
        <w:br w:type="page"/>
      </w:r>
    </w:p>
    <w:p w14:paraId="7F5FBB71" w14:textId="77777777" w:rsidR="001F0CFD" w:rsidRPr="006E6C7C" w:rsidRDefault="001F0CFD" w:rsidP="006E6C7C">
      <w:pPr>
        <w:rPr>
          <w:b/>
          <w:bCs/>
        </w:rPr>
      </w:pPr>
      <w:r w:rsidRPr="006E6C7C">
        <w:rPr>
          <w:b/>
          <w:bCs/>
        </w:rPr>
        <w:lastRenderedPageBreak/>
        <w:t>Grammar</w:t>
      </w:r>
    </w:p>
    <w:p w14:paraId="4FEE6E4E" w14:textId="5DA7EE25" w:rsidR="004B4FD5" w:rsidRPr="00490266" w:rsidRDefault="001F0CFD" w:rsidP="006E6C7C">
      <w:bookmarkStart w:id="23" w:name="_Hlk141961347"/>
      <w:r w:rsidRPr="00490266">
        <w:t>Students will be expected to recognise and use the following grammatical items</w:t>
      </w:r>
      <w:r w:rsidR="00CD0250" w:rsidRPr="00490266">
        <w:t>.</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3539"/>
        <w:gridCol w:w="5521"/>
      </w:tblGrid>
      <w:tr w:rsidR="00D40BC5" w:rsidRPr="00490266" w14:paraId="41127F5A" w14:textId="77777777" w:rsidTr="00BC72F3">
        <w:trPr>
          <w:trHeight w:val="20"/>
          <w:tblHeader/>
        </w:trPr>
        <w:tc>
          <w:tcPr>
            <w:tcW w:w="3539" w:type="dxa"/>
            <w:tcBorders>
              <w:right w:val="single" w:sz="4" w:space="0" w:color="FFFFFF" w:themeColor="background1"/>
            </w:tcBorders>
            <w:shd w:val="clear" w:color="auto" w:fill="9983B5"/>
          </w:tcPr>
          <w:p w14:paraId="0C0926D9" w14:textId="77777777" w:rsidR="00D40BC5" w:rsidRPr="00490266" w:rsidRDefault="00D40BC5" w:rsidP="00486859">
            <w:pPr>
              <w:spacing w:line="260" w:lineRule="exact"/>
              <w:rPr>
                <w:b/>
                <w:bCs/>
                <w:color w:val="FFFFFF" w:themeColor="background1"/>
                <w:sz w:val="20"/>
                <w:szCs w:val="20"/>
              </w:rPr>
            </w:pPr>
            <w:bookmarkStart w:id="24" w:name="_Hlk142894992"/>
            <w:r w:rsidRPr="00490266">
              <w:rPr>
                <w:b/>
                <w:bCs/>
                <w:color w:val="FFFFFF" w:themeColor="background1"/>
                <w:sz w:val="20"/>
                <w:szCs w:val="20"/>
              </w:rPr>
              <w:t>Grammatical items</w:t>
            </w:r>
          </w:p>
        </w:tc>
        <w:tc>
          <w:tcPr>
            <w:tcW w:w="5521" w:type="dxa"/>
            <w:tcBorders>
              <w:left w:val="single" w:sz="4" w:space="0" w:color="FFFFFF" w:themeColor="background1"/>
            </w:tcBorders>
            <w:shd w:val="clear" w:color="auto" w:fill="9983B5"/>
          </w:tcPr>
          <w:p w14:paraId="562413A5" w14:textId="77777777" w:rsidR="00D40BC5" w:rsidRPr="00490266" w:rsidRDefault="00D40BC5" w:rsidP="00486859">
            <w:pPr>
              <w:spacing w:line="260" w:lineRule="exact"/>
              <w:rPr>
                <w:b/>
                <w:bCs/>
                <w:color w:val="FFFFFF" w:themeColor="background1"/>
                <w:sz w:val="20"/>
                <w:szCs w:val="20"/>
              </w:rPr>
            </w:pPr>
            <w:r w:rsidRPr="00490266">
              <w:rPr>
                <w:b/>
                <w:bCs/>
                <w:color w:val="FFFFFF" w:themeColor="background1"/>
                <w:sz w:val="20"/>
                <w:szCs w:val="20"/>
              </w:rPr>
              <w:t>Sub-elements</w:t>
            </w:r>
          </w:p>
        </w:tc>
      </w:tr>
      <w:tr w:rsidR="00533EC9" w:rsidRPr="00490266" w14:paraId="5A3DAA8B" w14:textId="77777777" w:rsidTr="00BA5801">
        <w:trPr>
          <w:trHeight w:val="107"/>
        </w:trPr>
        <w:tc>
          <w:tcPr>
            <w:tcW w:w="3539" w:type="dxa"/>
            <w:vMerge w:val="restart"/>
          </w:tcPr>
          <w:p w14:paraId="1B9E38BD" w14:textId="77777777" w:rsidR="00533EC9" w:rsidRPr="00FE6CCD" w:rsidRDefault="00533EC9" w:rsidP="00FE6CCD">
            <w:pPr>
              <w:pStyle w:val="Paragraph"/>
              <w:spacing w:before="0"/>
              <w:rPr>
                <w:rFonts w:eastAsia="Calibri"/>
                <w:sz w:val="20"/>
                <w:szCs w:val="20"/>
              </w:rPr>
            </w:pPr>
            <w:r w:rsidRPr="00FE6CCD">
              <w:rPr>
                <w:rFonts w:eastAsia="Calibri"/>
                <w:sz w:val="20"/>
                <w:szCs w:val="20"/>
              </w:rPr>
              <w:t>Adjectives</w:t>
            </w:r>
          </w:p>
        </w:tc>
        <w:tc>
          <w:tcPr>
            <w:tcW w:w="5521" w:type="dxa"/>
          </w:tcPr>
          <w:p w14:paraId="1FF3778A" w14:textId="1726DE9C" w:rsidR="00533EC9" w:rsidRPr="00FE6CCD" w:rsidRDefault="00AF24FD" w:rsidP="00FE6CCD">
            <w:pPr>
              <w:pStyle w:val="Paragraph"/>
              <w:spacing w:before="0"/>
              <w:rPr>
                <w:rFonts w:eastAsia="Malgun Gothic"/>
                <w:sz w:val="20"/>
                <w:szCs w:val="20"/>
                <w:lang w:eastAsia="ko-KR"/>
              </w:rPr>
            </w:pPr>
            <w:r w:rsidRPr="00FE6CCD">
              <w:rPr>
                <w:rFonts w:eastAsia="Malgun Gothic"/>
                <w:sz w:val="20"/>
                <w:szCs w:val="20"/>
                <w:lang w:eastAsia="ko-KR"/>
              </w:rPr>
              <w:t>genitive pronoun as an adjective</w:t>
            </w:r>
          </w:p>
        </w:tc>
      </w:tr>
      <w:tr w:rsidR="00533EC9" w:rsidRPr="00490266" w14:paraId="27D03BF7" w14:textId="77777777" w:rsidTr="00533EC9">
        <w:trPr>
          <w:trHeight w:val="107"/>
        </w:trPr>
        <w:tc>
          <w:tcPr>
            <w:tcW w:w="3539" w:type="dxa"/>
            <w:vMerge/>
          </w:tcPr>
          <w:p w14:paraId="60993C19" w14:textId="77777777" w:rsidR="00533EC9" w:rsidRPr="00FE6CCD" w:rsidRDefault="00533EC9" w:rsidP="00FE6CCD">
            <w:pPr>
              <w:pStyle w:val="Paragraph"/>
              <w:spacing w:before="0"/>
              <w:rPr>
                <w:rFonts w:eastAsia="Calibri"/>
                <w:sz w:val="20"/>
                <w:szCs w:val="20"/>
              </w:rPr>
            </w:pPr>
          </w:p>
        </w:tc>
        <w:tc>
          <w:tcPr>
            <w:tcW w:w="5521" w:type="dxa"/>
          </w:tcPr>
          <w:p w14:paraId="71A37BC5" w14:textId="73474064" w:rsidR="00533EC9" w:rsidRPr="00FE6CCD" w:rsidRDefault="00AF24FD" w:rsidP="00FE6CCD">
            <w:pPr>
              <w:pStyle w:val="Paragraph"/>
              <w:spacing w:before="0"/>
              <w:rPr>
                <w:rFonts w:eastAsia="Malgun Gothic"/>
                <w:sz w:val="20"/>
                <w:szCs w:val="20"/>
                <w:lang w:eastAsia="ko-KR"/>
              </w:rPr>
            </w:pPr>
            <w:r w:rsidRPr="00FE6CCD">
              <w:rPr>
                <w:rFonts w:eastAsia="Malgun Gothic"/>
                <w:sz w:val="20"/>
                <w:szCs w:val="20"/>
                <w:lang w:eastAsia="ko-KR"/>
              </w:rPr>
              <w:t>inflected</w:t>
            </w:r>
          </w:p>
        </w:tc>
      </w:tr>
      <w:tr w:rsidR="00533EC9" w:rsidRPr="00490266" w14:paraId="75D71496" w14:textId="77777777" w:rsidTr="00486859">
        <w:trPr>
          <w:trHeight w:val="106"/>
        </w:trPr>
        <w:tc>
          <w:tcPr>
            <w:tcW w:w="3539" w:type="dxa"/>
            <w:vMerge/>
          </w:tcPr>
          <w:p w14:paraId="62F27FA2" w14:textId="77777777" w:rsidR="00533EC9" w:rsidRPr="00FE6CCD" w:rsidRDefault="00533EC9" w:rsidP="00FE6CCD">
            <w:pPr>
              <w:pStyle w:val="Paragraph"/>
              <w:spacing w:before="0"/>
              <w:rPr>
                <w:rFonts w:eastAsia="Calibri"/>
                <w:sz w:val="20"/>
                <w:szCs w:val="20"/>
              </w:rPr>
            </w:pPr>
          </w:p>
        </w:tc>
        <w:tc>
          <w:tcPr>
            <w:tcW w:w="5521" w:type="dxa"/>
          </w:tcPr>
          <w:p w14:paraId="0C1752FB" w14:textId="1210D95B" w:rsidR="00533EC9" w:rsidRPr="00FE6CCD" w:rsidRDefault="00533EC9" w:rsidP="00FE6CCD">
            <w:pPr>
              <w:pStyle w:val="Paragraph"/>
              <w:spacing w:before="0"/>
              <w:rPr>
                <w:rFonts w:eastAsia="Malgun Gothic"/>
                <w:sz w:val="20"/>
                <w:szCs w:val="20"/>
                <w:lang w:eastAsia="ko-KR"/>
              </w:rPr>
            </w:pPr>
            <w:r w:rsidRPr="00FE6CCD">
              <w:rPr>
                <w:rFonts w:eastAsia="Malgun Gothic"/>
                <w:sz w:val="20"/>
                <w:szCs w:val="20"/>
                <w:lang w:eastAsia="ko-KR"/>
              </w:rPr>
              <w:t xml:space="preserve">numeral </w:t>
            </w:r>
            <w:r w:rsidR="0028365D">
              <w:rPr>
                <w:rFonts w:eastAsia="Malgun Gothic"/>
                <w:sz w:val="20"/>
                <w:szCs w:val="20"/>
                <w:lang w:eastAsia="ko-KR"/>
              </w:rPr>
              <w:t>and</w:t>
            </w:r>
            <w:r w:rsidRPr="00FE6CCD">
              <w:rPr>
                <w:rFonts w:eastAsia="Malgun Gothic"/>
                <w:sz w:val="20"/>
                <w:szCs w:val="20"/>
                <w:lang w:eastAsia="ko-KR"/>
              </w:rPr>
              <w:t xml:space="preserve"> fractional </w:t>
            </w:r>
          </w:p>
        </w:tc>
      </w:tr>
      <w:tr w:rsidR="00BA5801" w:rsidRPr="00490266" w14:paraId="05C1705E" w14:textId="77777777" w:rsidTr="00BA5801">
        <w:trPr>
          <w:trHeight w:val="71"/>
        </w:trPr>
        <w:tc>
          <w:tcPr>
            <w:tcW w:w="3539" w:type="dxa"/>
            <w:vMerge w:val="restart"/>
          </w:tcPr>
          <w:p w14:paraId="0AC4864B" w14:textId="77777777" w:rsidR="00BA5801" w:rsidRPr="00FE6CCD" w:rsidRDefault="00BA5801" w:rsidP="00FE6CCD">
            <w:pPr>
              <w:pStyle w:val="Paragraph"/>
              <w:spacing w:before="0"/>
              <w:rPr>
                <w:rFonts w:eastAsia="Calibri"/>
                <w:sz w:val="20"/>
                <w:szCs w:val="20"/>
              </w:rPr>
            </w:pPr>
            <w:r w:rsidRPr="00FE6CCD">
              <w:rPr>
                <w:rFonts w:eastAsia="Calibri"/>
                <w:sz w:val="20"/>
                <w:szCs w:val="20"/>
              </w:rPr>
              <w:t>Adverbs</w:t>
            </w:r>
          </w:p>
        </w:tc>
        <w:tc>
          <w:tcPr>
            <w:tcW w:w="5521" w:type="dxa"/>
          </w:tcPr>
          <w:p w14:paraId="30609F06" w14:textId="1740B16F" w:rsidR="00BA5801" w:rsidRPr="00FE6CCD" w:rsidRDefault="00B0086E" w:rsidP="00FE6CCD">
            <w:pPr>
              <w:pStyle w:val="Paragraph"/>
              <w:spacing w:before="0"/>
              <w:rPr>
                <w:rFonts w:eastAsia="Malgun Gothic"/>
                <w:sz w:val="20"/>
                <w:szCs w:val="20"/>
                <w:lang w:eastAsia="ko-KR"/>
              </w:rPr>
            </w:pPr>
            <w:r w:rsidRPr="00FE6CCD">
              <w:rPr>
                <w:rFonts w:eastAsia="Malgun Gothic"/>
                <w:sz w:val="20"/>
                <w:szCs w:val="20"/>
                <w:lang w:eastAsia="ko-KR"/>
              </w:rPr>
              <w:t>affirmative</w:t>
            </w:r>
            <w:r w:rsidR="00B438B0" w:rsidRPr="00FE6CCD">
              <w:rPr>
                <w:sz w:val="20"/>
                <w:szCs w:val="20"/>
              </w:rPr>
              <w:t>†</w:t>
            </w:r>
          </w:p>
        </w:tc>
      </w:tr>
      <w:tr w:rsidR="00BA5801" w:rsidRPr="00490266" w14:paraId="744724C3" w14:textId="77777777" w:rsidTr="00486859">
        <w:trPr>
          <w:trHeight w:val="71"/>
        </w:trPr>
        <w:tc>
          <w:tcPr>
            <w:tcW w:w="3539" w:type="dxa"/>
            <w:vMerge/>
          </w:tcPr>
          <w:p w14:paraId="7C049413" w14:textId="77777777" w:rsidR="00BA5801" w:rsidRPr="00FE6CCD" w:rsidRDefault="00BA5801" w:rsidP="00FE6CCD">
            <w:pPr>
              <w:pStyle w:val="Paragraph"/>
              <w:spacing w:before="0"/>
              <w:rPr>
                <w:rFonts w:eastAsia="Calibri"/>
                <w:sz w:val="20"/>
                <w:szCs w:val="20"/>
              </w:rPr>
            </w:pPr>
          </w:p>
        </w:tc>
        <w:tc>
          <w:tcPr>
            <w:tcW w:w="5521" w:type="dxa"/>
          </w:tcPr>
          <w:p w14:paraId="56B18BA5" w14:textId="2553E42B" w:rsidR="00BA5801" w:rsidRPr="00FE6CCD" w:rsidRDefault="00B0086E" w:rsidP="00FE6CCD">
            <w:pPr>
              <w:pStyle w:val="Paragraph"/>
              <w:spacing w:before="0"/>
              <w:rPr>
                <w:rFonts w:eastAsia="Malgun Gothic"/>
                <w:sz w:val="20"/>
                <w:szCs w:val="20"/>
                <w:lang w:eastAsia="ko-KR"/>
              </w:rPr>
            </w:pPr>
            <w:r w:rsidRPr="00FE6CCD">
              <w:rPr>
                <w:rFonts w:eastAsia="Malgun Gothic"/>
                <w:sz w:val="20"/>
                <w:szCs w:val="20"/>
                <w:lang w:eastAsia="ko-KR"/>
              </w:rPr>
              <w:t>simple</w:t>
            </w:r>
          </w:p>
        </w:tc>
      </w:tr>
      <w:tr w:rsidR="00B438B0" w:rsidRPr="00490266" w14:paraId="4C96FD46" w14:textId="77777777" w:rsidTr="00B438B0">
        <w:trPr>
          <w:trHeight w:val="85"/>
        </w:trPr>
        <w:tc>
          <w:tcPr>
            <w:tcW w:w="3539" w:type="dxa"/>
            <w:vMerge w:val="restart"/>
          </w:tcPr>
          <w:p w14:paraId="17B5CDE7" w14:textId="77777777" w:rsidR="00B438B0" w:rsidRPr="00FE6CCD" w:rsidRDefault="00B438B0" w:rsidP="00FE6CCD">
            <w:pPr>
              <w:pStyle w:val="Paragraph"/>
              <w:spacing w:before="0"/>
              <w:rPr>
                <w:rFonts w:eastAsia="Calibri"/>
                <w:sz w:val="20"/>
                <w:szCs w:val="20"/>
              </w:rPr>
            </w:pPr>
            <w:r w:rsidRPr="00FE6CCD">
              <w:rPr>
                <w:rFonts w:eastAsia="Calibri"/>
                <w:sz w:val="20"/>
                <w:szCs w:val="20"/>
              </w:rPr>
              <w:t>Conjugation</w:t>
            </w:r>
          </w:p>
        </w:tc>
        <w:tc>
          <w:tcPr>
            <w:tcW w:w="5521" w:type="dxa"/>
          </w:tcPr>
          <w:p w14:paraId="34A8D8EE" w14:textId="74C2B4F9" w:rsidR="00B438B0" w:rsidRPr="00FE6CCD" w:rsidRDefault="00B438B0" w:rsidP="00FE6CCD">
            <w:pPr>
              <w:pStyle w:val="Paragraph"/>
              <w:spacing w:before="0"/>
              <w:rPr>
                <w:rFonts w:eastAsia="Malgun Gothic"/>
                <w:sz w:val="20"/>
                <w:szCs w:val="20"/>
                <w:lang w:eastAsia="ko-KR"/>
              </w:rPr>
            </w:pPr>
            <w:r w:rsidRPr="00FE6CCD">
              <w:rPr>
                <w:rFonts w:eastAsia="Malgun Gothic"/>
                <w:sz w:val="20"/>
                <w:szCs w:val="20"/>
                <w:lang w:eastAsia="ko-KR"/>
              </w:rPr>
              <w:t>gender and number</w:t>
            </w:r>
          </w:p>
        </w:tc>
      </w:tr>
      <w:tr w:rsidR="00B438B0" w:rsidRPr="00490266" w14:paraId="59D0173E" w14:textId="77777777" w:rsidTr="00436F6E">
        <w:trPr>
          <w:trHeight w:val="85"/>
        </w:trPr>
        <w:tc>
          <w:tcPr>
            <w:tcW w:w="3539" w:type="dxa"/>
            <w:vMerge/>
          </w:tcPr>
          <w:p w14:paraId="2C44959A" w14:textId="77777777" w:rsidR="00B438B0" w:rsidRPr="00FE6CCD" w:rsidRDefault="00B438B0" w:rsidP="00FE6CCD">
            <w:pPr>
              <w:pStyle w:val="Paragraph"/>
              <w:spacing w:before="0"/>
              <w:rPr>
                <w:rFonts w:eastAsia="Calibri"/>
                <w:sz w:val="20"/>
                <w:szCs w:val="20"/>
              </w:rPr>
            </w:pPr>
          </w:p>
        </w:tc>
        <w:tc>
          <w:tcPr>
            <w:tcW w:w="5521" w:type="dxa"/>
          </w:tcPr>
          <w:p w14:paraId="5E2C0531" w14:textId="7FF9D7E8" w:rsidR="00B438B0" w:rsidRPr="00FE6CCD" w:rsidRDefault="00B438B0" w:rsidP="00FE6CCD">
            <w:pPr>
              <w:pStyle w:val="Paragraph"/>
              <w:spacing w:before="0"/>
              <w:rPr>
                <w:rFonts w:eastAsia="Malgun Gothic"/>
                <w:sz w:val="20"/>
                <w:szCs w:val="20"/>
                <w:lang w:eastAsia="ko-KR"/>
              </w:rPr>
            </w:pPr>
            <w:r w:rsidRPr="00FE6CCD">
              <w:rPr>
                <w:rFonts w:eastAsia="Malgun Gothic"/>
                <w:sz w:val="20"/>
                <w:szCs w:val="20"/>
                <w:lang w:eastAsia="ko-KR"/>
              </w:rPr>
              <w:t>irregular perfect participle</w:t>
            </w:r>
          </w:p>
        </w:tc>
      </w:tr>
      <w:tr w:rsidR="00BA5801" w:rsidRPr="00490266" w14:paraId="049363BE" w14:textId="77777777" w:rsidTr="00486859">
        <w:trPr>
          <w:trHeight w:val="20"/>
        </w:trPr>
        <w:tc>
          <w:tcPr>
            <w:tcW w:w="3539" w:type="dxa"/>
          </w:tcPr>
          <w:p w14:paraId="577F45F6" w14:textId="77777777" w:rsidR="00BA5801" w:rsidRPr="00FE6CCD" w:rsidRDefault="00BA5801" w:rsidP="00FE6CCD">
            <w:pPr>
              <w:pStyle w:val="Paragraph"/>
              <w:spacing w:before="0"/>
              <w:rPr>
                <w:rFonts w:eastAsia="Calibri"/>
                <w:sz w:val="20"/>
                <w:szCs w:val="20"/>
              </w:rPr>
            </w:pPr>
            <w:r w:rsidRPr="00FE6CCD">
              <w:rPr>
                <w:rFonts w:eastAsia="Calibri"/>
                <w:sz w:val="20"/>
                <w:szCs w:val="20"/>
              </w:rPr>
              <w:t>Conjunctions</w:t>
            </w:r>
          </w:p>
        </w:tc>
        <w:tc>
          <w:tcPr>
            <w:tcW w:w="5521" w:type="dxa"/>
          </w:tcPr>
          <w:p w14:paraId="48ABDEE9" w14:textId="66EBC5A5" w:rsidR="00BA5801" w:rsidRPr="00FE6CCD" w:rsidRDefault="00B0086E" w:rsidP="00FE6CCD">
            <w:pPr>
              <w:pStyle w:val="Paragraph"/>
              <w:spacing w:before="0"/>
              <w:rPr>
                <w:rFonts w:eastAsia="Malgun Gothic"/>
                <w:sz w:val="20"/>
                <w:szCs w:val="20"/>
                <w:lang w:eastAsia="ko-KR"/>
              </w:rPr>
            </w:pPr>
            <w:r w:rsidRPr="00FE6CCD">
              <w:rPr>
                <w:rFonts w:eastAsia="Malgun Gothic"/>
                <w:sz w:val="20"/>
                <w:szCs w:val="20"/>
                <w:lang w:eastAsia="ko-KR"/>
              </w:rPr>
              <w:t>correlative</w:t>
            </w:r>
          </w:p>
        </w:tc>
      </w:tr>
      <w:tr w:rsidR="00837540" w:rsidRPr="00490266" w14:paraId="772EB692" w14:textId="77777777" w:rsidTr="00837540">
        <w:trPr>
          <w:trHeight w:val="54"/>
        </w:trPr>
        <w:tc>
          <w:tcPr>
            <w:tcW w:w="3539" w:type="dxa"/>
            <w:vMerge w:val="restart"/>
          </w:tcPr>
          <w:p w14:paraId="770535BE" w14:textId="37631196" w:rsidR="00837540" w:rsidRPr="00FE6CCD" w:rsidRDefault="00837540" w:rsidP="00FE6CCD">
            <w:pPr>
              <w:pStyle w:val="Paragraph"/>
              <w:spacing w:before="0"/>
              <w:rPr>
                <w:rFonts w:eastAsia="Calibri"/>
                <w:sz w:val="20"/>
                <w:szCs w:val="20"/>
              </w:rPr>
            </w:pPr>
            <w:r w:rsidRPr="00FE6CCD">
              <w:rPr>
                <w:rFonts w:eastAsia="Calibri"/>
                <w:sz w:val="20"/>
                <w:szCs w:val="20"/>
              </w:rPr>
              <w:t>Mood</w:t>
            </w:r>
          </w:p>
        </w:tc>
        <w:tc>
          <w:tcPr>
            <w:tcW w:w="5521" w:type="dxa"/>
          </w:tcPr>
          <w:p w14:paraId="1DEBB941" w14:textId="5C1D7175"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conditional</w:t>
            </w:r>
          </w:p>
        </w:tc>
      </w:tr>
      <w:tr w:rsidR="00837540" w:rsidRPr="00490266" w14:paraId="4BD6180C" w14:textId="77777777" w:rsidTr="00486859">
        <w:trPr>
          <w:trHeight w:val="53"/>
        </w:trPr>
        <w:tc>
          <w:tcPr>
            <w:tcW w:w="3539" w:type="dxa"/>
            <w:vMerge/>
          </w:tcPr>
          <w:p w14:paraId="5962A7AB" w14:textId="77777777" w:rsidR="00837540" w:rsidRPr="00FE6CCD" w:rsidRDefault="00837540" w:rsidP="00FE6CCD">
            <w:pPr>
              <w:pStyle w:val="Paragraph"/>
              <w:spacing w:before="0"/>
              <w:rPr>
                <w:rFonts w:eastAsia="Calibri"/>
                <w:sz w:val="20"/>
                <w:szCs w:val="20"/>
              </w:rPr>
            </w:pPr>
          </w:p>
        </w:tc>
        <w:tc>
          <w:tcPr>
            <w:tcW w:w="5521" w:type="dxa"/>
          </w:tcPr>
          <w:p w14:paraId="38C72B54" w14:textId="70967915"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imperative</w:t>
            </w:r>
          </w:p>
        </w:tc>
      </w:tr>
      <w:tr w:rsidR="00837540" w:rsidRPr="00490266" w14:paraId="77EFF7F8" w14:textId="77777777" w:rsidTr="00486859">
        <w:trPr>
          <w:trHeight w:val="53"/>
        </w:trPr>
        <w:tc>
          <w:tcPr>
            <w:tcW w:w="3539" w:type="dxa"/>
            <w:vMerge/>
          </w:tcPr>
          <w:p w14:paraId="6F6558BA" w14:textId="77777777" w:rsidR="00837540" w:rsidRPr="00FE6CCD" w:rsidRDefault="00837540" w:rsidP="00FE6CCD">
            <w:pPr>
              <w:pStyle w:val="Paragraph"/>
              <w:spacing w:before="0"/>
              <w:rPr>
                <w:rFonts w:eastAsia="Calibri"/>
                <w:sz w:val="20"/>
                <w:szCs w:val="20"/>
              </w:rPr>
            </w:pPr>
          </w:p>
        </w:tc>
        <w:tc>
          <w:tcPr>
            <w:tcW w:w="5521" w:type="dxa"/>
          </w:tcPr>
          <w:p w14:paraId="1E09C5A4" w14:textId="64EE4108"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negative imperative</w:t>
            </w:r>
            <w:r w:rsidR="00B438B0" w:rsidRPr="00FE6CCD">
              <w:rPr>
                <w:sz w:val="20"/>
                <w:szCs w:val="20"/>
              </w:rPr>
              <w:t>†</w:t>
            </w:r>
          </w:p>
        </w:tc>
      </w:tr>
      <w:tr w:rsidR="00837540" w:rsidRPr="00490266" w14:paraId="472EDA41" w14:textId="77777777" w:rsidTr="00486859">
        <w:trPr>
          <w:trHeight w:val="53"/>
        </w:trPr>
        <w:tc>
          <w:tcPr>
            <w:tcW w:w="3539" w:type="dxa"/>
            <w:vMerge/>
          </w:tcPr>
          <w:p w14:paraId="4C08EBAA" w14:textId="77777777" w:rsidR="00837540" w:rsidRPr="00FE6CCD" w:rsidRDefault="00837540" w:rsidP="00FE6CCD">
            <w:pPr>
              <w:pStyle w:val="Paragraph"/>
              <w:spacing w:before="0"/>
              <w:rPr>
                <w:rFonts w:eastAsia="Calibri"/>
                <w:sz w:val="20"/>
                <w:szCs w:val="20"/>
              </w:rPr>
            </w:pPr>
          </w:p>
        </w:tc>
        <w:tc>
          <w:tcPr>
            <w:tcW w:w="5521" w:type="dxa"/>
          </w:tcPr>
          <w:p w14:paraId="0D45BB4B" w14:textId="0DF33E56"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 xml:space="preserve">subjunctive </w:t>
            </w:r>
            <w:r w:rsidR="0028365D">
              <w:rPr>
                <w:rFonts w:eastAsia="Malgun Gothic"/>
                <w:sz w:val="20"/>
                <w:szCs w:val="20"/>
                <w:lang w:eastAsia="ko-KR"/>
              </w:rPr>
              <w:t>p</w:t>
            </w:r>
            <w:r w:rsidRPr="00FE6CCD">
              <w:rPr>
                <w:rFonts w:eastAsia="Malgun Gothic"/>
                <w:sz w:val="20"/>
                <w:szCs w:val="20"/>
                <w:lang w:eastAsia="ko-KR"/>
              </w:rPr>
              <w:t xml:space="preserve">resumptive </w:t>
            </w:r>
          </w:p>
        </w:tc>
      </w:tr>
      <w:tr w:rsidR="00837540" w:rsidRPr="00490266" w14:paraId="039EFDC7" w14:textId="77777777" w:rsidTr="00BA5801">
        <w:trPr>
          <w:trHeight w:val="71"/>
        </w:trPr>
        <w:tc>
          <w:tcPr>
            <w:tcW w:w="3539" w:type="dxa"/>
            <w:vMerge w:val="restart"/>
          </w:tcPr>
          <w:p w14:paraId="2566345C" w14:textId="77777777" w:rsidR="00837540" w:rsidRPr="00FE6CCD" w:rsidRDefault="00837540" w:rsidP="00FE6CCD">
            <w:pPr>
              <w:pStyle w:val="Paragraph"/>
              <w:spacing w:before="0"/>
              <w:rPr>
                <w:rFonts w:eastAsia="Calibri"/>
                <w:sz w:val="20"/>
                <w:szCs w:val="20"/>
              </w:rPr>
            </w:pPr>
            <w:r w:rsidRPr="00FE6CCD">
              <w:rPr>
                <w:rFonts w:eastAsia="Calibri"/>
                <w:sz w:val="20"/>
                <w:szCs w:val="20"/>
              </w:rPr>
              <w:t>Nouns</w:t>
            </w:r>
          </w:p>
        </w:tc>
        <w:tc>
          <w:tcPr>
            <w:tcW w:w="5521" w:type="dxa"/>
          </w:tcPr>
          <w:p w14:paraId="5CF37A12" w14:textId="4793BDD7" w:rsidR="00837540"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abstract nouns and verbs</w:t>
            </w:r>
          </w:p>
        </w:tc>
      </w:tr>
      <w:tr w:rsidR="00837540" w:rsidRPr="00490266" w14:paraId="0EA5CB18" w14:textId="77777777" w:rsidTr="00486859">
        <w:trPr>
          <w:trHeight w:val="71"/>
        </w:trPr>
        <w:tc>
          <w:tcPr>
            <w:tcW w:w="3539" w:type="dxa"/>
            <w:vMerge/>
          </w:tcPr>
          <w:p w14:paraId="25397C5B" w14:textId="77777777" w:rsidR="00837540" w:rsidRPr="00FE6CCD" w:rsidRDefault="00837540" w:rsidP="00FE6CCD">
            <w:pPr>
              <w:pStyle w:val="Paragraph"/>
              <w:spacing w:before="0"/>
              <w:rPr>
                <w:rFonts w:eastAsia="Calibri"/>
                <w:sz w:val="20"/>
                <w:szCs w:val="20"/>
              </w:rPr>
            </w:pPr>
          </w:p>
        </w:tc>
        <w:tc>
          <w:tcPr>
            <w:tcW w:w="5521" w:type="dxa"/>
          </w:tcPr>
          <w:p w14:paraId="296479EA" w14:textId="09E6B6C1" w:rsidR="00837540"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nouns to abstract nouns</w:t>
            </w:r>
          </w:p>
        </w:tc>
      </w:tr>
      <w:tr w:rsidR="00837540" w:rsidRPr="00490266" w14:paraId="41DDA074" w14:textId="77777777" w:rsidTr="00436F6E">
        <w:trPr>
          <w:trHeight w:val="71"/>
        </w:trPr>
        <w:tc>
          <w:tcPr>
            <w:tcW w:w="3539" w:type="dxa"/>
            <w:vMerge w:val="restart"/>
          </w:tcPr>
          <w:p w14:paraId="057A6ABA" w14:textId="3FC50F76" w:rsidR="00837540" w:rsidRPr="00FE6CCD" w:rsidRDefault="00837540" w:rsidP="00FE6CCD">
            <w:pPr>
              <w:pStyle w:val="Paragraph"/>
              <w:spacing w:before="0"/>
              <w:rPr>
                <w:rFonts w:eastAsia="Calibri"/>
                <w:sz w:val="20"/>
                <w:szCs w:val="20"/>
              </w:rPr>
            </w:pPr>
            <w:r w:rsidRPr="00FE6CCD">
              <w:rPr>
                <w:rFonts w:eastAsia="Calibri"/>
                <w:sz w:val="20"/>
                <w:szCs w:val="20"/>
              </w:rPr>
              <w:t>Part</w:t>
            </w:r>
            <w:r w:rsidR="002A2936" w:rsidRPr="00FE6CCD">
              <w:rPr>
                <w:rFonts w:eastAsia="Calibri"/>
                <w:sz w:val="20"/>
                <w:szCs w:val="20"/>
              </w:rPr>
              <w:t>i</w:t>
            </w:r>
            <w:r w:rsidRPr="00FE6CCD">
              <w:rPr>
                <w:rFonts w:eastAsia="Calibri"/>
                <w:sz w:val="20"/>
                <w:szCs w:val="20"/>
              </w:rPr>
              <w:t>ciple</w:t>
            </w:r>
            <w:r w:rsidR="002A2936" w:rsidRPr="00FE6CCD">
              <w:rPr>
                <w:rFonts w:eastAsia="Calibri"/>
                <w:sz w:val="20"/>
                <w:szCs w:val="20"/>
              </w:rPr>
              <w:t>s</w:t>
            </w:r>
          </w:p>
        </w:tc>
        <w:tc>
          <w:tcPr>
            <w:tcW w:w="5521" w:type="dxa"/>
          </w:tcPr>
          <w:p w14:paraId="445D1439" w14:textId="40939E04" w:rsidR="00837540" w:rsidRPr="00FE6CCD" w:rsidRDefault="00581A17" w:rsidP="00FE6CCD">
            <w:pPr>
              <w:pStyle w:val="Paragraph"/>
              <w:spacing w:before="0"/>
              <w:rPr>
                <w:rFonts w:eastAsia="Malgun Gothic"/>
                <w:sz w:val="20"/>
                <w:szCs w:val="20"/>
                <w:lang w:eastAsia="ko-KR"/>
              </w:rPr>
            </w:pPr>
            <w:r w:rsidRPr="00FE6CCD">
              <w:rPr>
                <w:rFonts w:eastAsia="Malgun Gothic"/>
                <w:sz w:val="20"/>
                <w:szCs w:val="20"/>
                <w:lang w:eastAsia="ko-KR"/>
              </w:rPr>
              <w:t>adverbial</w:t>
            </w:r>
          </w:p>
        </w:tc>
      </w:tr>
      <w:tr w:rsidR="00837540" w:rsidRPr="00490266" w14:paraId="612155D6" w14:textId="77777777" w:rsidTr="00486859">
        <w:trPr>
          <w:trHeight w:val="71"/>
        </w:trPr>
        <w:tc>
          <w:tcPr>
            <w:tcW w:w="3539" w:type="dxa"/>
            <w:vMerge/>
          </w:tcPr>
          <w:p w14:paraId="7A7A7B60" w14:textId="77777777" w:rsidR="00837540" w:rsidRPr="00FE6CCD" w:rsidRDefault="00837540" w:rsidP="00FE6CCD">
            <w:pPr>
              <w:pStyle w:val="Paragraph"/>
              <w:spacing w:before="0"/>
              <w:rPr>
                <w:rFonts w:eastAsia="Calibri"/>
                <w:sz w:val="20"/>
                <w:szCs w:val="20"/>
              </w:rPr>
            </w:pPr>
          </w:p>
        </w:tc>
        <w:tc>
          <w:tcPr>
            <w:tcW w:w="5521" w:type="dxa"/>
          </w:tcPr>
          <w:p w14:paraId="47DC1513" w14:textId="2AA13B6E" w:rsidR="00837540" w:rsidRPr="00FE6CCD" w:rsidRDefault="00581A17" w:rsidP="00FE6CCD">
            <w:pPr>
              <w:pStyle w:val="Paragraph"/>
              <w:spacing w:before="0"/>
              <w:rPr>
                <w:rFonts w:eastAsia="Malgun Gothic"/>
                <w:sz w:val="20"/>
                <w:szCs w:val="20"/>
                <w:lang w:eastAsia="ko-KR"/>
              </w:rPr>
            </w:pPr>
            <w:r w:rsidRPr="00FE6CCD">
              <w:rPr>
                <w:rFonts w:eastAsia="Malgun Gothic"/>
                <w:sz w:val="20"/>
                <w:szCs w:val="20"/>
                <w:lang w:eastAsia="ko-KR"/>
              </w:rPr>
              <w:t>imperfect</w:t>
            </w:r>
          </w:p>
        </w:tc>
      </w:tr>
      <w:tr w:rsidR="00837540" w:rsidRPr="00490266" w14:paraId="0F3313FE" w14:textId="77777777" w:rsidTr="00486859">
        <w:trPr>
          <w:trHeight w:val="71"/>
        </w:trPr>
        <w:tc>
          <w:tcPr>
            <w:tcW w:w="3539" w:type="dxa"/>
            <w:vMerge/>
          </w:tcPr>
          <w:p w14:paraId="56E6EE13" w14:textId="77777777" w:rsidR="00837540" w:rsidRPr="00FE6CCD" w:rsidRDefault="00837540" w:rsidP="00FE6CCD">
            <w:pPr>
              <w:pStyle w:val="Paragraph"/>
              <w:spacing w:before="0"/>
              <w:rPr>
                <w:rFonts w:eastAsia="Calibri"/>
                <w:sz w:val="20"/>
                <w:szCs w:val="20"/>
              </w:rPr>
            </w:pPr>
          </w:p>
        </w:tc>
        <w:tc>
          <w:tcPr>
            <w:tcW w:w="5521" w:type="dxa"/>
          </w:tcPr>
          <w:p w14:paraId="744827FD" w14:textId="0671B572" w:rsidR="00837540" w:rsidRPr="00FE6CCD" w:rsidRDefault="00581A17" w:rsidP="00FE6CCD">
            <w:pPr>
              <w:pStyle w:val="Paragraph"/>
              <w:spacing w:before="0"/>
              <w:rPr>
                <w:rFonts w:eastAsia="Malgun Gothic"/>
                <w:sz w:val="20"/>
                <w:szCs w:val="20"/>
                <w:lang w:eastAsia="ko-KR"/>
              </w:rPr>
            </w:pPr>
            <w:r w:rsidRPr="00FE6CCD">
              <w:rPr>
                <w:rFonts w:eastAsia="Malgun Gothic"/>
                <w:sz w:val="20"/>
                <w:szCs w:val="20"/>
                <w:lang w:eastAsia="ko-KR"/>
              </w:rPr>
              <w:t>infinite</w:t>
            </w:r>
          </w:p>
        </w:tc>
      </w:tr>
      <w:tr w:rsidR="00837540" w:rsidRPr="00490266" w14:paraId="62611082" w14:textId="77777777" w:rsidTr="00436F6E">
        <w:trPr>
          <w:trHeight w:val="71"/>
        </w:trPr>
        <w:tc>
          <w:tcPr>
            <w:tcW w:w="3539" w:type="dxa"/>
            <w:vMerge w:val="restart"/>
          </w:tcPr>
          <w:p w14:paraId="6E61627F" w14:textId="79B3A40C" w:rsidR="00112CE9" w:rsidRPr="00FE6CCD" w:rsidRDefault="00837540" w:rsidP="006E6C7C">
            <w:pPr>
              <w:pStyle w:val="Paragraph"/>
              <w:spacing w:before="0"/>
              <w:rPr>
                <w:rFonts w:eastAsia="Calibri"/>
                <w:sz w:val="20"/>
                <w:szCs w:val="20"/>
              </w:rPr>
            </w:pPr>
            <w:r w:rsidRPr="00FE6CCD">
              <w:rPr>
                <w:rFonts w:eastAsia="Calibri"/>
                <w:sz w:val="20"/>
                <w:szCs w:val="20"/>
              </w:rPr>
              <w:t>Particles</w:t>
            </w:r>
          </w:p>
        </w:tc>
        <w:tc>
          <w:tcPr>
            <w:tcW w:w="5521" w:type="dxa"/>
          </w:tcPr>
          <w:p w14:paraId="290C929B" w14:textId="0081C8A6" w:rsidR="00837540" w:rsidRPr="00FE6CCD" w:rsidRDefault="00112CE9" w:rsidP="00FE6CCD">
            <w:pPr>
              <w:pStyle w:val="Paragraph"/>
              <w:spacing w:before="0"/>
              <w:rPr>
                <w:rFonts w:eastAsia="Malgun Gothic"/>
                <w:sz w:val="20"/>
                <w:szCs w:val="20"/>
                <w:lang w:eastAsia="ko-KR"/>
              </w:rPr>
            </w:pPr>
            <w:r w:rsidRPr="00FE6CCD">
              <w:rPr>
                <w:rFonts w:eastAsia="Malgun Gothic"/>
                <w:sz w:val="20"/>
                <w:szCs w:val="20"/>
                <w:lang w:eastAsia="ko-KR"/>
              </w:rPr>
              <w:t>emphatic</w:t>
            </w:r>
          </w:p>
        </w:tc>
      </w:tr>
      <w:tr w:rsidR="00837540" w:rsidRPr="00490266" w14:paraId="1C8A5B64" w14:textId="77777777" w:rsidTr="00486859">
        <w:trPr>
          <w:trHeight w:val="71"/>
        </w:trPr>
        <w:tc>
          <w:tcPr>
            <w:tcW w:w="3539" w:type="dxa"/>
            <w:vMerge/>
          </w:tcPr>
          <w:p w14:paraId="5F29ED7B" w14:textId="77777777" w:rsidR="00837540" w:rsidRPr="00FE6CCD" w:rsidRDefault="00837540" w:rsidP="00FE6CCD">
            <w:pPr>
              <w:pStyle w:val="Paragraph"/>
              <w:spacing w:before="0"/>
              <w:rPr>
                <w:rFonts w:eastAsia="Calibri"/>
                <w:sz w:val="20"/>
                <w:szCs w:val="20"/>
              </w:rPr>
            </w:pPr>
          </w:p>
        </w:tc>
        <w:tc>
          <w:tcPr>
            <w:tcW w:w="5521" w:type="dxa"/>
          </w:tcPr>
          <w:p w14:paraId="668878AC" w14:textId="6317ABC0" w:rsidR="00837540" w:rsidRPr="00FE6CCD" w:rsidRDefault="00112CE9" w:rsidP="00FE6CCD">
            <w:pPr>
              <w:pStyle w:val="Paragraph"/>
              <w:spacing w:before="0"/>
              <w:rPr>
                <w:rFonts w:eastAsia="Malgun Gothic"/>
                <w:sz w:val="20"/>
                <w:szCs w:val="20"/>
                <w:lang w:eastAsia="ko-KR"/>
              </w:rPr>
            </w:pPr>
            <w:r w:rsidRPr="00FE6CCD">
              <w:rPr>
                <w:rFonts w:eastAsia="Malgun Gothic"/>
                <w:sz w:val="20"/>
                <w:szCs w:val="20"/>
                <w:lang w:eastAsia="ko-KR"/>
              </w:rPr>
              <w:t>negative</w:t>
            </w:r>
          </w:p>
        </w:tc>
      </w:tr>
      <w:tr w:rsidR="00837540" w:rsidRPr="00490266" w14:paraId="38CCCC1E" w14:textId="77777777" w:rsidTr="00486859">
        <w:trPr>
          <w:trHeight w:val="71"/>
        </w:trPr>
        <w:tc>
          <w:tcPr>
            <w:tcW w:w="3539" w:type="dxa"/>
            <w:vMerge/>
          </w:tcPr>
          <w:p w14:paraId="02E0DD4E" w14:textId="77777777" w:rsidR="00837540" w:rsidRPr="00FE6CCD" w:rsidRDefault="00837540" w:rsidP="00FE6CCD">
            <w:pPr>
              <w:pStyle w:val="Paragraph"/>
              <w:spacing w:before="0"/>
              <w:rPr>
                <w:rFonts w:eastAsia="Calibri"/>
                <w:sz w:val="20"/>
                <w:szCs w:val="20"/>
              </w:rPr>
            </w:pPr>
          </w:p>
        </w:tc>
        <w:tc>
          <w:tcPr>
            <w:tcW w:w="5521" w:type="dxa"/>
          </w:tcPr>
          <w:p w14:paraId="0796A1E0" w14:textId="1579A07A" w:rsidR="00837540" w:rsidRPr="00FE6CCD" w:rsidRDefault="00112CE9" w:rsidP="00FE6CCD">
            <w:pPr>
              <w:pStyle w:val="Paragraph"/>
              <w:spacing w:before="0"/>
              <w:rPr>
                <w:rFonts w:eastAsia="Malgun Gothic"/>
                <w:sz w:val="20"/>
                <w:szCs w:val="20"/>
                <w:lang w:eastAsia="ko-KR"/>
              </w:rPr>
            </w:pPr>
            <w:r w:rsidRPr="00FE6CCD">
              <w:rPr>
                <w:rFonts w:eastAsia="Malgun Gothic"/>
                <w:sz w:val="20"/>
                <w:szCs w:val="20"/>
                <w:lang w:eastAsia="ko-KR"/>
              </w:rPr>
              <w:t>vocative</w:t>
            </w:r>
          </w:p>
        </w:tc>
      </w:tr>
      <w:tr w:rsidR="00837540" w:rsidRPr="00490266" w14:paraId="6AB17D70" w14:textId="77777777" w:rsidTr="00436F6E">
        <w:trPr>
          <w:trHeight w:val="71"/>
        </w:trPr>
        <w:tc>
          <w:tcPr>
            <w:tcW w:w="3539" w:type="dxa"/>
          </w:tcPr>
          <w:p w14:paraId="40C34104" w14:textId="77777777" w:rsidR="00837540" w:rsidRPr="00FE6CCD" w:rsidRDefault="00837540" w:rsidP="00FE6CCD">
            <w:pPr>
              <w:pStyle w:val="Paragraph"/>
              <w:spacing w:before="0"/>
              <w:rPr>
                <w:rFonts w:eastAsia="Calibri"/>
                <w:sz w:val="20"/>
                <w:szCs w:val="20"/>
              </w:rPr>
            </w:pPr>
            <w:r w:rsidRPr="00FE6CCD">
              <w:rPr>
                <w:rFonts w:eastAsia="Calibri"/>
                <w:sz w:val="20"/>
                <w:szCs w:val="20"/>
              </w:rPr>
              <w:t>Phrases</w:t>
            </w:r>
          </w:p>
        </w:tc>
        <w:tc>
          <w:tcPr>
            <w:tcW w:w="5521" w:type="dxa"/>
          </w:tcPr>
          <w:p w14:paraId="7EE5DED7" w14:textId="77777777"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nominal phrases</w:t>
            </w:r>
          </w:p>
          <w:p w14:paraId="4CD766F6" w14:textId="7E95C7D3" w:rsidR="00E33C67" w:rsidRDefault="00E33C67" w:rsidP="00E33C67">
            <w:pPr>
              <w:pStyle w:val="Paragraph"/>
              <w:numPr>
                <w:ilvl w:val="0"/>
                <w:numId w:val="18"/>
              </w:numPr>
              <w:spacing w:before="0"/>
              <w:ind w:left="293" w:hanging="293"/>
              <w:rPr>
                <w:rFonts w:eastAsia="Malgun Gothic"/>
                <w:sz w:val="20"/>
                <w:szCs w:val="20"/>
                <w:lang w:eastAsia="ko-KR"/>
              </w:rPr>
            </w:pPr>
            <w:r w:rsidRPr="00FE6CCD">
              <w:rPr>
                <w:rFonts w:eastAsia="Malgun Gothic"/>
                <w:sz w:val="20"/>
                <w:szCs w:val="20"/>
                <w:lang w:eastAsia="ko-KR" w:bidi="pa-IN"/>
              </w:rPr>
              <w:t>apposition</w:t>
            </w:r>
          </w:p>
          <w:p w14:paraId="1DA1FE9D" w14:textId="43AE7732" w:rsidR="00837540" w:rsidRPr="00E33C67" w:rsidRDefault="00837540" w:rsidP="00E33C67">
            <w:pPr>
              <w:pStyle w:val="Paragraph"/>
              <w:numPr>
                <w:ilvl w:val="0"/>
                <w:numId w:val="18"/>
              </w:numPr>
              <w:spacing w:before="0"/>
              <w:ind w:left="293" w:hanging="293"/>
              <w:rPr>
                <w:rFonts w:eastAsia="Malgun Gothic"/>
                <w:sz w:val="20"/>
                <w:szCs w:val="20"/>
                <w:lang w:eastAsia="ko-KR"/>
              </w:rPr>
            </w:pPr>
            <w:r w:rsidRPr="00FE6CCD">
              <w:rPr>
                <w:rFonts w:eastAsia="Malgun Gothic"/>
                <w:sz w:val="20"/>
                <w:szCs w:val="20"/>
                <w:lang w:eastAsia="ko-KR"/>
              </w:rPr>
              <w:t>conn</w:t>
            </w:r>
            <w:r w:rsidR="002A2936" w:rsidRPr="00FE6CCD">
              <w:rPr>
                <w:rFonts w:eastAsia="Malgun Gothic"/>
                <w:sz w:val="20"/>
                <w:szCs w:val="20"/>
                <w:lang w:eastAsia="ko-KR"/>
              </w:rPr>
              <w:t>e</w:t>
            </w:r>
            <w:r w:rsidRPr="00FE6CCD">
              <w:rPr>
                <w:rFonts w:eastAsia="Malgun Gothic"/>
                <w:sz w:val="20"/>
                <w:szCs w:val="20"/>
                <w:lang w:eastAsia="ko-KR"/>
              </w:rPr>
              <w:t>c</w:t>
            </w:r>
            <w:r w:rsidR="002A2936" w:rsidRPr="00FE6CCD">
              <w:rPr>
                <w:rFonts w:eastAsia="Malgun Gothic"/>
                <w:sz w:val="20"/>
                <w:szCs w:val="20"/>
                <w:lang w:eastAsia="ko-KR"/>
              </w:rPr>
              <w:t>t</w:t>
            </w:r>
            <w:r w:rsidRPr="00FE6CCD">
              <w:rPr>
                <w:rFonts w:eastAsia="Malgun Gothic"/>
                <w:sz w:val="20"/>
                <w:szCs w:val="20"/>
                <w:lang w:eastAsia="ko-KR"/>
              </w:rPr>
              <w:t xml:space="preserve">ives </w:t>
            </w:r>
            <w:r w:rsidRPr="003E4035">
              <w:rPr>
                <w:rFonts w:ascii="Raavi" w:eastAsia="Malgun Gothic" w:hAnsi="Raavi" w:cs="Raavi"/>
                <w:sz w:val="20"/>
                <w:szCs w:val="20"/>
                <w:cs/>
                <w:lang w:eastAsia="ko-KR" w:bidi="pa-IN"/>
              </w:rPr>
              <w:t>ਤੇ</w:t>
            </w:r>
            <w:r w:rsidR="00794DEC" w:rsidRPr="003E4035">
              <w:rPr>
                <w:rFonts w:ascii="Raavi" w:eastAsia="Malgun Gothic" w:hAnsi="Raavi" w:cs="Raavi"/>
                <w:sz w:val="20"/>
                <w:szCs w:val="20"/>
                <w:lang w:eastAsia="ko-KR" w:bidi="pa-IN"/>
              </w:rPr>
              <w:t>/</w:t>
            </w:r>
            <w:r w:rsidR="00794DEC" w:rsidRPr="003E4035">
              <w:rPr>
                <w:rFonts w:eastAsia="Malgun Gothic" w:cs="Raavi" w:hint="cs"/>
                <w:sz w:val="20"/>
                <w:szCs w:val="20"/>
                <w:cs/>
                <w:lang w:eastAsia="ko-KR" w:bidi="pa-IN"/>
              </w:rPr>
              <w:t>ਅਤੇ</w:t>
            </w:r>
            <w:r w:rsidRPr="00FE6CCD">
              <w:rPr>
                <w:rFonts w:eastAsia="Malgun Gothic" w:cs="Raavi"/>
                <w:sz w:val="20"/>
                <w:szCs w:val="20"/>
                <w:cs/>
                <w:lang w:eastAsia="ko-KR" w:bidi="pa-IN"/>
              </w:rPr>
              <w:t xml:space="preserve"> </w:t>
            </w:r>
            <w:r w:rsidRPr="00FE6CCD">
              <w:rPr>
                <w:rFonts w:eastAsia="Malgun Gothic"/>
                <w:sz w:val="20"/>
                <w:szCs w:val="20"/>
                <w:lang w:eastAsia="ko-KR" w:bidi="hi-IN"/>
              </w:rPr>
              <w:t xml:space="preserve">and </w:t>
            </w:r>
            <w:r w:rsidRPr="003E4035">
              <w:rPr>
                <w:rFonts w:ascii="Raavi" w:eastAsia="Malgun Gothic" w:hAnsi="Raavi" w:cs="Raavi"/>
                <w:sz w:val="20"/>
                <w:szCs w:val="20"/>
                <w:cs/>
                <w:lang w:eastAsia="ko-KR" w:bidi="pa-IN"/>
              </w:rPr>
              <w:t>ਜਾਂ</w:t>
            </w:r>
          </w:p>
        </w:tc>
      </w:tr>
      <w:tr w:rsidR="00837540" w:rsidRPr="00490266" w14:paraId="20CB3DD9" w14:textId="77777777" w:rsidTr="00486859">
        <w:trPr>
          <w:trHeight w:val="20"/>
        </w:trPr>
        <w:tc>
          <w:tcPr>
            <w:tcW w:w="3539" w:type="dxa"/>
          </w:tcPr>
          <w:p w14:paraId="36261891" w14:textId="77777777" w:rsidR="00837540" w:rsidRPr="00FE6CCD" w:rsidRDefault="00837540" w:rsidP="00FE6CCD">
            <w:pPr>
              <w:pStyle w:val="Paragraph"/>
              <w:spacing w:before="0"/>
              <w:rPr>
                <w:rFonts w:eastAsia="Calibri"/>
                <w:sz w:val="20"/>
                <w:szCs w:val="20"/>
              </w:rPr>
            </w:pPr>
            <w:r w:rsidRPr="00FE6CCD">
              <w:rPr>
                <w:rFonts w:eastAsia="Calibri"/>
                <w:sz w:val="20"/>
                <w:szCs w:val="20"/>
              </w:rPr>
              <w:t>Postpositions</w:t>
            </w:r>
          </w:p>
        </w:tc>
        <w:tc>
          <w:tcPr>
            <w:tcW w:w="5521" w:type="dxa"/>
          </w:tcPr>
          <w:p w14:paraId="6E893536" w14:textId="64A9DB97" w:rsidR="00837540" w:rsidRPr="00FE6CCD" w:rsidRDefault="00837540" w:rsidP="00FE6CCD">
            <w:pPr>
              <w:pStyle w:val="Paragraph"/>
              <w:spacing w:before="0"/>
              <w:rPr>
                <w:rFonts w:eastAsia="Malgun Gothic"/>
                <w:sz w:val="20"/>
                <w:szCs w:val="20"/>
                <w:lang w:eastAsia="ko-KR" w:bidi="hi-IN"/>
              </w:rPr>
            </w:pPr>
            <w:r w:rsidRPr="003E4035">
              <w:rPr>
                <w:rFonts w:ascii="Raavi" w:eastAsia="Malgun Gothic" w:hAnsi="Raavi" w:cs="Raavi"/>
                <w:sz w:val="20"/>
                <w:szCs w:val="20"/>
                <w:cs/>
                <w:lang w:eastAsia="ko-KR" w:bidi="pa-IN"/>
              </w:rPr>
              <w:t>ਸੰਧੀ</w:t>
            </w:r>
            <w:r w:rsidRPr="00FE6CCD">
              <w:rPr>
                <w:rFonts w:eastAsia="Malgun Gothic" w:cs="Raavi"/>
                <w:sz w:val="20"/>
                <w:szCs w:val="20"/>
                <w:cs/>
                <w:lang w:eastAsia="ko-KR" w:bidi="pa-IN"/>
              </w:rPr>
              <w:t xml:space="preserve"> </w:t>
            </w:r>
            <w:r w:rsidRPr="00FE6CCD">
              <w:rPr>
                <w:rFonts w:eastAsia="Malgun Gothic"/>
                <w:sz w:val="20"/>
                <w:szCs w:val="20"/>
                <w:lang w:eastAsia="ko-KR" w:bidi="pa-IN"/>
              </w:rPr>
              <w:t>postpositions</w:t>
            </w:r>
          </w:p>
        </w:tc>
      </w:tr>
      <w:tr w:rsidR="00837540" w:rsidRPr="00490266" w14:paraId="2F95A899" w14:textId="77777777" w:rsidTr="00436F6E">
        <w:trPr>
          <w:trHeight w:val="107"/>
        </w:trPr>
        <w:tc>
          <w:tcPr>
            <w:tcW w:w="3539" w:type="dxa"/>
            <w:vMerge w:val="restart"/>
          </w:tcPr>
          <w:p w14:paraId="30107098" w14:textId="77777777" w:rsidR="00837540" w:rsidRPr="00FE6CCD" w:rsidRDefault="00837540" w:rsidP="00FE6CCD">
            <w:pPr>
              <w:pStyle w:val="Paragraph"/>
              <w:spacing w:before="0"/>
              <w:rPr>
                <w:rFonts w:eastAsia="Calibri"/>
                <w:sz w:val="20"/>
                <w:szCs w:val="20"/>
                <w:lang w:bidi="hi-IN"/>
              </w:rPr>
            </w:pPr>
            <w:r w:rsidRPr="00FE6CCD">
              <w:rPr>
                <w:rFonts w:eastAsia="Calibri"/>
                <w:sz w:val="20"/>
                <w:szCs w:val="20"/>
              </w:rPr>
              <w:t>Sent</w:t>
            </w:r>
            <w:r w:rsidRPr="00FE6CCD">
              <w:rPr>
                <w:rFonts w:eastAsia="Calibri"/>
                <w:sz w:val="20"/>
                <w:szCs w:val="20"/>
                <w:lang w:bidi="hi-IN"/>
              </w:rPr>
              <w:t xml:space="preserve">ence types </w:t>
            </w:r>
          </w:p>
        </w:tc>
        <w:tc>
          <w:tcPr>
            <w:tcW w:w="5521" w:type="dxa"/>
          </w:tcPr>
          <w:p w14:paraId="01BC4AFE" w14:textId="1314931E"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complex</w:t>
            </w:r>
          </w:p>
        </w:tc>
      </w:tr>
      <w:tr w:rsidR="00837540" w:rsidRPr="00490266" w14:paraId="1AF396AC" w14:textId="77777777" w:rsidTr="00486859">
        <w:trPr>
          <w:trHeight w:val="106"/>
        </w:trPr>
        <w:tc>
          <w:tcPr>
            <w:tcW w:w="3539" w:type="dxa"/>
            <w:vMerge/>
          </w:tcPr>
          <w:p w14:paraId="3C7A172C" w14:textId="77777777" w:rsidR="00837540" w:rsidRPr="00FE6CCD" w:rsidRDefault="00837540" w:rsidP="00FE6CCD">
            <w:pPr>
              <w:pStyle w:val="Paragraph"/>
              <w:spacing w:before="0"/>
              <w:rPr>
                <w:rFonts w:eastAsia="Calibri"/>
                <w:sz w:val="20"/>
                <w:szCs w:val="20"/>
              </w:rPr>
            </w:pPr>
          </w:p>
        </w:tc>
        <w:tc>
          <w:tcPr>
            <w:tcW w:w="5521" w:type="dxa"/>
          </w:tcPr>
          <w:p w14:paraId="32D7C6D5" w14:textId="68584118"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parts (subject + predicate)</w:t>
            </w:r>
          </w:p>
        </w:tc>
      </w:tr>
      <w:tr w:rsidR="001A4AA0" w:rsidRPr="00490266" w14:paraId="3FBE252E" w14:textId="77777777" w:rsidTr="001A4AA0">
        <w:trPr>
          <w:trHeight w:val="71"/>
        </w:trPr>
        <w:tc>
          <w:tcPr>
            <w:tcW w:w="3539" w:type="dxa"/>
            <w:vMerge w:val="restart"/>
          </w:tcPr>
          <w:p w14:paraId="074B5177" w14:textId="2C825CFC" w:rsidR="001A4AA0" w:rsidRPr="00FE6CCD" w:rsidRDefault="001A4AA0" w:rsidP="00FE6CCD">
            <w:pPr>
              <w:pStyle w:val="Paragraph"/>
              <w:spacing w:before="0"/>
              <w:rPr>
                <w:rFonts w:eastAsia="Calibri"/>
                <w:sz w:val="20"/>
                <w:szCs w:val="20"/>
              </w:rPr>
            </w:pPr>
            <w:r w:rsidRPr="00FE6CCD">
              <w:rPr>
                <w:rFonts w:eastAsia="Calibri"/>
                <w:sz w:val="20"/>
                <w:szCs w:val="20"/>
              </w:rPr>
              <w:t xml:space="preserve">Tenses </w:t>
            </w:r>
          </w:p>
        </w:tc>
        <w:tc>
          <w:tcPr>
            <w:tcW w:w="5521" w:type="dxa"/>
          </w:tcPr>
          <w:p w14:paraId="6F80EAD7" w14:textId="2004D25D"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future conditional</w:t>
            </w:r>
          </w:p>
        </w:tc>
      </w:tr>
      <w:tr w:rsidR="001A4AA0" w:rsidRPr="00490266" w14:paraId="123D4232" w14:textId="77777777" w:rsidTr="00486859">
        <w:trPr>
          <w:trHeight w:val="71"/>
        </w:trPr>
        <w:tc>
          <w:tcPr>
            <w:tcW w:w="3539" w:type="dxa"/>
            <w:vMerge/>
          </w:tcPr>
          <w:p w14:paraId="28CF554C" w14:textId="77777777" w:rsidR="001A4AA0" w:rsidRPr="00FE6CCD" w:rsidRDefault="001A4AA0" w:rsidP="00FE6CCD">
            <w:pPr>
              <w:pStyle w:val="Paragraph"/>
              <w:spacing w:before="0"/>
              <w:rPr>
                <w:rFonts w:eastAsia="Calibri"/>
                <w:sz w:val="20"/>
                <w:szCs w:val="20"/>
              </w:rPr>
            </w:pPr>
          </w:p>
        </w:tc>
        <w:tc>
          <w:tcPr>
            <w:tcW w:w="5521" w:type="dxa"/>
          </w:tcPr>
          <w:p w14:paraId="350815E8" w14:textId="7406EB3C"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 xml:space="preserve">future perfect  </w:t>
            </w:r>
          </w:p>
        </w:tc>
      </w:tr>
      <w:tr w:rsidR="001A4AA0" w:rsidRPr="00490266" w14:paraId="0C758786" w14:textId="77777777" w:rsidTr="00486859">
        <w:trPr>
          <w:trHeight w:val="71"/>
        </w:trPr>
        <w:tc>
          <w:tcPr>
            <w:tcW w:w="3539" w:type="dxa"/>
            <w:vMerge/>
          </w:tcPr>
          <w:p w14:paraId="532134A1" w14:textId="77777777" w:rsidR="001A4AA0" w:rsidRPr="00FE6CCD" w:rsidRDefault="001A4AA0" w:rsidP="00FE6CCD">
            <w:pPr>
              <w:pStyle w:val="Paragraph"/>
              <w:spacing w:before="0"/>
              <w:rPr>
                <w:rFonts w:eastAsia="Calibri"/>
                <w:sz w:val="20"/>
                <w:szCs w:val="20"/>
              </w:rPr>
            </w:pPr>
          </w:p>
        </w:tc>
        <w:tc>
          <w:tcPr>
            <w:tcW w:w="5521" w:type="dxa"/>
          </w:tcPr>
          <w:p w14:paraId="3BECF4BB" w14:textId="487B5881"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 xml:space="preserve">present conditional </w:t>
            </w:r>
          </w:p>
        </w:tc>
      </w:tr>
      <w:tr w:rsidR="001A4AA0" w:rsidRPr="00490266" w14:paraId="4B9DD85A" w14:textId="77777777" w:rsidTr="00436F6E">
        <w:trPr>
          <w:trHeight w:val="54"/>
        </w:trPr>
        <w:tc>
          <w:tcPr>
            <w:tcW w:w="3539" w:type="dxa"/>
            <w:vMerge w:val="restart"/>
          </w:tcPr>
          <w:p w14:paraId="1B71C383" w14:textId="77777777" w:rsidR="001A4AA0" w:rsidRPr="00FE6CCD" w:rsidRDefault="001A4AA0" w:rsidP="00FE6CCD">
            <w:pPr>
              <w:pStyle w:val="Paragraph"/>
              <w:spacing w:before="0"/>
              <w:rPr>
                <w:rFonts w:eastAsia="Calibri"/>
                <w:sz w:val="20"/>
                <w:szCs w:val="20"/>
              </w:rPr>
            </w:pPr>
            <w:r w:rsidRPr="00FE6CCD">
              <w:rPr>
                <w:rFonts w:eastAsia="Calibri"/>
                <w:sz w:val="20"/>
                <w:szCs w:val="20"/>
              </w:rPr>
              <w:t>Verbs</w:t>
            </w:r>
          </w:p>
        </w:tc>
        <w:tc>
          <w:tcPr>
            <w:tcW w:w="5521" w:type="dxa"/>
          </w:tcPr>
          <w:p w14:paraId="76663F78" w14:textId="2A00397F" w:rsidR="001A4AA0" w:rsidRPr="00FE6CCD" w:rsidRDefault="001000EB" w:rsidP="00FE6CCD">
            <w:pPr>
              <w:pStyle w:val="Paragraph"/>
              <w:spacing w:before="0"/>
              <w:rPr>
                <w:rFonts w:eastAsia="Malgun Gothic"/>
                <w:sz w:val="20"/>
                <w:szCs w:val="20"/>
                <w:lang w:eastAsia="ko-KR"/>
              </w:rPr>
            </w:pPr>
            <w:r w:rsidRPr="00FE6CCD">
              <w:rPr>
                <w:rFonts w:eastAsia="Malgun Gothic"/>
                <w:sz w:val="20"/>
                <w:szCs w:val="20"/>
                <w:lang w:eastAsia="ko-KR"/>
              </w:rPr>
              <w:t>root</w:t>
            </w:r>
          </w:p>
        </w:tc>
      </w:tr>
      <w:tr w:rsidR="001000EB" w:rsidRPr="00490266" w14:paraId="1F99088C" w14:textId="77777777" w:rsidTr="00436F6E">
        <w:trPr>
          <w:trHeight w:val="54"/>
        </w:trPr>
        <w:tc>
          <w:tcPr>
            <w:tcW w:w="3539" w:type="dxa"/>
            <w:vMerge/>
          </w:tcPr>
          <w:p w14:paraId="7A84D19F" w14:textId="77777777" w:rsidR="001000EB" w:rsidRPr="00FE6CCD" w:rsidRDefault="001000EB" w:rsidP="00FE6CCD">
            <w:pPr>
              <w:pStyle w:val="Paragraph"/>
              <w:spacing w:before="0"/>
              <w:rPr>
                <w:rFonts w:eastAsia="Calibri"/>
                <w:sz w:val="20"/>
                <w:szCs w:val="20"/>
              </w:rPr>
            </w:pPr>
          </w:p>
        </w:tc>
        <w:tc>
          <w:tcPr>
            <w:tcW w:w="5521" w:type="dxa"/>
          </w:tcPr>
          <w:p w14:paraId="546AC875" w14:textId="5B9FAA73" w:rsidR="001000EB" w:rsidRPr="00FE6CCD" w:rsidRDefault="001000EB" w:rsidP="00FE6CCD">
            <w:pPr>
              <w:pStyle w:val="Paragraph"/>
              <w:spacing w:before="0"/>
              <w:rPr>
                <w:rFonts w:eastAsia="Malgun Gothic"/>
                <w:sz w:val="20"/>
                <w:szCs w:val="20"/>
                <w:lang w:eastAsia="ko-KR"/>
              </w:rPr>
            </w:pPr>
            <w:r w:rsidRPr="00FE6CCD">
              <w:rPr>
                <w:rFonts w:eastAsia="Malgun Gothic"/>
                <w:sz w:val="20"/>
                <w:szCs w:val="20"/>
                <w:lang w:eastAsia="ko-KR"/>
              </w:rPr>
              <w:t>infinitive</w:t>
            </w:r>
          </w:p>
        </w:tc>
      </w:tr>
      <w:tr w:rsidR="001A4AA0" w:rsidRPr="00490266" w14:paraId="14379B63" w14:textId="77777777" w:rsidTr="00486859">
        <w:trPr>
          <w:trHeight w:val="53"/>
        </w:trPr>
        <w:tc>
          <w:tcPr>
            <w:tcW w:w="3539" w:type="dxa"/>
            <w:vMerge/>
          </w:tcPr>
          <w:p w14:paraId="21E471D0" w14:textId="77777777" w:rsidR="001A4AA0" w:rsidRPr="00FE6CCD" w:rsidRDefault="001A4AA0" w:rsidP="00FE6CCD">
            <w:pPr>
              <w:pStyle w:val="Paragraph"/>
              <w:spacing w:before="0"/>
              <w:rPr>
                <w:rFonts w:eastAsia="Calibri"/>
                <w:sz w:val="20"/>
                <w:szCs w:val="20"/>
              </w:rPr>
            </w:pPr>
          </w:p>
        </w:tc>
        <w:tc>
          <w:tcPr>
            <w:tcW w:w="5521" w:type="dxa"/>
          </w:tcPr>
          <w:p w14:paraId="53EF08F6" w14:textId="031EC540"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irregular</w:t>
            </w:r>
          </w:p>
        </w:tc>
      </w:tr>
      <w:tr w:rsidR="001A4AA0" w:rsidRPr="00490266" w14:paraId="3C1FC54B" w14:textId="77777777" w:rsidTr="00486859">
        <w:trPr>
          <w:trHeight w:val="53"/>
        </w:trPr>
        <w:tc>
          <w:tcPr>
            <w:tcW w:w="3539" w:type="dxa"/>
            <w:vMerge/>
          </w:tcPr>
          <w:p w14:paraId="3450EC86" w14:textId="77777777" w:rsidR="001A4AA0" w:rsidRPr="00FE6CCD" w:rsidRDefault="001A4AA0" w:rsidP="00FE6CCD">
            <w:pPr>
              <w:pStyle w:val="Paragraph"/>
              <w:spacing w:before="0"/>
              <w:rPr>
                <w:rFonts w:eastAsia="Calibri"/>
                <w:sz w:val="20"/>
                <w:szCs w:val="20"/>
              </w:rPr>
            </w:pPr>
          </w:p>
        </w:tc>
        <w:tc>
          <w:tcPr>
            <w:tcW w:w="5521" w:type="dxa"/>
          </w:tcPr>
          <w:p w14:paraId="1F8E9611" w14:textId="60F0768E"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regular</w:t>
            </w:r>
          </w:p>
        </w:tc>
      </w:tr>
      <w:tr w:rsidR="001A4AA0" w:rsidRPr="00490266" w14:paraId="44035C8B" w14:textId="77777777" w:rsidTr="00486859">
        <w:trPr>
          <w:trHeight w:val="53"/>
        </w:trPr>
        <w:tc>
          <w:tcPr>
            <w:tcW w:w="3539" w:type="dxa"/>
            <w:vMerge/>
          </w:tcPr>
          <w:p w14:paraId="29E0B426" w14:textId="77777777" w:rsidR="001A4AA0" w:rsidRPr="00490266" w:rsidRDefault="001A4AA0" w:rsidP="00FE6CCD">
            <w:pPr>
              <w:pStyle w:val="Paragraph"/>
              <w:spacing w:before="0"/>
              <w:rPr>
                <w:rFonts w:eastAsia="Calibri"/>
              </w:rPr>
            </w:pPr>
          </w:p>
        </w:tc>
        <w:tc>
          <w:tcPr>
            <w:tcW w:w="5521" w:type="dxa"/>
          </w:tcPr>
          <w:p w14:paraId="2C6BF0D8" w14:textId="4EADB52D" w:rsidR="001A4AA0" w:rsidRPr="00FE6CCD" w:rsidRDefault="002B11B3" w:rsidP="00FE6CCD">
            <w:pPr>
              <w:pStyle w:val="Paragraph"/>
              <w:spacing w:before="0"/>
              <w:rPr>
                <w:rFonts w:eastAsia="Malgun Gothic" w:cs="Mangal"/>
                <w:sz w:val="20"/>
                <w:szCs w:val="20"/>
                <w:lang w:eastAsia="ko-KR" w:bidi="hi-IN"/>
              </w:rPr>
            </w:pPr>
            <w:r w:rsidRPr="00FE6CCD">
              <w:rPr>
                <w:rFonts w:eastAsia="Malgun Gothic"/>
                <w:sz w:val="20"/>
                <w:szCs w:val="20"/>
                <w:lang w:eastAsia="ko-KR"/>
              </w:rPr>
              <w:t>v</w:t>
            </w:r>
            <w:r w:rsidR="001A4AA0" w:rsidRPr="00FE6CCD">
              <w:rPr>
                <w:rFonts w:eastAsia="Malgun Gothic"/>
                <w:sz w:val="20"/>
                <w:szCs w:val="20"/>
                <w:lang w:eastAsia="ko-KR"/>
              </w:rPr>
              <w:t>erb</w:t>
            </w:r>
            <w:r w:rsidR="00CF4706" w:rsidRPr="003E4035">
              <w:rPr>
                <w:rFonts w:eastAsia="Malgun Gothic"/>
                <w:sz w:val="20"/>
                <w:szCs w:val="20"/>
                <w:lang w:eastAsia="ko-KR"/>
              </w:rPr>
              <w:t xml:space="preserve"> </w:t>
            </w:r>
            <w:r w:rsidR="00CF4706" w:rsidRPr="003E4035">
              <w:rPr>
                <w:rFonts w:eastAsia="Malgun Gothic" w:cs="Raavi" w:hint="cs"/>
                <w:sz w:val="20"/>
                <w:szCs w:val="20"/>
                <w:cs/>
                <w:lang w:eastAsia="ko-KR" w:bidi="pa-IN"/>
              </w:rPr>
              <w:t>ਹੋਣਾ</w:t>
            </w:r>
            <w:r w:rsidR="00CF4706" w:rsidRPr="00FE6CCD">
              <w:rPr>
                <w:rFonts w:eastAsia="Malgun Gothic" w:cs="Raavi"/>
                <w:sz w:val="20"/>
                <w:szCs w:val="20"/>
                <w:cs/>
                <w:lang w:eastAsia="ko-KR" w:bidi="pa-IN"/>
              </w:rPr>
              <w:t xml:space="preserve"> </w:t>
            </w:r>
            <w:r w:rsidR="00CF4706" w:rsidRPr="00FE6CCD">
              <w:rPr>
                <w:rFonts w:eastAsia="Malgun Gothic" w:cs="Raavi"/>
                <w:sz w:val="20"/>
                <w:szCs w:val="20"/>
                <w:lang w:eastAsia="ko-KR" w:bidi="pa-IN"/>
              </w:rPr>
              <w:t>(to be)</w:t>
            </w:r>
          </w:p>
        </w:tc>
      </w:tr>
      <w:tr w:rsidR="001A4AA0" w:rsidRPr="00490266" w14:paraId="2B196E0A" w14:textId="77777777" w:rsidTr="00436F6E">
        <w:trPr>
          <w:trHeight w:val="107"/>
        </w:trPr>
        <w:tc>
          <w:tcPr>
            <w:tcW w:w="3539" w:type="dxa"/>
          </w:tcPr>
          <w:p w14:paraId="0181D4FB" w14:textId="77777777" w:rsidR="001A4AA0" w:rsidRPr="00FE6CCD" w:rsidRDefault="001A4AA0" w:rsidP="00FE6CCD">
            <w:pPr>
              <w:pStyle w:val="Paragraph"/>
              <w:spacing w:before="0"/>
              <w:rPr>
                <w:rFonts w:eastAsia="Calibri"/>
                <w:sz w:val="20"/>
                <w:szCs w:val="20"/>
              </w:rPr>
            </w:pPr>
            <w:r w:rsidRPr="00FE6CCD">
              <w:rPr>
                <w:rFonts w:eastAsia="Calibri"/>
                <w:sz w:val="20"/>
                <w:szCs w:val="20"/>
              </w:rPr>
              <w:lastRenderedPageBreak/>
              <w:t>Voice</w:t>
            </w:r>
          </w:p>
        </w:tc>
        <w:tc>
          <w:tcPr>
            <w:tcW w:w="5521" w:type="dxa"/>
          </w:tcPr>
          <w:p w14:paraId="6CD46451" w14:textId="1E81D125" w:rsidR="001A4AA0" w:rsidRPr="00FE6CCD" w:rsidRDefault="00570090" w:rsidP="00FE6CCD">
            <w:pPr>
              <w:pStyle w:val="Paragraph"/>
              <w:spacing w:before="0"/>
              <w:rPr>
                <w:rFonts w:eastAsia="Malgun Gothic" w:cs="Mangal"/>
                <w:sz w:val="20"/>
                <w:szCs w:val="20"/>
                <w:lang w:eastAsia="ko-KR" w:bidi="hi-IN"/>
              </w:rPr>
            </w:pPr>
            <w:r w:rsidRPr="00FE6CCD">
              <w:rPr>
                <w:rFonts w:eastAsia="Malgun Gothic" w:cs="Mangal"/>
                <w:sz w:val="20"/>
                <w:szCs w:val="20"/>
                <w:lang w:eastAsia="ko-KR" w:bidi="hi-IN"/>
              </w:rPr>
              <w:t>abstract</w:t>
            </w:r>
          </w:p>
        </w:tc>
      </w:tr>
      <w:tr w:rsidR="001A4AA0" w:rsidRPr="00490266" w14:paraId="574F5CD8" w14:textId="77777777" w:rsidTr="00436F6E">
        <w:trPr>
          <w:trHeight w:val="71"/>
        </w:trPr>
        <w:tc>
          <w:tcPr>
            <w:tcW w:w="3539" w:type="dxa"/>
            <w:vMerge w:val="restart"/>
          </w:tcPr>
          <w:p w14:paraId="099F4955" w14:textId="77777777" w:rsidR="001A4AA0" w:rsidRPr="00FE6CCD" w:rsidRDefault="001A4AA0" w:rsidP="00FE6CCD">
            <w:pPr>
              <w:pStyle w:val="Paragraph"/>
              <w:spacing w:before="0"/>
              <w:rPr>
                <w:rFonts w:eastAsia="Calibri"/>
                <w:sz w:val="20"/>
                <w:szCs w:val="20"/>
              </w:rPr>
            </w:pPr>
            <w:r w:rsidRPr="00FE6CCD">
              <w:rPr>
                <w:rFonts w:eastAsia="Calibri"/>
                <w:sz w:val="20"/>
                <w:szCs w:val="20"/>
              </w:rPr>
              <w:t>Words</w:t>
            </w:r>
          </w:p>
        </w:tc>
        <w:tc>
          <w:tcPr>
            <w:tcW w:w="5521" w:type="dxa"/>
          </w:tcPr>
          <w:p w14:paraId="3ECCF13C" w14:textId="3926859B" w:rsidR="001A4AA0" w:rsidRPr="00FE6CCD" w:rsidRDefault="003E61CC" w:rsidP="00FE6CCD">
            <w:pPr>
              <w:pStyle w:val="Paragraph"/>
              <w:spacing w:before="0"/>
              <w:rPr>
                <w:rFonts w:eastAsia="Malgun Gothic"/>
                <w:sz w:val="20"/>
                <w:szCs w:val="20"/>
                <w:lang w:eastAsia="ko-KR"/>
              </w:rPr>
            </w:pPr>
            <w:r>
              <w:rPr>
                <w:rFonts w:eastAsia="Malgun Gothic"/>
                <w:sz w:val="20"/>
                <w:szCs w:val="20"/>
                <w:lang w:eastAsia="ko-KR"/>
              </w:rPr>
              <w:t>c</w:t>
            </w:r>
            <w:r w:rsidR="001A4AA0" w:rsidRPr="00FE6CCD">
              <w:rPr>
                <w:rFonts w:eastAsia="Malgun Gothic"/>
                <w:sz w:val="20"/>
                <w:szCs w:val="20"/>
                <w:lang w:eastAsia="ko-KR"/>
              </w:rPr>
              <w:t>ompound</w:t>
            </w:r>
          </w:p>
        </w:tc>
      </w:tr>
      <w:tr w:rsidR="001A4AA0" w:rsidRPr="00490266" w14:paraId="6443B47C" w14:textId="77777777" w:rsidTr="00486859">
        <w:trPr>
          <w:trHeight w:val="71"/>
        </w:trPr>
        <w:tc>
          <w:tcPr>
            <w:tcW w:w="3539" w:type="dxa"/>
            <w:vMerge/>
          </w:tcPr>
          <w:p w14:paraId="2A39BA17" w14:textId="77777777" w:rsidR="001A4AA0" w:rsidRPr="00FE6CCD" w:rsidRDefault="001A4AA0" w:rsidP="00FE6CCD">
            <w:pPr>
              <w:pStyle w:val="Paragraph"/>
              <w:spacing w:before="0"/>
              <w:rPr>
                <w:rFonts w:eastAsia="Calibri"/>
                <w:sz w:val="20"/>
                <w:szCs w:val="20"/>
              </w:rPr>
            </w:pPr>
          </w:p>
        </w:tc>
        <w:tc>
          <w:tcPr>
            <w:tcW w:w="5521" w:type="dxa"/>
          </w:tcPr>
          <w:p w14:paraId="03A4CC71" w14:textId="6B13C91B" w:rsidR="001A4AA0" w:rsidRPr="00FE6CCD" w:rsidRDefault="002B11B3" w:rsidP="00FE6CCD">
            <w:pPr>
              <w:pStyle w:val="Paragraph"/>
              <w:spacing w:before="0"/>
              <w:rPr>
                <w:rFonts w:eastAsia="Malgun Gothic"/>
                <w:sz w:val="20"/>
                <w:szCs w:val="20"/>
                <w:lang w:eastAsia="ko-KR" w:bidi="hi-IN"/>
              </w:rPr>
            </w:pPr>
            <w:r w:rsidRPr="00FE6CCD">
              <w:rPr>
                <w:rFonts w:eastAsia="Malgun Gothic"/>
                <w:sz w:val="20"/>
                <w:szCs w:val="20"/>
                <w:lang w:eastAsia="ko-KR"/>
              </w:rPr>
              <w:t>p</w:t>
            </w:r>
            <w:r w:rsidR="001A4AA0" w:rsidRPr="00FE6CCD">
              <w:rPr>
                <w:rFonts w:eastAsia="Malgun Gothic"/>
                <w:sz w:val="20"/>
                <w:szCs w:val="20"/>
                <w:lang w:eastAsia="ko-KR"/>
              </w:rPr>
              <w:t xml:space="preserve">osition of letter </w:t>
            </w:r>
            <w:r w:rsidR="001A4AA0" w:rsidRPr="003E4035">
              <w:rPr>
                <w:rFonts w:ascii="Raavi" w:eastAsia="Malgun Gothic" w:hAnsi="Raavi" w:cs="Raavi"/>
                <w:sz w:val="20"/>
                <w:szCs w:val="20"/>
                <w:cs/>
                <w:lang w:eastAsia="ko-KR" w:bidi="pa-IN"/>
              </w:rPr>
              <w:t>ਹ</w:t>
            </w:r>
            <w:r w:rsidR="001A4AA0" w:rsidRPr="00FE6CCD">
              <w:rPr>
                <w:rFonts w:eastAsia="Malgun Gothic" w:cs="Raavi"/>
                <w:sz w:val="20"/>
                <w:szCs w:val="20"/>
                <w:cs/>
                <w:lang w:eastAsia="ko-KR" w:bidi="pa-IN"/>
              </w:rPr>
              <w:t xml:space="preserve"> </w:t>
            </w:r>
            <w:r w:rsidR="001A4AA0" w:rsidRPr="00FE6CCD">
              <w:rPr>
                <w:rFonts w:eastAsia="Malgun Gothic"/>
                <w:sz w:val="20"/>
                <w:szCs w:val="20"/>
                <w:lang w:eastAsia="ko-KR" w:bidi="hi-IN"/>
              </w:rPr>
              <w:t>in the word</w:t>
            </w:r>
          </w:p>
        </w:tc>
      </w:tr>
      <w:tr w:rsidR="001A4AA0" w:rsidRPr="00490266" w14:paraId="5BAC7111" w14:textId="77777777" w:rsidTr="00436F6E">
        <w:trPr>
          <w:trHeight w:val="107"/>
        </w:trPr>
        <w:tc>
          <w:tcPr>
            <w:tcW w:w="3539" w:type="dxa"/>
            <w:vMerge/>
          </w:tcPr>
          <w:p w14:paraId="146FE40C" w14:textId="77777777" w:rsidR="001A4AA0" w:rsidRPr="00FE6CCD" w:rsidRDefault="001A4AA0" w:rsidP="00FE6CCD">
            <w:pPr>
              <w:pStyle w:val="Paragraph"/>
              <w:spacing w:before="0"/>
              <w:rPr>
                <w:rFonts w:eastAsia="Calibri"/>
                <w:sz w:val="20"/>
                <w:szCs w:val="20"/>
              </w:rPr>
            </w:pPr>
          </w:p>
        </w:tc>
        <w:tc>
          <w:tcPr>
            <w:tcW w:w="5521" w:type="dxa"/>
          </w:tcPr>
          <w:p w14:paraId="3E49D077" w14:textId="1A4290E1" w:rsidR="001A4AA0" w:rsidRPr="00FE6CCD" w:rsidRDefault="002B11B3" w:rsidP="00FE6CCD">
            <w:pPr>
              <w:pStyle w:val="Paragraph"/>
              <w:spacing w:before="0"/>
              <w:rPr>
                <w:rFonts w:eastAsia="Malgun Gothic"/>
                <w:sz w:val="20"/>
                <w:szCs w:val="20"/>
                <w:lang w:eastAsia="ko-KR" w:bidi="pa-IN"/>
              </w:rPr>
            </w:pPr>
            <w:r w:rsidRPr="00FE6CCD">
              <w:rPr>
                <w:rFonts w:eastAsia="Malgun Gothic"/>
                <w:sz w:val="20"/>
                <w:szCs w:val="20"/>
                <w:lang w:eastAsia="ko-KR"/>
              </w:rPr>
              <w:t>w</w:t>
            </w:r>
            <w:r w:rsidR="001A4AA0" w:rsidRPr="00FE6CCD">
              <w:rPr>
                <w:rFonts w:eastAsia="Malgun Gothic"/>
                <w:sz w:val="20"/>
                <w:szCs w:val="20"/>
                <w:lang w:eastAsia="ko-KR"/>
              </w:rPr>
              <w:t xml:space="preserve">ord </w:t>
            </w:r>
            <w:r w:rsidR="001A4AA0" w:rsidRPr="003E4035">
              <w:rPr>
                <w:rFonts w:ascii="Raavi" w:eastAsia="Malgun Gothic" w:hAnsi="Raavi" w:cs="Raavi"/>
                <w:sz w:val="20"/>
                <w:szCs w:val="20"/>
                <w:cs/>
                <w:lang w:eastAsia="ko-KR" w:bidi="pa-IN"/>
              </w:rPr>
              <w:t>ਤੇ</w:t>
            </w:r>
          </w:p>
          <w:p w14:paraId="4B48DDF4" w14:textId="77777777" w:rsidR="001A4AA0" w:rsidRPr="00FE6CCD" w:rsidRDefault="001A4AA0" w:rsidP="006E6C7C">
            <w:pPr>
              <w:pStyle w:val="Paragraph"/>
              <w:numPr>
                <w:ilvl w:val="0"/>
                <w:numId w:val="17"/>
              </w:numPr>
              <w:spacing w:before="0"/>
              <w:ind w:left="283"/>
              <w:rPr>
                <w:rFonts w:eastAsia="Malgun Gothic"/>
                <w:sz w:val="20"/>
                <w:szCs w:val="20"/>
                <w:lang w:eastAsia="ko-KR" w:bidi="hi-IN"/>
              </w:rPr>
            </w:pPr>
            <w:r w:rsidRPr="00FE6CCD">
              <w:rPr>
                <w:rFonts w:eastAsia="Malgun Gothic"/>
                <w:sz w:val="20"/>
                <w:szCs w:val="20"/>
                <w:lang w:eastAsia="ko-KR" w:bidi="hi-IN"/>
              </w:rPr>
              <w:t>connective</w:t>
            </w:r>
          </w:p>
          <w:p w14:paraId="28661A94" w14:textId="77777777" w:rsidR="001A4AA0" w:rsidRPr="00FE6CCD" w:rsidRDefault="001A4AA0" w:rsidP="006E6C7C">
            <w:pPr>
              <w:pStyle w:val="Paragraph"/>
              <w:numPr>
                <w:ilvl w:val="0"/>
                <w:numId w:val="17"/>
              </w:numPr>
              <w:spacing w:before="0"/>
              <w:ind w:left="283"/>
              <w:rPr>
                <w:rFonts w:eastAsia="Malgun Gothic"/>
                <w:sz w:val="20"/>
                <w:szCs w:val="20"/>
                <w:lang w:eastAsia="ko-KR" w:bidi="hi-IN"/>
              </w:rPr>
            </w:pPr>
            <w:r w:rsidRPr="00FE6CCD">
              <w:rPr>
                <w:rFonts w:eastAsia="Malgun Gothic"/>
                <w:sz w:val="20"/>
                <w:szCs w:val="20"/>
                <w:lang w:eastAsia="ko-KR" w:bidi="hi-IN"/>
              </w:rPr>
              <w:t>emphatic particle</w:t>
            </w:r>
          </w:p>
          <w:p w14:paraId="238C6286" w14:textId="6AD6102E" w:rsidR="001A4AA0" w:rsidRPr="00FE6CCD" w:rsidRDefault="001A4AA0" w:rsidP="006E6C7C">
            <w:pPr>
              <w:pStyle w:val="Paragraph"/>
              <w:numPr>
                <w:ilvl w:val="0"/>
                <w:numId w:val="17"/>
              </w:numPr>
              <w:spacing w:before="0"/>
              <w:ind w:left="283"/>
              <w:rPr>
                <w:rFonts w:eastAsia="Malgun Gothic"/>
                <w:sz w:val="20"/>
                <w:szCs w:val="20"/>
                <w:lang w:eastAsia="ko-KR" w:bidi="hi-IN"/>
              </w:rPr>
            </w:pPr>
            <w:r w:rsidRPr="00FE6CCD">
              <w:rPr>
                <w:rFonts w:eastAsia="Malgun Gothic"/>
                <w:sz w:val="20"/>
                <w:szCs w:val="20"/>
                <w:lang w:eastAsia="ko-KR" w:bidi="hi-IN"/>
              </w:rPr>
              <w:t>postposition</w:t>
            </w:r>
          </w:p>
        </w:tc>
      </w:tr>
    </w:tbl>
    <w:bookmarkEnd w:id="24"/>
    <w:p w14:paraId="0E67DC55" w14:textId="79A64B3E" w:rsidR="00D40BC5" w:rsidRPr="00FE6CCD" w:rsidRDefault="0029179D" w:rsidP="0029179D">
      <w:pPr>
        <w:pStyle w:val="Paragraph"/>
        <w:spacing w:before="0" w:line="260" w:lineRule="exact"/>
        <w:rPr>
          <w:sz w:val="20"/>
          <w:szCs w:val="20"/>
        </w:rPr>
      </w:pPr>
      <w:r w:rsidRPr="00FE6CCD">
        <w:rPr>
          <w:sz w:val="20"/>
          <w:szCs w:val="20"/>
        </w:rPr>
        <w:t>† For recognition only</w:t>
      </w:r>
    </w:p>
    <w:bookmarkEnd w:id="23"/>
    <w:p w14:paraId="5638AB18" w14:textId="2093DA61" w:rsidR="00D40BC5" w:rsidRPr="00303EC8" w:rsidRDefault="00006828" w:rsidP="00786CC4">
      <w:r w:rsidRPr="00303EC8">
        <w:t xml:space="preserve">Refer to Appendix </w:t>
      </w:r>
      <w:r w:rsidR="00F23C8B" w:rsidRPr="00303EC8">
        <w:t>3</w:t>
      </w:r>
      <w:r w:rsidR="00D17694" w:rsidRPr="00303EC8">
        <w:t xml:space="preserve"> for elaborations of </w:t>
      </w:r>
      <w:r w:rsidR="00D23A0B" w:rsidRPr="00303EC8">
        <w:t>g</w:t>
      </w:r>
      <w:r w:rsidR="00D17694" w:rsidRPr="00303EC8">
        <w:t>rammatical items.</w:t>
      </w:r>
    </w:p>
    <w:p w14:paraId="76C81112" w14:textId="77777777" w:rsidR="001F0CFD" w:rsidRPr="00786CC4" w:rsidRDefault="001F0CFD" w:rsidP="00786CC4">
      <w:pPr>
        <w:rPr>
          <w:b/>
          <w:bCs/>
        </w:rPr>
      </w:pPr>
      <w:r w:rsidRPr="00786CC4">
        <w:rPr>
          <w:b/>
          <w:bCs/>
        </w:rPr>
        <w:t xml:space="preserve">Sound and writing </w:t>
      </w:r>
      <w:proofErr w:type="gramStart"/>
      <w:r w:rsidRPr="00786CC4">
        <w:rPr>
          <w:b/>
          <w:bCs/>
        </w:rPr>
        <w:t>systems</w:t>
      </w:r>
      <w:proofErr w:type="gramEnd"/>
    </w:p>
    <w:p w14:paraId="7443E91B" w14:textId="5882CC38" w:rsidR="001F0CFD" w:rsidRPr="00303EC8" w:rsidRDefault="001F0CFD" w:rsidP="00786CC4">
      <w:pPr>
        <w:rPr>
          <w:rFonts w:cs="Raavi"/>
          <w:lang w:bidi="pa-IN"/>
        </w:rPr>
      </w:pPr>
      <w:r w:rsidRPr="00303EC8">
        <w:t xml:space="preserve">In </w:t>
      </w:r>
      <w:r w:rsidR="001D2FE3" w:rsidRPr="00303EC8">
        <w:rPr>
          <w:rFonts w:cs="Times New Roman"/>
        </w:rPr>
        <w:t xml:space="preserve">the </w:t>
      </w:r>
      <w:r w:rsidR="00345880" w:rsidRPr="00303EC8">
        <w:t>Punjabi</w:t>
      </w:r>
      <w:r w:rsidR="001D2FE3" w:rsidRPr="00303EC8">
        <w:rPr>
          <w:rFonts w:cs="Times New Roman"/>
        </w:rPr>
        <w:t>: Background Language ATAR course</w:t>
      </w:r>
      <w:r w:rsidR="00FC109F" w:rsidRPr="00303EC8">
        <w:t>,</w:t>
      </w:r>
      <w:r w:rsidRPr="00303EC8">
        <w:t xml:space="preserve"> students show understanding and apply knowledge of the </w:t>
      </w:r>
      <w:r w:rsidR="00345880" w:rsidRPr="00303EC8">
        <w:t>Punjabi</w:t>
      </w:r>
      <w:r w:rsidR="007B71CF" w:rsidRPr="00303EC8">
        <w:t xml:space="preserve"> </w:t>
      </w:r>
      <w:r w:rsidRPr="00303EC8">
        <w:t xml:space="preserve">sound and writing systems to </w:t>
      </w:r>
      <w:r w:rsidR="007A55DE" w:rsidRPr="00303EC8">
        <w:t xml:space="preserve">effectively </w:t>
      </w:r>
      <w:r w:rsidRPr="00303EC8">
        <w:t xml:space="preserve">communicate information, </w:t>
      </w:r>
      <w:proofErr w:type="gramStart"/>
      <w:r w:rsidRPr="00303EC8">
        <w:t>ideas</w:t>
      </w:r>
      <w:proofErr w:type="gramEnd"/>
      <w:r w:rsidRPr="00303EC8">
        <w:t xml:space="preserve"> and opinions in a variety of situations.</w:t>
      </w:r>
      <w:r w:rsidR="00EC1C4C" w:rsidRPr="00303EC8">
        <w:rPr>
          <w:rFonts w:cs="Raavi" w:hint="cs"/>
          <w:cs/>
          <w:lang w:bidi="pa-IN"/>
        </w:rPr>
        <w:t xml:space="preserve"> </w:t>
      </w:r>
      <w:r w:rsidR="00315561" w:rsidRPr="00303EC8">
        <w:rPr>
          <w:rFonts w:cs="Raavi"/>
          <w:lang w:bidi="pa-IN"/>
        </w:rPr>
        <w:t xml:space="preserve">They demonstrate an understanding of difference between voiced and voiceless stops; aspirated and unaspirated stops; and dental and retroflex sounds.  </w:t>
      </w:r>
    </w:p>
    <w:p w14:paraId="6C529D87" w14:textId="77777777" w:rsidR="001F0CFD" w:rsidRPr="00490266" w:rsidRDefault="001F0CFD" w:rsidP="00786CC4">
      <w:pPr>
        <w:pStyle w:val="Heading3"/>
      </w:pPr>
      <w:r w:rsidRPr="00490266">
        <w:t>Intercultural understandings</w:t>
      </w:r>
    </w:p>
    <w:p w14:paraId="616814C8" w14:textId="4D66F334" w:rsidR="00D274EA" w:rsidRPr="00490266" w:rsidRDefault="001F0CFD" w:rsidP="00786CC4">
      <w:r w:rsidRPr="00490266">
        <w:t xml:space="preserve">The </w:t>
      </w:r>
      <w:r w:rsidR="00B615DE" w:rsidRPr="00490266">
        <w:t>perspectives</w:t>
      </w:r>
      <w:r w:rsidRPr="00490266">
        <w:t xml:space="preserve"> and topics, textual conventions of the text types</w:t>
      </w:r>
      <w:r w:rsidR="00051CEA" w:rsidRPr="00490266">
        <w:t xml:space="preserve"> and</w:t>
      </w:r>
      <w:r w:rsidR="002642F1" w:rsidRPr="00490266">
        <w:t xml:space="preserve"> </w:t>
      </w:r>
      <w:r w:rsidR="00070A33" w:rsidRPr="00490266">
        <w:t>styles</w:t>
      </w:r>
      <w:r w:rsidR="00FC109F" w:rsidRPr="00490266">
        <w:t xml:space="preserve"> of writing</w:t>
      </w:r>
      <w:r w:rsidRPr="00490266">
        <w:t xml:space="preserve"> selected</w:t>
      </w:r>
      <w:r w:rsidR="00FC109F" w:rsidRPr="00490266">
        <w:t>,</w:t>
      </w:r>
      <w:r w:rsidRPr="00490266">
        <w:t xml:space="preserve"> and linguistic resources for the unit should provide students with opportunities to further develop their linguistic and intercultural </w:t>
      </w:r>
      <w:proofErr w:type="gramStart"/>
      <w:r w:rsidRPr="00490266">
        <w:t>competence</w:t>
      </w:r>
      <w:r w:rsidR="00051CEA" w:rsidRPr="00490266">
        <w:t>,</w:t>
      </w:r>
      <w:r w:rsidRPr="00490266">
        <w:t xml:space="preserve"> and</w:t>
      </w:r>
      <w:proofErr w:type="gramEnd"/>
      <w:r w:rsidRPr="00490266">
        <w:t xml:space="preserve"> enable them to reflect on the ways in which culture influences communication.</w:t>
      </w:r>
    </w:p>
    <w:p w14:paraId="51C16FFA" w14:textId="77777777" w:rsidR="00D274EA" w:rsidRPr="00490266" w:rsidRDefault="00D274EA" w:rsidP="00786CC4">
      <w:pPr>
        <w:pStyle w:val="Heading3"/>
      </w:pPr>
      <w:r w:rsidRPr="00490266">
        <w:t>Language learning and communication strategies</w:t>
      </w:r>
    </w:p>
    <w:p w14:paraId="04F1999F" w14:textId="45B40650" w:rsidR="00D274EA" w:rsidRPr="00490266" w:rsidRDefault="00D274EA" w:rsidP="00786CC4">
      <w:r w:rsidRPr="00490266">
        <w:t>Language learning and communication strategies taught in this unit will depend on the needs of the students and the learning experiences and/or communication activities</w:t>
      </w:r>
      <w:r w:rsidR="008E0647">
        <w:t xml:space="preserve"> taking place</w:t>
      </w:r>
      <w:r w:rsidRPr="00490266">
        <w:t>. Students should be taught these strategies explicitly and be provided with opportunities to practise them.</w:t>
      </w:r>
    </w:p>
    <w:p w14:paraId="439F2D65" w14:textId="77777777" w:rsidR="00D274EA" w:rsidRPr="00490266" w:rsidRDefault="00D274EA" w:rsidP="00786CC4">
      <w:r w:rsidRPr="00490266">
        <w:t>Refer to Appendix 4 for a list of language learning and communication strategies.</w:t>
      </w:r>
    </w:p>
    <w:p w14:paraId="4C9D6437" w14:textId="77777777" w:rsidR="00D274EA" w:rsidRPr="00786CC4" w:rsidRDefault="00D274EA" w:rsidP="00786CC4">
      <w:pPr>
        <w:rPr>
          <w:b/>
          <w:bCs/>
        </w:rPr>
      </w:pPr>
      <w:r w:rsidRPr="00786CC4">
        <w:rPr>
          <w:b/>
          <w:bCs/>
        </w:rPr>
        <w:t>Dictionaries</w:t>
      </w:r>
    </w:p>
    <w:p w14:paraId="4D1A7ABB" w14:textId="77777777" w:rsidR="00D274EA" w:rsidRPr="00490266" w:rsidRDefault="00D274EA" w:rsidP="00786CC4">
      <w:r w:rsidRPr="00490266">
        <w:t>Students develop the necessary skills to use dictionaries effectively.</w:t>
      </w:r>
    </w:p>
    <w:p w14:paraId="6399C506" w14:textId="77777777" w:rsidR="00786CC4" w:rsidRDefault="00D274EA" w:rsidP="00786CC4">
      <w:r w:rsidRPr="00490266">
        <w:t>In the written examination, students are permitted to use monolingual and/or bilingual printed dictionaries, in one or two separate volumes.</w:t>
      </w:r>
    </w:p>
    <w:p w14:paraId="3111C376" w14:textId="11844DF4" w:rsidR="00786CC4" w:rsidRDefault="00786CC4">
      <w:r>
        <w:br w:type="page"/>
      </w:r>
    </w:p>
    <w:p w14:paraId="456802C8" w14:textId="5620E204" w:rsidR="00540775" w:rsidRPr="00490266" w:rsidRDefault="00D274EA" w:rsidP="00786CC4">
      <w:pPr>
        <w:pStyle w:val="Heading1"/>
      </w:pPr>
      <w:bookmarkStart w:id="25" w:name="_Toc150930617"/>
      <w:bookmarkStart w:id="26" w:name="_Toc347908227"/>
      <w:r w:rsidRPr="00490266">
        <w:lastRenderedPageBreak/>
        <w:t>Unit 2</w:t>
      </w:r>
      <w:bookmarkEnd w:id="25"/>
    </w:p>
    <w:p w14:paraId="423F88D3" w14:textId="77777777" w:rsidR="00BE277F" w:rsidRPr="00490266" w:rsidRDefault="00BE277F" w:rsidP="00082DE8">
      <w:pPr>
        <w:pStyle w:val="Heading2"/>
      </w:pPr>
      <w:bookmarkStart w:id="27" w:name="_Toc150930618"/>
      <w:r w:rsidRPr="00490266">
        <w:t>Unit description</w:t>
      </w:r>
      <w:bookmarkEnd w:id="27"/>
    </w:p>
    <w:p w14:paraId="1A70DC26" w14:textId="3E4DC08B" w:rsidR="00E21CF8" w:rsidRPr="00303EC8" w:rsidRDefault="00E21CF8" w:rsidP="00082DE8">
      <w:r w:rsidRPr="00490266">
        <w:t>In Unit 2</w:t>
      </w:r>
      <w:r w:rsidR="00370E37" w:rsidRPr="00490266">
        <w:t>,</w:t>
      </w:r>
      <w:r w:rsidRPr="00490266">
        <w:t xml:space="preserve"> students build on their intercultural and linguistic skills to gain a deeper understanding of </w:t>
      </w:r>
      <w:r w:rsidR="002364B1" w:rsidRPr="00303EC8">
        <w:t xml:space="preserve">the </w:t>
      </w:r>
      <w:r w:rsidR="008240D9" w:rsidRPr="00303EC8">
        <w:t>Punjabi</w:t>
      </w:r>
      <w:r w:rsidR="007B71CF" w:rsidRPr="00303EC8">
        <w:t xml:space="preserve"> </w:t>
      </w:r>
      <w:r w:rsidR="002364B1" w:rsidRPr="00303EC8">
        <w:t>language</w:t>
      </w:r>
      <w:r w:rsidRPr="00303EC8">
        <w:t>.</w:t>
      </w:r>
    </w:p>
    <w:p w14:paraId="76BA5AF1" w14:textId="77777777" w:rsidR="00D65C5C" w:rsidRPr="00490266" w:rsidRDefault="00D65C5C" w:rsidP="00DF105E">
      <w:pPr>
        <w:pStyle w:val="Heading2"/>
      </w:pPr>
      <w:bookmarkStart w:id="28" w:name="_Toc150930619"/>
      <w:r w:rsidRPr="00490266">
        <w:t>Unit content</w:t>
      </w:r>
      <w:bookmarkEnd w:id="28"/>
    </w:p>
    <w:p w14:paraId="663FD825" w14:textId="5BC0C362" w:rsidR="001D717F" w:rsidRPr="00490266" w:rsidRDefault="00652BC5" w:rsidP="00082DE8">
      <w:r w:rsidRPr="00490266">
        <w:t>This unit builds on the content covered in Unit 1.</w:t>
      </w:r>
    </w:p>
    <w:p w14:paraId="3A53E260" w14:textId="77777777" w:rsidR="00D65C5C" w:rsidRPr="00490266" w:rsidRDefault="00D65C5C" w:rsidP="00082DE8">
      <w:r w:rsidRPr="00490266">
        <w:t>This unit includes the knowledge, understandings and skills described below.</w:t>
      </w:r>
    </w:p>
    <w:p w14:paraId="3F205C09" w14:textId="1FCD362B" w:rsidR="00E1108A" w:rsidRPr="00490266" w:rsidRDefault="001E04C9" w:rsidP="00082DE8">
      <w:pPr>
        <w:pStyle w:val="Heading3"/>
      </w:pPr>
      <w:r w:rsidRPr="00490266">
        <w:t>Perspectives</w:t>
      </w:r>
      <w:r w:rsidR="00E21CF8" w:rsidRPr="00490266">
        <w:t xml:space="preserve"> and topics</w:t>
      </w:r>
    </w:p>
    <w:p w14:paraId="577792F8" w14:textId="3093BC99" w:rsidR="00E21CF8" w:rsidRPr="00490266" w:rsidRDefault="00E21CF8" w:rsidP="00082DE8">
      <w:r w:rsidRPr="00490266">
        <w:t xml:space="preserve">Unit 2 is organised around three </w:t>
      </w:r>
      <w:r w:rsidR="001E04C9" w:rsidRPr="00490266">
        <w:t>perspectives</w:t>
      </w:r>
      <w:r w:rsidRPr="00490266">
        <w:t xml:space="preserve"> and a set of </w:t>
      </w:r>
      <w:r w:rsidR="00F14261" w:rsidRPr="00490266">
        <w:t xml:space="preserve">three </w:t>
      </w:r>
      <w:r w:rsidRPr="00490266">
        <w:t xml:space="preserve">topics. Engaging with the topics from the different </w:t>
      </w:r>
      <w:r w:rsidR="001E04C9" w:rsidRPr="00490266">
        <w:t>perspectives</w:t>
      </w:r>
      <w:r w:rsidRPr="00490266">
        <w:t xml:space="preserve"> provides students with opportunities to understand how language is created for </w:t>
      </w:r>
      <w:proofErr w:type="gramStart"/>
      <w:r w:rsidRPr="00490266">
        <w:t>particular purposes</w:t>
      </w:r>
      <w:proofErr w:type="gramEnd"/>
      <w:r w:rsidRPr="00490266">
        <w:t xml:space="preserve"> and how it can be understood differently by different audiences. As a result, students develop the ability to express, in speech and in writing, their own insights and reflections</w:t>
      </w:r>
      <w:r w:rsidR="0071501F" w:rsidRPr="00490266">
        <w:t>,</w:t>
      </w:r>
      <w:r w:rsidRPr="00490266">
        <w:t xml:space="preserve"> and compare them with those of others.</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C85F9B" w:rsidRPr="00C85F9B" w14:paraId="5D9A764C" w14:textId="77777777" w:rsidTr="00FC7233">
        <w:tc>
          <w:tcPr>
            <w:tcW w:w="4530" w:type="dxa"/>
            <w:tcBorders>
              <w:right w:val="single" w:sz="4" w:space="0" w:color="FFFFFF" w:themeColor="background1"/>
            </w:tcBorders>
            <w:shd w:val="clear" w:color="auto" w:fill="9983B5"/>
          </w:tcPr>
          <w:p w14:paraId="214E1BCC" w14:textId="3F6AF7E1" w:rsidR="00E21CF8" w:rsidRPr="00C85F9B" w:rsidRDefault="000A0192" w:rsidP="00FC7233">
            <w:pPr>
              <w:spacing w:line="276" w:lineRule="auto"/>
              <w:rPr>
                <w:color w:val="FFFFFF" w:themeColor="background1"/>
                <w:sz w:val="20"/>
                <w:szCs w:val="20"/>
              </w:rPr>
            </w:pPr>
            <w:r w:rsidRPr="00C85F9B">
              <w:rPr>
                <w:b/>
                <w:color w:val="FFFFFF" w:themeColor="background1"/>
                <w:sz w:val="20"/>
                <w:szCs w:val="20"/>
              </w:rPr>
              <w:t>Perspectives</w:t>
            </w:r>
          </w:p>
        </w:tc>
        <w:tc>
          <w:tcPr>
            <w:tcW w:w="4530" w:type="dxa"/>
            <w:tcBorders>
              <w:left w:val="single" w:sz="4" w:space="0" w:color="FFFFFF" w:themeColor="background1"/>
            </w:tcBorders>
            <w:shd w:val="clear" w:color="auto" w:fill="9983B5"/>
          </w:tcPr>
          <w:p w14:paraId="4C8D2392" w14:textId="77777777" w:rsidR="00E21CF8" w:rsidRPr="00C85F9B" w:rsidRDefault="00E21CF8" w:rsidP="00FC7233">
            <w:pPr>
              <w:spacing w:line="276" w:lineRule="auto"/>
              <w:rPr>
                <w:b/>
                <w:color w:val="FFFFFF" w:themeColor="background1"/>
                <w:sz w:val="20"/>
                <w:szCs w:val="20"/>
              </w:rPr>
            </w:pPr>
            <w:r w:rsidRPr="00C85F9B">
              <w:rPr>
                <w:b/>
                <w:color w:val="FFFFFF" w:themeColor="background1"/>
                <w:sz w:val="20"/>
                <w:szCs w:val="20"/>
              </w:rPr>
              <w:t>Topics</w:t>
            </w:r>
          </w:p>
        </w:tc>
      </w:tr>
      <w:tr w:rsidR="000A0192" w:rsidRPr="00490266" w14:paraId="287809F0" w14:textId="77777777" w:rsidTr="00FC7233">
        <w:tc>
          <w:tcPr>
            <w:tcW w:w="4530" w:type="dxa"/>
          </w:tcPr>
          <w:p w14:paraId="3C75C0BC" w14:textId="77777777" w:rsidR="000A0192" w:rsidRPr="00303EC8" w:rsidRDefault="000A0192" w:rsidP="00FC7233">
            <w:pPr>
              <w:pStyle w:val="Paragraph"/>
              <w:spacing w:before="0" w:after="120"/>
              <w:rPr>
                <w:b/>
                <w:sz w:val="20"/>
                <w:szCs w:val="20"/>
              </w:rPr>
            </w:pPr>
            <w:r w:rsidRPr="00303EC8">
              <w:rPr>
                <w:b/>
                <w:sz w:val="20"/>
                <w:szCs w:val="20"/>
              </w:rPr>
              <w:t>Personal</w:t>
            </w:r>
          </w:p>
          <w:p w14:paraId="20447B16" w14:textId="205ACAAF" w:rsidR="000A0192" w:rsidRPr="00303EC8" w:rsidRDefault="000A0192" w:rsidP="00FC7233">
            <w:pPr>
              <w:pStyle w:val="Paragraph"/>
              <w:spacing w:before="0"/>
              <w:rPr>
                <w:sz w:val="20"/>
                <w:szCs w:val="20"/>
              </w:rPr>
            </w:pPr>
            <w:r w:rsidRPr="00303EC8">
              <w:rPr>
                <w:bCs/>
                <w:sz w:val="20"/>
                <w:szCs w:val="20"/>
              </w:rPr>
              <w:t xml:space="preserve">Students explore the topic from their own point of view or from the viewpoint of individuals from </w:t>
            </w:r>
            <w:r w:rsidR="008240D9" w:rsidRPr="00303EC8">
              <w:rPr>
                <w:sz w:val="20"/>
                <w:szCs w:val="20"/>
              </w:rPr>
              <w:t>Punjabi</w:t>
            </w:r>
            <w:r w:rsidRPr="00303EC8">
              <w:rPr>
                <w:bCs/>
                <w:sz w:val="20"/>
                <w:szCs w:val="20"/>
              </w:rPr>
              <w:t>-speaking communities</w:t>
            </w:r>
            <w:r w:rsidR="00A44C53" w:rsidRPr="00303EC8">
              <w:rPr>
                <w:bCs/>
                <w:sz w:val="20"/>
                <w:szCs w:val="20"/>
              </w:rPr>
              <w:t>.</w:t>
            </w:r>
          </w:p>
        </w:tc>
        <w:tc>
          <w:tcPr>
            <w:tcW w:w="4530" w:type="dxa"/>
          </w:tcPr>
          <w:p w14:paraId="7E32B8F4" w14:textId="77777777" w:rsidR="000A0192" w:rsidRPr="00303EC8" w:rsidRDefault="000A0192" w:rsidP="00FC7233">
            <w:pPr>
              <w:pStyle w:val="Paragraph"/>
              <w:spacing w:before="0" w:after="120"/>
              <w:rPr>
                <w:b/>
                <w:sz w:val="20"/>
                <w:szCs w:val="20"/>
              </w:rPr>
            </w:pPr>
            <w:r w:rsidRPr="00303EC8">
              <w:rPr>
                <w:b/>
                <w:sz w:val="20"/>
                <w:szCs w:val="20"/>
              </w:rPr>
              <w:t xml:space="preserve">Pressures </w:t>
            </w:r>
            <w:proofErr w:type="gramStart"/>
            <w:r w:rsidRPr="00303EC8">
              <w:rPr>
                <w:b/>
                <w:sz w:val="20"/>
                <w:szCs w:val="20"/>
              </w:rPr>
              <w:t>in today’s society</w:t>
            </w:r>
            <w:proofErr w:type="gramEnd"/>
            <w:r w:rsidRPr="00303EC8">
              <w:rPr>
                <w:b/>
                <w:sz w:val="20"/>
                <w:szCs w:val="20"/>
              </w:rPr>
              <w:t xml:space="preserve"> </w:t>
            </w:r>
          </w:p>
          <w:p w14:paraId="7AEE7128" w14:textId="20B4D059" w:rsidR="000A0192" w:rsidRPr="00303EC8" w:rsidRDefault="0019669D" w:rsidP="00FC7233">
            <w:pPr>
              <w:pStyle w:val="Paragraph"/>
              <w:spacing w:before="0"/>
              <w:rPr>
                <w:sz w:val="20"/>
                <w:szCs w:val="20"/>
              </w:rPr>
            </w:pPr>
            <w:r w:rsidRPr="00303EC8">
              <w:rPr>
                <w:sz w:val="20"/>
                <w:szCs w:val="20"/>
              </w:rPr>
              <w:t xml:space="preserve">Students explore </w:t>
            </w:r>
            <w:r w:rsidR="000A0192" w:rsidRPr="00303EC8">
              <w:rPr>
                <w:sz w:val="20"/>
                <w:szCs w:val="20"/>
              </w:rPr>
              <w:t>a range of personal and social pressures and the relevance of these in their own lives.</w:t>
            </w:r>
          </w:p>
        </w:tc>
      </w:tr>
      <w:tr w:rsidR="000A0192" w:rsidRPr="00490266" w14:paraId="6FEF73AA" w14:textId="77777777" w:rsidTr="00FC7233">
        <w:tc>
          <w:tcPr>
            <w:tcW w:w="4530" w:type="dxa"/>
          </w:tcPr>
          <w:p w14:paraId="76ED38E1" w14:textId="77777777" w:rsidR="000A0192" w:rsidRPr="00303EC8" w:rsidRDefault="000A0192" w:rsidP="00FC7233">
            <w:pPr>
              <w:pStyle w:val="Paragraph"/>
              <w:spacing w:before="0" w:after="120"/>
              <w:rPr>
                <w:b/>
                <w:sz w:val="20"/>
                <w:szCs w:val="20"/>
              </w:rPr>
            </w:pPr>
            <w:r w:rsidRPr="00303EC8">
              <w:rPr>
                <w:b/>
                <w:sz w:val="20"/>
                <w:szCs w:val="20"/>
              </w:rPr>
              <w:t>Community</w:t>
            </w:r>
          </w:p>
          <w:p w14:paraId="536C81FA" w14:textId="34C8B4A9" w:rsidR="000A0192" w:rsidRPr="00303EC8" w:rsidRDefault="000A0192" w:rsidP="00FC7233">
            <w:pPr>
              <w:pStyle w:val="Paragraph"/>
              <w:spacing w:before="0"/>
              <w:rPr>
                <w:sz w:val="20"/>
                <w:szCs w:val="20"/>
              </w:rPr>
            </w:pPr>
            <w:r w:rsidRPr="00303EC8">
              <w:rPr>
                <w:sz w:val="20"/>
                <w:szCs w:val="20"/>
              </w:rPr>
              <w:t xml:space="preserve">Students investigate how the topic relates to groups in </w:t>
            </w:r>
            <w:r w:rsidR="008240D9" w:rsidRPr="00303EC8">
              <w:rPr>
                <w:sz w:val="20"/>
                <w:szCs w:val="20"/>
              </w:rPr>
              <w:t>Punjabi</w:t>
            </w:r>
            <w:r w:rsidRPr="00303EC8">
              <w:rPr>
                <w:sz w:val="20"/>
                <w:szCs w:val="20"/>
              </w:rPr>
              <w:t>-speaking communities.</w:t>
            </w:r>
          </w:p>
        </w:tc>
        <w:tc>
          <w:tcPr>
            <w:tcW w:w="4530" w:type="dxa"/>
          </w:tcPr>
          <w:p w14:paraId="04C33B4D" w14:textId="0425DB73" w:rsidR="000A0192" w:rsidRPr="00303EC8" w:rsidRDefault="008240D9" w:rsidP="00FC7233">
            <w:pPr>
              <w:pStyle w:val="Paragraph"/>
              <w:spacing w:before="0" w:after="120"/>
              <w:rPr>
                <w:b/>
                <w:sz w:val="20"/>
                <w:szCs w:val="20"/>
              </w:rPr>
            </w:pPr>
            <w:r w:rsidRPr="0067272F">
              <w:rPr>
                <w:b/>
                <w:bCs/>
                <w:sz w:val="20"/>
                <w:szCs w:val="20"/>
              </w:rPr>
              <w:t>Punjabi</w:t>
            </w:r>
            <w:r w:rsidR="000A0192" w:rsidRPr="0067272F">
              <w:rPr>
                <w:b/>
                <w:bCs/>
                <w:sz w:val="20"/>
                <w:szCs w:val="20"/>
              </w:rPr>
              <w:t xml:space="preserve"> identity</w:t>
            </w:r>
            <w:r w:rsidR="000A0192" w:rsidRPr="00303EC8">
              <w:rPr>
                <w:b/>
                <w:sz w:val="20"/>
                <w:szCs w:val="20"/>
              </w:rPr>
              <w:t xml:space="preserve"> in the Australian context </w:t>
            </w:r>
          </w:p>
          <w:p w14:paraId="50C6A687" w14:textId="1A0BBD2D" w:rsidR="000A0192" w:rsidRPr="00303EC8" w:rsidRDefault="0019669D" w:rsidP="00FC7233">
            <w:pPr>
              <w:pStyle w:val="Paragraph"/>
              <w:spacing w:before="0"/>
              <w:rPr>
                <w:sz w:val="20"/>
                <w:szCs w:val="20"/>
              </w:rPr>
            </w:pPr>
            <w:r w:rsidRPr="00303EC8">
              <w:rPr>
                <w:sz w:val="20"/>
                <w:szCs w:val="20"/>
              </w:rPr>
              <w:t xml:space="preserve">Students investigate </w:t>
            </w:r>
            <w:r w:rsidR="000A0192" w:rsidRPr="00303EC8">
              <w:rPr>
                <w:sz w:val="20"/>
                <w:szCs w:val="20"/>
              </w:rPr>
              <w:t xml:space="preserve">the place of </w:t>
            </w:r>
            <w:r w:rsidR="008240D9" w:rsidRPr="00303EC8">
              <w:rPr>
                <w:sz w:val="20"/>
                <w:szCs w:val="20"/>
              </w:rPr>
              <w:t>Punjabi</w:t>
            </w:r>
            <w:r w:rsidR="000A0192" w:rsidRPr="00303EC8">
              <w:rPr>
                <w:sz w:val="20"/>
                <w:szCs w:val="20"/>
              </w:rPr>
              <w:t>-speaking communities in Australia through migration experiences.</w:t>
            </w:r>
          </w:p>
        </w:tc>
      </w:tr>
      <w:tr w:rsidR="000A0192" w:rsidRPr="00490266" w14:paraId="4247A3AE" w14:textId="77777777" w:rsidTr="00FC7233">
        <w:tc>
          <w:tcPr>
            <w:tcW w:w="4530" w:type="dxa"/>
          </w:tcPr>
          <w:p w14:paraId="5C6EBA6F" w14:textId="77777777" w:rsidR="000A0192" w:rsidRPr="00490266" w:rsidRDefault="000A0192" w:rsidP="00FC7233">
            <w:pPr>
              <w:pStyle w:val="Paragraph"/>
              <w:spacing w:before="0" w:after="120"/>
              <w:rPr>
                <w:b/>
                <w:sz w:val="20"/>
                <w:szCs w:val="20"/>
              </w:rPr>
            </w:pPr>
            <w:r w:rsidRPr="00490266">
              <w:rPr>
                <w:b/>
                <w:sz w:val="20"/>
                <w:szCs w:val="20"/>
              </w:rPr>
              <w:t>Global</w:t>
            </w:r>
          </w:p>
          <w:p w14:paraId="2304B1FB" w14:textId="1EF30F84" w:rsidR="000A0192" w:rsidRPr="00490266" w:rsidRDefault="000A0192" w:rsidP="00FC7233">
            <w:pPr>
              <w:pStyle w:val="Paragraph"/>
              <w:spacing w:before="0"/>
              <w:rPr>
                <w:sz w:val="20"/>
                <w:szCs w:val="20"/>
              </w:rPr>
            </w:pPr>
            <w:r w:rsidRPr="00490266">
              <w:rPr>
                <w:sz w:val="20"/>
                <w:szCs w:val="20"/>
              </w:rPr>
              <w:t>Students examine how the topic impacts the global community.</w:t>
            </w:r>
          </w:p>
        </w:tc>
        <w:tc>
          <w:tcPr>
            <w:tcW w:w="4530" w:type="dxa"/>
          </w:tcPr>
          <w:p w14:paraId="062CA72E" w14:textId="77777777" w:rsidR="000A0192" w:rsidRPr="00490266" w:rsidRDefault="000A0192" w:rsidP="00FC7233">
            <w:pPr>
              <w:pStyle w:val="Paragraph"/>
              <w:spacing w:before="0" w:after="120"/>
              <w:rPr>
                <w:b/>
                <w:sz w:val="20"/>
                <w:szCs w:val="20"/>
              </w:rPr>
            </w:pPr>
            <w:r w:rsidRPr="00490266">
              <w:rPr>
                <w:b/>
                <w:sz w:val="20"/>
                <w:szCs w:val="20"/>
              </w:rPr>
              <w:t>Media and communication</w:t>
            </w:r>
          </w:p>
          <w:p w14:paraId="7A163DA4" w14:textId="0E3C1A0D" w:rsidR="000A0192" w:rsidRPr="00490266" w:rsidRDefault="0019669D" w:rsidP="00FC7233">
            <w:pPr>
              <w:pStyle w:val="Paragraph"/>
              <w:spacing w:before="0"/>
              <w:rPr>
                <w:sz w:val="20"/>
                <w:szCs w:val="20"/>
              </w:rPr>
            </w:pPr>
            <w:r w:rsidRPr="00490266">
              <w:rPr>
                <w:sz w:val="20"/>
                <w:szCs w:val="20"/>
              </w:rPr>
              <w:t>Students examine</w:t>
            </w:r>
            <w:r w:rsidR="000A0192" w:rsidRPr="00490266">
              <w:rPr>
                <w:sz w:val="20"/>
                <w:szCs w:val="20"/>
              </w:rPr>
              <w:t xml:space="preserve"> the media and new technologies and their impact on society.</w:t>
            </w:r>
          </w:p>
        </w:tc>
      </w:tr>
    </w:tbl>
    <w:p w14:paraId="499ADC88" w14:textId="77C96F4C" w:rsidR="00E21CF8" w:rsidRPr="00490266" w:rsidRDefault="00E21CF8" w:rsidP="00DF105E">
      <w:pPr>
        <w:pStyle w:val="Paragraph"/>
        <w:spacing w:after="0"/>
      </w:pPr>
      <w:r w:rsidRPr="00490266">
        <w:br w:type="page"/>
      </w:r>
    </w:p>
    <w:p w14:paraId="550B3794" w14:textId="68F35C82" w:rsidR="00E1108A" w:rsidRPr="00490266" w:rsidRDefault="00E21CF8" w:rsidP="007678B2">
      <w:pPr>
        <w:pStyle w:val="Heading3"/>
      </w:pPr>
      <w:r w:rsidRPr="00490266">
        <w:lastRenderedPageBreak/>
        <w:t xml:space="preserve">Text types and </w:t>
      </w:r>
      <w:r w:rsidR="001D6D5C" w:rsidRPr="00490266">
        <w:t>styles</w:t>
      </w:r>
      <w:r w:rsidRPr="00490266">
        <w:t xml:space="preserve"> of writing</w:t>
      </w:r>
    </w:p>
    <w:p w14:paraId="126ACAD3" w14:textId="77777777" w:rsidR="00D74F75" w:rsidRPr="00082DE8" w:rsidRDefault="00D74F75" w:rsidP="00082DE8">
      <w:pPr>
        <w:rPr>
          <w:b/>
          <w:bCs/>
        </w:rPr>
      </w:pPr>
      <w:r w:rsidRPr="00082DE8">
        <w:rPr>
          <w:b/>
          <w:bCs/>
          <w:lang w:eastAsia="en-AU"/>
        </w:rPr>
        <w:t>Text types</w:t>
      </w:r>
    </w:p>
    <w:p w14:paraId="2637608B" w14:textId="7859E100" w:rsidR="008D11FA" w:rsidRPr="00490266" w:rsidRDefault="008D11FA" w:rsidP="00082DE8">
      <w:r w:rsidRPr="00490266">
        <w:t xml:space="preserve">It is necessary for students to engage with a range of text </w:t>
      </w:r>
      <w:r w:rsidRPr="0007461B">
        <w:t xml:space="preserve">types. In school-based assessments, students are expected to respond to and/or produce a range of text types in </w:t>
      </w:r>
      <w:r w:rsidR="008240D9" w:rsidRPr="0007461B">
        <w:t>Punjabi</w:t>
      </w:r>
      <w:r w:rsidR="007B71CF" w:rsidRPr="0007461B">
        <w:t xml:space="preserve"> </w:t>
      </w:r>
      <w:r w:rsidRPr="00490266">
        <w:t>from 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8D11FA" w:rsidRPr="00490266" w14:paraId="5B495108" w14:textId="77777777" w:rsidTr="007B0F0F">
        <w:tc>
          <w:tcPr>
            <w:tcW w:w="3118" w:type="dxa"/>
            <w:hideMark/>
          </w:tcPr>
          <w:p w14:paraId="357F747C" w14:textId="77777777" w:rsidR="008D11FA" w:rsidRPr="00490266" w:rsidRDefault="008D11FA" w:rsidP="00382C76">
            <w:pPr>
              <w:pStyle w:val="KHATListParagraph"/>
              <w:numPr>
                <w:ilvl w:val="0"/>
                <w:numId w:val="10"/>
              </w:numPr>
              <w:spacing w:after="120"/>
            </w:pPr>
            <w:r w:rsidRPr="00490266">
              <w:t>account</w:t>
            </w:r>
          </w:p>
          <w:p w14:paraId="75A49787" w14:textId="77777777" w:rsidR="008D11FA" w:rsidRPr="00490266" w:rsidRDefault="008D11FA" w:rsidP="00382C76">
            <w:pPr>
              <w:pStyle w:val="KHATListParagraph"/>
              <w:numPr>
                <w:ilvl w:val="0"/>
                <w:numId w:val="10"/>
              </w:numPr>
              <w:spacing w:after="120"/>
            </w:pPr>
            <w:r w:rsidRPr="00490266">
              <w:t>advertisement</w:t>
            </w:r>
          </w:p>
          <w:p w14:paraId="4656181E" w14:textId="77777777" w:rsidR="008D11FA" w:rsidRPr="00490266" w:rsidRDefault="008D11FA" w:rsidP="00382C76">
            <w:pPr>
              <w:pStyle w:val="KHATListParagraph"/>
              <w:numPr>
                <w:ilvl w:val="0"/>
                <w:numId w:val="10"/>
              </w:numPr>
              <w:spacing w:after="120"/>
            </w:pPr>
            <w:r w:rsidRPr="00490266">
              <w:t>announcement</w:t>
            </w:r>
          </w:p>
          <w:p w14:paraId="6FE81D53" w14:textId="77777777" w:rsidR="008D11FA" w:rsidRPr="00490266" w:rsidRDefault="008D11FA" w:rsidP="00382C76">
            <w:pPr>
              <w:pStyle w:val="KHATListParagraph"/>
              <w:numPr>
                <w:ilvl w:val="0"/>
                <w:numId w:val="10"/>
              </w:numPr>
              <w:spacing w:after="120"/>
            </w:pPr>
            <w:r w:rsidRPr="00490266">
              <w:t>article</w:t>
            </w:r>
          </w:p>
          <w:p w14:paraId="36B9DE9B" w14:textId="77777777" w:rsidR="008D11FA" w:rsidRPr="00490266" w:rsidRDefault="008D11FA" w:rsidP="00382C76">
            <w:pPr>
              <w:pStyle w:val="KHATListParagraph"/>
              <w:numPr>
                <w:ilvl w:val="0"/>
                <w:numId w:val="10"/>
              </w:numPr>
              <w:spacing w:after="120"/>
            </w:pPr>
            <w:r w:rsidRPr="00490266">
              <w:t>blog post</w:t>
            </w:r>
          </w:p>
          <w:p w14:paraId="139DB80D" w14:textId="77777777" w:rsidR="008D11FA" w:rsidRPr="00490266" w:rsidRDefault="008D11FA" w:rsidP="00382C76">
            <w:pPr>
              <w:pStyle w:val="KHATListParagraph"/>
              <w:numPr>
                <w:ilvl w:val="0"/>
                <w:numId w:val="10"/>
              </w:numPr>
              <w:spacing w:after="120"/>
            </w:pPr>
            <w:r w:rsidRPr="00490266">
              <w:t>chart</w:t>
            </w:r>
          </w:p>
          <w:p w14:paraId="24AA991A" w14:textId="77777777" w:rsidR="008D11FA" w:rsidRPr="00490266" w:rsidRDefault="008D11FA" w:rsidP="00382C76">
            <w:pPr>
              <w:pStyle w:val="KHATListParagraph"/>
              <w:numPr>
                <w:ilvl w:val="0"/>
                <w:numId w:val="10"/>
              </w:numPr>
              <w:spacing w:after="120"/>
            </w:pPr>
            <w:r w:rsidRPr="00490266">
              <w:t>comic strip</w:t>
            </w:r>
          </w:p>
          <w:p w14:paraId="3FC02DC6" w14:textId="77777777" w:rsidR="008D11FA" w:rsidRPr="00490266" w:rsidRDefault="008D11FA" w:rsidP="00382C76">
            <w:pPr>
              <w:pStyle w:val="KHATListParagraph"/>
              <w:numPr>
                <w:ilvl w:val="0"/>
                <w:numId w:val="10"/>
              </w:numPr>
              <w:spacing w:after="120"/>
            </w:pPr>
            <w:r w:rsidRPr="00490266">
              <w:t>conversation</w:t>
            </w:r>
          </w:p>
          <w:p w14:paraId="4AA8C8AA" w14:textId="77777777" w:rsidR="008D11FA" w:rsidRPr="00490266" w:rsidRDefault="008D11FA" w:rsidP="00382C76">
            <w:pPr>
              <w:pStyle w:val="KHATListParagraph"/>
              <w:numPr>
                <w:ilvl w:val="0"/>
                <w:numId w:val="10"/>
              </w:numPr>
              <w:spacing w:after="120"/>
            </w:pPr>
            <w:r w:rsidRPr="00490266">
              <w:t>description</w:t>
            </w:r>
          </w:p>
          <w:p w14:paraId="48270364" w14:textId="77777777" w:rsidR="008D11FA" w:rsidRPr="00490266" w:rsidRDefault="008D11FA" w:rsidP="00382C76">
            <w:pPr>
              <w:pStyle w:val="KHATListParagraph"/>
              <w:numPr>
                <w:ilvl w:val="0"/>
                <w:numId w:val="10"/>
              </w:numPr>
              <w:spacing w:after="120"/>
            </w:pPr>
            <w:r w:rsidRPr="00490266">
              <w:t>discussion</w:t>
            </w:r>
          </w:p>
        </w:tc>
        <w:tc>
          <w:tcPr>
            <w:tcW w:w="3119" w:type="dxa"/>
            <w:hideMark/>
          </w:tcPr>
          <w:p w14:paraId="1BB9E0CE" w14:textId="77777777" w:rsidR="008D11FA" w:rsidRPr="00490266" w:rsidRDefault="008D11FA" w:rsidP="00382C76">
            <w:pPr>
              <w:pStyle w:val="KHATListParagraph"/>
              <w:numPr>
                <w:ilvl w:val="0"/>
                <w:numId w:val="10"/>
              </w:numPr>
              <w:spacing w:after="120"/>
            </w:pPr>
            <w:r w:rsidRPr="00490266">
              <w:t>email</w:t>
            </w:r>
          </w:p>
          <w:p w14:paraId="44F211A2" w14:textId="77777777" w:rsidR="008D11FA" w:rsidRPr="00490266" w:rsidRDefault="008D11FA" w:rsidP="00382C76">
            <w:pPr>
              <w:pStyle w:val="KHATListParagraph"/>
              <w:numPr>
                <w:ilvl w:val="0"/>
                <w:numId w:val="10"/>
              </w:numPr>
              <w:spacing w:after="120"/>
            </w:pPr>
            <w:r w:rsidRPr="00490266">
              <w:t>form</w:t>
            </w:r>
          </w:p>
          <w:p w14:paraId="159B42AE" w14:textId="77777777" w:rsidR="008D11FA" w:rsidRPr="00490266" w:rsidRDefault="008D11FA" w:rsidP="00382C76">
            <w:pPr>
              <w:pStyle w:val="KHATListParagraph"/>
              <w:numPr>
                <w:ilvl w:val="0"/>
                <w:numId w:val="10"/>
              </w:numPr>
              <w:spacing w:after="120"/>
            </w:pPr>
            <w:r w:rsidRPr="00490266">
              <w:t>image</w:t>
            </w:r>
          </w:p>
          <w:p w14:paraId="0059C3FD" w14:textId="77777777" w:rsidR="008D11FA" w:rsidRPr="00490266" w:rsidRDefault="008D11FA" w:rsidP="00382C76">
            <w:pPr>
              <w:pStyle w:val="KHATListParagraph"/>
              <w:numPr>
                <w:ilvl w:val="0"/>
                <w:numId w:val="10"/>
              </w:numPr>
              <w:spacing w:after="120"/>
            </w:pPr>
            <w:r w:rsidRPr="00490266">
              <w:t>infographic</w:t>
            </w:r>
          </w:p>
          <w:p w14:paraId="0EC06BEC" w14:textId="77777777" w:rsidR="008D11FA" w:rsidRPr="00490266" w:rsidRDefault="008D11FA" w:rsidP="00382C76">
            <w:pPr>
              <w:pStyle w:val="KHATListParagraph"/>
              <w:numPr>
                <w:ilvl w:val="0"/>
                <w:numId w:val="10"/>
              </w:numPr>
              <w:spacing w:after="120"/>
            </w:pPr>
            <w:r w:rsidRPr="00490266">
              <w:t>interview</w:t>
            </w:r>
          </w:p>
          <w:p w14:paraId="06F8FA41" w14:textId="77777777" w:rsidR="008D11FA" w:rsidRPr="00490266" w:rsidRDefault="008D11FA" w:rsidP="00382C76">
            <w:pPr>
              <w:pStyle w:val="KHATListParagraph"/>
              <w:numPr>
                <w:ilvl w:val="0"/>
                <w:numId w:val="10"/>
              </w:numPr>
              <w:spacing w:after="120"/>
            </w:pPr>
            <w:r w:rsidRPr="00490266">
              <w:t>journal entry</w:t>
            </w:r>
          </w:p>
          <w:p w14:paraId="18A55654" w14:textId="77777777" w:rsidR="008D11FA" w:rsidRPr="00490266" w:rsidRDefault="008D11FA" w:rsidP="00382C76">
            <w:pPr>
              <w:pStyle w:val="KHATListParagraph"/>
              <w:numPr>
                <w:ilvl w:val="0"/>
                <w:numId w:val="10"/>
              </w:numPr>
              <w:spacing w:after="120"/>
            </w:pPr>
            <w:r w:rsidRPr="00490266">
              <w:t>letter</w:t>
            </w:r>
          </w:p>
          <w:p w14:paraId="19EDA1D3" w14:textId="77777777" w:rsidR="008D11FA" w:rsidRPr="00490266" w:rsidRDefault="008D11FA" w:rsidP="00382C76">
            <w:pPr>
              <w:pStyle w:val="KHATListParagraph"/>
              <w:numPr>
                <w:ilvl w:val="0"/>
                <w:numId w:val="10"/>
              </w:numPr>
              <w:spacing w:after="120"/>
            </w:pPr>
            <w:r w:rsidRPr="00490266">
              <w:t>message</w:t>
            </w:r>
          </w:p>
          <w:p w14:paraId="4C65E85C" w14:textId="77777777" w:rsidR="008D11FA" w:rsidRPr="00490266" w:rsidRDefault="008D11FA" w:rsidP="00382C76">
            <w:pPr>
              <w:pStyle w:val="KHATListParagraph"/>
              <w:numPr>
                <w:ilvl w:val="0"/>
                <w:numId w:val="10"/>
              </w:numPr>
              <w:spacing w:after="120"/>
            </w:pPr>
            <w:r w:rsidRPr="00490266">
              <w:t>note</w:t>
            </w:r>
          </w:p>
          <w:p w14:paraId="7C8FF31B" w14:textId="77777777" w:rsidR="008D11FA" w:rsidRPr="00490266" w:rsidRDefault="008D11FA" w:rsidP="00382C76">
            <w:pPr>
              <w:pStyle w:val="KHATListParagraph"/>
              <w:numPr>
                <w:ilvl w:val="0"/>
                <w:numId w:val="10"/>
              </w:numPr>
              <w:spacing w:after="120"/>
            </w:pPr>
            <w:r w:rsidRPr="00490266">
              <w:t>plan</w:t>
            </w:r>
          </w:p>
        </w:tc>
        <w:tc>
          <w:tcPr>
            <w:tcW w:w="3119" w:type="dxa"/>
            <w:hideMark/>
          </w:tcPr>
          <w:p w14:paraId="396E557C" w14:textId="77777777" w:rsidR="008D11FA" w:rsidRPr="00490266" w:rsidRDefault="008D11FA" w:rsidP="00382C76">
            <w:pPr>
              <w:pStyle w:val="KHATListParagraph"/>
              <w:numPr>
                <w:ilvl w:val="0"/>
                <w:numId w:val="10"/>
              </w:numPr>
              <w:spacing w:after="120"/>
            </w:pPr>
            <w:r w:rsidRPr="00490266">
              <w:t>poem</w:t>
            </w:r>
          </w:p>
          <w:p w14:paraId="58D2477E" w14:textId="77777777" w:rsidR="008D11FA" w:rsidRPr="00490266" w:rsidRDefault="008D11FA" w:rsidP="00382C76">
            <w:pPr>
              <w:pStyle w:val="KHATListParagraph"/>
              <w:numPr>
                <w:ilvl w:val="0"/>
                <w:numId w:val="10"/>
              </w:numPr>
              <w:spacing w:after="120"/>
            </w:pPr>
            <w:r w:rsidRPr="00490266">
              <w:t>presentation</w:t>
            </w:r>
          </w:p>
          <w:p w14:paraId="160D97A0" w14:textId="77777777" w:rsidR="008D11FA" w:rsidRPr="00490266" w:rsidRDefault="008D11FA" w:rsidP="00382C76">
            <w:pPr>
              <w:pStyle w:val="KHATListParagraph"/>
              <w:numPr>
                <w:ilvl w:val="0"/>
                <w:numId w:val="10"/>
              </w:numPr>
              <w:spacing w:after="120"/>
            </w:pPr>
            <w:r w:rsidRPr="00490266">
              <w:t>review</w:t>
            </w:r>
          </w:p>
          <w:p w14:paraId="227E895A" w14:textId="77777777" w:rsidR="008D11FA" w:rsidRPr="00490266" w:rsidRDefault="008D11FA" w:rsidP="00382C76">
            <w:pPr>
              <w:pStyle w:val="KHATListParagraph"/>
              <w:numPr>
                <w:ilvl w:val="0"/>
                <w:numId w:val="10"/>
              </w:numPr>
              <w:spacing w:after="120"/>
            </w:pPr>
            <w:r w:rsidRPr="00490266">
              <w:t>role play</w:t>
            </w:r>
          </w:p>
          <w:p w14:paraId="6B680C52" w14:textId="77777777" w:rsidR="008D11FA" w:rsidRPr="00490266" w:rsidRDefault="008D11FA" w:rsidP="00382C76">
            <w:pPr>
              <w:pStyle w:val="KHATListParagraph"/>
              <w:numPr>
                <w:ilvl w:val="0"/>
                <w:numId w:val="10"/>
              </w:numPr>
              <w:spacing w:after="120"/>
            </w:pPr>
            <w:r w:rsidRPr="00490266">
              <w:t>script – speech, interview, dialogue</w:t>
            </w:r>
          </w:p>
          <w:p w14:paraId="11ADA2B3" w14:textId="77777777" w:rsidR="008D11FA" w:rsidRPr="00490266" w:rsidRDefault="008D11FA" w:rsidP="00382C76">
            <w:pPr>
              <w:pStyle w:val="KHATListParagraph"/>
              <w:numPr>
                <w:ilvl w:val="0"/>
                <w:numId w:val="10"/>
              </w:numPr>
              <w:spacing w:after="120"/>
            </w:pPr>
            <w:r w:rsidRPr="00490266">
              <w:t>song</w:t>
            </w:r>
          </w:p>
          <w:p w14:paraId="4D4758B6" w14:textId="77777777" w:rsidR="008D11FA" w:rsidRPr="00490266" w:rsidRDefault="008D11FA" w:rsidP="00382C76">
            <w:pPr>
              <w:pStyle w:val="KHATListParagraph"/>
              <w:numPr>
                <w:ilvl w:val="0"/>
                <w:numId w:val="10"/>
              </w:numPr>
              <w:spacing w:after="120"/>
            </w:pPr>
            <w:r w:rsidRPr="00490266">
              <w:t>speech</w:t>
            </w:r>
          </w:p>
          <w:p w14:paraId="452313FC" w14:textId="77777777" w:rsidR="008D11FA" w:rsidRPr="00490266" w:rsidRDefault="008D11FA" w:rsidP="00382C76">
            <w:pPr>
              <w:pStyle w:val="KHATListParagraph"/>
              <w:numPr>
                <w:ilvl w:val="0"/>
                <w:numId w:val="10"/>
              </w:numPr>
              <w:spacing w:after="120"/>
            </w:pPr>
            <w:r w:rsidRPr="00490266">
              <w:t>summary</w:t>
            </w:r>
          </w:p>
          <w:p w14:paraId="6DC28A87" w14:textId="77777777" w:rsidR="008D11FA" w:rsidRPr="00490266" w:rsidRDefault="008D11FA" w:rsidP="00382C76">
            <w:pPr>
              <w:pStyle w:val="KHATListParagraph"/>
              <w:numPr>
                <w:ilvl w:val="0"/>
                <w:numId w:val="10"/>
              </w:numPr>
              <w:spacing w:after="120"/>
            </w:pPr>
            <w:r w:rsidRPr="00490266">
              <w:t>table</w:t>
            </w:r>
          </w:p>
        </w:tc>
      </w:tr>
    </w:tbl>
    <w:p w14:paraId="3F72D628" w14:textId="06BCB96B" w:rsidR="00D74F75" w:rsidRPr="00082DE8" w:rsidRDefault="00D74F75" w:rsidP="00082DE8">
      <w:pPr>
        <w:spacing w:before="120"/>
        <w:rPr>
          <w:b/>
          <w:bCs/>
          <w:lang w:eastAsia="en-AU"/>
        </w:rPr>
      </w:pPr>
      <w:r w:rsidRPr="00082DE8">
        <w:rPr>
          <w:b/>
          <w:bCs/>
          <w:lang w:eastAsia="en-AU"/>
        </w:rPr>
        <w:t>Styles of writing</w:t>
      </w:r>
    </w:p>
    <w:p w14:paraId="338E9639" w14:textId="2B49D418" w:rsidR="00D74F75" w:rsidRPr="00490266" w:rsidRDefault="00073790" w:rsidP="00082DE8">
      <w:r w:rsidRPr="00490266">
        <w:t>Students should respond to</w:t>
      </w:r>
      <w:r w:rsidR="00D74F75" w:rsidRPr="00490266">
        <w:t xml:space="preserve"> and </w:t>
      </w:r>
      <w:r w:rsidRPr="00490266">
        <w:t xml:space="preserve">produce the following </w:t>
      </w:r>
      <w:r w:rsidR="00D74F75" w:rsidRPr="00490266">
        <w:t xml:space="preserve">styles of writing in school-based assessments, individually or in combination: </w:t>
      </w:r>
      <w:r w:rsidR="00A44C53" w:rsidRPr="00490266">
        <w:t xml:space="preserve">informative, </w:t>
      </w:r>
      <w:r w:rsidR="00330736" w:rsidRPr="00490266">
        <w:t xml:space="preserve">persuasive, </w:t>
      </w:r>
      <w:r w:rsidR="00D74F75" w:rsidRPr="00490266">
        <w:t>reflective.</w:t>
      </w:r>
    </w:p>
    <w:p w14:paraId="0025CC72" w14:textId="24E09C58" w:rsidR="00D74F75" w:rsidRPr="00490266" w:rsidRDefault="00D74F75" w:rsidP="00082DE8">
      <w:r w:rsidRPr="00490266">
        <w:t xml:space="preserve">Refer to Appendix </w:t>
      </w:r>
      <w:r w:rsidR="00763589" w:rsidRPr="00490266">
        <w:t>2</w:t>
      </w:r>
      <w:r w:rsidRPr="00490266">
        <w:t xml:space="preserve"> for details of the features and conventions of the text types and characteristics of the styles of writing.</w:t>
      </w:r>
    </w:p>
    <w:p w14:paraId="5EF00C09" w14:textId="77777777" w:rsidR="00E1108A" w:rsidRPr="00490266" w:rsidRDefault="00E21CF8" w:rsidP="007678B2">
      <w:pPr>
        <w:pStyle w:val="Heading3"/>
      </w:pPr>
      <w:r w:rsidRPr="00490266">
        <w:t>Linguistic resources</w:t>
      </w:r>
    </w:p>
    <w:p w14:paraId="3A0A8C1D" w14:textId="77777777" w:rsidR="00E21CF8" w:rsidRPr="00082DE8" w:rsidRDefault="00E21CF8" w:rsidP="00082DE8">
      <w:pPr>
        <w:rPr>
          <w:b/>
          <w:bCs/>
        </w:rPr>
      </w:pPr>
      <w:r w:rsidRPr="00082DE8">
        <w:rPr>
          <w:b/>
          <w:bCs/>
        </w:rPr>
        <w:t>Vocabulary</w:t>
      </w:r>
    </w:p>
    <w:p w14:paraId="7E929273" w14:textId="5EDBBFCD" w:rsidR="00082DE8" w:rsidRDefault="00E21CF8" w:rsidP="00082DE8">
      <w:pPr>
        <w:rPr>
          <w:rFonts w:eastAsia="Calibri"/>
        </w:rPr>
      </w:pPr>
      <w:r w:rsidRPr="00490266">
        <w:rPr>
          <w:rFonts w:eastAsia="Calibri"/>
        </w:rPr>
        <w:t xml:space="preserve">Vocabulary, </w:t>
      </w:r>
      <w:proofErr w:type="gramStart"/>
      <w:r w:rsidRPr="00490266">
        <w:rPr>
          <w:rFonts w:eastAsia="Calibri"/>
        </w:rPr>
        <w:t>phrases</w:t>
      </w:r>
      <w:proofErr w:type="gramEnd"/>
      <w:r w:rsidRPr="00490266">
        <w:rPr>
          <w:rFonts w:eastAsia="Calibri"/>
        </w:rPr>
        <w:t xml:space="preserve"> and expressions associated with the unit content.</w:t>
      </w:r>
    </w:p>
    <w:p w14:paraId="2F59F6E3" w14:textId="77777777" w:rsidR="00082DE8" w:rsidRDefault="00082DE8">
      <w:pPr>
        <w:rPr>
          <w:rFonts w:eastAsia="Calibri"/>
        </w:rPr>
      </w:pPr>
      <w:r>
        <w:rPr>
          <w:rFonts w:eastAsia="Calibri"/>
        </w:rPr>
        <w:br w:type="page"/>
      </w:r>
    </w:p>
    <w:p w14:paraId="69531699" w14:textId="77777777" w:rsidR="002B11B3" w:rsidRPr="00082DE8" w:rsidRDefault="00E21CF8" w:rsidP="00082DE8">
      <w:pPr>
        <w:rPr>
          <w:rFonts w:eastAsia="Calibri"/>
          <w:b/>
          <w:bCs/>
        </w:rPr>
      </w:pPr>
      <w:r w:rsidRPr="00082DE8">
        <w:rPr>
          <w:b/>
          <w:bCs/>
        </w:rPr>
        <w:lastRenderedPageBreak/>
        <w:t>Grammar</w:t>
      </w:r>
      <w:bookmarkStart w:id="29" w:name="_Hlk141961394"/>
    </w:p>
    <w:p w14:paraId="2270244A" w14:textId="0BCA4203" w:rsidR="004F0F55" w:rsidRPr="00490266" w:rsidRDefault="00E21CF8" w:rsidP="00082DE8">
      <w:r w:rsidRPr="00490266">
        <w:t>Students will be expected to recognise and use the following grammatical items</w:t>
      </w:r>
      <w:r w:rsidR="00CD78CD" w:rsidRPr="00490266">
        <w:t>.</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3539"/>
        <w:gridCol w:w="5521"/>
      </w:tblGrid>
      <w:tr w:rsidR="004F0F55" w:rsidRPr="00490266" w14:paraId="15248857" w14:textId="77777777" w:rsidTr="003A45E2">
        <w:trPr>
          <w:trHeight w:val="207"/>
        </w:trPr>
        <w:tc>
          <w:tcPr>
            <w:tcW w:w="3539" w:type="dxa"/>
            <w:tcBorders>
              <w:right w:val="single" w:sz="4" w:space="0" w:color="FFFFFF" w:themeColor="background1"/>
            </w:tcBorders>
            <w:shd w:val="clear" w:color="auto" w:fill="9983B5"/>
          </w:tcPr>
          <w:p w14:paraId="02FEEFDA" w14:textId="32BBD596" w:rsidR="003A45E2" w:rsidRPr="002B11B3" w:rsidRDefault="004F0F55" w:rsidP="004C2B41">
            <w:pPr>
              <w:spacing w:line="260" w:lineRule="exact"/>
              <w:rPr>
                <w:b/>
                <w:bCs/>
                <w:color w:val="FFFFFF" w:themeColor="background1"/>
              </w:rPr>
            </w:pPr>
            <w:r w:rsidRPr="002B11B3">
              <w:rPr>
                <w:b/>
                <w:bCs/>
                <w:color w:val="FFFFFF" w:themeColor="background1"/>
              </w:rPr>
              <w:t>Grammatical items</w:t>
            </w:r>
          </w:p>
        </w:tc>
        <w:tc>
          <w:tcPr>
            <w:tcW w:w="5521" w:type="dxa"/>
            <w:tcBorders>
              <w:left w:val="single" w:sz="4" w:space="0" w:color="FFFFFF" w:themeColor="background1"/>
            </w:tcBorders>
            <w:shd w:val="clear" w:color="auto" w:fill="9983B5"/>
          </w:tcPr>
          <w:p w14:paraId="09441D4B" w14:textId="728E2DB1" w:rsidR="003A45E2" w:rsidRPr="002B11B3" w:rsidRDefault="004F0F55" w:rsidP="004C2B41">
            <w:pPr>
              <w:spacing w:line="260" w:lineRule="exact"/>
              <w:rPr>
                <w:b/>
                <w:bCs/>
                <w:color w:val="FFFFFF" w:themeColor="background1"/>
              </w:rPr>
            </w:pPr>
            <w:r w:rsidRPr="002B11B3">
              <w:rPr>
                <w:b/>
                <w:bCs/>
                <w:color w:val="FFFFFF" w:themeColor="background1"/>
              </w:rPr>
              <w:t>Sub-elements</w:t>
            </w:r>
          </w:p>
        </w:tc>
      </w:tr>
      <w:tr w:rsidR="00533EC9" w:rsidRPr="00666900" w14:paraId="7003A5F8" w14:textId="77777777" w:rsidTr="00533EC9">
        <w:trPr>
          <w:trHeight w:val="107"/>
        </w:trPr>
        <w:tc>
          <w:tcPr>
            <w:tcW w:w="3539" w:type="dxa"/>
            <w:vMerge w:val="restart"/>
          </w:tcPr>
          <w:p w14:paraId="0EC5BB9D" w14:textId="77777777" w:rsidR="00533EC9" w:rsidRPr="00FE6CCD" w:rsidRDefault="00533EC9" w:rsidP="00FE6CCD">
            <w:pPr>
              <w:pStyle w:val="Paragraph"/>
              <w:spacing w:before="0"/>
              <w:rPr>
                <w:rFonts w:eastAsia="Calibri"/>
                <w:sz w:val="20"/>
                <w:szCs w:val="20"/>
              </w:rPr>
            </w:pPr>
            <w:r w:rsidRPr="00FE6CCD">
              <w:rPr>
                <w:rFonts w:eastAsia="Calibri"/>
                <w:sz w:val="20"/>
                <w:szCs w:val="20"/>
              </w:rPr>
              <w:t>Adjectives</w:t>
            </w:r>
          </w:p>
        </w:tc>
        <w:tc>
          <w:tcPr>
            <w:tcW w:w="5521" w:type="dxa"/>
          </w:tcPr>
          <w:p w14:paraId="525214A7" w14:textId="77777777" w:rsidR="009311AE" w:rsidRPr="00FE6CCD" w:rsidRDefault="009311AE" w:rsidP="009311AE">
            <w:pPr>
              <w:pStyle w:val="Paragraph"/>
              <w:spacing w:before="0"/>
              <w:rPr>
                <w:rFonts w:eastAsia="Malgun Gothic"/>
                <w:sz w:val="20"/>
                <w:szCs w:val="20"/>
                <w:lang w:eastAsia="ko-KR"/>
              </w:rPr>
            </w:pPr>
            <w:r w:rsidRPr="00FE6CCD">
              <w:rPr>
                <w:rFonts w:eastAsia="Malgun Gothic"/>
                <w:sz w:val="20"/>
                <w:szCs w:val="20"/>
                <w:lang w:eastAsia="ko-KR"/>
              </w:rPr>
              <w:t>numeral</w:t>
            </w:r>
          </w:p>
          <w:p w14:paraId="31EF3B96" w14:textId="77777777" w:rsidR="009311AE" w:rsidRPr="00FE6CCD" w:rsidRDefault="009311AE" w:rsidP="009311AE">
            <w:pPr>
              <w:pStyle w:val="Paragraph"/>
              <w:numPr>
                <w:ilvl w:val="0"/>
                <w:numId w:val="22"/>
              </w:numPr>
              <w:spacing w:before="0"/>
              <w:ind w:left="293" w:hanging="293"/>
              <w:rPr>
                <w:rFonts w:eastAsia="Malgun Gothic"/>
                <w:sz w:val="20"/>
                <w:szCs w:val="20"/>
                <w:lang w:eastAsia="ko-KR"/>
              </w:rPr>
            </w:pPr>
            <w:r w:rsidRPr="00FE6CCD">
              <w:rPr>
                <w:rFonts w:eastAsia="Malgun Gothic"/>
                <w:sz w:val="20"/>
                <w:szCs w:val="20"/>
                <w:lang w:eastAsia="ko-KR"/>
              </w:rPr>
              <w:t>distributive</w:t>
            </w:r>
          </w:p>
          <w:p w14:paraId="18DFD2F3" w14:textId="77777777" w:rsidR="00533EC9" w:rsidRDefault="009311AE" w:rsidP="009311AE">
            <w:pPr>
              <w:pStyle w:val="Paragraph"/>
              <w:numPr>
                <w:ilvl w:val="0"/>
                <w:numId w:val="22"/>
              </w:numPr>
              <w:spacing w:before="0"/>
              <w:ind w:left="293" w:hanging="293"/>
              <w:rPr>
                <w:rFonts w:eastAsia="Malgun Gothic"/>
                <w:sz w:val="20"/>
                <w:szCs w:val="20"/>
                <w:lang w:eastAsia="ko-KR"/>
              </w:rPr>
            </w:pPr>
            <w:r w:rsidRPr="00FE6CCD">
              <w:rPr>
                <w:rFonts w:eastAsia="Malgun Gothic"/>
                <w:sz w:val="20"/>
                <w:szCs w:val="20"/>
                <w:lang w:eastAsia="ko-KR"/>
              </w:rPr>
              <w:t>indefinite</w:t>
            </w:r>
          </w:p>
          <w:p w14:paraId="52BB2191" w14:textId="5DAC6162" w:rsidR="009311AE" w:rsidRPr="009311AE" w:rsidRDefault="009311AE" w:rsidP="009311AE">
            <w:pPr>
              <w:pStyle w:val="Paragraph"/>
              <w:numPr>
                <w:ilvl w:val="0"/>
                <w:numId w:val="22"/>
              </w:numPr>
              <w:spacing w:before="0"/>
              <w:ind w:left="293" w:hanging="293"/>
              <w:rPr>
                <w:rFonts w:eastAsia="Malgun Gothic"/>
                <w:sz w:val="20"/>
                <w:szCs w:val="20"/>
                <w:lang w:eastAsia="ko-KR"/>
              </w:rPr>
            </w:pPr>
            <w:r w:rsidRPr="00FE6CCD">
              <w:rPr>
                <w:rFonts w:eastAsia="Malgun Gothic"/>
                <w:sz w:val="20"/>
                <w:szCs w:val="20"/>
                <w:lang w:eastAsia="ko-KR"/>
              </w:rPr>
              <w:t>totality</w:t>
            </w:r>
          </w:p>
        </w:tc>
      </w:tr>
      <w:tr w:rsidR="00533EC9" w:rsidRPr="00666900" w14:paraId="2DE1BE5E" w14:textId="77777777" w:rsidTr="006C0777">
        <w:trPr>
          <w:trHeight w:val="106"/>
        </w:trPr>
        <w:tc>
          <w:tcPr>
            <w:tcW w:w="3539" w:type="dxa"/>
            <w:vMerge/>
          </w:tcPr>
          <w:p w14:paraId="647E2899" w14:textId="77777777" w:rsidR="00533EC9" w:rsidRPr="00FE6CCD" w:rsidRDefault="00533EC9" w:rsidP="00FE6CCD">
            <w:pPr>
              <w:pStyle w:val="Paragraph"/>
              <w:spacing w:before="0"/>
              <w:rPr>
                <w:rFonts w:eastAsia="Calibri"/>
                <w:sz w:val="20"/>
                <w:szCs w:val="20"/>
              </w:rPr>
            </w:pPr>
          </w:p>
        </w:tc>
        <w:tc>
          <w:tcPr>
            <w:tcW w:w="5521" w:type="dxa"/>
          </w:tcPr>
          <w:p w14:paraId="56E86E71" w14:textId="29438FFD" w:rsidR="00533EC9" w:rsidRPr="009311AE" w:rsidRDefault="009311AE" w:rsidP="009311AE">
            <w:pPr>
              <w:pStyle w:val="Paragraph"/>
              <w:spacing w:before="0"/>
              <w:rPr>
                <w:rFonts w:eastAsia="Malgun Gothic" w:cs="Raavi"/>
                <w:sz w:val="20"/>
                <w:szCs w:val="20"/>
                <w:lang w:eastAsia="ko-KR" w:bidi="pa-IN"/>
              </w:rPr>
            </w:pPr>
            <w:r>
              <w:rPr>
                <w:rFonts w:eastAsia="Malgun Gothic" w:cs="Mangal"/>
                <w:sz w:val="20"/>
                <w:szCs w:val="18"/>
                <w:lang w:eastAsia="ko-KR" w:bidi="hi-IN"/>
              </w:rPr>
              <w:t>u</w:t>
            </w:r>
            <w:r w:rsidRPr="00FE6CCD">
              <w:rPr>
                <w:rFonts w:eastAsia="Malgun Gothic"/>
                <w:sz w:val="20"/>
                <w:szCs w:val="20"/>
                <w:lang w:eastAsia="ko-KR"/>
              </w:rPr>
              <w:t>ninflected</w:t>
            </w:r>
          </w:p>
        </w:tc>
      </w:tr>
      <w:tr w:rsidR="003357C2" w:rsidRPr="00666900" w14:paraId="741E9A67" w14:textId="77777777" w:rsidTr="003357C2">
        <w:trPr>
          <w:trHeight w:val="107"/>
        </w:trPr>
        <w:tc>
          <w:tcPr>
            <w:tcW w:w="3539" w:type="dxa"/>
            <w:vMerge w:val="restart"/>
          </w:tcPr>
          <w:p w14:paraId="57030351" w14:textId="77777777" w:rsidR="003357C2" w:rsidRPr="00FE6CCD" w:rsidRDefault="003357C2" w:rsidP="00FE6CCD">
            <w:pPr>
              <w:pStyle w:val="Paragraph"/>
              <w:spacing w:before="0"/>
              <w:rPr>
                <w:rFonts w:eastAsia="Calibri"/>
                <w:sz w:val="20"/>
                <w:szCs w:val="20"/>
              </w:rPr>
            </w:pPr>
            <w:r w:rsidRPr="00FE6CCD">
              <w:rPr>
                <w:rFonts w:eastAsia="Calibri"/>
                <w:sz w:val="20"/>
                <w:szCs w:val="20"/>
              </w:rPr>
              <w:t>Adverbs</w:t>
            </w:r>
          </w:p>
        </w:tc>
        <w:tc>
          <w:tcPr>
            <w:tcW w:w="5521" w:type="dxa"/>
          </w:tcPr>
          <w:p w14:paraId="29A32DBE" w14:textId="4381A65C" w:rsidR="003357C2"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doubt</w:t>
            </w:r>
            <w:r w:rsidRPr="00FE6CCD">
              <w:rPr>
                <w:sz w:val="20"/>
                <w:szCs w:val="20"/>
              </w:rPr>
              <w:t>†</w:t>
            </w:r>
          </w:p>
        </w:tc>
      </w:tr>
      <w:tr w:rsidR="003357C2" w:rsidRPr="00666900" w14:paraId="02296CC7" w14:textId="77777777" w:rsidTr="006C0777">
        <w:trPr>
          <w:trHeight w:val="106"/>
        </w:trPr>
        <w:tc>
          <w:tcPr>
            <w:tcW w:w="3539" w:type="dxa"/>
            <w:vMerge/>
          </w:tcPr>
          <w:p w14:paraId="587E4090" w14:textId="77777777" w:rsidR="003357C2" w:rsidRPr="00FE6CCD" w:rsidRDefault="003357C2" w:rsidP="00FE6CCD">
            <w:pPr>
              <w:pStyle w:val="Paragraph"/>
              <w:spacing w:before="0"/>
              <w:rPr>
                <w:rFonts w:eastAsia="Calibri"/>
                <w:sz w:val="20"/>
                <w:szCs w:val="20"/>
              </w:rPr>
            </w:pPr>
          </w:p>
        </w:tc>
        <w:tc>
          <w:tcPr>
            <w:tcW w:w="5521" w:type="dxa"/>
          </w:tcPr>
          <w:p w14:paraId="7E7FA6A8" w14:textId="5FD7E4D2" w:rsidR="003357C2"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interrogative</w:t>
            </w:r>
          </w:p>
        </w:tc>
      </w:tr>
      <w:tr w:rsidR="003357C2" w:rsidRPr="00666900" w14:paraId="13C01F8C" w14:textId="77777777" w:rsidTr="003357C2">
        <w:trPr>
          <w:trHeight w:val="107"/>
        </w:trPr>
        <w:tc>
          <w:tcPr>
            <w:tcW w:w="3539" w:type="dxa"/>
            <w:vMerge w:val="restart"/>
          </w:tcPr>
          <w:p w14:paraId="55164D17" w14:textId="77777777" w:rsidR="003357C2" w:rsidRPr="00FE6CCD" w:rsidRDefault="003357C2" w:rsidP="00FE6CCD">
            <w:pPr>
              <w:pStyle w:val="Paragraph"/>
              <w:spacing w:before="0"/>
              <w:rPr>
                <w:rFonts w:eastAsia="Calibri"/>
                <w:sz w:val="20"/>
                <w:szCs w:val="20"/>
              </w:rPr>
            </w:pPr>
            <w:r w:rsidRPr="00FE6CCD">
              <w:rPr>
                <w:rFonts w:eastAsia="Calibri"/>
                <w:sz w:val="20"/>
                <w:szCs w:val="20"/>
              </w:rPr>
              <w:t xml:space="preserve">Clauses </w:t>
            </w:r>
          </w:p>
        </w:tc>
        <w:tc>
          <w:tcPr>
            <w:tcW w:w="5521" w:type="dxa"/>
          </w:tcPr>
          <w:p w14:paraId="539845F1" w14:textId="2780F380" w:rsidR="003357C2" w:rsidRPr="00FE6CCD" w:rsidRDefault="003E61CC" w:rsidP="00FE6CCD">
            <w:pPr>
              <w:pStyle w:val="Paragraph"/>
              <w:spacing w:before="0"/>
              <w:rPr>
                <w:rFonts w:eastAsia="Malgun Gothic"/>
                <w:sz w:val="20"/>
                <w:szCs w:val="20"/>
                <w:lang w:eastAsia="ko-KR"/>
              </w:rPr>
            </w:pPr>
            <w:r w:rsidRPr="00FE6CCD">
              <w:rPr>
                <w:rFonts w:eastAsia="Malgun Gothic" w:cs="Mangal"/>
                <w:sz w:val="20"/>
                <w:szCs w:val="20"/>
                <w:lang w:eastAsia="ko-KR" w:bidi="hi-IN"/>
              </w:rPr>
              <w:t xml:space="preserve">dependent and </w:t>
            </w:r>
            <w:r w:rsidRPr="00FE6CCD">
              <w:rPr>
                <w:rFonts w:eastAsia="Malgun Gothic"/>
                <w:sz w:val="20"/>
                <w:szCs w:val="20"/>
                <w:lang w:eastAsia="ko-KR"/>
              </w:rPr>
              <w:t>independent</w:t>
            </w:r>
          </w:p>
        </w:tc>
      </w:tr>
      <w:tr w:rsidR="003357C2" w:rsidRPr="00666900" w14:paraId="740FE994" w14:textId="77777777" w:rsidTr="006C0777">
        <w:trPr>
          <w:trHeight w:val="106"/>
        </w:trPr>
        <w:tc>
          <w:tcPr>
            <w:tcW w:w="3539" w:type="dxa"/>
            <w:vMerge/>
          </w:tcPr>
          <w:p w14:paraId="31BD8E08" w14:textId="77777777" w:rsidR="003357C2" w:rsidRPr="00FE6CCD" w:rsidRDefault="003357C2" w:rsidP="00FE6CCD">
            <w:pPr>
              <w:pStyle w:val="Paragraph"/>
              <w:spacing w:before="0"/>
              <w:rPr>
                <w:rFonts w:eastAsia="Calibri"/>
                <w:sz w:val="20"/>
                <w:szCs w:val="20"/>
              </w:rPr>
            </w:pPr>
          </w:p>
        </w:tc>
        <w:tc>
          <w:tcPr>
            <w:tcW w:w="5521" w:type="dxa"/>
          </w:tcPr>
          <w:p w14:paraId="4FFE9110" w14:textId="190A381D" w:rsidR="003357C2"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relative</w:t>
            </w:r>
          </w:p>
        </w:tc>
      </w:tr>
      <w:tr w:rsidR="003357C2" w:rsidRPr="00666900" w14:paraId="55045435" w14:textId="77777777" w:rsidTr="003357C2">
        <w:trPr>
          <w:trHeight w:val="71"/>
        </w:trPr>
        <w:tc>
          <w:tcPr>
            <w:tcW w:w="3539" w:type="dxa"/>
            <w:vMerge w:val="restart"/>
          </w:tcPr>
          <w:p w14:paraId="4C86EE0A" w14:textId="77777777" w:rsidR="003357C2" w:rsidRPr="00FE6CCD" w:rsidRDefault="003357C2" w:rsidP="00FE6CCD">
            <w:pPr>
              <w:pStyle w:val="Paragraph"/>
              <w:spacing w:before="0"/>
              <w:rPr>
                <w:rFonts w:eastAsia="Calibri"/>
                <w:sz w:val="20"/>
                <w:szCs w:val="20"/>
              </w:rPr>
            </w:pPr>
            <w:r w:rsidRPr="00FE6CCD">
              <w:rPr>
                <w:rFonts w:eastAsia="Calibri"/>
                <w:sz w:val="20"/>
                <w:szCs w:val="20"/>
              </w:rPr>
              <w:t>Conjugation</w:t>
            </w:r>
          </w:p>
        </w:tc>
        <w:tc>
          <w:tcPr>
            <w:tcW w:w="5521" w:type="dxa"/>
          </w:tcPr>
          <w:p w14:paraId="6F66C79A" w14:textId="324B23C2" w:rsidR="003357C2" w:rsidRPr="00FE6CCD" w:rsidRDefault="003E61CC" w:rsidP="00FE6CCD">
            <w:pPr>
              <w:pStyle w:val="Paragraph"/>
              <w:spacing w:before="0"/>
              <w:rPr>
                <w:rFonts w:eastAsia="Malgun Gothic"/>
                <w:sz w:val="20"/>
                <w:szCs w:val="20"/>
                <w:lang w:eastAsia="ko-KR"/>
              </w:rPr>
            </w:pPr>
            <w:r>
              <w:rPr>
                <w:rFonts w:eastAsia="Malgun Gothic"/>
                <w:sz w:val="20"/>
                <w:szCs w:val="20"/>
                <w:lang w:eastAsia="ko-KR"/>
              </w:rPr>
              <w:t>i</w:t>
            </w:r>
            <w:r w:rsidR="006D0F9E" w:rsidRPr="00FE6CCD">
              <w:rPr>
                <w:rFonts w:eastAsia="Malgun Gothic"/>
                <w:sz w:val="20"/>
                <w:szCs w:val="20"/>
                <w:lang w:eastAsia="ko-KR"/>
              </w:rPr>
              <w:t>mperfect</w:t>
            </w:r>
            <w:r>
              <w:rPr>
                <w:rFonts w:eastAsia="Malgun Gothic"/>
                <w:sz w:val="20"/>
                <w:szCs w:val="20"/>
                <w:lang w:eastAsia="ko-KR"/>
              </w:rPr>
              <w:t xml:space="preserve"> participle</w:t>
            </w:r>
          </w:p>
        </w:tc>
      </w:tr>
      <w:tr w:rsidR="003357C2" w:rsidRPr="00666900" w14:paraId="545128B1" w14:textId="77777777" w:rsidTr="006C0777">
        <w:trPr>
          <w:trHeight w:val="71"/>
        </w:trPr>
        <w:tc>
          <w:tcPr>
            <w:tcW w:w="3539" w:type="dxa"/>
            <w:vMerge/>
          </w:tcPr>
          <w:p w14:paraId="58266DB6" w14:textId="77777777" w:rsidR="003357C2" w:rsidRPr="00FE6CCD" w:rsidRDefault="003357C2" w:rsidP="00FE6CCD">
            <w:pPr>
              <w:pStyle w:val="Paragraph"/>
              <w:spacing w:before="0"/>
              <w:rPr>
                <w:rFonts w:eastAsia="Calibri"/>
                <w:sz w:val="20"/>
                <w:szCs w:val="20"/>
              </w:rPr>
            </w:pPr>
          </w:p>
        </w:tc>
        <w:tc>
          <w:tcPr>
            <w:tcW w:w="5521" w:type="dxa"/>
          </w:tcPr>
          <w:p w14:paraId="554BB44F" w14:textId="45F7F4C9" w:rsidR="003357C2" w:rsidRPr="00FE6CCD" w:rsidRDefault="00115556" w:rsidP="00FE6CCD">
            <w:pPr>
              <w:pStyle w:val="Paragraph"/>
              <w:spacing w:before="0"/>
              <w:rPr>
                <w:rFonts w:eastAsia="Malgun Gothic"/>
                <w:sz w:val="20"/>
                <w:szCs w:val="20"/>
                <w:lang w:eastAsia="ko-KR"/>
              </w:rPr>
            </w:pPr>
            <w:r w:rsidRPr="00FE6CCD">
              <w:rPr>
                <w:rFonts w:eastAsia="Malgun Gothic"/>
                <w:sz w:val="20"/>
                <w:szCs w:val="20"/>
                <w:lang w:eastAsia="ko-KR"/>
              </w:rPr>
              <w:t xml:space="preserve">regular </w:t>
            </w:r>
            <w:r w:rsidR="006D0F9E" w:rsidRPr="00FE6CCD">
              <w:rPr>
                <w:rFonts w:eastAsia="Malgun Gothic"/>
                <w:sz w:val="20"/>
                <w:szCs w:val="20"/>
                <w:lang w:eastAsia="ko-KR"/>
              </w:rPr>
              <w:t>perfect participle</w:t>
            </w:r>
          </w:p>
        </w:tc>
      </w:tr>
      <w:tr w:rsidR="003357C2" w:rsidRPr="00666900" w14:paraId="2AAB73A1" w14:textId="77777777" w:rsidTr="006C0777">
        <w:trPr>
          <w:trHeight w:val="20"/>
        </w:trPr>
        <w:tc>
          <w:tcPr>
            <w:tcW w:w="3539" w:type="dxa"/>
          </w:tcPr>
          <w:p w14:paraId="221F596F" w14:textId="77777777" w:rsidR="003357C2" w:rsidRPr="00FE6CCD" w:rsidRDefault="003357C2" w:rsidP="00FE6CCD">
            <w:pPr>
              <w:pStyle w:val="Paragraph"/>
              <w:spacing w:before="0"/>
              <w:rPr>
                <w:rFonts w:eastAsia="Calibri"/>
                <w:sz w:val="20"/>
                <w:szCs w:val="20"/>
              </w:rPr>
            </w:pPr>
            <w:r w:rsidRPr="00FE6CCD">
              <w:rPr>
                <w:rFonts w:eastAsia="Calibri"/>
                <w:sz w:val="20"/>
                <w:szCs w:val="20"/>
              </w:rPr>
              <w:t>Conjunctions</w:t>
            </w:r>
          </w:p>
        </w:tc>
        <w:tc>
          <w:tcPr>
            <w:tcW w:w="5521" w:type="dxa"/>
          </w:tcPr>
          <w:p w14:paraId="27B6CB8C" w14:textId="2FEDFABA" w:rsidR="003357C2" w:rsidRPr="00FE6CCD" w:rsidRDefault="00551547" w:rsidP="00FE6CCD">
            <w:pPr>
              <w:pStyle w:val="Paragraph"/>
              <w:spacing w:before="0"/>
              <w:rPr>
                <w:rFonts w:eastAsia="Malgun Gothic"/>
                <w:sz w:val="20"/>
                <w:szCs w:val="20"/>
                <w:lang w:eastAsia="ko-KR"/>
              </w:rPr>
            </w:pPr>
            <w:r w:rsidRPr="00FE6CCD">
              <w:rPr>
                <w:rFonts w:eastAsia="Malgun Gothic"/>
                <w:sz w:val="20"/>
                <w:szCs w:val="20"/>
                <w:lang w:eastAsia="ko-KR"/>
              </w:rPr>
              <w:t>adverbial</w:t>
            </w:r>
          </w:p>
        </w:tc>
      </w:tr>
      <w:tr w:rsidR="00837540" w:rsidRPr="00666900" w14:paraId="649947A0" w14:textId="77777777" w:rsidTr="00837540">
        <w:trPr>
          <w:trHeight w:val="107"/>
        </w:trPr>
        <w:tc>
          <w:tcPr>
            <w:tcW w:w="3539" w:type="dxa"/>
            <w:vMerge w:val="restart"/>
          </w:tcPr>
          <w:p w14:paraId="5C23A34F" w14:textId="1D843A9D" w:rsidR="00837540" w:rsidRPr="00FE6CCD" w:rsidRDefault="00837540" w:rsidP="00FE6CCD">
            <w:pPr>
              <w:pStyle w:val="Paragraph"/>
              <w:spacing w:before="0"/>
              <w:rPr>
                <w:rFonts w:eastAsia="Calibri"/>
                <w:sz w:val="20"/>
                <w:szCs w:val="20"/>
              </w:rPr>
            </w:pPr>
            <w:r w:rsidRPr="00FE6CCD">
              <w:rPr>
                <w:rFonts w:eastAsia="Calibri"/>
                <w:sz w:val="20"/>
                <w:szCs w:val="20"/>
              </w:rPr>
              <w:t>Mood</w:t>
            </w:r>
          </w:p>
        </w:tc>
        <w:tc>
          <w:tcPr>
            <w:tcW w:w="5521" w:type="dxa"/>
          </w:tcPr>
          <w:p w14:paraId="5E3CFBEB" w14:textId="45A678CA"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indicative</w:t>
            </w:r>
          </w:p>
        </w:tc>
      </w:tr>
      <w:tr w:rsidR="00837540" w:rsidRPr="00666900" w14:paraId="64A3EEBC" w14:textId="77777777" w:rsidTr="006C0777">
        <w:trPr>
          <w:trHeight w:val="106"/>
        </w:trPr>
        <w:tc>
          <w:tcPr>
            <w:tcW w:w="3539" w:type="dxa"/>
            <w:vMerge/>
          </w:tcPr>
          <w:p w14:paraId="425AB0BB" w14:textId="77777777" w:rsidR="00837540" w:rsidRPr="00FE6CCD" w:rsidRDefault="00837540" w:rsidP="00FE6CCD">
            <w:pPr>
              <w:pStyle w:val="Paragraph"/>
              <w:spacing w:before="0"/>
              <w:rPr>
                <w:rFonts w:eastAsia="Calibri"/>
                <w:sz w:val="20"/>
                <w:szCs w:val="20"/>
              </w:rPr>
            </w:pPr>
          </w:p>
        </w:tc>
        <w:tc>
          <w:tcPr>
            <w:tcW w:w="5521" w:type="dxa"/>
          </w:tcPr>
          <w:p w14:paraId="2C3ABE51" w14:textId="0CE67496"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 xml:space="preserve">subjunctive contingent </w:t>
            </w:r>
          </w:p>
        </w:tc>
      </w:tr>
      <w:tr w:rsidR="00837540" w:rsidRPr="00666900" w14:paraId="53DDDF50" w14:textId="77777777" w:rsidTr="003357C2">
        <w:trPr>
          <w:trHeight w:val="71"/>
        </w:trPr>
        <w:tc>
          <w:tcPr>
            <w:tcW w:w="3539" w:type="dxa"/>
            <w:vMerge w:val="restart"/>
          </w:tcPr>
          <w:p w14:paraId="0E7FC30E" w14:textId="77777777" w:rsidR="00837540" w:rsidRPr="00FE6CCD" w:rsidRDefault="00837540" w:rsidP="00FE6CCD">
            <w:pPr>
              <w:pStyle w:val="Paragraph"/>
              <w:spacing w:before="0"/>
              <w:rPr>
                <w:rFonts w:eastAsia="Calibri"/>
                <w:sz w:val="20"/>
                <w:szCs w:val="20"/>
              </w:rPr>
            </w:pPr>
            <w:r w:rsidRPr="00FE6CCD">
              <w:rPr>
                <w:rFonts w:eastAsia="Calibri"/>
                <w:sz w:val="20"/>
                <w:szCs w:val="20"/>
              </w:rPr>
              <w:t>Nouns</w:t>
            </w:r>
          </w:p>
        </w:tc>
        <w:tc>
          <w:tcPr>
            <w:tcW w:w="5521" w:type="dxa"/>
          </w:tcPr>
          <w:p w14:paraId="566AA236" w14:textId="61FA973C" w:rsidR="00837540" w:rsidRPr="00FE6CCD" w:rsidRDefault="006C2E61" w:rsidP="00FE6CCD">
            <w:pPr>
              <w:pStyle w:val="Paragraph"/>
              <w:spacing w:before="0"/>
              <w:rPr>
                <w:rFonts w:eastAsia="Malgun Gothic"/>
                <w:sz w:val="20"/>
                <w:szCs w:val="20"/>
                <w:lang w:eastAsia="ko-KR"/>
              </w:rPr>
            </w:pPr>
            <w:r w:rsidRPr="00FE6CCD">
              <w:rPr>
                <w:rFonts w:eastAsia="Malgun Gothic"/>
                <w:sz w:val="20"/>
                <w:szCs w:val="20"/>
                <w:lang w:eastAsia="ko-KR"/>
              </w:rPr>
              <w:t>noun</w:t>
            </w:r>
            <w:r w:rsidR="00261349">
              <w:rPr>
                <w:rFonts w:eastAsia="Malgun Gothic" w:cs="Mangal"/>
                <w:sz w:val="20"/>
                <w:szCs w:val="18"/>
                <w:lang w:eastAsia="ko-KR" w:bidi="hi-IN"/>
              </w:rPr>
              <w:t>s</w:t>
            </w:r>
            <w:r w:rsidRPr="00FE6CCD">
              <w:rPr>
                <w:rFonts w:eastAsia="Malgun Gothic"/>
                <w:sz w:val="20"/>
                <w:szCs w:val="20"/>
                <w:lang w:eastAsia="ko-KR"/>
              </w:rPr>
              <w:t xml:space="preserve"> to noun</w:t>
            </w:r>
            <w:r w:rsidR="00261349">
              <w:rPr>
                <w:rFonts w:eastAsia="Malgun Gothic"/>
                <w:sz w:val="20"/>
                <w:szCs w:val="20"/>
                <w:lang w:eastAsia="ko-KR"/>
              </w:rPr>
              <w:t>s</w:t>
            </w:r>
          </w:p>
        </w:tc>
      </w:tr>
      <w:tr w:rsidR="00837540" w:rsidRPr="00666900" w14:paraId="32D7DEC0" w14:textId="77777777" w:rsidTr="006C0777">
        <w:trPr>
          <w:trHeight w:val="71"/>
        </w:trPr>
        <w:tc>
          <w:tcPr>
            <w:tcW w:w="3539" w:type="dxa"/>
            <w:vMerge/>
          </w:tcPr>
          <w:p w14:paraId="283DB899" w14:textId="77777777" w:rsidR="00837540" w:rsidRPr="00FE6CCD" w:rsidRDefault="00837540" w:rsidP="00FE6CCD">
            <w:pPr>
              <w:pStyle w:val="Paragraph"/>
              <w:spacing w:before="0"/>
              <w:rPr>
                <w:rFonts w:eastAsia="Calibri"/>
                <w:sz w:val="20"/>
                <w:szCs w:val="20"/>
              </w:rPr>
            </w:pPr>
          </w:p>
        </w:tc>
        <w:tc>
          <w:tcPr>
            <w:tcW w:w="5521" w:type="dxa"/>
          </w:tcPr>
          <w:p w14:paraId="62DF7D54" w14:textId="4CF6F250"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verb</w:t>
            </w:r>
            <w:r w:rsidR="00261349">
              <w:rPr>
                <w:rFonts w:eastAsia="Malgun Gothic"/>
                <w:sz w:val="20"/>
                <w:szCs w:val="20"/>
                <w:lang w:eastAsia="ko-KR"/>
              </w:rPr>
              <w:t>s</w:t>
            </w:r>
            <w:r w:rsidRPr="00FE6CCD">
              <w:rPr>
                <w:rFonts w:eastAsia="Malgun Gothic"/>
                <w:sz w:val="20"/>
                <w:szCs w:val="20"/>
                <w:lang w:eastAsia="ko-KR"/>
              </w:rPr>
              <w:t xml:space="preserve"> to abstract noun</w:t>
            </w:r>
            <w:r w:rsidR="00261349">
              <w:rPr>
                <w:rFonts w:eastAsia="Malgun Gothic"/>
                <w:sz w:val="20"/>
                <w:szCs w:val="20"/>
                <w:lang w:eastAsia="ko-KR"/>
              </w:rPr>
              <w:t>s</w:t>
            </w:r>
          </w:p>
        </w:tc>
      </w:tr>
      <w:tr w:rsidR="00837540" w:rsidRPr="00666900" w14:paraId="57E3A29F" w14:textId="77777777" w:rsidTr="003357C2">
        <w:trPr>
          <w:trHeight w:val="107"/>
        </w:trPr>
        <w:tc>
          <w:tcPr>
            <w:tcW w:w="3539" w:type="dxa"/>
            <w:vMerge w:val="restart"/>
          </w:tcPr>
          <w:p w14:paraId="01CCD6E9" w14:textId="77777777" w:rsidR="00837540" w:rsidRPr="00FE6CCD" w:rsidRDefault="00837540" w:rsidP="00FE6CCD">
            <w:pPr>
              <w:pStyle w:val="Paragraph"/>
              <w:spacing w:before="0"/>
              <w:rPr>
                <w:rFonts w:eastAsia="Calibri"/>
                <w:sz w:val="20"/>
                <w:szCs w:val="20"/>
              </w:rPr>
            </w:pPr>
            <w:r w:rsidRPr="00FE6CCD">
              <w:rPr>
                <w:rFonts w:eastAsia="Calibri"/>
                <w:sz w:val="20"/>
                <w:szCs w:val="20"/>
              </w:rPr>
              <w:t>Participles</w:t>
            </w:r>
          </w:p>
        </w:tc>
        <w:tc>
          <w:tcPr>
            <w:tcW w:w="5521" w:type="dxa"/>
          </w:tcPr>
          <w:p w14:paraId="2A5D49C4" w14:textId="1AAB731B"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compound</w:t>
            </w:r>
          </w:p>
        </w:tc>
      </w:tr>
      <w:tr w:rsidR="00837540" w:rsidRPr="00666900" w14:paraId="2F4B27F2" w14:textId="77777777" w:rsidTr="006C0777">
        <w:trPr>
          <w:trHeight w:val="106"/>
        </w:trPr>
        <w:tc>
          <w:tcPr>
            <w:tcW w:w="3539" w:type="dxa"/>
            <w:vMerge/>
          </w:tcPr>
          <w:p w14:paraId="0866270B" w14:textId="77777777" w:rsidR="00837540" w:rsidRPr="00FE6CCD" w:rsidRDefault="00837540" w:rsidP="00FE6CCD">
            <w:pPr>
              <w:pStyle w:val="Paragraph"/>
              <w:spacing w:before="0"/>
              <w:rPr>
                <w:rFonts w:eastAsia="Calibri"/>
                <w:sz w:val="20"/>
                <w:szCs w:val="20"/>
              </w:rPr>
            </w:pPr>
          </w:p>
        </w:tc>
        <w:tc>
          <w:tcPr>
            <w:tcW w:w="5521" w:type="dxa"/>
          </w:tcPr>
          <w:p w14:paraId="51F496D4" w14:textId="1707E2B3" w:rsidR="00837540" w:rsidRPr="00FE6CCD" w:rsidRDefault="00837540" w:rsidP="00FE6CCD">
            <w:pPr>
              <w:pStyle w:val="Paragraph"/>
              <w:spacing w:before="0"/>
              <w:rPr>
                <w:rFonts w:eastAsia="Malgun Gothic" w:cs="Raavi"/>
                <w:sz w:val="20"/>
                <w:szCs w:val="20"/>
                <w:cs/>
                <w:lang w:eastAsia="ko-KR" w:bidi="pa-IN"/>
              </w:rPr>
            </w:pPr>
            <w:r w:rsidRPr="00FE6CCD">
              <w:rPr>
                <w:rFonts w:eastAsia="Malgun Gothic"/>
                <w:sz w:val="20"/>
                <w:szCs w:val="20"/>
                <w:lang w:eastAsia="ko-KR"/>
              </w:rPr>
              <w:t>perfect</w:t>
            </w:r>
          </w:p>
        </w:tc>
      </w:tr>
      <w:tr w:rsidR="00837540" w:rsidRPr="00666900" w14:paraId="287FDC0A" w14:textId="77777777" w:rsidTr="006C0777">
        <w:trPr>
          <w:trHeight w:val="20"/>
        </w:trPr>
        <w:tc>
          <w:tcPr>
            <w:tcW w:w="3539" w:type="dxa"/>
          </w:tcPr>
          <w:p w14:paraId="52E28401" w14:textId="77777777" w:rsidR="00837540" w:rsidRPr="00FE6CCD" w:rsidRDefault="00837540" w:rsidP="00FE6CCD">
            <w:pPr>
              <w:pStyle w:val="Paragraph"/>
              <w:spacing w:before="0"/>
              <w:rPr>
                <w:rFonts w:eastAsia="Calibri"/>
                <w:sz w:val="20"/>
                <w:szCs w:val="20"/>
              </w:rPr>
            </w:pPr>
            <w:r w:rsidRPr="00FE6CCD">
              <w:rPr>
                <w:rFonts w:eastAsia="Calibri"/>
                <w:sz w:val="20"/>
                <w:szCs w:val="20"/>
              </w:rPr>
              <w:t>Particles</w:t>
            </w:r>
          </w:p>
        </w:tc>
        <w:tc>
          <w:tcPr>
            <w:tcW w:w="5521" w:type="dxa"/>
          </w:tcPr>
          <w:p w14:paraId="56EEF6D3" w14:textId="440924B6"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adverbial</w:t>
            </w:r>
          </w:p>
        </w:tc>
      </w:tr>
      <w:tr w:rsidR="00837540" w:rsidRPr="00666900" w14:paraId="26280B11" w14:textId="77777777" w:rsidTr="003357C2">
        <w:trPr>
          <w:trHeight w:val="107"/>
        </w:trPr>
        <w:tc>
          <w:tcPr>
            <w:tcW w:w="3539" w:type="dxa"/>
            <w:vMerge w:val="restart"/>
          </w:tcPr>
          <w:p w14:paraId="4C2927E0" w14:textId="77777777" w:rsidR="00837540" w:rsidRPr="00FE6CCD" w:rsidRDefault="00837540" w:rsidP="00FE6CCD">
            <w:pPr>
              <w:pStyle w:val="Paragraph"/>
              <w:spacing w:before="0"/>
              <w:rPr>
                <w:rFonts w:eastAsia="Calibri"/>
                <w:sz w:val="20"/>
                <w:szCs w:val="20"/>
              </w:rPr>
            </w:pPr>
            <w:r w:rsidRPr="00FE6CCD">
              <w:rPr>
                <w:rFonts w:eastAsia="Calibri"/>
                <w:sz w:val="20"/>
                <w:szCs w:val="20"/>
              </w:rPr>
              <w:t>Phrases</w:t>
            </w:r>
          </w:p>
        </w:tc>
        <w:tc>
          <w:tcPr>
            <w:tcW w:w="5521" w:type="dxa"/>
          </w:tcPr>
          <w:p w14:paraId="61EB97B6" w14:textId="2AAB6B9B"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nominal</w:t>
            </w:r>
          </w:p>
        </w:tc>
      </w:tr>
      <w:tr w:rsidR="00837540" w:rsidRPr="00666900" w14:paraId="32B0F7A7" w14:textId="77777777" w:rsidTr="006C0777">
        <w:trPr>
          <w:trHeight w:val="106"/>
        </w:trPr>
        <w:tc>
          <w:tcPr>
            <w:tcW w:w="3539" w:type="dxa"/>
            <w:vMerge/>
          </w:tcPr>
          <w:p w14:paraId="1EA9B12B" w14:textId="77777777" w:rsidR="00837540" w:rsidRPr="00FE6CCD" w:rsidRDefault="00837540" w:rsidP="00FE6CCD">
            <w:pPr>
              <w:pStyle w:val="Paragraph"/>
              <w:spacing w:before="0"/>
              <w:rPr>
                <w:rFonts w:eastAsia="Calibri"/>
                <w:sz w:val="20"/>
                <w:szCs w:val="20"/>
              </w:rPr>
            </w:pPr>
          </w:p>
        </w:tc>
        <w:tc>
          <w:tcPr>
            <w:tcW w:w="5521" w:type="dxa"/>
          </w:tcPr>
          <w:p w14:paraId="6EFE73E4" w14:textId="3FB00156"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postpositional</w:t>
            </w:r>
          </w:p>
        </w:tc>
      </w:tr>
      <w:tr w:rsidR="00837540" w:rsidRPr="00666900" w14:paraId="6A0AE5FA" w14:textId="77777777" w:rsidTr="006C0777">
        <w:trPr>
          <w:trHeight w:val="20"/>
        </w:trPr>
        <w:tc>
          <w:tcPr>
            <w:tcW w:w="3539" w:type="dxa"/>
          </w:tcPr>
          <w:p w14:paraId="693D5EDE" w14:textId="77777777" w:rsidR="00837540" w:rsidRPr="00FE6CCD" w:rsidRDefault="00837540" w:rsidP="00FE6CCD">
            <w:pPr>
              <w:pStyle w:val="Paragraph"/>
              <w:spacing w:before="0"/>
              <w:rPr>
                <w:rFonts w:eastAsia="Calibri"/>
                <w:sz w:val="20"/>
                <w:szCs w:val="20"/>
              </w:rPr>
            </w:pPr>
            <w:r w:rsidRPr="00FE6CCD">
              <w:rPr>
                <w:rFonts w:eastAsia="Calibri"/>
                <w:sz w:val="20"/>
                <w:szCs w:val="20"/>
              </w:rPr>
              <w:t>Postpositions</w:t>
            </w:r>
          </w:p>
        </w:tc>
        <w:tc>
          <w:tcPr>
            <w:tcW w:w="5521" w:type="dxa"/>
          </w:tcPr>
          <w:p w14:paraId="726D66BA" w14:textId="3F70C7DC"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compound</w:t>
            </w:r>
          </w:p>
        </w:tc>
      </w:tr>
      <w:tr w:rsidR="00837540" w:rsidRPr="00666900" w14:paraId="4B9E6545" w14:textId="77777777" w:rsidTr="003357C2">
        <w:trPr>
          <w:trHeight w:val="107"/>
        </w:trPr>
        <w:tc>
          <w:tcPr>
            <w:tcW w:w="3539" w:type="dxa"/>
            <w:vMerge w:val="restart"/>
          </w:tcPr>
          <w:p w14:paraId="3F25A420" w14:textId="4D8B4F67" w:rsidR="00837540" w:rsidRPr="00FE6CCD" w:rsidRDefault="00837540" w:rsidP="00FE6CCD">
            <w:pPr>
              <w:pStyle w:val="Paragraph"/>
              <w:spacing w:before="0"/>
              <w:rPr>
                <w:rFonts w:eastAsia="Calibri"/>
                <w:sz w:val="20"/>
                <w:szCs w:val="20"/>
              </w:rPr>
            </w:pPr>
            <w:r w:rsidRPr="00FE6CCD">
              <w:rPr>
                <w:rFonts w:eastAsia="Calibri"/>
                <w:sz w:val="20"/>
                <w:szCs w:val="20"/>
              </w:rPr>
              <w:t>Sentence</w:t>
            </w:r>
            <w:r w:rsidR="008766B2">
              <w:rPr>
                <w:rFonts w:eastAsia="Calibri"/>
                <w:sz w:val="20"/>
                <w:szCs w:val="20"/>
              </w:rPr>
              <w:t xml:space="preserve"> type</w:t>
            </w:r>
            <w:r w:rsidRPr="00FE6CCD">
              <w:rPr>
                <w:rFonts w:eastAsia="Calibri"/>
                <w:sz w:val="20"/>
                <w:szCs w:val="20"/>
              </w:rPr>
              <w:t>s</w:t>
            </w:r>
          </w:p>
        </w:tc>
        <w:tc>
          <w:tcPr>
            <w:tcW w:w="5521" w:type="dxa"/>
          </w:tcPr>
          <w:p w14:paraId="22164694" w14:textId="0F9763BA"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subject and subject modifier</w:t>
            </w:r>
          </w:p>
        </w:tc>
      </w:tr>
      <w:tr w:rsidR="00837540" w:rsidRPr="00666900" w14:paraId="2BE36076" w14:textId="77777777" w:rsidTr="006C0777">
        <w:trPr>
          <w:trHeight w:val="106"/>
        </w:trPr>
        <w:tc>
          <w:tcPr>
            <w:tcW w:w="3539" w:type="dxa"/>
            <w:vMerge/>
          </w:tcPr>
          <w:p w14:paraId="503014F3" w14:textId="77777777" w:rsidR="00837540" w:rsidRPr="00FE6CCD" w:rsidRDefault="00837540" w:rsidP="00FE6CCD">
            <w:pPr>
              <w:pStyle w:val="Paragraph"/>
              <w:spacing w:before="0"/>
              <w:rPr>
                <w:rFonts w:eastAsia="Calibri"/>
                <w:sz w:val="20"/>
                <w:szCs w:val="20"/>
              </w:rPr>
            </w:pPr>
          </w:p>
        </w:tc>
        <w:tc>
          <w:tcPr>
            <w:tcW w:w="5521" w:type="dxa"/>
          </w:tcPr>
          <w:p w14:paraId="5FA0838B" w14:textId="031181A0" w:rsidR="00837540" w:rsidRPr="00FE6CCD" w:rsidRDefault="00837540" w:rsidP="00FE6CCD">
            <w:pPr>
              <w:pStyle w:val="Paragraph"/>
              <w:spacing w:before="0"/>
              <w:rPr>
                <w:rFonts w:eastAsia="Malgun Gothic"/>
                <w:sz w:val="20"/>
                <w:szCs w:val="20"/>
                <w:lang w:eastAsia="ko-KR"/>
              </w:rPr>
            </w:pPr>
            <w:r w:rsidRPr="00FE6CCD">
              <w:rPr>
                <w:rFonts w:eastAsia="Malgun Gothic"/>
                <w:sz w:val="20"/>
                <w:szCs w:val="20"/>
                <w:lang w:eastAsia="ko-KR"/>
              </w:rPr>
              <w:t>object and object modifier</w:t>
            </w:r>
          </w:p>
        </w:tc>
      </w:tr>
      <w:tr w:rsidR="001A4AA0" w:rsidRPr="00666900" w14:paraId="7A71E3AF" w14:textId="77777777" w:rsidTr="001A4AA0">
        <w:trPr>
          <w:trHeight w:val="71"/>
        </w:trPr>
        <w:tc>
          <w:tcPr>
            <w:tcW w:w="3539" w:type="dxa"/>
            <w:vMerge w:val="restart"/>
          </w:tcPr>
          <w:p w14:paraId="7186E518" w14:textId="00190917" w:rsidR="001A4AA0" w:rsidRPr="00FE6CCD" w:rsidRDefault="001A4AA0" w:rsidP="00FE6CCD">
            <w:pPr>
              <w:pStyle w:val="Paragraph"/>
              <w:spacing w:before="0"/>
              <w:rPr>
                <w:rFonts w:eastAsia="Calibri"/>
                <w:sz w:val="20"/>
                <w:szCs w:val="20"/>
              </w:rPr>
            </w:pPr>
            <w:r w:rsidRPr="00FE6CCD">
              <w:rPr>
                <w:rFonts w:eastAsia="Calibri"/>
                <w:sz w:val="20"/>
                <w:szCs w:val="20"/>
              </w:rPr>
              <w:t>Tenses</w:t>
            </w:r>
          </w:p>
        </w:tc>
        <w:tc>
          <w:tcPr>
            <w:tcW w:w="5521" w:type="dxa"/>
          </w:tcPr>
          <w:p w14:paraId="5F0FC127" w14:textId="06F132C5"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past conditional</w:t>
            </w:r>
          </w:p>
        </w:tc>
      </w:tr>
      <w:tr w:rsidR="001A4AA0" w:rsidRPr="00666900" w14:paraId="702979F6" w14:textId="77777777" w:rsidTr="006C0777">
        <w:trPr>
          <w:trHeight w:val="71"/>
        </w:trPr>
        <w:tc>
          <w:tcPr>
            <w:tcW w:w="3539" w:type="dxa"/>
            <w:vMerge/>
          </w:tcPr>
          <w:p w14:paraId="60A883B4" w14:textId="77777777" w:rsidR="001A4AA0" w:rsidRPr="00FE6CCD" w:rsidRDefault="001A4AA0" w:rsidP="00FE6CCD">
            <w:pPr>
              <w:pStyle w:val="Paragraph"/>
              <w:spacing w:before="0"/>
              <w:rPr>
                <w:rFonts w:eastAsia="Calibri"/>
                <w:sz w:val="20"/>
                <w:szCs w:val="20"/>
              </w:rPr>
            </w:pPr>
          </w:p>
        </w:tc>
        <w:tc>
          <w:tcPr>
            <w:tcW w:w="5521" w:type="dxa"/>
          </w:tcPr>
          <w:p w14:paraId="3BD186B4" w14:textId="6E35601E"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past perfect</w:t>
            </w:r>
          </w:p>
        </w:tc>
      </w:tr>
      <w:tr w:rsidR="001A4AA0" w:rsidRPr="00666900" w14:paraId="7BAC55F4" w14:textId="77777777" w:rsidTr="006C0777">
        <w:trPr>
          <w:trHeight w:val="71"/>
        </w:trPr>
        <w:tc>
          <w:tcPr>
            <w:tcW w:w="3539" w:type="dxa"/>
            <w:vMerge/>
          </w:tcPr>
          <w:p w14:paraId="0238B2A7" w14:textId="77777777" w:rsidR="001A4AA0" w:rsidRPr="00FE6CCD" w:rsidRDefault="001A4AA0" w:rsidP="00FE6CCD">
            <w:pPr>
              <w:pStyle w:val="Paragraph"/>
              <w:spacing w:before="0"/>
              <w:rPr>
                <w:rFonts w:eastAsia="Calibri"/>
                <w:sz w:val="20"/>
                <w:szCs w:val="20"/>
              </w:rPr>
            </w:pPr>
          </w:p>
        </w:tc>
        <w:tc>
          <w:tcPr>
            <w:tcW w:w="5521" w:type="dxa"/>
          </w:tcPr>
          <w:p w14:paraId="542A73E1" w14:textId="10B553B7"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present perfect continuous</w:t>
            </w:r>
          </w:p>
        </w:tc>
      </w:tr>
      <w:tr w:rsidR="001A4AA0" w:rsidRPr="00666900" w14:paraId="7FEB536C" w14:textId="77777777" w:rsidTr="003357C2">
        <w:trPr>
          <w:trHeight w:val="71"/>
        </w:trPr>
        <w:tc>
          <w:tcPr>
            <w:tcW w:w="3539" w:type="dxa"/>
            <w:vMerge w:val="restart"/>
          </w:tcPr>
          <w:p w14:paraId="169FE92D" w14:textId="77777777" w:rsidR="001A4AA0" w:rsidRPr="00FE6CCD" w:rsidRDefault="001A4AA0" w:rsidP="00FE6CCD">
            <w:pPr>
              <w:pStyle w:val="Paragraph"/>
              <w:spacing w:before="0"/>
              <w:rPr>
                <w:rFonts w:eastAsia="Calibri"/>
                <w:sz w:val="20"/>
                <w:szCs w:val="20"/>
              </w:rPr>
            </w:pPr>
            <w:r w:rsidRPr="00FE6CCD">
              <w:rPr>
                <w:rFonts w:eastAsia="Calibri"/>
                <w:sz w:val="20"/>
                <w:szCs w:val="20"/>
              </w:rPr>
              <w:t>Verbs</w:t>
            </w:r>
          </w:p>
        </w:tc>
        <w:tc>
          <w:tcPr>
            <w:tcW w:w="5521" w:type="dxa"/>
          </w:tcPr>
          <w:p w14:paraId="0FC12669" w14:textId="69C1AEE3" w:rsidR="001A4AA0"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conjunct</w:t>
            </w:r>
          </w:p>
        </w:tc>
      </w:tr>
      <w:tr w:rsidR="001A4AA0" w:rsidRPr="00666900" w14:paraId="5E8C006A" w14:textId="77777777" w:rsidTr="006C0777">
        <w:trPr>
          <w:trHeight w:val="71"/>
        </w:trPr>
        <w:tc>
          <w:tcPr>
            <w:tcW w:w="3539" w:type="dxa"/>
            <w:vMerge/>
          </w:tcPr>
          <w:p w14:paraId="7EA0B955" w14:textId="77777777" w:rsidR="001A4AA0" w:rsidRPr="00FE6CCD" w:rsidRDefault="001A4AA0" w:rsidP="00FE6CCD">
            <w:pPr>
              <w:pStyle w:val="Paragraph"/>
              <w:spacing w:before="0"/>
              <w:rPr>
                <w:rFonts w:eastAsia="Calibri"/>
                <w:sz w:val="20"/>
                <w:szCs w:val="20"/>
              </w:rPr>
            </w:pPr>
          </w:p>
        </w:tc>
        <w:tc>
          <w:tcPr>
            <w:tcW w:w="5521" w:type="dxa"/>
          </w:tcPr>
          <w:p w14:paraId="76F2E018" w14:textId="647649AC"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copulative</w:t>
            </w:r>
          </w:p>
        </w:tc>
      </w:tr>
      <w:tr w:rsidR="001A4AA0" w:rsidRPr="00666900" w14:paraId="7BFB3660" w14:textId="77777777" w:rsidTr="006C0777">
        <w:trPr>
          <w:trHeight w:val="71"/>
        </w:trPr>
        <w:tc>
          <w:tcPr>
            <w:tcW w:w="3539" w:type="dxa"/>
            <w:vMerge/>
          </w:tcPr>
          <w:p w14:paraId="3BF8BA8D" w14:textId="77777777" w:rsidR="001A4AA0" w:rsidRPr="00FE6CCD" w:rsidRDefault="001A4AA0" w:rsidP="00FE6CCD">
            <w:pPr>
              <w:pStyle w:val="Paragraph"/>
              <w:spacing w:before="0"/>
              <w:rPr>
                <w:rFonts w:eastAsia="Calibri"/>
                <w:sz w:val="20"/>
                <w:szCs w:val="20"/>
              </w:rPr>
            </w:pPr>
          </w:p>
        </w:tc>
        <w:tc>
          <w:tcPr>
            <w:tcW w:w="5521" w:type="dxa"/>
          </w:tcPr>
          <w:p w14:paraId="5019771B" w14:textId="680A2F33" w:rsidR="001A4AA0" w:rsidRPr="00FE6CCD" w:rsidRDefault="003E61CC" w:rsidP="00FE6CCD">
            <w:pPr>
              <w:pStyle w:val="Paragraph"/>
              <w:spacing w:before="0"/>
              <w:rPr>
                <w:rFonts w:eastAsia="Malgun Gothic"/>
                <w:sz w:val="20"/>
                <w:szCs w:val="20"/>
                <w:lang w:eastAsia="ko-KR"/>
              </w:rPr>
            </w:pPr>
            <w:r w:rsidRPr="00FE6CCD">
              <w:rPr>
                <w:rFonts w:eastAsia="Malgun Gothic"/>
                <w:sz w:val="20"/>
                <w:szCs w:val="20"/>
                <w:lang w:eastAsia="ko-KR"/>
              </w:rPr>
              <w:t>ditransitive</w:t>
            </w:r>
          </w:p>
        </w:tc>
      </w:tr>
      <w:tr w:rsidR="001A4AA0" w:rsidRPr="00666900" w14:paraId="1BB8B296" w14:textId="77777777" w:rsidTr="006C0777">
        <w:trPr>
          <w:trHeight w:val="20"/>
        </w:trPr>
        <w:tc>
          <w:tcPr>
            <w:tcW w:w="3539" w:type="dxa"/>
          </w:tcPr>
          <w:p w14:paraId="01EC48CE" w14:textId="77777777" w:rsidR="001A4AA0" w:rsidRPr="00FE6CCD" w:rsidRDefault="001A4AA0" w:rsidP="00FE6CCD">
            <w:pPr>
              <w:pStyle w:val="Paragraph"/>
              <w:spacing w:before="0"/>
              <w:rPr>
                <w:rFonts w:eastAsia="Calibri"/>
                <w:sz w:val="20"/>
                <w:szCs w:val="20"/>
              </w:rPr>
            </w:pPr>
            <w:r w:rsidRPr="00FE6CCD">
              <w:rPr>
                <w:rFonts w:eastAsia="Calibri"/>
                <w:sz w:val="20"/>
                <w:szCs w:val="20"/>
              </w:rPr>
              <w:t>Voice</w:t>
            </w:r>
          </w:p>
        </w:tc>
        <w:tc>
          <w:tcPr>
            <w:tcW w:w="5521" w:type="dxa"/>
          </w:tcPr>
          <w:p w14:paraId="60B1AFF8" w14:textId="2867461D" w:rsidR="001A4AA0" w:rsidRPr="00FE6CCD" w:rsidRDefault="002D61DF" w:rsidP="00FE6CCD">
            <w:pPr>
              <w:pStyle w:val="Paragraph"/>
              <w:spacing w:before="0"/>
              <w:rPr>
                <w:rFonts w:eastAsia="Malgun Gothic"/>
                <w:sz w:val="20"/>
                <w:szCs w:val="20"/>
                <w:lang w:eastAsia="ko-KR"/>
              </w:rPr>
            </w:pPr>
            <w:r w:rsidRPr="00FE6CCD">
              <w:rPr>
                <w:rFonts w:eastAsia="Malgun Gothic"/>
                <w:sz w:val="20"/>
                <w:szCs w:val="20"/>
                <w:lang w:eastAsia="ko-KR"/>
              </w:rPr>
              <w:t>passive</w:t>
            </w:r>
          </w:p>
        </w:tc>
      </w:tr>
      <w:tr w:rsidR="001A4AA0" w:rsidRPr="00666900" w14:paraId="31207D86" w14:textId="77777777" w:rsidTr="003357C2">
        <w:trPr>
          <w:trHeight w:val="107"/>
        </w:trPr>
        <w:tc>
          <w:tcPr>
            <w:tcW w:w="3539" w:type="dxa"/>
          </w:tcPr>
          <w:p w14:paraId="17A7E7C8" w14:textId="77777777" w:rsidR="001A4AA0" w:rsidRPr="00FE6CCD" w:rsidRDefault="001A4AA0" w:rsidP="00FE6CCD">
            <w:pPr>
              <w:pStyle w:val="Paragraph"/>
              <w:spacing w:before="0"/>
              <w:rPr>
                <w:rFonts w:eastAsia="Calibri"/>
                <w:sz w:val="20"/>
                <w:szCs w:val="20"/>
              </w:rPr>
            </w:pPr>
            <w:r w:rsidRPr="00FE6CCD">
              <w:rPr>
                <w:rFonts w:eastAsia="Calibri"/>
                <w:sz w:val="20"/>
                <w:szCs w:val="20"/>
              </w:rPr>
              <w:t>Words</w:t>
            </w:r>
          </w:p>
        </w:tc>
        <w:tc>
          <w:tcPr>
            <w:tcW w:w="5521" w:type="dxa"/>
          </w:tcPr>
          <w:p w14:paraId="7D78B84A" w14:textId="505429B2" w:rsidR="001A4AA0" w:rsidRPr="00FE6CCD" w:rsidRDefault="001A4AA0" w:rsidP="00FE6CCD">
            <w:pPr>
              <w:pStyle w:val="Paragraph"/>
              <w:spacing w:before="0"/>
              <w:rPr>
                <w:rFonts w:eastAsia="Malgun Gothic"/>
                <w:sz w:val="20"/>
                <w:szCs w:val="20"/>
                <w:lang w:eastAsia="ko-KR"/>
              </w:rPr>
            </w:pPr>
            <w:r w:rsidRPr="00FE6CCD">
              <w:rPr>
                <w:rFonts w:eastAsia="Malgun Gothic"/>
                <w:sz w:val="20"/>
                <w:szCs w:val="20"/>
                <w:lang w:eastAsia="ko-KR"/>
              </w:rPr>
              <w:t>compound</w:t>
            </w:r>
          </w:p>
          <w:p w14:paraId="742298C2" w14:textId="06325A56" w:rsidR="00825A23" w:rsidRDefault="00825A23" w:rsidP="00825A23">
            <w:pPr>
              <w:pStyle w:val="Paragraph"/>
              <w:numPr>
                <w:ilvl w:val="0"/>
                <w:numId w:val="19"/>
              </w:numPr>
              <w:spacing w:before="0"/>
              <w:ind w:left="290" w:hanging="290"/>
              <w:rPr>
                <w:rFonts w:eastAsia="Malgun Gothic"/>
                <w:sz w:val="20"/>
                <w:szCs w:val="20"/>
                <w:lang w:eastAsia="ko-KR"/>
              </w:rPr>
            </w:pPr>
            <w:r w:rsidRPr="00FE6CCD">
              <w:rPr>
                <w:rFonts w:eastAsia="Malgun Gothic" w:cs="Kokila"/>
                <w:sz w:val="20"/>
                <w:szCs w:val="20"/>
                <w:lang w:eastAsia="ko-KR" w:bidi="hi-IN"/>
              </w:rPr>
              <w:t xml:space="preserve">exocentric </w:t>
            </w:r>
            <w:r w:rsidR="00BC72F3">
              <w:rPr>
                <w:rFonts w:eastAsia="Malgun Gothic" w:cs="Kokila"/>
                <w:sz w:val="20"/>
                <w:szCs w:val="20"/>
                <w:lang w:eastAsia="ko-KR" w:bidi="hi-IN"/>
              </w:rPr>
              <w:t>–</w:t>
            </w:r>
            <w:r w:rsidRPr="00FE6CCD">
              <w:rPr>
                <w:rFonts w:eastAsia="Malgun Gothic" w:cs="Kokila"/>
                <w:sz w:val="20"/>
                <w:szCs w:val="20"/>
                <w:lang w:eastAsia="ko-KR" w:bidi="hi-IN"/>
              </w:rPr>
              <w:t xml:space="preserve"> </w:t>
            </w:r>
            <w:r w:rsidRPr="00FE6CCD">
              <w:rPr>
                <w:rFonts w:eastAsia="Malgun Gothic"/>
                <w:sz w:val="20"/>
                <w:szCs w:val="20"/>
                <w:lang w:eastAsia="ko-KR"/>
              </w:rPr>
              <w:t>idiom phrases</w:t>
            </w:r>
          </w:p>
          <w:p w14:paraId="1F739B7B" w14:textId="3BC4489E" w:rsidR="001A4AA0" w:rsidRPr="00825A23" w:rsidRDefault="001A4AA0" w:rsidP="00825A23">
            <w:pPr>
              <w:pStyle w:val="Paragraph"/>
              <w:numPr>
                <w:ilvl w:val="0"/>
                <w:numId w:val="19"/>
              </w:numPr>
              <w:spacing w:before="0"/>
              <w:ind w:left="290" w:hanging="290"/>
              <w:rPr>
                <w:rFonts w:eastAsia="Malgun Gothic"/>
                <w:sz w:val="20"/>
                <w:szCs w:val="20"/>
                <w:lang w:eastAsia="ko-KR"/>
              </w:rPr>
            </w:pPr>
            <w:r w:rsidRPr="00FE6CCD">
              <w:rPr>
                <w:rFonts w:eastAsia="Malgun Gothic"/>
                <w:sz w:val="20"/>
                <w:szCs w:val="20"/>
                <w:lang w:eastAsia="ko-KR"/>
              </w:rPr>
              <w:t>similar adjectives</w:t>
            </w:r>
          </w:p>
        </w:tc>
      </w:tr>
    </w:tbl>
    <w:bookmarkEnd w:id="29"/>
    <w:p w14:paraId="11A063B7" w14:textId="50DBB6E2" w:rsidR="004C2B41" w:rsidRPr="00FE6CCD" w:rsidRDefault="000C4247" w:rsidP="00146C41">
      <w:pPr>
        <w:pStyle w:val="Paragraph"/>
        <w:spacing w:before="0" w:line="260" w:lineRule="exact"/>
        <w:rPr>
          <w:sz w:val="20"/>
          <w:szCs w:val="20"/>
        </w:rPr>
      </w:pPr>
      <w:r w:rsidRPr="00FE6CCD">
        <w:rPr>
          <w:sz w:val="20"/>
          <w:szCs w:val="20"/>
        </w:rPr>
        <w:t>† For recognition only</w:t>
      </w:r>
    </w:p>
    <w:p w14:paraId="7A851F47" w14:textId="600DDAEE" w:rsidR="00880D66" w:rsidRPr="005331A0" w:rsidRDefault="00006828" w:rsidP="00880D66">
      <w:pPr>
        <w:pStyle w:val="Paragraph"/>
        <w:spacing w:before="0" w:after="0" w:line="280" w:lineRule="exact"/>
      </w:pPr>
      <w:r w:rsidRPr="005331A0">
        <w:t xml:space="preserve">Refer to Appendix </w:t>
      </w:r>
      <w:r w:rsidR="001F43AC" w:rsidRPr="005331A0">
        <w:t>3</w:t>
      </w:r>
      <w:r w:rsidR="00D17694" w:rsidRPr="005331A0">
        <w:t xml:space="preserve"> for elaborations of </w:t>
      </w:r>
      <w:r w:rsidR="00D23A0B" w:rsidRPr="005331A0">
        <w:t>g</w:t>
      </w:r>
      <w:r w:rsidR="00D17694" w:rsidRPr="005331A0">
        <w:t>rammatical items.</w:t>
      </w:r>
    </w:p>
    <w:p w14:paraId="36C40281" w14:textId="55E201D7" w:rsidR="00E21CF8" w:rsidRPr="00B25328" w:rsidRDefault="00E21CF8" w:rsidP="00B25328">
      <w:pPr>
        <w:rPr>
          <w:b/>
          <w:bCs/>
        </w:rPr>
      </w:pPr>
      <w:r w:rsidRPr="00B25328">
        <w:rPr>
          <w:b/>
          <w:bCs/>
        </w:rPr>
        <w:lastRenderedPageBreak/>
        <w:t xml:space="preserve">Sound and writing </w:t>
      </w:r>
      <w:proofErr w:type="gramStart"/>
      <w:r w:rsidRPr="00B25328">
        <w:rPr>
          <w:b/>
          <w:bCs/>
        </w:rPr>
        <w:t>systems</w:t>
      </w:r>
      <w:proofErr w:type="gramEnd"/>
    </w:p>
    <w:p w14:paraId="18A0D885" w14:textId="452B651F" w:rsidR="00E21CF8" w:rsidRPr="005331A0" w:rsidRDefault="00E21CF8" w:rsidP="00B25328">
      <w:r w:rsidRPr="005331A0">
        <w:t xml:space="preserve">In </w:t>
      </w:r>
      <w:r w:rsidR="001D2FE3" w:rsidRPr="005331A0">
        <w:rPr>
          <w:rFonts w:cs="Times New Roman"/>
        </w:rPr>
        <w:t xml:space="preserve">the </w:t>
      </w:r>
      <w:r w:rsidR="008240D9" w:rsidRPr="005331A0">
        <w:t>Punjabi</w:t>
      </w:r>
      <w:r w:rsidR="001D2FE3" w:rsidRPr="005331A0">
        <w:rPr>
          <w:rFonts w:cs="Times New Roman"/>
        </w:rPr>
        <w:t>: Background Language ATAR course</w:t>
      </w:r>
      <w:r w:rsidR="002262C1" w:rsidRPr="005331A0">
        <w:t>,</w:t>
      </w:r>
      <w:r w:rsidRPr="005331A0">
        <w:t xml:space="preserve"> students show understanding and apply knowledge of the </w:t>
      </w:r>
      <w:r w:rsidR="008240D9" w:rsidRPr="005331A0">
        <w:t>Punjabi</w:t>
      </w:r>
      <w:r w:rsidR="007B71CF" w:rsidRPr="005331A0">
        <w:t xml:space="preserve"> </w:t>
      </w:r>
      <w:r w:rsidRPr="005331A0">
        <w:t xml:space="preserve">sound and writing systems to </w:t>
      </w:r>
      <w:r w:rsidR="000E5F73" w:rsidRPr="005331A0">
        <w:t xml:space="preserve">effectively </w:t>
      </w:r>
      <w:r w:rsidRPr="005331A0">
        <w:t xml:space="preserve">communicate information, </w:t>
      </w:r>
      <w:proofErr w:type="gramStart"/>
      <w:r w:rsidRPr="005331A0">
        <w:t>ideas</w:t>
      </w:r>
      <w:proofErr w:type="gramEnd"/>
      <w:r w:rsidRPr="005331A0">
        <w:t xml:space="preserve"> and opinions in a variety of situations.</w:t>
      </w:r>
      <w:r w:rsidR="0085321F" w:rsidRPr="005331A0">
        <w:t xml:space="preserve"> </w:t>
      </w:r>
      <w:r w:rsidR="0085321F" w:rsidRPr="005331A0">
        <w:rPr>
          <w:rFonts w:cs="Raavi"/>
          <w:lang w:bidi="pa-IN"/>
        </w:rPr>
        <w:t xml:space="preserve">They demonstrate an understanding of difference between voiced and voiceless stops; aspirated and unaspirated stops; and dental and retroflex sounds.  </w:t>
      </w:r>
    </w:p>
    <w:p w14:paraId="215A76C7" w14:textId="77777777" w:rsidR="00D74F75" w:rsidRPr="00490266" w:rsidRDefault="00D74F75" w:rsidP="00B25328">
      <w:pPr>
        <w:pStyle w:val="Heading3"/>
      </w:pPr>
      <w:bookmarkStart w:id="30" w:name="_Toc347908209"/>
      <w:bookmarkStart w:id="31" w:name="_Toc360457894"/>
      <w:bookmarkEnd w:id="26"/>
      <w:r w:rsidRPr="00490266">
        <w:t>Intercultural understandings</w:t>
      </w:r>
    </w:p>
    <w:p w14:paraId="4C5B2535" w14:textId="155C5243" w:rsidR="00A44C53" w:rsidRPr="00490266" w:rsidRDefault="00D74F75" w:rsidP="00B25328">
      <w:r w:rsidRPr="00490266">
        <w:t>The perspectives and topics, textual conventions of the text types</w:t>
      </w:r>
      <w:r w:rsidR="00CD78CD" w:rsidRPr="00490266">
        <w:t xml:space="preserve"> and</w:t>
      </w:r>
      <w:r w:rsidRPr="00490266">
        <w:t xml:space="preserve"> styles of writing selected</w:t>
      </w:r>
      <w:r w:rsidR="00CD78CD" w:rsidRPr="00490266">
        <w:t>,</w:t>
      </w:r>
      <w:r w:rsidRPr="00490266">
        <w:t xml:space="preserve"> and linguistic resources for the unit should provide students with opportunities to further develop their linguistic and intercultural </w:t>
      </w:r>
      <w:r w:rsidR="00CF4706" w:rsidRPr="00490266">
        <w:t>competence and</w:t>
      </w:r>
      <w:r w:rsidRPr="00490266">
        <w:t xml:space="preserve"> enable them to reflect on the ways in which culture influences communication.</w:t>
      </w:r>
    </w:p>
    <w:p w14:paraId="550D054E" w14:textId="77777777" w:rsidR="008A63C6" w:rsidRPr="00490266" w:rsidRDefault="008A63C6" w:rsidP="00B25328">
      <w:pPr>
        <w:pStyle w:val="Heading3"/>
      </w:pPr>
      <w:r w:rsidRPr="00490266">
        <w:t>Language learning and communication strategies</w:t>
      </w:r>
    </w:p>
    <w:p w14:paraId="6F9172B3" w14:textId="61E7CEB1" w:rsidR="008A63C6" w:rsidRPr="00490266" w:rsidRDefault="008A63C6" w:rsidP="00B25328">
      <w:r w:rsidRPr="00490266">
        <w:t>Language learning and communication strategies taught in this unit will depend on the needs of the students and the learning experiences and/or communication activities</w:t>
      </w:r>
      <w:r w:rsidR="00366C2A">
        <w:t xml:space="preserve"> taking place</w:t>
      </w:r>
      <w:r w:rsidRPr="00490266">
        <w:t>. Students should be taught these strategies explicitly and be provided with opportunities to practise them.</w:t>
      </w:r>
    </w:p>
    <w:p w14:paraId="39EA3669" w14:textId="77777777" w:rsidR="008A63C6" w:rsidRPr="00490266" w:rsidRDefault="008A63C6" w:rsidP="00B25328">
      <w:r w:rsidRPr="00490266">
        <w:t>Refer to Appendix 4 for a list of language learning and communication strategies.</w:t>
      </w:r>
    </w:p>
    <w:p w14:paraId="69363DDF" w14:textId="77777777" w:rsidR="008A63C6" w:rsidRPr="00B25328" w:rsidRDefault="008A63C6" w:rsidP="00B25328">
      <w:pPr>
        <w:rPr>
          <w:b/>
          <w:bCs/>
        </w:rPr>
      </w:pPr>
      <w:r w:rsidRPr="00B25328">
        <w:rPr>
          <w:b/>
          <w:bCs/>
        </w:rPr>
        <w:t>Dictionaries</w:t>
      </w:r>
    </w:p>
    <w:p w14:paraId="60F08B25" w14:textId="77777777" w:rsidR="008A63C6" w:rsidRPr="00490266" w:rsidRDefault="008A63C6" w:rsidP="00B25328">
      <w:r w:rsidRPr="00490266">
        <w:t>Students develop the necessary skills to use dictionaries effectively.</w:t>
      </w:r>
    </w:p>
    <w:p w14:paraId="6659C026" w14:textId="0717034E" w:rsidR="007B550B" w:rsidRPr="00B25328" w:rsidRDefault="008A63C6" w:rsidP="00B25328">
      <w:r w:rsidRPr="00490266">
        <w:t>In the written examination, students are permitted to use monolingual and/or bilingual printed dictionaries, in one or two separate volumes.</w:t>
      </w:r>
      <w:r w:rsidR="007B550B" w:rsidRPr="00B25328">
        <w:br w:type="page"/>
      </w:r>
    </w:p>
    <w:p w14:paraId="1C2D5C35" w14:textId="13DA9367" w:rsidR="007766C5" w:rsidRPr="00490266" w:rsidRDefault="00FB049A" w:rsidP="001B1965">
      <w:pPr>
        <w:pStyle w:val="Heading1"/>
      </w:pPr>
      <w:bookmarkStart w:id="32" w:name="_Toc150930620"/>
      <w:r w:rsidRPr="00490266">
        <w:lastRenderedPageBreak/>
        <w:t>A</w:t>
      </w:r>
      <w:r w:rsidR="007766C5" w:rsidRPr="00490266">
        <w:t>ssessment</w:t>
      </w:r>
      <w:bookmarkEnd w:id="30"/>
      <w:bookmarkEnd w:id="32"/>
    </w:p>
    <w:p w14:paraId="1BC6699D" w14:textId="77777777" w:rsidR="001A5E77" w:rsidRPr="00490266" w:rsidRDefault="001A5E77" w:rsidP="001B1965">
      <w:bookmarkStart w:id="33" w:name="_Toc347908210"/>
      <w:bookmarkStart w:id="34" w:name="_Toc347908211"/>
      <w:r w:rsidRPr="00490266">
        <w:t>Assessment is an integral part of teaching and learning that in the senior secondary years:</w:t>
      </w:r>
    </w:p>
    <w:p w14:paraId="25CE7325" w14:textId="77777777" w:rsidR="001A5E77" w:rsidRPr="00490266" w:rsidRDefault="001A5E77" w:rsidP="00382C76">
      <w:pPr>
        <w:pStyle w:val="KHATListParagraph"/>
        <w:numPr>
          <w:ilvl w:val="0"/>
          <w:numId w:val="11"/>
        </w:numPr>
      </w:pPr>
      <w:r w:rsidRPr="00490266">
        <w:t>provides evidence of student achievement</w:t>
      </w:r>
    </w:p>
    <w:p w14:paraId="7C241460" w14:textId="77777777" w:rsidR="001A5E77" w:rsidRPr="00490266" w:rsidRDefault="001A5E77" w:rsidP="00382C76">
      <w:pPr>
        <w:pStyle w:val="KHATListParagraph"/>
        <w:numPr>
          <w:ilvl w:val="0"/>
          <w:numId w:val="11"/>
        </w:numPr>
      </w:pPr>
      <w:r w:rsidRPr="00490266">
        <w:t xml:space="preserve">identifies opportunities for further </w:t>
      </w:r>
      <w:proofErr w:type="gramStart"/>
      <w:r w:rsidRPr="00490266">
        <w:t>learning</w:t>
      </w:r>
      <w:proofErr w:type="gramEnd"/>
    </w:p>
    <w:p w14:paraId="0F2EA116" w14:textId="77777777" w:rsidR="001A5E77" w:rsidRPr="00490266" w:rsidRDefault="001A5E77" w:rsidP="00382C76">
      <w:pPr>
        <w:pStyle w:val="KHATListParagraph"/>
        <w:numPr>
          <w:ilvl w:val="0"/>
          <w:numId w:val="11"/>
        </w:numPr>
      </w:pPr>
      <w:r w:rsidRPr="00490266">
        <w:t xml:space="preserve">connects to the standards described for the </w:t>
      </w:r>
      <w:proofErr w:type="gramStart"/>
      <w:r w:rsidRPr="00490266">
        <w:t>course</w:t>
      </w:r>
      <w:proofErr w:type="gramEnd"/>
    </w:p>
    <w:p w14:paraId="0AE6865D" w14:textId="77777777" w:rsidR="001A5E77" w:rsidRPr="00490266" w:rsidRDefault="001A5E77" w:rsidP="00382C76">
      <w:pPr>
        <w:pStyle w:val="KHATListParagraph"/>
        <w:numPr>
          <w:ilvl w:val="0"/>
          <w:numId w:val="11"/>
        </w:numPr>
      </w:pPr>
      <w:r w:rsidRPr="00490266">
        <w:t>contributes to the recognition of student achievement.</w:t>
      </w:r>
    </w:p>
    <w:p w14:paraId="48BD4832" w14:textId="77777777" w:rsidR="001A5E77" w:rsidRPr="00490266" w:rsidRDefault="001A5E77" w:rsidP="001B1965">
      <w:r w:rsidRPr="00490266">
        <w:t>Assessment for learning (formative) and assessment of learning (summative) enable teachers to gather evidence to support students and make judgements about student achievement. These are not necessarily discrete approaches and may be used individually or together, and formally or informally.</w:t>
      </w:r>
    </w:p>
    <w:p w14:paraId="208778AA" w14:textId="62705E8B" w:rsidR="001A5E77" w:rsidRPr="00490266" w:rsidRDefault="001A5E77" w:rsidP="001B1965">
      <w:r w:rsidRPr="00490266">
        <w:t>Formative assessment involves a range of informal and formal assessment procedures used by teachers during the learning process to improve student achievement and to guide teaching and learning activities. It often involves qualitative feedback (rather than scores) for both students and teachers, which focuses on the details of specific knowledge and skills that are being learnt.</w:t>
      </w:r>
    </w:p>
    <w:p w14:paraId="082CC4B6" w14:textId="07465499" w:rsidR="001A5E77" w:rsidRPr="00490266" w:rsidRDefault="001A5E77" w:rsidP="001B1965">
      <w:r w:rsidRPr="00490266">
        <w:t>Summative assessment involves assessment procedures that aim to determine students’ learning at a particular time</w:t>
      </w:r>
      <w:r w:rsidR="006C4E80">
        <w:t>;</w:t>
      </w:r>
      <w:r w:rsidRPr="00490266">
        <w:t xml:space="preserve"> for example</w:t>
      </w:r>
      <w:r w:rsidR="006C4E80">
        <w:t>,</w:t>
      </w:r>
      <w:r w:rsidRPr="00490266">
        <w:t xml:space="preserve"> when reporting against the standards </w:t>
      </w:r>
      <w:r w:rsidR="009A1990" w:rsidRPr="00490266">
        <w:t xml:space="preserve">or </w:t>
      </w:r>
      <w:r w:rsidRPr="00490266">
        <w:t>after completion of a unit</w:t>
      </w:r>
      <w:r w:rsidR="008A6C05" w:rsidRPr="00490266">
        <w:t xml:space="preserve"> or unit</w:t>
      </w:r>
      <w:r w:rsidRPr="00490266">
        <w:t>s. These assessments should be limited in number and made clear to students through the assessment outline.</w:t>
      </w:r>
    </w:p>
    <w:p w14:paraId="38834160" w14:textId="2F8F7C7B" w:rsidR="001A5E77" w:rsidRPr="00490266" w:rsidRDefault="001A5E77" w:rsidP="001B1965">
      <w:r w:rsidRPr="00490266">
        <w:t xml:space="preserve">Appropriate assessment of student work in this course is underpinned by reference to </w:t>
      </w:r>
      <w:r w:rsidR="008A6C05" w:rsidRPr="00490266">
        <w:t xml:space="preserve">a </w:t>
      </w:r>
      <w:r w:rsidRPr="00490266">
        <w:t xml:space="preserve">set of </w:t>
      </w:r>
      <w:r w:rsidR="000166EE" w:rsidRPr="00490266">
        <w:t>pre</w:t>
      </w:r>
      <w:r w:rsidR="000166EE" w:rsidRPr="00490266">
        <w:noBreakHyphen/>
      </w:r>
      <w:r w:rsidRPr="00490266">
        <w:t>determined course standards. These standards describe the level of achievement required to achieve each grade from A to E. Teachers use these standards to determine how well a student has demonstrated their learning.</w:t>
      </w:r>
    </w:p>
    <w:p w14:paraId="1E6FCFC0" w14:textId="77777777" w:rsidR="001A5E77" w:rsidRPr="00490266" w:rsidRDefault="001A5E77" w:rsidP="001B1965">
      <w:r w:rsidRPr="00490266">
        <w:t>Where relevant, higher order cognitive skills (</w:t>
      </w:r>
      <w:proofErr w:type="gramStart"/>
      <w:r w:rsidRPr="00490266">
        <w:t>e.g.</w:t>
      </w:r>
      <w:proofErr w:type="gramEnd"/>
      <w:r w:rsidRPr="00490266">
        <w:t xml:space="preserve"> application, analysis, evaluation and synthesis) and the general capabilities should be included in the assessment of student achievement in this course. All assessment should be consistent with the requirements identified in the course assessment table. </w:t>
      </w:r>
    </w:p>
    <w:p w14:paraId="0346BB3B" w14:textId="228B6276" w:rsidR="001A5E77" w:rsidRPr="00490266" w:rsidRDefault="001A5E77" w:rsidP="001B1965">
      <w:r w:rsidRPr="00490266">
        <w:t>Assessment should not generate workload and/or stress that, under fair and reasonable circumstances, would unduly diminish the performance of students.</w:t>
      </w:r>
      <w:r w:rsidRPr="00490266">
        <w:br w:type="page"/>
      </w:r>
    </w:p>
    <w:p w14:paraId="5ED2DE0E" w14:textId="77777777" w:rsidR="00D47C86" w:rsidRPr="00490266" w:rsidRDefault="00D47C86" w:rsidP="009C010D">
      <w:pPr>
        <w:pStyle w:val="Heading2"/>
      </w:pPr>
      <w:bookmarkStart w:id="35" w:name="_Toc74833814"/>
      <w:bookmarkStart w:id="36" w:name="_Toc150930621"/>
      <w:bookmarkEnd w:id="33"/>
      <w:r w:rsidRPr="00490266">
        <w:lastRenderedPageBreak/>
        <w:t>School-based assessment</w:t>
      </w:r>
      <w:bookmarkEnd w:id="35"/>
      <w:bookmarkEnd w:id="36"/>
    </w:p>
    <w:p w14:paraId="5A9DB3E6" w14:textId="77777777" w:rsidR="00D47C86" w:rsidRPr="00490266" w:rsidRDefault="00D47C86" w:rsidP="009C010D">
      <w:r w:rsidRPr="00490266">
        <w:t xml:space="preserve">The </w:t>
      </w:r>
      <w:r w:rsidRPr="00490266">
        <w:rPr>
          <w:i/>
        </w:rPr>
        <w:t>Western Australian Certificate of Education (WACE) Manual</w:t>
      </w:r>
      <w:r w:rsidRPr="00490266">
        <w:t xml:space="preserve"> contains essential information on principles, policies and procedures for school-based assessment that must be read in conjunction with this syllabus.</w:t>
      </w:r>
    </w:p>
    <w:p w14:paraId="6F0B5F36" w14:textId="6172C2BB" w:rsidR="00D47C86" w:rsidRPr="00490266" w:rsidRDefault="00D47C86" w:rsidP="009C010D">
      <w:r w:rsidRPr="00490266">
        <w:t xml:space="preserve">School-based assessment involves teachers gathering, </w:t>
      </w:r>
      <w:proofErr w:type="gramStart"/>
      <w:r w:rsidRPr="00490266">
        <w:t>describing</w:t>
      </w:r>
      <w:proofErr w:type="gramEnd"/>
      <w:r w:rsidRPr="00490266">
        <w:t xml:space="preserve"> and quantifying information about student achievement.</w:t>
      </w:r>
    </w:p>
    <w:p w14:paraId="22508099" w14:textId="77777777" w:rsidR="00D47C86" w:rsidRPr="00490266" w:rsidRDefault="00D47C86" w:rsidP="009C010D">
      <w:r w:rsidRPr="00490266">
        <w:t xml:space="preserve">Teachers design school-based assessment tasks to meet the needs of students. As outlined in the </w:t>
      </w:r>
      <w:r w:rsidRPr="00490266">
        <w:rPr>
          <w:i/>
        </w:rPr>
        <w:t>WACE</w:t>
      </w:r>
      <w:r w:rsidRPr="00490266">
        <w:t xml:space="preserve"> </w:t>
      </w:r>
      <w:r w:rsidRPr="00490266">
        <w:rPr>
          <w:i/>
        </w:rPr>
        <w:t>Manual</w:t>
      </w:r>
      <w:r w:rsidRPr="00490266">
        <w:t>, school-based assessment of student achievement in this course must be based on the Principles of Assessment:</w:t>
      </w:r>
    </w:p>
    <w:p w14:paraId="0562294E" w14:textId="77777777" w:rsidR="00D47C86" w:rsidRPr="00490266" w:rsidRDefault="00D47C86" w:rsidP="00382C76">
      <w:pPr>
        <w:pStyle w:val="KHATListParagraph"/>
        <w:numPr>
          <w:ilvl w:val="0"/>
          <w:numId w:val="12"/>
        </w:numPr>
      </w:pPr>
      <w:r w:rsidRPr="00490266">
        <w:t xml:space="preserve">Assessment is an integral part of teaching and </w:t>
      </w:r>
      <w:proofErr w:type="gramStart"/>
      <w:r w:rsidRPr="00490266">
        <w:t>learning</w:t>
      </w:r>
      <w:proofErr w:type="gramEnd"/>
    </w:p>
    <w:p w14:paraId="21D73FE6" w14:textId="77777777" w:rsidR="00D47C86" w:rsidRPr="00490266" w:rsidRDefault="00D47C86" w:rsidP="00382C76">
      <w:pPr>
        <w:pStyle w:val="KHATListParagraph"/>
        <w:numPr>
          <w:ilvl w:val="0"/>
          <w:numId w:val="12"/>
        </w:numPr>
      </w:pPr>
      <w:r w:rsidRPr="00490266">
        <w:t xml:space="preserve">Assessment should be </w:t>
      </w:r>
      <w:proofErr w:type="gramStart"/>
      <w:r w:rsidRPr="00490266">
        <w:t>educative</w:t>
      </w:r>
      <w:proofErr w:type="gramEnd"/>
    </w:p>
    <w:p w14:paraId="59BB149F" w14:textId="77777777" w:rsidR="00D47C86" w:rsidRPr="00490266" w:rsidRDefault="00D47C86" w:rsidP="00382C76">
      <w:pPr>
        <w:pStyle w:val="KHATListParagraph"/>
        <w:numPr>
          <w:ilvl w:val="0"/>
          <w:numId w:val="12"/>
        </w:numPr>
      </w:pPr>
      <w:r w:rsidRPr="00490266">
        <w:t xml:space="preserve">Assessment should be </w:t>
      </w:r>
      <w:proofErr w:type="gramStart"/>
      <w:r w:rsidRPr="00490266">
        <w:t>fair</w:t>
      </w:r>
      <w:proofErr w:type="gramEnd"/>
    </w:p>
    <w:p w14:paraId="79130F32" w14:textId="77777777" w:rsidR="00D47C86" w:rsidRPr="00490266" w:rsidRDefault="00D47C86" w:rsidP="00382C76">
      <w:pPr>
        <w:pStyle w:val="KHATListParagraph"/>
        <w:numPr>
          <w:ilvl w:val="0"/>
          <w:numId w:val="12"/>
        </w:numPr>
      </w:pPr>
      <w:r w:rsidRPr="00490266">
        <w:t>Assessment should be designed to meet its specific purpose/</w:t>
      </w:r>
      <w:proofErr w:type="gramStart"/>
      <w:r w:rsidRPr="00490266">
        <w:t>s</w:t>
      </w:r>
      <w:proofErr w:type="gramEnd"/>
    </w:p>
    <w:p w14:paraId="6B3ADF88" w14:textId="77777777" w:rsidR="00D47C86" w:rsidRPr="00490266" w:rsidRDefault="00D47C86" w:rsidP="00382C76">
      <w:pPr>
        <w:pStyle w:val="KHATListParagraph"/>
        <w:numPr>
          <w:ilvl w:val="0"/>
          <w:numId w:val="12"/>
        </w:numPr>
      </w:pPr>
      <w:r w:rsidRPr="00490266">
        <w:t xml:space="preserve">Assessment should lead to informative </w:t>
      </w:r>
      <w:proofErr w:type="gramStart"/>
      <w:r w:rsidRPr="00490266">
        <w:t>reporting</w:t>
      </w:r>
      <w:proofErr w:type="gramEnd"/>
    </w:p>
    <w:p w14:paraId="4C9E53AD" w14:textId="77777777" w:rsidR="00D47C86" w:rsidRPr="00490266" w:rsidRDefault="00D47C86" w:rsidP="00382C76">
      <w:pPr>
        <w:pStyle w:val="KHATListParagraph"/>
        <w:numPr>
          <w:ilvl w:val="0"/>
          <w:numId w:val="12"/>
        </w:numPr>
      </w:pPr>
      <w:r w:rsidRPr="00490266">
        <w:t xml:space="preserve">Assessment should lead to school-wide evaluation </w:t>
      </w:r>
      <w:proofErr w:type="gramStart"/>
      <w:r w:rsidRPr="00490266">
        <w:t>processes</w:t>
      </w:r>
      <w:proofErr w:type="gramEnd"/>
    </w:p>
    <w:p w14:paraId="70FCE3A5" w14:textId="77777777" w:rsidR="00D47C86" w:rsidRPr="00490266" w:rsidRDefault="00D47C86" w:rsidP="00382C76">
      <w:pPr>
        <w:pStyle w:val="KHATListParagraph"/>
        <w:numPr>
          <w:ilvl w:val="0"/>
          <w:numId w:val="12"/>
        </w:numPr>
      </w:pPr>
      <w:r w:rsidRPr="00490266">
        <w:t>Assessment should provide significant data for improvement of teaching practices.</w:t>
      </w:r>
    </w:p>
    <w:p w14:paraId="30B61BF1" w14:textId="1A1F0978" w:rsidR="00D47C86" w:rsidRPr="00490266" w:rsidRDefault="00D47C86" w:rsidP="009C010D">
      <w:r w:rsidRPr="00490266">
        <w:t xml:space="preserve">The table below provides details of the assessment types and their weighting for the </w:t>
      </w:r>
      <w:r w:rsidR="008240D9" w:rsidRPr="005331A0">
        <w:t>Punjabi</w:t>
      </w:r>
      <w:r w:rsidR="000166EE" w:rsidRPr="005331A0">
        <w:t>: </w:t>
      </w:r>
      <w:r w:rsidR="008D11FA" w:rsidRPr="005331A0">
        <w:t xml:space="preserve">Background </w:t>
      </w:r>
      <w:r w:rsidRPr="00490266">
        <w:t>Language ATAR Year 11 syllabus.</w:t>
      </w:r>
    </w:p>
    <w:p w14:paraId="555AAEB6" w14:textId="77777777" w:rsidR="00D47C86" w:rsidRPr="00490266" w:rsidRDefault="00D47C86" w:rsidP="009C010D">
      <w:r w:rsidRPr="00490266">
        <w:t>Summative assessments in this course must:</w:t>
      </w:r>
    </w:p>
    <w:p w14:paraId="12ED64DF" w14:textId="78D4EA99" w:rsidR="00D47C86" w:rsidRPr="00490266" w:rsidRDefault="00D47C86" w:rsidP="00382C76">
      <w:pPr>
        <w:pStyle w:val="KHATListParagraph"/>
        <w:numPr>
          <w:ilvl w:val="0"/>
          <w:numId w:val="13"/>
        </w:numPr>
      </w:pPr>
      <w:r w:rsidRPr="00490266">
        <w:t>be limited</w:t>
      </w:r>
      <w:r w:rsidR="00BA717B" w:rsidRPr="00490266">
        <w:t xml:space="preserve"> in number to no more than eight</w:t>
      </w:r>
      <w:r w:rsidRPr="00490266">
        <w:t xml:space="preserve"> </w:t>
      </w:r>
      <w:proofErr w:type="gramStart"/>
      <w:r w:rsidRPr="00490266">
        <w:t>tasks</w:t>
      </w:r>
      <w:proofErr w:type="gramEnd"/>
    </w:p>
    <w:p w14:paraId="38436FF1" w14:textId="77777777" w:rsidR="00D47C86" w:rsidRPr="00490266" w:rsidRDefault="00D47C86" w:rsidP="00382C76">
      <w:pPr>
        <w:pStyle w:val="KHATListParagraph"/>
        <w:numPr>
          <w:ilvl w:val="0"/>
          <w:numId w:val="13"/>
        </w:numPr>
      </w:pPr>
      <w:r w:rsidRPr="00490266">
        <w:t xml:space="preserve">allow for the assessment of each assessment type at least once for each unit in the unit </w:t>
      </w:r>
      <w:proofErr w:type="gramStart"/>
      <w:r w:rsidRPr="00490266">
        <w:t>pair</w:t>
      </w:r>
      <w:proofErr w:type="gramEnd"/>
    </w:p>
    <w:p w14:paraId="0E2A3B7C" w14:textId="6CB6F51A" w:rsidR="00D47C86" w:rsidRPr="00490266" w:rsidRDefault="00D47C86" w:rsidP="00382C76">
      <w:pPr>
        <w:pStyle w:val="KHATListParagraph"/>
        <w:numPr>
          <w:ilvl w:val="0"/>
          <w:numId w:val="13"/>
        </w:numPr>
      </w:pPr>
      <w:r w:rsidRPr="00490266">
        <w:t xml:space="preserve">have a minimum value of </w:t>
      </w:r>
      <w:r w:rsidR="00A4260A" w:rsidRPr="00490266">
        <w:t>five</w:t>
      </w:r>
      <w:r w:rsidRPr="00490266">
        <w:t xml:space="preserve"> per cent of the total school assessment </w:t>
      </w:r>
      <w:proofErr w:type="gramStart"/>
      <w:r w:rsidRPr="00490266">
        <w:t>mark</w:t>
      </w:r>
      <w:proofErr w:type="gramEnd"/>
    </w:p>
    <w:p w14:paraId="0538A9BD" w14:textId="77777777" w:rsidR="00D47C86" w:rsidRPr="00490266" w:rsidRDefault="00D47C86" w:rsidP="00382C76">
      <w:pPr>
        <w:pStyle w:val="KHATListParagraph"/>
        <w:numPr>
          <w:ilvl w:val="0"/>
          <w:numId w:val="13"/>
        </w:numPr>
      </w:pPr>
      <w:r w:rsidRPr="00490266">
        <w:t>provide a representative sampling of the syllabus content.</w:t>
      </w:r>
    </w:p>
    <w:p w14:paraId="17387735" w14:textId="0ECD18DF" w:rsidR="00D47C86" w:rsidRPr="00490266" w:rsidRDefault="00D47C86" w:rsidP="009C010D">
      <w:r w:rsidRPr="00490266">
        <w:t>Assessment tasks not administered under test or controlled conditions require appropriate authentication processes.</w:t>
      </w:r>
      <w:r w:rsidRPr="00490266">
        <w:br w:type="page"/>
      </w:r>
    </w:p>
    <w:p w14:paraId="53281E79" w14:textId="77777777" w:rsidR="00443738" w:rsidRPr="00490266" w:rsidRDefault="00443738" w:rsidP="009C010D">
      <w:pPr>
        <w:pStyle w:val="Heading2"/>
      </w:pPr>
      <w:bookmarkStart w:id="37" w:name="_Toc74833815"/>
      <w:bookmarkStart w:id="38" w:name="_Toc150930622"/>
      <w:r w:rsidRPr="00490266">
        <w:lastRenderedPageBreak/>
        <w:t>Assessment table – Year 11</w:t>
      </w:r>
      <w:bookmarkEnd w:id="37"/>
      <w:bookmarkEnd w:id="38"/>
    </w:p>
    <w:tbl>
      <w:tblPr>
        <w:tblStyle w:val="LightList-Accent4"/>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0A0" w:firstRow="1" w:lastRow="0" w:firstColumn="1" w:lastColumn="0" w:noHBand="0" w:noVBand="0"/>
      </w:tblPr>
      <w:tblGrid>
        <w:gridCol w:w="7488"/>
        <w:gridCol w:w="1572"/>
      </w:tblGrid>
      <w:tr w:rsidR="00F55135" w:rsidRPr="00490266" w14:paraId="43585D7E" w14:textId="77777777" w:rsidTr="001B1965">
        <w:trPr>
          <w:cnfStyle w:val="100000000000" w:firstRow="1" w:lastRow="0" w:firstColumn="0" w:lastColumn="0" w:oddVBand="0" w:evenVBand="0" w:oddHBand="0" w:evenHBand="0" w:firstRowFirstColumn="0" w:firstRowLastColumn="0" w:lastRowFirstColumn="0" w:lastRowLastColumn="0"/>
          <w:trHeight w:val="27"/>
        </w:trPr>
        <w:tc>
          <w:tcPr>
            <w:cnfStyle w:val="001000000000" w:firstRow="0" w:lastRow="0" w:firstColumn="1" w:lastColumn="0" w:oddVBand="0" w:evenVBand="0" w:oddHBand="0" w:evenHBand="0" w:firstRowFirstColumn="0" w:firstRowLastColumn="0" w:lastRowFirstColumn="0" w:lastRowLastColumn="0"/>
            <w:tcW w:w="7480" w:type="dxa"/>
            <w:tcBorders>
              <w:right w:val="single" w:sz="4" w:space="0" w:color="FFFFFF" w:themeColor="background1"/>
            </w:tcBorders>
            <w:shd w:val="clear" w:color="auto" w:fill="9983B5"/>
            <w:vAlign w:val="top"/>
          </w:tcPr>
          <w:p w14:paraId="52B85FF4" w14:textId="77777777" w:rsidR="00F55135" w:rsidRPr="00490266" w:rsidRDefault="00F55135" w:rsidP="006C0777">
            <w:pPr>
              <w:spacing w:before="0" w:after="0" w:line="276" w:lineRule="auto"/>
              <w:rPr>
                <w:rFonts w:ascii="Calibri" w:hAnsi="Calibri" w:cs="Calibri"/>
                <w:szCs w:val="20"/>
              </w:rPr>
            </w:pPr>
            <w:r w:rsidRPr="00490266">
              <w:rPr>
                <w:rFonts w:ascii="Calibri" w:hAnsi="Calibri" w:cs="Calibri"/>
                <w:szCs w:val="20"/>
              </w:rPr>
              <w:t>Type of assessment</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single" w:sz="4" w:space="0" w:color="FFFFFF" w:themeColor="background1"/>
              <w:right w:val="none" w:sz="0" w:space="0" w:color="auto"/>
            </w:tcBorders>
            <w:shd w:val="clear" w:color="auto" w:fill="9983B5"/>
            <w:vAlign w:val="top"/>
          </w:tcPr>
          <w:p w14:paraId="0645EB16" w14:textId="77777777" w:rsidR="00F55135" w:rsidRPr="00490266" w:rsidRDefault="00F55135" w:rsidP="006C0777">
            <w:pPr>
              <w:spacing w:before="0" w:after="0" w:line="276" w:lineRule="auto"/>
              <w:jc w:val="center"/>
              <w:rPr>
                <w:rFonts w:ascii="Calibri" w:hAnsi="Calibri" w:cs="Calibri"/>
                <w:szCs w:val="20"/>
              </w:rPr>
            </w:pPr>
            <w:r w:rsidRPr="00490266">
              <w:rPr>
                <w:rFonts w:ascii="Calibri" w:hAnsi="Calibri" w:cs="Calibri"/>
                <w:szCs w:val="20"/>
              </w:rPr>
              <w:t>Weighting</w:t>
            </w:r>
          </w:p>
        </w:tc>
      </w:tr>
      <w:tr w:rsidR="00F55135" w:rsidRPr="00490266" w14:paraId="008016F7" w14:textId="77777777" w:rsidTr="001B1965">
        <w:trPr>
          <w:cnfStyle w:val="000000100000" w:firstRow="0" w:lastRow="0" w:firstColumn="0" w:lastColumn="0" w:oddVBand="0" w:evenVBand="0" w:oddHBand="1" w:evenHBand="0" w:firstRowFirstColumn="0" w:firstRowLastColumn="0" w:lastRowFirstColumn="0" w:lastRowLastColumn="0"/>
          <w:trHeight w:val="27"/>
        </w:trPr>
        <w:tc>
          <w:tcPr>
            <w:cnfStyle w:val="001000000000" w:firstRow="0" w:lastRow="0" w:firstColumn="1" w:lastColumn="0" w:oddVBand="0" w:evenVBand="0" w:oddHBand="0" w:evenHBand="0" w:firstRowFirstColumn="0" w:firstRowLastColumn="0" w:lastRowFirstColumn="0" w:lastRowLastColumn="0"/>
            <w:tcW w:w="7480" w:type="dxa"/>
            <w:tcBorders>
              <w:top w:val="none" w:sz="0" w:space="0" w:color="auto"/>
              <w:left w:val="none" w:sz="0" w:space="0" w:color="auto"/>
              <w:bottom w:val="none" w:sz="0" w:space="0" w:color="auto"/>
            </w:tcBorders>
            <w:vAlign w:val="top"/>
          </w:tcPr>
          <w:p w14:paraId="300794F3" w14:textId="77777777" w:rsidR="00F55135" w:rsidRPr="005331A0" w:rsidRDefault="00F55135" w:rsidP="006C0777">
            <w:pPr>
              <w:spacing w:before="0" w:after="0" w:line="276" w:lineRule="auto"/>
              <w:jc w:val="left"/>
              <w:rPr>
                <w:rFonts w:ascii="Calibri" w:hAnsi="Calibri" w:cs="Calibri"/>
                <w:sz w:val="20"/>
                <w:szCs w:val="20"/>
              </w:rPr>
            </w:pPr>
            <w:r w:rsidRPr="005331A0">
              <w:rPr>
                <w:rFonts w:ascii="Calibri" w:hAnsi="Calibri" w:cs="Calibri"/>
                <w:sz w:val="20"/>
                <w:szCs w:val="20"/>
              </w:rPr>
              <w:t>Oral communication</w:t>
            </w:r>
          </w:p>
          <w:p w14:paraId="0CA2F9A4" w14:textId="7E0ADE2B" w:rsidR="008D11FA" w:rsidRPr="005331A0" w:rsidRDefault="008D11FA" w:rsidP="006C0777">
            <w:pPr>
              <w:spacing w:before="0" w:after="0" w:line="276" w:lineRule="auto"/>
              <w:jc w:val="left"/>
              <w:rPr>
                <w:rFonts w:ascii="Calibri" w:hAnsi="Calibri" w:cs="Calibri"/>
                <w:b w:val="0"/>
                <w:bCs w:val="0"/>
                <w:sz w:val="20"/>
                <w:szCs w:val="20"/>
              </w:rPr>
            </w:pPr>
            <w:r w:rsidRPr="005331A0">
              <w:rPr>
                <w:rFonts w:ascii="Calibri" w:hAnsi="Calibri" w:cs="Calibri"/>
                <w:b w:val="0"/>
                <w:bCs w:val="0"/>
                <w:sz w:val="20"/>
                <w:szCs w:val="20"/>
              </w:rPr>
              <w:t xml:space="preserve">Interaction with others to exchange information, ideas, opinions and/or experiences in spoken </w:t>
            </w:r>
            <w:r w:rsidR="003C2A42" w:rsidRPr="005331A0">
              <w:rPr>
                <w:rFonts w:ascii="Calibri" w:hAnsi="Calibri" w:cs="Calibri"/>
                <w:b w:val="0"/>
                <w:bCs w:val="0"/>
                <w:sz w:val="20"/>
                <w:szCs w:val="20"/>
              </w:rPr>
              <w:t>Punjabi</w:t>
            </w:r>
            <w:r w:rsidRPr="005331A0">
              <w:rPr>
                <w:rFonts w:ascii="Calibri" w:hAnsi="Calibri" w:cs="Calibri"/>
                <w:b w:val="0"/>
                <w:bCs w:val="0"/>
                <w:sz w:val="20"/>
                <w:szCs w:val="20"/>
              </w:rPr>
              <w:t>.</w:t>
            </w:r>
          </w:p>
          <w:p w14:paraId="1E50C6DF" w14:textId="43156232" w:rsidR="00F55135" w:rsidRPr="005331A0" w:rsidRDefault="00F55135" w:rsidP="006C0777">
            <w:pPr>
              <w:spacing w:before="0" w:after="0" w:line="276" w:lineRule="auto"/>
              <w:jc w:val="left"/>
              <w:rPr>
                <w:rFonts w:ascii="Calibri" w:hAnsi="Calibri" w:cs="Calibri"/>
                <w:b w:val="0"/>
                <w:i/>
                <w:sz w:val="20"/>
                <w:szCs w:val="20"/>
              </w:rPr>
            </w:pPr>
            <w:r w:rsidRPr="005331A0">
              <w:rPr>
                <w:rFonts w:ascii="Calibri" w:hAnsi="Calibri" w:cs="Calibri"/>
                <w:b w:val="0"/>
                <w:bCs w:val="0"/>
                <w:sz w:val="20"/>
                <w:szCs w:val="20"/>
              </w:rPr>
              <w:t>Typically</w:t>
            </w:r>
            <w:r w:rsidR="00CD78CD" w:rsidRPr="005331A0">
              <w:rPr>
                <w:rFonts w:ascii="Calibri" w:hAnsi="Calibri" w:cs="Calibri"/>
                <w:b w:val="0"/>
                <w:bCs w:val="0"/>
                <w:sz w:val="20"/>
                <w:szCs w:val="20"/>
              </w:rPr>
              <w:t>,</w:t>
            </w:r>
            <w:r w:rsidRPr="005331A0">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1BEA2452" w14:textId="6EA94A63" w:rsidR="00F55135" w:rsidRPr="00490266" w:rsidRDefault="008D11FA" w:rsidP="006C0777">
            <w:pPr>
              <w:spacing w:before="0" w:after="0" w:line="276" w:lineRule="auto"/>
              <w:jc w:val="center"/>
              <w:rPr>
                <w:rFonts w:ascii="Calibri" w:hAnsi="Calibri" w:cs="Calibri"/>
                <w:sz w:val="20"/>
                <w:szCs w:val="20"/>
              </w:rPr>
            </w:pPr>
            <w:r w:rsidRPr="00490266">
              <w:rPr>
                <w:rFonts w:ascii="Calibri" w:hAnsi="Calibri" w:cs="Calibri"/>
                <w:sz w:val="20"/>
                <w:szCs w:val="20"/>
              </w:rPr>
              <w:t>25</w:t>
            </w:r>
            <w:r w:rsidR="00F55135" w:rsidRPr="00490266">
              <w:rPr>
                <w:rFonts w:ascii="Calibri" w:hAnsi="Calibri" w:cs="Calibri"/>
                <w:sz w:val="20"/>
                <w:szCs w:val="20"/>
              </w:rPr>
              <w:t>%</w:t>
            </w:r>
          </w:p>
        </w:tc>
      </w:tr>
      <w:tr w:rsidR="00F55135" w:rsidRPr="00490266" w14:paraId="6BD11B51" w14:textId="77777777" w:rsidTr="001B196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480" w:type="dxa"/>
            <w:vAlign w:val="top"/>
          </w:tcPr>
          <w:p w14:paraId="7174F2A5" w14:textId="2A44BE29" w:rsidR="00F55135" w:rsidRPr="005331A0" w:rsidRDefault="008D11FA" w:rsidP="006C0777">
            <w:pPr>
              <w:spacing w:before="0" w:after="0" w:line="276" w:lineRule="auto"/>
              <w:jc w:val="left"/>
              <w:rPr>
                <w:rFonts w:ascii="Calibri" w:hAnsi="Calibri" w:cs="Calibri"/>
                <w:sz w:val="20"/>
                <w:szCs w:val="20"/>
              </w:rPr>
            </w:pPr>
            <w:r w:rsidRPr="005331A0">
              <w:rPr>
                <w:rFonts w:ascii="Calibri" w:hAnsi="Calibri" w:cs="Calibri"/>
                <w:sz w:val="20"/>
                <w:szCs w:val="20"/>
              </w:rPr>
              <w:t>Responding to texts</w:t>
            </w:r>
          </w:p>
          <w:p w14:paraId="51C111B4" w14:textId="0D6C8D95" w:rsidR="008D11FA" w:rsidRPr="005331A0" w:rsidRDefault="008D11FA" w:rsidP="006C0777">
            <w:pPr>
              <w:spacing w:before="0" w:after="0" w:line="276" w:lineRule="auto"/>
              <w:jc w:val="left"/>
              <w:rPr>
                <w:rFonts w:ascii="Calibri" w:hAnsi="Calibri" w:cs="Calibri"/>
                <w:b w:val="0"/>
                <w:bCs w:val="0"/>
                <w:sz w:val="20"/>
                <w:szCs w:val="20"/>
              </w:rPr>
            </w:pPr>
            <w:r w:rsidRPr="005331A0">
              <w:rPr>
                <w:rFonts w:ascii="Calibri" w:hAnsi="Calibri" w:cs="Calibri"/>
                <w:b w:val="0"/>
                <w:bCs w:val="0"/>
                <w:sz w:val="20"/>
                <w:szCs w:val="20"/>
              </w:rPr>
              <w:t xml:space="preserve">Comprehension and interpretation of spoken and printed texts in </w:t>
            </w:r>
            <w:r w:rsidR="003C2A42" w:rsidRPr="005331A0">
              <w:rPr>
                <w:rFonts w:ascii="Calibri" w:hAnsi="Calibri" w:cs="Calibri"/>
                <w:b w:val="0"/>
                <w:bCs w:val="0"/>
                <w:sz w:val="20"/>
                <w:szCs w:val="20"/>
              </w:rPr>
              <w:t>Punjabi</w:t>
            </w:r>
            <w:r w:rsidRPr="005331A0">
              <w:rPr>
                <w:rFonts w:ascii="Calibri" w:hAnsi="Calibri" w:cs="Calibri"/>
                <w:b w:val="0"/>
                <w:bCs w:val="0"/>
                <w:sz w:val="20"/>
                <w:szCs w:val="20"/>
              </w:rPr>
              <w:t xml:space="preserve">. </w:t>
            </w:r>
          </w:p>
          <w:p w14:paraId="76D0FBCE" w14:textId="77777777" w:rsidR="008D11FA" w:rsidRPr="005331A0" w:rsidRDefault="008D11FA" w:rsidP="006C0777">
            <w:pPr>
              <w:spacing w:before="0" w:after="0" w:line="276" w:lineRule="auto"/>
              <w:jc w:val="left"/>
              <w:rPr>
                <w:rFonts w:ascii="Calibri" w:hAnsi="Calibri" w:cs="Calibri"/>
                <w:b w:val="0"/>
                <w:bCs w:val="0"/>
                <w:sz w:val="20"/>
                <w:szCs w:val="20"/>
              </w:rPr>
            </w:pPr>
            <w:r w:rsidRPr="005331A0">
              <w:rPr>
                <w:rFonts w:ascii="Calibri" w:hAnsi="Calibri" w:cs="Calibri"/>
                <w:b w:val="0"/>
                <w:bCs w:val="0"/>
                <w:sz w:val="20"/>
                <w:szCs w:val="20"/>
              </w:rPr>
              <w:t>Texts represent different text types and styles of writing.</w:t>
            </w:r>
          </w:p>
          <w:p w14:paraId="09F03714" w14:textId="109E1403" w:rsidR="00383994" w:rsidRPr="005331A0" w:rsidRDefault="00383994" w:rsidP="006C0777">
            <w:pPr>
              <w:spacing w:before="0" w:after="0" w:line="276" w:lineRule="auto"/>
              <w:jc w:val="left"/>
              <w:rPr>
                <w:rFonts w:ascii="Calibri" w:hAnsi="Calibri" w:cs="Calibri"/>
                <w:b w:val="0"/>
                <w:bCs w:val="0"/>
                <w:sz w:val="20"/>
                <w:szCs w:val="20"/>
              </w:rPr>
            </w:pPr>
            <w:r w:rsidRPr="005331A0">
              <w:rPr>
                <w:rFonts w:ascii="Calibri" w:hAnsi="Calibri" w:cs="Calibri"/>
                <w:b w:val="0"/>
                <w:bCs w:val="0"/>
                <w:sz w:val="20"/>
                <w:szCs w:val="20"/>
              </w:rPr>
              <w:t xml:space="preserve">Questions for spoken and printed texts are either phrased in </w:t>
            </w:r>
            <w:r w:rsidR="003C2A42" w:rsidRPr="005331A0">
              <w:rPr>
                <w:rFonts w:ascii="Calibri" w:hAnsi="Calibri" w:cs="Calibri"/>
                <w:b w:val="0"/>
                <w:bCs w:val="0"/>
                <w:sz w:val="20"/>
                <w:szCs w:val="20"/>
              </w:rPr>
              <w:t>Punjabi</w:t>
            </w:r>
            <w:r w:rsidRPr="005331A0">
              <w:rPr>
                <w:rFonts w:ascii="Calibri" w:hAnsi="Calibri" w:cs="Calibri"/>
                <w:b w:val="0"/>
                <w:bCs w:val="0"/>
                <w:sz w:val="20"/>
                <w:szCs w:val="20"/>
              </w:rPr>
              <w:t xml:space="preserve"> and English for responses in </w:t>
            </w:r>
            <w:proofErr w:type="gramStart"/>
            <w:r w:rsidR="00FF7246" w:rsidRPr="005331A0">
              <w:rPr>
                <w:rFonts w:ascii="Calibri" w:hAnsi="Calibri" w:cs="Calibri"/>
                <w:b w:val="0"/>
                <w:bCs w:val="0"/>
                <w:sz w:val="20"/>
                <w:szCs w:val="20"/>
              </w:rPr>
              <w:t>English</w:t>
            </w:r>
            <w:r w:rsidR="006C4E80">
              <w:rPr>
                <w:rFonts w:ascii="Calibri" w:hAnsi="Calibri" w:cs="Calibri"/>
                <w:b w:val="0"/>
                <w:bCs w:val="0"/>
                <w:sz w:val="20"/>
                <w:szCs w:val="20"/>
              </w:rPr>
              <w:t>,</w:t>
            </w:r>
            <w:r w:rsidR="00FF7246" w:rsidRPr="005331A0">
              <w:rPr>
                <w:rFonts w:ascii="Calibri" w:hAnsi="Calibri" w:cs="Calibri"/>
                <w:b w:val="0"/>
                <w:bCs w:val="0"/>
                <w:sz w:val="20"/>
                <w:szCs w:val="20"/>
              </w:rPr>
              <w:t xml:space="preserve"> or</w:t>
            </w:r>
            <w:proofErr w:type="gramEnd"/>
            <w:r w:rsidRPr="005331A0">
              <w:rPr>
                <w:rFonts w:ascii="Calibri" w:hAnsi="Calibri" w:cs="Calibri"/>
                <w:b w:val="0"/>
                <w:bCs w:val="0"/>
                <w:sz w:val="20"/>
                <w:szCs w:val="20"/>
              </w:rPr>
              <w:t xml:space="preserve"> phrased in </w:t>
            </w:r>
            <w:r w:rsidR="003C2A42" w:rsidRPr="005331A0">
              <w:rPr>
                <w:rFonts w:ascii="Calibri" w:hAnsi="Calibri" w:cs="Calibri"/>
                <w:b w:val="0"/>
                <w:bCs w:val="0"/>
                <w:sz w:val="20"/>
                <w:szCs w:val="20"/>
              </w:rPr>
              <w:t>Punjabi</w:t>
            </w:r>
            <w:r w:rsidR="007B71CF" w:rsidRPr="005331A0">
              <w:t xml:space="preserve"> </w:t>
            </w:r>
            <w:r w:rsidRPr="005331A0">
              <w:rPr>
                <w:rFonts w:ascii="Calibri" w:hAnsi="Calibri" w:cs="Calibri"/>
                <w:b w:val="0"/>
                <w:bCs w:val="0"/>
                <w:sz w:val="20"/>
                <w:szCs w:val="20"/>
              </w:rPr>
              <w:t xml:space="preserve">and English for responses in </w:t>
            </w:r>
            <w:r w:rsidR="003C2A42" w:rsidRPr="005331A0">
              <w:rPr>
                <w:rFonts w:ascii="Calibri" w:hAnsi="Calibri" w:cs="Calibri"/>
                <w:b w:val="0"/>
                <w:bCs w:val="0"/>
                <w:sz w:val="20"/>
                <w:szCs w:val="20"/>
              </w:rPr>
              <w:t>Punjabi</w:t>
            </w:r>
            <w:r w:rsidRPr="005331A0">
              <w:rPr>
                <w:rFonts w:ascii="Calibri" w:hAnsi="Calibri" w:cs="Calibri"/>
                <w:b w:val="0"/>
                <w:bCs w:val="0"/>
                <w:sz w:val="20"/>
                <w:szCs w:val="20"/>
              </w:rPr>
              <w:t>, depending on the requirements of the question.</w:t>
            </w:r>
          </w:p>
          <w:p w14:paraId="0A7D3597" w14:textId="3EE583AF" w:rsidR="00F55135" w:rsidRPr="005331A0" w:rsidRDefault="00B24AAC" w:rsidP="006C0777">
            <w:pPr>
              <w:spacing w:before="0" w:after="0" w:line="276" w:lineRule="auto"/>
              <w:jc w:val="left"/>
              <w:rPr>
                <w:rFonts w:ascii="Calibri" w:hAnsi="Calibri" w:cs="Calibri"/>
                <w:b w:val="0"/>
                <w:i/>
                <w:sz w:val="20"/>
                <w:szCs w:val="20"/>
              </w:rPr>
            </w:pPr>
            <w:r w:rsidRPr="005331A0">
              <w:rPr>
                <w:rFonts w:ascii="Calibri" w:hAnsi="Calibri" w:cs="Calibri"/>
                <w:b w:val="0"/>
                <w:bCs w:val="0"/>
                <w:sz w:val="20"/>
                <w:szCs w:val="20"/>
              </w:rPr>
              <w:t>Typically</w:t>
            </w:r>
            <w:r w:rsidR="00CD78CD" w:rsidRPr="005331A0">
              <w:rPr>
                <w:rFonts w:ascii="Calibri" w:hAnsi="Calibri" w:cs="Calibri"/>
                <w:b w:val="0"/>
                <w:bCs w:val="0"/>
                <w:sz w:val="20"/>
                <w:szCs w:val="20"/>
              </w:rPr>
              <w:t>,</w:t>
            </w:r>
            <w:r w:rsidRPr="005331A0">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left w:val="none" w:sz="0" w:space="0" w:color="auto"/>
              <w:right w:val="none" w:sz="0" w:space="0" w:color="auto"/>
            </w:tcBorders>
            <w:vAlign w:val="center"/>
          </w:tcPr>
          <w:p w14:paraId="007D8E84" w14:textId="6981C0A4" w:rsidR="00F55135" w:rsidRPr="00490266" w:rsidRDefault="00CF0137" w:rsidP="006C0777">
            <w:pPr>
              <w:spacing w:before="0" w:after="0" w:line="276" w:lineRule="auto"/>
              <w:jc w:val="center"/>
              <w:rPr>
                <w:rFonts w:ascii="Calibri" w:hAnsi="Calibri" w:cs="Calibri"/>
                <w:sz w:val="20"/>
                <w:szCs w:val="20"/>
              </w:rPr>
            </w:pPr>
            <w:r w:rsidRPr="00490266">
              <w:rPr>
                <w:rFonts w:ascii="Calibri" w:hAnsi="Calibri" w:cs="Calibri"/>
                <w:sz w:val="20"/>
                <w:szCs w:val="20"/>
              </w:rPr>
              <w:t>30</w:t>
            </w:r>
            <w:r w:rsidR="00F55135" w:rsidRPr="00490266">
              <w:rPr>
                <w:rFonts w:ascii="Calibri" w:hAnsi="Calibri" w:cs="Calibri"/>
                <w:sz w:val="20"/>
                <w:szCs w:val="20"/>
              </w:rPr>
              <w:t>%</w:t>
            </w:r>
          </w:p>
        </w:tc>
      </w:tr>
      <w:tr w:rsidR="00F55135" w:rsidRPr="00490266" w14:paraId="3B01CAAB" w14:textId="77777777" w:rsidTr="001B196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480" w:type="dxa"/>
            <w:tcBorders>
              <w:top w:val="none" w:sz="0" w:space="0" w:color="auto"/>
              <w:left w:val="none" w:sz="0" w:space="0" w:color="auto"/>
              <w:bottom w:val="none" w:sz="0" w:space="0" w:color="auto"/>
            </w:tcBorders>
            <w:vAlign w:val="top"/>
          </w:tcPr>
          <w:p w14:paraId="5011E990" w14:textId="77777777" w:rsidR="00F55135" w:rsidRPr="005331A0" w:rsidRDefault="00F55135" w:rsidP="006C0777">
            <w:pPr>
              <w:spacing w:before="0" w:after="0" w:line="276" w:lineRule="auto"/>
              <w:jc w:val="left"/>
              <w:rPr>
                <w:rFonts w:ascii="Calibri" w:hAnsi="Calibri" w:cs="Calibri"/>
                <w:sz w:val="20"/>
                <w:szCs w:val="20"/>
              </w:rPr>
            </w:pPr>
            <w:r w:rsidRPr="005331A0">
              <w:rPr>
                <w:rFonts w:ascii="Calibri" w:hAnsi="Calibri" w:cs="Calibri"/>
                <w:sz w:val="20"/>
                <w:szCs w:val="20"/>
              </w:rPr>
              <w:t>Written communication</w:t>
            </w:r>
          </w:p>
          <w:p w14:paraId="6B3DE0E5" w14:textId="6EAF3A5B" w:rsidR="002015CC" w:rsidRPr="005331A0" w:rsidRDefault="002015CC" w:rsidP="006C0777">
            <w:pPr>
              <w:spacing w:before="0" w:after="0" w:line="276" w:lineRule="auto"/>
              <w:jc w:val="left"/>
              <w:rPr>
                <w:rFonts w:ascii="Calibri" w:hAnsi="Calibri" w:cs="Calibri"/>
                <w:b w:val="0"/>
                <w:bCs w:val="0"/>
                <w:sz w:val="20"/>
                <w:szCs w:val="20"/>
              </w:rPr>
            </w:pPr>
            <w:r w:rsidRPr="005331A0">
              <w:rPr>
                <w:rFonts w:ascii="Calibri" w:hAnsi="Calibri" w:cs="Calibri"/>
                <w:b w:val="0"/>
                <w:bCs w:val="0"/>
                <w:sz w:val="20"/>
                <w:szCs w:val="20"/>
              </w:rPr>
              <w:t>Production of written texts to convey information</w:t>
            </w:r>
            <w:r w:rsidR="00A4260A" w:rsidRPr="005331A0">
              <w:rPr>
                <w:rFonts w:ascii="Calibri" w:hAnsi="Calibri" w:cs="Calibri"/>
                <w:b w:val="0"/>
                <w:bCs w:val="0"/>
                <w:sz w:val="20"/>
                <w:szCs w:val="20"/>
              </w:rPr>
              <w:t xml:space="preserve"> and</w:t>
            </w:r>
            <w:r w:rsidRPr="005331A0">
              <w:rPr>
                <w:rFonts w:ascii="Calibri" w:hAnsi="Calibri" w:cs="Calibri"/>
                <w:b w:val="0"/>
                <w:bCs w:val="0"/>
                <w:sz w:val="20"/>
                <w:szCs w:val="20"/>
              </w:rPr>
              <w:t xml:space="preserve"> express ideas, opinions and/or experiences in </w:t>
            </w:r>
            <w:r w:rsidR="00FF7246" w:rsidRPr="005331A0">
              <w:rPr>
                <w:rFonts w:ascii="Calibri" w:hAnsi="Calibri" w:cs="Calibri"/>
                <w:b w:val="0"/>
                <w:bCs w:val="0"/>
                <w:sz w:val="20"/>
                <w:szCs w:val="20"/>
              </w:rPr>
              <w:t>Punjabi</w:t>
            </w:r>
            <w:r w:rsidRPr="005331A0">
              <w:rPr>
                <w:rFonts w:ascii="Calibri" w:hAnsi="Calibri" w:cs="Calibri"/>
                <w:b w:val="0"/>
                <w:bCs w:val="0"/>
                <w:sz w:val="20"/>
                <w:szCs w:val="20"/>
              </w:rPr>
              <w:t xml:space="preserve">. </w:t>
            </w:r>
          </w:p>
          <w:p w14:paraId="27484D54" w14:textId="77777777" w:rsidR="008D11FA" w:rsidRPr="005331A0" w:rsidRDefault="008D11FA" w:rsidP="006C0777">
            <w:pPr>
              <w:spacing w:before="0" w:after="0" w:line="276" w:lineRule="auto"/>
              <w:jc w:val="left"/>
              <w:rPr>
                <w:rFonts w:ascii="Calibri" w:hAnsi="Calibri" w:cs="Calibri"/>
                <w:b w:val="0"/>
                <w:bCs w:val="0"/>
                <w:sz w:val="20"/>
                <w:szCs w:val="20"/>
              </w:rPr>
            </w:pPr>
            <w:r w:rsidRPr="005331A0">
              <w:rPr>
                <w:rFonts w:ascii="Calibri" w:hAnsi="Calibri" w:cs="Calibri"/>
                <w:b w:val="0"/>
                <w:bCs w:val="0"/>
                <w:sz w:val="20"/>
                <w:szCs w:val="20"/>
              </w:rPr>
              <w:t xml:space="preserve">Questions specify the context, purpose, audience, text type and style of writing. </w:t>
            </w:r>
          </w:p>
          <w:p w14:paraId="3A118B5F" w14:textId="39099E0B" w:rsidR="00F55135" w:rsidRPr="005331A0" w:rsidRDefault="00CF0137" w:rsidP="006C0777">
            <w:pPr>
              <w:spacing w:before="0" w:after="0" w:line="276" w:lineRule="auto"/>
              <w:jc w:val="left"/>
              <w:rPr>
                <w:rFonts w:ascii="Calibri" w:hAnsi="Calibri" w:cs="Calibri"/>
                <w:sz w:val="20"/>
                <w:szCs w:val="20"/>
              </w:rPr>
            </w:pPr>
            <w:r w:rsidRPr="005331A0">
              <w:rPr>
                <w:rFonts w:ascii="Calibri" w:hAnsi="Calibri" w:cs="Calibri"/>
                <w:b w:val="0"/>
                <w:bCs w:val="0"/>
                <w:sz w:val="20"/>
                <w:szCs w:val="20"/>
              </w:rPr>
              <w:t>Typically</w:t>
            </w:r>
            <w:r w:rsidR="00CD78CD" w:rsidRPr="005331A0">
              <w:rPr>
                <w:rFonts w:ascii="Calibri" w:hAnsi="Calibri" w:cs="Calibri"/>
                <w:b w:val="0"/>
                <w:bCs w:val="0"/>
                <w:sz w:val="20"/>
                <w:szCs w:val="20"/>
              </w:rPr>
              <w:t>,</w:t>
            </w:r>
            <w:r w:rsidRPr="005331A0">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4E1C9EB8" w14:textId="65AB8556" w:rsidR="00F55135" w:rsidRPr="00490266" w:rsidRDefault="008D11FA" w:rsidP="006C0777">
            <w:pPr>
              <w:spacing w:before="0" w:after="0" w:line="276" w:lineRule="auto"/>
              <w:jc w:val="center"/>
              <w:rPr>
                <w:rFonts w:ascii="Calibri" w:hAnsi="Calibri" w:cs="Calibri"/>
                <w:sz w:val="20"/>
                <w:szCs w:val="20"/>
              </w:rPr>
            </w:pPr>
            <w:r w:rsidRPr="00490266">
              <w:rPr>
                <w:rFonts w:ascii="Calibri" w:hAnsi="Calibri" w:cs="Calibri"/>
                <w:sz w:val="20"/>
                <w:szCs w:val="20"/>
              </w:rPr>
              <w:t>15</w:t>
            </w:r>
            <w:r w:rsidR="00F55135" w:rsidRPr="00490266">
              <w:rPr>
                <w:rFonts w:ascii="Calibri" w:hAnsi="Calibri" w:cs="Calibri"/>
                <w:sz w:val="20"/>
                <w:szCs w:val="20"/>
              </w:rPr>
              <w:t>%</w:t>
            </w:r>
          </w:p>
        </w:tc>
      </w:tr>
      <w:tr w:rsidR="002319BE" w:rsidRPr="00490266" w14:paraId="58BBB416" w14:textId="77777777" w:rsidTr="001B1965">
        <w:trPr>
          <w:cnfStyle w:val="000000010000" w:firstRow="0" w:lastRow="0" w:firstColumn="0" w:lastColumn="0" w:oddVBand="0" w:evenVBand="0" w:oddHBand="0" w:evenHBand="1"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7480" w:type="dxa"/>
          </w:tcPr>
          <w:p w14:paraId="1230947E" w14:textId="77777777" w:rsidR="002319BE" w:rsidRPr="00490266" w:rsidRDefault="002319BE" w:rsidP="006C0777">
            <w:pPr>
              <w:spacing w:before="0" w:after="0" w:line="276" w:lineRule="auto"/>
              <w:jc w:val="left"/>
              <w:rPr>
                <w:rFonts w:ascii="Calibri" w:hAnsi="Calibri" w:cs="Calibri"/>
                <w:sz w:val="20"/>
                <w:szCs w:val="20"/>
              </w:rPr>
            </w:pPr>
            <w:r w:rsidRPr="00490266">
              <w:rPr>
                <w:rFonts w:ascii="Calibri" w:hAnsi="Calibri" w:cs="Calibri"/>
                <w:sz w:val="20"/>
                <w:szCs w:val="20"/>
              </w:rPr>
              <w:t xml:space="preserve">Examination </w:t>
            </w:r>
          </w:p>
          <w:p w14:paraId="6CBD543A" w14:textId="77777777" w:rsidR="002319BE" w:rsidRPr="00490266" w:rsidRDefault="002319BE" w:rsidP="006C0777">
            <w:pPr>
              <w:spacing w:before="0" w:after="0" w:line="276" w:lineRule="auto"/>
              <w:jc w:val="left"/>
              <w:rPr>
                <w:rFonts w:ascii="Calibri" w:hAnsi="Calibri" w:cs="Calibri"/>
                <w:b w:val="0"/>
                <w:sz w:val="20"/>
                <w:szCs w:val="20"/>
              </w:rPr>
            </w:pPr>
            <w:r w:rsidRPr="00490266">
              <w:rPr>
                <w:rFonts w:ascii="Calibri" w:hAnsi="Calibri" w:cs="Calibri"/>
                <w:sz w:val="20"/>
                <w:szCs w:val="20"/>
              </w:rPr>
              <w:t xml:space="preserve">Practical (oral) examination </w:t>
            </w:r>
          </w:p>
          <w:p w14:paraId="365534F5" w14:textId="2A3BD229" w:rsidR="002319BE" w:rsidRPr="00490266" w:rsidRDefault="002319BE" w:rsidP="006C0777">
            <w:pPr>
              <w:spacing w:before="0" w:after="0" w:line="276" w:lineRule="auto"/>
              <w:jc w:val="left"/>
              <w:rPr>
                <w:rFonts w:ascii="Calibri" w:hAnsi="Calibri" w:cs="Calibri"/>
                <w:sz w:val="20"/>
                <w:szCs w:val="20"/>
              </w:rPr>
            </w:pPr>
            <w:r w:rsidRPr="00490266">
              <w:rPr>
                <w:rFonts w:ascii="Calibri" w:hAnsi="Calibri" w:cs="Calibri"/>
                <w:b w:val="0"/>
                <w:sz w:val="20"/>
                <w:szCs w:val="20"/>
              </w:rPr>
              <w:t>Typically conducted at the end of each semester and/or unit. In preparation for Unit 3 and Unit 4, the examination should reflect the examination design brief included in the ATAR Year 12 syllabus for this course</w:t>
            </w:r>
            <w:r w:rsidR="00A4260A" w:rsidRPr="00490266">
              <w:rPr>
                <w:rFonts w:ascii="Calibri" w:hAnsi="Calibri" w:cs="Calibri"/>
                <w:b w:val="0"/>
                <w:sz w:val="20"/>
                <w:szCs w:val="20"/>
              </w:rPr>
              <w:t>.</w:t>
            </w:r>
          </w:p>
          <w:p w14:paraId="7DDD58AB" w14:textId="77777777" w:rsidR="002319BE" w:rsidRPr="00490266" w:rsidRDefault="002319BE" w:rsidP="006C0777">
            <w:pPr>
              <w:spacing w:before="0" w:after="0" w:line="276" w:lineRule="auto"/>
              <w:jc w:val="left"/>
              <w:rPr>
                <w:rFonts w:ascii="Calibri" w:hAnsi="Calibri" w:cs="Calibri"/>
                <w:sz w:val="20"/>
                <w:szCs w:val="20"/>
              </w:rPr>
            </w:pPr>
            <w:r w:rsidRPr="00490266">
              <w:rPr>
                <w:rFonts w:ascii="Calibri" w:hAnsi="Calibri" w:cs="Calibri"/>
                <w:sz w:val="20"/>
                <w:szCs w:val="20"/>
              </w:rPr>
              <w:t xml:space="preserve">Written examination </w:t>
            </w:r>
          </w:p>
          <w:p w14:paraId="06F0E8FB" w14:textId="2F9F84C5" w:rsidR="002319BE" w:rsidRPr="00490266" w:rsidRDefault="002319BE" w:rsidP="006C0777">
            <w:pPr>
              <w:spacing w:before="0" w:after="0" w:line="276" w:lineRule="auto"/>
              <w:jc w:val="left"/>
              <w:rPr>
                <w:rFonts w:ascii="Calibri" w:hAnsi="Calibri" w:cs="Calibri"/>
                <w:b w:val="0"/>
                <w:bCs w:val="0"/>
                <w:sz w:val="20"/>
                <w:szCs w:val="20"/>
              </w:rPr>
            </w:pPr>
            <w:r w:rsidRPr="00490266">
              <w:rPr>
                <w:rFonts w:ascii="Calibri" w:hAnsi="Calibri" w:cs="Calibri"/>
                <w:b w:val="0"/>
                <w:sz w:val="20"/>
                <w:szCs w:val="20"/>
              </w:rPr>
              <w:t>Typically conducted at the end of each semester and/or unit. In preparation for Unit 3 and Unit 4, the examination should reflect the examination design brief included in the ATAR Year 12 syllabus for this course.</w:t>
            </w:r>
          </w:p>
        </w:tc>
        <w:tc>
          <w:tcPr>
            <w:cnfStyle w:val="000010000000" w:firstRow="0" w:lastRow="0" w:firstColumn="0" w:lastColumn="0" w:oddVBand="1" w:evenVBand="0" w:oddHBand="0" w:evenHBand="0" w:firstRowFirstColumn="0" w:firstRowLastColumn="0" w:lastRowFirstColumn="0" w:lastRowLastColumn="0"/>
            <w:tcW w:w="1570" w:type="dxa"/>
            <w:tcBorders>
              <w:left w:val="none" w:sz="0" w:space="0" w:color="auto"/>
              <w:bottom w:val="none" w:sz="0" w:space="0" w:color="auto"/>
              <w:right w:val="none" w:sz="0" w:space="0" w:color="auto"/>
            </w:tcBorders>
            <w:vAlign w:val="center"/>
          </w:tcPr>
          <w:p w14:paraId="78661C8E" w14:textId="2BD106EC" w:rsidR="002319BE" w:rsidRPr="00490266" w:rsidRDefault="002319BE" w:rsidP="006C0777">
            <w:pPr>
              <w:spacing w:before="0" w:after="720" w:line="276" w:lineRule="auto"/>
              <w:jc w:val="center"/>
              <w:rPr>
                <w:rFonts w:ascii="Calibri" w:hAnsi="Calibri" w:cs="Calibri"/>
                <w:sz w:val="20"/>
                <w:szCs w:val="20"/>
              </w:rPr>
            </w:pPr>
            <w:r w:rsidRPr="00490266">
              <w:rPr>
                <w:rFonts w:ascii="Calibri" w:hAnsi="Calibri" w:cs="Calibri"/>
                <w:sz w:val="20"/>
                <w:szCs w:val="20"/>
              </w:rPr>
              <w:t>10%</w:t>
            </w:r>
          </w:p>
          <w:p w14:paraId="63268B52" w14:textId="00626601" w:rsidR="002319BE" w:rsidRPr="00490266" w:rsidRDefault="002319BE" w:rsidP="006C0777">
            <w:pPr>
              <w:spacing w:before="0" w:after="0" w:line="276" w:lineRule="auto"/>
              <w:jc w:val="center"/>
              <w:rPr>
                <w:rFonts w:ascii="Calibri" w:hAnsi="Calibri" w:cs="Calibri"/>
                <w:sz w:val="20"/>
                <w:szCs w:val="20"/>
              </w:rPr>
            </w:pPr>
            <w:r w:rsidRPr="00490266">
              <w:rPr>
                <w:rFonts w:ascii="Calibri" w:hAnsi="Calibri" w:cs="Calibri"/>
                <w:sz w:val="20"/>
                <w:szCs w:val="20"/>
              </w:rPr>
              <w:t>20%</w:t>
            </w:r>
          </w:p>
        </w:tc>
      </w:tr>
    </w:tbl>
    <w:p w14:paraId="664B8F47" w14:textId="77777777" w:rsidR="004F015E" w:rsidRPr="00490266" w:rsidRDefault="004F015E" w:rsidP="001B1965">
      <w:pPr>
        <w:spacing w:before="120"/>
      </w:pPr>
      <w:r w:rsidRPr="00490266">
        <w:t>Teachers must use the assessment table to develop an assessment outline for the pair of units.</w:t>
      </w:r>
    </w:p>
    <w:p w14:paraId="7BC4793F" w14:textId="77777777" w:rsidR="004F015E" w:rsidRPr="00490266" w:rsidRDefault="004F015E" w:rsidP="001B1965">
      <w:r w:rsidRPr="00490266">
        <w:t>The assessment outline must:</w:t>
      </w:r>
    </w:p>
    <w:p w14:paraId="3B6C59A7" w14:textId="77777777" w:rsidR="004F015E" w:rsidRPr="001B1965" w:rsidRDefault="004F015E" w:rsidP="001B1965">
      <w:pPr>
        <w:pStyle w:val="KHATListParagraph"/>
        <w:numPr>
          <w:ilvl w:val="0"/>
          <w:numId w:val="26"/>
        </w:numPr>
      </w:pPr>
      <w:r w:rsidRPr="001B1965">
        <w:t xml:space="preserve">include a set of assessment </w:t>
      </w:r>
      <w:proofErr w:type="gramStart"/>
      <w:r w:rsidRPr="001B1965">
        <w:t>tasks</w:t>
      </w:r>
      <w:proofErr w:type="gramEnd"/>
    </w:p>
    <w:p w14:paraId="46B82792" w14:textId="77777777" w:rsidR="004F015E" w:rsidRPr="001B1965" w:rsidRDefault="004F015E" w:rsidP="001B1965">
      <w:pPr>
        <w:pStyle w:val="KHATListParagraph"/>
        <w:numPr>
          <w:ilvl w:val="0"/>
          <w:numId w:val="26"/>
        </w:numPr>
      </w:pPr>
      <w:r w:rsidRPr="001B1965">
        <w:t xml:space="preserve">include a general description of each </w:t>
      </w:r>
      <w:proofErr w:type="gramStart"/>
      <w:r w:rsidRPr="001B1965">
        <w:t>task</w:t>
      </w:r>
      <w:proofErr w:type="gramEnd"/>
    </w:p>
    <w:p w14:paraId="21D2E5F5" w14:textId="77777777" w:rsidR="004F015E" w:rsidRPr="001B1965" w:rsidRDefault="004F015E" w:rsidP="001B1965">
      <w:pPr>
        <w:pStyle w:val="KHATListParagraph"/>
        <w:numPr>
          <w:ilvl w:val="0"/>
          <w:numId w:val="26"/>
        </w:numPr>
      </w:pPr>
      <w:r w:rsidRPr="001B1965">
        <w:t xml:space="preserve">indicate the unit content to be </w:t>
      </w:r>
      <w:proofErr w:type="gramStart"/>
      <w:r w:rsidRPr="001B1965">
        <w:t>assessed</w:t>
      </w:r>
      <w:proofErr w:type="gramEnd"/>
    </w:p>
    <w:p w14:paraId="32CC9A48" w14:textId="77777777" w:rsidR="004F015E" w:rsidRPr="001B1965" w:rsidRDefault="004F015E" w:rsidP="001B1965">
      <w:pPr>
        <w:pStyle w:val="KHATListParagraph"/>
        <w:numPr>
          <w:ilvl w:val="0"/>
          <w:numId w:val="26"/>
        </w:numPr>
      </w:pPr>
      <w:r w:rsidRPr="001B1965">
        <w:t xml:space="preserve">indicate a weighting for each task and each assessment </w:t>
      </w:r>
      <w:proofErr w:type="gramStart"/>
      <w:r w:rsidRPr="001B1965">
        <w:t>type</w:t>
      </w:r>
      <w:proofErr w:type="gramEnd"/>
    </w:p>
    <w:p w14:paraId="202B72E2" w14:textId="33F969D1" w:rsidR="00623B50" w:rsidRPr="001B1965" w:rsidRDefault="004F015E" w:rsidP="001B1965">
      <w:pPr>
        <w:pStyle w:val="KHATListParagraph"/>
        <w:numPr>
          <w:ilvl w:val="0"/>
          <w:numId w:val="26"/>
        </w:numPr>
      </w:pPr>
      <w:r w:rsidRPr="001B1965">
        <w:t>include the approximate timing of each task (for example, the week the task is conducted or the issue and submission dates for an extended task).</w:t>
      </w:r>
      <w:r w:rsidR="00623B50" w:rsidRPr="001B1965">
        <w:br w:type="page"/>
      </w:r>
    </w:p>
    <w:p w14:paraId="555EF1A1" w14:textId="60C94265" w:rsidR="007766C5" w:rsidRPr="00490266" w:rsidRDefault="00224D24" w:rsidP="001B1965">
      <w:pPr>
        <w:pStyle w:val="Heading2"/>
      </w:pPr>
      <w:bookmarkStart w:id="39" w:name="_Toc150930623"/>
      <w:bookmarkEnd w:id="34"/>
      <w:r w:rsidRPr="00490266">
        <w:lastRenderedPageBreak/>
        <w:t>Reporting</w:t>
      </w:r>
      <w:bookmarkEnd w:id="39"/>
    </w:p>
    <w:p w14:paraId="36689112" w14:textId="75845A44" w:rsidR="00CD1829" w:rsidRPr="00490266" w:rsidRDefault="00CD1829" w:rsidP="009C010D">
      <w:r w:rsidRPr="00490266">
        <w:t xml:space="preserve">Schools report student achievement </w:t>
      </w:r>
      <w:r w:rsidR="00CD0250" w:rsidRPr="00490266">
        <w:t>underpinned by a set of pre-determined standards, using</w:t>
      </w:r>
      <w:r w:rsidRPr="00490266">
        <w:t xml:space="preserve"> the following grades:</w:t>
      </w:r>
    </w:p>
    <w:tbl>
      <w:tblPr>
        <w:tblStyle w:val="LightList-Accent4"/>
        <w:tblW w:w="0" w:type="auto"/>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CellMar>
          <w:top w:w="85" w:type="dxa"/>
          <w:left w:w="85" w:type="dxa"/>
          <w:bottom w:w="85" w:type="dxa"/>
          <w:right w:w="85" w:type="dxa"/>
        </w:tblCellMar>
        <w:tblLook w:val="00A0" w:firstRow="1" w:lastRow="0" w:firstColumn="1" w:lastColumn="0" w:noHBand="0" w:noVBand="0"/>
      </w:tblPr>
      <w:tblGrid>
        <w:gridCol w:w="676"/>
        <w:gridCol w:w="2221"/>
      </w:tblGrid>
      <w:tr w:rsidR="007766C5" w:rsidRPr="00490266" w14:paraId="36EE3A9A" w14:textId="77777777" w:rsidTr="005017D7">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vAlign w:val="top"/>
          </w:tcPr>
          <w:p w14:paraId="64922260" w14:textId="77777777" w:rsidR="007766C5" w:rsidRPr="00490266" w:rsidRDefault="007766C5" w:rsidP="006C0777">
            <w:pPr>
              <w:spacing w:before="0" w:after="0" w:line="276" w:lineRule="auto"/>
              <w:rPr>
                <w:rFonts w:ascii="Calibri" w:hAnsi="Calibri"/>
                <w:szCs w:val="20"/>
              </w:rPr>
            </w:pPr>
            <w:r w:rsidRPr="00490266">
              <w:rPr>
                <w:rFonts w:ascii="Calibri" w:hAnsi="Calibri"/>
                <w:szCs w:val="20"/>
              </w:rPr>
              <w:t>Grad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single" w:sz="4" w:space="0" w:color="FFFFFF" w:themeColor="background1"/>
              <w:right w:val="none" w:sz="0" w:space="0" w:color="auto"/>
            </w:tcBorders>
            <w:vAlign w:val="top"/>
          </w:tcPr>
          <w:p w14:paraId="553D979D" w14:textId="77777777" w:rsidR="007766C5" w:rsidRPr="00490266" w:rsidRDefault="007766C5" w:rsidP="006C0777">
            <w:pPr>
              <w:spacing w:before="0" w:after="0" w:line="276" w:lineRule="auto"/>
              <w:rPr>
                <w:rFonts w:ascii="Calibri" w:hAnsi="Calibri"/>
                <w:szCs w:val="20"/>
              </w:rPr>
            </w:pPr>
            <w:r w:rsidRPr="00490266">
              <w:rPr>
                <w:rFonts w:ascii="Calibri" w:hAnsi="Calibri"/>
                <w:szCs w:val="20"/>
              </w:rPr>
              <w:t>Interpretation</w:t>
            </w:r>
          </w:p>
        </w:tc>
      </w:tr>
      <w:tr w:rsidR="007766C5" w:rsidRPr="00490266" w14:paraId="292A1388"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6C4AF43E"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A</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288E79C"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Excellent achievement</w:t>
            </w:r>
          </w:p>
        </w:tc>
      </w:tr>
      <w:tr w:rsidR="007766C5" w:rsidRPr="00490266" w14:paraId="08BC1E80" w14:textId="77777777" w:rsidTr="00501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4E3C034D"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B</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F5771F8"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High achievement</w:t>
            </w:r>
          </w:p>
        </w:tc>
      </w:tr>
      <w:tr w:rsidR="007766C5" w:rsidRPr="00490266" w14:paraId="6D05FCF7"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33EABB17"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C</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F1829BC"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Satisfactory achievement</w:t>
            </w:r>
          </w:p>
        </w:tc>
      </w:tr>
      <w:tr w:rsidR="007766C5" w:rsidRPr="00490266" w14:paraId="19C9BB8B" w14:textId="77777777" w:rsidTr="00501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19C6909C"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D</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1A67454"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Limited achievement</w:t>
            </w:r>
          </w:p>
        </w:tc>
      </w:tr>
      <w:tr w:rsidR="007766C5" w:rsidRPr="00490266" w14:paraId="7779E75A"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6B2C953E"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8664BE2" w14:textId="77777777" w:rsidR="007766C5" w:rsidRPr="00490266" w:rsidRDefault="007766C5" w:rsidP="006C0777">
            <w:pPr>
              <w:spacing w:before="0" w:after="0" w:line="276" w:lineRule="auto"/>
              <w:rPr>
                <w:rFonts w:ascii="Calibri" w:hAnsi="Calibri"/>
                <w:sz w:val="20"/>
                <w:szCs w:val="20"/>
              </w:rPr>
            </w:pPr>
            <w:r w:rsidRPr="00490266">
              <w:rPr>
                <w:rFonts w:ascii="Calibri" w:hAnsi="Calibri"/>
                <w:sz w:val="20"/>
                <w:szCs w:val="20"/>
              </w:rPr>
              <w:t>Very low achievement</w:t>
            </w:r>
          </w:p>
        </w:tc>
      </w:tr>
    </w:tbl>
    <w:p w14:paraId="2948FB55" w14:textId="2E0BA02B" w:rsidR="00172079" w:rsidRPr="00490266" w:rsidRDefault="00172079" w:rsidP="001B1965">
      <w:pPr>
        <w:spacing w:before="120"/>
        <w:rPr>
          <w:rFonts w:eastAsia="Times New Roman" w:cs="Times New Roman"/>
        </w:rPr>
      </w:pPr>
      <w:bookmarkStart w:id="40" w:name="_Toc358372267"/>
      <w:r w:rsidRPr="00490266">
        <w:t xml:space="preserve">The grade descriptions </w:t>
      </w:r>
      <w:r w:rsidRPr="005331A0">
        <w:t>for the</w:t>
      </w:r>
      <w:r w:rsidR="00546270" w:rsidRPr="005331A0">
        <w:t xml:space="preserve"> </w:t>
      </w:r>
      <w:r w:rsidR="00FF7246" w:rsidRPr="005331A0">
        <w:t>Punjabi</w:t>
      </w:r>
      <w:r w:rsidRPr="005331A0">
        <w:t xml:space="preserve">: </w:t>
      </w:r>
      <w:r w:rsidR="00342762" w:rsidRPr="005331A0">
        <w:t>Background</w:t>
      </w:r>
      <w:r w:rsidRPr="005331A0">
        <w:t xml:space="preserve"> </w:t>
      </w:r>
      <w:r w:rsidRPr="00490266">
        <w:t xml:space="preserve">Language ATAR Year 11 syllabus are provided in Appendix 1. They are used to support the allocation of a grade. They can also be accessed, together with annotated work samples, on the </w:t>
      </w:r>
      <w:r w:rsidRPr="00490266">
        <w:rPr>
          <w:rFonts w:eastAsia="Times New Roman" w:cs="Calibri"/>
          <w:szCs w:val="26"/>
        </w:rPr>
        <w:t>course page of the</w:t>
      </w:r>
      <w:r w:rsidRPr="00490266">
        <w:t xml:space="preserve"> Authority website (</w:t>
      </w:r>
      <w:hyperlink r:id="rId22" w:history="1">
        <w:r w:rsidRPr="00490266">
          <w:rPr>
            <w:rStyle w:val="Hyperlink"/>
          </w:rPr>
          <w:t>www.scsa.wa.edu.au</w:t>
        </w:r>
      </w:hyperlink>
      <w:r w:rsidRPr="00490266">
        <w:t>).</w:t>
      </w:r>
    </w:p>
    <w:p w14:paraId="6FDEAD97" w14:textId="77777777" w:rsidR="00172079" w:rsidRPr="00490266" w:rsidRDefault="00172079" w:rsidP="009C010D">
      <w:r w:rsidRPr="00490266">
        <w:t>To be assigned a grade, a student must have had the opportunity to complete the education program, including the assessment program (unless the school accepts that there are exceptional and justifiable circumstances).</w:t>
      </w:r>
    </w:p>
    <w:p w14:paraId="4CB65F28" w14:textId="77777777" w:rsidR="00172079" w:rsidRPr="00490266" w:rsidRDefault="00172079" w:rsidP="009C010D">
      <w:r w:rsidRPr="00490266">
        <w:t xml:space="preserve">Refer to the </w:t>
      </w:r>
      <w:r w:rsidRPr="00490266">
        <w:rPr>
          <w:i/>
          <w:iCs/>
        </w:rPr>
        <w:t>WACE Manual</w:t>
      </w:r>
      <w:r w:rsidRPr="00490266">
        <w:t xml:space="preserve"> for further information about the use of a ranked list in the process of assigning grades.</w:t>
      </w:r>
    </w:p>
    <w:p w14:paraId="0B6D718D" w14:textId="1B3B7DE9" w:rsidR="000636E3" w:rsidRPr="00490266" w:rsidRDefault="00172079" w:rsidP="009C010D">
      <w:r w:rsidRPr="00490266">
        <w:t xml:space="preserve">The grade is determined by reference to the standard, not allocated </w:t>
      </w:r>
      <w:proofErr w:type="gramStart"/>
      <w:r w:rsidRPr="00490266">
        <w:t>on the basis of</w:t>
      </w:r>
      <w:proofErr w:type="gramEnd"/>
      <w:r w:rsidRPr="00490266">
        <w:t xml:space="preserve"> a pre</w:t>
      </w:r>
      <w:r w:rsidRPr="00490266">
        <w:noBreakHyphen/>
        <w:t>determined range of marks (cut-offs).</w:t>
      </w:r>
      <w:r w:rsidR="000636E3" w:rsidRPr="00490266">
        <w:br w:type="page"/>
      </w:r>
    </w:p>
    <w:p w14:paraId="0A1EB209" w14:textId="3249CABE" w:rsidR="00A4260A" w:rsidRPr="001B1965" w:rsidRDefault="006E2A7D" w:rsidP="001B1965">
      <w:pPr>
        <w:pStyle w:val="Appendix1"/>
      </w:pPr>
      <w:bookmarkStart w:id="41" w:name="_Toc371583508"/>
      <w:bookmarkStart w:id="42" w:name="_Toc370306645"/>
      <w:bookmarkStart w:id="43" w:name="_Toc150930624"/>
      <w:r w:rsidRPr="001B1965">
        <w:lastRenderedPageBreak/>
        <w:t>Appendix 1 –</w:t>
      </w:r>
      <w:bookmarkEnd w:id="41"/>
      <w:r w:rsidR="00A97397" w:rsidRPr="001B1965">
        <w:t xml:space="preserve"> Grade descriptions </w:t>
      </w:r>
      <w:r w:rsidRPr="001B1965">
        <w:t>Year 1</w:t>
      </w:r>
      <w:bookmarkEnd w:id="42"/>
      <w:r w:rsidRPr="001B1965">
        <w:t>1</w:t>
      </w:r>
      <w:bookmarkEnd w:id="40"/>
      <w:bookmarkEnd w:id="43"/>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490266" w14:paraId="176CE20D" w14:textId="77777777" w:rsidTr="006C0777">
        <w:trPr>
          <w:trHeight w:val="1605"/>
        </w:trPr>
        <w:tc>
          <w:tcPr>
            <w:tcW w:w="993" w:type="dxa"/>
            <w:vMerge w:val="restart"/>
            <w:shd w:val="clear" w:color="auto" w:fill="9983B5"/>
            <w:vAlign w:val="center"/>
          </w:tcPr>
          <w:p w14:paraId="46EED1FC" w14:textId="77777777" w:rsidR="007766C5" w:rsidRPr="00490266" w:rsidRDefault="007766C5" w:rsidP="004C2B41">
            <w:pPr>
              <w:spacing w:after="0" w:line="269" w:lineRule="auto"/>
              <w:jc w:val="center"/>
              <w:rPr>
                <w:rFonts w:cs="Arial"/>
                <w:b/>
                <w:color w:val="FFFFFF" w:themeColor="background1"/>
                <w:sz w:val="40"/>
                <w:szCs w:val="40"/>
              </w:rPr>
            </w:pPr>
            <w:r w:rsidRPr="00490266">
              <w:rPr>
                <w:rFonts w:cs="Arial"/>
                <w:b/>
                <w:color w:val="FFFFFF" w:themeColor="background1"/>
                <w:sz w:val="40"/>
                <w:szCs w:val="40"/>
              </w:rPr>
              <w:t>A</w:t>
            </w:r>
          </w:p>
        </w:tc>
        <w:tc>
          <w:tcPr>
            <w:tcW w:w="8788" w:type="dxa"/>
          </w:tcPr>
          <w:p w14:paraId="52FA8464" w14:textId="77777777" w:rsidR="00893EAF" w:rsidRPr="005331A0" w:rsidRDefault="00893EAF" w:rsidP="004C2B41">
            <w:pPr>
              <w:spacing w:after="0" w:line="269" w:lineRule="auto"/>
              <w:rPr>
                <w:rFonts w:cs="Arial"/>
                <w:b/>
                <w:sz w:val="20"/>
                <w:szCs w:val="20"/>
              </w:rPr>
            </w:pPr>
            <w:r w:rsidRPr="00490266">
              <w:rPr>
                <w:rFonts w:cs="Arial"/>
                <w:b/>
                <w:color w:val="000000"/>
                <w:sz w:val="20"/>
                <w:szCs w:val="20"/>
              </w:rPr>
              <w:t xml:space="preserve">Written production and oral </w:t>
            </w:r>
            <w:r w:rsidRPr="005331A0">
              <w:rPr>
                <w:rFonts w:cs="Arial"/>
                <w:b/>
                <w:sz w:val="20"/>
                <w:szCs w:val="20"/>
              </w:rPr>
              <w:t>production</w:t>
            </w:r>
          </w:p>
          <w:p w14:paraId="6FB5D3FB" w14:textId="47A316CE" w:rsidR="00893EAF" w:rsidRPr="00490266" w:rsidRDefault="00893EAF" w:rsidP="004C2B41">
            <w:pPr>
              <w:spacing w:after="0" w:line="269" w:lineRule="auto"/>
              <w:rPr>
                <w:sz w:val="20"/>
                <w:szCs w:val="20"/>
                <w:lang w:eastAsia="en-AU"/>
              </w:rPr>
            </w:pPr>
            <w:r w:rsidRPr="005331A0">
              <w:rPr>
                <w:sz w:val="20"/>
                <w:szCs w:val="20"/>
                <w:lang w:eastAsia="en-AU"/>
              </w:rPr>
              <w:t xml:space="preserve">Manipulates and uses </w:t>
            </w:r>
            <w:r w:rsidR="00FF7246" w:rsidRPr="005331A0">
              <w:rPr>
                <w:sz w:val="20"/>
                <w:szCs w:val="20"/>
                <w:lang w:eastAsia="en-AU"/>
              </w:rPr>
              <w:t>Punjabi</w:t>
            </w:r>
            <w:r w:rsidRPr="005331A0">
              <w:rPr>
                <w:sz w:val="20"/>
                <w:szCs w:val="20"/>
                <w:lang w:eastAsia="en-AU"/>
              </w:rPr>
              <w:t xml:space="preserve"> effectively </w:t>
            </w:r>
            <w:r w:rsidRPr="00490266">
              <w:rPr>
                <w:sz w:val="20"/>
                <w:szCs w:val="20"/>
                <w:lang w:eastAsia="en-AU"/>
              </w:rPr>
              <w:t xml:space="preserve">to communicate a range of ideas and opinions relevant to context, </w:t>
            </w:r>
            <w:proofErr w:type="gramStart"/>
            <w:r w:rsidRPr="00490266">
              <w:rPr>
                <w:sz w:val="20"/>
                <w:szCs w:val="20"/>
                <w:lang w:eastAsia="en-AU"/>
              </w:rPr>
              <w:t>purpose</w:t>
            </w:r>
            <w:proofErr w:type="gramEnd"/>
            <w:r w:rsidRPr="00490266">
              <w:rPr>
                <w:sz w:val="20"/>
                <w:szCs w:val="20"/>
                <w:lang w:eastAsia="en-AU"/>
              </w:rPr>
              <w:t xml:space="preserve"> and audience.</w:t>
            </w:r>
          </w:p>
          <w:p w14:paraId="2D92345A" w14:textId="0A0413B4" w:rsidR="00893EAF" w:rsidRPr="00490266" w:rsidRDefault="00893EAF" w:rsidP="004C2B41">
            <w:pPr>
              <w:spacing w:after="0" w:line="269" w:lineRule="auto"/>
              <w:rPr>
                <w:sz w:val="20"/>
                <w:szCs w:val="20"/>
                <w:lang w:eastAsia="en-AU"/>
              </w:rPr>
            </w:pPr>
            <w:r w:rsidRPr="00490266">
              <w:rPr>
                <w:sz w:val="20"/>
                <w:szCs w:val="20"/>
                <w:lang w:eastAsia="en-AU"/>
              </w:rPr>
              <w:t xml:space="preserve">Formulates logical arguments and justifies points of view </w:t>
            </w:r>
            <w:proofErr w:type="gramStart"/>
            <w:r w:rsidRPr="00490266">
              <w:rPr>
                <w:sz w:val="20"/>
                <w:szCs w:val="20"/>
                <w:lang w:eastAsia="en-AU"/>
              </w:rPr>
              <w:t>consistently</w:t>
            </w:r>
            <w:r w:rsidR="003D1F9C">
              <w:rPr>
                <w:sz w:val="20"/>
                <w:szCs w:val="20"/>
                <w:lang w:eastAsia="en-AU"/>
              </w:rPr>
              <w:t>, and</w:t>
            </w:r>
            <w:proofErr w:type="gramEnd"/>
            <w:r w:rsidRPr="00490266">
              <w:rPr>
                <w:sz w:val="20"/>
                <w:szCs w:val="20"/>
                <w:lang w:eastAsia="en-AU"/>
              </w:rPr>
              <w:t xml:space="preserve"> shows highly effective use of textual references.</w:t>
            </w:r>
          </w:p>
          <w:p w14:paraId="5CEF3763" w14:textId="77777777" w:rsidR="00893EAF" w:rsidRPr="00490266" w:rsidRDefault="00893EAF" w:rsidP="004C2B41">
            <w:pPr>
              <w:spacing w:after="0" w:line="269" w:lineRule="auto"/>
              <w:rPr>
                <w:sz w:val="20"/>
                <w:szCs w:val="20"/>
                <w:lang w:eastAsia="en-AU"/>
              </w:rPr>
            </w:pPr>
            <w:r w:rsidRPr="00490266">
              <w:rPr>
                <w:sz w:val="20"/>
                <w:szCs w:val="20"/>
                <w:lang w:eastAsia="en-AU"/>
              </w:rPr>
              <w:t xml:space="preserve">Reflects on and applies knowledge and understanding of the relationships between language, </w:t>
            </w:r>
            <w:proofErr w:type="gramStart"/>
            <w:r w:rsidRPr="00490266">
              <w:rPr>
                <w:sz w:val="20"/>
                <w:szCs w:val="20"/>
                <w:lang w:eastAsia="en-AU"/>
              </w:rPr>
              <w:t>culture</w:t>
            </w:r>
            <w:proofErr w:type="gramEnd"/>
            <w:r w:rsidRPr="00490266">
              <w:rPr>
                <w:sz w:val="20"/>
                <w:szCs w:val="20"/>
                <w:lang w:eastAsia="en-AU"/>
              </w:rPr>
              <w:t xml:space="preserve"> and identity in a bilingual context, where relevant.</w:t>
            </w:r>
          </w:p>
          <w:p w14:paraId="602CB0DF" w14:textId="79715EFC" w:rsidR="00893EAF" w:rsidRPr="00490266" w:rsidRDefault="00893EAF" w:rsidP="004C2B41">
            <w:pPr>
              <w:spacing w:after="0" w:line="269" w:lineRule="auto"/>
              <w:rPr>
                <w:color w:val="000000"/>
                <w:sz w:val="20"/>
                <w:szCs w:val="20"/>
                <w:lang w:eastAsia="en-AU"/>
              </w:rPr>
            </w:pPr>
            <w:r w:rsidRPr="005331A0">
              <w:rPr>
                <w:sz w:val="20"/>
                <w:szCs w:val="20"/>
                <w:lang w:eastAsia="en-AU"/>
              </w:rPr>
              <w:t xml:space="preserve">Uses </w:t>
            </w:r>
            <w:r w:rsidR="00FF7246" w:rsidRPr="005331A0">
              <w:rPr>
                <w:sz w:val="20"/>
                <w:szCs w:val="20"/>
                <w:lang w:eastAsia="en-AU"/>
              </w:rPr>
              <w:t>Punjabi</w:t>
            </w:r>
            <w:r w:rsidRPr="005331A0">
              <w:rPr>
                <w:sz w:val="20"/>
                <w:szCs w:val="20"/>
                <w:lang w:eastAsia="en-AU"/>
              </w:rPr>
              <w:t xml:space="preserve"> with a </w:t>
            </w:r>
            <w:r w:rsidRPr="00490266">
              <w:rPr>
                <w:color w:val="000000"/>
                <w:sz w:val="20"/>
                <w:szCs w:val="20"/>
                <w:lang w:eastAsia="en-AU"/>
              </w:rPr>
              <w:t>high degree of accuracy and uses vocabulary and language conventions effectively.</w:t>
            </w:r>
          </w:p>
          <w:p w14:paraId="490E1332" w14:textId="77777777" w:rsidR="002C73AE" w:rsidRDefault="002C73AE" w:rsidP="004C2B41">
            <w:pPr>
              <w:spacing w:after="0" w:line="269" w:lineRule="auto"/>
              <w:rPr>
                <w:color w:val="000000"/>
                <w:sz w:val="20"/>
                <w:szCs w:val="20"/>
                <w:lang w:eastAsia="en-AU"/>
              </w:rPr>
            </w:pPr>
            <w:r w:rsidRPr="002C73AE">
              <w:rPr>
                <w:color w:val="000000"/>
                <w:sz w:val="20"/>
                <w:szCs w:val="20"/>
                <w:lang w:eastAsia="en-AU"/>
              </w:rPr>
              <w:t>Conveys meaning fluently, with possible influence of accent/dialect in pronunciation, choice of vocabulary or sentence structure</w:t>
            </w:r>
            <w:r>
              <w:rPr>
                <w:color w:val="000000"/>
                <w:sz w:val="20"/>
                <w:szCs w:val="20"/>
                <w:lang w:eastAsia="en-AU"/>
              </w:rPr>
              <w:t>.</w:t>
            </w:r>
          </w:p>
          <w:p w14:paraId="2CFA3FC3" w14:textId="06CEDD57" w:rsidR="007766C5" w:rsidRPr="00490266" w:rsidRDefault="00893EAF" w:rsidP="004C2B41">
            <w:pPr>
              <w:spacing w:after="0" w:line="269" w:lineRule="auto"/>
              <w:rPr>
                <w:rFonts w:cs="Arial"/>
                <w:color w:val="000000"/>
                <w:sz w:val="20"/>
                <w:szCs w:val="20"/>
              </w:rPr>
            </w:pPr>
            <w:r w:rsidRPr="00490266">
              <w:rPr>
                <w:color w:val="000000"/>
                <w:sz w:val="20"/>
                <w:szCs w:val="20"/>
                <w:lang w:eastAsia="en-AU"/>
              </w:rPr>
              <w:t>Organises information coherently and expresses ideas effectively.</w:t>
            </w:r>
          </w:p>
        </w:tc>
      </w:tr>
      <w:tr w:rsidR="007766C5" w:rsidRPr="00490266" w14:paraId="2B457914" w14:textId="77777777" w:rsidTr="006C0777">
        <w:trPr>
          <w:trHeight w:val="20"/>
        </w:trPr>
        <w:tc>
          <w:tcPr>
            <w:tcW w:w="993" w:type="dxa"/>
            <w:vMerge/>
            <w:shd w:val="clear" w:color="auto" w:fill="9983B5"/>
          </w:tcPr>
          <w:p w14:paraId="4728C7C4" w14:textId="77777777" w:rsidR="007766C5" w:rsidRPr="00490266" w:rsidRDefault="007766C5" w:rsidP="004C2B41">
            <w:pPr>
              <w:spacing w:line="269" w:lineRule="auto"/>
              <w:rPr>
                <w:rFonts w:cs="Arial"/>
                <w:color w:val="000000"/>
                <w:sz w:val="16"/>
                <w:szCs w:val="16"/>
              </w:rPr>
            </w:pPr>
          </w:p>
        </w:tc>
        <w:tc>
          <w:tcPr>
            <w:tcW w:w="8788" w:type="dxa"/>
          </w:tcPr>
          <w:p w14:paraId="02848924" w14:textId="77777777" w:rsidR="00893EAF" w:rsidRPr="00490266" w:rsidRDefault="00893EAF" w:rsidP="004C2B41">
            <w:pPr>
              <w:spacing w:after="0" w:line="269" w:lineRule="auto"/>
              <w:rPr>
                <w:rFonts w:cs="Arial"/>
                <w:b/>
                <w:color w:val="000000"/>
                <w:sz w:val="20"/>
                <w:szCs w:val="20"/>
              </w:rPr>
            </w:pPr>
            <w:r w:rsidRPr="00490266">
              <w:rPr>
                <w:rFonts w:cs="Arial"/>
                <w:b/>
                <w:color w:val="000000"/>
                <w:sz w:val="20"/>
                <w:szCs w:val="20"/>
              </w:rPr>
              <w:t>Comprehension</w:t>
            </w:r>
          </w:p>
          <w:p w14:paraId="318DE2E0" w14:textId="77777777" w:rsidR="007766C5" w:rsidRPr="00490266" w:rsidRDefault="00893EAF" w:rsidP="004C2B41">
            <w:pPr>
              <w:spacing w:after="0" w:line="269" w:lineRule="auto"/>
              <w:rPr>
                <w:rFonts w:cs="Arial"/>
                <w:color w:val="000000"/>
                <w:sz w:val="20"/>
                <w:szCs w:val="20"/>
              </w:rPr>
            </w:pPr>
            <w:r w:rsidRPr="00490266">
              <w:rPr>
                <w:color w:val="000000"/>
                <w:sz w:val="20"/>
                <w:szCs w:val="20"/>
                <w:lang w:eastAsia="en-AU"/>
              </w:rPr>
              <w:t>Competently summarises all key points, synthesises information and nuances in texts, and provides detailed and insightful analysis.</w:t>
            </w:r>
          </w:p>
        </w:tc>
      </w:tr>
    </w:tbl>
    <w:p w14:paraId="2342CC9C" w14:textId="77777777" w:rsidR="007766C5" w:rsidRPr="00490266"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2"/>
        <w:gridCol w:w="8118"/>
      </w:tblGrid>
      <w:tr w:rsidR="007766C5" w:rsidRPr="00490266" w14:paraId="355A065A" w14:textId="77777777" w:rsidTr="006C0777">
        <w:tc>
          <w:tcPr>
            <w:tcW w:w="993" w:type="dxa"/>
            <w:vMerge w:val="restart"/>
            <w:shd w:val="clear" w:color="auto" w:fill="9983B5"/>
            <w:vAlign w:val="center"/>
          </w:tcPr>
          <w:p w14:paraId="54B03611" w14:textId="77777777" w:rsidR="007766C5" w:rsidRPr="00490266" w:rsidRDefault="007766C5" w:rsidP="004C2B41">
            <w:pPr>
              <w:spacing w:after="0" w:line="269" w:lineRule="auto"/>
              <w:jc w:val="center"/>
              <w:rPr>
                <w:rFonts w:cs="Arial"/>
                <w:b/>
                <w:color w:val="FFFFFF" w:themeColor="background1"/>
                <w:sz w:val="40"/>
                <w:szCs w:val="40"/>
              </w:rPr>
            </w:pPr>
            <w:r w:rsidRPr="00490266">
              <w:rPr>
                <w:rFonts w:cs="Arial"/>
                <w:b/>
                <w:color w:val="FFFFFF" w:themeColor="background1"/>
                <w:sz w:val="40"/>
                <w:szCs w:val="40"/>
              </w:rPr>
              <w:t>B</w:t>
            </w:r>
          </w:p>
        </w:tc>
        <w:tc>
          <w:tcPr>
            <w:tcW w:w="8788" w:type="dxa"/>
          </w:tcPr>
          <w:p w14:paraId="07170943" w14:textId="77777777" w:rsidR="00893EAF" w:rsidRPr="00490266" w:rsidRDefault="00893EAF" w:rsidP="004C2B41">
            <w:pPr>
              <w:spacing w:after="0" w:line="269" w:lineRule="auto"/>
              <w:rPr>
                <w:rFonts w:cs="Arial"/>
                <w:b/>
                <w:color w:val="000000"/>
                <w:sz w:val="20"/>
                <w:szCs w:val="20"/>
              </w:rPr>
            </w:pPr>
            <w:r w:rsidRPr="00490266">
              <w:rPr>
                <w:rFonts w:cs="Arial"/>
                <w:b/>
                <w:color w:val="000000"/>
                <w:sz w:val="20"/>
                <w:szCs w:val="20"/>
              </w:rPr>
              <w:t>Written production and oral production</w:t>
            </w:r>
          </w:p>
          <w:p w14:paraId="19CB1613" w14:textId="49049F3D"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 xml:space="preserve">Uses </w:t>
            </w:r>
            <w:r w:rsidR="00FF7246" w:rsidRPr="005331A0">
              <w:rPr>
                <w:sz w:val="20"/>
                <w:szCs w:val="20"/>
                <w:lang w:eastAsia="en-AU"/>
              </w:rPr>
              <w:t>Punjabi</w:t>
            </w:r>
            <w:r w:rsidRPr="005331A0">
              <w:rPr>
                <w:sz w:val="20"/>
                <w:szCs w:val="20"/>
                <w:lang w:eastAsia="en-AU"/>
              </w:rPr>
              <w:t xml:space="preserve"> mostly </w:t>
            </w:r>
            <w:r w:rsidRPr="00490266">
              <w:rPr>
                <w:color w:val="000000"/>
                <w:sz w:val="20"/>
                <w:szCs w:val="20"/>
                <w:lang w:eastAsia="en-AU"/>
              </w:rPr>
              <w:t xml:space="preserve">effectively to communicate a range of ideas and opinions relevant to context, </w:t>
            </w:r>
            <w:proofErr w:type="gramStart"/>
            <w:r w:rsidRPr="00490266">
              <w:rPr>
                <w:color w:val="000000"/>
                <w:sz w:val="20"/>
                <w:szCs w:val="20"/>
                <w:lang w:eastAsia="en-AU"/>
              </w:rPr>
              <w:t>purpose</w:t>
            </w:r>
            <w:proofErr w:type="gramEnd"/>
            <w:r w:rsidRPr="00490266">
              <w:rPr>
                <w:color w:val="000000"/>
                <w:sz w:val="20"/>
                <w:szCs w:val="20"/>
                <w:lang w:eastAsia="en-AU"/>
              </w:rPr>
              <w:t xml:space="preserve"> and audience.</w:t>
            </w:r>
          </w:p>
          <w:p w14:paraId="1F1A9C5D" w14:textId="31AF4BF5"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Formulates logical arguments and justifies points of view</w:t>
            </w:r>
            <w:r w:rsidR="003D1F9C">
              <w:rPr>
                <w:color w:val="000000"/>
                <w:sz w:val="20"/>
                <w:szCs w:val="20"/>
                <w:lang w:eastAsia="en-AU"/>
              </w:rPr>
              <w:t xml:space="preserve"> and</w:t>
            </w:r>
            <w:r w:rsidR="00B1503C" w:rsidRPr="00490266">
              <w:rPr>
                <w:color w:val="000000"/>
                <w:sz w:val="20"/>
                <w:szCs w:val="20"/>
                <w:lang w:eastAsia="en-AU"/>
              </w:rPr>
              <w:t xml:space="preserve"> s</w:t>
            </w:r>
            <w:r w:rsidRPr="00490266">
              <w:rPr>
                <w:color w:val="000000"/>
                <w:sz w:val="20"/>
                <w:szCs w:val="20"/>
                <w:lang w:eastAsia="en-AU"/>
              </w:rPr>
              <w:t xml:space="preserve">hows effective use of textual references. </w:t>
            </w:r>
          </w:p>
          <w:p w14:paraId="5AED5DDF" w14:textId="77777777"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 xml:space="preserve">Applies knowledge and understanding of the relationships between language, </w:t>
            </w:r>
            <w:proofErr w:type="gramStart"/>
            <w:r w:rsidRPr="00490266">
              <w:rPr>
                <w:color w:val="000000"/>
                <w:sz w:val="20"/>
                <w:szCs w:val="20"/>
                <w:lang w:eastAsia="en-AU"/>
              </w:rPr>
              <w:t>culture</w:t>
            </w:r>
            <w:proofErr w:type="gramEnd"/>
            <w:r w:rsidRPr="00490266">
              <w:rPr>
                <w:color w:val="000000"/>
                <w:sz w:val="20"/>
                <w:szCs w:val="20"/>
                <w:lang w:eastAsia="en-AU"/>
              </w:rPr>
              <w:t xml:space="preserve"> and identity in a bilingual context.</w:t>
            </w:r>
          </w:p>
          <w:p w14:paraId="5F3715CB" w14:textId="77777777"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Uses vocabulary and a range of language conventions accurately.</w:t>
            </w:r>
          </w:p>
          <w:p w14:paraId="78A77019" w14:textId="77777777" w:rsidR="002C73AE" w:rsidRPr="00220F5C" w:rsidRDefault="002C73AE" w:rsidP="004C2B41">
            <w:pPr>
              <w:spacing w:after="0" w:line="269" w:lineRule="auto"/>
              <w:rPr>
                <w:color w:val="000000"/>
                <w:sz w:val="20"/>
                <w:szCs w:val="20"/>
                <w:lang w:eastAsia="en-AU"/>
              </w:rPr>
            </w:pPr>
            <w:r w:rsidRPr="00220F5C">
              <w:rPr>
                <w:color w:val="000000"/>
                <w:sz w:val="20"/>
                <w:szCs w:val="20"/>
                <w:lang w:eastAsia="en-AU"/>
              </w:rPr>
              <w:t>Conveys meaning effectively, with possible influence of accent/dialect.</w:t>
            </w:r>
          </w:p>
          <w:p w14:paraId="7E163772" w14:textId="41BC8782" w:rsidR="007766C5" w:rsidRPr="00490266" w:rsidRDefault="00893EAF" w:rsidP="004C2B41">
            <w:pPr>
              <w:spacing w:after="0" w:line="269" w:lineRule="auto"/>
              <w:rPr>
                <w:rFonts w:cs="Arial"/>
                <w:color w:val="000000"/>
                <w:sz w:val="20"/>
                <w:szCs w:val="20"/>
              </w:rPr>
            </w:pPr>
            <w:r w:rsidRPr="00490266">
              <w:rPr>
                <w:color w:val="000000"/>
                <w:sz w:val="20"/>
                <w:szCs w:val="20"/>
                <w:lang w:eastAsia="en-AU"/>
              </w:rPr>
              <w:t>Organises information logically and develops ideas clearly.</w:t>
            </w:r>
          </w:p>
        </w:tc>
      </w:tr>
      <w:tr w:rsidR="007766C5" w:rsidRPr="00490266" w14:paraId="18D0D08C" w14:textId="77777777" w:rsidTr="006C0777">
        <w:trPr>
          <w:trHeight w:val="20"/>
        </w:trPr>
        <w:tc>
          <w:tcPr>
            <w:tcW w:w="993" w:type="dxa"/>
            <w:vMerge/>
            <w:shd w:val="clear" w:color="auto" w:fill="9983B5"/>
          </w:tcPr>
          <w:p w14:paraId="59B280F0" w14:textId="77777777" w:rsidR="007766C5" w:rsidRPr="00490266" w:rsidRDefault="007766C5" w:rsidP="004C2B41">
            <w:pPr>
              <w:spacing w:line="269" w:lineRule="auto"/>
              <w:rPr>
                <w:rFonts w:cs="Arial"/>
                <w:color w:val="000000"/>
                <w:sz w:val="16"/>
                <w:szCs w:val="16"/>
              </w:rPr>
            </w:pPr>
          </w:p>
        </w:tc>
        <w:tc>
          <w:tcPr>
            <w:tcW w:w="8788" w:type="dxa"/>
          </w:tcPr>
          <w:p w14:paraId="300953A6" w14:textId="77777777" w:rsidR="00893EAF" w:rsidRPr="00490266" w:rsidRDefault="00893EAF" w:rsidP="004C2B41">
            <w:pPr>
              <w:spacing w:after="0" w:line="269" w:lineRule="auto"/>
              <w:rPr>
                <w:rFonts w:cs="Arial"/>
                <w:b/>
                <w:color w:val="000000"/>
                <w:sz w:val="20"/>
                <w:szCs w:val="20"/>
              </w:rPr>
            </w:pPr>
            <w:r w:rsidRPr="00490266">
              <w:rPr>
                <w:rFonts w:cs="Arial"/>
                <w:b/>
                <w:color w:val="000000"/>
                <w:sz w:val="20"/>
                <w:szCs w:val="20"/>
              </w:rPr>
              <w:t>Comprehension</w:t>
            </w:r>
          </w:p>
          <w:p w14:paraId="70DAE6B0" w14:textId="77777777" w:rsidR="007766C5" w:rsidRPr="00490266" w:rsidRDefault="00893EAF" w:rsidP="004C2B41">
            <w:pPr>
              <w:spacing w:after="0" w:line="269" w:lineRule="auto"/>
              <w:rPr>
                <w:rFonts w:cs="Arial"/>
                <w:color w:val="000000"/>
                <w:sz w:val="20"/>
                <w:szCs w:val="20"/>
              </w:rPr>
            </w:pPr>
            <w:r w:rsidRPr="00490266">
              <w:rPr>
                <w:rFonts w:cs="Arial"/>
                <w:color w:val="000000"/>
                <w:sz w:val="20"/>
                <w:szCs w:val="20"/>
              </w:rPr>
              <w:t>Ably extracts most relevant key points and synthesises information in texts, with some analysis and interpretation.</w:t>
            </w:r>
          </w:p>
        </w:tc>
      </w:tr>
    </w:tbl>
    <w:p w14:paraId="1DDD3FD6" w14:textId="77777777" w:rsidR="007766C5" w:rsidRPr="00490266"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7766C5" w:rsidRPr="00490266" w14:paraId="0827A58D" w14:textId="77777777" w:rsidTr="006C0777">
        <w:tc>
          <w:tcPr>
            <w:tcW w:w="993" w:type="dxa"/>
            <w:vMerge w:val="restart"/>
            <w:shd w:val="clear" w:color="auto" w:fill="9983B5"/>
            <w:vAlign w:val="center"/>
          </w:tcPr>
          <w:p w14:paraId="4BE6B854" w14:textId="77777777" w:rsidR="007766C5" w:rsidRPr="00490266" w:rsidRDefault="007766C5" w:rsidP="004C2B41">
            <w:pPr>
              <w:spacing w:after="0" w:line="269" w:lineRule="auto"/>
              <w:jc w:val="center"/>
              <w:rPr>
                <w:rFonts w:cs="Arial"/>
                <w:b/>
                <w:color w:val="FFFFFF" w:themeColor="background1"/>
                <w:sz w:val="40"/>
                <w:szCs w:val="40"/>
              </w:rPr>
            </w:pPr>
            <w:r w:rsidRPr="00490266">
              <w:rPr>
                <w:rFonts w:cs="Arial"/>
                <w:b/>
                <w:color w:val="FFFFFF" w:themeColor="background1"/>
                <w:sz w:val="40"/>
                <w:szCs w:val="40"/>
              </w:rPr>
              <w:t>C</w:t>
            </w:r>
          </w:p>
        </w:tc>
        <w:tc>
          <w:tcPr>
            <w:tcW w:w="8788" w:type="dxa"/>
          </w:tcPr>
          <w:p w14:paraId="6D3A4235" w14:textId="77777777" w:rsidR="00893EAF" w:rsidRPr="00490266" w:rsidRDefault="00893EAF" w:rsidP="004C2B41">
            <w:pPr>
              <w:spacing w:after="0" w:line="269" w:lineRule="auto"/>
              <w:rPr>
                <w:rFonts w:cs="Arial"/>
                <w:b/>
                <w:color w:val="000000"/>
                <w:sz w:val="20"/>
                <w:szCs w:val="20"/>
              </w:rPr>
            </w:pPr>
            <w:r w:rsidRPr="00490266">
              <w:rPr>
                <w:rFonts w:cs="Arial"/>
                <w:b/>
                <w:color w:val="000000"/>
                <w:sz w:val="20"/>
                <w:szCs w:val="20"/>
              </w:rPr>
              <w:t>Written production and oral production</w:t>
            </w:r>
          </w:p>
          <w:p w14:paraId="6F0AE755" w14:textId="5B2FB6B5"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Uses</w:t>
            </w:r>
            <w:r w:rsidR="00FE4B72" w:rsidRPr="00490266">
              <w:rPr>
                <w:sz w:val="20"/>
                <w:szCs w:val="20"/>
                <w:lang w:eastAsia="en-AU"/>
              </w:rPr>
              <w:t xml:space="preserve"> </w:t>
            </w:r>
            <w:r w:rsidR="00FF7246" w:rsidRPr="005331A0">
              <w:rPr>
                <w:sz w:val="20"/>
                <w:szCs w:val="20"/>
                <w:lang w:eastAsia="en-AU"/>
              </w:rPr>
              <w:t>Punjabi</w:t>
            </w:r>
            <w:r w:rsidR="00722FB1" w:rsidRPr="005331A0">
              <w:rPr>
                <w:sz w:val="20"/>
                <w:szCs w:val="20"/>
                <w:lang w:eastAsia="en-AU"/>
              </w:rPr>
              <w:t xml:space="preserve"> </w:t>
            </w:r>
            <w:r w:rsidRPr="00490266">
              <w:rPr>
                <w:color w:val="000000"/>
                <w:sz w:val="20"/>
                <w:szCs w:val="20"/>
                <w:lang w:eastAsia="en-AU"/>
              </w:rPr>
              <w:t xml:space="preserve">satisfactorily to communicate ideas and opinions relevant to context, </w:t>
            </w:r>
            <w:proofErr w:type="gramStart"/>
            <w:r w:rsidRPr="00490266">
              <w:rPr>
                <w:color w:val="000000"/>
                <w:sz w:val="20"/>
                <w:szCs w:val="20"/>
                <w:lang w:eastAsia="en-AU"/>
              </w:rPr>
              <w:t>purpose</w:t>
            </w:r>
            <w:proofErr w:type="gramEnd"/>
            <w:r w:rsidRPr="00490266">
              <w:rPr>
                <w:color w:val="000000"/>
                <w:sz w:val="20"/>
                <w:szCs w:val="20"/>
                <w:lang w:eastAsia="en-AU"/>
              </w:rPr>
              <w:t xml:space="preserve"> and audience.</w:t>
            </w:r>
          </w:p>
          <w:p w14:paraId="1059A04B" w14:textId="77777777"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Shows some ability to express and support a point of view.</w:t>
            </w:r>
          </w:p>
          <w:p w14:paraId="59670CD3" w14:textId="77777777"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 xml:space="preserve">Applies some knowledge of the relationships between language, </w:t>
            </w:r>
            <w:proofErr w:type="gramStart"/>
            <w:r w:rsidRPr="00490266">
              <w:rPr>
                <w:color w:val="000000"/>
                <w:sz w:val="20"/>
                <w:szCs w:val="20"/>
                <w:lang w:eastAsia="en-AU"/>
              </w:rPr>
              <w:t>culture</w:t>
            </w:r>
            <w:proofErr w:type="gramEnd"/>
            <w:r w:rsidRPr="00490266">
              <w:rPr>
                <w:color w:val="000000"/>
                <w:sz w:val="20"/>
                <w:szCs w:val="20"/>
                <w:lang w:eastAsia="en-AU"/>
              </w:rPr>
              <w:t xml:space="preserve"> and identity in a bilingual context.</w:t>
            </w:r>
          </w:p>
          <w:p w14:paraId="6163E19A" w14:textId="77777777" w:rsidR="00893EAF" w:rsidRPr="00490266" w:rsidRDefault="00893EAF" w:rsidP="004C2B41">
            <w:pPr>
              <w:spacing w:after="0" w:line="269" w:lineRule="auto"/>
              <w:rPr>
                <w:color w:val="000000"/>
                <w:sz w:val="20"/>
                <w:szCs w:val="20"/>
                <w:lang w:eastAsia="en-AU"/>
              </w:rPr>
            </w:pPr>
            <w:r w:rsidRPr="00490266">
              <w:rPr>
                <w:color w:val="000000"/>
                <w:sz w:val="20"/>
                <w:szCs w:val="20"/>
                <w:lang w:eastAsia="en-AU"/>
              </w:rPr>
              <w:t>Uses vocabulary and language conventions mostly accurately.</w:t>
            </w:r>
          </w:p>
          <w:p w14:paraId="137BB1B4" w14:textId="77777777" w:rsidR="002C73AE" w:rsidRPr="00220F5C" w:rsidRDefault="002C73AE" w:rsidP="004C2B41">
            <w:pPr>
              <w:spacing w:after="0" w:line="269" w:lineRule="auto"/>
              <w:rPr>
                <w:color w:val="000000"/>
                <w:sz w:val="20"/>
                <w:szCs w:val="20"/>
                <w:lang w:eastAsia="en-AU"/>
              </w:rPr>
            </w:pPr>
            <w:r w:rsidRPr="00220F5C">
              <w:rPr>
                <w:color w:val="000000"/>
                <w:sz w:val="20"/>
                <w:szCs w:val="20"/>
                <w:lang w:eastAsia="en-AU"/>
              </w:rPr>
              <w:t>Conveys meaning mostly accurately, with some influence of accent/dialect.</w:t>
            </w:r>
          </w:p>
          <w:p w14:paraId="633BCCAB" w14:textId="4209F7FE" w:rsidR="007766C5" w:rsidRPr="00490266" w:rsidRDefault="00893EAF" w:rsidP="004C2B41">
            <w:pPr>
              <w:spacing w:after="0" w:line="269" w:lineRule="auto"/>
              <w:rPr>
                <w:rFonts w:cs="Arial"/>
                <w:color w:val="000000"/>
                <w:sz w:val="20"/>
                <w:szCs w:val="20"/>
              </w:rPr>
            </w:pPr>
            <w:r w:rsidRPr="00490266">
              <w:rPr>
                <w:color w:val="000000"/>
                <w:sz w:val="20"/>
                <w:szCs w:val="20"/>
                <w:lang w:eastAsia="en-AU"/>
              </w:rPr>
              <w:t>Shows some organisation and sequencing of ideas and information.</w:t>
            </w:r>
          </w:p>
        </w:tc>
      </w:tr>
      <w:tr w:rsidR="007766C5" w:rsidRPr="00490266" w14:paraId="626D9327" w14:textId="77777777" w:rsidTr="006C0777">
        <w:trPr>
          <w:trHeight w:val="20"/>
        </w:trPr>
        <w:tc>
          <w:tcPr>
            <w:tcW w:w="993" w:type="dxa"/>
            <w:vMerge/>
            <w:shd w:val="clear" w:color="auto" w:fill="9983B5"/>
          </w:tcPr>
          <w:p w14:paraId="7406B523" w14:textId="77777777" w:rsidR="007766C5" w:rsidRPr="00490266" w:rsidRDefault="007766C5" w:rsidP="004C2B41">
            <w:pPr>
              <w:spacing w:line="269" w:lineRule="auto"/>
              <w:rPr>
                <w:rFonts w:cs="Arial"/>
                <w:color w:val="000000"/>
                <w:sz w:val="16"/>
                <w:szCs w:val="16"/>
              </w:rPr>
            </w:pPr>
          </w:p>
        </w:tc>
        <w:tc>
          <w:tcPr>
            <w:tcW w:w="8788" w:type="dxa"/>
          </w:tcPr>
          <w:p w14:paraId="405FF248" w14:textId="77777777" w:rsidR="00893EAF" w:rsidRPr="00490266" w:rsidRDefault="00893EAF" w:rsidP="004C2B41">
            <w:pPr>
              <w:spacing w:after="0" w:line="269" w:lineRule="auto"/>
              <w:rPr>
                <w:rFonts w:cs="Arial"/>
                <w:b/>
                <w:color w:val="000000"/>
                <w:sz w:val="20"/>
                <w:szCs w:val="20"/>
              </w:rPr>
            </w:pPr>
            <w:r w:rsidRPr="00490266">
              <w:rPr>
                <w:rFonts w:cs="Arial"/>
                <w:b/>
                <w:color w:val="000000"/>
                <w:sz w:val="20"/>
                <w:szCs w:val="20"/>
              </w:rPr>
              <w:t>Comprehension</w:t>
            </w:r>
          </w:p>
          <w:p w14:paraId="3BDE83A8" w14:textId="77777777" w:rsidR="007766C5" w:rsidRPr="00490266" w:rsidRDefault="00893EAF" w:rsidP="004C2B41">
            <w:pPr>
              <w:spacing w:after="0" w:line="269" w:lineRule="auto"/>
              <w:rPr>
                <w:rFonts w:cs="Arial"/>
                <w:color w:val="000000"/>
                <w:sz w:val="20"/>
                <w:szCs w:val="20"/>
              </w:rPr>
            </w:pPr>
            <w:r w:rsidRPr="00490266">
              <w:rPr>
                <w:color w:val="000000"/>
                <w:sz w:val="20"/>
                <w:szCs w:val="20"/>
                <w:lang w:eastAsia="en-AU"/>
              </w:rPr>
              <w:t>Extracts and summarises some relevant information from texts, with limited analysis and interpretation.</w:t>
            </w:r>
          </w:p>
        </w:tc>
      </w:tr>
    </w:tbl>
    <w:p w14:paraId="5564D187" w14:textId="77777777" w:rsidR="001B1965" w:rsidRDefault="001B1965">
      <w:r>
        <w:br w:type="page"/>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490266" w14:paraId="140154D3" w14:textId="77777777" w:rsidTr="001B1965">
        <w:tc>
          <w:tcPr>
            <w:tcW w:w="944" w:type="dxa"/>
            <w:vMerge w:val="restart"/>
            <w:shd w:val="clear" w:color="auto" w:fill="9983B5"/>
            <w:vAlign w:val="center"/>
          </w:tcPr>
          <w:p w14:paraId="167EFD9A" w14:textId="77777777" w:rsidR="007766C5" w:rsidRPr="00490266" w:rsidRDefault="007766C5" w:rsidP="00DF1792">
            <w:pPr>
              <w:spacing w:after="0"/>
              <w:jc w:val="center"/>
              <w:rPr>
                <w:rFonts w:cs="Arial"/>
                <w:b/>
                <w:color w:val="FFFFFF" w:themeColor="background1"/>
                <w:sz w:val="40"/>
                <w:szCs w:val="40"/>
              </w:rPr>
            </w:pPr>
            <w:r w:rsidRPr="00490266">
              <w:rPr>
                <w:rFonts w:cs="Arial"/>
                <w:b/>
                <w:color w:val="FFFFFF" w:themeColor="background1"/>
                <w:sz w:val="40"/>
                <w:szCs w:val="40"/>
              </w:rPr>
              <w:lastRenderedPageBreak/>
              <w:t>D</w:t>
            </w:r>
          </w:p>
        </w:tc>
        <w:tc>
          <w:tcPr>
            <w:tcW w:w="8116" w:type="dxa"/>
          </w:tcPr>
          <w:p w14:paraId="20D3BBF6" w14:textId="77777777" w:rsidR="0080316E" w:rsidRPr="00490266" w:rsidRDefault="0080316E" w:rsidP="00DF1792">
            <w:pPr>
              <w:spacing w:after="0"/>
              <w:rPr>
                <w:rFonts w:cs="Arial"/>
                <w:b/>
                <w:color w:val="000000"/>
                <w:sz w:val="20"/>
                <w:szCs w:val="20"/>
              </w:rPr>
            </w:pPr>
            <w:r w:rsidRPr="00490266">
              <w:rPr>
                <w:rFonts w:cs="Arial"/>
                <w:b/>
                <w:color w:val="000000"/>
                <w:sz w:val="20"/>
                <w:szCs w:val="20"/>
              </w:rPr>
              <w:t>Written production and oral production</w:t>
            </w:r>
          </w:p>
          <w:p w14:paraId="75DE9CFD" w14:textId="6AB05BA7" w:rsidR="0080316E" w:rsidRPr="00490266" w:rsidRDefault="0080316E" w:rsidP="00DF1792">
            <w:pPr>
              <w:spacing w:after="0"/>
              <w:rPr>
                <w:color w:val="000000"/>
                <w:sz w:val="20"/>
                <w:szCs w:val="20"/>
                <w:lang w:eastAsia="en-AU"/>
              </w:rPr>
            </w:pPr>
            <w:r w:rsidRPr="00490266">
              <w:rPr>
                <w:color w:val="000000"/>
                <w:sz w:val="20"/>
                <w:szCs w:val="20"/>
                <w:lang w:eastAsia="en-AU"/>
              </w:rPr>
              <w:t xml:space="preserve">Communicates simple, personal ideas and basic </w:t>
            </w:r>
            <w:r w:rsidRPr="005331A0">
              <w:rPr>
                <w:sz w:val="20"/>
                <w:szCs w:val="20"/>
                <w:lang w:eastAsia="en-AU"/>
              </w:rPr>
              <w:t xml:space="preserve">information in </w:t>
            </w:r>
            <w:r w:rsidR="00FF7246" w:rsidRPr="005331A0">
              <w:rPr>
                <w:sz w:val="20"/>
                <w:szCs w:val="20"/>
                <w:lang w:eastAsia="en-AU"/>
              </w:rPr>
              <w:t>Punjabi</w:t>
            </w:r>
            <w:r w:rsidRPr="00490266">
              <w:rPr>
                <w:sz w:val="20"/>
                <w:szCs w:val="20"/>
                <w:lang w:eastAsia="en-AU"/>
              </w:rPr>
              <w:t>.</w:t>
            </w:r>
          </w:p>
          <w:p w14:paraId="783980D4" w14:textId="77777777" w:rsidR="0080316E" w:rsidRPr="00490266" w:rsidRDefault="0080316E" w:rsidP="00DF1792">
            <w:pPr>
              <w:spacing w:after="0"/>
              <w:rPr>
                <w:color w:val="000000"/>
                <w:sz w:val="20"/>
                <w:szCs w:val="20"/>
                <w:lang w:eastAsia="en-AU"/>
              </w:rPr>
            </w:pPr>
            <w:r w:rsidRPr="00490266">
              <w:rPr>
                <w:color w:val="000000"/>
                <w:sz w:val="20"/>
                <w:szCs w:val="20"/>
                <w:lang w:eastAsia="en-AU"/>
              </w:rPr>
              <w:t>Displays some ability to express a point of view using predominantly well-rehearsed, simple vocabulary and language conventions.</w:t>
            </w:r>
          </w:p>
          <w:p w14:paraId="51104D02" w14:textId="156A5132" w:rsidR="0080316E" w:rsidRPr="00490266" w:rsidRDefault="0080316E" w:rsidP="00DF1792">
            <w:pPr>
              <w:spacing w:after="0"/>
              <w:rPr>
                <w:color w:val="000000"/>
                <w:sz w:val="20"/>
                <w:szCs w:val="20"/>
                <w:lang w:eastAsia="en-AU"/>
              </w:rPr>
            </w:pPr>
            <w:r w:rsidRPr="00490266">
              <w:rPr>
                <w:color w:val="000000"/>
                <w:sz w:val="20"/>
                <w:szCs w:val="20"/>
                <w:lang w:eastAsia="en-AU"/>
              </w:rPr>
              <w:t xml:space="preserve">Shows some awareness of the relationships between language, </w:t>
            </w:r>
            <w:proofErr w:type="gramStart"/>
            <w:r w:rsidRPr="00490266">
              <w:rPr>
                <w:color w:val="000000"/>
                <w:sz w:val="20"/>
                <w:szCs w:val="20"/>
                <w:lang w:eastAsia="en-AU"/>
              </w:rPr>
              <w:t>culture</w:t>
            </w:r>
            <w:proofErr w:type="gramEnd"/>
            <w:r w:rsidRPr="00490266">
              <w:rPr>
                <w:color w:val="000000"/>
                <w:sz w:val="20"/>
                <w:szCs w:val="20"/>
                <w:lang w:eastAsia="en-AU"/>
              </w:rPr>
              <w:t xml:space="preserve"> and identity in a bilingual context.</w:t>
            </w:r>
          </w:p>
          <w:p w14:paraId="796739A3" w14:textId="77777777" w:rsidR="0080316E" w:rsidRPr="00490266" w:rsidRDefault="0080316E" w:rsidP="00DF1792">
            <w:pPr>
              <w:spacing w:after="0"/>
              <w:rPr>
                <w:color w:val="000000"/>
                <w:sz w:val="20"/>
                <w:szCs w:val="20"/>
                <w:lang w:eastAsia="en-AU"/>
              </w:rPr>
            </w:pPr>
            <w:r w:rsidRPr="00490266">
              <w:rPr>
                <w:color w:val="000000"/>
                <w:sz w:val="20"/>
                <w:szCs w:val="20"/>
                <w:lang w:eastAsia="en-AU"/>
              </w:rPr>
              <w:t>Uses familiar vocabulary, simple sentence structures and learned expressions mostly accurately.</w:t>
            </w:r>
          </w:p>
          <w:p w14:paraId="16576247" w14:textId="31620101" w:rsidR="002C73AE" w:rsidRPr="00220F5C" w:rsidRDefault="002C73AE" w:rsidP="00DF1792">
            <w:pPr>
              <w:spacing w:after="0"/>
              <w:rPr>
                <w:color w:val="000000"/>
                <w:sz w:val="20"/>
                <w:szCs w:val="20"/>
                <w:lang w:eastAsia="en-AU"/>
              </w:rPr>
            </w:pPr>
            <w:r w:rsidRPr="00220F5C">
              <w:rPr>
                <w:color w:val="000000"/>
                <w:sz w:val="20"/>
                <w:szCs w:val="20"/>
                <w:lang w:eastAsia="en-AU"/>
              </w:rPr>
              <w:t>Makes errors in pronunciation that affect meaning clearly and flow.</w:t>
            </w:r>
          </w:p>
          <w:p w14:paraId="081B2259" w14:textId="0DEE9F06" w:rsidR="00AE4881" w:rsidRPr="00490266" w:rsidRDefault="00AE4881" w:rsidP="00DF1792">
            <w:pPr>
              <w:spacing w:after="0"/>
              <w:rPr>
                <w:rFonts w:cs="Arial"/>
                <w:color w:val="000000"/>
                <w:sz w:val="20"/>
                <w:szCs w:val="20"/>
              </w:rPr>
            </w:pPr>
            <w:r w:rsidRPr="007579A4">
              <w:rPr>
                <w:color w:val="000000"/>
                <w:sz w:val="20"/>
                <w:szCs w:val="20"/>
                <w:lang w:eastAsia="en-AU"/>
              </w:rPr>
              <w:t>Provides some evidence of the ability to link ideas</w:t>
            </w:r>
            <w:r w:rsidRPr="00D4110C">
              <w:rPr>
                <w:color w:val="000000"/>
                <w:sz w:val="20"/>
                <w:szCs w:val="20"/>
                <w:lang w:eastAsia="en-AU"/>
              </w:rPr>
              <w:t>.</w:t>
            </w:r>
          </w:p>
        </w:tc>
      </w:tr>
      <w:tr w:rsidR="007766C5" w:rsidRPr="00490266" w14:paraId="2056D1E6" w14:textId="77777777" w:rsidTr="001B1965">
        <w:tc>
          <w:tcPr>
            <w:tcW w:w="944" w:type="dxa"/>
            <w:vMerge/>
            <w:shd w:val="clear" w:color="auto" w:fill="9983B5"/>
          </w:tcPr>
          <w:p w14:paraId="121FE7BD" w14:textId="77777777" w:rsidR="007766C5" w:rsidRPr="00490266" w:rsidRDefault="007766C5" w:rsidP="00DF1792">
            <w:pPr>
              <w:rPr>
                <w:rFonts w:cs="Arial"/>
                <w:color w:val="000000"/>
                <w:sz w:val="16"/>
                <w:szCs w:val="16"/>
              </w:rPr>
            </w:pPr>
          </w:p>
        </w:tc>
        <w:tc>
          <w:tcPr>
            <w:tcW w:w="8116" w:type="dxa"/>
          </w:tcPr>
          <w:p w14:paraId="6D0A0344" w14:textId="77777777" w:rsidR="0080316E" w:rsidRPr="00490266" w:rsidRDefault="0080316E" w:rsidP="00DF1792">
            <w:pPr>
              <w:spacing w:after="0"/>
              <w:rPr>
                <w:rFonts w:cs="Arial"/>
                <w:b/>
                <w:color w:val="000000"/>
                <w:sz w:val="20"/>
                <w:szCs w:val="20"/>
              </w:rPr>
            </w:pPr>
            <w:r w:rsidRPr="00490266">
              <w:rPr>
                <w:rFonts w:cs="Arial"/>
                <w:b/>
                <w:color w:val="000000"/>
                <w:sz w:val="20"/>
                <w:szCs w:val="20"/>
              </w:rPr>
              <w:t>Comprehension</w:t>
            </w:r>
          </w:p>
          <w:p w14:paraId="342C3E17" w14:textId="77777777" w:rsidR="007766C5" w:rsidRPr="00490266" w:rsidRDefault="0080316E" w:rsidP="00DF1792">
            <w:pPr>
              <w:spacing w:after="0"/>
              <w:rPr>
                <w:rFonts w:cs="Arial"/>
                <w:color w:val="000000"/>
                <w:sz w:val="20"/>
                <w:szCs w:val="20"/>
              </w:rPr>
            </w:pPr>
            <w:r w:rsidRPr="00490266">
              <w:rPr>
                <w:color w:val="000000"/>
                <w:sz w:val="20"/>
                <w:szCs w:val="20"/>
                <w:lang w:eastAsia="en-AU"/>
              </w:rPr>
              <w:t>Extracts and summarises some relevant information from texts, with limited analysis.</w:t>
            </w:r>
          </w:p>
        </w:tc>
      </w:tr>
    </w:tbl>
    <w:p w14:paraId="3DBF1A5B" w14:textId="77777777" w:rsidR="007766C5" w:rsidRPr="00490266" w:rsidRDefault="007766C5" w:rsidP="003D3E71">
      <w:pPr>
        <w:spacing w:after="0"/>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CD489B" w:rsidRPr="00490266" w14:paraId="6A84AA0A" w14:textId="77777777" w:rsidTr="0081005E">
        <w:tc>
          <w:tcPr>
            <w:tcW w:w="941" w:type="dxa"/>
            <w:shd w:val="clear" w:color="auto" w:fill="9983B5"/>
          </w:tcPr>
          <w:p w14:paraId="6762D891" w14:textId="77777777" w:rsidR="00CD489B" w:rsidRPr="00490266" w:rsidRDefault="00CD489B" w:rsidP="00CD489B">
            <w:pPr>
              <w:spacing w:after="0"/>
              <w:jc w:val="center"/>
              <w:rPr>
                <w:rFonts w:cs="Arial"/>
                <w:b/>
                <w:color w:val="FFFFFF" w:themeColor="background1"/>
                <w:sz w:val="40"/>
                <w:szCs w:val="40"/>
              </w:rPr>
            </w:pPr>
            <w:r w:rsidRPr="00490266">
              <w:rPr>
                <w:rFonts w:cs="Arial"/>
                <w:b/>
                <w:color w:val="FFFFFF" w:themeColor="background1"/>
                <w:sz w:val="40"/>
                <w:szCs w:val="40"/>
              </w:rPr>
              <w:t>E</w:t>
            </w:r>
          </w:p>
        </w:tc>
        <w:tc>
          <w:tcPr>
            <w:tcW w:w="8119" w:type="dxa"/>
          </w:tcPr>
          <w:p w14:paraId="561B25C4" w14:textId="360D0769" w:rsidR="00CD489B" w:rsidRPr="00490266" w:rsidRDefault="00E54F97" w:rsidP="00DE7C5E">
            <w:pPr>
              <w:spacing w:after="0"/>
              <w:rPr>
                <w:rFonts w:cs="Arial"/>
                <w:color w:val="000000"/>
                <w:sz w:val="20"/>
                <w:szCs w:val="20"/>
              </w:rPr>
            </w:pPr>
            <w:r w:rsidRPr="00490266">
              <w:rPr>
                <w:rFonts w:eastAsia="Times New Roman" w:cs="Calibri"/>
                <w:sz w:val="20"/>
                <w:szCs w:val="20"/>
              </w:rPr>
              <w:t>Does not meet the requirements of a D grade and/or has completed insufficient assessment tasks to be assigned a higher grade.</w:t>
            </w:r>
          </w:p>
        </w:tc>
      </w:tr>
    </w:tbl>
    <w:p w14:paraId="1D43EA11" w14:textId="2859C7F9" w:rsidR="00934C7A" w:rsidRPr="00490266" w:rsidRDefault="0081005E" w:rsidP="00FE6CCD">
      <w:pPr>
        <w:spacing w:before="120"/>
      </w:pPr>
      <w:bookmarkStart w:id="44" w:name="_Toc361209729"/>
      <w:bookmarkStart w:id="45" w:name="_Toc360700429"/>
      <w:bookmarkEnd w:id="31"/>
      <w:r w:rsidRPr="00490266">
        <w:rPr>
          <w:b/>
        </w:rPr>
        <w:t xml:space="preserve">Note: </w:t>
      </w:r>
      <w:r>
        <w:rPr>
          <w:b/>
        </w:rPr>
        <w:t>g</w:t>
      </w:r>
      <w:r w:rsidRPr="00490266">
        <w:rPr>
          <w:b/>
        </w:rPr>
        <w:t>rade descriptions are to be refined using validated evidence from assessment samples and feedback from teachers</w:t>
      </w:r>
      <w:r>
        <w:rPr>
          <w:b/>
        </w:rPr>
        <w:t>.</w:t>
      </w:r>
      <w:r w:rsidR="00934C7A" w:rsidRPr="00490266">
        <w:br w:type="page"/>
      </w:r>
    </w:p>
    <w:p w14:paraId="1B9D4836" w14:textId="2BEA7ACF" w:rsidR="00A93F91" w:rsidRPr="00490266" w:rsidRDefault="008C336C" w:rsidP="005B6B2D">
      <w:pPr>
        <w:pStyle w:val="Appendix1"/>
      </w:pPr>
      <w:bookmarkStart w:id="46" w:name="_Toc150930625"/>
      <w:bookmarkEnd w:id="44"/>
      <w:r w:rsidRPr="00490266">
        <w:lastRenderedPageBreak/>
        <w:t>A</w:t>
      </w:r>
      <w:r w:rsidR="00CD1829" w:rsidRPr="00490266">
        <w:t xml:space="preserve">ppendix </w:t>
      </w:r>
      <w:r w:rsidR="002F2388" w:rsidRPr="00490266">
        <w:t>2</w:t>
      </w:r>
      <w:r w:rsidR="00CD1829" w:rsidRPr="00490266">
        <w:t xml:space="preserve"> </w:t>
      </w:r>
      <w:r w:rsidR="0000345F" w:rsidRPr="00490266">
        <w:t>–</w:t>
      </w:r>
      <w:r w:rsidR="00CD1829" w:rsidRPr="00490266">
        <w:t xml:space="preserve"> </w:t>
      </w:r>
      <w:bookmarkEnd w:id="45"/>
      <w:r w:rsidR="00E27C2D" w:rsidRPr="00490266">
        <w:t xml:space="preserve">Text types and </w:t>
      </w:r>
      <w:r w:rsidR="00623B50" w:rsidRPr="00490266">
        <w:t>styles</w:t>
      </w:r>
      <w:r w:rsidR="00E27C2D" w:rsidRPr="00490266">
        <w:t xml:space="preserve"> of writing</w:t>
      </w:r>
      <w:bookmarkEnd w:id="46"/>
    </w:p>
    <w:p w14:paraId="48597456" w14:textId="77777777" w:rsidR="00AB4AF8" w:rsidRPr="00490266" w:rsidRDefault="00AB4AF8" w:rsidP="005B6B2D">
      <w:r w:rsidRPr="00490266">
        <w:t>These lists are provided to enable a common understanding of the text types and styles of writing for this syllabus.</w:t>
      </w:r>
    </w:p>
    <w:p w14:paraId="13789BB2" w14:textId="77777777" w:rsidR="009C010D" w:rsidRPr="00490266" w:rsidRDefault="009C010D" w:rsidP="00ED5DB7">
      <w:pPr>
        <w:pStyle w:val="Level2Heading"/>
        <w:rPr>
          <w:noProof/>
        </w:rPr>
      </w:pPr>
      <w:r w:rsidRPr="00490266">
        <w:t>Text types</w:t>
      </w:r>
    </w:p>
    <w:p w14:paraId="14F9A64D"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Account</w:t>
      </w:r>
    </w:p>
    <w:p w14:paraId="486D9903" w14:textId="1030B164" w:rsidR="009C010D" w:rsidRPr="00490266" w:rsidRDefault="009C010D" w:rsidP="009C010D">
      <w:r w:rsidRPr="00490266">
        <w:t>In both spoken and written form, accounts retell something that happened: a story. Accounts have a title and are often in the first person. They describe a series of events or experiences</w:t>
      </w:r>
      <w:r w:rsidR="0076021C" w:rsidRPr="00490266">
        <w:t xml:space="preserve"> and</w:t>
      </w:r>
      <w:r w:rsidRPr="00490266">
        <w:t xml:space="preserve"> are often presented in a logical manner</w:t>
      </w:r>
      <w:r w:rsidR="00663A9F" w:rsidRPr="00490266">
        <w:t>.</w:t>
      </w:r>
      <w:r w:rsidRPr="00490266">
        <w:t xml:space="preserve"> </w:t>
      </w:r>
      <w:r w:rsidR="00663A9F" w:rsidRPr="00490266">
        <w:t>A</w:t>
      </w:r>
      <w:r w:rsidRPr="00490266">
        <w:t>t the conclusion</w:t>
      </w:r>
      <w:r w:rsidR="00663A9F" w:rsidRPr="00490266">
        <w:t>,</w:t>
      </w:r>
      <w:r w:rsidRPr="00490266">
        <w:t xml:space="preserve"> there may be a resolution. Language is either formal or informal, with time words used to connect ideas and action words used to describe events.</w:t>
      </w:r>
    </w:p>
    <w:p w14:paraId="2F93D50B"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Advertisement</w:t>
      </w:r>
    </w:p>
    <w:p w14:paraId="5560CF60" w14:textId="77777777" w:rsidR="009C010D" w:rsidRPr="00490266" w:rsidRDefault="009C010D" w:rsidP="005B6B2D">
      <w:pPr>
        <w:rPr>
          <w:noProof/>
        </w:rPr>
      </w:pPr>
      <w:r w:rsidRPr="00490266">
        <w:rPr>
          <w:noProof/>
        </w:rPr>
        <w:t>Advertisements promote a product or service. Emotive, factual or persuasive language is used in an informal or colloquial register. They often use abbreviated words and sentences, comparatives and superlatives, and may be in spoken, written or graphic form.</w:t>
      </w:r>
    </w:p>
    <w:p w14:paraId="7E00818B"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Announcement</w:t>
      </w:r>
    </w:p>
    <w:p w14:paraId="7476B25F" w14:textId="37EF9F28" w:rsidR="009C010D" w:rsidRPr="00490266" w:rsidRDefault="009C010D" w:rsidP="005B6B2D">
      <w:pPr>
        <w:rPr>
          <w:noProof/>
        </w:rPr>
      </w:pPr>
      <w:r w:rsidRPr="00490266">
        <w:rPr>
          <w:noProof/>
        </w:rPr>
        <w:t>In both spoken and written form, announcements present factual information about an event that has recently occurred or is about to occur. They may also be in graphic form. Announcements can sometimes use a formal register</w:t>
      </w:r>
      <w:r w:rsidR="007C0309">
        <w:rPr>
          <w:noProof/>
        </w:rPr>
        <w:t>,</w:t>
      </w:r>
      <w:r w:rsidRPr="00490266">
        <w:rPr>
          <w:noProof/>
        </w:rPr>
        <w:t xml:space="preserve"> but may also be in informal or colloquial register. They include factual, straightforward language with little elaboration, and present information in a logical sequence.</w:t>
      </w:r>
    </w:p>
    <w:p w14:paraId="08A5D08A"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Article</w:t>
      </w:r>
    </w:p>
    <w:p w14:paraId="5C3DF282" w14:textId="47220C63" w:rsidR="009C010D" w:rsidRPr="00490266" w:rsidRDefault="009C010D" w:rsidP="005B6B2D">
      <w:pPr>
        <w:rPr>
          <w:noProof/>
        </w:rPr>
      </w:pPr>
      <w:r w:rsidRPr="00490266">
        <w:rPr>
          <w:noProof/>
        </w:rPr>
        <w:t>Articles consist of a section of text from a newspaper, magazine, web page or other publication. Typically, articles have a title that indicates the content. They are usually in a formal register</w:t>
      </w:r>
      <w:r w:rsidR="003D1F9C">
        <w:rPr>
          <w:noProof/>
        </w:rPr>
        <w:t>,</w:t>
      </w:r>
      <w:r w:rsidRPr="00490266">
        <w:rPr>
          <w:noProof/>
        </w:rPr>
        <w:t xml:space="preserve"> and the language in an article can be descriptive, factual, judgemental, emotive or persuasive, depending on the context. Articles </w:t>
      </w:r>
      <w:bookmarkStart w:id="47" w:name="_Hlk121825793"/>
      <w:r w:rsidR="00E32973" w:rsidRPr="00490266">
        <w:rPr>
          <w:color w:val="000000" w:themeColor="text1"/>
        </w:rPr>
        <w:t xml:space="preserve">develop ideas and opinions and </w:t>
      </w:r>
      <w:bookmarkEnd w:id="47"/>
      <w:r w:rsidRPr="00490266">
        <w:rPr>
          <w:noProof/>
        </w:rPr>
        <w:t>often end with a statement of conclusion or advice to the reader. They may be accompanied by a graphic, if necessary. Articles can be reproduced directly, or can be modified to make the language more accessible for students.</w:t>
      </w:r>
    </w:p>
    <w:p w14:paraId="4F8D3DCB"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Blog post</w:t>
      </w:r>
    </w:p>
    <w:p w14:paraId="3B24EC85" w14:textId="006A5111" w:rsidR="0086630E" w:rsidRPr="00490266" w:rsidRDefault="0086630E" w:rsidP="005B6B2D">
      <w:r w:rsidRPr="00490266">
        <w:t xml:space="preserve">Web logs (blogs) are basically journals that are available on the internet. Many blogs provide commentary or news on a particular subject; others function </w:t>
      </w:r>
      <w:r w:rsidR="00E32973" w:rsidRPr="00490266">
        <w:t xml:space="preserve">more </w:t>
      </w:r>
      <w:r w:rsidRPr="00490266">
        <w:t xml:space="preserve">as personal online diaries. Typically, blogs combine text and images, and link to other blogs, web pages and other media related to their topic. Students will generally be required to write a response to a blog (a post). Posts can sometimes use a formal register but may also be in </w:t>
      </w:r>
      <w:r w:rsidR="00663A9F" w:rsidRPr="00490266">
        <w:t xml:space="preserve">an </w:t>
      </w:r>
      <w:r w:rsidRPr="00490266">
        <w:t xml:space="preserve">informal or colloquial register. The language in a blog post can be descriptive, factual, judgemental, </w:t>
      </w:r>
      <w:proofErr w:type="gramStart"/>
      <w:r w:rsidRPr="00490266">
        <w:t>emotive</w:t>
      </w:r>
      <w:proofErr w:type="gramEnd"/>
      <w:r w:rsidRPr="00490266">
        <w:t xml:space="preserve"> or persuasive, depending on the context.</w:t>
      </w:r>
    </w:p>
    <w:p w14:paraId="234C9615"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Chart</w:t>
      </w:r>
    </w:p>
    <w:p w14:paraId="4C266B7C" w14:textId="6B9F2556" w:rsidR="009C010D" w:rsidRPr="00490266" w:rsidRDefault="009C010D" w:rsidP="005B6B2D">
      <w:pPr>
        <w:rPr>
          <w:noProof/>
        </w:rPr>
      </w:pPr>
      <w:r w:rsidRPr="00490266">
        <w:rPr>
          <w:noProof/>
        </w:rPr>
        <w:t>Charts organise and represent a set of data in a diagram or table. They may also visually represent knowledge, concepts, thoughts or ideas. They are typically graphical and contain very little text. Charts include a title that provides a succinct description of what the data in the chart refers to, and contain key words that readers are looking for. They are usually in a formal register.</w:t>
      </w:r>
      <w:r w:rsidRPr="00490266">
        <w:rPr>
          <w:noProof/>
        </w:rPr>
        <w:br w:type="page"/>
      </w:r>
    </w:p>
    <w:p w14:paraId="78F6554D"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lastRenderedPageBreak/>
        <w:t>Comic strip</w:t>
      </w:r>
    </w:p>
    <w:p w14:paraId="1D336256" w14:textId="77777777" w:rsidR="009C010D" w:rsidRPr="00490266" w:rsidRDefault="009C010D" w:rsidP="009C010D">
      <w:pPr>
        <w:rPr>
          <w:rFonts w:eastAsia="Times New Roman" w:cs="Arial"/>
          <w:bCs/>
          <w:noProof/>
        </w:rPr>
      </w:pPr>
      <w:r w:rsidRPr="00490266">
        <w:rPr>
          <w:rFonts w:eastAsia="Times New Roman" w:cs="Arial"/>
          <w:bCs/>
          <w:noProof/>
        </w:rPr>
        <w:t>Comic strips or cartoons represent a drawing or sequence of drawings arranged in panels to display brief humour, or form a narrative, with text in balloons and captions. The language in a comic strip or cartoon can be subjective or objective, descriptive, factual, judgemental, humorous, emotive or persuasive, depending on the context, and may involve a range of tenses. A comic strip or cartoon may illustrate or describe an event, or series of events, often presented in a logical sequence, and at the conclusion there may be a resolution.</w:t>
      </w:r>
    </w:p>
    <w:p w14:paraId="57503E5B"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Conversation</w:t>
      </w:r>
    </w:p>
    <w:p w14:paraId="327F2C54" w14:textId="7E1F01C8" w:rsidR="0086630E" w:rsidRPr="00490266" w:rsidRDefault="0086630E" w:rsidP="0086630E">
      <w:pPr>
        <w:spacing w:line="269" w:lineRule="auto"/>
        <w:rPr>
          <w:color w:val="000000" w:themeColor="text1"/>
        </w:rPr>
      </w:pPr>
      <w:r w:rsidRPr="00490266">
        <w:rPr>
          <w:color w:val="000000" w:themeColor="text1"/>
        </w:rPr>
        <w:t xml:space="preserve">In both spoken and written form, conversations often begin with an exchange of opening salutations, followed by a question or statement and then a two-way sustained interaction. The language is often authentic, </w:t>
      </w:r>
      <w:proofErr w:type="gramStart"/>
      <w:r w:rsidRPr="00490266">
        <w:rPr>
          <w:color w:val="000000" w:themeColor="text1"/>
        </w:rPr>
        <w:t>informal</w:t>
      </w:r>
      <w:proofErr w:type="gramEnd"/>
      <w:r w:rsidRPr="00490266">
        <w:rPr>
          <w:color w:val="000000" w:themeColor="text1"/>
        </w:rPr>
        <w:t xml:space="preserve"> and conversational in style, sometimes with interjections, incomplete sentences</w:t>
      </w:r>
      <w:r w:rsidR="00663A9F" w:rsidRPr="00490266">
        <w:rPr>
          <w:color w:val="000000" w:themeColor="text1"/>
        </w:rPr>
        <w:t>,</w:t>
      </w:r>
      <w:r w:rsidRPr="00490266">
        <w:rPr>
          <w:color w:val="000000" w:themeColor="text1"/>
        </w:rPr>
        <w:t xml:space="preserve"> and pauses and fillers. The register of conversations will often depend on the context and the relationship between participants.</w:t>
      </w:r>
    </w:p>
    <w:p w14:paraId="6F19ED71"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Description</w:t>
      </w:r>
    </w:p>
    <w:p w14:paraId="50B6F419" w14:textId="77777777" w:rsidR="009C010D" w:rsidRPr="00490266" w:rsidRDefault="009C010D" w:rsidP="009C010D">
      <w:pPr>
        <w:rPr>
          <w:rFonts w:eastAsia="Times New Roman" w:cs="Arial"/>
          <w:bCs/>
          <w:noProof/>
        </w:rPr>
      </w:pPr>
      <w:r w:rsidRPr="00490266">
        <w:rPr>
          <w:rFonts w:eastAsia="Times New Roman" w:cs="Arial"/>
          <w:bCs/>
          <w:noProof/>
        </w:rPr>
        <w:t>Descriptions of people, places, animals, events or feelings, or a combination of these, can often be found within another context (letter, article etc.). Information can be presented in an objective or subjective way. Details are presented to create a clear image for the reader. Extravagant language or superlatives may be used to emphasise an impression, atmosphere or mood. Descriptions may contain references to sight, sound, smell, touch, taste or feelings.</w:t>
      </w:r>
    </w:p>
    <w:p w14:paraId="15BF3A3A"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Discussion</w:t>
      </w:r>
    </w:p>
    <w:p w14:paraId="6429800F" w14:textId="2A1D9D2C" w:rsidR="009C010D" w:rsidRPr="00490266" w:rsidRDefault="009C010D" w:rsidP="009C010D">
      <w:pPr>
        <w:rPr>
          <w:rFonts w:eastAsia="Times New Roman" w:cs="Arial"/>
          <w:bCs/>
          <w:noProof/>
        </w:rPr>
      </w:pPr>
      <w:r w:rsidRPr="00490266">
        <w:rPr>
          <w:rFonts w:eastAsia="Times New Roman" w:cs="Arial"/>
          <w:bCs/>
          <w:noProof/>
        </w:rPr>
        <w:t>In both spoken and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2722BA1C"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Email</w:t>
      </w:r>
    </w:p>
    <w:p w14:paraId="7A4A84E8" w14:textId="51EBC076" w:rsidR="009C010D" w:rsidRPr="00490266" w:rsidRDefault="009C010D" w:rsidP="009C010D">
      <w:pPr>
        <w:rPr>
          <w:rFonts w:eastAsia="Times New Roman" w:cs="Arial"/>
          <w:bCs/>
          <w:noProof/>
        </w:rPr>
      </w:pPr>
      <w:r w:rsidRPr="00490266">
        <w:rPr>
          <w:rFonts w:eastAsia="Times New Roman" w:cs="Arial"/>
          <w:bCs/>
          <w:noProof/>
        </w:rPr>
        <w:t xml:space="preserve">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t>
      </w:r>
      <w:r w:rsidR="00E32973" w:rsidRPr="00490266">
        <w:rPr>
          <w:rFonts w:eastAsia="Times New Roman" w:cs="Arial"/>
          <w:bCs/>
          <w:noProof/>
        </w:rPr>
        <w:t xml:space="preserve">when </w:t>
      </w:r>
      <w:r w:rsidR="003C5F87" w:rsidRPr="00490266">
        <w:rPr>
          <w:rFonts w:eastAsia="Times New Roman" w:cs="Arial"/>
          <w:bCs/>
          <w:noProof/>
        </w:rPr>
        <w:t>writing</w:t>
      </w:r>
      <w:r w:rsidR="00E32973" w:rsidRPr="00490266">
        <w:rPr>
          <w:rFonts w:eastAsia="Times New Roman" w:cs="Arial"/>
          <w:bCs/>
          <w:noProof/>
        </w:rPr>
        <w:t xml:space="preserve"> for </w:t>
      </w:r>
      <w:r w:rsidRPr="00490266">
        <w:rPr>
          <w:rFonts w:eastAsia="Times New Roman" w:cs="Arial"/>
          <w:bCs/>
          <w:noProof/>
        </w:rPr>
        <w:t>assessment in order to indicate more clearly the context of the message.</w:t>
      </w:r>
    </w:p>
    <w:p w14:paraId="17D9B617"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Form</w:t>
      </w:r>
    </w:p>
    <w:p w14:paraId="162B42EF" w14:textId="6B504349" w:rsidR="009C010D" w:rsidRPr="00490266" w:rsidRDefault="009C010D" w:rsidP="009C010D">
      <w:pPr>
        <w:rPr>
          <w:rFonts w:eastAsia="Times New Roman" w:cs="Arial"/>
          <w:bCs/>
          <w:noProof/>
        </w:rPr>
      </w:pPr>
      <w:r w:rsidRPr="00490266">
        <w:rPr>
          <w:rFonts w:eastAsia="Times New Roman" w:cs="Arial"/>
          <w:bCs/>
          <w:noProof/>
        </w:rPr>
        <w:t>Forms contain a series of questions asked of individuals to obtain information about a given position, focus</w:t>
      </w:r>
      <w:r w:rsidR="0086630E" w:rsidRPr="00490266">
        <w:rPr>
          <w:rFonts w:eastAsia="Times New Roman" w:cs="Arial"/>
          <w:bCs/>
          <w:noProof/>
        </w:rPr>
        <w:t>,</w:t>
      </w:r>
      <w:r w:rsidRPr="00490266">
        <w:rPr>
          <w:rFonts w:eastAsia="Times New Roman" w:cs="Arial"/>
          <w:bCs/>
          <w:noProof/>
        </w:rPr>
        <w:t xml:space="preserve"> topic etc. In their design, they have a title, contact details and questions. Forms may include categories. The language of forms is often objective and includes descriptive words, a range of tenses and a variety of questions to address. As a response, students could be asked to complete a form or respond to questions or criteria in an application</w:t>
      </w:r>
      <w:r w:rsidR="00805652">
        <w:rPr>
          <w:rFonts w:eastAsia="Times New Roman" w:cs="Arial"/>
          <w:bCs/>
          <w:noProof/>
        </w:rPr>
        <w:t>, such as</w:t>
      </w:r>
      <w:r w:rsidRPr="00490266">
        <w:rPr>
          <w:rFonts w:eastAsia="Times New Roman" w:cs="Arial"/>
          <w:bCs/>
          <w:noProof/>
        </w:rPr>
        <w:t xml:space="preserve"> for a job.</w:t>
      </w:r>
    </w:p>
    <w:p w14:paraId="14B3959B" w14:textId="47F35D93" w:rsidR="009C010D" w:rsidRPr="00490266" w:rsidRDefault="009C010D" w:rsidP="009C010D">
      <w:pPr>
        <w:spacing w:after="0"/>
        <w:ind w:right="107"/>
        <w:rPr>
          <w:rFonts w:eastAsia="Times New Roman" w:cs="Arial"/>
          <w:b/>
          <w:bCs/>
          <w:noProof/>
        </w:rPr>
      </w:pPr>
      <w:r w:rsidRPr="00490266">
        <w:rPr>
          <w:rFonts w:eastAsia="Times New Roman" w:cs="Arial"/>
          <w:b/>
          <w:bCs/>
          <w:noProof/>
        </w:rPr>
        <w:t>Image</w:t>
      </w:r>
    </w:p>
    <w:p w14:paraId="487F196D" w14:textId="54C88FE8" w:rsidR="009C010D" w:rsidRPr="00490266" w:rsidRDefault="009C010D" w:rsidP="009C010D">
      <w:pPr>
        <w:rPr>
          <w:rFonts w:eastAsia="Times New Roman" w:cs="Arial"/>
          <w:bCs/>
          <w:noProof/>
        </w:rPr>
      </w:pPr>
      <w:r w:rsidRPr="00490266">
        <w:rPr>
          <w:rFonts w:eastAsia="Times New Roman" w:cs="Arial"/>
          <w:bCs/>
          <w:noProof/>
        </w:rPr>
        <w:t>Images can frequently be used on their own, as they</w:t>
      </w:r>
      <w:r w:rsidR="00663A9F" w:rsidRPr="00490266">
        <w:rPr>
          <w:rFonts w:eastAsia="Times New Roman" w:cs="Arial"/>
          <w:bCs/>
          <w:noProof/>
        </w:rPr>
        <w:t xml:space="preserve"> can</w:t>
      </w:r>
      <w:r w:rsidRPr="00490266">
        <w:rPr>
          <w:rFonts w:eastAsia="Times New Roman" w:cs="Arial"/>
          <w:bCs/>
          <w:noProof/>
        </w:rPr>
        <w:t xml:space="preserve"> communicate ideas in much more complete and complex ways than words alone. At other times, they are included with a title or caption or other text as a stimulus for response. Images should always complement and provide information on the topic or text.</w:t>
      </w:r>
      <w:r w:rsidRPr="00490266">
        <w:rPr>
          <w:rFonts w:eastAsia="Times New Roman" w:cs="Arial"/>
          <w:bCs/>
          <w:noProof/>
        </w:rPr>
        <w:br w:type="page"/>
      </w:r>
    </w:p>
    <w:p w14:paraId="4EFF3454"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lastRenderedPageBreak/>
        <w:t>Infographic</w:t>
      </w:r>
    </w:p>
    <w:p w14:paraId="2F874A2A" w14:textId="77777777" w:rsidR="009C010D" w:rsidRPr="00490266" w:rsidRDefault="009C010D" w:rsidP="009C010D">
      <w:pPr>
        <w:rPr>
          <w:rFonts w:eastAsia="Times New Roman" w:cs="Arial"/>
          <w:bCs/>
          <w:noProof/>
        </w:rPr>
      </w:pPr>
      <w:r w:rsidRPr="00490266">
        <w:t xml:space="preserve">Infographics (information graphics) communicate information in a visual or graphic form. Images, charts, symbols, </w:t>
      </w:r>
      <w:proofErr w:type="gramStart"/>
      <w:r w:rsidRPr="00490266">
        <w:t>colour</w:t>
      </w:r>
      <w:proofErr w:type="gramEnd"/>
      <w:r w:rsidRPr="00490266">
        <w:t xml:space="preserve"> and text are used to convey knowledge, concepts or key messages quickly and clearly. Information in infographics can be presented in an objective or subjective way and the language used can be descriptive, </w:t>
      </w:r>
      <w:proofErr w:type="gramStart"/>
      <w:r w:rsidRPr="00490266">
        <w:t>factual</w:t>
      </w:r>
      <w:proofErr w:type="gramEnd"/>
      <w:r w:rsidRPr="00490266">
        <w:t xml:space="preserve"> or persuasive, depending on the context.</w:t>
      </w:r>
    </w:p>
    <w:p w14:paraId="74350A51"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Interview</w:t>
      </w:r>
    </w:p>
    <w:p w14:paraId="7792CD14" w14:textId="0AC73E39" w:rsidR="0086630E" w:rsidRPr="00490266" w:rsidRDefault="0086630E" w:rsidP="0086630E">
      <w:pPr>
        <w:rPr>
          <w:color w:val="000000" w:themeColor="text1"/>
        </w:rPr>
      </w:pPr>
      <w:r w:rsidRPr="00490266">
        <w:rPr>
          <w:color w:val="000000" w:themeColor="text1"/>
        </w:rPr>
        <w:t xml:space="preserve">In both spoken and written form, interviews often begin with an exchange of opening salutations, followed by a question or statement and then a two-way sustained interaction. The language is often authentic, </w:t>
      </w:r>
      <w:proofErr w:type="gramStart"/>
      <w:r w:rsidRPr="00490266">
        <w:rPr>
          <w:color w:val="000000" w:themeColor="text1"/>
        </w:rPr>
        <w:t>informal</w:t>
      </w:r>
      <w:proofErr w:type="gramEnd"/>
      <w:r w:rsidRPr="00490266">
        <w:rPr>
          <w:color w:val="000000" w:themeColor="text1"/>
        </w:rPr>
        <w:t xml:space="preserve"> and conversational in style, sometimes with interjections, incomplete sentences</w:t>
      </w:r>
      <w:r w:rsidR="00663A9F" w:rsidRPr="00490266">
        <w:rPr>
          <w:color w:val="000000" w:themeColor="text1"/>
        </w:rPr>
        <w:t>,</w:t>
      </w:r>
      <w:r w:rsidRPr="00490266">
        <w:rPr>
          <w:color w:val="000000" w:themeColor="text1"/>
        </w:rPr>
        <w:t xml:space="preserve"> and pauses and fillers to maintain the conversation. The register of interviews will often depend on the context and </w:t>
      </w:r>
      <w:r w:rsidR="00663A9F" w:rsidRPr="00490266">
        <w:rPr>
          <w:color w:val="000000" w:themeColor="text1"/>
        </w:rPr>
        <w:t xml:space="preserve">the </w:t>
      </w:r>
      <w:r w:rsidRPr="00490266">
        <w:rPr>
          <w:color w:val="000000" w:themeColor="text1"/>
        </w:rPr>
        <w:t>relationship between participants.</w:t>
      </w:r>
    </w:p>
    <w:p w14:paraId="55D27DC9" w14:textId="77777777" w:rsidR="0086630E" w:rsidRPr="00490266" w:rsidRDefault="0086630E" w:rsidP="0086630E">
      <w:pPr>
        <w:spacing w:after="0"/>
        <w:rPr>
          <w:b/>
          <w:bCs/>
          <w:color w:val="000000" w:themeColor="text1"/>
        </w:rPr>
      </w:pPr>
      <w:r w:rsidRPr="00490266">
        <w:rPr>
          <w:b/>
          <w:bCs/>
          <w:color w:val="000000" w:themeColor="text1"/>
        </w:rPr>
        <w:t>Journal entry</w:t>
      </w:r>
    </w:p>
    <w:p w14:paraId="07307C3D" w14:textId="0695CD5E" w:rsidR="0086630E" w:rsidRPr="00490266" w:rsidRDefault="0086630E" w:rsidP="0086630E">
      <w:pPr>
        <w:rPr>
          <w:color w:val="000000" w:themeColor="text1"/>
        </w:rPr>
      </w:pPr>
      <w:r w:rsidRPr="00490266">
        <w:rPr>
          <w:color w:val="000000" w:themeColor="text1"/>
        </w:rPr>
        <w:t xml:space="preserve">Journal entries record personal reflections, comments, </w:t>
      </w:r>
      <w:proofErr w:type="gramStart"/>
      <w:r w:rsidRPr="00490266">
        <w:rPr>
          <w:color w:val="000000" w:themeColor="text1"/>
        </w:rPr>
        <w:t>information</w:t>
      </w:r>
      <w:proofErr w:type="gramEnd"/>
      <w:r w:rsidRPr="00490266">
        <w:rPr>
          <w:color w:val="000000" w:themeColor="text1"/>
        </w:rPr>
        <w:t xml:space="preserve"> or experiences of the writer. The language of journal entries should generally be informal and colloquial, and entries are often written in the first person. Entries use subjective language to give a clear sense of the writer’s personality and to explain their feelings and emotions. The layout should appear authentic, provide a sense of time and sequence, and possibly include a place name.</w:t>
      </w:r>
    </w:p>
    <w:p w14:paraId="6A1AD912" w14:textId="77777777" w:rsidR="0086630E" w:rsidRPr="00490266" w:rsidRDefault="0086630E" w:rsidP="0086630E">
      <w:pPr>
        <w:spacing w:after="0"/>
        <w:rPr>
          <w:b/>
          <w:bCs/>
          <w:color w:val="000000" w:themeColor="text1"/>
        </w:rPr>
      </w:pPr>
      <w:r w:rsidRPr="00490266">
        <w:rPr>
          <w:b/>
          <w:bCs/>
          <w:color w:val="000000" w:themeColor="text1"/>
        </w:rPr>
        <w:t>Letter</w:t>
      </w:r>
    </w:p>
    <w:p w14:paraId="23066820" w14:textId="35624D2C" w:rsidR="0086630E" w:rsidRPr="00490266" w:rsidRDefault="0086630E" w:rsidP="0086630E">
      <w:pPr>
        <w:rPr>
          <w:color w:val="000000" w:themeColor="text1"/>
        </w:rPr>
      </w:pPr>
      <w:r w:rsidRPr="00490266">
        <w:rPr>
          <w:color w:val="000000" w:themeColor="text1"/>
        </w:rPr>
        <w:t xml:space="preserve">Formal letters are written communication in formal contexts to convey/request information, lodge a complaint or express an opinion. The layout of a formal letter must include the date, the address of </w:t>
      </w:r>
      <w:r w:rsidR="00663A9F" w:rsidRPr="00490266">
        <w:rPr>
          <w:color w:val="000000" w:themeColor="text1"/>
        </w:rPr>
        <w:t xml:space="preserve">the </w:t>
      </w:r>
      <w:r w:rsidRPr="00490266">
        <w:rPr>
          <w:color w:val="000000" w:themeColor="text1"/>
        </w:rPr>
        <w:t>sender and recipient</w:t>
      </w:r>
      <w:r w:rsidR="00E32973" w:rsidRPr="00490266">
        <w:rPr>
          <w:color w:val="000000" w:themeColor="text1"/>
        </w:rPr>
        <w:t>,</w:t>
      </w:r>
      <w:r w:rsidRPr="00490266">
        <w:rPr>
          <w:color w:val="000000" w:themeColor="text1"/>
        </w:rPr>
        <w:t xml:space="preserve"> and a formal greeting and phrase of farewell. The language should be in </w:t>
      </w:r>
      <w:r w:rsidR="00663A9F" w:rsidRPr="00490266">
        <w:rPr>
          <w:color w:val="000000" w:themeColor="text1"/>
        </w:rPr>
        <w:t xml:space="preserve">a </w:t>
      </w:r>
      <w:r w:rsidRPr="00490266">
        <w:rPr>
          <w:color w:val="000000" w:themeColor="text1"/>
        </w:rPr>
        <w:t>formal register, and deal with a business or other specific topic. Common features of a formal letter are the use of objective language, full sentences and paragraphs, frequent use of formulaic language and a logical and cohesive sequence of ideas.</w:t>
      </w:r>
    </w:p>
    <w:p w14:paraId="47D54C45" w14:textId="6C7C9F37" w:rsidR="0086630E" w:rsidRPr="00490266" w:rsidRDefault="0086630E" w:rsidP="0086630E">
      <w:pPr>
        <w:rPr>
          <w:color w:val="000000" w:themeColor="text1"/>
        </w:rPr>
      </w:pPr>
      <w:r w:rsidRPr="00490266">
        <w:rPr>
          <w:color w:val="000000" w:themeColor="text1"/>
        </w:rPr>
        <w:t xml:space="preserve">Informal letters are written communication with acquaintances, </w:t>
      </w:r>
      <w:proofErr w:type="gramStart"/>
      <w:r w:rsidRPr="00490266">
        <w:rPr>
          <w:color w:val="000000" w:themeColor="text1"/>
        </w:rPr>
        <w:t>friends</w:t>
      </w:r>
      <w:proofErr w:type="gramEnd"/>
      <w:r w:rsidRPr="00490266">
        <w:rPr>
          <w:color w:val="000000" w:themeColor="text1"/>
        </w:rPr>
        <w:t xml:space="preserve"> and family, to inform or to amuse. The layout of an informal letter can be less stylised than a formal letter, possibly with only the date, the address of the sender, a casual </w:t>
      </w:r>
      <w:proofErr w:type="gramStart"/>
      <w:r w:rsidRPr="00490266">
        <w:rPr>
          <w:color w:val="000000" w:themeColor="text1"/>
        </w:rPr>
        <w:t>greeting</w:t>
      </w:r>
      <w:proofErr w:type="gramEnd"/>
      <w:r w:rsidRPr="00490266">
        <w:rPr>
          <w:color w:val="000000" w:themeColor="text1"/>
        </w:rPr>
        <w:t xml:space="preserve"> and a phrase of farewell. The language can be informal and colloquial</w:t>
      </w:r>
      <w:r w:rsidR="00E32973" w:rsidRPr="00490266">
        <w:rPr>
          <w:color w:val="000000" w:themeColor="text1"/>
        </w:rPr>
        <w:t>,</w:t>
      </w:r>
      <w:r w:rsidRPr="00490266">
        <w:rPr>
          <w:color w:val="000000" w:themeColor="text1"/>
        </w:rPr>
        <w:t xml:space="preserve"> and the content can be simple and casual. Common features of an informal letter are the use of subjective language,</w:t>
      </w:r>
      <w:r w:rsidR="00663A9F" w:rsidRPr="00490266">
        <w:rPr>
          <w:color w:val="000000" w:themeColor="text1"/>
        </w:rPr>
        <w:t xml:space="preserve"> a less complex</w:t>
      </w:r>
      <w:r w:rsidRPr="00490266">
        <w:rPr>
          <w:color w:val="000000" w:themeColor="text1"/>
        </w:rPr>
        <w:t xml:space="preserve"> sentence structure than in formal letters</w:t>
      </w:r>
      <w:r w:rsidR="00E32973" w:rsidRPr="00490266">
        <w:rPr>
          <w:color w:val="000000" w:themeColor="text1"/>
        </w:rPr>
        <w:t>,</w:t>
      </w:r>
      <w:r w:rsidRPr="00490266">
        <w:rPr>
          <w:color w:val="000000" w:themeColor="text1"/>
        </w:rPr>
        <w:t xml:space="preserve"> and a logical and cohesive sequence of ideas.</w:t>
      </w:r>
    </w:p>
    <w:p w14:paraId="5CDBD931" w14:textId="77777777" w:rsidR="0086630E" w:rsidRPr="00490266" w:rsidRDefault="0086630E" w:rsidP="0086630E">
      <w:pPr>
        <w:spacing w:after="0"/>
        <w:rPr>
          <w:b/>
          <w:bCs/>
          <w:color w:val="000000" w:themeColor="text1"/>
        </w:rPr>
      </w:pPr>
      <w:r w:rsidRPr="00490266">
        <w:rPr>
          <w:b/>
          <w:bCs/>
          <w:color w:val="000000" w:themeColor="text1"/>
        </w:rPr>
        <w:t>Message</w:t>
      </w:r>
    </w:p>
    <w:p w14:paraId="79281CBE" w14:textId="77777777" w:rsidR="0086630E" w:rsidRPr="00490266" w:rsidRDefault="0086630E" w:rsidP="0086630E">
      <w:pPr>
        <w:rPr>
          <w:color w:val="000000" w:themeColor="text1"/>
        </w:rPr>
      </w:pPr>
      <w:r w:rsidRPr="00490266">
        <w:rPr>
          <w:color w:val="000000" w:themeColor="text1"/>
        </w:rPr>
        <w:t xml:space="preserve">In both spoken and written form, messages are objects of communication that inform, request, </w:t>
      </w:r>
      <w:proofErr w:type="spellStart"/>
      <w:r w:rsidRPr="00490266">
        <w:rPr>
          <w:color w:val="000000" w:themeColor="text1"/>
        </w:rPr>
        <w:t>instruct or</w:t>
      </w:r>
      <w:proofErr w:type="spellEnd"/>
      <w:r w:rsidRPr="00490266">
        <w:rPr>
          <w:color w:val="000000" w:themeColor="text1"/>
        </w:rPr>
        <w:t xml:space="preserve"> remind. The written forms are less formal than informal letters and are often used to convey information left on an answering machine, on a mobile phone or in a telephone call. They have a salutation and a signing off, but the content should be brief and to the </w:t>
      </w:r>
      <w:proofErr w:type="gramStart"/>
      <w:r w:rsidRPr="00490266">
        <w:rPr>
          <w:color w:val="000000" w:themeColor="text1"/>
        </w:rPr>
        <w:t>point, and</w:t>
      </w:r>
      <w:proofErr w:type="gramEnd"/>
      <w:r w:rsidRPr="00490266">
        <w:rPr>
          <w:color w:val="000000" w:themeColor="text1"/>
        </w:rPr>
        <w:t xml:space="preserve"> convey a specific piece of information with little extra detail.</w:t>
      </w:r>
    </w:p>
    <w:p w14:paraId="6B07A93F"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Note</w:t>
      </w:r>
    </w:p>
    <w:p w14:paraId="1FF4C828" w14:textId="7FD49B23" w:rsidR="009B4F0A" w:rsidRPr="00490266" w:rsidRDefault="009C010D" w:rsidP="009C010D">
      <w:pPr>
        <w:rPr>
          <w:rFonts w:eastAsia="Times New Roman" w:cs="Arial"/>
          <w:bCs/>
          <w:noProof/>
        </w:rPr>
      </w:pPr>
      <w:r w:rsidRPr="00490266">
        <w:rPr>
          <w:rFonts w:eastAsia="Times New Roman" w:cs="Arial"/>
          <w:bCs/>
          <w:noProof/>
        </w:rPr>
        <w:t>Notes are written to inform, request, instruct or remind. They are less formal than informal letters. Notes have a salutation and a signing off, but the content should be brief and to the point, and convey a specific piece of information with little extra detail.</w:t>
      </w:r>
      <w:r w:rsidR="009B4F0A" w:rsidRPr="00490266">
        <w:rPr>
          <w:rFonts w:eastAsia="Times New Roman" w:cs="Arial"/>
          <w:bCs/>
          <w:noProof/>
        </w:rPr>
        <w:br w:type="page"/>
      </w:r>
    </w:p>
    <w:p w14:paraId="0CAF5A29"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lastRenderedPageBreak/>
        <w:t>Plan</w:t>
      </w:r>
    </w:p>
    <w:p w14:paraId="6CDE3F3B" w14:textId="753EA25B" w:rsidR="00E32FC0" w:rsidRPr="00490266" w:rsidRDefault="009C010D" w:rsidP="009C010D">
      <w:pPr>
        <w:tabs>
          <w:tab w:val="left" w:pos="-851"/>
        </w:tabs>
        <w:rPr>
          <w:rFonts w:eastAsia="Times New Roman" w:cs="Arial"/>
          <w:bCs/>
          <w:noProof/>
        </w:rPr>
      </w:pPr>
      <w:r w:rsidRPr="00490266">
        <w:rPr>
          <w:rFonts w:eastAsia="Times New Roman" w:cs="Arial"/>
          <w:bCs/>
          <w:noProof/>
        </w:rPr>
        <w:t>Plans are created by individuals to record what they are going to do. They can be any diagram or list of steps, with timing and resources used, to achieve an objective. Plans provide specific details and</w:t>
      </w:r>
      <w:r w:rsidR="00E32FC0" w:rsidRPr="00490266">
        <w:rPr>
          <w:rFonts w:eastAsia="Times New Roman" w:cs="Arial"/>
          <w:bCs/>
          <w:noProof/>
        </w:rPr>
        <w:t>,</w:t>
      </w:r>
      <w:r w:rsidRPr="00490266">
        <w:rPr>
          <w:rFonts w:eastAsia="Times New Roman" w:cs="Arial"/>
          <w:bCs/>
          <w:noProof/>
        </w:rPr>
        <w:t xml:space="preserve"> depending on the context, may be either in</w:t>
      </w:r>
      <w:r w:rsidR="00E32FC0" w:rsidRPr="00490266">
        <w:rPr>
          <w:rFonts w:eastAsia="Times New Roman" w:cs="Arial"/>
          <w:bCs/>
          <w:noProof/>
        </w:rPr>
        <w:t xml:space="preserve"> a</w:t>
      </w:r>
      <w:r w:rsidRPr="00490266">
        <w:rPr>
          <w:rFonts w:eastAsia="Times New Roman" w:cs="Arial"/>
          <w:bCs/>
          <w:noProof/>
        </w:rPr>
        <w:t xml:space="preserve"> formal or informal register, present a range of tenses, or contain language that can be subjective or objective, descriptive, factual, judgemental, humorous, emotive or persuasive. </w:t>
      </w:r>
    </w:p>
    <w:p w14:paraId="3E229024" w14:textId="56DAB07D" w:rsidR="009C010D" w:rsidRPr="00490266" w:rsidRDefault="009C010D" w:rsidP="009C010D">
      <w:pPr>
        <w:tabs>
          <w:tab w:val="left" w:pos="-851"/>
        </w:tabs>
        <w:rPr>
          <w:rFonts w:eastAsia="Times New Roman" w:cs="Arial"/>
          <w:bCs/>
          <w:noProof/>
        </w:rPr>
      </w:pPr>
      <w:r w:rsidRPr="00490266">
        <w:rPr>
          <w:rFonts w:eastAsia="Times New Roman" w:cs="Arial"/>
          <w:bCs/>
          <w:noProof/>
        </w:rPr>
        <w:t xml:space="preserve">Plans can also be a form of </w:t>
      </w:r>
      <w:r w:rsidR="003B3933" w:rsidRPr="00490266">
        <w:rPr>
          <w:rFonts w:eastAsia="Times New Roman" w:cs="Arial"/>
          <w:bCs/>
          <w:noProof/>
        </w:rPr>
        <w:t>expressing meaning through symbols</w:t>
      </w:r>
      <w:r w:rsidRPr="00490266">
        <w:rPr>
          <w:rFonts w:eastAsia="Times New Roman" w:cs="Arial"/>
          <w:bCs/>
          <w:noProof/>
        </w:rPr>
        <w:t xml:space="preserve">, governed by a set of conventions, that aim to instruct, inform, or communicate a sense of place. Plans are usually in a formal register and frequently use formulaic expressions. They </w:t>
      </w:r>
      <w:r w:rsidR="00141B43" w:rsidRPr="00490266">
        <w:rPr>
          <w:rFonts w:eastAsia="Times New Roman" w:cs="Arial"/>
          <w:bCs/>
          <w:noProof/>
        </w:rPr>
        <w:t xml:space="preserve">may </w:t>
      </w:r>
      <w:r w:rsidRPr="00490266">
        <w:rPr>
          <w:rFonts w:eastAsia="Times New Roman" w:cs="Arial"/>
          <w:bCs/>
          <w:noProof/>
        </w:rPr>
        <w:t xml:space="preserve">have a title, orientation, scale, longitude and latitude, an index grid and a </w:t>
      </w:r>
      <w:r w:rsidR="003B3933" w:rsidRPr="00490266">
        <w:rPr>
          <w:rFonts w:eastAsia="Times New Roman" w:cs="Arial"/>
          <w:bCs/>
          <w:noProof/>
        </w:rPr>
        <w:t>key</w:t>
      </w:r>
      <w:r w:rsidRPr="00490266">
        <w:rPr>
          <w:rFonts w:eastAsia="Times New Roman" w:cs="Arial"/>
          <w:bCs/>
          <w:noProof/>
        </w:rPr>
        <w:t>.</w:t>
      </w:r>
    </w:p>
    <w:p w14:paraId="4F00863A" w14:textId="77777777" w:rsidR="009C010D" w:rsidRPr="00490266" w:rsidRDefault="009C010D" w:rsidP="009C010D">
      <w:pPr>
        <w:spacing w:after="0"/>
        <w:ind w:right="107"/>
        <w:rPr>
          <w:rFonts w:eastAsia="Times New Roman" w:cs="Arial"/>
          <w:b/>
          <w:bCs/>
          <w:noProof/>
        </w:rPr>
      </w:pPr>
      <w:r w:rsidRPr="00490266">
        <w:rPr>
          <w:rFonts w:eastAsia="Times New Roman" w:cs="Arial"/>
          <w:b/>
          <w:bCs/>
          <w:noProof/>
        </w:rPr>
        <w:t>Poem</w:t>
      </w:r>
    </w:p>
    <w:p w14:paraId="0980CC03" w14:textId="77777777" w:rsidR="0086630E" w:rsidRPr="00490266" w:rsidRDefault="0086630E" w:rsidP="0086630E">
      <w:pPr>
        <w:rPr>
          <w:color w:val="000000" w:themeColor="text1"/>
        </w:rPr>
      </w:pPr>
      <w:r w:rsidRPr="00490266">
        <w:rPr>
          <w:color w:val="000000" w:themeColor="text1"/>
        </w:rPr>
        <w:t xml:space="preserve">Poems are sets of words that convey an experience, </w:t>
      </w:r>
      <w:proofErr w:type="gramStart"/>
      <w:r w:rsidRPr="00490266">
        <w:rPr>
          <w:color w:val="000000" w:themeColor="text1"/>
        </w:rPr>
        <w:t>idea</w:t>
      </w:r>
      <w:proofErr w:type="gramEnd"/>
      <w:r w:rsidRPr="00490266">
        <w:rPr>
          <w:color w:val="000000" w:themeColor="text1"/>
        </w:rPr>
        <w:t xml:space="preserve"> or emotion. Poems can be used to introduce language structures and new vocabulary. A whole poem or a selection of lines from a poem can be used as a basis for comprehension. The language in poems used in the course must be accessible.</w:t>
      </w:r>
    </w:p>
    <w:p w14:paraId="2D1F383A" w14:textId="77777777" w:rsidR="0086630E" w:rsidRPr="00490266" w:rsidRDefault="0086630E" w:rsidP="0086630E">
      <w:pPr>
        <w:spacing w:after="0"/>
        <w:rPr>
          <w:b/>
          <w:bCs/>
          <w:color w:val="000000" w:themeColor="text1"/>
        </w:rPr>
      </w:pPr>
      <w:r w:rsidRPr="00490266">
        <w:rPr>
          <w:b/>
          <w:bCs/>
          <w:color w:val="000000" w:themeColor="text1"/>
        </w:rPr>
        <w:t>Presentation</w:t>
      </w:r>
    </w:p>
    <w:p w14:paraId="21BCD832" w14:textId="3631B5F3" w:rsidR="0086630E" w:rsidRPr="00490266" w:rsidRDefault="0086630E" w:rsidP="0086630E">
      <w:pPr>
        <w:rPr>
          <w:color w:val="000000" w:themeColor="text1"/>
        </w:rPr>
      </w:pPr>
      <w:r w:rsidRPr="00490266">
        <w:rPr>
          <w:color w:val="000000" w:themeColor="text1"/>
        </w:rPr>
        <w:t xml:space="preserve">Presentations communicate ideas, </w:t>
      </w:r>
      <w:proofErr w:type="gramStart"/>
      <w:r w:rsidRPr="00490266">
        <w:rPr>
          <w:color w:val="000000" w:themeColor="text1"/>
        </w:rPr>
        <w:t>opinions</w:t>
      </w:r>
      <w:proofErr w:type="gramEnd"/>
      <w:r w:rsidRPr="00490266">
        <w:rPr>
          <w:color w:val="000000" w:themeColor="text1"/>
        </w:rPr>
        <w:t xml:space="preserve"> and attitudes. Their aim is to entertain, inform or persuade their audience. A presentation begins with a statement of purpose, followed by an explanation or presentation of an </w:t>
      </w:r>
      <w:r w:rsidR="005331A0" w:rsidRPr="00490266">
        <w:rPr>
          <w:color w:val="000000" w:themeColor="text1"/>
        </w:rPr>
        <w:t>argument and</w:t>
      </w:r>
      <w:r w:rsidRPr="00490266">
        <w:rPr>
          <w:color w:val="000000" w:themeColor="text1"/>
        </w:rPr>
        <w:t xml:space="preserve"> end</w:t>
      </w:r>
      <w:r w:rsidR="000D0C6D">
        <w:rPr>
          <w:color w:val="000000" w:themeColor="text1"/>
        </w:rPr>
        <w:t>ing</w:t>
      </w:r>
      <w:r w:rsidRPr="00490266">
        <w:rPr>
          <w:color w:val="000000" w:themeColor="text1"/>
        </w:rPr>
        <w:t xml:space="preserve"> with some concluding remarks. The language used in presentations is often subjective, as the presenter is seeking to persuade and engage the audience through descriptive words, </w:t>
      </w:r>
      <w:proofErr w:type="gramStart"/>
      <w:r w:rsidRPr="00490266">
        <w:rPr>
          <w:color w:val="000000" w:themeColor="text1"/>
        </w:rPr>
        <w:t>humour</w:t>
      </w:r>
      <w:proofErr w:type="gramEnd"/>
      <w:r w:rsidRPr="00490266">
        <w:rPr>
          <w:color w:val="000000" w:themeColor="text1"/>
        </w:rPr>
        <w:t xml:space="preserve"> and anecdotes.</w:t>
      </w:r>
    </w:p>
    <w:p w14:paraId="64BEC8CF" w14:textId="77777777" w:rsidR="0086630E" w:rsidRPr="00490266" w:rsidRDefault="0086630E" w:rsidP="0086630E">
      <w:pPr>
        <w:spacing w:after="0"/>
        <w:rPr>
          <w:b/>
          <w:bCs/>
          <w:color w:val="000000" w:themeColor="text1"/>
        </w:rPr>
      </w:pPr>
      <w:r w:rsidRPr="00490266">
        <w:rPr>
          <w:b/>
          <w:bCs/>
          <w:color w:val="000000" w:themeColor="text1"/>
        </w:rPr>
        <w:t>Review</w:t>
      </w:r>
    </w:p>
    <w:p w14:paraId="062A9474" w14:textId="77777777" w:rsidR="0086630E" w:rsidRPr="00490266" w:rsidRDefault="0086630E" w:rsidP="0086630E">
      <w:pPr>
        <w:rPr>
          <w:color w:val="000000" w:themeColor="text1"/>
        </w:rPr>
      </w:pPr>
      <w:r w:rsidRPr="00490266">
        <w:rPr>
          <w:color w:val="000000" w:themeColor="text1"/>
        </w:rPr>
        <w:t xml:space="preserve">Reviews are evaluations of works such as films, songs, musical performances, </w:t>
      </w:r>
      <w:proofErr w:type="gramStart"/>
      <w:r w:rsidRPr="00490266">
        <w:rPr>
          <w:color w:val="000000" w:themeColor="text1"/>
        </w:rPr>
        <w:t>novels</w:t>
      </w:r>
      <w:proofErr w:type="gramEnd"/>
      <w:r w:rsidRPr="00490266">
        <w:rPr>
          <w:color w:val="000000" w:themeColor="text1"/>
        </w:rPr>
        <w:t xml:space="preserve"> or stories. The plot summary and description of the work or performance form </w:t>
      </w:r>
      <w:proofErr w:type="gramStart"/>
      <w:r w:rsidRPr="00490266">
        <w:rPr>
          <w:color w:val="000000" w:themeColor="text1"/>
        </w:rPr>
        <w:t>the majority of</w:t>
      </w:r>
      <w:proofErr w:type="gramEnd"/>
      <w:r w:rsidRPr="00490266">
        <w:rPr>
          <w:color w:val="000000" w:themeColor="text1"/>
        </w:rPr>
        <w:t xml:space="preserve"> the review. The language and structure are formal; however, more </w:t>
      </w:r>
      <w:proofErr w:type="gramStart"/>
      <w:r w:rsidRPr="00490266">
        <w:rPr>
          <w:color w:val="000000" w:themeColor="text1"/>
        </w:rPr>
        <w:t>personal</w:t>
      </w:r>
      <w:proofErr w:type="gramEnd"/>
      <w:r w:rsidRPr="00490266">
        <w:rPr>
          <w:color w:val="000000" w:themeColor="text1"/>
        </w:rPr>
        <w:t xml:space="preserve"> and evaluative comments are often included. A title should be given.</w:t>
      </w:r>
    </w:p>
    <w:p w14:paraId="2A8DE528" w14:textId="77777777" w:rsidR="0086630E" w:rsidRPr="00490266" w:rsidRDefault="0086630E" w:rsidP="0086630E">
      <w:pPr>
        <w:spacing w:after="0"/>
        <w:rPr>
          <w:b/>
          <w:bCs/>
          <w:color w:val="000000" w:themeColor="text1"/>
        </w:rPr>
      </w:pPr>
      <w:r w:rsidRPr="00490266">
        <w:rPr>
          <w:b/>
          <w:bCs/>
          <w:color w:val="000000" w:themeColor="text1"/>
        </w:rPr>
        <w:t>Role play</w:t>
      </w:r>
    </w:p>
    <w:p w14:paraId="209D0028" w14:textId="77777777" w:rsidR="0086630E" w:rsidRPr="00490266" w:rsidRDefault="0086630E" w:rsidP="0086630E">
      <w:pPr>
        <w:rPr>
          <w:color w:val="000000" w:themeColor="text1"/>
        </w:rPr>
      </w:pPr>
      <w:r w:rsidRPr="00490266">
        <w:rPr>
          <w:color w:val="000000" w:themeColor="text1"/>
        </w:rPr>
        <w:t xml:space="preserve">In both spoken and written form, role plays are used to communicate and exchange ideas, information, </w:t>
      </w:r>
      <w:proofErr w:type="gramStart"/>
      <w:r w:rsidRPr="00490266">
        <w:rPr>
          <w:color w:val="000000" w:themeColor="text1"/>
        </w:rPr>
        <w:t>opinions</w:t>
      </w:r>
      <w:proofErr w:type="gramEnd"/>
      <w:r w:rsidRPr="00490266">
        <w:rPr>
          <w:color w:val="000000" w:themeColor="text1"/>
        </w:rPr>
        <w:t xml:space="preserve"> and experiences. Role plays would generally have only two speakers, but each speaker must be clearly identified. A role play often begins with an exchange of opening salutations, followed by a question or statement and then a two-way sustained interaction. The language is often authentic, </w:t>
      </w:r>
      <w:proofErr w:type="gramStart"/>
      <w:r w:rsidRPr="00490266">
        <w:rPr>
          <w:color w:val="000000" w:themeColor="text1"/>
        </w:rPr>
        <w:t>informal</w:t>
      </w:r>
      <w:proofErr w:type="gramEnd"/>
      <w:r w:rsidRPr="00490266">
        <w:rPr>
          <w:color w:val="000000" w:themeColor="text1"/>
        </w:rPr>
        <w:t xml:space="preserve"> and conversational in style, sometimes with interjections, incomplete sentences and pauses and fillers to maintain the conversation. The language level of role plays will often depend on the context and the relationship between participants.</w:t>
      </w:r>
    </w:p>
    <w:p w14:paraId="421BC317" w14:textId="77777777" w:rsidR="0086630E" w:rsidRPr="00490266" w:rsidRDefault="0086630E" w:rsidP="0086630E">
      <w:pPr>
        <w:spacing w:after="0"/>
        <w:rPr>
          <w:b/>
          <w:bCs/>
          <w:color w:val="000000" w:themeColor="text1"/>
        </w:rPr>
      </w:pPr>
      <w:r w:rsidRPr="00490266">
        <w:rPr>
          <w:b/>
          <w:bCs/>
          <w:color w:val="000000" w:themeColor="text1"/>
        </w:rPr>
        <w:t>Script – speech, interview, dialogue</w:t>
      </w:r>
    </w:p>
    <w:p w14:paraId="3E182AEA" w14:textId="77777777" w:rsidR="0086630E" w:rsidRPr="00490266" w:rsidRDefault="0086630E" w:rsidP="0086630E">
      <w:pPr>
        <w:spacing w:line="269" w:lineRule="auto"/>
        <w:rPr>
          <w:color w:val="000000" w:themeColor="text1"/>
        </w:rPr>
      </w:pPr>
      <w:r w:rsidRPr="00490266">
        <w:rPr>
          <w:color w:val="000000" w:themeColor="text1"/>
        </w:rPr>
        <w:t xml:space="preserve">Scripts are written forms of speeches, interviews or dialogues that communicate and exchange ideas, information, </w:t>
      </w:r>
      <w:proofErr w:type="gramStart"/>
      <w:r w:rsidRPr="00490266">
        <w:rPr>
          <w:color w:val="000000" w:themeColor="text1"/>
        </w:rPr>
        <w:t>opinions</w:t>
      </w:r>
      <w:proofErr w:type="gramEnd"/>
      <w:r w:rsidRPr="00490266">
        <w:rPr>
          <w:color w:val="000000" w:themeColor="text1"/>
        </w:rPr>
        <w:t xml:space="preserve">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w:t>
      </w:r>
      <w:proofErr w:type="gramStart"/>
      <w:r w:rsidRPr="00490266">
        <w:rPr>
          <w:color w:val="000000" w:themeColor="text1"/>
        </w:rPr>
        <w:t>informal</w:t>
      </w:r>
      <w:proofErr w:type="gramEnd"/>
      <w:r w:rsidRPr="00490266">
        <w:rPr>
          <w:color w:val="000000" w:themeColor="text1"/>
        </w:rPr>
        <w:t xml:space="preserve"> and conversational in style, sometimes with interjections, incomplete sentences and pauses and fillers to maintain the conversation. The language level of scripts will often depend on the context and the relationship between participants.</w:t>
      </w:r>
      <w:r w:rsidRPr="00490266">
        <w:rPr>
          <w:color w:val="000000" w:themeColor="text1"/>
        </w:rPr>
        <w:br w:type="page"/>
      </w:r>
    </w:p>
    <w:p w14:paraId="40331984" w14:textId="77777777" w:rsidR="0086630E" w:rsidRPr="00490266" w:rsidRDefault="0086630E" w:rsidP="0086630E">
      <w:pPr>
        <w:spacing w:after="0"/>
        <w:rPr>
          <w:b/>
          <w:bCs/>
          <w:color w:val="000000" w:themeColor="text1"/>
        </w:rPr>
      </w:pPr>
      <w:r w:rsidRPr="00490266">
        <w:rPr>
          <w:b/>
          <w:bCs/>
          <w:color w:val="000000" w:themeColor="text1"/>
        </w:rPr>
        <w:lastRenderedPageBreak/>
        <w:t>Song</w:t>
      </w:r>
    </w:p>
    <w:p w14:paraId="0366B3E0" w14:textId="77777777" w:rsidR="0086630E" w:rsidRPr="00490266" w:rsidRDefault="0086630E" w:rsidP="0086630E">
      <w:pPr>
        <w:rPr>
          <w:color w:val="000000" w:themeColor="text1"/>
        </w:rPr>
      </w:pPr>
      <w:r w:rsidRPr="00490266">
        <w:rPr>
          <w:color w:val="000000" w:themeColor="text1"/>
        </w:rPr>
        <w:t>Songs are short poems or sets of words that are set to music and are meant to be sung. The lyrics of a song are used as a basis for comprehension, although it must be remembered that popular songs often contain colloquial language or slang that is difficult for students to understand if they have not heard the song before.</w:t>
      </w:r>
    </w:p>
    <w:p w14:paraId="160F4077" w14:textId="77777777" w:rsidR="0086630E" w:rsidRPr="00490266" w:rsidRDefault="0086630E" w:rsidP="0086630E">
      <w:pPr>
        <w:spacing w:after="0"/>
        <w:rPr>
          <w:b/>
          <w:bCs/>
          <w:color w:val="000000" w:themeColor="text1"/>
        </w:rPr>
      </w:pPr>
      <w:r w:rsidRPr="00490266">
        <w:rPr>
          <w:b/>
          <w:bCs/>
          <w:color w:val="000000" w:themeColor="text1"/>
        </w:rPr>
        <w:t>Speech</w:t>
      </w:r>
    </w:p>
    <w:p w14:paraId="6228CF86" w14:textId="2AD0B12F" w:rsidR="0086630E" w:rsidRPr="00490266" w:rsidRDefault="0086630E" w:rsidP="0086630E">
      <w:pPr>
        <w:rPr>
          <w:color w:val="000000" w:themeColor="text1"/>
        </w:rPr>
      </w:pPr>
      <w:r w:rsidRPr="00490266">
        <w:rPr>
          <w:color w:val="000000" w:themeColor="text1"/>
        </w:rPr>
        <w:t>Speeches</w:t>
      </w:r>
      <w:r w:rsidR="00E32FC0" w:rsidRPr="00490266">
        <w:rPr>
          <w:color w:val="000000" w:themeColor="text1"/>
        </w:rPr>
        <w:t>,</w:t>
      </w:r>
      <w:r w:rsidRPr="00490266">
        <w:rPr>
          <w:color w:val="000000" w:themeColor="text1"/>
        </w:rPr>
        <w:t xml:space="preserve"> in their oral form</w:t>
      </w:r>
      <w:r w:rsidR="00E32FC0" w:rsidRPr="00490266">
        <w:rPr>
          <w:color w:val="000000" w:themeColor="text1"/>
        </w:rPr>
        <w:t>,</w:t>
      </w:r>
      <w:r w:rsidRPr="00490266">
        <w:rPr>
          <w:color w:val="000000" w:themeColor="text1"/>
        </w:rPr>
        <w:t xml:space="preserve"> communicate ideas, opinions and attitudes</w:t>
      </w:r>
      <w:r w:rsidR="00E32FC0" w:rsidRPr="00490266">
        <w:rPr>
          <w:color w:val="000000" w:themeColor="text1"/>
        </w:rPr>
        <w:t xml:space="preserve"> to</w:t>
      </w:r>
      <w:r w:rsidRPr="00490266">
        <w:rPr>
          <w:color w:val="000000" w:themeColor="text1"/>
        </w:rPr>
        <w:t xml:space="preserve"> entertain, persuad</w:t>
      </w:r>
      <w:r w:rsidR="00E32FC0" w:rsidRPr="00490266">
        <w:rPr>
          <w:color w:val="000000" w:themeColor="text1"/>
        </w:rPr>
        <w:t>e</w:t>
      </w:r>
      <w:r w:rsidRPr="00490266">
        <w:rPr>
          <w:color w:val="000000" w:themeColor="text1"/>
        </w:rPr>
        <w:t xml:space="preserve">, </w:t>
      </w:r>
      <w:proofErr w:type="gramStart"/>
      <w:r w:rsidRPr="00490266">
        <w:rPr>
          <w:color w:val="000000" w:themeColor="text1"/>
        </w:rPr>
        <w:t>welcom</w:t>
      </w:r>
      <w:r w:rsidR="00E32FC0" w:rsidRPr="00490266">
        <w:rPr>
          <w:color w:val="000000" w:themeColor="text1"/>
        </w:rPr>
        <w:t>e</w:t>
      </w:r>
      <w:proofErr w:type="gramEnd"/>
      <w:r w:rsidRPr="00490266">
        <w:rPr>
          <w:color w:val="000000" w:themeColor="text1"/>
        </w:rPr>
        <w:t xml:space="preserve"> or thank their audience. A speech often begins with a statement of purpose followed by an explanation</w:t>
      </w:r>
      <w:r w:rsidR="00B910E3">
        <w:rPr>
          <w:color w:val="000000" w:themeColor="text1"/>
        </w:rPr>
        <w:t>,</w:t>
      </w:r>
      <w:r w:rsidRPr="00490266">
        <w:rPr>
          <w:color w:val="000000" w:themeColor="text1"/>
        </w:rPr>
        <w:t xml:space="preserve"> sequence of events or presentation of </w:t>
      </w:r>
      <w:r w:rsidR="005331A0" w:rsidRPr="00490266">
        <w:rPr>
          <w:color w:val="000000" w:themeColor="text1"/>
        </w:rPr>
        <w:t>argument</w:t>
      </w:r>
      <w:r w:rsidR="0038578A">
        <w:rPr>
          <w:color w:val="000000" w:themeColor="text1"/>
        </w:rPr>
        <w:t>,</w:t>
      </w:r>
      <w:r w:rsidR="005331A0" w:rsidRPr="00490266">
        <w:rPr>
          <w:color w:val="000000" w:themeColor="text1"/>
        </w:rPr>
        <w:t xml:space="preserve"> and</w:t>
      </w:r>
      <w:r w:rsidRPr="00490266">
        <w:rPr>
          <w:color w:val="000000" w:themeColor="text1"/>
        </w:rPr>
        <w:t xml:space="preserve"> ends with some concluding remarks. Descriptive words, formal or informal language and a range of tenses are typical in speeches. The language is often subjective, sometimes using slogans, catch phrases, </w:t>
      </w:r>
      <w:proofErr w:type="gramStart"/>
      <w:r w:rsidRPr="00490266">
        <w:rPr>
          <w:color w:val="000000" w:themeColor="text1"/>
        </w:rPr>
        <w:t>humour</w:t>
      </w:r>
      <w:proofErr w:type="gramEnd"/>
      <w:r w:rsidRPr="00490266">
        <w:rPr>
          <w:color w:val="000000" w:themeColor="text1"/>
        </w:rPr>
        <w:t xml:space="preserve"> and anecdotes to engage the audience.</w:t>
      </w:r>
    </w:p>
    <w:p w14:paraId="52AE2DA8" w14:textId="77777777" w:rsidR="0086630E" w:rsidRPr="00490266" w:rsidRDefault="0086630E" w:rsidP="0086630E">
      <w:pPr>
        <w:spacing w:after="0"/>
        <w:rPr>
          <w:b/>
          <w:bCs/>
          <w:color w:val="000000" w:themeColor="text1"/>
        </w:rPr>
      </w:pPr>
      <w:r w:rsidRPr="00490266">
        <w:rPr>
          <w:b/>
          <w:bCs/>
          <w:color w:val="000000" w:themeColor="text1"/>
        </w:rPr>
        <w:t>Summary</w:t>
      </w:r>
    </w:p>
    <w:p w14:paraId="7F1A6809" w14:textId="77777777" w:rsidR="0086630E" w:rsidRPr="00490266" w:rsidRDefault="0086630E" w:rsidP="0086630E">
      <w:pPr>
        <w:rPr>
          <w:color w:val="000000" w:themeColor="text1"/>
        </w:rPr>
      </w:pPr>
      <w:r w:rsidRPr="00490266">
        <w:rPr>
          <w:color w:val="000000" w:themeColor="text1"/>
        </w:rPr>
        <w:t xml:space="preserve">Summaries present the essential points and relevant details from an original text. A summary will often have a title, an introduction, </w:t>
      </w:r>
      <w:proofErr w:type="gramStart"/>
      <w:r w:rsidRPr="00490266">
        <w:rPr>
          <w:color w:val="000000" w:themeColor="text1"/>
        </w:rPr>
        <w:t>content</w:t>
      </w:r>
      <w:proofErr w:type="gramEnd"/>
      <w:r w:rsidRPr="00490266">
        <w:rPr>
          <w:color w:val="000000" w:themeColor="text1"/>
        </w:rPr>
        <w:t xml:space="preserve"> and a conclusion. They often require the use of full sentences and may contain reported speech. The language of summaries may either be formal or informal.</w:t>
      </w:r>
    </w:p>
    <w:p w14:paraId="33161197" w14:textId="77777777" w:rsidR="0086630E" w:rsidRPr="00490266" w:rsidRDefault="0086630E" w:rsidP="0086630E">
      <w:pPr>
        <w:spacing w:after="0"/>
        <w:rPr>
          <w:b/>
          <w:bCs/>
          <w:color w:val="000000" w:themeColor="text1"/>
        </w:rPr>
      </w:pPr>
      <w:r w:rsidRPr="00490266">
        <w:rPr>
          <w:b/>
          <w:bCs/>
          <w:color w:val="000000" w:themeColor="text1"/>
        </w:rPr>
        <w:t>Table</w:t>
      </w:r>
    </w:p>
    <w:p w14:paraId="70AD8C1E" w14:textId="4005AAE1" w:rsidR="0086630E" w:rsidRPr="00490266" w:rsidRDefault="0086630E" w:rsidP="0086630E">
      <w:pPr>
        <w:rPr>
          <w:color w:val="000000" w:themeColor="text1"/>
        </w:rPr>
      </w:pPr>
      <w:r w:rsidRPr="00490266">
        <w:rPr>
          <w:color w:val="000000" w:themeColor="text1"/>
        </w:rPr>
        <w:t xml:space="preserve">Tables organise and represent a set of data in a diagram or table. They may also visually represent knowledge, concepts, </w:t>
      </w:r>
      <w:proofErr w:type="gramStart"/>
      <w:r w:rsidRPr="00490266">
        <w:rPr>
          <w:color w:val="000000" w:themeColor="text1"/>
        </w:rPr>
        <w:t>thoughts</w:t>
      </w:r>
      <w:proofErr w:type="gramEnd"/>
      <w:r w:rsidRPr="00490266">
        <w:rPr>
          <w:color w:val="000000" w:themeColor="text1"/>
        </w:rPr>
        <w:t xml:space="preserve"> or ideas. Tables are typically graphical, containing very little text; however</w:t>
      </w:r>
      <w:r w:rsidR="00E32FC0" w:rsidRPr="00490266">
        <w:rPr>
          <w:color w:val="000000" w:themeColor="text1"/>
        </w:rPr>
        <w:t>,</w:t>
      </w:r>
      <w:r w:rsidRPr="00490266">
        <w:rPr>
          <w:color w:val="000000" w:themeColor="text1"/>
        </w:rPr>
        <w:t xml:space="preserve"> they do include a title that provides a succinct description of what the data in the chart or table refers to. They are usually in a formal register.</w:t>
      </w:r>
    </w:p>
    <w:p w14:paraId="2DEEC39B" w14:textId="77777777" w:rsidR="000314B5" w:rsidRPr="00490266" w:rsidRDefault="000314B5" w:rsidP="00ED5DB7">
      <w:pPr>
        <w:pStyle w:val="Level2Heading"/>
      </w:pPr>
      <w:r w:rsidRPr="00490266">
        <w:t>Styles of writing</w:t>
      </w:r>
    </w:p>
    <w:p w14:paraId="0227C889" w14:textId="77777777" w:rsidR="0086630E" w:rsidRPr="00490266" w:rsidRDefault="0086630E" w:rsidP="0086630E">
      <w:pPr>
        <w:spacing w:after="0"/>
        <w:rPr>
          <w:b/>
          <w:bCs/>
        </w:rPr>
      </w:pPr>
      <w:r w:rsidRPr="00490266">
        <w:rPr>
          <w:b/>
          <w:bCs/>
        </w:rPr>
        <w:t>Descriptive</w:t>
      </w:r>
    </w:p>
    <w:p w14:paraId="4B44ECD6" w14:textId="77777777" w:rsidR="0086630E" w:rsidRPr="00490266" w:rsidRDefault="0086630E" w:rsidP="0086630E">
      <w:pPr>
        <w:spacing w:line="269" w:lineRule="auto"/>
      </w:pPr>
      <w:r w:rsidRPr="00490266">
        <w:t xml:space="preserve">Descriptive writing engages the reader’s attention, as the writer paints a picture through words to make the reader see what they have seen. The writer uses precisely chosen vocabulary with evocative adjectives and adverbs, </w:t>
      </w:r>
      <w:proofErr w:type="gramStart"/>
      <w:r w:rsidRPr="00490266">
        <w:t>similes</w:t>
      </w:r>
      <w:proofErr w:type="gramEnd"/>
      <w:r w:rsidRPr="00490266">
        <w:t xml:space="preserve"> and metaphors to create a vivid impression of a person, place, object or event, a character or a particular mood or atmosphere. Descriptive writing evokes feelings and attitudes using connotative language. The writing is structured and ordered, using active verbs and varied sentences, at times with sensory descriptions to increase the reader’s experience.</w:t>
      </w:r>
    </w:p>
    <w:p w14:paraId="2E3EA902" w14:textId="77777777" w:rsidR="0086630E" w:rsidRPr="00490266" w:rsidRDefault="0086630E" w:rsidP="0086630E">
      <w:pPr>
        <w:spacing w:after="0"/>
        <w:rPr>
          <w:b/>
          <w:bCs/>
        </w:rPr>
      </w:pPr>
      <w:r w:rsidRPr="00490266">
        <w:rPr>
          <w:b/>
          <w:bCs/>
        </w:rPr>
        <w:t>Informative</w:t>
      </w:r>
    </w:p>
    <w:p w14:paraId="34E68559" w14:textId="77777777" w:rsidR="0086630E" w:rsidRPr="00490266" w:rsidRDefault="0086630E" w:rsidP="0086630E">
      <w:pPr>
        <w:spacing w:line="269" w:lineRule="auto"/>
      </w:pPr>
      <w:r w:rsidRPr="00490266">
        <w:t xml:space="preserve">Informative writing conveys information as clearly, </w:t>
      </w:r>
      <w:proofErr w:type="gramStart"/>
      <w:r w:rsidRPr="00490266">
        <w:t>comprehensively</w:t>
      </w:r>
      <w:proofErr w:type="gramEnd"/>
      <w:r w:rsidRPr="00490266">
        <w:t xml:space="preserve"> and accurately as possible. The language should generally be formal and in an objective style with impersonal expressions used. Normally, no </w:t>
      </w:r>
      <w:proofErr w:type="gramStart"/>
      <w:r w:rsidRPr="00490266">
        <w:t>particular point</w:t>
      </w:r>
      <w:proofErr w:type="gramEnd"/>
      <w:r w:rsidRPr="00490266">
        <w:t xml:space="preserve"> of view is conveyed; rather, facts, examples, explanations, analogies and sometimes statistical information, quotations and references are provided as evidence. The language is clear and unambiguous, and information is structured and sequenced logically. The writing contains few adjectives, </w:t>
      </w:r>
      <w:proofErr w:type="gramStart"/>
      <w:r w:rsidRPr="00490266">
        <w:t>adverbs</w:t>
      </w:r>
      <w:proofErr w:type="gramEnd"/>
      <w:r w:rsidRPr="00490266">
        <w:t xml:space="preserve"> and images except as examples or analogies in explanation.</w:t>
      </w:r>
    </w:p>
    <w:p w14:paraId="0A967616" w14:textId="77777777" w:rsidR="0086630E" w:rsidRPr="00490266" w:rsidRDefault="0086630E" w:rsidP="0086630E">
      <w:pPr>
        <w:spacing w:after="0"/>
        <w:rPr>
          <w:b/>
          <w:bCs/>
        </w:rPr>
      </w:pPr>
      <w:r w:rsidRPr="00490266">
        <w:rPr>
          <w:b/>
          <w:bCs/>
        </w:rPr>
        <w:t>Personal</w:t>
      </w:r>
    </w:p>
    <w:p w14:paraId="493CD9CC" w14:textId="1EB18DB8" w:rsidR="0086630E" w:rsidRPr="00490266" w:rsidRDefault="0086630E" w:rsidP="0086630E">
      <w:pPr>
        <w:spacing w:line="269" w:lineRule="auto"/>
      </w:pPr>
      <w:r w:rsidRPr="00490266">
        <w:t xml:space="preserve">Personal (expressive) writing refers to various forms of writing used for recording, </w:t>
      </w:r>
      <w:proofErr w:type="gramStart"/>
      <w:r w:rsidRPr="00490266">
        <w:t>sharing</w:t>
      </w:r>
      <w:proofErr w:type="gramEnd"/>
      <w:r w:rsidRPr="00490266">
        <w:t xml:space="preserve"> or describing personal experiences, events or ideas. It establishes a relationship between the writer and the reader and creates a sense of the personality of the writer in the reader’s mind. The writer </w:t>
      </w:r>
      <w:r w:rsidRPr="00490266">
        <w:lastRenderedPageBreak/>
        <w:t xml:space="preserve">attempts to unravel their feelings or ideas and emphasise ideas, opinions, </w:t>
      </w:r>
      <w:proofErr w:type="gramStart"/>
      <w:r w:rsidRPr="00490266">
        <w:t>feelings</w:t>
      </w:r>
      <w:proofErr w:type="gramEnd"/>
      <w:r w:rsidRPr="00490266">
        <w:t xml:space="preserve"> and impressions rather than factual, objective information. Personal writing is </w:t>
      </w:r>
      <w:r w:rsidR="00842AB1" w:rsidRPr="00490266">
        <w:t xml:space="preserve">generally </w:t>
      </w:r>
      <w:r w:rsidRPr="00490266">
        <w:t>composed in the first and/or second person in a subjective, informal style and often includes emotive language.</w:t>
      </w:r>
    </w:p>
    <w:p w14:paraId="3E7C3C9A" w14:textId="77777777" w:rsidR="0086630E" w:rsidRPr="00490266" w:rsidRDefault="0086630E" w:rsidP="0086630E">
      <w:pPr>
        <w:spacing w:after="0"/>
        <w:rPr>
          <w:b/>
          <w:bCs/>
        </w:rPr>
      </w:pPr>
      <w:r w:rsidRPr="00490266">
        <w:rPr>
          <w:b/>
          <w:bCs/>
        </w:rPr>
        <w:t>Persuasive</w:t>
      </w:r>
    </w:p>
    <w:p w14:paraId="3F2DC373" w14:textId="77777777" w:rsidR="0086630E" w:rsidRPr="00490266" w:rsidRDefault="0086630E" w:rsidP="0086630E">
      <w:pPr>
        <w:spacing w:line="269" w:lineRule="auto"/>
      </w:pPr>
      <w:r w:rsidRPr="00490266">
        <w:t xml:space="preserve">Persuasive writing aims to convert the reader to a particular point of view or attitude </w:t>
      </w:r>
      <w:proofErr w:type="gramStart"/>
      <w:r w:rsidRPr="00490266">
        <w:t>in order to</w:t>
      </w:r>
      <w:proofErr w:type="gramEnd"/>
      <w:r w:rsidRPr="00490266">
        <w:t xml:space="preserve"> convince them to act or respond in a certain way. The writer attempts to manipulate the reader’s emotions and opinions, giving logical reasons and supporting evidence to defend the position or recommend action. The language used may be extravagant, using exaggeration, superlatives, and humour to create a relationship between the writer and the reader.</w:t>
      </w:r>
    </w:p>
    <w:p w14:paraId="59AFF502" w14:textId="77777777" w:rsidR="0086630E" w:rsidRPr="00490266" w:rsidRDefault="0086630E" w:rsidP="0086630E">
      <w:pPr>
        <w:spacing w:after="0"/>
        <w:rPr>
          <w:b/>
          <w:bCs/>
        </w:rPr>
      </w:pPr>
      <w:r w:rsidRPr="00490266">
        <w:rPr>
          <w:b/>
          <w:bCs/>
        </w:rPr>
        <w:t>Reflective</w:t>
      </w:r>
    </w:p>
    <w:p w14:paraId="33D522B4" w14:textId="7361C9DD" w:rsidR="00E27C2D" w:rsidRPr="00490266" w:rsidRDefault="0086630E" w:rsidP="000314B5">
      <w:pPr>
        <w:spacing w:after="0"/>
      </w:pPr>
      <w:r w:rsidRPr="00490266">
        <w:t xml:space="preserve">Reflective writing explores opinions or events for greater understanding and tries to convey something personal to the reader. Generally using a personal voice, it allows the writer to examine their own beliefs, </w:t>
      </w:r>
      <w:proofErr w:type="gramStart"/>
      <w:r w:rsidRPr="00490266">
        <w:t>values</w:t>
      </w:r>
      <w:proofErr w:type="gramEnd"/>
      <w:r w:rsidRPr="00490266">
        <w:t xml:space="preserve"> and attitudes. The language used is often emotive, as </w:t>
      </w:r>
      <w:r w:rsidR="00E32FC0" w:rsidRPr="00490266">
        <w:t xml:space="preserve">reflective </w:t>
      </w:r>
      <w:r w:rsidRPr="00490266">
        <w:t xml:space="preserve">writing involves personal responses to experiences, events, </w:t>
      </w:r>
      <w:proofErr w:type="gramStart"/>
      <w:r w:rsidRPr="00490266">
        <w:t>opinions</w:t>
      </w:r>
      <w:proofErr w:type="gramEnd"/>
      <w:r w:rsidRPr="00490266">
        <w:t xml:space="preserve"> and situations.</w:t>
      </w:r>
      <w:r w:rsidR="00E27C2D" w:rsidRPr="00490266">
        <w:rPr>
          <w:sz w:val="2"/>
          <w:szCs w:val="2"/>
        </w:rPr>
        <w:br w:type="page"/>
      </w:r>
    </w:p>
    <w:p w14:paraId="12A130FB" w14:textId="17643F6A" w:rsidR="00E27C2D" w:rsidRPr="00490266" w:rsidRDefault="00E27C2D" w:rsidP="005B6B2D">
      <w:pPr>
        <w:pStyle w:val="Appendix1"/>
      </w:pPr>
      <w:bookmarkStart w:id="48" w:name="_Toc150930626"/>
      <w:bookmarkStart w:id="49" w:name="_Hlk142031278"/>
      <w:r w:rsidRPr="00490266">
        <w:lastRenderedPageBreak/>
        <w:t xml:space="preserve">Appendix </w:t>
      </w:r>
      <w:r w:rsidR="002F2388" w:rsidRPr="00490266">
        <w:t>3</w:t>
      </w:r>
      <w:r w:rsidRPr="00490266">
        <w:t xml:space="preserve"> – </w:t>
      </w:r>
      <w:r w:rsidR="00D17694" w:rsidRPr="00490266">
        <w:t>Elaborations of g</w:t>
      </w:r>
      <w:r w:rsidRPr="00490266">
        <w:t>rammatical items</w:t>
      </w:r>
      <w:bookmarkEnd w:id="48"/>
    </w:p>
    <w:p w14:paraId="4B1A6E23" w14:textId="1B3BA3A3" w:rsidR="00360C8F" w:rsidRDefault="00B15E4F" w:rsidP="005B6B2D">
      <w:r w:rsidRPr="00490266">
        <w:t>Elaborations are examples that</w:t>
      </w:r>
      <w:r w:rsidR="00D23A0B" w:rsidRPr="00490266">
        <w:t xml:space="preserve"> accompany the grammatical items and </w:t>
      </w:r>
      <w:r w:rsidRPr="00490266">
        <w:t>sub-element</w:t>
      </w:r>
      <w:r w:rsidR="00D23A0B" w:rsidRPr="00490266">
        <w:t>s</w:t>
      </w:r>
      <w:r w:rsidRPr="00490266">
        <w:t xml:space="preserve">. They are intended to assist teachers to understand what is to be taught. They are not intended to be complete or </w:t>
      </w:r>
      <w:r w:rsidR="002B1E56" w:rsidRPr="00490266">
        <w:t>comprehensive but</w:t>
      </w:r>
      <w:r w:rsidRPr="00490266">
        <w:t xml:space="preserve"> are provided as support only.</w:t>
      </w:r>
    </w:p>
    <w:p w14:paraId="3890CF11" w14:textId="785C4AD5" w:rsidR="00ED5DB7" w:rsidRPr="005B6B2D" w:rsidRDefault="00ED5DB7" w:rsidP="005B6B2D">
      <w:pPr>
        <w:pStyle w:val="Level2Heading"/>
      </w:pPr>
      <w:r w:rsidRPr="005B6B2D">
        <w:t>Unit 1</w:t>
      </w:r>
    </w:p>
    <w:tbl>
      <w:tblPr>
        <w:tblStyle w:val="TableGrid"/>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4A0" w:firstRow="1" w:lastRow="0" w:firstColumn="1" w:lastColumn="0" w:noHBand="0" w:noVBand="1"/>
      </w:tblPr>
      <w:tblGrid>
        <w:gridCol w:w="2122"/>
        <w:gridCol w:w="2267"/>
        <w:gridCol w:w="4671"/>
      </w:tblGrid>
      <w:tr w:rsidR="00C42A64" w:rsidRPr="00490266" w14:paraId="3C612C55" w14:textId="77777777" w:rsidTr="00551547">
        <w:trPr>
          <w:trHeight w:val="13"/>
          <w:tblHeader/>
          <w:jc w:val="center"/>
        </w:trPr>
        <w:tc>
          <w:tcPr>
            <w:tcW w:w="2122" w:type="dxa"/>
            <w:tcBorders>
              <w:right w:val="single" w:sz="4" w:space="0" w:color="FFFFFF" w:themeColor="background1"/>
            </w:tcBorders>
            <w:shd w:val="clear" w:color="auto" w:fill="9983B5"/>
          </w:tcPr>
          <w:p w14:paraId="12112FDE" w14:textId="77777777" w:rsidR="00C42A64" w:rsidRPr="00F05993" w:rsidRDefault="00C42A64" w:rsidP="00FE6CCD">
            <w:pPr>
              <w:pStyle w:val="Paragraph"/>
              <w:spacing w:before="0"/>
              <w:rPr>
                <w:color w:val="FFFFFF" w:themeColor="background1"/>
                <w:sz w:val="20"/>
                <w:szCs w:val="20"/>
              </w:rPr>
            </w:pPr>
            <w:r w:rsidRPr="00F05993">
              <w:rPr>
                <w:rFonts w:eastAsia="Calibri" w:cs="Arial"/>
                <w:b/>
                <w:bCs/>
                <w:color w:val="FFFFFF" w:themeColor="background1"/>
                <w:sz w:val="20"/>
                <w:szCs w:val="20"/>
              </w:rPr>
              <w:t>Grammatical items</w:t>
            </w:r>
          </w:p>
        </w:tc>
        <w:tc>
          <w:tcPr>
            <w:tcW w:w="2267" w:type="dxa"/>
            <w:tcBorders>
              <w:left w:val="single" w:sz="4" w:space="0" w:color="FFFFFF" w:themeColor="background1"/>
              <w:right w:val="single" w:sz="4" w:space="0" w:color="FFFFFF" w:themeColor="background1"/>
            </w:tcBorders>
            <w:shd w:val="clear" w:color="auto" w:fill="9983B5"/>
          </w:tcPr>
          <w:p w14:paraId="193FC517" w14:textId="2118474A" w:rsidR="00C42A64" w:rsidRPr="00F05993" w:rsidRDefault="002E1338" w:rsidP="00FE6CCD">
            <w:pPr>
              <w:pStyle w:val="Paragraph"/>
              <w:spacing w:before="0"/>
              <w:rPr>
                <w:rFonts w:eastAsia="Calibri" w:cs="Arial"/>
                <w:b/>
                <w:bCs/>
                <w:color w:val="FFFFFF" w:themeColor="background1"/>
                <w:sz w:val="20"/>
                <w:szCs w:val="20"/>
              </w:rPr>
            </w:pPr>
            <w:r w:rsidRPr="00F05993">
              <w:rPr>
                <w:rFonts w:eastAsia="Calibri" w:cs="Arial"/>
                <w:b/>
                <w:bCs/>
                <w:color w:val="FFFFFF" w:themeColor="background1"/>
                <w:sz w:val="20"/>
                <w:szCs w:val="20"/>
              </w:rPr>
              <w:t>Sub-elements</w:t>
            </w:r>
          </w:p>
        </w:tc>
        <w:tc>
          <w:tcPr>
            <w:tcW w:w="4671" w:type="dxa"/>
            <w:tcBorders>
              <w:left w:val="single" w:sz="4" w:space="0" w:color="FFFFFF" w:themeColor="background1"/>
            </w:tcBorders>
            <w:shd w:val="clear" w:color="auto" w:fill="9983B5"/>
          </w:tcPr>
          <w:p w14:paraId="386601D5" w14:textId="651D127D" w:rsidR="00C42A64" w:rsidRPr="00F05993" w:rsidRDefault="002E1338" w:rsidP="00FE6CCD">
            <w:pPr>
              <w:pStyle w:val="Paragraph"/>
              <w:spacing w:before="0"/>
              <w:rPr>
                <w:color w:val="FFFFFF" w:themeColor="background1"/>
                <w:sz w:val="20"/>
                <w:szCs w:val="20"/>
              </w:rPr>
            </w:pPr>
            <w:r w:rsidRPr="00F05993">
              <w:rPr>
                <w:rFonts w:eastAsia="Calibri"/>
                <w:b/>
                <w:bCs/>
                <w:color w:val="FFFFFF" w:themeColor="background1"/>
                <w:sz w:val="20"/>
                <w:szCs w:val="20"/>
              </w:rPr>
              <w:t>Elaboration</w:t>
            </w:r>
            <w:r w:rsidR="00EF28FF" w:rsidRPr="00F05993">
              <w:rPr>
                <w:rFonts w:eastAsia="Calibri"/>
                <w:b/>
                <w:bCs/>
                <w:color w:val="FFFFFF" w:themeColor="background1"/>
                <w:sz w:val="20"/>
                <w:szCs w:val="20"/>
              </w:rPr>
              <w:t>s</w:t>
            </w:r>
          </w:p>
        </w:tc>
      </w:tr>
      <w:tr w:rsidR="007B7628" w:rsidRPr="00490266" w14:paraId="7834F210" w14:textId="3E78D0E8" w:rsidTr="00551547">
        <w:trPr>
          <w:trHeight w:val="259"/>
          <w:jc w:val="center"/>
        </w:trPr>
        <w:tc>
          <w:tcPr>
            <w:tcW w:w="2122" w:type="dxa"/>
            <w:vMerge w:val="restart"/>
          </w:tcPr>
          <w:p w14:paraId="76EE9E8E" w14:textId="57B8ACBF" w:rsidR="007B7628" w:rsidRPr="00B906CE" w:rsidRDefault="007B7628"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Adjectives</w:t>
            </w:r>
          </w:p>
        </w:tc>
        <w:tc>
          <w:tcPr>
            <w:tcW w:w="2267" w:type="dxa"/>
          </w:tcPr>
          <w:p w14:paraId="3B459A15" w14:textId="13630400" w:rsidR="007B7628" w:rsidRPr="00B906CE" w:rsidRDefault="00C846F0" w:rsidP="00FE6CCD">
            <w:pPr>
              <w:pStyle w:val="Paragraph"/>
              <w:spacing w:before="60"/>
              <w:rPr>
                <w:rFonts w:eastAsia="Malgun Gothic"/>
                <w:sz w:val="20"/>
                <w:szCs w:val="20"/>
                <w:lang w:eastAsia="ko-KR"/>
              </w:rPr>
            </w:pPr>
            <w:r w:rsidRPr="00B906CE">
              <w:rPr>
                <w:rFonts w:eastAsia="Malgun Gothic"/>
                <w:sz w:val="20"/>
                <w:szCs w:val="20"/>
                <w:lang w:eastAsia="ko-KR"/>
              </w:rPr>
              <w:t>genitive pronoun as an adjective</w:t>
            </w:r>
          </w:p>
        </w:tc>
        <w:tc>
          <w:tcPr>
            <w:tcW w:w="4671" w:type="dxa"/>
          </w:tcPr>
          <w:p w14:paraId="7C197F0A" w14:textId="77777777" w:rsidR="00C846F0" w:rsidRPr="00AC5388" w:rsidRDefault="00C846F0" w:rsidP="00C846F0">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ਹਾ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ਸਦਾ</w:t>
            </w:r>
          </w:p>
          <w:p w14:paraId="3BF32E0C" w14:textId="34EECCC9" w:rsidR="00FF7246" w:rsidRPr="00AC5388" w:rsidRDefault="00C846F0"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ਵਾਰ ਇੱ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ਯੁਕ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ਵਾ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F05993">
              <w:rPr>
                <w:rFonts w:ascii="Raavi" w:eastAsia="Malgun Gothic" w:hAnsi="Raavi" w:cs="Raavi"/>
                <w:sz w:val="20"/>
                <w:szCs w:val="20"/>
                <w:cs/>
                <w:lang w:eastAsia="ko-KR" w:bidi="pa-IN"/>
              </w:rPr>
              <w:t xml:space="preserve"> </w:t>
            </w:r>
          </w:p>
        </w:tc>
      </w:tr>
      <w:tr w:rsidR="007B7628" w:rsidRPr="00490266" w14:paraId="724E13F7" w14:textId="77777777" w:rsidTr="007B7628">
        <w:trPr>
          <w:trHeight w:val="282"/>
          <w:jc w:val="center"/>
        </w:trPr>
        <w:tc>
          <w:tcPr>
            <w:tcW w:w="2122" w:type="dxa"/>
            <w:vMerge/>
          </w:tcPr>
          <w:p w14:paraId="30147162" w14:textId="45B6BFD9" w:rsidR="007B7628" w:rsidRPr="00B906CE" w:rsidRDefault="007B7628" w:rsidP="00FE6CCD">
            <w:pPr>
              <w:pStyle w:val="Paragraph"/>
              <w:spacing w:before="0"/>
              <w:rPr>
                <w:rFonts w:ascii="Malgun Gothic" w:eastAsia="Malgun Gothic" w:hAnsi="Malgun Gothic" w:cs="Malgun Gothic"/>
                <w:sz w:val="20"/>
                <w:szCs w:val="20"/>
                <w:lang w:eastAsia="ko-KR"/>
              </w:rPr>
            </w:pPr>
          </w:p>
        </w:tc>
        <w:tc>
          <w:tcPr>
            <w:tcW w:w="2267" w:type="dxa"/>
          </w:tcPr>
          <w:p w14:paraId="1B4E8EA7" w14:textId="1D20EE4F" w:rsidR="007B7628" w:rsidRPr="00B906CE" w:rsidRDefault="00C846F0" w:rsidP="00FE6CCD">
            <w:pPr>
              <w:pStyle w:val="Paragraph"/>
              <w:spacing w:before="60"/>
              <w:rPr>
                <w:rFonts w:eastAsia="Malgun Gothic"/>
                <w:sz w:val="20"/>
                <w:szCs w:val="20"/>
                <w:lang w:eastAsia="ko-KR"/>
              </w:rPr>
            </w:pPr>
            <w:r w:rsidRPr="00B906CE">
              <w:rPr>
                <w:rFonts w:eastAsia="Malgun Gothic"/>
                <w:sz w:val="20"/>
                <w:szCs w:val="20"/>
                <w:lang w:eastAsia="ko-KR"/>
              </w:rPr>
              <w:t>inflected</w:t>
            </w:r>
          </w:p>
        </w:tc>
        <w:tc>
          <w:tcPr>
            <w:tcW w:w="4671" w:type="dxa"/>
          </w:tcPr>
          <w:p w14:paraId="3B166B26" w14:textId="77777777" w:rsidR="00C846F0" w:rsidRPr="00F05993" w:rsidRDefault="00C846F0" w:rsidP="00C846F0">
            <w:pPr>
              <w:pStyle w:val="Paragraph"/>
              <w:spacing w:before="0"/>
              <w:rPr>
                <w:rFonts w:ascii="Raavi" w:eastAsia="Malgun Gothic" w:hAnsi="Raavi" w:cs="Raavi"/>
                <w:sz w:val="20"/>
                <w:szCs w:val="20"/>
                <w:lang w:eastAsia="ko-KR" w:bidi="pa-IN"/>
              </w:rPr>
            </w:pPr>
            <w:r w:rsidRPr="00F05993">
              <w:rPr>
                <w:rFonts w:ascii="Raavi" w:eastAsia="Malgun Gothic" w:hAnsi="Raavi" w:cs="Raavi"/>
                <w:sz w:val="20"/>
                <w:szCs w:val="20"/>
                <w:cs/>
                <w:lang w:eastAsia="ko-KR" w:bidi="pa-IN"/>
              </w:rPr>
              <w:t>ਚੰਗਾ, ਸੋਹਣਾ, ਗੂੜਾ, ਸਿਆਣਾ, ਉੱਚਾ, ਵੱਡਾ</w:t>
            </w:r>
          </w:p>
          <w:p w14:paraId="2FC34C2C" w14:textId="66196433" w:rsidR="00FF7246" w:rsidRPr="00AC5388" w:rsidRDefault="00C846F0" w:rsidP="00C846F0">
            <w:pPr>
              <w:pStyle w:val="Paragraph"/>
              <w:spacing w:before="0"/>
              <w:rPr>
                <w:rFonts w:eastAsia="Malgun Gothic"/>
                <w:sz w:val="20"/>
                <w:szCs w:val="20"/>
                <w:lang w:eastAsia="ko-KR" w:bidi="pa-IN"/>
              </w:rPr>
            </w:pPr>
            <w:r w:rsidRPr="00F05993">
              <w:rPr>
                <w:rFonts w:ascii="Raavi" w:eastAsia="Malgun Gothic" w:hAnsi="Raavi" w:cs="Raavi"/>
                <w:sz w:val="20"/>
                <w:szCs w:val="20"/>
                <w:cs/>
                <w:lang w:eastAsia="ko-KR" w:bidi="pa-IN"/>
              </w:rPr>
              <w:t>ਸਿਦਕ ਦਾ  ਪਹਿਰਾਵਾ ਬਹੁਤ ਸੋਹਣਾ ਹੈ।</w:t>
            </w:r>
          </w:p>
        </w:tc>
      </w:tr>
      <w:tr w:rsidR="007B7628" w:rsidRPr="00490266" w14:paraId="68BD073D" w14:textId="77777777" w:rsidTr="00551547">
        <w:trPr>
          <w:trHeight w:val="281"/>
          <w:jc w:val="center"/>
        </w:trPr>
        <w:tc>
          <w:tcPr>
            <w:tcW w:w="2122" w:type="dxa"/>
            <w:vMerge/>
          </w:tcPr>
          <w:p w14:paraId="656BA4DB" w14:textId="77777777" w:rsidR="007B7628" w:rsidRPr="00B906CE" w:rsidRDefault="007B7628" w:rsidP="00FE6CCD">
            <w:pPr>
              <w:pStyle w:val="Paragraph"/>
              <w:spacing w:before="0"/>
              <w:rPr>
                <w:rFonts w:ascii="Malgun Gothic" w:eastAsia="Malgun Gothic" w:hAnsi="Malgun Gothic" w:cs="Malgun Gothic"/>
                <w:sz w:val="20"/>
                <w:szCs w:val="20"/>
                <w:lang w:eastAsia="ko-KR"/>
              </w:rPr>
            </w:pPr>
          </w:p>
        </w:tc>
        <w:tc>
          <w:tcPr>
            <w:tcW w:w="2267" w:type="dxa"/>
          </w:tcPr>
          <w:p w14:paraId="6DA04829" w14:textId="39C2661B" w:rsidR="007B7628" w:rsidRPr="00B906CE" w:rsidRDefault="007B7628" w:rsidP="00FE6CCD">
            <w:pPr>
              <w:pStyle w:val="Paragraph"/>
              <w:spacing w:before="60"/>
              <w:rPr>
                <w:rFonts w:eastAsia="Malgun Gothic"/>
                <w:sz w:val="20"/>
                <w:szCs w:val="20"/>
                <w:lang w:eastAsia="ko-KR"/>
              </w:rPr>
            </w:pPr>
            <w:r w:rsidRPr="00B906CE">
              <w:rPr>
                <w:rFonts w:eastAsia="Malgun Gothic"/>
                <w:sz w:val="20"/>
                <w:szCs w:val="20"/>
                <w:lang w:eastAsia="ko-KR"/>
              </w:rPr>
              <w:t xml:space="preserve">numeral </w:t>
            </w:r>
            <w:r w:rsidR="0028365D">
              <w:rPr>
                <w:rFonts w:eastAsia="Malgun Gothic"/>
                <w:sz w:val="20"/>
                <w:szCs w:val="20"/>
                <w:lang w:eastAsia="ko-KR"/>
              </w:rPr>
              <w:t>and f</w:t>
            </w:r>
            <w:r w:rsidRPr="00B906CE">
              <w:rPr>
                <w:rFonts w:eastAsia="Malgun Gothic"/>
                <w:sz w:val="20"/>
                <w:szCs w:val="20"/>
                <w:lang w:eastAsia="ko-KR"/>
              </w:rPr>
              <w:t>ractional</w:t>
            </w:r>
          </w:p>
        </w:tc>
        <w:tc>
          <w:tcPr>
            <w:tcW w:w="4671" w:type="dxa"/>
          </w:tcPr>
          <w:p w14:paraId="1D6F54CE" w14:textId="5BEE717C" w:rsidR="007B7628" w:rsidRPr="00AC5388" w:rsidRDefault="004F5EB5"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ਅੱਧਾ</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w:t>
            </w:r>
            <w:r w:rsidR="002117FF" w:rsidRPr="00AC5388">
              <w:rPr>
                <w:rFonts w:ascii="Raavi" w:eastAsia="Malgun Gothic" w:hAnsi="Raavi" w:cs="Raavi" w:hint="cs"/>
                <w:sz w:val="20"/>
                <w:szCs w:val="20"/>
                <w:cs/>
                <w:lang w:eastAsia="ko-KR" w:bidi="pa-IN"/>
              </w:rPr>
              <w:t>ੌ</w:t>
            </w:r>
            <w:r w:rsidRPr="00AC5388">
              <w:rPr>
                <w:rFonts w:ascii="Raavi" w:eastAsia="Malgun Gothic" w:hAnsi="Raavi" w:cs="Raavi" w:hint="cs"/>
                <w:sz w:val="20"/>
                <w:szCs w:val="20"/>
                <w:cs/>
                <w:lang w:eastAsia="ko-KR" w:bidi="pa-IN"/>
              </w:rPr>
              <w:t>ਥਾ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ਹਾ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ਪਾ</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ਡੇਢ</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ਢਾਈ</w:t>
            </w:r>
          </w:p>
          <w:p w14:paraId="38FD4E99" w14:textId="0DA47ACC" w:rsidR="00FF7246" w:rsidRPr="00AC5388" w:rsidRDefault="00971C41"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ਢਾ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w:t>
            </w:r>
            <w:r w:rsidR="00D71A61" w:rsidRPr="00AC5388">
              <w:rPr>
                <w:rFonts w:ascii="Raavi" w:eastAsia="Malgun Gothic" w:hAnsi="Raavi" w:cs="Raavi" w:hint="cs"/>
                <w:sz w:val="20"/>
                <w:szCs w:val="20"/>
                <w:cs/>
                <w:lang w:eastAsia="ko-KR" w:bidi="pa-IN"/>
              </w:rPr>
              <w:t>ਅ</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551547" w:rsidRPr="00490266" w14:paraId="16B970D1" w14:textId="77777777" w:rsidTr="00551547">
        <w:trPr>
          <w:trHeight w:val="259"/>
          <w:jc w:val="center"/>
        </w:trPr>
        <w:tc>
          <w:tcPr>
            <w:tcW w:w="2122" w:type="dxa"/>
            <w:vMerge w:val="restart"/>
          </w:tcPr>
          <w:p w14:paraId="6502795D" w14:textId="70FA232B" w:rsidR="00551547" w:rsidRPr="00B906CE" w:rsidRDefault="00551547"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Adverbs</w:t>
            </w:r>
          </w:p>
        </w:tc>
        <w:tc>
          <w:tcPr>
            <w:tcW w:w="2267" w:type="dxa"/>
          </w:tcPr>
          <w:p w14:paraId="2AF6E36A" w14:textId="0E6A3D5E" w:rsidR="00551547" w:rsidRPr="00B906CE" w:rsidRDefault="00551547" w:rsidP="00FE6CCD">
            <w:pPr>
              <w:pStyle w:val="Paragraph"/>
              <w:spacing w:before="60"/>
              <w:rPr>
                <w:rFonts w:eastAsia="Malgun Gothic"/>
                <w:sz w:val="20"/>
                <w:szCs w:val="20"/>
                <w:lang w:eastAsia="ko-KR"/>
              </w:rPr>
            </w:pPr>
            <w:r w:rsidRPr="00B906CE">
              <w:rPr>
                <w:rFonts w:eastAsia="Malgun Gothic"/>
                <w:sz w:val="20"/>
                <w:szCs w:val="20"/>
                <w:lang w:eastAsia="ko-KR"/>
              </w:rPr>
              <w:t>affirmative</w:t>
            </w:r>
            <w:r w:rsidR="00647DCD" w:rsidRPr="00B906CE">
              <w:rPr>
                <w:sz w:val="20"/>
                <w:szCs w:val="20"/>
              </w:rPr>
              <w:t>†</w:t>
            </w:r>
          </w:p>
        </w:tc>
        <w:tc>
          <w:tcPr>
            <w:tcW w:w="4671" w:type="dxa"/>
          </w:tcPr>
          <w:p w14:paraId="1FF32451" w14:textId="77777777" w:rsidR="00551547" w:rsidRPr="00AC5388" w:rsidRDefault="004F5EB5"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ਛਾ</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000A53E8" w:rsidRPr="00AC5388">
              <w:rPr>
                <w:rFonts w:eastAsia="Malgun Gothic"/>
                <w:sz w:val="20"/>
                <w:szCs w:val="20"/>
                <w:cs/>
                <w:lang w:eastAsia="ko-KR" w:bidi="pa-IN"/>
              </w:rPr>
              <w:t xml:space="preserve"> </w:t>
            </w:r>
          </w:p>
          <w:p w14:paraId="5C7F324C" w14:textId="1043A7AF" w:rsidR="00E37F7F" w:rsidRPr="00AC5388" w:rsidRDefault="00757A04"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w:t>
            </w:r>
            <w:r w:rsidR="00943FA1" w:rsidRPr="00AC5388">
              <w:rPr>
                <w:rFonts w:ascii="Raavi" w:eastAsia="Malgun Gothic" w:hAnsi="Raavi" w:cs="Raavi" w:hint="cs"/>
                <w:sz w:val="20"/>
                <w:szCs w:val="20"/>
                <w:cs/>
                <w:lang w:eastAsia="ko-KR" w:bidi="pa-IN"/>
              </w:rPr>
              <w:t>ਨੂੰ</w:t>
            </w:r>
            <w:r w:rsidR="00943FA1" w:rsidRPr="00AC5388">
              <w:rPr>
                <w:rFonts w:eastAsia="Malgun Gothic"/>
                <w:sz w:val="20"/>
                <w:szCs w:val="20"/>
                <w:cs/>
                <w:lang w:eastAsia="ko-KR" w:bidi="pa-IN"/>
              </w:rPr>
              <w:t xml:space="preserve"> </w:t>
            </w:r>
            <w:r w:rsidR="00943FA1" w:rsidRPr="00AC5388">
              <w:rPr>
                <w:rFonts w:ascii="Raavi" w:eastAsia="Malgun Gothic" w:hAnsi="Raavi" w:cs="Raavi" w:hint="cs"/>
                <w:sz w:val="20"/>
                <w:szCs w:val="20"/>
                <w:cs/>
                <w:lang w:eastAsia="ko-KR" w:bidi="pa-IN"/>
              </w:rPr>
              <w:t>ਪੰਜਾਬੀ</w:t>
            </w:r>
            <w:r w:rsidR="00943FA1" w:rsidRPr="00AC5388">
              <w:rPr>
                <w:rFonts w:eastAsia="Malgun Gothic"/>
                <w:sz w:val="20"/>
                <w:szCs w:val="20"/>
                <w:cs/>
                <w:lang w:eastAsia="ko-KR" w:bidi="pa-IN"/>
              </w:rPr>
              <w:t xml:space="preserve"> </w:t>
            </w:r>
            <w:r w:rsidR="00943FA1" w:rsidRPr="00AC5388">
              <w:rPr>
                <w:rFonts w:ascii="Raavi" w:eastAsia="Malgun Gothic" w:hAnsi="Raavi" w:cs="Raavi" w:hint="cs"/>
                <w:sz w:val="20"/>
                <w:szCs w:val="20"/>
                <w:cs/>
                <w:lang w:eastAsia="ko-KR" w:bidi="pa-IN"/>
              </w:rPr>
              <w:t>ਦੇਸੀ</w:t>
            </w:r>
            <w:r w:rsidR="00943FA1" w:rsidRPr="00AC5388">
              <w:rPr>
                <w:rFonts w:eastAsia="Malgun Gothic"/>
                <w:sz w:val="20"/>
                <w:szCs w:val="20"/>
                <w:cs/>
                <w:lang w:eastAsia="ko-KR" w:bidi="pa-IN"/>
              </w:rPr>
              <w:t xml:space="preserve"> </w:t>
            </w:r>
            <w:r w:rsidR="00943FA1" w:rsidRPr="00AC5388">
              <w:rPr>
                <w:rFonts w:ascii="Raavi" w:eastAsia="Malgun Gothic" w:hAnsi="Raavi" w:cs="Raavi" w:hint="cs"/>
                <w:sz w:val="20"/>
                <w:szCs w:val="20"/>
                <w:cs/>
                <w:lang w:eastAsia="ko-KR" w:bidi="pa-IN"/>
              </w:rPr>
              <w:t>ਮਹੀਨਿਆ</w:t>
            </w:r>
            <w:r w:rsidR="002117FF" w:rsidRPr="00AC5388">
              <w:rPr>
                <w:rFonts w:ascii="Raavi" w:eastAsia="Malgun Gothic" w:hAnsi="Raavi" w:cs="Raavi" w:hint="cs"/>
                <w:sz w:val="20"/>
                <w:szCs w:val="20"/>
                <w:cs/>
                <w:lang w:eastAsia="ko-KR" w:bidi="pa-IN"/>
              </w:rPr>
              <w:t>ਂ</w:t>
            </w:r>
            <w:r w:rsidR="00943FA1" w:rsidRPr="00AC5388">
              <w:rPr>
                <w:rFonts w:eastAsia="Malgun Gothic"/>
                <w:sz w:val="20"/>
                <w:szCs w:val="20"/>
                <w:cs/>
                <w:lang w:eastAsia="ko-KR" w:bidi="pa-IN"/>
              </w:rPr>
              <w:t xml:space="preserve"> </w:t>
            </w:r>
            <w:r w:rsidR="00943FA1" w:rsidRPr="00AC5388">
              <w:rPr>
                <w:rFonts w:ascii="Raavi" w:eastAsia="Malgun Gothic" w:hAnsi="Raavi" w:cs="Raavi" w:hint="cs"/>
                <w:sz w:val="20"/>
                <w:szCs w:val="20"/>
                <w:cs/>
                <w:lang w:eastAsia="ko-KR" w:bidi="pa-IN"/>
              </w:rPr>
              <w:t>ਦਾ</w:t>
            </w:r>
            <w:r w:rsidR="00943FA1" w:rsidRPr="00AC5388">
              <w:rPr>
                <w:rFonts w:eastAsia="Malgun Gothic"/>
                <w:sz w:val="20"/>
                <w:szCs w:val="20"/>
                <w:cs/>
                <w:lang w:eastAsia="ko-KR" w:bidi="pa-IN"/>
              </w:rPr>
              <w:t xml:space="preserve"> </w:t>
            </w:r>
            <w:r w:rsidR="00943FA1" w:rsidRPr="00AC5388">
              <w:rPr>
                <w:rFonts w:ascii="Raavi" w:eastAsia="Malgun Gothic" w:hAnsi="Raavi" w:cs="Raavi" w:hint="cs"/>
                <w:sz w:val="20"/>
                <w:szCs w:val="20"/>
                <w:cs/>
                <w:lang w:eastAsia="ko-KR" w:bidi="pa-IN"/>
              </w:rPr>
              <w:t>ਪਤਾ</w:t>
            </w:r>
            <w:r w:rsidR="00943FA1" w:rsidRPr="00AC5388">
              <w:rPr>
                <w:rFonts w:eastAsia="Malgun Gothic"/>
                <w:sz w:val="20"/>
                <w:szCs w:val="20"/>
                <w:cs/>
                <w:lang w:eastAsia="ko-KR" w:bidi="pa-IN"/>
              </w:rPr>
              <w:t xml:space="preserve"> </w:t>
            </w:r>
            <w:r w:rsidR="00943FA1" w:rsidRPr="00AC5388">
              <w:rPr>
                <w:rFonts w:ascii="Raavi" w:eastAsia="Malgun Gothic" w:hAnsi="Raavi" w:cs="Raavi" w:hint="cs"/>
                <w:sz w:val="20"/>
                <w:szCs w:val="20"/>
                <w:cs/>
                <w:lang w:eastAsia="ko-KR" w:bidi="pa-IN"/>
              </w:rPr>
              <w:t>ਹੈ</w:t>
            </w:r>
            <w:r w:rsidRPr="00AC5388">
              <w:rPr>
                <w:rFonts w:ascii="Mangal" w:eastAsia="Malgun Gothic" w:hAnsi="Mangal" w:cs="Mangal" w:hint="cs"/>
                <w:sz w:val="20"/>
                <w:szCs w:val="20"/>
                <w:cs/>
                <w:lang w:eastAsia="ko-KR" w:bidi="pa-IN"/>
              </w:rPr>
              <w:t>।</w:t>
            </w:r>
          </w:p>
        </w:tc>
      </w:tr>
      <w:tr w:rsidR="00551547" w:rsidRPr="00490266" w14:paraId="393C762C" w14:textId="77777777" w:rsidTr="00551547">
        <w:trPr>
          <w:trHeight w:val="259"/>
          <w:jc w:val="center"/>
        </w:trPr>
        <w:tc>
          <w:tcPr>
            <w:tcW w:w="2122" w:type="dxa"/>
            <w:vMerge/>
          </w:tcPr>
          <w:p w14:paraId="72BA31B5" w14:textId="77777777" w:rsidR="00551547" w:rsidRPr="00B906CE" w:rsidRDefault="00551547" w:rsidP="00FE6CCD">
            <w:pPr>
              <w:pStyle w:val="Paragraph"/>
              <w:spacing w:before="0"/>
              <w:rPr>
                <w:rFonts w:ascii="Malgun Gothic" w:eastAsia="Malgun Gothic" w:hAnsi="Malgun Gothic" w:cs="Malgun Gothic"/>
                <w:sz w:val="20"/>
                <w:szCs w:val="20"/>
                <w:lang w:eastAsia="ko-KR"/>
              </w:rPr>
            </w:pPr>
          </w:p>
        </w:tc>
        <w:tc>
          <w:tcPr>
            <w:tcW w:w="2267" w:type="dxa"/>
          </w:tcPr>
          <w:p w14:paraId="6C11D9C6" w14:textId="601D0BEF" w:rsidR="00551547" w:rsidRPr="00B906CE" w:rsidRDefault="00551547" w:rsidP="00FE6CCD">
            <w:pPr>
              <w:pStyle w:val="Paragraph"/>
              <w:spacing w:before="60"/>
              <w:rPr>
                <w:rFonts w:eastAsia="Malgun Gothic"/>
                <w:sz w:val="20"/>
                <w:szCs w:val="20"/>
                <w:lang w:eastAsia="ko-KR"/>
              </w:rPr>
            </w:pPr>
            <w:r w:rsidRPr="00B906CE">
              <w:rPr>
                <w:rFonts w:eastAsia="Malgun Gothic"/>
                <w:sz w:val="20"/>
                <w:szCs w:val="20"/>
                <w:lang w:eastAsia="ko-KR"/>
              </w:rPr>
              <w:t>simple</w:t>
            </w:r>
          </w:p>
        </w:tc>
        <w:tc>
          <w:tcPr>
            <w:tcW w:w="4671" w:type="dxa"/>
          </w:tcPr>
          <w:p w14:paraId="2E11A586" w14:textId="671CB362" w:rsidR="00551547" w:rsidRPr="00AC5388" w:rsidRDefault="004F5EB5" w:rsidP="00FE6CCD">
            <w:pPr>
              <w:pStyle w:val="Paragraph"/>
              <w:spacing w:before="0"/>
              <w:rPr>
                <w:sz w:val="20"/>
                <w:szCs w:val="20"/>
                <w:shd w:val="clear" w:color="auto" w:fill="FFFFFF"/>
                <w:lang w:bidi="pa-IN"/>
              </w:rPr>
            </w:pPr>
            <w:r w:rsidRPr="00AC5388">
              <w:rPr>
                <w:rFonts w:ascii="Raavi" w:hAnsi="Raavi" w:cs="Raavi" w:hint="cs"/>
                <w:sz w:val="20"/>
                <w:szCs w:val="20"/>
                <w:shd w:val="clear" w:color="auto" w:fill="FFFFFF"/>
                <w:cs/>
                <w:lang w:bidi="pa-IN"/>
              </w:rPr>
              <w:t>ਅੱਜ</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ਕੱਲ੍ਹ</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ਅੱਜ</w:t>
            </w:r>
            <w:r w:rsidRPr="00AC5388">
              <w:rPr>
                <w:sz w:val="20"/>
                <w:szCs w:val="20"/>
                <w:shd w:val="clear" w:color="auto" w:fill="FFFFFF"/>
                <w:cs/>
                <w:lang w:bidi="pa-IN"/>
              </w:rPr>
              <w:t>-</w:t>
            </w:r>
            <w:r w:rsidRPr="00AC5388">
              <w:rPr>
                <w:rFonts w:ascii="Raavi" w:hAnsi="Raavi" w:cs="Raavi" w:hint="cs"/>
                <w:sz w:val="20"/>
                <w:szCs w:val="20"/>
                <w:shd w:val="clear" w:color="auto" w:fill="FFFFFF"/>
                <w:cs/>
                <w:lang w:bidi="pa-IN"/>
              </w:rPr>
              <w:t>ਕੱਲ੍ਹ</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ਭਲਕੇ</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ਪਰਸੋਂ</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ਸਵੇ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ਤਰਕਾਲੀਂ</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ਉ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ਜ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ਹਰ</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ਰੋ</w:t>
            </w:r>
            <w:r w:rsidR="00757A04" w:rsidRPr="00AC5388">
              <w:rPr>
                <w:rFonts w:ascii="Raavi" w:hAnsi="Raavi" w:cs="Raavi" w:hint="cs"/>
                <w:sz w:val="20"/>
                <w:szCs w:val="20"/>
                <w:shd w:val="clear" w:color="auto" w:fill="FFFFFF"/>
                <w:cs/>
                <w:lang w:bidi="pa-IN"/>
              </w:rPr>
              <w:t>ਜ਼</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ਹਾੜ</w:t>
            </w:r>
            <w:r w:rsidR="004B3A82" w:rsidRPr="00AC5388">
              <w:rPr>
                <w:rFonts w:ascii="Raavi" w:hAnsi="Raavi" w:cs="Raavi" w:hint="cs"/>
                <w:sz w:val="20"/>
                <w:szCs w:val="20"/>
                <w:shd w:val="clear" w:color="auto" w:fill="FFFFFF"/>
                <w:cs/>
                <w:lang w:bidi="pa-IN"/>
              </w:rPr>
              <w:t>੍ਹੀ</w:t>
            </w:r>
            <w:r w:rsidRPr="00AC5388">
              <w:rPr>
                <w:sz w:val="20"/>
                <w:szCs w:val="20"/>
                <w:shd w:val="clear" w:color="auto" w:fill="FFFFFF"/>
                <w:lang w:bidi="pa-IN"/>
              </w:rPr>
              <w:t xml:space="preserve">, </w:t>
            </w:r>
            <w:r w:rsidRPr="00AC5388">
              <w:rPr>
                <w:rFonts w:ascii="Raavi" w:hAnsi="Raavi" w:cs="Raavi" w:hint="cs"/>
                <w:sz w:val="20"/>
                <w:szCs w:val="20"/>
                <w:shd w:val="clear" w:color="auto" w:fill="FFFFFF"/>
                <w:cs/>
                <w:lang w:bidi="pa-IN"/>
              </w:rPr>
              <w:t>ਜਲ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ਕਾਹਲੀ</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ਹੌ</w:t>
            </w:r>
            <w:r w:rsidR="002117FF" w:rsidRPr="00AC5388">
              <w:rPr>
                <w:rFonts w:ascii="Raavi" w:hAnsi="Raavi" w:cs="Raavi" w:hint="cs"/>
                <w:sz w:val="20"/>
                <w:szCs w:val="20"/>
                <w:shd w:val="clear" w:color="auto" w:fill="FFFFFF"/>
                <w:cs/>
                <w:lang w:bidi="pa-IN"/>
              </w:rPr>
              <w:t>ਲ਼ੀ</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ਤੇ</w:t>
            </w:r>
            <w:r w:rsidR="00757A04" w:rsidRPr="00AC5388">
              <w:rPr>
                <w:rFonts w:ascii="Raavi" w:hAnsi="Raavi" w:cs="Raavi" w:hint="cs"/>
                <w:sz w:val="20"/>
                <w:szCs w:val="20"/>
                <w:shd w:val="clear" w:color="auto" w:fill="FFFFFF"/>
                <w:cs/>
                <w:lang w:bidi="pa-IN"/>
              </w:rPr>
              <w:t>ਜ਼</w:t>
            </w:r>
            <w:r w:rsidR="00757A04" w:rsidRPr="00AC5388">
              <w:rPr>
                <w:sz w:val="20"/>
                <w:szCs w:val="20"/>
                <w:shd w:val="clear" w:color="auto" w:fill="FFFFFF"/>
                <w:cs/>
                <w:lang w:bidi="pa-IN"/>
              </w:rPr>
              <w:t>-</w:t>
            </w:r>
            <w:r w:rsidRPr="00AC5388">
              <w:rPr>
                <w:rFonts w:ascii="Raavi" w:hAnsi="Raavi" w:cs="Raavi" w:hint="cs"/>
                <w:sz w:val="20"/>
                <w:szCs w:val="20"/>
                <w:shd w:val="clear" w:color="auto" w:fill="FFFFFF"/>
                <w:cs/>
                <w:lang w:bidi="pa-IN"/>
              </w:rPr>
              <w:t>ਤੇ</w:t>
            </w:r>
            <w:r w:rsidR="00757A04" w:rsidRPr="00AC5388">
              <w:rPr>
                <w:rFonts w:ascii="Raavi" w:hAnsi="Raavi" w:cs="Raavi" w:hint="cs"/>
                <w:sz w:val="20"/>
                <w:szCs w:val="20"/>
                <w:shd w:val="clear" w:color="auto" w:fill="FFFFFF"/>
                <w:cs/>
                <w:lang w:bidi="pa-IN"/>
              </w:rPr>
              <w:t>ਜ਼</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ਛੇਤੀ</w:t>
            </w:r>
            <w:r w:rsidR="002117FF" w:rsidRPr="00AC5388">
              <w:rPr>
                <w:rFonts w:ascii="Raavi" w:hAnsi="Raavi" w:cs="Raavi" w:hint="cs"/>
                <w:sz w:val="20"/>
                <w:szCs w:val="20"/>
                <w:shd w:val="clear" w:color="auto" w:fill="FFFFFF"/>
                <w:cs/>
                <w:lang w:bidi="pa-IN"/>
              </w:rPr>
              <w:t>ਂ</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ਛੇਤੀ</w:t>
            </w:r>
            <w:r w:rsidR="002117FF" w:rsidRPr="00AC5388">
              <w:rPr>
                <w:rFonts w:ascii="Raavi" w:hAnsi="Raavi" w:cs="Raavi" w:hint="cs"/>
                <w:sz w:val="20"/>
                <w:szCs w:val="20"/>
                <w:shd w:val="clear" w:color="auto" w:fill="FFFFFF"/>
                <w:cs/>
                <w:lang w:bidi="pa-IN"/>
              </w:rPr>
              <w:t>ਂ</w:t>
            </w:r>
            <w:r w:rsidR="00FC5C84" w:rsidRPr="00AC5388">
              <w:rPr>
                <w:sz w:val="20"/>
                <w:szCs w:val="20"/>
                <w:shd w:val="clear" w:color="auto" w:fill="FFFFFF"/>
                <w:cs/>
                <w:lang w:bidi="pa-IN"/>
              </w:rPr>
              <w:t>-</w:t>
            </w:r>
            <w:r w:rsidRPr="00AC5388">
              <w:rPr>
                <w:rFonts w:ascii="Raavi" w:hAnsi="Raavi" w:cs="Raavi" w:hint="cs"/>
                <w:sz w:val="20"/>
                <w:szCs w:val="20"/>
                <w:shd w:val="clear" w:color="auto" w:fill="FFFFFF"/>
                <w:cs/>
                <w:lang w:bidi="pa-IN"/>
              </w:rPr>
              <w:t>ਛੇਤੀ</w:t>
            </w:r>
            <w:r w:rsidR="002957AE" w:rsidRPr="00AC5388">
              <w:rPr>
                <w:rFonts w:ascii="Raavi" w:hAnsi="Raavi" w:cs="Raavi" w:hint="cs"/>
                <w:sz w:val="20"/>
                <w:szCs w:val="20"/>
                <w:shd w:val="clear" w:color="auto" w:fill="FFFFFF"/>
                <w:cs/>
                <w:lang w:bidi="pa-IN"/>
              </w:rPr>
              <w:t>ਂ</w:t>
            </w:r>
          </w:p>
          <w:p w14:paraId="03DC65DD" w14:textId="1236E077" w:rsidR="00E37F7F" w:rsidRPr="00AC5388" w:rsidRDefault="00757A04"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ਅੱਜ</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ਕੱਲ੍ਹ</w:t>
            </w:r>
            <w:r w:rsidR="001C3410" w:rsidRPr="00AC5388">
              <w:rPr>
                <w:rFonts w:eastAsia="Malgun Gothic"/>
                <w:sz w:val="20"/>
                <w:szCs w:val="20"/>
                <w:lang w:eastAsia="ko-KR" w:bidi="pa-IN"/>
              </w:rPr>
              <w:t xml:space="preserve">, </w:t>
            </w:r>
            <w:r w:rsidRPr="00AC5388">
              <w:rPr>
                <w:rFonts w:ascii="Raavi" w:eastAsia="Malgun Gothic" w:hAnsi="Raavi" w:cs="Raavi" w:hint="cs"/>
                <w:sz w:val="20"/>
                <w:szCs w:val="20"/>
                <w:cs/>
                <w:lang w:eastAsia="ko-KR" w:bidi="pa-IN"/>
              </w:rPr>
              <w:t>ਫੈਸ਼ਨ</w:t>
            </w:r>
            <w:r w:rsidR="001C3410" w:rsidRPr="00AC5388">
              <w:rPr>
                <w:rFonts w:ascii="Raavi" w:eastAsia="Malgun Gothic" w:hAnsi="Raavi" w:cs="Raavi" w:hint="cs"/>
                <w:sz w:val="20"/>
                <w:szCs w:val="20"/>
                <w:cs/>
                <w:lang w:eastAsia="ko-KR" w:bidi="pa-IN"/>
              </w:rPr>
              <w:t xml:space="preserve"> ਰੁਝਾ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ਜ਼ੀ</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ਦ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001C3410"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001C3410" w:rsidRPr="00AC5388">
              <w:rPr>
                <w:rFonts w:ascii="Raavi" w:eastAsia="Malgun Gothic" w:hAnsi="Raavi" w:cs="Raavi" w:hint="cs"/>
                <w:sz w:val="20"/>
                <w:szCs w:val="20"/>
                <w:cs/>
                <w:lang w:eastAsia="ko-KR" w:bidi="pa-IN"/>
              </w:rPr>
              <w:t>ਨ</w:t>
            </w:r>
            <w:r w:rsidRPr="00AC5388">
              <w:rPr>
                <w:rFonts w:ascii="Raavi" w:eastAsia="Malgun Gothic" w:hAnsi="Raavi" w:cs="Raavi" w:hint="cs"/>
                <w:sz w:val="20"/>
                <w:szCs w:val="20"/>
                <w:cs/>
                <w:lang w:eastAsia="ko-KR" w:bidi="pa-IN"/>
              </w:rPr>
              <w:t>।</w:t>
            </w:r>
          </w:p>
        </w:tc>
      </w:tr>
      <w:tr w:rsidR="00A42C22" w:rsidRPr="00490266" w14:paraId="00BE0337" w14:textId="77777777" w:rsidTr="00551547">
        <w:trPr>
          <w:trHeight w:val="259"/>
          <w:jc w:val="center"/>
        </w:trPr>
        <w:tc>
          <w:tcPr>
            <w:tcW w:w="2122" w:type="dxa"/>
            <w:vMerge w:val="restart"/>
          </w:tcPr>
          <w:p w14:paraId="5BAA2EE8" w14:textId="472423CE" w:rsidR="00A42C22" w:rsidRPr="00B906CE" w:rsidRDefault="00A42C22"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Conjugation</w:t>
            </w:r>
          </w:p>
        </w:tc>
        <w:tc>
          <w:tcPr>
            <w:tcW w:w="2267" w:type="dxa"/>
          </w:tcPr>
          <w:p w14:paraId="2AD64F54" w14:textId="6D4B2D03" w:rsidR="00A42C22" w:rsidRPr="00B906CE" w:rsidRDefault="00A42C22" w:rsidP="00FE6CCD">
            <w:pPr>
              <w:pStyle w:val="Paragraph"/>
              <w:spacing w:before="60"/>
              <w:rPr>
                <w:rFonts w:eastAsia="Malgun Gothic"/>
                <w:sz w:val="20"/>
                <w:szCs w:val="20"/>
                <w:lang w:eastAsia="ko-KR"/>
              </w:rPr>
            </w:pPr>
            <w:r w:rsidRPr="00B906CE">
              <w:rPr>
                <w:rFonts w:eastAsia="Malgun Gothic"/>
                <w:sz w:val="20"/>
                <w:szCs w:val="20"/>
                <w:lang w:eastAsia="ko-KR"/>
              </w:rPr>
              <w:t>gender and number</w:t>
            </w:r>
          </w:p>
        </w:tc>
        <w:tc>
          <w:tcPr>
            <w:tcW w:w="4671" w:type="dxa"/>
          </w:tcPr>
          <w:p w14:paraId="7AAE0335" w14:textId="6CA907A6" w:rsidR="00A659D5" w:rsidRPr="00AC5388" w:rsidRDefault="00A42C22" w:rsidP="00FE6CCD">
            <w:pPr>
              <w:pStyle w:val="Paragraph"/>
              <w:spacing w:before="0"/>
              <w:rPr>
                <w:sz w:val="20"/>
                <w:szCs w:val="20"/>
                <w:lang w:bidi="pa-IN"/>
              </w:rPr>
            </w:pPr>
            <w:r w:rsidRPr="00AC5388">
              <w:rPr>
                <w:rFonts w:ascii="Raavi" w:hAnsi="Raavi" w:cs="Raavi" w:hint="cs"/>
                <w:sz w:val="20"/>
                <w:szCs w:val="20"/>
                <w:cs/>
                <w:lang w:bidi="pa-IN"/>
              </w:rPr>
              <w:t>ਲੈਂਦਾਂ</w:t>
            </w:r>
            <w:r w:rsidRPr="00AC5388">
              <w:rPr>
                <w:sz w:val="20"/>
                <w:szCs w:val="20"/>
                <w:lang w:bidi="hi-IN"/>
              </w:rPr>
              <w:t>/</w:t>
            </w:r>
            <w:r w:rsidRPr="00AC5388">
              <w:rPr>
                <w:rFonts w:ascii="Raavi" w:hAnsi="Raavi" w:cs="Raavi" w:hint="cs"/>
                <w:sz w:val="20"/>
                <w:szCs w:val="20"/>
                <w:cs/>
                <w:lang w:bidi="pa-IN"/>
              </w:rPr>
              <w:t>ਲੈਂਦੀਂ</w:t>
            </w:r>
            <w:r w:rsidRPr="00AC5388">
              <w:rPr>
                <w:sz w:val="20"/>
                <w:szCs w:val="20"/>
                <w:lang w:bidi="hi-IN"/>
              </w:rPr>
              <w:t>/</w:t>
            </w:r>
            <w:r w:rsidRPr="00AC5388">
              <w:rPr>
                <w:rFonts w:ascii="Raavi" w:hAnsi="Raavi" w:cs="Raavi" w:hint="cs"/>
                <w:sz w:val="20"/>
                <w:szCs w:val="20"/>
                <w:cs/>
                <w:lang w:bidi="pa-IN"/>
              </w:rPr>
              <w:t>ਲੈਂਦੇਂ</w:t>
            </w:r>
            <w:r w:rsidRPr="00AC5388">
              <w:rPr>
                <w:sz w:val="20"/>
                <w:szCs w:val="20"/>
                <w:lang w:bidi="hi-IN"/>
              </w:rPr>
              <w:t>/</w:t>
            </w:r>
            <w:r w:rsidRPr="00AC5388">
              <w:rPr>
                <w:rFonts w:ascii="Raavi" w:hAnsi="Raavi" w:cs="Raavi" w:hint="cs"/>
                <w:sz w:val="20"/>
                <w:szCs w:val="20"/>
                <w:cs/>
                <w:lang w:bidi="pa-IN"/>
              </w:rPr>
              <w:t>ਲੈਂਦੀਂਆਂ</w:t>
            </w:r>
            <w:r w:rsidRPr="00AC5388">
              <w:rPr>
                <w:sz w:val="20"/>
                <w:szCs w:val="20"/>
                <w:cs/>
                <w:lang w:bidi="pa-IN"/>
              </w:rPr>
              <w:t xml:space="preserve">, </w:t>
            </w:r>
            <w:r w:rsidRPr="00AC5388">
              <w:rPr>
                <w:rFonts w:ascii="Raavi" w:hAnsi="Raavi" w:cs="Raavi" w:hint="cs"/>
                <w:sz w:val="20"/>
                <w:szCs w:val="20"/>
                <w:cs/>
                <w:lang w:bidi="pa-IN"/>
              </w:rPr>
              <w:t>ਪੀਂਦਾ</w:t>
            </w:r>
            <w:r w:rsidRPr="00AC5388">
              <w:rPr>
                <w:sz w:val="20"/>
                <w:szCs w:val="20"/>
                <w:lang w:bidi="hi-IN"/>
              </w:rPr>
              <w:t>/</w:t>
            </w:r>
            <w:r w:rsidRPr="00AC5388">
              <w:rPr>
                <w:rFonts w:ascii="Raavi" w:hAnsi="Raavi" w:cs="Raavi" w:hint="cs"/>
                <w:sz w:val="20"/>
                <w:szCs w:val="20"/>
                <w:cs/>
                <w:lang w:bidi="pa-IN"/>
              </w:rPr>
              <w:t>ਪੀਂਦੀ</w:t>
            </w:r>
            <w:r w:rsidRPr="00AC5388">
              <w:rPr>
                <w:sz w:val="20"/>
                <w:szCs w:val="20"/>
                <w:lang w:bidi="hi-IN"/>
              </w:rPr>
              <w:t>/</w:t>
            </w:r>
            <w:r w:rsidRPr="00AC5388">
              <w:rPr>
                <w:rFonts w:ascii="Raavi" w:hAnsi="Raavi" w:cs="Raavi" w:hint="cs"/>
                <w:sz w:val="20"/>
                <w:szCs w:val="20"/>
                <w:cs/>
                <w:lang w:bidi="pa-IN"/>
              </w:rPr>
              <w:t>ਪੀਂਦੇ</w:t>
            </w:r>
            <w:r w:rsidRPr="00AC5388">
              <w:rPr>
                <w:sz w:val="20"/>
                <w:szCs w:val="20"/>
                <w:lang w:bidi="hi-IN"/>
              </w:rPr>
              <w:t>/</w:t>
            </w:r>
            <w:r w:rsidRPr="00AC5388">
              <w:rPr>
                <w:rFonts w:ascii="Raavi" w:hAnsi="Raavi" w:cs="Raavi" w:hint="cs"/>
                <w:sz w:val="20"/>
                <w:szCs w:val="20"/>
                <w:cs/>
                <w:lang w:bidi="pa-IN"/>
              </w:rPr>
              <w:t>ਪੀਂਦੀਆਂ</w:t>
            </w:r>
          </w:p>
        </w:tc>
      </w:tr>
      <w:tr w:rsidR="00A42C22" w:rsidRPr="00490266" w14:paraId="06CF30E8" w14:textId="77777777" w:rsidTr="00551547">
        <w:trPr>
          <w:trHeight w:val="259"/>
          <w:jc w:val="center"/>
        </w:trPr>
        <w:tc>
          <w:tcPr>
            <w:tcW w:w="2122" w:type="dxa"/>
            <w:vMerge/>
          </w:tcPr>
          <w:p w14:paraId="5A63E268" w14:textId="77777777" w:rsidR="00A42C22" w:rsidRPr="00B906CE" w:rsidRDefault="00A42C22" w:rsidP="00FE6CCD">
            <w:pPr>
              <w:pStyle w:val="Paragraph"/>
              <w:spacing w:before="0"/>
              <w:rPr>
                <w:rFonts w:eastAsia="Calibri"/>
                <w:sz w:val="20"/>
                <w:szCs w:val="20"/>
              </w:rPr>
            </w:pPr>
          </w:p>
        </w:tc>
        <w:tc>
          <w:tcPr>
            <w:tcW w:w="2267" w:type="dxa"/>
          </w:tcPr>
          <w:p w14:paraId="44F18CEB" w14:textId="14DBDFD7" w:rsidR="00A42C22" w:rsidRPr="00B906CE" w:rsidRDefault="00A42C22" w:rsidP="00FE6CCD">
            <w:pPr>
              <w:pStyle w:val="Paragraph"/>
              <w:spacing w:before="60"/>
              <w:rPr>
                <w:rFonts w:eastAsia="Malgun Gothic"/>
                <w:sz w:val="20"/>
                <w:szCs w:val="20"/>
                <w:lang w:eastAsia="ko-KR"/>
              </w:rPr>
            </w:pPr>
            <w:r w:rsidRPr="00B906CE">
              <w:rPr>
                <w:rFonts w:eastAsia="Malgun Gothic"/>
                <w:sz w:val="20"/>
                <w:szCs w:val="20"/>
                <w:lang w:eastAsia="ko-KR"/>
              </w:rPr>
              <w:t>irregular perfect</w:t>
            </w:r>
            <w:r w:rsidR="00D771D6">
              <w:rPr>
                <w:rFonts w:eastAsia="Malgun Gothic"/>
                <w:sz w:val="20"/>
                <w:szCs w:val="20"/>
                <w:lang w:eastAsia="ko-KR"/>
              </w:rPr>
              <w:t xml:space="preserve"> </w:t>
            </w:r>
            <w:r w:rsidRPr="00B906CE">
              <w:rPr>
                <w:rFonts w:eastAsia="Malgun Gothic"/>
                <w:sz w:val="20"/>
                <w:szCs w:val="20"/>
                <w:lang w:eastAsia="ko-KR"/>
              </w:rPr>
              <w:t>participle</w:t>
            </w:r>
          </w:p>
        </w:tc>
        <w:tc>
          <w:tcPr>
            <w:tcW w:w="4671" w:type="dxa"/>
          </w:tcPr>
          <w:p w14:paraId="01B7E4BF" w14:textId="69E4B8E7" w:rsidR="00A659D5" w:rsidRPr="00AC5388" w:rsidRDefault="00A42C22" w:rsidP="00FE6CCD">
            <w:pPr>
              <w:pStyle w:val="Paragraph"/>
              <w:spacing w:before="0"/>
              <w:rPr>
                <w:sz w:val="20"/>
                <w:szCs w:val="20"/>
                <w:cs/>
                <w:lang w:bidi="pa-IN"/>
              </w:rPr>
            </w:pPr>
            <w:r w:rsidRPr="00AC5388">
              <w:rPr>
                <w:rFonts w:ascii="Raavi" w:hAnsi="Raavi" w:cs="Raavi" w:hint="cs"/>
                <w:sz w:val="20"/>
                <w:szCs w:val="20"/>
                <w:cs/>
                <w:lang w:bidi="pa-IN"/>
              </w:rPr>
              <w:t>ਹਰਮਨ</w:t>
            </w:r>
            <w:r w:rsidRPr="00AC5388">
              <w:rPr>
                <w:sz w:val="20"/>
                <w:szCs w:val="20"/>
                <w:cs/>
                <w:lang w:bidi="pa-IN"/>
              </w:rPr>
              <w:t xml:space="preserve"> </w:t>
            </w:r>
            <w:r w:rsidR="0046415F" w:rsidRPr="00AC5388">
              <w:rPr>
                <w:rFonts w:ascii="Raavi" w:hAnsi="Raavi" w:cs="Raavi" w:hint="cs"/>
                <w:sz w:val="20"/>
                <w:szCs w:val="20"/>
                <w:cs/>
                <w:lang w:bidi="pa-IN"/>
              </w:rPr>
              <w:t>ਨੇ</w:t>
            </w:r>
            <w:r w:rsidR="0046415F" w:rsidRPr="00AC5388">
              <w:rPr>
                <w:sz w:val="20"/>
                <w:szCs w:val="20"/>
                <w:cs/>
                <w:lang w:bidi="pa-IN"/>
              </w:rPr>
              <w:t xml:space="preserve"> </w:t>
            </w:r>
            <w:r w:rsidR="0046415F" w:rsidRPr="00AC5388">
              <w:rPr>
                <w:rFonts w:ascii="Raavi" w:hAnsi="Raavi" w:cs="Raavi" w:hint="cs"/>
                <w:sz w:val="20"/>
                <w:szCs w:val="20"/>
                <w:cs/>
                <w:lang w:bidi="pa-IN"/>
              </w:rPr>
              <w:t>ਆਪਣੇ</w:t>
            </w:r>
            <w:r w:rsidR="0046415F" w:rsidRPr="00AC5388">
              <w:rPr>
                <w:sz w:val="20"/>
                <w:szCs w:val="20"/>
                <w:cs/>
                <w:lang w:bidi="pa-IN"/>
              </w:rPr>
              <w:t xml:space="preserve"> </w:t>
            </w:r>
            <w:r w:rsidR="0046415F" w:rsidRPr="00AC5388">
              <w:rPr>
                <w:rFonts w:ascii="Raavi" w:hAnsi="Raavi" w:cs="Raavi" w:hint="cs"/>
                <w:sz w:val="20"/>
                <w:szCs w:val="20"/>
                <w:cs/>
                <w:lang w:bidi="pa-IN"/>
              </w:rPr>
              <w:t>ਜਨਮਦਿਨ</w:t>
            </w:r>
            <w:r w:rsidR="0046415F" w:rsidRPr="00AC5388">
              <w:rPr>
                <w:sz w:val="20"/>
                <w:szCs w:val="20"/>
                <w:cs/>
                <w:lang w:bidi="pa-IN"/>
              </w:rPr>
              <w:t xml:space="preserve"> </w:t>
            </w:r>
            <w:r w:rsidR="0046415F" w:rsidRPr="00AC5388">
              <w:rPr>
                <w:rFonts w:ascii="Raavi" w:hAnsi="Raavi" w:cs="Raavi" w:hint="cs"/>
                <w:sz w:val="20"/>
                <w:szCs w:val="20"/>
                <w:cs/>
                <w:lang w:bidi="pa-IN"/>
              </w:rPr>
              <w:t>ਤੇ</w:t>
            </w:r>
            <w:r w:rsidR="0046415F" w:rsidRPr="00AC5388">
              <w:rPr>
                <w:sz w:val="20"/>
                <w:szCs w:val="20"/>
                <w:cs/>
                <w:lang w:bidi="pa-IN"/>
              </w:rPr>
              <w:t xml:space="preserve"> </w:t>
            </w:r>
            <w:r w:rsidR="0046415F" w:rsidRPr="00AC5388">
              <w:rPr>
                <w:rFonts w:ascii="Raavi" w:hAnsi="Raavi" w:cs="Raavi" w:hint="cs"/>
                <w:sz w:val="20"/>
                <w:szCs w:val="20"/>
                <w:cs/>
                <w:lang w:bidi="pa-IN"/>
              </w:rPr>
              <w:t>ਬੇਘਰ</w:t>
            </w:r>
            <w:r w:rsidR="0046415F" w:rsidRPr="00AC5388">
              <w:rPr>
                <w:sz w:val="20"/>
                <w:szCs w:val="20"/>
                <w:cs/>
                <w:lang w:bidi="pa-IN"/>
              </w:rPr>
              <w:t xml:space="preserve"> </w:t>
            </w:r>
            <w:r w:rsidR="0046415F" w:rsidRPr="00AC5388">
              <w:rPr>
                <w:rFonts w:ascii="Raavi" w:hAnsi="Raavi" w:cs="Raavi" w:hint="cs"/>
                <w:sz w:val="20"/>
                <w:szCs w:val="20"/>
                <w:cs/>
                <w:lang w:bidi="pa-IN"/>
              </w:rPr>
              <w:t>ਲੋਕਾਂ</w:t>
            </w:r>
            <w:r w:rsidR="0046415F" w:rsidRPr="00AC5388">
              <w:rPr>
                <w:sz w:val="20"/>
                <w:szCs w:val="20"/>
                <w:cs/>
                <w:lang w:bidi="pa-IN"/>
              </w:rPr>
              <w:t xml:space="preserve"> </w:t>
            </w:r>
            <w:r w:rsidR="0046415F" w:rsidRPr="00AC5388">
              <w:rPr>
                <w:rFonts w:ascii="Raavi" w:hAnsi="Raavi" w:cs="Raavi" w:hint="cs"/>
                <w:sz w:val="20"/>
                <w:szCs w:val="20"/>
                <w:cs/>
                <w:lang w:bidi="pa-IN"/>
              </w:rPr>
              <w:t>ਲਈ</w:t>
            </w:r>
            <w:r w:rsidR="0046415F" w:rsidRPr="00AC5388">
              <w:rPr>
                <w:sz w:val="20"/>
                <w:szCs w:val="20"/>
                <w:cs/>
                <w:lang w:bidi="pa-IN"/>
              </w:rPr>
              <w:t xml:space="preserve"> </w:t>
            </w:r>
            <w:r w:rsidR="0046415F" w:rsidRPr="00AC5388">
              <w:rPr>
                <w:rFonts w:ascii="Raavi" w:hAnsi="Raavi" w:cs="Raavi" w:hint="cs"/>
                <w:sz w:val="20"/>
                <w:szCs w:val="20"/>
                <w:cs/>
                <w:lang w:bidi="pa-IN"/>
              </w:rPr>
              <w:t>ਲੰਗਰ</w:t>
            </w:r>
            <w:r w:rsidR="0046415F" w:rsidRPr="00AC5388">
              <w:rPr>
                <w:sz w:val="20"/>
                <w:szCs w:val="20"/>
                <w:cs/>
                <w:lang w:bidi="pa-IN"/>
              </w:rPr>
              <w:t xml:space="preserve"> </w:t>
            </w:r>
            <w:r w:rsidR="0046415F" w:rsidRPr="00AC5388">
              <w:rPr>
                <w:rFonts w:ascii="Raavi" w:hAnsi="Raavi" w:cs="Raavi" w:hint="cs"/>
                <w:sz w:val="20"/>
                <w:szCs w:val="20"/>
                <w:cs/>
                <w:lang w:bidi="pa-IN"/>
              </w:rPr>
              <w:t>ਦੀ</w:t>
            </w:r>
            <w:r w:rsidR="0046415F" w:rsidRPr="00AC5388">
              <w:rPr>
                <w:sz w:val="20"/>
                <w:szCs w:val="20"/>
                <w:cs/>
                <w:lang w:bidi="pa-IN"/>
              </w:rPr>
              <w:t xml:space="preserve"> </w:t>
            </w:r>
            <w:r w:rsidR="0046415F" w:rsidRPr="00AC5388">
              <w:rPr>
                <w:rFonts w:ascii="Raavi" w:hAnsi="Raavi" w:cs="Raavi" w:hint="cs"/>
                <w:sz w:val="20"/>
                <w:szCs w:val="20"/>
                <w:cs/>
                <w:lang w:bidi="pa-IN"/>
              </w:rPr>
              <w:t>ਸੇਵਾ</w:t>
            </w:r>
            <w:r w:rsidR="0046415F" w:rsidRPr="00AC5388">
              <w:rPr>
                <w:sz w:val="20"/>
                <w:szCs w:val="20"/>
                <w:cs/>
                <w:lang w:bidi="pa-IN"/>
              </w:rPr>
              <w:t xml:space="preserve"> </w:t>
            </w:r>
            <w:r w:rsidR="0046415F" w:rsidRPr="00AC5388">
              <w:rPr>
                <w:rFonts w:ascii="Raavi" w:hAnsi="Raavi" w:cs="Raavi" w:hint="cs"/>
                <w:sz w:val="20"/>
                <w:szCs w:val="20"/>
                <w:cs/>
                <w:lang w:bidi="pa-IN"/>
              </w:rPr>
              <w:t>ਕੀਤੀ।</w:t>
            </w:r>
          </w:p>
        </w:tc>
      </w:tr>
      <w:tr w:rsidR="00551547" w:rsidRPr="00490266" w14:paraId="3C3BE19B" w14:textId="77777777" w:rsidTr="00551547">
        <w:trPr>
          <w:trHeight w:val="259"/>
          <w:jc w:val="center"/>
        </w:trPr>
        <w:tc>
          <w:tcPr>
            <w:tcW w:w="2122" w:type="dxa"/>
          </w:tcPr>
          <w:p w14:paraId="752C71F2" w14:textId="507E60FD" w:rsidR="00551547" w:rsidRPr="00B906CE" w:rsidRDefault="00551547"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Conjunctions</w:t>
            </w:r>
          </w:p>
        </w:tc>
        <w:tc>
          <w:tcPr>
            <w:tcW w:w="2267" w:type="dxa"/>
          </w:tcPr>
          <w:p w14:paraId="451C41D5" w14:textId="4888FF89" w:rsidR="00551547" w:rsidRPr="00B906CE" w:rsidRDefault="00551547" w:rsidP="00FE6CCD">
            <w:pPr>
              <w:pStyle w:val="Paragraph"/>
              <w:spacing w:before="60"/>
              <w:rPr>
                <w:rFonts w:eastAsia="Malgun Gothic"/>
                <w:sz w:val="20"/>
                <w:szCs w:val="20"/>
                <w:lang w:eastAsia="ko-KR"/>
              </w:rPr>
            </w:pPr>
            <w:r w:rsidRPr="00B906CE">
              <w:rPr>
                <w:rFonts w:eastAsia="Malgun Gothic"/>
                <w:sz w:val="20"/>
                <w:szCs w:val="20"/>
                <w:lang w:eastAsia="ko-KR"/>
              </w:rPr>
              <w:t>correlative</w:t>
            </w:r>
          </w:p>
        </w:tc>
        <w:tc>
          <w:tcPr>
            <w:tcW w:w="4671" w:type="dxa"/>
          </w:tcPr>
          <w:p w14:paraId="148B844A" w14:textId="1EA57417" w:rsidR="00551547" w:rsidRPr="00AC5388" w:rsidRDefault="00404517" w:rsidP="00FE6CCD">
            <w:pPr>
              <w:pStyle w:val="Paragraph"/>
              <w:spacing w:before="0"/>
              <w:rPr>
                <w:sz w:val="20"/>
                <w:szCs w:val="20"/>
                <w:lang w:bidi="pa-IN"/>
              </w:rPr>
            </w:pPr>
            <w:r w:rsidRPr="00AC5388">
              <w:rPr>
                <w:rFonts w:ascii="Raavi" w:hAnsi="Raavi" w:cs="Raavi" w:hint="cs"/>
                <w:sz w:val="20"/>
                <w:szCs w:val="20"/>
                <w:cs/>
                <w:lang w:bidi="pa-IN"/>
              </w:rPr>
              <w:t>ਜਾਂ</w:t>
            </w:r>
            <w:r w:rsidRPr="00AC5388">
              <w:rPr>
                <w:sz w:val="20"/>
                <w:szCs w:val="20"/>
                <w:lang w:bidi="pa-IN"/>
              </w:rPr>
              <w:t>/</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ਫਿਰ</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lang w:bidi="pa-IN"/>
              </w:rPr>
              <w:t>/</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ਸਿਰਫ</w:t>
            </w:r>
            <w:r w:rsidRPr="00AC5388">
              <w:rPr>
                <w:sz w:val="20"/>
                <w:szCs w:val="20"/>
                <w:lang w:bidi="pa-IN"/>
              </w:rPr>
              <w:t>/</w:t>
            </w:r>
            <w:r w:rsidRPr="00AC5388">
              <w:rPr>
                <w:rFonts w:ascii="Raavi" w:hAnsi="Raavi" w:cs="Raavi" w:hint="cs"/>
                <w:sz w:val="20"/>
                <w:szCs w:val="20"/>
                <w:cs/>
                <w:lang w:bidi="pa-IN"/>
              </w:rPr>
              <w:t>ਬਲਕਿ</w:t>
            </w:r>
            <w:r w:rsidRPr="00AC5388">
              <w:rPr>
                <w:sz w:val="20"/>
                <w:szCs w:val="20"/>
                <w:cs/>
                <w:lang w:bidi="pa-IN"/>
              </w:rPr>
              <w:t xml:space="preserve">, </w:t>
            </w:r>
            <w:r w:rsidRPr="00AC5388">
              <w:rPr>
                <w:rFonts w:ascii="Raavi" w:hAnsi="Raavi" w:cs="Raavi" w:hint="cs"/>
                <w:sz w:val="20"/>
                <w:szCs w:val="20"/>
                <w:cs/>
                <w:lang w:bidi="pa-IN"/>
              </w:rPr>
              <w:t>ਦੋਵੇ</w:t>
            </w:r>
            <w:r w:rsidR="004B3A82" w:rsidRPr="00AC5388">
              <w:rPr>
                <w:rFonts w:ascii="Raavi" w:hAnsi="Raavi" w:cs="Raavi" w:hint="cs"/>
                <w:sz w:val="20"/>
                <w:szCs w:val="20"/>
                <w:cs/>
                <w:lang w:bidi="pa-IN"/>
              </w:rPr>
              <w:t>ਂ</w:t>
            </w:r>
            <w:r w:rsidRPr="00AC5388">
              <w:rPr>
                <w:sz w:val="20"/>
                <w:szCs w:val="20"/>
                <w:lang w:bidi="pa-IN"/>
              </w:rPr>
              <w:t>/</w:t>
            </w:r>
            <w:r w:rsidRPr="00AC5388">
              <w:rPr>
                <w:rFonts w:ascii="Raavi" w:hAnsi="Raavi" w:cs="Raavi" w:hint="cs"/>
                <w:sz w:val="20"/>
                <w:szCs w:val="20"/>
                <w:cs/>
                <w:lang w:bidi="pa-IN"/>
              </w:rPr>
              <w:t>ਅਤੇ</w:t>
            </w:r>
            <w:r w:rsidRPr="00AC5388">
              <w:rPr>
                <w:sz w:val="20"/>
                <w:szCs w:val="20"/>
                <w:cs/>
                <w:lang w:bidi="pa-IN"/>
              </w:rPr>
              <w:t xml:space="preserve">, </w:t>
            </w:r>
            <w:r w:rsidRPr="00AC5388">
              <w:rPr>
                <w:rFonts w:ascii="Raavi" w:hAnsi="Raavi" w:cs="Raavi" w:hint="cs"/>
                <w:sz w:val="20"/>
                <w:szCs w:val="20"/>
                <w:cs/>
                <w:lang w:bidi="pa-IN"/>
              </w:rPr>
              <w:t>ਭਾਵੇਂ</w:t>
            </w:r>
            <w:r w:rsidRPr="00AC5388">
              <w:rPr>
                <w:sz w:val="20"/>
                <w:szCs w:val="20"/>
                <w:lang w:bidi="pa-IN"/>
              </w:rPr>
              <w:t>/</w:t>
            </w:r>
            <w:r w:rsidRPr="00AC5388">
              <w:rPr>
                <w:rFonts w:ascii="Raavi" w:hAnsi="Raavi" w:cs="Raavi" w:hint="cs"/>
                <w:sz w:val="20"/>
                <w:szCs w:val="20"/>
                <w:cs/>
                <w:lang w:bidi="pa-IN"/>
              </w:rPr>
              <w:t>ਭਾਵੇ</w:t>
            </w:r>
            <w:r w:rsidR="00B200EB" w:rsidRPr="00AC5388">
              <w:rPr>
                <w:rFonts w:ascii="Raavi" w:hAnsi="Raavi" w:cs="Raavi" w:hint="cs"/>
                <w:sz w:val="20"/>
                <w:szCs w:val="20"/>
                <w:cs/>
                <w:lang w:bidi="pa-IN"/>
              </w:rPr>
              <w:t>ਂ</w:t>
            </w:r>
            <w:r w:rsidRPr="00AC5388">
              <w:rPr>
                <w:sz w:val="20"/>
                <w:szCs w:val="20"/>
                <w:cs/>
                <w:lang w:bidi="pa-IN"/>
              </w:rPr>
              <w:t xml:space="preserve"> </w:t>
            </w:r>
            <w:r w:rsidRPr="00AC5388">
              <w:rPr>
                <w:rFonts w:ascii="Raavi" w:hAnsi="Raavi" w:cs="Raavi" w:hint="cs"/>
                <w:sz w:val="20"/>
                <w:szCs w:val="20"/>
                <w:cs/>
                <w:lang w:bidi="pa-IN"/>
              </w:rPr>
              <w:t>ਨਾ</w:t>
            </w:r>
          </w:p>
          <w:p w14:paraId="68165807" w14:textId="54BCFAC1" w:rsidR="00A659D5" w:rsidRPr="00AC5388" w:rsidRDefault="006933F8" w:rsidP="00FE6CCD">
            <w:pPr>
              <w:pStyle w:val="Paragraph"/>
              <w:spacing w:before="0"/>
              <w:rPr>
                <w:sz w:val="20"/>
                <w:szCs w:val="20"/>
                <w:cs/>
                <w:lang w:bidi="pa-IN"/>
              </w:rPr>
            </w:pP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ਸਿਰਫ</w:t>
            </w:r>
            <w:r w:rsidRPr="00AC5388">
              <w:rPr>
                <w:sz w:val="20"/>
                <w:szCs w:val="20"/>
                <w:cs/>
                <w:lang w:bidi="pa-IN"/>
              </w:rPr>
              <w:t xml:space="preserve"> </w:t>
            </w:r>
            <w:r w:rsidRPr="00AC5388">
              <w:rPr>
                <w:rFonts w:ascii="Raavi" w:hAnsi="Raavi" w:cs="Raavi" w:hint="cs"/>
                <w:sz w:val="20"/>
                <w:szCs w:val="20"/>
                <w:cs/>
                <w:lang w:bidi="pa-IN"/>
              </w:rPr>
              <w:t>ਉਹ</w:t>
            </w:r>
            <w:r w:rsidRPr="00AC5388">
              <w:rPr>
                <w:sz w:val="20"/>
                <w:szCs w:val="20"/>
                <w:cs/>
                <w:lang w:bidi="pa-IN"/>
              </w:rPr>
              <w:t xml:space="preserve"> </w:t>
            </w:r>
            <w:r w:rsidRPr="00AC5388">
              <w:rPr>
                <w:rFonts w:ascii="Raavi" w:hAnsi="Raavi" w:cs="Raavi" w:hint="cs"/>
                <w:sz w:val="20"/>
                <w:szCs w:val="20"/>
                <w:cs/>
                <w:lang w:bidi="pa-IN"/>
              </w:rPr>
              <w:t>ਇੱਕ</w:t>
            </w:r>
            <w:r w:rsidRPr="00AC5388">
              <w:rPr>
                <w:sz w:val="20"/>
                <w:szCs w:val="20"/>
                <w:cs/>
                <w:lang w:bidi="pa-IN"/>
              </w:rPr>
              <w:t xml:space="preserve"> </w:t>
            </w:r>
            <w:r w:rsidRPr="00AC5388">
              <w:rPr>
                <w:rFonts w:ascii="Raavi" w:hAnsi="Raavi" w:cs="Raavi" w:hint="cs"/>
                <w:sz w:val="20"/>
                <w:szCs w:val="20"/>
                <w:cs/>
                <w:lang w:bidi="pa-IN"/>
              </w:rPr>
              <w:t>ਚੰਗਾ</w:t>
            </w:r>
            <w:r w:rsidRPr="00AC5388">
              <w:rPr>
                <w:sz w:val="20"/>
                <w:szCs w:val="20"/>
                <w:cs/>
                <w:lang w:bidi="pa-IN"/>
              </w:rPr>
              <w:t xml:space="preserve"> </w:t>
            </w:r>
            <w:r w:rsidRPr="00AC5388">
              <w:rPr>
                <w:rFonts w:ascii="Raavi" w:hAnsi="Raavi" w:cs="Raavi" w:hint="cs"/>
                <w:sz w:val="20"/>
                <w:szCs w:val="20"/>
                <w:cs/>
                <w:lang w:bidi="pa-IN"/>
              </w:rPr>
              <w:t>ਖਿਡਾਰੀ</w:t>
            </w:r>
            <w:r w:rsidRPr="00AC5388">
              <w:rPr>
                <w:sz w:val="20"/>
                <w:szCs w:val="20"/>
                <w:cs/>
                <w:lang w:bidi="pa-IN"/>
              </w:rPr>
              <w:t xml:space="preserve"> </w:t>
            </w: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ਬਲਕਿ</w:t>
            </w:r>
            <w:r w:rsidRPr="00AC5388">
              <w:rPr>
                <w:sz w:val="20"/>
                <w:szCs w:val="20"/>
                <w:cs/>
                <w:lang w:bidi="pa-IN"/>
              </w:rPr>
              <w:t xml:space="preserve"> </w:t>
            </w:r>
            <w:r w:rsidRPr="00AC5388">
              <w:rPr>
                <w:rFonts w:ascii="Raavi" w:hAnsi="Raavi" w:cs="Raavi" w:hint="cs"/>
                <w:sz w:val="20"/>
                <w:szCs w:val="20"/>
                <w:cs/>
                <w:lang w:bidi="pa-IN"/>
              </w:rPr>
              <w:t>ਪੜ੍ਹਾਈ</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ਵੀ</w:t>
            </w:r>
            <w:r w:rsidRPr="00AC5388">
              <w:rPr>
                <w:sz w:val="20"/>
                <w:szCs w:val="20"/>
                <w:cs/>
                <w:lang w:bidi="pa-IN"/>
              </w:rPr>
              <w:t xml:space="preserve"> </w:t>
            </w:r>
            <w:r w:rsidR="004B3A82" w:rsidRPr="00AC5388">
              <w:rPr>
                <w:rFonts w:ascii="Raavi" w:hAnsi="Raavi" w:cs="Raavi" w:hint="cs"/>
                <w:sz w:val="20"/>
                <w:szCs w:val="20"/>
                <w:cs/>
                <w:lang w:bidi="pa-IN"/>
              </w:rPr>
              <w:t>ਬਹੁਤ ਹੁਸ਼ਿਆਰ</w:t>
            </w:r>
            <w:r w:rsidRPr="00AC5388">
              <w:rPr>
                <w:sz w:val="20"/>
                <w:szCs w:val="20"/>
                <w:cs/>
                <w:lang w:bidi="pa-IN"/>
              </w:rPr>
              <w:t xml:space="preserve"> </w:t>
            </w:r>
            <w:r w:rsidRPr="00AC5388">
              <w:rPr>
                <w:rFonts w:ascii="Raavi" w:hAnsi="Raavi" w:cs="Raavi" w:hint="cs"/>
                <w:sz w:val="20"/>
                <w:szCs w:val="20"/>
                <w:cs/>
                <w:lang w:bidi="pa-IN"/>
              </w:rPr>
              <w:t>ਹੈ।</w:t>
            </w:r>
          </w:p>
        </w:tc>
      </w:tr>
      <w:tr w:rsidR="004059E3" w:rsidRPr="00490266" w14:paraId="49EC5112" w14:textId="77777777" w:rsidTr="00DC04DC">
        <w:trPr>
          <w:trHeight w:val="86"/>
          <w:jc w:val="center"/>
        </w:trPr>
        <w:tc>
          <w:tcPr>
            <w:tcW w:w="2122" w:type="dxa"/>
            <w:vMerge w:val="restart"/>
          </w:tcPr>
          <w:p w14:paraId="58233113" w14:textId="44A9A982" w:rsidR="004059E3" w:rsidRPr="00B906CE" w:rsidRDefault="004059E3" w:rsidP="00FE6CCD">
            <w:pPr>
              <w:pStyle w:val="Paragraph"/>
              <w:spacing w:before="0"/>
              <w:rPr>
                <w:rFonts w:eastAsia="Calibri"/>
                <w:sz w:val="20"/>
                <w:szCs w:val="20"/>
              </w:rPr>
            </w:pPr>
            <w:r w:rsidRPr="00B906CE">
              <w:rPr>
                <w:rFonts w:eastAsia="Calibri"/>
                <w:sz w:val="20"/>
                <w:szCs w:val="20"/>
              </w:rPr>
              <w:t>Mood</w:t>
            </w:r>
          </w:p>
        </w:tc>
        <w:tc>
          <w:tcPr>
            <w:tcW w:w="2267" w:type="dxa"/>
          </w:tcPr>
          <w:p w14:paraId="591E8536" w14:textId="50C7B745" w:rsidR="004059E3" w:rsidRPr="00B906CE" w:rsidRDefault="004059E3" w:rsidP="00FE6CCD">
            <w:pPr>
              <w:pStyle w:val="Paragraph"/>
              <w:spacing w:before="60"/>
              <w:rPr>
                <w:rFonts w:eastAsia="Malgun Gothic"/>
                <w:sz w:val="20"/>
                <w:szCs w:val="20"/>
                <w:lang w:eastAsia="ko-KR"/>
              </w:rPr>
            </w:pPr>
            <w:r w:rsidRPr="00B906CE">
              <w:rPr>
                <w:rFonts w:eastAsia="Malgun Gothic"/>
                <w:sz w:val="20"/>
                <w:szCs w:val="20"/>
                <w:lang w:eastAsia="ko-KR"/>
              </w:rPr>
              <w:t>conditional</w:t>
            </w:r>
          </w:p>
        </w:tc>
        <w:tc>
          <w:tcPr>
            <w:tcW w:w="4671" w:type="dxa"/>
          </w:tcPr>
          <w:p w14:paraId="02E94442" w14:textId="3E88A915" w:rsidR="00A659D5" w:rsidRPr="00AC5388" w:rsidRDefault="004B3A82"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 xml:space="preserve">ਬੱਚੇ ਤਾਂ ਹੀ ਆਪਣੀ ਬੋਲੀ </w:t>
            </w:r>
            <w:r w:rsidR="00B47CF2" w:rsidRPr="00AC5388">
              <w:rPr>
                <w:rFonts w:ascii="Raavi" w:eastAsia="Malgun Gothic" w:hAnsi="Raavi" w:cs="Raavi" w:hint="cs"/>
                <w:sz w:val="20"/>
                <w:szCs w:val="20"/>
                <w:cs/>
                <w:lang w:eastAsia="ko-KR" w:bidi="pa-IN"/>
              </w:rPr>
              <w:t xml:space="preserve">ਨਾਲ ਜੁੜੇ ਰਹਿਣਗੇ, </w:t>
            </w:r>
            <w:r w:rsidR="006A1DC7" w:rsidRPr="00AC5388">
              <w:rPr>
                <w:rFonts w:ascii="Raavi" w:eastAsia="Malgun Gothic" w:hAnsi="Raavi" w:cs="Raavi" w:hint="cs"/>
                <w:sz w:val="20"/>
                <w:szCs w:val="20"/>
                <w:cs/>
                <w:lang w:eastAsia="ko-KR" w:bidi="pa-IN"/>
              </w:rPr>
              <w:t>ਜੇ</w:t>
            </w:r>
            <w:r w:rsidR="006A1DC7" w:rsidRPr="00AC5388">
              <w:rPr>
                <w:rFonts w:eastAsia="Malgun Gothic"/>
                <w:sz w:val="20"/>
                <w:szCs w:val="20"/>
                <w:cs/>
                <w:lang w:eastAsia="ko-KR" w:bidi="pa-IN"/>
              </w:rPr>
              <w:t xml:space="preserve"> </w:t>
            </w:r>
            <w:r w:rsidR="006A1DC7" w:rsidRPr="00AC5388">
              <w:rPr>
                <w:rFonts w:ascii="Raavi" w:eastAsia="Malgun Gothic" w:hAnsi="Raavi" w:cs="Raavi" w:hint="cs"/>
                <w:sz w:val="20"/>
                <w:szCs w:val="20"/>
                <w:cs/>
                <w:lang w:eastAsia="ko-KR" w:bidi="pa-IN"/>
              </w:rPr>
              <w:t>ਮਾਂ</w:t>
            </w:r>
            <w:r w:rsidR="006A1DC7" w:rsidRPr="00AC5388">
              <w:rPr>
                <w:rFonts w:eastAsia="Malgun Gothic"/>
                <w:sz w:val="20"/>
                <w:szCs w:val="20"/>
                <w:cs/>
                <w:lang w:eastAsia="ko-KR" w:bidi="pa-IN"/>
              </w:rPr>
              <w:t>-</w:t>
            </w:r>
            <w:r w:rsidR="006A1DC7" w:rsidRPr="00AC5388">
              <w:rPr>
                <w:rFonts w:ascii="Raavi" w:eastAsia="Malgun Gothic" w:hAnsi="Raavi" w:cs="Raavi" w:hint="cs"/>
                <w:sz w:val="20"/>
                <w:szCs w:val="20"/>
                <w:cs/>
                <w:lang w:eastAsia="ko-KR" w:bidi="pa-IN"/>
              </w:rPr>
              <w:t>ਪਿਉ</w:t>
            </w:r>
            <w:r w:rsidR="006A1DC7" w:rsidRPr="00AC5388">
              <w:rPr>
                <w:rFonts w:eastAsia="Malgun Gothic"/>
                <w:sz w:val="20"/>
                <w:szCs w:val="20"/>
                <w:cs/>
                <w:lang w:eastAsia="ko-KR" w:bidi="pa-IN"/>
              </w:rPr>
              <w:t xml:space="preserve"> </w:t>
            </w:r>
            <w:r w:rsidR="006A1DC7" w:rsidRPr="00AC5388">
              <w:rPr>
                <w:rFonts w:ascii="Raavi" w:eastAsia="Malgun Gothic" w:hAnsi="Raavi" w:cs="Raavi" w:hint="cs"/>
                <w:sz w:val="20"/>
                <w:szCs w:val="20"/>
                <w:cs/>
                <w:lang w:eastAsia="ko-KR" w:bidi="pa-IN"/>
              </w:rPr>
              <w:t>ਆਪ</w:t>
            </w:r>
            <w:r w:rsidR="006A1DC7" w:rsidRPr="00AC5388">
              <w:rPr>
                <w:rFonts w:eastAsia="Malgun Gothic"/>
                <w:sz w:val="20"/>
                <w:szCs w:val="20"/>
                <w:cs/>
                <w:lang w:eastAsia="ko-KR" w:bidi="pa-IN"/>
              </w:rPr>
              <w:t xml:space="preserve"> </w:t>
            </w:r>
            <w:r w:rsidR="00B47CF2" w:rsidRPr="00AC5388">
              <w:rPr>
                <w:rFonts w:ascii="Raavi" w:eastAsia="Malgun Gothic" w:hAnsi="Raavi" w:cs="Raavi" w:hint="cs"/>
                <w:sz w:val="20"/>
                <w:szCs w:val="20"/>
                <w:cs/>
                <w:lang w:eastAsia="ko-KR" w:bidi="pa-IN"/>
              </w:rPr>
              <w:t>ਉਹਨਾਂ</w:t>
            </w:r>
            <w:r w:rsidR="006A1DC7" w:rsidRPr="00AC5388">
              <w:rPr>
                <w:rFonts w:eastAsia="Malgun Gothic"/>
                <w:sz w:val="20"/>
                <w:szCs w:val="20"/>
                <w:cs/>
                <w:lang w:eastAsia="ko-KR" w:bidi="pa-IN"/>
              </w:rPr>
              <w:t xml:space="preserve"> </w:t>
            </w:r>
            <w:r w:rsidR="006A1DC7" w:rsidRPr="00AC5388">
              <w:rPr>
                <w:rFonts w:ascii="Raavi" w:eastAsia="Malgun Gothic" w:hAnsi="Raavi" w:cs="Raavi" w:hint="cs"/>
                <w:sz w:val="20"/>
                <w:szCs w:val="20"/>
                <w:cs/>
                <w:lang w:eastAsia="ko-KR" w:bidi="pa-IN"/>
              </w:rPr>
              <w:t>ਨਾਲ</w:t>
            </w:r>
            <w:r w:rsidR="006A1DC7"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 ਬੋਲੀ</w:t>
            </w:r>
            <w:r w:rsidR="006A1DC7" w:rsidRPr="00AC5388">
              <w:rPr>
                <w:rFonts w:eastAsia="Malgun Gothic"/>
                <w:sz w:val="20"/>
                <w:szCs w:val="20"/>
                <w:cs/>
                <w:lang w:eastAsia="ko-KR" w:bidi="pa-IN"/>
              </w:rPr>
              <w:t xml:space="preserve"> </w:t>
            </w:r>
            <w:r w:rsidR="006A1DC7" w:rsidRPr="00AC5388">
              <w:rPr>
                <w:rFonts w:ascii="Raavi" w:eastAsia="Malgun Gothic" w:hAnsi="Raavi" w:cs="Raavi" w:hint="cs"/>
                <w:sz w:val="20"/>
                <w:szCs w:val="20"/>
                <w:cs/>
                <w:lang w:eastAsia="ko-KR" w:bidi="pa-IN"/>
              </w:rPr>
              <w:t>ਬੋਲਣਗੇ</w:t>
            </w:r>
            <w:r w:rsidR="00996501" w:rsidRPr="00AC5388">
              <w:rPr>
                <w:rFonts w:ascii="Mangal" w:eastAsia="Malgun Gothic" w:hAnsi="Mangal" w:cs="Mangal" w:hint="cs"/>
                <w:sz w:val="20"/>
                <w:szCs w:val="20"/>
                <w:cs/>
                <w:lang w:eastAsia="ko-KR" w:bidi="pa-IN"/>
              </w:rPr>
              <w:t>।</w:t>
            </w:r>
            <w:r w:rsidR="009B6405" w:rsidRPr="00AC5388">
              <w:rPr>
                <w:rFonts w:ascii="Mangal" w:eastAsia="Malgun Gothic" w:hAnsi="Mangal" w:cs="Mangal"/>
                <w:sz w:val="20"/>
                <w:szCs w:val="20"/>
                <w:lang w:eastAsia="ko-KR" w:bidi="pa-IN"/>
              </w:rPr>
              <w:t xml:space="preserve"> </w:t>
            </w:r>
          </w:p>
        </w:tc>
      </w:tr>
      <w:tr w:rsidR="004059E3" w:rsidRPr="00490266" w14:paraId="52C0A004" w14:textId="77777777" w:rsidTr="00551547">
        <w:trPr>
          <w:trHeight w:val="84"/>
          <w:jc w:val="center"/>
        </w:trPr>
        <w:tc>
          <w:tcPr>
            <w:tcW w:w="2122" w:type="dxa"/>
            <w:vMerge/>
          </w:tcPr>
          <w:p w14:paraId="530A2AD6" w14:textId="77777777" w:rsidR="004059E3" w:rsidRPr="00B906CE" w:rsidRDefault="004059E3" w:rsidP="00FE6CCD">
            <w:pPr>
              <w:pStyle w:val="Paragraph"/>
              <w:spacing w:before="0"/>
              <w:rPr>
                <w:rFonts w:eastAsia="Calibri"/>
                <w:sz w:val="20"/>
                <w:szCs w:val="20"/>
              </w:rPr>
            </w:pPr>
          </w:p>
        </w:tc>
        <w:tc>
          <w:tcPr>
            <w:tcW w:w="2267" w:type="dxa"/>
          </w:tcPr>
          <w:p w14:paraId="481A2ABC" w14:textId="18CEAD42" w:rsidR="004059E3" w:rsidRPr="00B906CE" w:rsidRDefault="004059E3" w:rsidP="00FE6CCD">
            <w:pPr>
              <w:pStyle w:val="Paragraph"/>
              <w:spacing w:before="60"/>
              <w:rPr>
                <w:rFonts w:eastAsia="Malgun Gothic"/>
                <w:sz w:val="20"/>
                <w:szCs w:val="20"/>
                <w:lang w:eastAsia="ko-KR"/>
              </w:rPr>
            </w:pPr>
            <w:r w:rsidRPr="00B906CE">
              <w:rPr>
                <w:rFonts w:eastAsia="Malgun Gothic"/>
                <w:sz w:val="20"/>
                <w:szCs w:val="20"/>
                <w:lang w:eastAsia="ko-KR"/>
              </w:rPr>
              <w:t>imperative</w:t>
            </w:r>
          </w:p>
        </w:tc>
        <w:tc>
          <w:tcPr>
            <w:tcW w:w="4671" w:type="dxa"/>
          </w:tcPr>
          <w:p w14:paraId="2EE643B7" w14:textId="638130C8" w:rsidR="00A37632" w:rsidRPr="00AC5388" w:rsidRDefault="00996501"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ਚੰਗੇ</w:t>
            </w:r>
            <w:r w:rsidRPr="00AC5388">
              <w:rPr>
                <w:rFonts w:eastAsia="Malgun Gothic"/>
                <w:sz w:val="20"/>
                <w:szCs w:val="20"/>
                <w:cs/>
                <w:lang w:eastAsia="ko-KR" w:bidi="pa-IN"/>
              </w:rPr>
              <w:t xml:space="preserve"> </w:t>
            </w:r>
            <w:r w:rsidR="00B47CF2" w:rsidRPr="00AC5388">
              <w:rPr>
                <w:rFonts w:ascii="Raavi" w:eastAsia="Malgun Gothic" w:hAnsi="Raavi" w:cs="Raavi" w:hint="cs"/>
                <w:sz w:val="20"/>
                <w:szCs w:val="20"/>
                <w:cs/>
                <w:lang w:eastAsia="ko-KR" w:bidi="pa-IN"/>
              </w:rPr>
              <w:t>ਮਿੱਤ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ਗ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p>
        </w:tc>
      </w:tr>
      <w:tr w:rsidR="004059E3" w:rsidRPr="00490266" w14:paraId="20BF05EE" w14:textId="77777777" w:rsidTr="00551547">
        <w:trPr>
          <w:trHeight w:val="84"/>
          <w:jc w:val="center"/>
        </w:trPr>
        <w:tc>
          <w:tcPr>
            <w:tcW w:w="2122" w:type="dxa"/>
            <w:vMerge/>
          </w:tcPr>
          <w:p w14:paraId="42C79FCE" w14:textId="77777777" w:rsidR="004059E3" w:rsidRPr="00B906CE" w:rsidRDefault="004059E3" w:rsidP="00FE6CCD">
            <w:pPr>
              <w:pStyle w:val="Paragraph"/>
              <w:spacing w:before="0"/>
              <w:rPr>
                <w:rFonts w:eastAsia="Calibri"/>
                <w:sz w:val="20"/>
                <w:szCs w:val="20"/>
              </w:rPr>
            </w:pPr>
          </w:p>
        </w:tc>
        <w:tc>
          <w:tcPr>
            <w:tcW w:w="2267" w:type="dxa"/>
          </w:tcPr>
          <w:p w14:paraId="7F4A8051" w14:textId="686B392D" w:rsidR="004059E3" w:rsidRPr="00B906CE" w:rsidRDefault="004059E3" w:rsidP="00FE6CCD">
            <w:pPr>
              <w:pStyle w:val="Paragraph"/>
              <w:spacing w:before="60"/>
              <w:rPr>
                <w:rFonts w:eastAsia="Malgun Gothic"/>
                <w:sz w:val="20"/>
                <w:szCs w:val="20"/>
                <w:lang w:eastAsia="ko-KR"/>
              </w:rPr>
            </w:pPr>
            <w:r w:rsidRPr="00B906CE">
              <w:rPr>
                <w:rFonts w:eastAsia="Malgun Gothic"/>
                <w:sz w:val="20"/>
                <w:szCs w:val="20"/>
                <w:lang w:eastAsia="ko-KR"/>
              </w:rPr>
              <w:t>negative imperative</w:t>
            </w:r>
            <w:r w:rsidR="00943B2E" w:rsidRPr="00B906CE">
              <w:rPr>
                <w:sz w:val="20"/>
                <w:szCs w:val="20"/>
              </w:rPr>
              <w:t>†</w:t>
            </w:r>
          </w:p>
        </w:tc>
        <w:tc>
          <w:tcPr>
            <w:tcW w:w="4671" w:type="dxa"/>
          </w:tcPr>
          <w:p w14:paraId="6829A580" w14:textId="2AC6599D" w:rsidR="00A37632" w:rsidRPr="00AC5388" w:rsidRDefault="00943B2E"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ਦੀ</w:t>
            </w:r>
            <w:r w:rsidR="0067272F" w:rsidRPr="00AC5388">
              <w:rPr>
                <w:rFonts w:ascii="Raavi" w:eastAsia="Malgun Gothic" w:hAnsi="Raavi" w:cs="Raavi" w:hint="cs"/>
                <w:sz w:val="20"/>
                <w:szCs w:val="20"/>
                <w:cs/>
                <w:lang w:eastAsia="ko-KR" w:bidi="pa-IN"/>
              </w:rPr>
              <w:t xml:space="preserve">ਵੇ ਜਗਾਉਣ </w:t>
            </w:r>
            <w:r w:rsidRPr="00AC5388">
              <w:rPr>
                <w:rFonts w:ascii="Raavi" w:eastAsia="Malgun Gothic" w:hAnsi="Raavi" w:cs="Raavi" w:hint="cs"/>
                <w:sz w:val="20"/>
                <w:szCs w:val="20"/>
                <w:cs/>
                <w:lang w:eastAsia="ko-KR" w:bidi="pa-IN"/>
              </w:rPr>
              <w:t>ਸਮੇ</w:t>
            </w:r>
            <w:r w:rsidRPr="00AC5388">
              <w:rPr>
                <w:rFonts w:eastAsia="Malgun Gothic"/>
                <w:sz w:val="20"/>
                <w:szCs w:val="20"/>
                <w:cs/>
                <w:lang w:eastAsia="ko-KR" w:bidi="pa-IN"/>
              </w:rPr>
              <w:t xml:space="preserve"> </w:t>
            </w:r>
            <w:r w:rsidR="005318BC" w:rsidRPr="00AC5388">
              <w:rPr>
                <w:rFonts w:ascii="Raavi" w:eastAsia="Malgun Gothic" w:hAnsi="Raavi" w:cs="Raavi" w:hint="cs"/>
                <w:sz w:val="20"/>
                <w:szCs w:val="20"/>
                <w:cs/>
                <w:lang w:eastAsia="ko-KR" w:bidi="pa-IN"/>
              </w:rPr>
              <w:t>ਰੇਸ਼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00B47CF2" w:rsidRPr="00AC5388">
              <w:rPr>
                <w:rFonts w:ascii="Raavi" w:eastAsia="Malgun Gothic" w:hAnsi="Raavi" w:cs="Raavi" w:hint="cs"/>
                <w:sz w:val="20"/>
                <w:szCs w:val="20"/>
                <w:cs/>
                <w:lang w:eastAsia="ko-KR" w:bidi="pa-IN"/>
              </w:rPr>
              <w:t>ੱ</w:t>
            </w:r>
            <w:r w:rsidRPr="00AC5388">
              <w:rPr>
                <w:rFonts w:ascii="Raavi" w:eastAsia="Malgun Gothic" w:hAnsi="Raavi" w:cs="Raavi" w:hint="cs"/>
                <w:sz w:val="20"/>
                <w:szCs w:val="20"/>
                <w:cs/>
                <w:lang w:eastAsia="ko-KR" w:bidi="pa-IN"/>
              </w:rPr>
              <w:t>ਪ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ਓ।</w:t>
            </w:r>
          </w:p>
        </w:tc>
      </w:tr>
      <w:tr w:rsidR="004059E3" w:rsidRPr="00490266" w14:paraId="0A7D35B8" w14:textId="77777777" w:rsidTr="00551547">
        <w:trPr>
          <w:trHeight w:val="84"/>
          <w:jc w:val="center"/>
        </w:trPr>
        <w:tc>
          <w:tcPr>
            <w:tcW w:w="2122" w:type="dxa"/>
            <w:vMerge/>
          </w:tcPr>
          <w:p w14:paraId="5B533A8D" w14:textId="77777777" w:rsidR="004059E3" w:rsidRPr="00B906CE" w:rsidRDefault="004059E3" w:rsidP="00FE6CCD">
            <w:pPr>
              <w:pStyle w:val="Paragraph"/>
              <w:spacing w:before="0"/>
              <w:rPr>
                <w:rFonts w:eastAsia="Calibri"/>
                <w:sz w:val="20"/>
                <w:szCs w:val="20"/>
              </w:rPr>
            </w:pPr>
          </w:p>
        </w:tc>
        <w:tc>
          <w:tcPr>
            <w:tcW w:w="2267" w:type="dxa"/>
          </w:tcPr>
          <w:p w14:paraId="22FA0AD1" w14:textId="0A458B3A" w:rsidR="004059E3" w:rsidRPr="00B906CE" w:rsidRDefault="004059E3" w:rsidP="00FE6CCD">
            <w:pPr>
              <w:pStyle w:val="Paragraph"/>
              <w:spacing w:before="60"/>
              <w:rPr>
                <w:rFonts w:eastAsia="Malgun Gothic"/>
                <w:sz w:val="20"/>
                <w:szCs w:val="20"/>
                <w:lang w:eastAsia="ko-KR"/>
              </w:rPr>
            </w:pPr>
            <w:r w:rsidRPr="00B906CE">
              <w:rPr>
                <w:rFonts w:eastAsia="Malgun Gothic"/>
                <w:sz w:val="20"/>
                <w:szCs w:val="20"/>
                <w:lang w:eastAsia="ko-KR"/>
              </w:rPr>
              <w:t xml:space="preserve">subjunctive presumptive </w:t>
            </w:r>
          </w:p>
        </w:tc>
        <w:tc>
          <w:tcPr>
            <w:tcW w:w="4671" w:type="dxa"/>
          </w:tcPr>
          <w:p w14:paraId="6D7DB45D" w14:textId="4810BB53" w:rsidR="00042E73" w:rsidRPr="00AC5388" w:rsidRDefault="00042E73"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ਅਸੀ</w:t>
            </w:r>
            <w:r w:rsidR="002957AE"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ਗ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ਗ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ਰਾਸ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ਥਾ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ਸੰਭਾ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ਚਿੱ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ਦ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ਕੇ।</w:t>
            </w:r>
          </w:p>
        </w:tc>
      </w:tr>
      <w:tr w:rsidR="004059E3" w:rsidRPr="00490266" w14:paraId="431BB523" w14:textId="77777777" w:rsidTr="00551547">
        <w:trPr>
          <w:trHeight w:val="259"/>
          <w:jc w:val="center"/>
        </w:trPr>
        <w:tc>
          <w:tcPr>
            <w:tcW w:w="2122" w:type="dxa"/>
            <w:vMerge w:val="restart"/>
          </w:tcPr>
          <w:p w14:paraId="2DF27793" w14:textId="1B5BAADF" w:rsidR="004059E3" w:rsidRPr="00B906CE" w:rsidRDefault="004059E3"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Nouns</w:t>
            </w:r>
          </w:p>
        </w:tc>
        <w:tc>
          <w:tcPr>
            <w:tcW w:w="2267" w:type="dxa"/>
          </w:tcPr>
          <w:p w14:paraId="49E20AB5" w14:textId="6F7E8B95" w:rsidR="004059E3" w:rsidRPr="00B906CE" w:rsidRDefault="009E73A4" w:rsidP="00FE6CCD">
            <w:pPr>
              <w:pStyle w:val="Paragraph"/>
              <w:spacing w:before="60"/>
              <w:rPr>
                <w:rFonts w:eastAsia="Malgun Gothic"/>
                <w:sz w:val="20"/>
                <w:szCs w:val="20"/>
                <w:lang w:eastAsia="ko-KR"/>
              </w:rPr>
            </w:pPr>
            <w:r w:rsidRPr="00B906CE">
              <w:rPr>
                <w:rFonts w:eastAsia="Malgun Gothic"/>
                <w:sz w:val="20"/>
                <w:szCs w:val="20"/>
                <w:lang w:eastAsia="ko-KR"/>
              </w:rPr>
              <w:t>abstract nouns and verbs</w:t>
            </w:r>
          </w:p>
        </w:tc>
        <w:tc>
          <w:tcPr>
            <w:tcW w:w="4671" w:type="dxa"/>
          </w:tcPr>
          <w:p w14:paraId="131C61A5" w14:textId="77777777" w:rsidR="009E73A4" w:rsidRPr="00AC5388" w:rsidRDefault="009E73A4" w:rsidP="009E73A4">
            <w:pPr>
              <w:pStyle w:val="Paragraph"/>
              <w:spacing w:before="0"/>
              <w:rPr>
                <w:sz w:val="20"/>
                <w:szCs w:val="20"/>
                <w:lang w:bidi="pa-IN"/>
              </w:rPr>
            </w:pPr>
            <w:r w:rsidRPr="00AC5388">
              <w:rPr>
                <w:rFonts w:ascii="Raavi" w:hAnsi="Raavi" w:cs="Raavi" w:hint="cs"/>
                <w:sz w:val="20"/>
                <w:szCs w:val="20"/>
                <w:cs/>
                <w:lang w:bidi="pa-IN"/>
              </w:rPr>
              <w:t>ਡਰ</w:t>
            </w:r>
            <w:r w:rsidRPr="00AC5388">
              <w:rPr>
                <w:sz w:val="20"/>
                <w:szCs w:val="20"/>
                <w:cs/>
                <w:lang w:bidi="pa-IN"/>
              </w:rPr>
              <w:t xml:space="preserve">, </w:t>
            </w:r>
            <w:r w:rsidRPr="00AC5388">
              <w:rPr>
                <w:rFonts w:ascii="Raavi" w:hAnsi="Raavi" w:cs="Raavi" w:hint="cs"/>
                <w:sz w:val="20"/>
                <w:szCs w:val="20"/>
                <w:cs/>
                <w:lang w:bidi="pa-IN"/>
              </w:rPr>
              <w:t>ਦੌੜ</w:t>
            </w:r>
            <w:r w:rsidRPr="00AC5388">
              <w:rPr>
                <w:sz w:val="20"/>
                <w:szCs w:val="20"/>
                <w:cs/>
                <w:lang w:bidi="pa-IN"/>
              </w:rPr>
              <w:t xml:space="preserve">, </w:t>
            </w:r>
            <w:r w:rsidRPr="00AC5388">
              <w:rPr>
                <w:rFonts w:ascii="Raavi" w:hAnsi="Raavi" w:cs="Raavi" w:hint="cs"/>
                <w:sz w:val="20"/>
                <w:szCs w:val="20"/>
                <w:cs/>
                <w:lang w:bidi="pa-IN"/>
              </w:rPr>
              <w:t>ਮਾਰ</w:t>
            </w:r>
            <w:r w:rsidRPr="00AC5388">
              <w:rPr>
                <w:sz w:val="20"/>
                <w:szCs w:val="20"/>
                <w:cs/>
                <w:lang w:bidi="pa-IN"/>
              </w:rPr>
              <w:t xml:space="preserve">, </w:t>
            </w:r>
            <w:r w:rsidRPr="00AC5388">
              <w:rPr>
                <w:rFonts w:ascii="Raavi" w:hAnsi="Raavi" w:cs="Raavi" w:hint="cs"/>
                <w:sz w:val="20"/>
                <w:szCs w:val="20"/>
                <w:cs/>
                <w:lang w:bidi="pa-IN"/>
              </w:rPr>
              <w:t>ਪਹੁੰਚ</w:t>
            </w:r>
            <w:r w:rsidRPr="00AC5388">
              <w:rPr>
                <w:sz w:val="20"/>
                <w:szCs w:val="20"/>
                <w:cs/>
                <w:lang w:bidi="pa-IN"/>
              </w:rPr>
              <w:t xml:space="preserve">, </w:t>
            </w:r>
            <w:r w:rsidRPr="00AC5388">
              <w:rPr>
                <w:rFonts w:ascii="Raavi" w:hAnsi="Raavi" w:cs="Raavi" w:hint="cs"/>
                <w:sz w:val="20"/>
                <w:szCs w:val="20"/>
                <w:cs/>
                <w:lang w:bidi="pa-IN"/>
              </w:rPr>
              <w:t>ਚੀਖ</w:t>
            </w:r>
            <w:r w:rsidRPr="00AC5388">
              <w:rPr>
                <w:sz w:val="20"/>
                <w:szCs w:val="20"/>
                <w:cs/>
                <w:lang w:bidi="pa-IN"/>
              </w:rPr>
              <w:t xml:space="preserve">, </w:t>
            </w:r>
            <w:r w:rsidRPr="00AC5388">
              <w:rPr>
                <w:rFonts w:ascii="Raavi" w:hAnsi="Raavi" w:cs="Raavi" w:hint="cs"/>
                <w:sz w:val="20"/>
                <w:szCs w:val="20"/>
                <w:cs/>
                <w:lang w:bidi="pa-IN"/>
              </w:rPr>
              <w:t>ਬੋਲ</w:t>
            </w:r>
            <w:r w:rsidRPr="00AC5388">
              <w:rPr>
                <w:sz w:val="20"/>
                <w:szCs w:val="20"/>
                <w:cs/>
                <w:lang w:bidi="pa-IN"/>
              </w:rPr>
              <w:t xml:space="preserve">, </w:t>
            </w:r>
            <w:r w:rsidRPr="00AC5388">
              <w:rPr>
                <w:rFonts w:ascii="Raavi" w:hAnsi="Raavi" w:cs="Raavi" w:hint="cs"/>
                <w:sz w:val="20"/>
                <w:szCs w:val="20"/>
                <w:cs/>
                <w:lang w:bidi="pa-IN"/>
              </w:rPr>
              <w:t>ਸਮਝ</w:t>
            </w:r>
            <w:r w:rsidRPr="00AC5388">
              <w:rPr>
                <w:sz w:val="20"/>
                <w:szCs w:val="20"/>
                <w:cs/>
                <w:lang w:bidi="pa-IN"/>
              </w:rPr>
              <w:t xml:space="preserve">, </w:t>
            </w:r>
            <w:r w:rsidRPr="00AC5388">
              <w:rPr>
                <w:rFonts w:ascii="Raavi" w:hAnsi="Raavi" w:cs="Raavi" w:hint="cs"/>
                <w:sz w:val="20"/>
                <w:szCs w:val="20"/>
                <w:cs/>
                <w:lang w:bidi="pa-IN"/>
              </w:rPr>
              <w:t>ਕੁੱਟ</w:t>
            </w:r>
            <w:r w:rsidRPr="00AC5388">
              <w:rPr>
                <w:sz w:val="20"/>
                <w:szCs w:val="20"/>
                <w:cs/>
                <w:lang w:bidi="pa-IN"/>
              </w:rPr>
              <w:t xml:space="preserve">, </w:t>
            </w:r>
            <w:r w:rsidRPr="00AC5388">
              <w:rPr>
                <w:rFonts w:ascii="Raavi" w:hAnsi="Raavi" w:cs="Raavi" w:hint="cs"/>
                <w:sz w:val="20"/>
                <w:szCs w:val="20"/>
                <w:cs/>
                <w:lang w:bidi="pa-IN"/>
              </w:rPr>
              <w:t>ਮੌੜ੍ਹ</w:t>
            </w:r>
            <w:r w:rsidRPr="00AC5388">
              <w:rPr>
                <w:sz w:val="20"/>
                <w:szCs w:val="20"/>
                <w:cs/>
                <w:lang w:bidi="pa-IN"/>
              </w:rPr>
              <w:t xml:space="preserve">, </w:t>
            </w:r>
            <w:r w:rsidRPr="00AC5388">
              <w:rPr>
                <w:rFonts w:ascii="Raavi" w:hAnsi="Raavi" w:cs="Raavi" w:hint="cs"/>
                <w:sz w:val="20"/>
                <w:szCs w:val="20"/>
                <w:cs/>
                <w:lang w:bidi="pa-IN"/>
              </w:rPr>
              <w:t>ਭੁੱਲ</w:t>
            </w:r>
            <w:r w:rsidRPr="00AC5388">
              <w:rPr>
                <w:sz w:val="20"/>
                <w:szCs w:val="20"/>
                <w:cs/>
                <w:lang w:bidi="pa-IN"/>
              </w:rPr>
              <w:t xml:space="preserve">, </w:t>
            </w:r>
            <w:r w:rsidRPr="00AC5388">
              <w:rPr>
                <w:rFonts w:ascii="Raavi" w:hAnsi="Raavi" w:cs="Raavi" w:hint="cs"/>
                <w:sz w:val="20"/>
                <w:szCs w:val="20"/>
                <w:cs/>
                <w:lang w:bidi="pa-IN"/>
              </w:rPr>
              <w:t>ਜਿੱਤ</w:t>
            </w:r>
            <w:r w:rsidRPr="00AC5388">
              <w:rPr>
                <w:sz w:val="20"/>
                <w:szCs w:val="20"/>
                <w:lang w:bidi="pa-IN"/>
              </w:rPr>
              <w:t>,</w:t>
            </w:r>
            <w:r w:rsidRPr="00AC5388">
              <w:rPr>
                <w:sz w:val="20"/>
                <w:szCs w:val="20"/>
                <w:cs/>
                <w:lang w:bidi="pa-IN"/>
              </w:rPr>
              <w:t xml:space="preserve"> </w:t>
            </w:r>
            <w:r w:rsidRPr="00AC5388">
              <w:rPr>
                <w:rFonts w:ascii="Raavi" w:hAnsi="Raavi" w:cs="Raavi" w:hint="cs"/>
                <w:sz w:val="20"/>
                <w:szCs w:val="20"/>
                <w:cs/>
                <w:lang w:bidi="pa-IN"/>
              </w:rPr>
              <w:t>ਛਾਪ</w:t>
            </w:r>
          </w:p>
          <w:p w14:paraId="42DAB0C9" w14:textId="77777777" w:rsidR="009E73A4" w:rsidRPr="00AC5388" w:rsidRDefault="009E73A4" w:rsidP="009E73A4">
            <w:pPr>
              <w:pStyle w:val="Paragraph"/>
              <w:spacing w:before="0"/>
              <w:rPr>
                <w:sz w:val="20"/>
                <w:szCs w:val="20"/>
                <w:lang w:bidi="pa-IN"/>
              </w:rPr>
            </w:pPr>
            <w:r w:rsidRPr="00AC5388">
              <w:rPr>
                <w:rFonts w:ascii="Raavi" w:hAnsi="Raavi" w:cs="Raavi" w:hint="cs"/>
                <w:sz w:val="20"/>
                <w:szCs w:val="20"/>
                <w:cs/>
                <w:lang w:bidi="pa-IN"/>
              </w:rPr>
              <w:t>ਮੈਂ</w:t>
            </w:r>
            <w:r w:rsidRPr="00AC5388">
              <w:rPr>
                <w:sz w:val="20"/>
                <w:szCs w:val="20"/>
                <w:cs/>
                <w:lang w:bidi="pa-IN"/>
              </w:rPr>
              <w:t xml:space="preserve"> </w:t>
            </w:r>
            <w:r w:rsidRPr="00AC5388">
              <w:rPr>
                <w:rFonts w:ascii="Raavi" w:hAnsi="Raavi" w:cs="Raavi" w:hint="cs"/>
                <w:sz w:val="20"/>
                <w:szCs w:val="20"/>
                <w:cs/>
                <w:lang w:bidi="pa-IN"/>
              </w:rPr>
              <w:t>ਹਰ</w:t>
            </w:r>
            <w:r w:rsidRPr="00AC5388">
              <w:rPr>
                <w:sz w:val="20"/>
                <w:szCs w:val="20"/>
                <w:cs/>
                <w:lang w:bidi="pa-IN"/>
              </w:rPr>
              <w:t xml:space="preserve"> </w:t>
            </w:r>
            <w:r w:rsidRPr="00AC5388">
              <w:rPr>
                <w:rFonts w:ascii="Raavi" w:hAnsi="Raavi" w:cs="Raavi" w:hint="cs"/>
                <w:sz w:val="20"/>
                <w:szCs w:val="20"/>
                <w:cs/>
                <w:lang w:bidi="pa-IN"/>
              </w:rPr>
              <w:t>ਸਾਲ</w:t>
            </w:r>
            <w:r w:rsidRPr="00AC5388">
              <w:rPr>
                <w:sz w:val="20"/>
                <w:szCs w:val="20"/>
                <w:cs/>
                <w:lang w:bidi="pa-IN"/>
              </w:rPr>
              <w:t xml:space="preserve"> </w:t>
            </w:r>
            <w:r w:rsidRPr="00AC5388">
              <w:rPr>
                <w:rFonts w:ascii="Raavi" w:hAnsi="Raavi" w:cs="Raavi" w:hint="cs"/>
                <w:sz w:val="20"/>
                <w:szCs w:val="20"/>
                <w:cs/>
                <w:lang w:bidi="pa-IN"/>
              </w:rPr>
              <w:t>ਐਚ</w:t>
            </w:r>
            <w:r w:rsidRPr="00AC5388">
              <w:rPr>
                <w:sz w:val="20"/>
                <w:szCs w:val="20"/>
                <w:cs/>
                <w:lang w:bidi="pa-IN"/>
              </w:rPr>
              <w:t xml:space="preserve">. </w:t>
            </w:r>
            <w:r w:rsidRPr="00AC5388">
              <w:rPr>
                <w:rFonts w:ascii="Raavi" w:hAnsi="Raavi" w:cs="Raavi" w:hint="cs"/>
                <w:sz w:val="20"/>
                <w:szCs w:val="20"/>
                <w:cs/>
                <w:lang w:bidi="pa-IN"/>
              </w:rPr>
              <w:t>ਬੀ</w:t>
            </w:r>
            <w:r w:rsidRPr="00AC5388">
              <w:rPr>
                <w:sz w:val="20"/>
                <w:szCs w:val="20"/>
                <w:cs/>
                <w:lang w:bidi="pa-IN"/>
              </w:rPr>
              <w:t xml:space="preserve">. </w:t>
            </w:r>
            <w:r w:rsidRPr="00AC5388">
              <w:rPr>
                <w:rFonts w:ascii="Raavi" w:hAnsi="Raavi" w:cs="Raavi" w:hint="cs"/>
                <w:sz w:val="20"/>
                <w:szCs w:val="20"/>
                <w:cs/>
                <w:lang w:bidi="pa-IN"/>
              </w:rPr>
              <w:t>ਐਫ</w:t>
            </w:r>
            <w:r w:rsidRPr="00AC5388">
              <w:rPr>
                <w:sz w:val="20"/>
                <w:szCs w:val="20"/>
                <w:cs/>
                <w:lang w:bidi="pa-IN"/>
              </w:rPr>
              <w:t xml:space="preserve"> </w:t>
            </w:r>
            <w:r w:rsidRPr="00AC5388">
              <w:rPr>
                <w:rFonts w:ascii="Raavi" w:hAnsi="Raavi" w:cs="Raavi" w:hint="cs"/>
                <w:sz w:val="20"/>
                <w:szCs w:val="20"/>
                <w:cs/>
                <w:lang w:bidi="pa-IN"/>
              </w:rPr>
              <w:t>ਦੌੜ</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ਹਿੱਸਾ</w:t>
            </w:r>
            <w:r w:rsidRPr="00AC5388">
              <w:rPr>
                <w:sz w:val="20"/>
                <w:szCs w:val="20"/>
                <w:cs/>
                <w:lang w:bidi="pa-IN"/>
              </w:rPr>
              <w:t xml:space="preserve"> </w:t>
            </w:r>
            <w:r w:rsidRPr="00AC5388">
              <w:rPr>
                <w:rFonts w:ascii="Raavi" w:hAnsi="Raavi" w:cs="Raavi" w:hint="cs"/>
                <w:sz w:val="20"/>
                <w:szCs w:val="20"/>
                <w:cs/>
                <w:lang w:bidi="pa-IN"/>
              </w:rPr>
              <w:t>ਲੈਂਦਾ</w:t>
            </w:r>
            <w:r w:rsidRPr="00AC5388">
              <w:rPr>
                <w:sz w:val="20"/>
                <w:szCs w:val="20"/>
                <w:cs/>
                <w:lang w:bidi="pa-IN"/>
              </w:rPr>
              <w:t xml:space="preserve"> </w:t>
            </w:r>
            <w:r w:rsidRPr="00AC5388">
              <w:rPr>
                <w:rFonts w:ascii="Raavi" w:hAnsi="Raavi" w:cs="Raavi" w:hint="cs"/>
                <w:sz w:val="20"/>
                <w:szCs w:val="20"/>
                <w:cs/>
                <w:lang w:bidi="pa-IN"/>
              </w:rPr>
              <w:t>ਹਾਂ।</w:t>
            </w:r>
          </w:p>
          <w:p w14:paraId="7FC1A674" w14:textId="0933478A" w:rsidR="00B707C5" w:rsidRPr="00AC5388" w:rsidRDefault="009E73A4" w:rsidP="00FE6CCD">
            <w:pPr>
              <w:pStyle w:val="Paragraph"/>
              <w:spacing w:before="0"/>
              <w:rPr>
                <w:sz w:val="20"/>
                <w:szCs w:val="20"/>
                <w:lang w:bidi="pa-IN"/>
              </w:rPr>
            </w:pPr>
            <w:r w:rsidRPr="00AC5388">
              <w:rPr>
                <w:rFonts w:ascii="Raavi" w:hAnsi="Raavi" w:cs="Raavi" w:hint="cs"/>
                <w:sz w:val="20"/>
                <w:szCs w:val="20"/>
                <w:cs/>
                <w:lang w:bidi="pa-IN"/>
              </w:rPr>
              <w:lastRenderedPageBreak/>
              <w:t>ਦੌੜ</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ਆਖਰੀ</w:t>
            </w:r>
            <w:r w:rsidRPr="00AC5388">
              <w:rPr>
                <w:sz w:val="20"/>
                <w:szCs w:val="20"/>
                <w:cs/>
                <w:lang w:bidi="pa-IN"/>
              </w:rPr>
              <w:t xml:space="preserve"> </w:t>
            </w:r>
            <w:r w:rsidRPr="00AC5388">
              <w:rPr>
                <w:rFonts w:ascii="Raavi" w:hAnsi="Raavi" w:cs="Raavi" w:hint="cs"/>
                <w:sz w:val="20"/>
                <w:szCs w:val="20"/>
                <w:cs/>
                <w:lang w:bidi="pa-IN"/>
              </w:rPr>
              <w:t>ਹਿੱਸੇ</w:t>
            </w:r>
            <w:r w:rsidRPr="00AC5388">
              <w:rPr>
                <w:sz w:val="20"/>
                <w:szCs w:val="20"/>
                <w:cs/>
                <w:lang w:bidi="pa-IN"/>
              </w:rPr>
              <w:t xml:space="preserve"> </w:t>
            </w:r>
            <w:r w:rsidRPr="00AC5388">
              <w:rPr>
                <w:sz w:val="20"/>
                <w:szCs w:val="20"/>
                <w:lang w:bidi="pa-IN"/>
              </w:rPr>
              <w:t>‘</w:t>
            </w:r>
            <w:r w:rsidRPr="00AC5388">
              <w:rPr>
                <w:rFonts w:ascii="Raavi" w:hAnsi="Raavi" w:cs="Raavi" w:hint="cs"/>
                <w:sz w:val="20"/>
                <w:szCs w:val="20"/>
                <w:cs/>
                <w:lang w:bidi="pa-IN"/>
              </w:rPr>
              <w:t>ਚ</w:t>
            </w:r>
            <w:r w:rsidRPr="00AC5388">
              <w:rPr>
                <w:sz w:val="20"/>
                <w:szCs w:val="20"/>
                <w:cs/>
                <w:lang w:bidi="pa-IN"/>
              </w:rPr>
              <w:t xml:space="preserve"> </w:t>
            </w:r>
            <w:r w:rsidRPr="00AC5388">
              <w:rPr>
                <w:rFonts w:ascii="Raavi" w:hAnsi="Raavi" w:cs="Raavi" w:hint="cs"/>
                <w:sz w:val="20"/>
                <w:szCs w:val="20"/>
                <w:cs/>
                <w:lang w:bidi="pa-IN"/>
              </w:rPr>
              <w:t>ਉਹ</w:t>
            </w:r>
            <w:r w:rsidRPr="00AC5388">
              <w:rPr>
                <w:sz w:val="20"/>
                <w:szCs w:val="20"/>
                <w:cs/>
                <w:lang w:bidi="pa-IN"/>
              </w:rPr>
              <w:t xml:space="preserve"> </w:t>
            </w:r>
            <w:r w:rsidRPr="00AC5388">
              <w:rPr>
                <w:rFonts w:ascii="Raavi" w:hAnsi="Raavi" w:cs="Raavi" w:hint="cs"/>
                <w:sz w:val="20"/>
                <w:szCs w:val="20"/>
                <w:cs/>
                <w:lang w:bidi="pa-IN"/>
              </w:rPr>
              <w:t>ਪੂਰਾ</w:t>
            </w:r>
            <w:r w:rsidRPr="00AC5388">
              <w:rPr>
                <w:sz w:val="20"/>
                <w:szCs w:val="20"/>
                <w:cs/>
                <w:lang w:bidi="pa-IN"/>
              </w:rPr>
              <w:t xml:space="preserve"> </w:t>
            </w:r>
            <w:r w:rsidRPr="00AC5388">
              <w:rPr>
                <w:rFonts w:ascii="Raavi" w:hAnsi="Raavi" w:cs="Raavi" w:hint="cs"/>
                <w:sz w:val="20"/>
                <w:szCs w:val="20"/>
                <w:cs/>
                <w:lang w:bidi="pa-IN"/>
              </w:rPr>
              <w:t>ਜ਼ੋਰ</w:t>
            </w:r>
            <w:r w:rsidRPr="00AC5388">
              <w:rPr>
                <w:sz w:val="20"/>
                <w:szCs w:val="20"/>
                <w:cs/>
                <w:lang w:bidi="pa-IN"/>
              </w:rPr>
              <w:t xml:space="preserve"> </w:t>
            </w:r>
            <w:r w:rsidRPr="00AC5388">
              <w:rPr>
                <w:rFonts w:ascii="Raavi" w:hAnsi="Raavi" w:cs="Raavi" w:hint="cs"/>
                <w:sz w:val="20"/>
                <w:szCs w:val="20"/>
                <w:cs/>
                <w:lang w:bidi="pa-IN"/>
              </w:rPr>
              <w:t>ਲਗਾ</w:t>
            </w:r>
            <w:r w:rsidRPr="00AC5388">
              <w:rPr>
                <w:sz w:val="20"/>
                <w:szCs w:val="20"/>
                <w:cs/>
                <w:lang w:bidi="pa-IN"/>
              </w:rPr>
              <w:t xml:space="preserve"> </w:t>
            </w:r>
            <w:r w:rsidRPr="00AC5388">
              <w:rPr>
                <w:rFonts w:ascii="Raavi" w:hAnsi="Raavi" w:cs="Raavi" w:hint="cs"/>
                <w:sz w:val="20"/>
                <w:szCs w:val="20"/>
                <w:cs/>
                <w:lang w:bidi="pa-IN"/>
              </w:rPr>
              <w:t>ਕੇ</w:t>
            </w:r>
            <w:r w:rsidRPr="00AC5388">
              <w:rPr>
                <w:sz w:val="20"/>
                <w:szCs w:val="20"/>
                <w:cs/>
                <w:lang w:bidi="pa-IN"/>
              </w:rPr>
              <w:t xml:space="preserve"> </w:t>
            </w:r>
            <w:r w:rsidRPr="00AC5388">
              <w:rPr>
                <w:rFonts w:ascii="Raavi" w:hAnsi="Raavi" w:cs="Raavi" w:hint="cs"/>
                <w:sz w:val="20"/>
                <w:szCs w:val="20"/>
                <w:cs/>
                <w:lang w:bidi="pa-IN"/>
              </w:rPr>
              <w:t xml:space="preserve">ਦੌੜਿਆ। </w:t>
            </w:r>
          </w:p>
        </w:tc>
      </w:tr>
      <w:tr w:rsidR="004059E3" w:rsidRPr="00490266" w14:paraId="56C4A704" w14:textId="77777777" w:rsidTr="00551547">
        <w:trPr>
          <w:trHeight w:val="259"/>
          <w:jc w:val="center"/>
        </w:trPr>
        <w:tc>
          <w:tcPr>
            <w:tcW w:w="2122" w:type="dxa"/>
            <w:vMerge/>
          </w:tcPr>
          <w:p w14:paraId="31CB3856" w14:textId="77777777" w:rsidR="004059E3" w:rsidRPr="00B906CE" w:rsidRDefault="004059E3" w:rsidP="00FE6CCD">
            <w:pPr>
              <w:pStyle w:val="Paragraph"/>
              <w:spacing w:before="0"/>
              <w:rPr>
                <w:rFonts w:ascii="Malgun Gothic" w:eastAsia="Malgun Gothic" w:hAnsi="Malgun Gothic" w:cs="Malgun Gothic"/>
                <w:sz w:val="20"/>
                <w:szCs w:val="20"/>
                <w:lang w:eastAsia="ko-KR"/>
              </w:rPr>
            </w:pPr>
          </w:p>
        </w:tc>
        <w:tc>
          <w:tcPr>
            <w:tcW w:w="2267" w:type="dxa"/>
          </w:tcPr>
          <w:p w14:paraId="5C3D0FD6" w14:textId="60D45C09" w:rsidR="004059E3" w:rsidRPr="00B906CE" w:rsidRDefault="009E73A4" w:rsidP="00FE6CCD">
            <w:pPr>
              <w:pStyle w:val="Paragraph"/>
              <w:spacing w:before="60"/>
              <w:rPr>
                <w:rFonts w:eastAsia="Malgun Gothic"/>
                <w:sz w:val="20"/>
                <w:szCs w:val="20"/>
                <w:lang w:eastAsia="ko-KR"/>
              </w:rPr>
            </w:pPr>
            <w:r w:rsidRPr="00B906CE">
              <w:rPr>
                <w:rFonts w:eastAsia="Malgun Gothic"/>
                <w:sz w:val="20"/>
                <w:szCs w:val="20"/>
                <w:lang w:eastAsia="ko-KR"/>
              </w:rPr>
              <w:t>nouns to abstract nouns</w:t>
            </w:r>
          </w:p>
        </w:tc>
        <w:tc>
          <w:tcPr>
            <w:tcW w:w="4671" w:type="dxa"/>
          </w:tcPr>
          <w:p w14:paraId="0F4C269E" w14:textId="77777777" w:rsidR="009E73A4" w:rsidRPr="00AC5388" w:rsidRDefault="009E73A4" w:rsidP="009E73A4">
            <w:pPr>
              <w:pStyle w:val="Paragraph"/>
              <w:spacing w:before="0"/>
              <w:rPr>
                <w:sz w:val="20"/>
                <w:szCs w:val="20"/>
                <w:lang w:bidi="pa-IN"/>
              </w:rPr>
            </w:pPr>
            <w:r w:rsidRPr="00AC5388">
              <w:rPr>
                <w:rFonts w:ascii="Raavi" w:hAnsi="Raavi" w:cs="Raavi" w:hint="cs"/>
                <w:sz w:val="20"/>
                <w:szCs w:val="20"/>
                <w:cs/>
                <w:lang w:bidi="pa-IN"/>
              </w:rPr>
              <w:t>ਇਨਸਾਨ</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ਇਨਸਾਨੀਅਤ</w:t>
            </w:r>
            <w:r w:rsidRPr="00AC5388">
              <w:rPr>
                <w:sz w:val="20"/>
                <w:szCs w:val="20"/>
                <w:cs/>
                <w:lang w:bidi="pa-IN"/>
              </w:rPr>
              <w:t>,</w:t>
            </w:r>
            <w:r w:rsidRPr="00AC5388">
              <w:rPr>
                <w:sz w:val="20"/>
                <w:szCs w:val="20"/>
                <w:lang w:bidi="hi-IN"/>
              </w:rPr>
              <w:t xml:space="preserve"> </w:t>
            </w:r>
            <w:r w:rsidRPr="00AC5388">
              <w:rPr>
                <w:rFonts w:ascii="Raavi" w:hAnsi="Raavi" w:cs="Raavi" w:hint="cs"/>
                <w:sz w:val="20"/>
                <w:szCs w:val="20"/>
                <w:cs/>
                <w:lang w:bidi="pa-IN"/>
              </w:rPr>
              <w:t>ਸ਼ਖਸ</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ਸ਼ਖਸੀਅਤ</w:t>
            </w:r>
            <w:r w:rsidRPr="00AC5388">
              <w:rPr>
                <w:sz w:val="20"/>
                <w:szCs w:val="20"/>
                <w:cs/>
                <w:lang w:bidi="pa-IN"/>
              </w:rPr>
              <w:t xml:space="preserve">, </w:t>
            </w:r>
            <w:r w:rsidRPr="00AC5388">
              <w:rPr>
                <w:rFonts w:ascii="Raavi" w:hAnsi="Raavi" w:cs="Raavi" w:hint="cs"/>
                <w:sz w:val="20"/>
                <w:szCs w:val="20"/>
                <w:cs/>
                <w:lang w:bidi="pa-IN"/>
              </w:rPr>
              <w:t>ਹੈਵਾਨ</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ਹੈਵਾਨੀਅਤ</w:t>
            </w:r>
            <w:r w:rsidRPr="00AC5388">
              <w:rPr>
                <w:sz w:val="20"/>
                <w:szCs w:val="20"/>
                <w:cs/>
                <w:lang w:bidi="pa-IN"/>
              </w:rPr>
              <w:t xml:space="preserve">, </w:t>
            </w:r>
            <w:r w:rsidRPr="00AC5388">
              <w:rPr>
                <w:rFonts w:ascii="Raavi" w:hAnsi="Raavi" w:cs="Raavi" w:hint="cs"/>
                <w:sz w:val="20"/>
                <w:szCs w:val="20"/>
                <w:cs/>
                <w:lang w:bidi="pa-IN"/>
              </w:rPr>
              <w:t>ਅਸਲ</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ਅਸਲੀਅਤ</w:t>
            </w:r>
            <w:r w:rsidRPr="00AC5388">
              <w:rPr>
                <w:sz w:val="20"/>
                <w:szCs w:val="20"/>
                <w:cs/>
                <w:lang w:bidi="pa-IN"/>
              </w:rPr>
              <w:t>,</w:t>
            </w:r>
            <w:r w:rsidRPr="00AC5388">
              <w:rPr>
                <w:sz w:val="20"/>
                <w:szCs w:val="20"/>
                <w:lang w:bidi="pa-IN"/>
              </w:rPr>
              <w:t xml:space="preserve"> </w:t>
            </w:r>
            <w:r w:rsidRPr="00AC5388">
              <w:rPr>
                <w:rFonts w:ascii="Raavi" w:hAnsi="Raavi" w:cs="Raavi" w:hint="cs"/>
                <w:sz w:val="20"/>
                <w:szCs w:val="20"/>
                <w:cs/>
                <w:lang w:bidi="pa-IN"/>
              </w:rPr>
              <w:t>ਪੰਜਾਬ</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ਪੰਜਾਬੀਅਤ</w:t>
            </w:r>
            <w:r w:rsidRPr="00AC5388">
              <w:rPr>
                <w:sz w:val="20"/>
                <w:szCs w:val="20"/>
                <w:lang w:bidi="hi-IN"/>
              </w:rPr>
              <w:t xml:space="preserve">, </w:t>
            </w:r>
            <w:r w:rsidRPr="00AC5388">
              <w:rPr>
                <w:rFonts w:ascii="Raavi" w:hAnsi="Raavi" w:cs="Raavi" w:hint="cs"/>
                <w:sz w:val="20"/>
                <w:szCs w:val="20"/>
                <w:cs/>
                <w:lang w:bidi="pa-IN"/>
              </w:rPr>
              <w:t>ਬੱਚਾ</w:t>
            </w:r>
            <w:r w:rsidRPr="00AC5388">
              <w:rPr>
                <w:sz w:val="20"/>
                <w:szCs w:val="20"/>
                <w:lang w:bidi="pa-IN"/>
              </w:rPr>
              <w:t xml:space="preserve"> -</w:t>
            </w:r>
            <w:r w:rsidRPr="00AC5388">
              <w:rPr>
                <w:sz w:val="20"/>
                <w:szCs w:val="20"/>
                <w:cs/>
                <w:lang w:bidi="pa-IN"/>
              </w:rPr>
              <w:t xml:space="preserve"> </w:t>
            </w:r>
            <w:r w:rsidRPr="00AC5388">
              <w:rPr>
                <w:rFonts w:ascii="Raavi" w:hAnsi="Raavi" w:cs="Raavi" w:hint="cs"/>
                <w:sz w:val="20"/>
                <w:szCs w:val="20"/>
                <w:cs/>
                <w:lang w:bidi="pa-IN"/>
              </w:rPr>
              <w:t>ਬਚਪਨ</w:t>
            </w:r>
            <w:r w:rsidRPr="00AC5388">
              <w:rPr>
                <w:sz w:val="20"/>
                <w:szCs w:val="20"/>
                <w:cs/>
                <w:lang w:bidi="pa-IN"/>
              </w:rPr>
              <w:t xml:space="preserve">, </w:t>
            </w:r>
            <w:r w:rsidRPr="00AC5388">
              <w:rPr>
                <w:rFonts w:ascii="Raavi" w:hAnsi="Raavi" w:cs="Raavi" w:hint="cs"/>
                <w:sz w:val="20"/>
                <w:szCs w:val="20"/>
                <w:cs/>
                <w:lang w:bidi="pa-IN"/>
              </w:rPr>
              <w:t>ਅੰਨਾ</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ਅੰਨ੍ਹਾਪਣ</w:t>
            </w:r>
            <w:r w:rsidRPr="00AC5388">
              <w:rPr>
                <w:sz w:val="20"/>
                <w:szCs w:val="20"/>
                <w:lang w:bidi="hi-IN"/>
              </w:rPr>
              <w:t xml:space="preserve">, </w:t>
            </w:r>
            <w:r w:rsidRPr="00AC5388">
              <w:rPr>
                <w:rFonts w:ascii="Raavi" w:hAnsi="Raavi" w:cs="Raavi" w:hint="cs"/>
                <w:sz w:val="20"/>
                <w:szCs w:val="20"/>
                <w:cs/>
                <w:lang w:bidi="pa-IN"/>
              </w:rPr>
              <w:t>ਬੁੱਢਾ</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ਬੁਢਾਪਾ</w:t>
            </w:r>
            <w:r w:rsidRPr="00AC5388">
              <w:rPr>
                <w:sz w:val="20"/>
                <w:szCs w:val="20"/>
                <w:lang w:bidi="hi-IN"/>
              </w:rPr>
              <w:t xml:space="preserve">, </w:t>
            </w:r>
            <w:r w:rsidRPr="00AC5388">
              <w:rPr>
                <w:rFonts w:ascii="Raavi" w:hAnsi="Raavi" w:cs="Raavi" w:hint="cs"/>
                <w:sz w:val="20"/>
                <w:szCs w:val="20"/>
                <w:cs/>
                <w:lang w:bidi="pa-IN"/>
              </w:rPr>
              <w:t>ਕਮਜ਼ੋਰ</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ਕਮਜ਼ੋਰੀ</w:t>
            </w:r>
            <w:r w:rsidRPr="00AC5388">
              <w:rPr>
                <w:sz w:val="20"/>
                <w:szCs w:val="20"/>
                <w:cs/>
                <w:lang w:bidi="pa-IN"/>
              </w:rPr>
              <w:t xml:space="preserve">, </w:t>
            </w:r>
            <w:r w:rsidRPr="00AC5388">
              <w:rPr>
                <w:rFonts w:ascii="Raavi" w:hAnsi="Raavi" w:cs="Raavi" w:hint="cs"/>
                <w:sz w:val="20"/>
                <w:szCs w:val="20"/>
                <w:cs/>
                <w:lang w:bidi="pa-IN"/>
              </w:rPr>
              <w:t>ਗਰੀਬ</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ਗਰੀਬੀ</w:t>
            </w:r>
            <w:r w:rsidRPr="00AC5388">
              <w:rPr>
                <w:sz w:val="20"/>
                <w:szCs w:val="20"/>
                <w:cs/>
                <w:lang w:bidi="pa-IN"/>
              </w:rPr>
              <w:t xml:space="preserve">, </w:t>
            </w:r>
            <w:r w:rsidRPr="00AC5388">
              <w:rPr>
                <w:rFonts w:ascii="Raavi" w:hAnsi="Raavi" w:cs="Raavi" w:hint="cs"/>
                <w:sz w:val="20"/>
                <w:szCs w:val="20"/>
                <w:cs/>
                <w:lang w:bidi="pa-IN"/>
              </w:rPr>
              <w:t>ਗਰਮ</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ਗਰਮੀ</w:t>
            </w:r>
            <w:r w:rsidRPr="00AC5388">
              <w:rPr>
                <w:sz w:val="20"/>
                <w:szCs w:val="20"/>
                <w:cs/>
                <w:lang w:bidi="pa-IN"/>
              </w:rPr>
              <w:t xml:space="preserve">, </w:t>
            </w:r>
            <w:r w:rsidRPr="00AC5388">
              <w:rPr>
                <w:rFonts w:ascii="Raavi" w:hAnsi="Raavi" w:cs="Raavi" w:hint="cs"/>
                <w:sz w:val="20"/>
                <w:szCs w:val="20"/>
                <w:cs/>
                <w:lang w:bidi="pa-IN"/>
              </w:rPr>
              <w:t>ਸੱਚ</w:t>
            </w:r>
            <w:r w:rsidRPr="00AC5388">
              <w:rPr>
                <w:sz w:val="20"/>
                <w:szCs w:val="20"/>
                <w:lang w:bidi="hi-IN"/>
              </w:rPr>
              <w:t>/</w:t>
            </w:r>
            <w:r w:rsidRPr="00AC5388">
              <w:rPr>
                <w:rFonts w:ascii="Raavi" w:hAnsi="Raavi" w:cs="Raavi" w:hint="cs"/>
                <w:sz w:val="20"/>
                <w:szCs w:val="20"/>
                <w:cs/>
                <w:lang w:bidi="pa-IN"/>
              </w:rPr>
              <w:t>ਸੱਚਾ</w:t>
            </w:r>
            <w:r w:rsidRPr="00AC5388">
              <w:rPr>
                <w:sz w:val="20"/>
                <w:szCs w:val="20"/>
                <w:cs/>
                <w:lang w:bidi="pa-IN"/>
              </w:rPr>
              <w:t xml:space="preserve"> </w:t>
            </w:r>
            <w:r w:rsidRPr="00AC5388">
              <w:rPr>
                <w:sz w:val="20"/>
                <w:szCs w:val="20"/>
                <w:lang w:bidi="pa-IN"/>
              </w:rPr>
              <w:t xml:space="preserve">– </w:t>
            </w:r>
            <w:r w:rsidRPr="00AC5388">
              <w:rPr>
                <w:rFonts w:ascii="Raavi" w:hAnsi="Raavi" w:cs="Raavi" w:hint="cs"/>
                <w:sz w:val="20"/>
                <w:szCs w:val="20"/>
                <w:cs/>
                <w:lang w:bidi="pa-IN"/>
              </w:rPr>
              <w:t>ਸੱਚਾਈ</w:t>
            </w:r>
          </w:p>
          <w:p w14:paraId="2D95615B" w14:textId="777238B0" w:rsidR="005D0B37" w:rsidRPr="00AC5388" w:rsidRDefault="009E73A4" w:rsidP="009E73A4">
            <w:pPr>
              <w:pStyle w:val="Paragraph"/>
              <w:spacing w:before="0"/>
              <w:rPr>
                <w:sz w:val="20"/>
                <w:szCs w:val="20"/>
                <w:cs/>
                <w:lang w:bidi="pa-IN"/>
              </w:rPr>
            </w:pPr>
            <w:r w:rsidRPr="00AC5388">
              <w:rPr>
                <w:rFonts w:ascii="Raavi" w:hAnsi="Raavi" w:cs="Raavi" w:hint="cs"/>
                <w:sz w:val="20"/>
                <w:szCs w:val="20"/>
                <w:cs/>
                <w:lang w:bidi="pa-IN"/>
              </w:rPr>
              <w:t>ਪਰਿਵਾਰਿਕ</w:t>
            </w:r>
            <w:r w:rsidRPr="00AC5388">
              <w:rPr>
                <w:sz w:val="20"/>
                <w:szCs w:val="20"/>
                <w:cs/>
                <w:lang w:bidi="pa-IN"/>
              </w:rPr>
              <w:t xml:space="preserve"> </w:t>
            </w:r>
            <w:r w:rsidRPr="00AC5388">
              <w:rPr>
                <w:rFonts w:ascii="Raavi" w:hAnsi="Raavi" w:cs="Raavi" w:hint="cs"/>
                <w:sz w:val="20"/>
                <w:szCs w:val="20"/>
                <w:cs/>
                <w:lang w:bidi="pa-IN"/>
              </w:rPr>
              <w:t>ਕਦਰਾਂ</w:t>
            </w:r>
            <w:r>
              <w:rPr>
                <w:rFonts w:ascii="Raavi" w:hAnsi="Raavi" w:cs="Raavi" w:hint="cs"/>
                <w:sz w:val="20"/>
                <w:szCs w:val="20"/>
                <w:cs/>
                <w:lang w:bidi="pa-IN"/>
              </w:rPr>
              <w:t>-</w:t>
            </w:r>
            <w:r w:rsidRPr="00AC5388">
              <w:rPr>
                <w:rFonts w:ascii="Raavi" w:hAnsi="Raavi" w:cs="Raavi" w:hint="cs"/>
                <w:sz w:val="20"/>
                <w:szCs w:val="20"/>
                <w:cs/>
                <w:lang w:bidi="pa-IN"/>
              </w:rPr>
              <w:t>ਕੀਮਤਾਂ</w:t>
            </w:r>
            <w:r w:rsidRPr="00AC5388">
              <w:rPr>
                <w:sz w:val="20"/>
                <w:szCs w:val="20"/>
                <w:lang w:bidi="pa-IN"/>
              </w:rPr>
              <w:t xml:space="preserve"> </w:t>
            </w:r>
            <w:r w:rsidRPr="00AC5388">
              <w:rPr>
                <w:rFonts w:cs="Raavi" w:hint="cs"/>
                <w:sz w:val="20"/>
                <w:szCs w:val="20"/>
                <w:cs/>
                <w:lang w:bidi="pa-IN"/>
              </w:rPr>
              <w:t>ਬੱਚਿਆ</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ਚੰਗੀ</w:t>
            </w:r>
            <w:r w:rsidRPr="00AC5388">
              <w:rPr>
                <w:sz w:val="20"/>
                <w:szCs w:val="20"/>
                <w:cs/>
                <w:lang w:bidi="pa-IN"/>
              </w:rPr>
              <w:t xml:space="preserve"> </w:t>
            </w:r>
            <w:r w:rsidRPr="00AC5388">
              <w:rPr>
                <w:rFonts w:ascii="Raavi" w:hAnsi="Raavi" w:cs="Raavi" w:hint="cs"/>
                <w:sz w:val="20"/>
                <w:szCs w:val="20"/>
                <w:cs/>
                <w:lang w:bidi="pa-IN"/>
              </w:rPr>
              <w:t>ਸ਼ਖਸ਼ੀਅਤ</w:t>
            </w:r>
            <w:r w:rsidRPr="00AC5388">
              <w:rPr>
                <w:sz w:val="20"/>
                <w:szCs w:val="20"/>
                <w:cs/>
                <w:lang w:bidi="pa-IN"/>
              </w:rPr>
              <w:t xml:space="preserve"> </w:t>
            </w:r>
            <w:r w:rsidRPr="00AC5388">
              <w:rPr>
                <w:rFonts w:cs="Raavi" w:hint="cs"/>
                <w:sz w:val="20"/>
                <w:szCs w:val="20"/>
                <w:cs/>
                <w:lang w:bidi="pa-IN"/>
              </w:rPr>
              <w:t xml:space="preserve">ਦੇ ਵਿਕਾਸ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ਯੋਗਦਾਨ</w:t>
            </w:r>
            <w:r w:rsidRPr="00AC5388">
              <w:rPr>
                <w:sz w:val="20"/>
                <w:szCs w:val="20"/>
                <w:cs/>
                <w:lang w:bidi="pa-IN"/>
              </w:rPr>
              <w:t xml:space="preserve"> </w:t>
            </w:r>
            <w:r w:rsidRPr="00AC5388">
              <w:rPr>
                <w:rFonts w:ascii="Raavi" w:hAnsi="Raavi" w:cs="Raavi" w:hint="cs"/>
                <w:sz w:val="20"/>
                <w:szCs w:val="20"/>
                <w:cs/>
                <w:lang w:bidi="pa-IN"/>
              </w:rPr>
              <w:t>ਪਾਉਂਦੀਆਂ</w:t>
            </w:r>
            <w:r w:rsidRPr="00AC5388">
              <w:rPr>
                <w:sz w:val="20"/>
                <w:szCs w:val="20"/>
                <w:cs/>
                <w:lang w:bidi="pa-IN"/>
              </w:rPr>
              <w:t xml:space="preserve"> </w:t>
            </w:r>
            <w:r w:rsidRPr="00AC5388">
              <w:rPr>
                <w:rFonts w:ascii="Raavi" w:hAnsi="Raavi" w:cs="Raavi" w:hint="cs"/>
                <w:sz w:val="20"/>
                <w:szCs w:val="20"/>
                <w:cs/>
                <w:lang w:bidi="pa-IN"/>
              </w:rPr>
              <w:t>ਹਨ।</w:t>
            </w:r>
          </w:p>
        </w:tc>
      </w:tr>
      <w:tr w:rsidR="005047A7" w:rsidRPr="00490266" w14:paraId="0149988C" w14:textId="77777777" w:rsidTr="00551547">
        <w:trPr>
          <w:trHeight w:val="259"/>
          <w:jc w:val="center"/>
        </w:trPr>
        <w:tc>
          <w:tcPr>
            <w:tcW w:w="2122" w:type="dxa"/>
            <w:vMerge w:val="restart"/>
          </w:tcPr>
          <w:p w14:paraId="57279C7C" w14:textId="0A2050B8" w:rsidR="005047A7" w:rsidRPr="00B906CE" w:rsidRDefault="005047A7"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Participles</w:t>
            </w:r>
          </w:p>
        </w:tc>
        <w:tc>
          <w:tcPr>
            <w:tcW w:w="2267" w:type="dxa"/>
          </w:tcPr>
          <w:p w14:paraId="25AB1A97" w14:textId="47A6B904" w:rsidR="005047A7" w:rsidRPr="00B906CE" w:rsidRDefault="000012B7" w:rsidP="00FE6CCD">
            <w:pPr>
              <w:pStyle w:val="Paragraph"/>
              <w:spacing w:before="60"/>
              <w:rPr>
                <w:rFonts w:eastAsia="Malgun Gothic"/>
                <w:sz w:val="20"/>
                <w:szCs w:val="20"/>
                <w:lang w:eastAsia="ko-KR"/>
              </w:rPr>
            </w:pPr>
            <w:r w:rsidRPr="00B906CE">
              <w:rPr>
                <w:rFonts w:eastAsia="Malgun Gothic"/>
                <w:sz w:val="20"/>
                <w:szCs w:val="20"/>
                <w:lang w:eastAsia="ko-KR"/>
              </w:rPr>
              <w:t>adverbial</w:t>
            </w:r>
          </w:p>
        </w:tc>
        <w:tc>
          <w:tcPr>
            <w:tcW w:w="4671" w:type="dxa"/>
          </w:tcPr>
          <w:p w14:paraId="730442C3" w14:textId="07B02FA4" w:rsidR="000012B7" w:rsidRPr="00AC5388" w:rsidRDefault="000012B7" w:rsidP="000012B7">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ਆ</w:t>
            </w:r>
            <w:r w:rsidRPr="00AC5388">
              <w:rPr>
                <w:rFonts w:eastAsia="Malgun Gothic"/>
                <w:sz w:val="20"/>
                <w:szCs w:val="20"/>
                <w:lang w:eastAsia="ko-KR" w:bidi="hi-IN"/>
              </w:rPr>
              <w:t xml:space="preserve"> </w:t>
            </w:r>
            <w:r w:rsidRPr="00AC5388">
              <w:rPr>
                <w:rFonts w:eastAsia="Malgun Gothic"/>
                <w:sz w:val="20"/>
                <w:szCs w:val="20"/>
                <w:lang w:eastAsia="ko-KR"/>
              </w:rPr>
              <w:t xml:space="preserve">+ </w:t>
            </w:r>
            <w:r w:rsidRPr="00AC5388">
              <w:rPr>
                <w:rFonts w:ascii="Raavi" w:eastAsia="Malgun Gothic" w:hAnsi="Raavi" w:cs="Raavi" w:hint="cs"/>
                <w:sz w:val="20"/>
                <w:szCs w:val="20"/>
                <w:cs/>
                <w:lang w:eastAsia="ko-KR" w:bidi="pa-IN"/>
              </w:rPr>
              <w:t>ਦਿਆ</w:t>
            </w:r>
            <w:r>
              <w:rPr>
                <w:rFonts w:ascii="Raavi" w:eastAsia="Malgun Gothic" w:hAnsi="Raavi" w:cs="Raavi" w:hint="cs"/>
                <w:sz w:val="20"/>
                <w:szCs w:val="20"/>
                <w:cs/>
                <w:lang w:eastAsia="ko-KR" w:bidi="pa-IN"/>
              </w:rPr>
              <w:t>ਂ</w:t>
            </w:r>
          </w:p>
          <w:p w14:paraId="3027C8A8" w14:textId="6FAE4689" w:rsidR="00633CB8" w:rsidRPr="00AC5388" w:rsidRDefault="000012B7"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ਕਬੱ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ਦਿ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ਸ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 xml:space="preserve">ਗਈ। </w:t>
            </w:r>
          </w:p>
        </w:tc>
      </w:tr>
      <w:tr w:rsidR="005047A7" w:rsidRPr="00490266" w14:paraId="7B9571CE" w14:textId="77777777" w:rsidTr="00551547">
        <w:trPr>
          <w:trHeight w:val="259"/>
          <w:jc w:val="center"/>
        </w:trPr>
        <w:tc>
          <w:tcPr>
            <w:tcW w:w="2122" w:type="dxa"/>
            <w:vMerge/>
          </w:tcPr>
          <w:p w14:paraId="50BAA3C0" w14:textId="77777777" w:rsidR="005047A7" w:rsidRPr="00B906CE" w:rsidRDefault="005047A7" w:rsidP="00FE6CCD">
            <w:pPr>
              <w:pStyle w:val="Paragraph"/>
              <w:spacing w:before="0"/>
              <w:rPr>
                <w:rFonts w:ascii="Malgun Gothic" w:eastAsia="Malgun Gothic" w:hAnsi="Malgun Gothic" w:cs="Malgun Gothic"/>
                <w:sz w:val="20"/>
                <w:szCs w:val="20"/>
                <w:lang w:eastAsia="ko-KR"/>
              </w:rPr>
            </w:pPr>
          </w:p>
        </w:tc>
        <w:tc>
          <w:tcPr>
            <w:tcW w:w="2267" w:type="dxa"/>
          </w:tcPr>
          <w:p w14:paraId="2328D864" w14:textId="762ABC8E" w:rsidR="005047A7" w:rsidRPr="00B906CE" w:rsidRDefault="000012B7" w:rsidP="00FE6CCD">
            <w:pPr>
              <w:pStyle w:val="Paragraph"/>
              <w:spacing w:before="60"/>
              <w:rPr>
                <w:rFonts w:eastAsia="Malgun Gothic" w:cs="Kokila"/>
                <w:sz w:val="20"/>
                <w:szCs w:val="20"/>
                <w:lang w:eastAsia="ko-KR" w:bidi="hi-IN"/>
              </w:rPr>
            </w:pPr>
            <w:r w:rsidRPr="00B906CE">
              <w:rPr>
                <w:rFonts w:eastAsia="Malgun Gothic"/>
                <w:sz w:val="20"/>
                <w:szCs w:val="20"/>
                <w:lang w:eastAsia="ko-KR"/>
              </w:rPr>
              <w:t>imperfect</w:t>
            </w:r>
          </w:p>
        </w:tc>
        <w:tc>
          <w:tcPr>
            <w:tcW w:w="4671" w:type="dxa"/>
          </w:tcPr>
          <w:p w14:paraId="0BD4F18E" w14:textId="77777777" w:rsidR="000012B7" w:rsidRPr="00AC5388" w:rsidRDefault="000012B7" w:rsidP="000012B7">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ਆ</w:t>
            </w:r>
            <w:r w:rsidRPr="00AC5388">
              <w:rPr>
                <w:rFonts w:eastAsia="Malgun Gothic"/>
                <w:sz w:val="20"/>
                <w:szCs w:val="20"/>
                <w:lang w:eastAsia="ko-KR" w:bidi="hi-IN"/>
              </w:rPr>
              <w:t xml:space="preserve"> +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ਆਂ</w:t>
            </w:r>
          </w:p>
          <w:p w14:paraId="71022D6C" w14:textId="61DCAD3F" w:rsidR="00C23558" w:rsidRPr="00AC5388" w:rsidRDefault="000012B7"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ਅਭਿਆ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ਦੇ</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ਕਰ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 xml:space="preserve">ਲਈ। </w:t>
            </w:r>
          </w:p>
        </w:tc>
      </w:tr>
      <w:tr w:rsidR="005047A7" w:rsidRPr="00490266" w14:paraId="2D1006F8" w14:textId="77777777" w:rsidTr="00551547">
        <w:trPr>
          <w:trHeight w:val="259"/>
          <w:jc w:val="center"/>
        </w:trPr>
        <w:tc>
          <w:tcPr>
            <w:tcW w:w="2122" w:type="dxa"/>
            <w:vMerge/>
          </w:tcPr>
          <w:p w14:paraId="67E661DD" w14:textId="77777777" w:rsidR="005047A7" w:rsidRPr="00B906CE" w:rsidRDefault="005047A7" w:rsidP="00FE6CCD">
            <w:pPr>
              <w:pStyle w:val="Paragraph"/>
              <w:spacing w:before="0"/>
              <w:rPr>
                <w:rFonts w:ascii="Malgun Gothic" w:eastAsia="Malgun Gothic" w:hAnsi="Malgun Gothic" w:cs="Malgun Gothic"/>
                <w:sz w:val="20"/>
                <w:szCs w:val="20"/>
                <w:lang w:eastAsia="ko-KR"/>
              </w:rPr>
            </w:pPr>
          </w:p>
        </w:tc>
        <w:tc>
          <w:tcPr>
            <w:tcW w:w="2267" w:type="dxa"/>
          </w:tcPr>
          <w:p w14:paraId="0C4554AC" w14:textId="60907EA8" w:rsidR="005047A7" w:rsidRPr="00B906CE" w:rsidRDefault="000012B7" w:rsidP="00FE6CCD">
            <w:pPr>
              <w:pStyle w:val="Paragraph"/>
              <w:spacing w:before="60"/>
              <w:rPr>
                <w:rFonts w:eastAsia="Malgun Gothic"/>
                <w:sz w:val="20"/>
                <w:szCs w:val="20"/>
                <w:lang w:eastAsia="ko-KR"/>
              </w:rPr>
            </w:pPr>
            <w:r w:rsidRPr="00B906CE">
              <w:rPr>
                <w:rFonts w:eastAsia="Malgun Gothic"/>
                <w:sz w:val="20"/>
                <w:szCs w:val="20"/>
                <w:lang w:eastAsia="ko-KR"/>
              </w:rPr>
              <w:t>infinit</w:t>
            </w:r>
            <w:r w:rsidRPr="00B906CE">
              <w:rPr>
                <w:rFonts w:eastAsia="Malgun Gothic" w:cs="Kokila"/>
                <w:sz w:val="20"/>
                <w:szCs w:val="20"/>
                <w:lang w:eastAsia="ko-KR" w:bidi="hi-IN"/>
              </w:rPr>
              <w:t>e</w:t>
            </w:r>
          </w:p>
        </w:tc>
        <w:tc>
          <w:tcPr>
            <w:tcW w:w="4671" w:type="dxa"/>
          </w:tcPr>
          <w:p w14:paraId="69EF2F1D" w14:textId="77777777" w:rsidR="000012B7" w:rsidRPr="00AC5388" w:rsidRDefault="000012B7" w:rsidP="000012B7">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ਆ</w:t>
            </w:r>
            <w:r w:rsidRPr="00AC5388">
              <w:rPr>
                <w:rFonts w:eastAsia="Malgun Gothic"/>
                <w:sz w:val="20"/>
                <w:szCs w:val="20"/>
                <w:lang w:eastAsia="ko-KR" w:bidi="hi-IN"/>
              </w:rPr>
              <w:t xml:space="preserve"> </w:t>
            </w:r>
            <w:r w:rsidRPr="00AC5388">
              <w:rPr>
                <w:rFonts w:eastAsia="Malgun Gothic"/>
                <w:sz w:val="20"/>
                <w:szCs w:val="20"/>
                <w:lang w:eastAsia="ko-KR"/>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ਣਾ</w:t>
            </w:r>
          </w:p>
          <w:p w14:paraId="5ACE07D9" w14:textId="17EF5496" w:rsidR="00C23558" w:rsidRPr="00AC5388" w:rsidRDefault="000012B7" w:rsidP="000012B7">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ਫੇ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ਣੀ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ਰਾਸ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ਜ਼ਾਂ</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ਲਿਆ।</w:t>
            </w:r>
          </w:p>
        </w:tc>
      </w:tr>
      <w:tr w:rsidR="00E85E42" w:rsidRPr="00490266" w14:paraId="7C4B8972" w14:textId="77777777" w:rsidTr="00551547">
        <w:trPr>
          <w:trHeight w:val="259"/>
          <w:jc w:val="center"/>
        </w:trPr>
        <w:tc>
          <w:tcPr>
            <w:tcW w:w="2122" w:type="dxa"/>
            <w:vMerge w:val="restart"/>
          </w:tcPr>
          <w:p w14:paraId="1C7F3966" w14:textId="78E4D49E" w:rsidR="00E85E42" w:rsidRPr="00B906CE" w:rsidRDefault="00E85E42" w:rsidP="00FE6CCD">
            <w:pPr>
              <w:pStyle w:val="Paragraph"/>
              <w:spacing w:before="0"/>
              <w:rPr>
                <w:rFonts w:ascii="Malgun Gothic" w:eastAsia="Malgun Gothic" w:hAnsi="Malgun Gothic" w:cs="Malgun Gothic"/>
                <w:sz w:val="20"/>
                <w:szCs w:val="20"/>
                <w:lang w:eastAsia="ko-KR"/>
              </w:rPr>
            </w:pPr>
            <w:r w:rsidRPr="00B906CE">
              <w:rPr>
                <w:rFonts w:eastAsia="Calibri"/>
                <w:sz w:val="20"/>
                <w:szCs w:val="20"/>
              </w:rPr>
              <w:t>Particles</w:t>
            </w:r>
          </w:p>
        </w:tc>
        <w:tc>
          <w:tcPr>
            <w:tcW w:w="2267" w:type="dxa"/>
          </w:tcPr>
          <w:p w14:paraId="57C9C9A8" w14:textId="5A10F5CF"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emphatic</w:t>
            </w:r>
          </w:p>
        </w:tc>
        <w:tc>
          <w:tcPr>
            <w:tcW w:w="4671" w:type="dxa"/>
          </w:tcPr>
          <w:p w14:paraId="783B79ED" w14:textId="77777777" w:rsidR="00E85E42" w:rsidRPr="00AC5388" w:rsidRDefault="00E85E42" w:rsidP="00FE6CCD">
            <w:pPr>
              <w:rPr>
                <w:rFonts w:cs="Calibri"/>
                <w:sz w:val="20"/>
                <w:szCs w:val="20"/>
                <w:lang w:bidi="pa-IN"/>
              </w:rPr>
            </w:pPr>
            <w:r w:rsidRPr="00AC5388">
              <w:rPr>
                <w:rFonts w:ascii="Raavi" w:hAnsi="Raavi" w:cs="Raavi" w:hint="cs"/>
                <w:sz w:val="20"/>
                <w:szCs w:val="20"/>
                <w:cs/>
                <w:lang w:bidi="pa-IN"/>
              </w:rPr>
              <w:t>ਹੀ</w:t>
            </w:r>
            <w:r w:rsidRPr="00AC5388">
              <w:rPr>
                <w:rFonts w:cs="Calibri"/>
                <w:sz w:val="20"/>
                <w:szCs w:val="20"/>
                <w:cs/>
                <w:lang w:bidi="pa-IN"/>
              </w:rPr>
              <w:t xml:space="preserve">, </w:t>
            </w:r>
            <w:r w:rsidRPr="00AC5388">
              <w:rPr>
                <w:rFonts w:ascii="Raavi" w:hAnsi="Raavi" w:cs="Raavi" w:hint="cs"/>
                <w:sz w:val="20"/>
                <w:szCs w:val="20"/>
                <w:cs/>
                <w:lang w:bidi="pa-IN"/>
              </w:rPr>
              <w:t>ਤਾਂ</w:t>
            </w:r>
            <w:r w:rsidRPr="00AC5388">
              <w:rPr>
                <w:rFonts w:cs="Calibri"/>
                <w:sz w:val="20"/>
                <w:szCs w:val="20"/>
                <w:cs/>
                <w:lang w:bidi="pa-IN"/>
              </w:rPr>
              <w:t xml:space="preserve">, </w:t>
            </w:r>
            <w:r w:rsidRPr="00AC5388">
              <w:rPr>
                <w:rFonts w:ascii="Raavi" w:hAnsi="Raavi" w:cs="Raavi" w:hint="cs"/>
                <w:sz w:val="20"/>
                <w:szCs w:val="20"/>
                <w:cs/>
                <w:lang w:bidi="pa-IN"/>
              </w:rPr>
              <w:t>ਕੀ</w:t>
            </w:r>
            <w:r w:rsidRPr="00AC5388">
              <w:rPr>
                <w:rFonts w:cs="Calibri"/>
                <w:sz w:val="20"/>
                <w:szCs w:val="20"/>
                <w:cs/>
                <w:lang w:bidi="pa-IN"/>
              </w:rPr>
              <w:t xml:space="preserve">, </w:t>
            </w:r>
            <w:r w:rsidRPr="00AC5388">
              <w:rPr>
                <w:rFonts w:ascii="Raavi" w:hAnsi="Raavi" w:cs="Raavi" w:hint="cs"/>
                <w:sz w:val="20"/>
                <w:szCs w:val="20"/>
                <w:cs/>
                <w:lang w:bidi="pa-IN"/>
              </w:rPr>
              <w:t>ਸਹੀ</w:t>
            </w:r>
            <w:r w:rsidRPr="00AC5388">
              <w:rPr>
                <w:rFonts w:cs="Calibri"/>
                <w:sz w:val="20"/>
                <w:szCs w:val="20"/>
                <w:lang w:bidi="pa-IN"/>
              </w:rPr>
              <w:t xml:space="preserve">, </w:t>
            </w:r>
            <w:r w:rsidRPr="00AC5388">
              <w:rPr>
                <w:rFonts w:ascii="Raavi" w:hAnsi="Raavi" w:cs="Raavi" w:hint="cs"/>
                <w:sz w:val="20"/>
                <w:szCs w:val="20"/>
                <w:cs/>
                <w:lang w:bidi="pa-IN"/>
              </w:rPr>
              <w:t>ਕੁ</w:t>
            </w:r>
            <w:r w:rsidRPr="00AC5388">
              <w:rPr>
                <w:rFonts w:cs="Calibri"/>
                <w:sz w:val="20"/>
                <w:szCs w:val="20"/>
                <w:cs/>
                <w:lang w:bidi="pa-IN"/>
              </w:rPr>
              <w:t xml:space="preserve">, </w:t>
            </w:r>
            <w:r w:rsidRPr="00AC5388">
              <w:rPr>
                <w:rFonts w:ascii="Raavi" w:hAnsi="Raavi" w:cs="Raavi" w:hint="cs"/>
                <w:sz w:val="20"/>
                <w:szCs w:val="20"/>
                <w:cs/>
                <w:lang w:bidi="pa-IN"/>
              </w:rPr>
              <w:t>ਕ</w:t>
            </w:r>
          </w:p>
          <w:p w14:paraId="734A166F" w14:textId="500144BA" w:rsidR="002D4A05" w:rsidRPr="00AC5388" w:rsidRDefault="00A94F4A" w:rsidP="00FE6CCD">
            <w:pPr>
              <w:rPr>
                <w:rFonts w:cs="Calibri"/>
                <w:sz w:val="20"/>
                <w:szCs w:val="20"/>
                <w:cs/>
                <w:lang w:bidi="pa-IN"/>
              </w:rPr>
            </w:pPr>
            <w:r w:rsidRPr="00AC5388">
              <w:rPr>
                <w:rFonts w:ascii="Raavi" w:hAnsi="Raavi" w:cs="Raavi" w:hint="cs"/>
                <w:sz w:val="20"/>
                <w:szCs w:val="20"/>
                <w:cs/>
                <w:lang w:bidi="pa-IN"/>
              </w:rPr>
              <w:t>ਜੀਵ</w:t>
            </w:r>
            <w:r w:rsidRPr="00AC5388">
              <w:rPr>
                <w:rFonts w:cs="Calibri"/>
                <w:sz w:val="20"/>
                <w:szCs w:val="20"/>
                <w:cs/>
                <w:lang w:bidi="pa-IN"/>
              </w:rPr>
              <w:t>-</w:t>
            </w:r>
            <w:r w:rsidRPr="00AC5388">
              <w:rPr>
                <w:rFonts w:ascii="Raavi" w:hAnsi="Raavi" w:cs="Raavi" w:hint="cs"/>
                <w:sz w:val="20"/>
                <w:szCs w:val="20"/>
                <w:cs/>
                <w:lang w:bidi="pa-IN"/>
              </w:rPr>
              <w:t>ਵਿਭਿੰਨਤਾ</w:t>
            </w:r>
            <w:r w:rsidRPr="00AC5388">
              <w:rPr>
                <w:rFonts w:cs="Calibri"/>
                <w:sz w:val="20"/>
                <w:szCs w:val="20"/>
                <w:cs/>
                <w:lang w:bidi="pa-IN"/>
              </w:rPr>
              <w:t xml:space="preserve"> </w:t>
            </w:r>
            <w:r w:rsidRPr="00AC5388">
              <w:rPr>
                <w:rFonts w:ascii="Raavi" w:hAnsi="Raavi" w:cs="Raavi" w:hint="cs"/>
                <w:sz w:val="20"/>
                <w:szCs w:val="20"/>
                <w:cs/>
                <w:lang w:bidi="pa-IN"/>
              </w:rPr>
              <w:t>ਕਰਕੇ</w:t>
            </w:r>
            <w:r w:rsidRPr="00AC5388">
              <w:rPr>
                <w:rFonts w:cs="Calibri"/>
                <w:sz w:val="20"/>
                <w:szCs w:val="20"/>
                <w:cs/>
                <w:lang w:bidi="pa-IN"/>
              </w:rPr>
              <w:t xml:space="preserve"> </w:t>
            </w:r>
            <w:r w:rsidRPr="00AC5388">
              <w:rPr>
                <w:rFonts w:ascii="Raavi" w:hAnsi="Raavi" w:cs="Raavi" w:hint="cs"/>
                <w:sz w:val="20"/>
                <w:szCs w:val="20"/>
                <w:cs/>
                <w:lang w:bidi="pa-IN"/>
              </w:rPr>
              <w:t>ਹੀ</w:t>
            </w:r>
            <w:r w:rsidRPr="00AC5388">
              <w:rPr>
                <w:rFonts w:cs="Calibri"/>
                <w:sz w:val="20"/>
                <w:szCs w:val="20"/>
                <w:cs/>
                <w:lang w:bidi="pa-IN"/>
              </w:rPr>
              <w:t xml:space="preserve"> </w:t>
            </w:r>
            <w:r w:rsidRPr="00AC5388">
              <w:rPr>
                <w:rFonts w:ascii="Raavi" w:hAnsi="Raavi" w:cs="Raavi" w:hint="cs"/>
                <w:sz w:val="20"/>
                <w:szCs w:val="20"/>
                <w:cs/>
                <w:lang w:bidi="pa-IN"/>
              </w:rPr>
              <w:t>ਕੁਦਰਤ</w:t>
            </w:r>
            <w:r w:rsidRPr="00AC5388">
              <w:rPr>
                <w:rFonts w:cs="Calibri"/>
                <w:sz w:val="20"/>
                <w:szCs w:val="20"/>
                <w:cs/>
                <w:lang w:bidi="pa-IN"/>
              </w:rPr>
              <w:t xml:space="preserve"> </w:t>
            </w:r>
            <w:r w:rsidRPr="00AC5388">
              <w:rPr>
                <w:rFonts w:ascii="Raavi" w:hAnsi="Raavi" w:cs="Raavi" w:hint="cs"/>
                <w:sz w:val="20"/>
                <w:szCs w:val="20"/>
                <w:cs/>
                <w:lang w:bidi="pa-IN"/>
              </w:rPr>
              <w:t>ਵਿੱਚ</w:t>
            </w:r>
            <w:r w:rsidRPr="00AC5388">
              <w:rPr>
                <w:rFonts w:cs="Calibri"/>
                <w:sz w:val="20"/>
                <w:szCs w:val="20"/>
                <w:cs/>
                <w:lang w:bidi="pa-IN"/>
              </w:rPr>
              <w:t xml:space="preserve"> </w:t>
            </w:r>
            <w:r w:rsidRPr="00AC5388">
              <w:rPr>
                <w:rFonts w:ascii="Raavi" w:hAnsi="Raavi" w:cs="Raavi" w:hint="cs"/>
                <w:sz w:val="20"/>
                <w:szCs w:val="20"/>
                <w:cs/>
                <w:lang w:bidi="pa-IN"/>
              </w:rPr>
              <w:t>ਸੰਤੁਲਨ</w:t>
            </w:r>
            <w:r w:rsidRPr="00AC5388">
              <w:rPr>
                <w:rFonts w:cs="Calibri"/>
                <w:sz w:val="20"/>
                <w:szCs w:val="20"/>
                <w:cs/>
                <w:lang w:bidi="pa-IN"/>
              </w:rPr>
              <w:t xml:space="preserve"> </w:t>
            </w:r>
            <w:r w:rsidRPr="00AC5388">
              <w:rPr>
                <w:rFonts w:ascii="Raavi" w:hAnsi="Raavi" w:cs="Raavi" w:hint="cs"/>
                <w:sz w:val="20"/>
                <w:szCs w:val="20"/>
                <w:cs/>
                <w:lang w:bidi="pa-IN"/>
              </w:rPr>
              <w:t>ਬਣਿਆ</w:t>
            </w:r>
            <w:r w:rsidRPr="00AC5388">
              <w:rPr>
                <w:rFonts w:cs="Calibri"/>
                <w:sz w:val="20"/>
                <w:szCs w:val="20"/>
                <w:cs/>
                <w:lang w:bidi="pa-IN"/>
              </w:rPr>
              <w:t xml:space="preserve"> </w:t>
            </w:r>
            <w:r w:rsidRPr="00AC5388">
              <w:rPr>
                <w:rFonts w:ascii="Raavi" w:hAnsi="Raavi" w:cs="Raavi" w:hint="cs"/>
                <w:sz w:val="20"/>
                <w:szCs w:val="20"/>
                <w:cs/>
                <w:lang w:bidi="pa-IN"/>
              </w:rPr>
              <w:t>ਹੋਇਆ</w:t>
            </w:r>
            <w:r w:rsidRPr="00AC5388">
              <w:rPr>
                <w:rFonts w:cs="Calibri"/>
                <w:sz w:val="20"/>
                <w:szCs w:val="20"/>
                <w:cs/>
                <w:lang w:bidi="pa-IN"/>
              </w:rPr>
              <w:t xml:space="preserve"> </w:t>
            </w:r>
            <w:r w:rsidRPr="00AC5388">
              <w:rPr>
                <w:rFonts w:ascii="Raavi" w:hAnsi="Raavi" w:cs="Raavi" w:hint="cs"/>
                <w:sz w:val="20"/>
                <w:szCs w:val="20"/>
                <w:cs/>
                <w:lang w:bidi="pa-IN"/>
              </w:rPr>
              <w:t>ਹੈ।</w:t>
            </w:r>
          </w:p>
        </w:tc>
      </w:tr>
      <w:tr w:rsidR="00E85E42" w:rsidRPr="00490266" w14:paraId="47F5690B" w14:textId="77777777" w:rsidTr="00551547">
        <w:trPr>
          <w:trHeight w:val="259"/>
          <w:jc w:val="center"/>
        </w:trPr>
        <w:tc>
          <w:tcPr>
            <w:tcW w:w="2122" w:type="dxa"/>
            <w:vMerge/>
          </w:tcPr>
          <w:p w14:paraId="3932A836" w14:textId="77777777" w:rsidR="00E85E42" w:rsidRPr="00B906CE" w:rsidRDefault="00E85E42" w:rsidP="00FE6CCD">
            <w:pPr>
              <w:pStyle w:val="Paragraph"/>
              <w:spacing w:before="0"/>
              <w:rPr>
                <w:rFonts w:eastAsia="Calibri"/>
                <w:sz w:val="20"/>
                <w:szCs w:val="20"/>
              </w:rPr>
            </w:pPr>
          </w:p>
        </w:tc>
        <w:tc>
          <w:tcPr>
            <w:tcW w:w="2267" w:type="dxa"/>
          </w:tcPr>
          <w:p w14:paraId="676BEA2B" w14:textId="57B2EBA7"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negative</w:t>
            </w:r>
          </w:p>
        </w:tc>
        <w:tc>
          <w:tcPr>
            <w:tcW w:w="4671" w:type="dxa"/>
          </w:tcPr>
          <w:p w14:paraId="3DF818F0" w14:textId="1B44AC7F" w:rsidR="00E85E42" w:rsidRPr="00AC5388" w:rsidRDefault="00E85E42" w:rsidP="00FE6CCD">
            <w:pPr>
              <w:pStyle w:val="Paragraph"/>
              <w:spacing w:before="0"/>
              <w:rPr>
                <w:sz w:val="20"/>
                <w:szCs w:val="20"/>
                <w:lang w:bidi="pa-IN"/>
              </w:rPr>
            </w:pPr>
            <w:r w:rsidRPr="00AC5388">
              <w:rPr>
                <w:rFonts w:ascii="Raavi" w:hAnsi="Raavi" w:cs="Raavi" w:hint="cs"/>
                <w:sz w:val="20"/>
                <w:szCs w:val="20"/>
                <w:cs/>
                <w:lang w:bidi="pa-IN"/>
              </w:rPr>
              <w:t>ਥ</w:t>
            </w:r>
            <w:r w:rsidR="00FD761D" w:rsidRPr="00AC5388">
              <w:rPr>
                <w:rFonts w:ascii="Raavi" w:hAnsi="Raavi" w:cs="Raavi" w:hint="cs"/>
                <w:sz w:val="20"/>
                <w:szCs w:val="20"/>
                <w:cs/>
                <w:lang w:bidi="pa-IN"/>
              </w:rPr>
              <w:t>ੋ</w:t>
            </w:r>
            <w:r w:rsidRPr="00AC5388">
              <w:rPr>
                <w:rFonts w:ascii="Raavi" w:hAnsi="Raavi" w:cs="Raavi" w:hint="cs"/>
                <w:sz w:val="20"/>
                <w:szCs w:val="20"/>
                <w:cs/>
                <w:lang w:bidi="pa-IN"/>
              </w:rPr>
              <w:t>ੜ</w:t>
            </w:r>
            <w:r w:rsidR="00FD761D"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ਵੀ</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ਨਾ</w:t>
            </w:r>
          </w:p>
          <w:p w14:paraId="3203698F" w14:textId="02EBCBA9" w:rsidR="007D1D74" w:rsidRPr="00AC5388" w:rsidRDefault="009B3644" w:rsidP="00FE6CCD">
            <w:pPr>
              <w:pStyle w:val="Paragraph"/>
              <w:spacing w:before="0"/>
              <w:rPr>
                <w:sz w:val="20"/>
                <w:szCs w:val="20"/>
                <w:lang w:bidi="pa-IN"/>
              </w:rPr>
            </w:pPr>
            <w:r w:rsidRPr="00AC5388">
              <w:rPr>
                <w:rFonts w:ascii="Raavi" w:hAnsi="Raavi" w:cs="Raavi" w:hint="cs"/>
                <w:sz w:val="20"/>
                <w:szCs w:val="20"/>
                <w:cs/>
                <w:lang w:bidi="pa-IN"/>
              </w:rPr>
              <w:t>ਸਿਰਫ਼ ਤਿਉਹਾਰ ਮਨਾਉਣ ਨਾਲ ਥੋੜ</w:t>
            </w:r>
            <w:r w:rsidR="00E94966" w:rsidRPr="00AC5388">
              <w:rPr>
                <w:rFonts w:ascii="Raavi" w:hAnsi="Raavi" w:cs="Raavi" w:hint="cs"/>
                <w:sz w:val="20"/>
                <w:szCs w:val="20"/>
                <w:cs/>
                <w:lang w:bidi="pa-IN"/>
              </w:rPr>
              <w:t>੍ਹਾ</w:t>
            </w:r>
            <w:r w:rsidRPr="00AC5388">
              <w:rPr>
                <w:rFonts w:ascii="Raavi" w:hAnsi="Raavi" w:cs="Raavi" w:hint="cs"/>
                <w:sz w:val="20"/>
                <w:szCs w:val="20"/>
                <w:cs/>
                <w:lang w:bidi="pa-IN"/>
              </w:rPr>
              <w:t xml:space="preserve"> ਤੁਸੀ</w:t>
            </w:r>
            <w:r w:rsidR="002957AE" w:rsidRPr="00AC5388">
              <w:rPr>
                <w:rFonts w:ascii="Raavi" w:hAnsi="Raavi" w:cs="Raavi" w:hint="cs"/>
                <w:sz w:val="20"/>
                <w:szCs w:val="20"/>
                <w:cs/>
                <w:lang w:bidi="pa-IN"/>
              </w:rPr>
              <w:t>ਂ</w:t>
            </w:r>
            <w:r w:rsidRPr="00AC5388">
              <w:rPr>
                <w:rFonts w:ascii="Raavi" w:hAnsi="Raavi" w:cs="Raavi" w:hint="cs"/>
                <w:sz w:val="20"/>
                <w:szCs w:val="20"/>
                <w:cs/>
                <w:lang w:bidi="pa-IN"/>
              </w:rPr>
              <w:t xml:space="preserve"> </w:t>
            </w:r>
            <w:r w:rsidR="00CA4D95" w:rsidRPr="00AC5388">
              <w:rPr>
                <w:rFonts w:ascii="Raavi" w:hAnsi="Raavi" w:cs="Raavi" w:hint="cs"/>
                <w:sz w:val="20"/>
                <w:szCs w:val="20"/>
                <w:cs/>
                <w:lang w:bidi="pa-IN"/>
              </w:rPr>
              <w:t xml:space="preserve">ਆਪਣੇ ਵਿਰਸੇ ਨਾਲ ਜੁੜੇ ਰਹੋਗੇ, ਉਹਨਾਂ ਦੀ ਮਹੱਤਤਾ ਨੂੰ ਦਿਲ </w:t>
            </w:r>
            <w:r w:rsidR="00D653D3" w:rsidRPr="00AC5388">
              <w:rPr>
                <w:rFonts w:ascii="Raavi" w:hAnsi="Raavi" w:cs="Raavi"/>
                <w:sz w:val="20"/>
                <w:szCs w:val="20"/>
                <w:lang w:bidi="pa-IN"/>
              </w:rPr>
              <w:t>‘</w:t>
            </w:r>
            <w:r w:rsidR="00CA4D95" w:rsidRPr="00AC5388">
              <w:rPr>
                <w:rFonts w:ascii="Raavi" w:hAnsi="Raavi" w:cs="Raavi" w:hint="cs"/>
                <w:sz w:val="20"/>
                <w:szCs w:val="20"/>
                <w:cs/>
                <w:lang w:bidi="pa-IN"/>
              </w:rPr>
              <w:t xml:space="preserve">ਚ ਵਸਾਉਣਾ ਵੀ ਜ਼ਰੂਰੀ </w:t>
            </w:r>
            <w:r w:rsidRPr="00AC5388">
              <w:rPr>
                <w:rFonts w:ascii="Raavi" w:hAnsi="Raavi" w:cs="Raavi" w:hint="cs"/>
                <w:sz w:val="20"/>
                <w:szCs w:val="20"/>
                <w:cs/>
                <w:lang w:bidi="pa-IN"/>
              </w:rPr>
              <w:t>ਹੈ</w:t>
            </w:r>
            <w:r w:rsidR="00011CBC" w:rsidRPr="00AC5388">
              <w:rPr>
                <w:rFonts w:ascii="Raavi" w:hAnsi="Raavi" w:cs="Raavi" w:hint="cs"/>
                <w:sz w:val="20"/>
                <w:szCs w:val="20"/>
                <w:cs/>
                <w:lang w:bidi="pa-IN"/>
              </w:rPr>
              <w:t>।</w:t>
            </w:r>
          </w:p>
        </w:tc>
      </w:tr>
      <w:tr w:rsidR="00E85E42" w:rsidRPr="00490266" w14:paraId="01DB13B7" w14:textId="77777777" w:rsidTr="00551547">
        <w:trPr>
          <w:trHeight w:val="259"/>
          <w:jc w:val="center"/>
        </w:trPr>
        <w:tc>
          <w:tcPr>
            <w:tcW w:w="2122" w:type="dxa"/>
            <w:vMerge/>
          </w:tcPr>
          <w:p w14:paraId="414D552A" w14:textId="77777777" w:rsidR="00E85E42" w:rsidRPr="00B906CE" w:rsidRDefault="00E85E42" w:rsidP="00FE6CCD">
            <w:pPr>
              <w:pStyle w:val="Paragraph"/>
              <w:spacing w:before="0"/>
              <w:rPr>
                <w:rFonts w:eastAsia="Calibri"/>
                <w:sz w:val="20"/>
                <w:szCs w:val="20"/>
              </w:rPr>
            </w:pPr>
          </w:p>
        </w:tc>
        <w:tc>
          <w:tcPr>
            <w:tcW w:w="2267" w:type="dxa"/>
          </w:tcPr>
          <w:p w14:paraId="4EC8F2C4" w14:textId="06073D43"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vocative</w:t>
            </w:r>
          </w:p>
        </w:tc>
        <w:tc>
          <w:tcPr>
            <w:tcW w:w="4671" w:type="dxa"/>
          </w:tcPr>
          <w:p w14:paraId="75BD222C" w14:textId="63D79B41" w:rsidR="00E85E42" w:rsidRPr="00AC5388" w:rsidRDefault="00E94966" w:rsidP="00FE6CCD">
            <w:pPr>
              <w:pStyle w:val="Paragraph"/>
              <w:spacing w:before="0"/>
              <w:rPr>
                <w:sz w:val="20"/>
                <w:szCs w:val="20"/>
                <w:lang w:bidi="pa-IN"/>
              </w:rPr>
            </w:pPr>
            <w:r w:rsidRPr="00AC5388">
              <w:rPr>
                <w:rFonts w:ascii="Raavi" w:hAnsi="Raavi" w:cs="Raavi" w:hint="cs"/>
                <w:sz w:val="20"/>
                <w:szCs w:val="20"/>
                <w:cs/>
                <w:lang w:bidi="pa-IN"/>
              </w:rPr>
              <w:t>ਓ</w:t>
            </w:r>
            <w:r w:rsidR="009E591F" w:rsidRPr="00AC5388">
              <w:rPr>
                <w:rFonts w:ascii="Raavi" w:hAnsi="Raavi" w:cs="Raavi" w:hint="cs"/>
                <w:sz w:val="20"/>
                <w:szCs w:val="20"/>
                <w:cs/>
                <w:lang w:bidi="pa-IN"/>
              </w:rPr>
              <w:t>ਏ</w:t>
            </w:r>
            <w:r w:rsidR="009E591F" w:rsidRPr="00AC5388">
              <w:rPr>
                <w:sz w:val="20"/>
                <w:szCs w:val="20"/>
                <w:cs/>
                <w:lang w:bidi="pa-IN"/>
              </w:rPr>
              <w:t xml:space="preserve">, </w:t>
            </w:r>
            <w:r w:rsidR="00EA6297" w:rsidRPr="00AC5388">
              <w:rPr>
                <w:rFonts w:ascii="Raavi" w:hAnsi="Raavi" w:cs="Raavi" w:hint="cs"/>
                <w:sz w:val="20"/>
                <w:szCs w:val="20"/>
                <w:cs/>
                <w:lang w:bidi="pa-IN"/>
              </w:rPr>
              <w:t>ਅੜੀਏ</w:t>
            </w:r>
            <w:r w:rsidR="009E591F" w:rsidRPr="00AC5388">
              <w:rPr>
                <w:sz w:val="20"/>
                <w:szCs w:val="20"/>
                <w:cs/>
                <w:lang w:bidi="pa-IN"/>
              </w:rPr>
              <w:t xml:space="preserve">, </w:t>
            </w:r>
            <w:r w:rsidR="009E591F" w:rsidRPr="00AC5388">
              <w:rPr>
                <w:rFonts w:ascii="Raavi" w:hAnsi="Raavi" w:cs="Raavi" w:hint="cs"/>
                <w:sz w:val="20"/>
                <w:szCs w:val="20"/>
                <w:cs/>
                <w:lang w:bidi="pa-IN"/>
              </w:rPr>
              <w:t>ਨੀ</w:t>
            </w:r>
          </w:p>
          <w:p w14:paraId="0E162020" w14:textId="745C313B" w:rsidR="007D1D74" w:rsidRPr="00AC5388" w:rsidRDefault="00E94966" w:rsidP="00FE6CCD">
            <w:pPr>
              <w:pStyle w:val="Paragraph"/>
              <w:spacing w:before="0"/>
              <w:rPr>
                <w:sz w:val="20"/>
                <w:szCs w:val="20"/>
                <w:cs/>
                <w:lang w:bidi="pa-IN"/>
              </w:rPr>
            </w:pPr>
            <w:r w:rsidRPr="00AC5388">
              <w:rPr>
                <w:rFonts w:ascii="Raavi" w:hAnsi="Raavi" w:cs="Raavi" w:hint="cs"/>
                <w:sz w:val="20"/>
                <w:szCs w:val="20"/>
                <w:cs/>
                <w:lang w:bidi="pa-IN"/>
              </w:rPr>
              <w:t>ਓ</w:t>
            </w:r>
            <w:r w:rsidR="00011CBC" w:rsidRPr="00AC5388">
              <w:rPr>
                <w:rFonts w:ascii="Raavi" w:hAnsi="Raavi" w:cs="Raavi" w:hint="cs"/>
                <w:sz w:val="20"/>
                <w:szCs w:val="20"/>
                <w:cs/>
                <w:lang w:bidi="pa-IN"/>
              </w:rPr>
              <w:t>ਏ</w:t>
            </w:r>
            <w:r w:rsidR="00011CBC" w:rsidRPr="00AC5388">
              <w:rPr>
                <w:sz w:val="20"/>
                <w:szCs w:val="20"/>
                <w:cs/>
                <w:lang w:bidi="pa-IN"/>
              </w:rPr>
              <w:t xml:space="preserve"> </w:t>
            </w:r>
            <w:r w:rsidRPr="00AC5388">
              <w:rPr>
                <w:rFonts w:ascii="Raavi" w:hAnsi="Raavi" w:cs="Raavi" w:hint="cs"/>
                <w:sz w:val="20"/>
                <w:szCs w:val="20"/>
                <w:cs/>
                <w:lang w:bidi="pa-IN"/>
              </w:rPr>
              <w:t>ਬੱਚਿਓ</w:t>
            </w:r>
            <w:r w:rsidRPr="00AC5388">
              <w:rPr>
                <w:rFonts w:ascii="Raavi" w:hAnsi="Raavi" w:cs="Raavi"/>
                <w:sz w:val="20"/>
                <w:szCs w:val="20"/>
                <w:lang w:bidi="pa-IN"/>
              </w:rPr>
              <w:t>!</w:t>
            </w:r>
            <w:r w:rsidRPr="00AC5388">
              <w:rPr>
                <w:rFonts w:ascii="Raavi" w:hAnsi="Raavi" w:cs="Raavi" w:hint="cs"/>
                <w:sz w:val="20"/>
                <w:szCs w:val="20"/>
                <w:cs/>
                <w:lang w:bidi="pa-IN"/>
              </w:rPr>
              <w:t xml:space="preserve"> ਚੁੱਪ ਕਰ ਜਾਓ</w:t>
            </w:r>
            <w:r w:rsidR="00BE39AF" w:rsidRPr="00AC5388">
              <w:rPr>
                <w:rFonts w:ascii="Raavi" w:hAnsi="Raavi" w:cs="Raavi" w:hint="cs"/>
                <w:sz w:val="20"/>
                <w:szCs w:val="20"/>
                <w:cs/>
                <w:lang w:bidi="pa-IN"/>
              </w:rPr>
              <w:t>।</w:t>
            </w:r>
          </w:p>
        </w:tc>
      </w:tr>
      <w:tr w:rsidR="00E85E42" w:rsidRPr="00490266" w14:paraId="14A32E71" w14:textId="77777777" w:rsidTr="00551547">
        <w:trPr>
          <w:trHeight w:val="259"/>
          <w:jc w:val="center"/>
        </w:trPr>
        <w:tc>
          <w:tcPr>
            <w:tcW w:w="2122" w:type="dxa"/>
          </w:tcPr>
          <w:p w14:paraId="41EEC122" w14:textId="53396EEE" w:rsidR="00E85E42" w:rsidRPr="00B906CE" w:rsidRDefault="00E85E42" w:rsidP="00FE6CCD">
            <w:pPr>
              <w:pStyle w:val="Paragraph"/>
              <w:spacing w:before="0"/>
              <w:rPr>
                <w:rFonts w:eastAsia="Calibri"/>
                <w:sz w:val="20"/>
                <w:szCs w:val="20"/>
              </w:rPr>
            </w:pPr>
            <w:r w:rsidRPr="00B906CE">
              <w:rPr>
                <w:rFonts w:eastAsia="Calibri"/>
                <w:sz w:val="20"/>
                <w:szCs w:val="20"/>
              </w:rPr>
              <w:t>Phrases</w:t>
            </w:r>
          </w:p>
        </w:tc>
        <w:tc>
          <w:tcPr>
            <w:tcW w:w="2267" w:type="dxa"/>
          </w:tcPr>
          <w:p w14:paraId="5E18FA1E" w14:textId="6A6C90E5" w:rsidR="00E85E42" w:rsidRPr="00B906CE" w:rsidRDefault="00E85E42" w:rsidP="00FE6CCD">
            <w:pPr>
              <w:pStyle w:val="Paragraph"/>
              <w:spacing w:before="0"/>
              <w:rPr>
                <w:rFonts w:eastAsia="Malgun Gothic"/>
                <w:sz w:val="20"/>
                <w:szCs w:val="20"/>
                <w:lang w:eastAsia="ko-KR"/>
              </w:rPr>
            </w:pPr>
            <w:r w:rsidRPr="00B906CE">
              <w:rPr>
                <w:rFonts w:eastAsia="Malgun Gothic"/>
                <w:sz w:val="20"/>
                <w:szCs w:val="20"/>
                <w:lang w:eastAsia="ko-KR"/>
              </w:rPr>
              <w:t>nominal phrases</w:t>
            </w:r>
          </w:p>
          <w:p w14:paraId="261174F6" w14:textId="06C0CE66" w:rsidR="004B4A55" w:rsidRDefault="004B4A55" w:rsidP="004B4A55">
            <w:pPr>
              <w:pStyle w:val="Paragraph"/>
              <w:numPr>
                <w:ilvl w:val="0"/>
                <w:numId w:val="18"/>
              </w:numPr>
              <w:spacing w:before="0" w:line="276" w:lineRule="auto"/>
              <w:ind w:left="284"/>
              <w:rPr>
                <w:rFonts w:eastAsia="Malgun Gothic"/>
                <w:sz w:val="20"/>
                <w:szCs w:val="20"/>
                <w:lang w:eastAsia="ko-KR"/>
              </w:rPr>
            </w:pPr>
            <w:r w:rsidRPr="00B906CE">
              <w:rPr>
                <w:rFonts w:eastAsia="Malgun Gothic"/>
                <w:sz w:val="20"/>
                <w:szCs w:val="20"/>
                <w:lang w:eastAsia="ko-KR" w:bidi="pa-IN"/>
              </w:rPr>
              <w:t>apposition</w:t>
            </w:r>
          </w:p>
          <w:p w14:paraId="7F741AE0" w14:textId="710C832A" w:rsidR="00E85E42" w:rsidRPr="004B4A55" w:rsidRDefault="00E85E42" w:rsidP="004B4A55">
            <w:pPr>
              <w:pStyle w:val="Paragraph"/>
              <w:numPr>
                <w:ilvl w:val="0"/>
                <w:numId w:val="18"/>
              </w:numPr>
              <w:spacing w:before="0" w:after="680"/>
              <w:ind w:left="284"/>
              <w:rPr>
                <w:rFonts w:eastAsia="Malgun Gothic"/>
                <w:sz w:val="20"/>
                <w:szCs w:val="20"/>
                <w:lang w:eastAsia="ko-KR"/>
              </w:rPr>
            </w:pPr>
            <w:r w:rsidRPr="00B906CE">
              <w:rPr>
                <w:rFonts w:eastAsia="Malgun Gothic"/>
                <w:sz w:val="20"/>
                <w:szCs w:val="20"/>
                <w:lang w:eastAsia="ko-KR"/>
              </w:rPr>
              <w:t xml:space="preserve">connectives </w:t>
            </w:r>
            <w:r w:rsidRPr="00B906CE">
              <w:rPr>
                <w:rFonts w:ascii="Raavi" w:eastAsia="Malgun Gothic" w:hAnsi="Raavi" w:cs="Raavi"/>
                <w:sz w:val="20"/>
                <w:szCs w:val="20"/>
                <w:cs/>
                <w:lang w:eastAsia="ko-KR" w:bidi="pa-IN"/>
              </w:rPr>
              <w:t>ਤੇ</w:t>
            </w:r>
            <w:r w:rsidR="00181481" w:rsidRPr="00B906CE">
              <w:rPr>
                <w:rFonts w:eastAsia="Malgun Gothic" w:cs="Mangal"/>
                <w:sz w:val="20"/>
                <w:szCs w:val="20"/>
                <w:lang w:eastAsia="ko-KR" w:bidi="hi-IN"/>
              </w:rPr>
              <w:t>/</w:t>
            </w:r>
            <w:r w:rsidR="00181481" w:rsidRPr="00B906CE">
              <w:rPr>
                <w:rFonts w:eastAsia="Malgun Gothic" w:cs="Raavi" w:hint="cs"/>
                <w:sz w:val="20"/>
                <w:szCs w:val="20"/>
                <w:cs/>
                <w:lang w:eastAsia="ko-KR" w:bidi="pa-IN"/>
              </w:rPr>
              <w:t xml:space="preserve">ਅਤੇ </w:t>
            </w:r>
            <w:r w:rsidRPr="00B906CE">
              <w:rPr>
                <w:rFonts w:eastAsia="Malgun Gothic"/>
                <w:sz w:val="20"/>
                <w:szCs w:val="20"/>
                <w:lang w:eastAsia="ko-KR" w:bidi="hi-IN"/>
              </w:rPr>
              <w:t xml:space="preserve">and </w:t>
            </w:r>
            <w:r w:rsidRPr="00B906CE">
              <w:rPr>
                <w:rFonts w:ascii="Raavi" w:eastAsia="Malgun Gothic" w:hAnsi="Raavi" w:cs="Raavi"/>
                <w:sz w:val="20"/>
                <w:szCs w:val="20"/>
                <w:cs/>
                <w:lang w:eastAsia="ko-KR" w:bidi="pa-IN"/>
              </w:rPr>
              <w:t>ਜਾਂ</w:t>
            </w:r>
          </w:p>
        </w:tc>
        <w:tc>
          <w:tcPr>
            <w:tcW w:w="4671" w:type="dxa"/>
          </w:tcPr>
          <w:p w14:paraId="54FE77B1" w14:textId="77777777" w:rsidR="00A41C74" w:rsidRPr="00AC5388" w:rsidRDefault="00A41C74" w:rsidP="00FE6CCD">
            <w:pPr>
              <w:pStyle w:val="Paragraph"/>
              <w:spacing w:before="0"/>
              <w:rPr>
                <w:rFonts w:eastAsia="Malgun Gothic"/>
                <w:sz w:val="20"/>
                <w:szCs w:val="20"/>
                <w:lang w:eastAsia="ko-KR" w:bidi="pa-IN"/>
              </w:rPr>
            </w:pPr>
          </w:p>
          <w:p w14:paraId="4868E1D2" w14:textId="7AAC1C50" w:rsidR="004B4A55" w:rsidRDefault="004B4A55" w:rsidP="00FE6CCD">
            <w:pPr>
              <w:pStyle w:val="Paragraph"/>
              <w:spacing w:before="0"/>
              <w:rPr>
                <w:rFonts w:ascii="Raavi" w:hAnsi="Raavi" w:cs="Raavi"/>
                <w:sz w:val="20"/>
                <w:szCs w:val="20"/>
                <w:lang w:bidi="pa-IN"/>
              </w:rPr>
            </w:pP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ਸ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ਬੇਗ 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ਲ੍ਹਾ ਗੋਬਿੰਦਗੜ੍ਹ ਦੇ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p w14:paraId="4142AA6D" w14:textId="66438C43" w:rsidR="00A41C74" w:rsidRPr="00AC5388" w:rsidRDefault="00A41C74" w:rsidP="00FE6CCD">
            <w:pPr>
              <w:pStyle w:val="Paragraph"/>
              <w:spacing w:before="0"/>
              <w:rPr>
                <w:sz w:val="20"/>
                <w:szCs w:val="20"/>
                <w:lang w:bidi="pa-IN"/>
              </w:rPr>
            </w:pPr>
            <w:r w:rsidRPr="00AC5388">
              <w:rPr>
                <w:rFonts w:ascii="Raavi" w:hAnsi="Raavi" w:cs="Raavi" w:hint="cs"/>
                <w:sz w:val="20"/>
                <w:szCs w:val="20"/>
                <w:cs/>
                <w:lang w:bidi="pa-IN"/>
              </w:rPr>
              <w:t>ਸਹੀ</w:t>
            </w:r>
            <w:r w:rsidRPr="00AC5388">
              <w:rPr>
                <w:sz w:val="20"/>
                <w:szCs w:val="20"/>
                <w:cs/>
                <w:lang w:bidi="pa-IN"/>
              </w:rPr>
              <w:t xml:space="preserve"> </w:t>
            </w:r>
            <w:r w:rsidRPr="00AC5388">
              <w:rPr>
                <w:rFonts w:ascii="Raavi" w:hAnsi="Raavi" w:cs="Raavi" w:hint="cs"/>
                <w:sz w:val="20"/>
                <w:szCs w:val="20"/>
                <w:cs/>
                <w:lang w:bidi="pa-IN"/>
              </w:rPr>
              <w:t>ਪ੍ਰਬੰਧਾਂ</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ਘਾਟ</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ਜ਼ਿਆਦਾ</w:t>
            </w:r>
            <w:r w:rsidRPr="00AC5388">
              <w:rPr>
                <w:sz w:val="20"/>
                <w:szCs w:val="20"/>
                <w:cs/>
                <w:lang w:bidi="pa-IN"/>
              </w:rPr>
              <w:t xml:space="preserve"> </w:t>
            </w:r>
            <w:r w:rsidR="00E94966" w:rsidRPr="00AC5388">
              <w:rPr>
                <w:rFonts w:cs="Raavi" w:hint="cs"/>
                <w:sz w:val="20"/>
                <w:szCs w:val="20"/>
                <w:cs/>
                <w:lang w:bidi="pa-IN"/>
              </w:rPr>
              <w:t>ਬਾ</w:t>
            </w:r>
            <w:r w:rsidRPr="00AC5388">
              <w:rPr>
                <w:rFonts w:ascii="Raavi" w:hAnsi="Raavi" w:cs="Raavi" w:hint="cs"/>
                <w:sz w:val="20"/>
                <w:szCs w:val="20"/>
                <w:cs/>
                <w:lang w:bidi="pa-IN"/>
              </w:rPr>
              <w:t>ਰਿਸ਼ਾਂ</w:t>
            </w:r>
            <w:r w:rsidRPr="00AC5388">
              <w:rPr>
                <w:sz w:val="20"/>
                <w:szCs w:val="20"/>
                <w:cs/>
                <w:lang w:bidi="pa-IN"/>
              </w:rPr>
              <w:t xml:space="preserve"> </w:t>
            </w:r>
            <w:r w:rsidRPr="00AC5388">
              <w:rPr>
                <w:rFonts w:ascii="Raavi" w:hAnsi="Raavi" w:cs="Raavi" w:hint="cs"/>
                <w:sz w:val="20"/>
                <w:szCs w:val="20"/>
                <w:cs/>
                <w:lang w:bidi="pa-IN"/>
              </w:rPr>
              <w:t>ਕਾਰਨ</w:t>
            </w:r>
            <w:r w:rsidRPr="00AC5388">
              <w:rPr>
                <w:sz w:val="20"/>
                <w:szCs w:val="20"/>
                <w:cs/>
                <w:lang w:bidi="pa-IN"/>
              </w:rPr>
              <w:t xml:space="preserve"> </w:t>
            </w:r>
            <w:r w:rsidRPr="00AC5388">
              <w:rPr>
                <w:rFonts w:ascii="Raavi" w:hAnsi="Raavi" w:cs="Raavi" w:hint="cs"/>
                <w:sz w:val="20"/>
                <w:szCs w:val="20"/>
                <w:cs/>
                <w:lang w:bidi="pa-IN"/>
              </w:rPr>
              <w:t>ਹੜ੍ਹਾਂ</w:t>
            </w:r>
            <w:r w:rsidRPr="00AC5388">
              <w:rPr>
                <w:sz w:val="20"/>
                <w:szCs w:val="20"/>
                <w:cs/>
                <w:lang w:bidi="pa-IN"/>
              </w:rPr>
              <w:t xml:space="preserve"> </w:t>
            </w:r>
            <w:r w:rsidRPr="00AC5388">
              <w:rPr>
                <w:rFonts w:ascii="Raavi" w:hAnsi="Raavi" w:cs="Raavi" w:hint="cs"/>
                <w:sz w:val="20"/>
                <w:szCs w:val="20"/>
                <w:cs/>
                <w:lang w:bidi="pa-IN"/>
              </w:rPr>
              <w:t>ਨੇ</w:t>
            </w:r>
            <w:r w:rsidR="00CA4D95" w:rsidRPr="00AC5388">
              <w:rPr>
                <w:rFonts w:ascii="Raavi" w:hAnsi="Raavi" w:cs="Raavi"/>
                <w:sz w:val="20"/>
                <w:szCs w:val="20"/>
                <w:lang w:bidi="pa-IN"/>
              </w:rPr>
              <w:t xml:space="preserve"> </w:t>
            </w:r>
            <w:r w:rsidR="00CA4D95" w:rsidRPr="00AC5388">
              <w:rPr>
                <w:rFonts w:ascii="Raavi" w:hAnsi="Raavi" w:cs="Raavi" w:hint="cs"/>
                <w:sz w:val="20"/>
                <w:szCs w:val="20"/>
                <w:cs/>
                <w:lang w:bidi="pa-IN"/>
              </w:rPr>
              <w:t>ਫ਼ਸਲਾਂ ਦਾ</w:t>
            </w:r>
            <w:r w:rsidRPr="00AC5388">
              <w:rPr>
                <w:sz w:val="20"/>
                <w:szCs w:val="20"/>
                <w:cs/>
                <w:lang w:bidi="pa-IN"/>
              </w:rPr>
              <w:t xml:space="preserve"> </w:t>
            </w:r>
            <w:r w:rsidRPr="00AC5388">
              <w:rPr>
                <w:rFonts w:ascii="Raavi" w:hAnsi="Raavi" w:cs="Raavi" w:hint="cs"/>
                <w:sz w:val="20"/>
                <w:szCs w:val="20"/>
                <w:cs/>
                <w:lang w:bidi="pa-IN"/>
              </w:rPr>
              <w:t>ਬਹੁਤ</w:t>
            </w:r>
            <w:r w:rsidRPr="00AC5388">
              <w:rPr>
                <w:sz w:val="20"/>
                <w:szCs w:val="20"/>
                <w:cs/>
                <w:lang w:bidi="pa-IN"/>
              </w:rPr>
              <w:t xml:space="preserve"> </w:t>
            </w:r>
            <w:r w:rsidR="00CA4D95" w:rsidRPr="00AC5388">
              <w:rPr>
                <w:rFonts w:ascii="Raavi" w:hAnsi="Raavi" w:cs="Raavi" w:hint="cs"/>
                <w:sz w:val="20"/>
                <w:szCs w:val="20"/>
                <w:cs/>
                <w:lang w:bidi="pa-IN"/>
              </w:rPr>
              <w:t xml:space="preserve">ਨੁਕਸਾਨ </w:t>
            </w:r>
            <w:r w:rsidRPr="00AC5388">
              <w:rPr>
                <w:rFonts w:ascii="Raavi" w:hAnsi="Raavi" w:cs="Raavi" w:hint="cs"/>
                <w:sz w:val="20"/>
                <w:szCs w:val="20"/>
                <w:cs/>
                <w:lang w:bidi="pa-IN"/>
              </w:rPr>
              <w:t>ਕੀਤ</w:t>
            </w:r>
            <w:r w:rsidR="00CA4D95" w:rsidRPr="00AC5388">
              <w:rPr>
                <w:rFonts w:ascii="Raavi" w:hAnsi="Raavi" w:cs="Raavi" w:hint="cs"/>
                <w:sz w:val="20"/>
                <w:szCs w:val="20"/>
                <w:cs/>
                <w:lang w:bidi="pa-IN"/>
              </w:rPr>
              <w:t>ਾ</w:t>
            </w:r>
            <w:r w:rsidRPr="00AC5388">
              <w:rPr>
                <w:sz w:val="20"/>
                <w:szCs w:val="20"/>
                <w:cs/>
                <w:lang w:bidi="pa-IN"/>
              </w:rPr>
              <w:t xml:space="preserve"> </w:t>
            </w:r>
            <w:r w:rsidRPr="00AC5388">
              <w:rPr>
                <w:rFonts w:ascii="Raavi" w:hAnsi="Raavi" w:cs="Raavi" w:hint="cs"/>
                <w:sz w:val="20"/>
                <w:szCs w:val="20"/>
                <w:cs/>
                <w:lang w:bidi="pa-IN"/>
              </w:rPr>
              <w:t>ਹੈ।</w:t>
            </w:r>
          </w:p>
          <w:p w14:paraId="2438084D" w14:textId="39AB4013" w:rsidR="00600662" w:rsidRPr="004B4A55" w:rsidRDefault="000B4094"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00EA6297" w:rsidRPr="00AC5388">
              <w:rPr>
                <w:rFonts w:ascii="Raavi" w:eastAsia="Malgun Gothic" w:hAnsi="Raavi" w:cs="Raavi" w:hint="cs"/>
                <w:sz w:val="20"/>
                <w:szCs w:val="20"/>
                <w:cs/>
                <w:lang w:eastAsia="ko-KR" w:bidi="pa-IN"/>
              </w:rPr>
              <w:t>ਖ਼ਾਲੀ</w:t>
            </w:r>
            <w:r w:rsidRPr="00AC5388">
              <w:rPr>
                <w:rFonts w:eastAsia="Malgun Gothic"/>
                <w:sz w:val="20"/>
                <w:szCs w:val="20"/>
                <w:cs/>
                <w:lang w:eastAsia="ko-KR" w:bidi="pa-IN"/>
              </w:rPr>
              <w:t xml:space="preserve"> </w:t>
            </w:r>
            <w:r w:rsidR="00EA6297" w:rsidRPr="00AC5388">
              <w:rPr>
                <w:rFonts w:eastAsia="Malgun Gothic" w:cs="Raavi" w:hint="cs"/>
                <w:sz w:val="20"/>
                <w:szCs w:val="20"/>
                <w:cs/>
                <w:lang w:eastAsia="ko-KR" w:bidi="pa-IN"/>
              </w:rPr>
              <w:t xml:space="preserve">ਸਮੇ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ਗਵਾ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ਤਰ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ਸੰ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E85E42" w:rsidRPr="00490266" w14:paraId="22947C7F" w14:textId="77777777" w:rsidTr="00AC5388">
        <w:trPr>
          <w:trHeight w:val="1180"/>
          <w:jc w:val="center"/>
        </w:trPr>
        <w:tc>
          <w:tcPr>
            <w:tcW w:w="2122" w:type="dxa"/>
          </w:tcPr>
          <w:p w14:paraId="5EFF713E" w14:textId="3578E5CF" w:rsidR="00E85E42" w:rsidRPr="00B906CE" w:rsidRDefault="00E85E42" w:rsidP="00FE6CCD">
            <w:pPr>
              <w:pStyle w:val="Paragraph"/>
              <w:spacing w:before="0"/>
              <w:rPr>
                <w:rFonts w:eastAsia="Calibri"/>
                <w:sz w:val="20"/>
                <w:szCs w:val="20"/>
              </w:rPr>
            </w:pPr>
            <w:r w:rsidRPr="00B906CE">
              <w:rPr>
                <w:rFonts w:eastAsia="Calibri"/>
                <w:sz w:val="20"/>
                <w:szCs w:val="20"/>
              </w:rPr>
              <w:t>Postpositions</w:t>
            </w:r>
          </w:p>
        </w:tc>
        <w:tc>
          <w:tcPr>
            <w:tcW w:w="2267" w:type="dxa"/>
          </w:tcPr>
          <w:p w14:paraId="08A84167" w14:textId="3BCCA450" w:rsidR="00E85E42" w:rsidRPr="00B906CE" w:rsidRDefault="00E85E42" w:rsidP="00FE6CCD">
            <w:pPr>
              <w:pStyle w:val="Paragraph"/>
              <w:spacing w:before="60"/>
              <w:rPr>
                <w:rFonts w:eastAsia="Malgun Gothic"/>
                <w:sz w:val="20"/>
                <w:szCs w:val="20"/>
                <w:lang w:eastAsia="ko-KR"/>
              </w:rPr>
            </w:pPr>
            <w:r w:rsidRPr="00B906CE">
              <w:rPr>
                <w:rFonts w:ascii="Raavi" w:eastAsia="Malgun Gothic" w:hAnsi="Raavi" w:cs="Raavi"/>
                <w:sz w:val="20"/>
                <w:szCs w:val="20"/>
                <w:cs/>
                <w:lang w:eastAsia="ko-KR" w:bidi="pa-IN"/>
              </w:rPr>
              <w:t>ਸੰਧੀ</w:t>
            </w:r>
            <w:r w:rsidRPr="00B906CE">
              <w:rPr>
                <w:rFonts w:eastAsia="Malgun Gothic"/>
                <w:sz w:val="20"/>
                <w:szCs w:val="20"/>
                <w:cs/>
                <w:lang w:eastAsia="ko-KR" w:bidi="pa-IN"/>
              </w:rPr>
              <w:t xml:space="preserve"> </w:t>
            </w:r>
            <w:r w:rsidRPr="00B906CE">
              <w:rPr>
                <w:rFonts w:eastAsia="Malgun Gothic"/>
                <w:sz w:val="20"/>
                <w:szCs w:val="20"/>
                <w:lang w:eastAsia="ko-KR" w:bidi="pa-IN"/>
              </w:rPr>
              <w:t>postpositions</w:t>
            </w:r>
          </w:p>
        </w:tc>
        <w:tc>
          <w:tcPr>
            <w:tcW w:w="4671" w:type="dxa"/>
          </w:tcPr>
          <w:p w14:paraId="4279D4B5" w14:textId="04CC3356" w:rsidR="00E85E42" w:rsidRPr="00AC5388" w:rsidRDefault="00885562" w:rsidP="00FE6CCD">
            <w:pPr>
              <w:pStyle w:val="Paragraph"/>
              <w:spacing w:before="0"/>
              <w:rPr>
                <w:sz w:val="20"/>
                <w:szCs w:val="20"/>
                <w:lang w:bidi="pa-IN"/>
              </w:rPr>
            </w:pPr>
            <w:r w:rsidRPr="00AC5388">
              <w:rPr>
                <w:rFonts w:ascii="Raavi" w:hAnsi="Raavi" w:cs="Raavi" w:hint="cs"/>
                <w:sz w:val="20"/>
                <w:szCs w:val="20"/>
                <w:cs/>
                <w:lang w:bidi="pa-IN"/>
              </w:rPr>
              <w:t>ਸਕੂਲੋਂ</w:t>
            </w:r>
            <w:r w:rsidRPr="00AC5388">
              <w:rPr>
                <w:sz w:val="20"/>
                <w:szCs w:val="20"/>
                <w:cs/>
                <w:lang w:bidi="pa-IN"/>
              </w:rPr>
              <w:t xml:space="preserve">, </w:t>
            </w:r>
            <w:r w:rsidRPr="00AC5388">
              <w:rPr>
                <w:rFonts w:ascii="Raavi" w:hAnsi="Raavi" w:cs="Raavi" w:hint="cs"/>
                <w:sz w:val="20"/>
                <w:szCs w:val="20"/>
                <w:cs/>
                <w:lang w:bidi="pa-IN"/>
              </w:rPr>
              <w:t>ਘਰੋਂ</w:t>
            </w:r>
            <w:r w:rsidRPr="00AC5388">
              <w:rPr>
                <w:sz w:val="20"/>
                <w:szCs w:val="20"/>
                <w:cs/>
                <w:lang w:bidi="pa-IN"/>
              </w:rPr>
              <w:t xml:space="preserve">, </w:t>
            </w:r>
            <w:r w:rsidRPr="00AC5388">
              <w:rPr>
                <w:rFonts w:ascii="Raavi" w:hAnsi="Raavi" w:cs="Raavi" w:hint="cs"/>
                <w:sz w:val="20"/>
                <w:szCs w:val="20"/>
                <w:cs/>
                <w:lang w:bidi="pa-IN"/>
              </w:rPr>
              <w:t>ਸਵੇਰੇ</w:t>
            </w:r>
            <w:r w:rsidRPr="00AC5388">
              <w:rPr>
                <w:sz w:val="20"/>
                <w:szCs w:val="20"/>
                <w:cs/>
                <w:lang w:bidi="pa-IN"/>
              </w:rPr>
              <w:t xml:space="preserve">, </w:t>
            </w:r>
            <w:r w:rsidRPr="00AC5388">
              <w:rPr>
                <w:rFonts w:ascii="Raavi" w:hAnsi="Raavi" w:cs="Raavi" w:hint="cs"/>
                <w:sz w:val="20"/>
                <w:szCs w:val="20"/>
                <w:cs/>
                <w:lang w:bidi="pa-IN"/>
              </w:rPr>
              <w:t>ਸ਼ਹਿਰੋ</w:t>
            </w:r>
            <w:r w:rsidR="00D71A61" w:rsidRPr="00AC5388">
              <w:rPr>
                <w:rFonts w:ascii="Raavi" w:hAnsi="Raavi" w:cs="Raavi" w:hint="cs"/>
                <w:sz w:val="20"/>
                <w:szCs w:val="20"/>
                <w:cs/>
                <w:lang w:bidi="pa-IN"/>
              </w:rPr>
              <w:t>ਂ</w:t>
            </w:r>
            <w:r w:rsidRPr="00AC5388">
              <w:rPr>
                <w:sz w:val="20"/>
                <w:szCs w:val="20"/>
                <w:cs/>
                <w:lang w:bidi="pa-IN"/>
              </w:rPr>
              <w:t xml:space="preserve">, </w:t>
            </w:r>
            <w:r w:rsidRPr="00AC5388">
              <w:rPr>
                <w:rFonts w:ascii="Raavi" w:hAnsi="Raavi" w:cs="Raavi" w:hint="cs"/>
                <w:sz w:val="20"/>
                <w:szCs w:val="20"/>
                <w:cs/>
                <w:lang w:bidi="pa-IN"/>
              </w:rPr>
              <w:t>ਦੁਪਿਹਰੇ</w:t>
            </w:r>
            <w:r w:rsidRPr="00AC5388">
              <w:rPr>
                <w:sz w:val="20"/>
                <w:szCs w:val="20"/>
                <w:cs/>
                <w:lang w:bidi="pa-IN"/>
              </w:rPr>
              <w:t xml:space="preserve">, </w:t>
            </w:r>
            <w:r w:rsidRPr="00AC5388">
              <w:rPr>
                <w:rFonts w:ascii="Raavi" w:hAnsi="Raavi" w:cs="Raavi" w:hint="cs"/>
                <w:sz w:val="20"/>
                <w:szCs w:val="20"/>
                <w:cs/>
                <w:lang w:bidi="pa-IN"/>
              </w:rPr>
              <w:t>ਬਰਨਾਲੇ</w:t>
            </w:r>
            <w:r w:rsidRPr="00AC5388">
              <w:rPr>
                <w:sz w:val="20"/>
                <w:szCs w:val="20"/>
                <w:cs/>
                <w:lang w:bidi="pa-IN"/>
              </w:rPr>
              <w:t xml:space="preserve">, </w:t>
            </w:r>
            <w:r w:rsidRPr="00AC5388">
              <w:rPr>
                <w:rFonts w:ascii="Raavi" w:hAnsi="Raavi" w:cs="Raavi" w:hint="cs"/>
                <w:sz w:val="20"/>
                <w:szCs w:val="20"/>
                <w:cs/>
                <w:lang w:bidi="pa-IN"/>
              </w:rPr>
              <w:t>ਪਟਿਆਲੇ</w:t>
            </w:r>
          </w:p>
          <w:p w14:paraId="39E1B2C8" w14:textId="255C883C" w:rsidR="001F7780" w:rsidRPr="00AC5388" w:rsidRDefault="001F7780" w:rsidP="00FE6CCD">
            <w:pPr>
              <w:pStyle w:val="Paragraph"/>
              <w:spacing w:before="0" w:after="60"/>
              <w:rPr>
                <w:rFonts w:ascii="Raavi" w:hAnsi="Raavi" w:cs="Raavi"/>
                <w:sz w:val="20"/>
                <w:szCs w:val="20"/>
                <w:lang w:bidi="pa-IN"/>
              </w:rPr>
            </w:pPr>
            <w:r w:rsidRPr="00AC5388">
              <w:rPr>
                <w:rFonts w:ascii="Raavi" w:hAnsi="Raavi" w:cs="Raavi" w:hint="cs"/>
                <w:sz w:val="20"/>
                <w:szCs w:val="20"/>
                <w:cs/>
                <w:lang w:bidi="pa-IN"/>
              </w:rPr>
              <w:t xml:space="preserve">ਸਕੂਲੋਂ ਆਉਂਦੇ ਹੀ </w:t>
            </w:r>
            <w:r w:rsidR="00EA6297" w:rsidRPr="00AC5388">
              <w:rPr>
                <w:rFonts w:ascii="Raavi" w:hAnsi="Raavi" w:cs="Raavi" w:hint="cs"/>
                <w:sz w:val="20"/>
                <w:szCs w:val="20"/>
                <w:cs/>
                <w:lang w:bidi="pa-IN"/>
              </w:rPr>
              <w:t>ਰਤਨ</w:t>
            </w:r>
            <w:r w:rsidRPr="00AC5388">
              <w:rPr>
                <w:rFonts w:ascii="Raavi" w:hAnsi="Raavi" w:cs="Raavi" w:hint="cs"/>
                <w:sz w:val="20"/>
                <w:szCs w:val="20"/>
                <w:cs/>
                <w:lang w:bidi="pa-IN"/>
              </w:rPr>
              <w:t xml:space="preserve"> </w:t>
            </w:r>
            <w:r w:rsidR="00CA4D95" w:rsidRPr="00AC5388">
              <w:rPr>
                <w:rFonts w:ascii="Raavi" w:hAnsi="Raavi" w:cs="Raavi" w:hint="cs"/>
                <w:sz w:val="20"/>
                <w:szCs w:val="20"/>
                <w:cs/>
                <w:lang w:bidi="pa-IN"/>
              </w:rPr>
              <w:t>ਆਪਣ</w:t>
            </w:r>
            <w:r w:rsidR="00EA6297" w:rsidRPr="00AC5388">
              <w:rPr>
                <w:rFonts w:ascii="Raavi" w:hAnsi="Raavi" w:cs="Raavi" w:hint="cs"/>
                <w:sz w:val="20"/>
                <w:szCs w:val="20"/>
                <w:cs/>
                <w:lang w:bidi="pa-IN"/>
              </w:rPr>
              <w:t>ੀਆਂ ਸਹੇਲੀਆਂ</w:t>
            </w:r>
            <w:r w:rsidR="00CA4D95" w:rsidRPr="00AC5388">
              <w:rPr>
                <w:rFonts w:ascii="Raavi" w:hAnsi="Raavi" w:cs="Raavi" w:hint="cs"/>
                <w:sz w:val="20"/>
                <w:szCs w:val="20"/>
                <w:cs/>
                <w:lang w:bidi="pa-IN"/>
              </w:rPr>
              <w:t xml:space="preserve"> ਨਾਲ </w:t>
            </w:r>
            <w:r w:rsidRPr="00AC5388">
              <w:rPr>
                <w:rFonts w:ascii="Raavi" w:hAnsi="Raavi" w:cs="Raavi" w:hint="cs"/>
                <w:sz w:val="20"/>
                <w:szCs w:val="20"/>
                <w:cs/>
                <w:lang w:bidi="pa-IN"/>
              </w:rPr>
              <w:t xml:space="preserve">ਕ੍ਰਿਕੇਟ </w:t>
            </w:r>
            <w:r w:rsidR="00CA4D95" w:rsidRPr="00AC5388">
              <w:rPr>
                <w:rFonts w:ascii="Raavi" w:hAnsi="Raavi" w:cs="Raavi" w:hint="cs"/>
                <w:sz w:val="20"/>
                <w:szCs w:val="20"/>
                <w:cs/>
                <w:lang w:bidi="pa-IN"/>
              </w:rPr>
              <w:t xml:space="preserve">ਖੇਡਣ </w:t>
            </w:r>
            <w:r w:rsidRPr="00AC5388">
              <w:rPr>
                <w:rFonts w:ascii="Raavi" w:hAnsi="Raavi" w:cs="Raavi" w:hint="cs"/>
                <w:sz w:val="20"/>
                <w:szCs w:val="20"/>
                <w:cs/>
                <w:lang w:bidi="pa-IN"/>
              </w:rPr>
              <w:t>ਚਲ</w:t>
            </w:r>
            <w:r w:rsidR="00EA6297" w:rsidRPr="00AC5388">
              <w:rPr>
                <w:rFonts w:ascii="Raavi" w:hAnsi="Raavi" w:cs="Raavi" w:hint="cs"/>
                <w:sz w:val="20"/>
                <w:szCs w:val="20"/>
                <w:cs/>
                <w:lang w:bidi="pa-IN"/>
              </w:rPr>
              <w:t>ੀ</w:t>
            </w:r>
            <w:r w:rsidRPr="00AC5388">
              <w:rPr>
                <w:rFonts w:ascii="Raavi" w:hAnsi="Raavi" w:cs="Raavi" w:hint="cs"/>
                <w:sz w:val="20"/>
                <w:szCs w:val="20"/>
                <w:cs/>
                <w:lang w:bidi="pa-IN"/>
              </w:rPr>
              <w:t xml:space="preserve"> ਗ</w:t>
            </w:r>
            <w:r w:rsidR="00EA6297" w:rsidRPr="00AC5388">
              <w:rPr>
                <w:rFonts w:ascii="Raavi" w:hAnsi="Raavi" w:cs="Raavi" w:hint="cs"/>
                <w:sz w:val="20"/>
                <w:szCs w:val="20"/>
                <w:cs/>
                <w:lang w:bidi="pa-IN"/>
              </w:rPr>
              <w:t>ਈ</w:t>
            </w:r>
            <w:r w:rsidRPr="00AC5388">
              <w:rPr>
                <w:rFonts w:ascii="Raavi" w:hAnsi="Raavi" w:cs="Raavi" w:hint="cs"/>
                <w:sz w:val="20"/>
                <w:szCs w:val="20"/>
                <w:cs/>
                <w:lang w:bidi="pa-IN"/>
              </w:rPr>
              <w:t>।</w:t>
            </w:r>
          </w:p>
        </w:tc>
      </w:tr>
      <w:tr w:rsidR="00E85E42" w:rsidRPr="00490266" w14:paraId="1F9F384C" w14:textId="77777777" w:rsidTr="00551547">
        <w:trPr>
          <w:trHeight w:val="259"/>
          <w:jc w:val="center"/>
        </w:trPr>
        <w:tc>
          <w:tcPr>
            <w:tcW w:w="2122" w:type="dxa"/>
            <w:vMerge w:val="restart"/>
          </w:tcPr>
          <w:p w14:paraId="49927A94" w14:textId="3A3F86B0" w:rsidR="00E85E42" w:rsidRPr="00B906CE" w:rsidRDefault="00E85E42" w:rsidP="00FE6CCD">
            <w:pPr>
              <w:pStyle w:val="Paragraph"/>
              <w:spacing w:before="0"/>
              <w:rPr>
                <w:rFonts w:eastAsia="Calibri"/>
                <w:sz w:val="20"/>
                <w:szCs w:val="20"/>
              </w:rPr>
            </w:pPr>
            <w:r w:rsidRPr="00B906CE">
              <w:rPr>
                <w:rFonts w:eastAsia="Calibri"/>
                <w:sz w:val="20"/>
                <w:szCs w:val="20"/>
              </w:rPr>
              <w:t>Sent</w:t>
            </w:r>
            <w:r w:rsidRPr="00B906CE">
              <w:rPr>
                <w:rFonts w:eastAsia="Calibri"/>
                <w:sz w:val="20"/>
                <w:szCs w:val="20"/>
                <w:lang w:bidi="hi-IN"/>
              </w:rPr>
              <w:t xml:space="preserve">ence types </w:t>
            </w:r>
          </w:p>
        </w:tc>
        <w:tc>
          <w:tcPr>
            <w:tcW w:w="2267" w:type="dxa"/>
          </w:tcPr>
          <w:p w14:paraId="137560A7" w14:textId="34C85240"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complex</w:t>
            </w:r>
          </w:p>
        </w:tc>
        <w:tc>
          <w:tcPr>
            <w:tcW w:w="4671" w:type="dxa"/>
          </w:tcPr>
          <w:p w14:paraId="190994D4" w14:textId="489260FF" w:rsidR="00094815" w:rsidRPr="00AC5388" w:rsidRDefault="00DA0C8A"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ਗਲ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ਤੀਬਾ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ਢੰ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ਬੰ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ਉ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ਉਂ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ਤਾਵਰ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009479BC" w:rsidRPr="00AC5388">
              <w:rPr>
                <w:rFonts w:ascii="Raavi" w:eastAsia="Malgun Gothic" w:hAnsi="Raavi" w:cs="Raavi" w:hint="cs"/>
                <w:sz w:val="20"/>
                <w:szCs w:val="20"/>
                <w:cs/>
                <w:lang w:eastAsia="ko-KR" w:bidi="pa-IN"/>
              </w:rPr>
              <w:t>ਪ੍ਰਦੂਸ਼ਣ</w:t>
            </w:r>
            <w:r w:rsidR="009479BC" w:rsidRPr="00AC5388">
              <w:rPr>
                <w:rFonts w:eastAsia="Malgun Gothic"/>
                <w:sz w:val="20"/>
                <w:szCs w:val="20"/>
                <w:cs/>
                <w:lang w:eastAsia="ko-KR" w:bidi="pa-IN"/>
              </w:rPr>
              <w:t xml:space="preserve"> </w:t>
            </w:r>
            <w:r w:rsidR="009479BC" w:rsidRPr="00AC5388">
              <w:rPr>
                <w:rFonts w:ascii="Raavi" w:eastAsia="Malgun Gothic" w:hAnsi="Raavi" w:cs="Raavi" w:hint="cs"/>
                <w:sz w:val="20"/>
                <w:szCs w:val="20"/>
                <w:cs/>
                <w:lang w:eastAsia="ko-KR" w:bidi="pa-IN"/>
              </w:rPr>
              <w:t>ਦਾ</w:t>
            </w:r>
            <w:r w:rsidR="009479BC" w:rsidRPr="00AC5388">
              <w:rPr>
                <w:rFonts w:eastAsia="Malgun Gothic"/>
                <w:sz w:val="20"/>
                <w:szCs w:val="20"/>
                <w:cs/>
                <w:lang w:eastAsia="ko-KR" w:bidi="pa-IN"/>
              </w:rPr>
              <w:t xml:space="preserve"> </w:t>
            </w:r>
            <w:r w:rsidR="009479BC" w:rsidRPr="00AC5388">
              <w:rPr>
                <w:rFonts w:ascii="Raavi" w:eastAsia="Malgun Gothic" w:hAnsi="Raavi" w:cs="Raavi" w:hint="cs"/>
                <w:sz w:val="20"/>
                <w:szCs w:val="20"/>
                <w:cs/>
                <w:lang w:eastAsia="ko-KR" w:bidi="pa-IN"/>
              </w:rPr>
              <w:t>ਮੁੱਖ</w:t>
            </w:r>
            <w:r w:rsidR="009479BC" w:rsidRPr="00AC5388">
              <w:rPr>
                <w:rFonts w:eastAsia="Malgun Gothic"/>
                <w:sz w:val="20"/>
                <w:szCs w:val="20"/>
                <w:cs/>
                <w:lang w:eastAsia="ko-KR" w:bidi="pa-IN"/>
              </w:rPr>
              <w:t xml:space="preserve"> </w:t>
            </w:r>
            <w:r w:rsidR="009479BC" w:rsidRPr="00AC5388">
              <w:rPr>
                <w:rFonts w:ascii="Raavi" w:eastAsia="Malgun Gothic" w:hAnsi="Raavi" w:cs="Raavi" w:hint="cs"/>
                <w:sz w:val="20"/>
                <w:szCs w:val="20"/>
                <w:cs/>
                <w:lang w:eastAsia="ko-KR" w:bidi="pa-IN"/>
              </w:rPr>
              <w:t>ਕਾਰਣ</w:t>
            </w:r>
            <w:r w:rsidR="009479BC" w:rsidRPr="00AC5388">
              <w:rPr>
                <w:rFonts w:eastAsia="Malgun Gothic"/>
                <w:sz w:val="20"/>
                <w:szCs w:val="20"/>
                <w:cs/>
                <w:lang w:eastAsia="ko-KR" w:bidi="pa-IN"/>
              </w:rPr>
              <w:t xml:space="preserve"> </w:t>
            </w:r>
            <w:r w:rsidR="009479BC" w:rsidRPr="00AC5388">
              <w:rPr>
                <w:rFonts w:ascii="Raavi" w:eastAsia="Malgun Gothic" w:hAnsi="Raavi" w:cs="Raavi" w:hint="cs"/>
                <w:sz w:val="20"/>
                <w:szCs w:val="20"/>
                <w:cs/>
                <w:lang w:eastAsia="ko-KR" w:bidi="pa-IN"/>
              </w:rPr>
              <w:t>ਹ</w:t>
            </w:r>
            <w:r w:rsidR="008D6A01" w:rsidRPr="00AC5388">
              <w:rPr>
                <w:rFonts w:ascii="Raavi" w:eastAsia="Malgun Gothic" w:hAnsi="Raavi" w:cs="Raavi" w:hint="cs"/>
                <w:sz w:val="20"/>
                <w:szCs w:val="20"/>
                <w:cs/>
                <w:lang w:eastAsia="ko-KR" w:bidi="pa-IN"/>
              </w:rPr>
              <w:t>ਨ</w:t>
            </w:r>
            <w:r w:rsidR="009479BC" w:rsidRPr="00AC5388">
              <w:rPr>
                <w:rFonts w:ascii="Raavi" w:eastAsia="Malgun Gothic" w:hAnsi="Raavi" w:cs="Raavi" w:hint="cs"/>
                <w:sz w:val="20"/>
                <w:szCs w:val="20"/>
                <w:cs/>
                <w:lang w:eastAsia="ko-KR" w:bidi="pa-IN"/>
              </w:rPr>
              <w:t>।</w:t>
            </w:r>
          </w:p>
        </w:tc>
      </w:tr>
      <w:tr w:rsidR="00E85E42" w:rsidRPr="00490266" w14:paraId="21B5DAFE" w14:textId="77777777" w:rsidTr="00551547">
        <w:trPr>
          <w:trHeight w:val="259"/>
          <w:jc w:val="center"/>
        </w:trPr>
        <w:tc>
          <w:tcPr>
            <w:tcW w:w="2122" w:type="dxa"/>
            <w:vMerge/>
          </w:tcPr>
          <w:p w14:paraId="5978DAE4" w14:textId="77777777" w:rsidR="00E85E42" w:rsidRPr="00B906CE" w:rsidRDefault="00E85E42" w:rsidP="00FE6CCD">
            <w:pPr>
              <w:pStyle w:val="Paragraph"/>
              <w:spacing w:before="0"/>
              <w:rPr>
                <w:rFonts w:eastAsia="Calibri"/>
                <w:sz w:val="20"/>
                <w:szCs w:val="20"/>
              </w:rPr>
            </w:pPr>
          </w:p>
        </w:tc>
        <w:tc>
          <w:tcPr>
            <w:tcW w:w="2267" w:type="dxa"/>
          </w:tcPr>
          <w:p w14:paraId="0C7247E7" w14:textId="04083C24"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parts (subject + predicate)</w:t>
            </w:r>
          </w:p>
        </w:tc>
        <w:tc>
          <w:tcPr>
            <w:tcW w:w="4671" w:type="dxa"/>
          </w:tcPr>
          <w:p w14:paraId="173D320D" w14:textId="3F34EED6" w:rsidR="00E844E5" w:rsidRPr="00AC5388" w:rsidRDefault="00AA6069"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 xml:space="preserve">ਪਾਣੀ ਦਾ ਪੱਧਰ ਦਿਨੋ-ਦਿਨ ਥੱਲੇ ਜਾ ਰਿਹਾ </w:t>
            </w:r>
            <w:r w:rsidR="009A1E6F" w:rsidRPr="00AC5388">
              <w:rPr>
                <w:rFonts w:ascii="Raavi" w:eastAsia="Malgun Gothic" w:hAnsi="Raavi" w:cs="Raavi" w:hint="cs"/>
                <w:sz w:val="20"/>
                <w:szCs w:val="20"/>
                <w:cs/>
                <w:lang w:eastAsia="ko-KR" w:bidi="pa-IN"/>
              </w:rPr>
              <w:t>ਹੈ।</w:t>
            </w:r>
          </w:p>
        </w:tc>
      </w:tr>
      <w:tr w:rsidR="00E85E42" w:rsidRPr="00490266" w14:paraId="2D63CA9B" w14:textId="77777777" w:rsidTr="00EB3BBE">
        <w:trPr>
          <w:trHeight w:val="114"/>
          <w:jc w:val="center"/>
        </w:trPr>
        <w:tc>
          <w:tcPr>
            <w:tcW w:w="2122" w:type="dxa"/>
            <w:vMerge w:val="restart"/>
          </w:tcPr>
          <w:p w14:paraId="1D0CBDFC" w14:textId="08CE908F" w:rsidR="00E85E42" w:rsidRPr="00B906CE" w:rsidRDefault="00E85E42" w:rsidP="00FE6CCD">
            <w:pPr>
              <w:pStyle w:val="Paragraph"/>
              <w:spacing w:before="0"/>
              <w:rPr>
                <w:rFonts w:eastAsia="Calibri"/>
                <w:sz w:val="20"/>
                <w:szCs w:val="20"/>
              </w:rPr>
            </w:pPr>
            <w:r w:rsidRPr="00B906CE">
              <w:rPr>
                <w:rFonts w:eastAsia="Calibri"/>
                <w:sz w:val="20"/>
                <w:szCs w:val="20"/>
              </w:rPr>
              <w:lastRenderedPageBreak/>
              <w:t xml:space="preserve">Tenses </w:t>
            </w:r>
          </w:p>
        </w:tc>
        <w:tc>
          <w:tcPr>
            <w:tcW w:w="2267" w:type="dxa"/>
          </w:tcPr>
          <w:p w14:paraId="0CE12A4B" w14:textId="7F78B346"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future conditional</w:t>
            </w:r>
          </w:p>
        </w:tc>
        <w:tc>
          <w:tcPr>
            <w:tcW w:w="4671" w:type="dxa"/>
          </w:tcPr>
          <w:p w14:paraId="35202623" w14:textId="68540890" w:rsidR="003C2089" w:rsidRPr="00AC5388" w:rsidRDefault="009A1E6F"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00561855" w:rsidRPr="00AC5388">
              <w:rPr>
                <w:rFonts w:ascii="Raavi" w:eastAsia="Malgun Gothic" w:hAnsi="Raavi" w:cs="Raavi" w:hint="cs"/>
                <w:sz w:val="20"/>
                <w:szCs w:val="20"/>
                <w:cs/>
                <w:lang w:eastAsia="ko-KR" w:bidi="pa-IN"/>
              </w:rPr>
              <w:t>ਪਿ</w:t>
            </w:r>
            <w:r w:rsidR="00B86986" w:rsidRPr="00AC5388">
              <w:rPr>
                <w:rFonts w:ascii="Raavi" w:eastAsia="Malgun Gothic" w:hAnsi="Raavi" w:cs="Raavi" w:hint="cs"/>
                <w:sz w:val="20"/>
                <w:szCs w:val="20"/>
                <w:cs/>
                <w:lang w:eastAsia="ko-KR" w:bidi="pa-IN"/>
              </w:rPr>
              <w:t>ਆ</w:t>
            </w:r>
            <w:r w:rsidR="00B86986" w:rsidRPr="00AC5388">
              <w:rPr>
                <w:rFonts w:eastAsia="Malgun Gothic"/>
                <w:sz w:val="20"/>
                <w:szCs w:val="20"/>
                <w:cs/>
                <w:lang w:eastAsia="ko-KR" w:bidi="pa-IN"/>
              </w:rPr>
              <w:t xml:space="preserve"> </w:t>
            </w:r>
            <w:r w:rsidR="00B86986" w:rsidRPr="00AC5388">
              <w:rPr>
                <w:rFonts w:ascii="Raavi" w:eastAsia="Malgun Gothic" w:hAnsi="Raavi" w:cs="Raavi" w:hint="cs"/>
                <w:sz w:val="20"/>
                <w:szCs w:val="20"/>
                <w:cs/>
                <w:lang w:eastAsia="ko-KR" w:bidi="pa-IN"/>
              </w:rPr>
              <w:t>ਤਾਂ</w:t>
            </w:r>
            <w:r w:rsidR="00B86986" w:rsidRPr="00AC5388">
              <w:rPr>
                <w:rFonts w:eastAsia="Malgun Gothic"/>
                <w:sz w:val="20"/>
                <w:szCs w:val="20"/>
                <w:cs/>
                <w:lang w:eastAsia="ko-KR" w:bidi="pa-IN"/>
              </w:rPr>
              <w:t xml:space="preserve"> </w:t>
            </w:r>
            <w:r w:rsidR="00B86986" w:rsidRPr="00AC5388">
              <w:rPr>
                <w:rFonts w:ascii="Raavi" w:eastAsia="Malgun Gothic" w:hAnsi="Raavi" w:cs="Raavi" w:hint="cs"/>
                <w:sz w:val="20"/>
                <w:szCs w:val="20"/>
                <w:cs/>
                <w:lang w:eastAsia="ko-KR" w:bidi="pa-IN"/>
              </w:rPr>
              <w:t>ਅਸੀ</w:t>
            </w:r>
            <w:r w:rsidR="00D71A61" w:rsidRPr="00AC5388">
              <w:rPr>
                <w:rFonts w:ascii="Raavi" w:eastAsia="Malgun Gothic" w:hAnsi="Raavi" w:cs="Raavi" w:hint="cs"/>
                <w:sz w:val="20"/>
                <w:szCs w:val="20"/>
                <w:cs/>
                <w:lang w:eastAsia="ko-KR" w:bidi="pa-IN"/>
              </w:rPr>
              <w:t>ਂ</w:t>
            </w:r>
            <w:r w:rsidR="00B86986" w:rsidRPr="00AC5388">
              <w:rPr>
                <w:rFonts w:eastAsia="Malgun Gothic"/>
                <w:sz w:val="20"/>
                <w:szCs w:val="20"/>
                <w:cs/>
                <w:lang w:eastAsia="ko-KR" w:bidi="pa-IN"/>
              </w:rPr>
              <w:t xml:space="preserve"> </w:t>
            </w:r>
            <w:r w:rsidR="00B86986" w:rsidRPr="00AC5388">
              <w:rPr>
                <w:rFonts w:ascii="Raavi" w:eastAsia="Malgun Gothic" w:hAnsi="Raavi" w:cs="Raavi" w:hint="cs"/>
                <w:sz w:val="20"/>
                <w:szCs w:val="20"/>
                <w:cs/>
                <w:lang w:eastAsia="ko-KR" w:bidi="pa-IN"/>
              </w:rPr>
              <w:t>ਹਾਈਕਿੰਗ</w:t>
            </w:r>
            <w:r w:rsidR="00B86986" w:rsidRPr="00AC5388">
              <w:rPr>
                <w:rFonts w:eastAsia="Malgun Gothic"/>
                <w:sz w:val="20"/>
                <w:szCs w:val="20"/>
                <w:cs/>
                <w:lang w:eastAsia="ko-KR" w:bidi="pa-IN"/>
              </w:rPr>
              <w:t xml:space="preserve"> </w:t>
            </w:r>
            <w:r w:rsidR="00B86986" w:rsidRPr="00AC5388">
              <w:rPr>
                <w:rFonts w:ascii="Raavi" w:eastAsia="Malgun Gothic" w:hAnsi="Raavi" w:cs="Raavi" w:hint="cs"/>
                <w:sz w:val="20"/>
                <w:szCs w:val="20"/>
                <w:cs/>
                <w:lang w:eastAsia="ko-KR" w:bidi="pa-IN"/>
              </w:rPr>
              <w:t>ਕਰਨ</w:t>
            </w:r>
            <w:r w:rsidR="00B86986" w:rsidRPr="00AC5388">
              <w:rPr>
                <w:rFonts w:eastAsia="Malgun Gothic"/>
                <w:sz w:val="20"/>
                <w:szCs w:val="20"/>
                <w:cs/>
                <w:lang w:eastAsia="ko-KR" w:bidi="pa-IN"/>
              </w:rPr>
              <w:t xml:space="preserve"> </w:t>
            </w:r>
            <w:r w:rsidR="00B86986" w:rsidRPr="00AC5388">
              <w:rPr>
                <w:rFonts w:ascii="Raavi" w:eastAsia="Malgun Gothic" w:hAnsi="Raavi" w:cs="Raavi" w:hint="cs"/>
                <w:sz w:val="20"/>
                <w:szCs w:val="20"/>
                <w:cs/>
                <w:lang w:eastAsia="ko-KR" w:bidi="pa-IN"/>
              </w:rPr>
              <w:t>ਜਾਂਵਾਗੇ।</w:t>
            </w:r>
          </w:p>
        </w:tc>
      </w:tr>
      <w:tr w:rsidR="00E85E42" w:rsidRPr="00490266" w14:paraId="3DCA17D0" w14:textId="77777777" w:rsidTr="00551547">
        <w:trPr>
          <w:trHeight w:val="112"/>
          <w:jc w:val="center"/>
        </w:trPr>
        <w:tc>
          <w:tcPr>
            <w:tcW w:w="2122" w:type="dxa"/>
            <w:vMerge/>
          </w:tcPr>
          <w:p w14:paraId="509EE05E" w14:textId="77777777" w:rsidR="00E85E42" w:rsidRPr="00B906CE" w:rsidRDefault="00E85E42" w:rsidP="00FE6CCD">
            <w:pPr>
              <w:pStyle w:val="Paragraph"/>
              <w:spacing w:before="0"/>
              <w:rPr>
                <w:rFonts w:eastAsia="Calibri"/>
                <w:sz w:val="20"/>
                <w:szCs w:val="20"/>
              </w:rPr>
            </w:pPr>
          </w:p>
        </w:tc>
        <w:tc>
          <w:tcPr>
            <w:tcW w:w="2267" w:type="dxa"/>
          </w:tcPr>
          <w:p w14:paraId="7A1265B7" w14:textId="595E1ED5"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 xml:space="preserve">future perfect  </w:t>
            </w:r>
          </w:p>
        </w:tc>
        <w:tc>
          <w:tcPr>
            <w:tcW w:w="4671" w:type="dxa"/>
          </w:tcPr>
          <w:p w14:paraId="2ED50914" w14:textId="00DBD00C" w:rsidR="00805D54" w:rsidRPr="00AC5388" w:rsidRDefault="00502815"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ਉਸਦੀ</w:t>
            </w:r>
            <w:r w:rsidRPr="00AC5388">
              <w:rPr>
                <w:rFonts w:eastAsia="Malgun Gothic"/>
                <w:sz w:val="20"/>
                <w:szCs w:val="20"/>
                <w:cs/>
                <w:lang w:eastAsia="ko-KR" w:bidi="pa-IN"/>
              </w:rPr>
              <w:t xml:space="preserve"> </w:t>
            </w:r>
            <w:r w:rsidR="00EA6297" w:rsidRPr="00AC5388">
              <w:rPr>
                <w:rFonts w:ascii="Raavi" w:eastAsia="Malgun Gothic" w:hAnsi="Raavi" w:cs="Raavi" w:hint="cs"/>
                <w:sz w:val="20"/>
                <w:szCs w:val="20"/>
                <w:cs/>
                <w:lang w:eastAsia="ko-KR" w:bidi="pa-IN"/>
              </w:rPr>
              <w:t>ਤਬਲਾ ਸਿਖੱਣ ਦੀ</w:t>
            </w:r>
            <w:r w:rsidRPr="00AC5388">
              <w:rPr>
                <w:rFonts w:eastAsia="Malgun Gothic"/>
                <w:sz w:val="20"/>
                <w:szCs w:val="20"/>
                <w:cs/>
                <w:lang w:eastAsia="ko-KR" w:bidi="pa-IN"/>
              </w:rPr>
              <w:t xml:space="preserve"> </w:t>
            </w:r>
            <w:r w:rsidR="00EA6297" w:rsidRPr="00AC5388">
              <w:rPr>
                <w:rFonts w:ascii="Raavi" w:eastAsia="Malgun Gothic" w:hAnsi="Raavi" w:cs="Raavi" w:hint="cs"/>
                <w:sz w:val="20"/>
                <w:szCs w:val="20"/>
                <w:cs/>
                <w:lang w:eastAsia="ko-KR" w:bidi="pa-IN"/>
              </w:rPr>
              <w:t>ਜਮਾ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ਤ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ਵੇਗੀ।</w:t>
            </w:r>
          </w:p>
        </w:tc>
      </w:tr>
      <w:tr w:rsidR="00E85E42" w:rsidRPr="00490266" w14:paraId="108D14C0" w14:textId="77777777" w:rsidTr="00551547">
        <w:trPr>
          <w:trHeight w:val="112"/>
          <w:jc w:val="center"/>
        </w:trPr>
        <w:tc>
          <w:tcPr>
            <w:tcW w:w="2122" w:type="dxa"/>
            <w:vMerge/>
          </w:tcPr>
          <w:p w14:paraId="0D004E59" w14:textId="77777777" w:rsidR="00E85E42" w:rsidRPr="00B906CE" w:rsidRDefault="00E85E42" w:rsidP="00FE6CCD">
            <w:pPr>
              <w:pStyle w:val="Paragraph"/>
              <w:spacing w:before="0"/>
              <w:rPr>
                <w:rFonts w:eastAsia="Calibri"/>
                <w:sz w:val="20"/>
                <w:szCs w:val="20"/>
              </w:rPr>
            </w:pPr>
          </w:p>
        </w:tc>
        <w:tc>
          <w:tcPr>
            <w:tcW w:w="2267" w:type="dxa"/>
          </w:tcPr>
          <w:p w14:paraId="5FCA6041" w14:textId="1F76A1A8"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 xml:space="preserve">present conditional </w:t>
            </w:r>
          </w:p>
        </w:tc>
        <w:tc>
          <w:tcPr>
            <w:tcW w:w="4671" w:type="dxa"/>
          </w:tcPr>
          <w:p w14:paraId="71DB9918" w14:textId="3CBEC76A" w:rsidR="00805D54" w:rsidRPr="00AC5388" w:rsidRDefault="00502815"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ਅਸੀ</w:t>
            </w:r>
            <w:r w:rsidR="00D71A61"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ਧ</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ਧ</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ਖ</w:t>
            </w:r>
            <w:r w:rsidR="00EA6297" w:rsidRPr="00AC5388">
              <w:rPr>
                <w:rFonts w:eastAsia="Malgun Gothic" w:cs="Raavi" w:hint="cs"/>
                <w:sz w:val="20"/>
                <w:szCs w:val="20"/>
                <w:cs/>
                <w:lang w:eastAsia="ko-KR" w:bidi="pa-IN"/>
              </w:rPr>
              <w:t xml:space="preserve"> ਲ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ਫਿ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ਆ</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ਭਰਿ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ਕ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p>
        </w:tc>
      </w:tr>
      <w:tr w:rsidR="00E85E42" w:rsidRPr="00490266" w14:paraId="36710342" w14:textId="77777777" w:rsidTr="00551547">
        <w:trPr>
          <w:trHeight w:val="259"/>
          <w:jc w:val="center"/>
        </w:trPr>
        <w:tc>
          <w:tcPr>
            <w:tcW w:w="2122" w:type="dxa"/>
            <w:vMerge w:val="restart"/>
          </w:tcPr>
          <w:p w14:paraId="6EE0F278" w14:textId="2896D32B" w:rsidR="00E85E42" w:rsidRPr="00B906CE" w:rsidRDefault="00E85E42" w:rsidP="00FE6CCD">
            <w:pPr>
              <w:pStyle w:val="Paragraph"/>
              <w:spacing w:before="0"/>
              <w:rPr>
                <w:rFonts w:eastAsia="Calibri"/>
                <w:sz w:val="20"/>
                <w:szCs w:val="20"/>
              </w:rPr>
            </w:pPr>
            <w:r w:rsidRPr="00B906CE">
              <w:rPr>
                <w:rFonts w:eastAsia="Calibri"/>
                <w:sz w:val="20"/>
                <w:szCs w:val="20"/>
              </w:rPr>
              <w:t>Verbs</w:t>
            </w:r>
          </w:p>
        </w:tc>
        <w:tc>
          <w:tcPr>
            <w:tcW w:w="2267" w:type="dxa"/>
          </w:tcPr>
          <w:p w14:paraId="46C2CABF" w14:textId="6A44A958"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root</w:t>
            </w:r>
          </w:p>
        </w:tc>
        <w:tc>
          <w:tcPr>
            <w:tcW w:w="4671" w:type="dxa"/>
          </w:tcPr>
          <w:p w14:paraId="39E8E39E" w14:textId="3B294E7D" w:rsidR="00805D54" w:rsidRPr="00AC5388" w:rsidRDefault="00502815"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ਖਾ</w:t>
            </w:r>
            <w:r w:rsidR="002957AE" w:rsidRPr="00AC5388">
              <w:rPr>
                <w:rFonts w:eastAsia="Malgun Gothic"/>
                <w:sz w:val="20"/>
                <w:szCs w:val="20"/>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ਡ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ੜ੍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ਣ</w:t>
            </w:r>
            <w:r w:rsidRPr="00AC5388">
              <w:rPr>
                <w:rFonts w:eastAsia="Malgun Gothic"/>
                <w:sz w:val="20"/>
                <w:szCs w:val="20"/>
                <w:cs/>
                <w:lang w:eastAsia="ko-KR" w:bidi="pa-IN"/>
              </w:rPr>
              <w:t xml:space="preserve">, </w:t>
            </w:r>
            <w:r w:rsidR="003E67B3" w:rsidRPr="00AC5388">
              <w:rPr>
                <w:rFonts w:ascii="Raavi" w:eastAsia="Malgun Gothic" w:hAnsi="Raavi" w:cs="Raavi" w:hint="cs"/>
                <w:sz w:val="20"/>
                <w:szCs w:val="20"/>
                <w:cs/>
                <w:lang w:eastAsia="ko-KR" w:bidi="pa-IN"/>
              </w:rPr>
              <w:t>ਲੈ</w:t>
            </w:r>
            <w:r w:rsidR="003E67B3" w:rsidRPr="00AC5388">
              <w:rPr>
                <w:rFonts w:eastAsia="Malgun Gothic"/>
                <w:sz w:val="20"/>
                <w:szCs w:val="20"/>
                <w:cs/>
                <w:lang w:eastAsia="ko-KR" w:bidi="pa-IN"/>
              </w:rPr>
              <w:t xml:space="preserve">, </w:t>
            </w:r>
            <w:r w:rsidR="003E67B3" w:rsidRPr="00AC5388">
              <w:rPr>
                <w:rFonts w:ascii="Raavi" w:eastAsia="Malgun Gothic" w:hAnsi="Raavi" w:cs="Raavi" w:hint="cs"/>
                <w:sz w:val="20"/>
                <w:szCs w:val="20"/>
                <w:cs/>
                <w:lang w:eastAsia="ko-KR" w:bidi="pa-IN"/>
              </w:rPr>
              <w:t>ਕਰ</w:t>
            </w:r>
            <w:r w:rsidR="003E67B3" w:rsidRPr="00AC5388">
              <w:rPr>
                <w:rFonts w:eastAsia="Malgun Gothic"/>
                <w:sz w:val="20"/>
                <w:szCs w:val="20"/>
                <w:cs/>
                <w:lang w:eastAsia="ko-KR" w:bidi="pa-IN"/>
              </w:rPr>
              <w:t xml:space="preserve">, </w:t>
            </w:r>
            <w:r w:rsidR="003E67B3" w:rsidRPr="00AC5388">
              <w:rPr>
                <w:rFonts w:ascii="Raavi" w:eastAsia="Malgun Gothic" w:hAnsi="Raavi" w:cs="Raavi" w:hint="cs"/>
                <w:sz w:val="20"/>
                <w:szCs w:val="20"/>
                <w:cs/>
                <w:lang w:eastAsia="ko-KR" w:bidi="pa-IN"/>
              </w:rPr>
              <w:t>ਜਾ</w:t>
            </w:r>
          </w:p>
        </w:tc>
      </w:tr>
      <w:tr w:rsidR="00E85E42" w:rsidRPr="00490266" w14:paraId="00B0B3CB" w14:textId="77777777" w:rsidTr="00551547">
        <w:trPr>
          <w:trHeight w:val="259"/>
          <w:jc w:val="center"/>
        </w:trPr>
        <w:tc>
          <w:tcPr>
            <w:tcW w:w="2122" w:type="dxa"/>
            <w:vMerge/>
          </w:tcPr>
          <w:p w14:paraId="62E2EF62" w14:textId="77777777" w:rsidR="00E85E42" w:rsidRPr="00B906CE" w:rsidRDefault="00E85E42" w:rsidP="00FE6CCD">
            <w:pPr>
              <w:pStyle w:val="Paragraph"/>
              <w:spacing w:before="0"/>
              <w:rPr>
                <w:rFonts w:eastAsia="Calibri"/>
                <w:sz w:val="20"/>
                <w:szCs w:val="20"/>
              </w:rPr>
            </w:pPr>
          </w:p>
        </w:tc>
        <w:tc>
          <w:tcPr>
            <w:tcW w:w="2267" w:type="dxa"/>
          </w:tcPr>
          <w:p w14:paraId="37066954" w14:textId="7CED3608"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infinitive</w:t>
            </w:r>
          </w:p>
        </w:tc>
        <w:tc>
          <w:tcPr>
            <w:tcW w:w="4671" w:type="dxa"/>
          </w:tcPr>
          <w:p w14:paraId="0C03967B" w14:textId="47506357" w:rsidR="00805D54" w:rsidRPr="00AC5388" w:rsidRDefault="003E67B3"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ਡ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ੜ੍ਹ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ਣ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ਣਾ</w:t>
            </w:r>
          </w:p>
        </w:tc>
      </w:tr>
      <w:tr w:rsidR="00E85E42" w:rsidRPr="00490266" w14:paraId="2EC1A564" w14:textId="77777777" w:rsidTr="00551547">
        <w:trPr>
          <w:trHeight w:val="259"/>
          <w:jc w:val="center"/>
        </w:trPr>
        <w:tc>
          <w:tcPr>
            <w:tcW w:w="2122" w:type="dxa"/>
            <w:vMerge/>
          </w:tcPr>
          <w:p w14:paraId="7BE5A25B" w14:textId="77777777" w:rsidR="00E85E42" w:rsidRPr="00B906CE" w:rsidRDefault="00E85E42" w:rsidP="00FE6CCD">
            <w:pPr>
              <w:pStyle w:val="Paragraph"/>
              <w:spacing w:before="0"/>
              <w:rPr>
                <w:rFonts w:eastAsia="Calibri"/>
                <w:sz w:val="20"/>
                <w:szCs w:val="20"/>
              </w:rPr>
            </w:pPr>
          </w:p>
        </w:tc>
        <w:tc>
          <w:tcPr>
            <w:tcW w:w="2267" w:type="dxa"/>
          </w:tcPr>
          <w:p w14:paraId="3392764B" w14:textId="24EDB767"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irregular</w:t>
            </w:r>
          </w:p>
        </w:tc>
        <w:tc>
          <w:tcPr>
            <w:tcW w:w="4671" w:type="dxa"/>
          </w:tcPr>
          <w:p w14:paraId="14D0F131" w14:textId="49355BD8" w:rsidR="00805D54" w:rsidRPr="00AC5388" w:rsidRDefault="003E67B3"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ਕੀ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ਧਾ</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ਤਾ</w:t>
            </w:r>
            <w:r w:rsidR="00FC7A30" w:rsidRPr="00AC5388">
              <w:rPr>
                <w:rFonts w:eastAsia="Malgun Gothic"/>
                <w:sz w:val="20"/>
                <w:szCs w:val="20"/>
                <w:cs/>
                <w:lang w:eastAsia="ko-KR" w:bidi="pa-IN"/>
              </w:rPr>
              <w:t xml:space="preserve">, </w:t>
            </w:r>
            <w:r w:rsidR="00FC7A30" w:rsidRPr="00AC5388">
              <w:rPr>
                <w:rFonts w:ascii="Raavi" w:eastAsia="Malgun Gothic" w:hAnsi="Raavi" w:cs="Raavi" w:hint="cs"/>
                <w:sz w:val="20"/>
                <w:szCs w:val="20"/>
                <w:cs/>
                <w:lang w:eastAsia="ko-KR" w:bidi="pa-IN"/>
              </w:rPr>
              <w:t>ਗਿਆ</w:t>
            </w:r>
          </w:p>
        </w:tc>
      </w:tr>
      <w:tr w:rsidR="00E85E42" w:rsidRPr="00490266" w14:paraId="4006C9C6" w14:textId="77777777" w:rsidTr="00551547">
        <w:trPr>
          <w:trHeight w:val="259"/>
          <w:jc w:val="center"/>
        </w:trPr>
        <w:tc>
          <w:tcPr>
            <w:tcW w:w="2122" w:type="dxa"/>
            <w:vMerge/>
          </w:tcPr>
          <w:p w14:paraId="0CF96B3E" w14:textId="77777777" w:rsidR="00E85E42" w:rsidRPr="00B906CE" w:rsidRDefault="00E85E42" w:rsidP="00FE6CCD">
            <w:pPr>
              <w:pStyle w:val="Paragraph"/>
              <w:spacing w:before="0"/>
              <w:rPr>
                <w:rFonts w:eastAsia="Calibri"/>
                <w:sz w:val="20"/>
                <w:szCs w:val="20"/>
              </w:rPr>
            </w:pPr>
          </w:p>
        </w:tc>
        <w:tc>
          <w:tcPr>
            <w:tcW w:w="2267" w:type="dxa"/>
          </w:tcPr>
          <w:p w14:paraId="5793CF5C" w14:textId="4EA1BDE3"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regular</w:t>
            </w:r>
          </w:p>
        </w:tc>
        <w:tc>
          <w:tcPr>
            <w:tcW w:w="4671" w:type="dxa"/>
          </w:tcPr>
          <w:p w14:paraId="5C86F235" w14:textId="73EF5E9F" w:rsidR="00805D54" w:rsidRPr="00AC5388" w:rsidRDefault="00FC7A30"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ਬੀਜਿ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ੜ੍ਹਿ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ਖਿ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ਣਿ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ਆ</w:t>
            </w:r>
          </w:p>
        </w:tc>
      </w:tr>
      <w:tr w:rsidR="00E85E42" w:rsidRPr="00490266" w14:paraId="7D45DF26" w14:textId="77777777" w:rsidTr="00551547">
        <w:trPr>
          <w:trHeight w:val="259"/>
          <w:jc w:val="center"/>
        </w:trPr>
        <w:tc>
          <w:tcPr>
            <w:tcW w:w="2122" w:type="dxa"/>
            <w:vMerge/>
          </w:tcPr>
          <w:p w14:paraId="2D130123" w14:textId="77777777" w:rsidR="00E85E42" w:rsidRPr="00B906CE" w:rsidRDefault="00E85E42" w:rsidP="00FE6CCD">
            <w:pPr>
              <w:pStyle w:val="Paragraph"/>
              <w:spacing w:before="0"/>
              <w:rPr>
                <w:rFonts w:eastAsia="Calibri"/>
                <w:sz w:val="20"/>
                <w:szCs w:val="20"/>
              </w:rPr>
            </w:pPr>
          </w:p>
        </w:tc>
        <w:tc>
          <w:tcPr>
            <w:tcW w:w="2267" w:type="dxa"/>
          </w:tcPr>
          <w:p w14:paraId="4D1F5E67" w14:textId="02259889" w:rsidR="00E85E42" w:rsidRPr="00B906CE" w:rsidRDefault="00E85E42" w:rsidP="00FE6CCD">
            <w:pPr>
              <w:pStyle w:val="Paragraph"/>
              <w:spacing w:before="60"/>
              <w:rPr>
                <w:rFonts w:eastAsia="Malgun Gothic" w:cs="Mangal"/>
                <w:sz w:val="20"/>
                <w:szCs w:val="20"/>
                <w:lang w:eastAsia="ko-KR" w:bidi="hi-IN"/>
              </w:rPr>
            </w:pPr>
            <w:r w:rsidRPr="00B906CE">
              <w:rPr>
                <w:rFonts w:eastAsia="Malgun Gothic"/>
                <w:sz w:val="20"/>
                <w:szCs w:val="20"/>
                <w:lang w:eastAsia="ko-KR"/>
              </w:rPr>
              <w:t xml:space="preserve">verb </w:t>
            </w:r>
            <w:r w:rsidRPr="00B906CE">
              <w:rPr>
                <w:rFonts w:eastAsia="Malgun Gothic" w:cs="Raavi"/>
                <w:sz w:val="20"/>
                <w:szCs w:val="20"/>
                <w:cs/>
                <w:lang w:eastAsia="ko-KR" w:bidi="pa-IN"/>
              </w:rPr>
              <w:t>ਹੋਣਾ (</w:t>
            </w:r>
            <w:r w:rsidRPr="00B906CE">
              <w:rPr>
                <w:rFonts w:eastAsia="Malgun Gothic" w:cs="Mangal"/>
                <w:sz w:val="20"/>
                <w:szCs w:val="20"/>
                <w:lang w:eastAsia="ko-KR" w:bidi="hi-IN"/>
              </w:rPr>
              <w:t>to be)</w:t>
            </w:r>
          </w:p>
        </w:tc>
        <w:tc>
          <w:tcPr>
            <w:tcW w:w="4671" w:type="dxa"/>
          </w:tcPr>
          <w:p w14:paraId="4EB70A7A" w14:textId="15423104" w:rsidR="00E85E42" w:rsidRPr="00AC5388" w:rsidRDefault="00CD0DEA"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ਪੰਜਾਬ</w:t>
            </w:r>
            <w:r w:rsidR="00CD5781" w:rsidRPr="00AC5388">
              <w:rPr>
                <w:rFonts w:eastAsia="Malgun Gothic"/>
                <w:sz w:val="20"/>
                <w:szCs w:val="20"/>
                <w:lang w:eastAsia="ko-KR" w:bidi="pa-IN"/>
              </w:rPr>
              <w:t xml:space="preserve"> </w:t>
            </w:r>
            <w:r w:rsidR="00CD5781" w:rsidRPr="00AC5388">
              <w:rPr>
                <w:rFonts w:ascii="Raavi" w:eastAsia="Malgun Gothic" w:hAnsi="Raavi" w:cs="Raavi" w:hint="cs"/>
                <w:sz w:val="20"/>
                <w:szCs w:val="20"/>
                <w:cs/>
                <w:lang w:eastAsia="ko-KR" w:bidi="pa-IN"/>
              </w:rPr>
              <w:t>ਵਿੱਚ</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ਜ</w:t>
            </w:r>
            <w:r w:rsidR="00AA6069" w:rsidRPr="00AC5388">
              <w:rPr>
                <w:rFonts w:ascii="Raavi" w:eastAsia="Malgun Gothic" w:hAnsi="Raavi" w:cs="Raavi" w:hint="cs"/>
                <w:sz w:val="20"/>
                <w:szCs w:val="20"/>
                <w:cs/>
                <w:lang w:eastAsia="ko-KR" w:bidi="pa-IN"/>
              </w:rPr>
              <w:t>ੂਨ</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ਦਾ</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ਮਹੀਨਾ</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ਸਭ</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ਤੋ</w:t>
            </w:r>
            <w:r w:rsidR="00EA6297" w:rsidRPr="00AC5388">
              <w:rPr>
                <w:rFonts w:ascii="Raavi" w:eastAsia="Malgun Gothic" w:hAnsi="Raavi" w:cs="Raavi" w:hint="cs"/>
                <w:sz w:val="20"/>
                <w:szCs w:val="20"/>
                <w:cs/>
                <w:lang w:eastAsia="ko-KR" w:bidi="pa-IN"/>
              </w:rPr>
              <w:t>ਂ</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ਗਰਮ</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ਹੁੰਦਾ</w:t>
            </w:r>
            <w:r w:rsidR="00CD5781" w:rsidRPr="00AC5388">
              <w:rPr>
                <w:rFonts w:eastAsia="Malgun Gothic"/>
                <w:sz w:val="20"/>
                <w:szCs w:val="20"/>
                <w:cs/>
                <w:lang w:eastAsia="ko-KR" w:bidi="pa-IN"/>
              </w:rPr>
              <w:t xml:space="preserve"> </w:t>
            </w:r>
            <w:r w:rsidR="00CD5781" w:rsidRPr="00AC5388">
              <w:rPr>
                <w:rFonts w:ascii="Raavi" w:eastAsia="Malgun Gothic" w:hAnsi="Raavi" w:cs="Raavi" w:hint="cs"/>
                <w:sz w:val="20"/>
                <w:szCs w:val="20"/>
                <w:cs/>
                <w:lang w:eastAsia="ko-KR" w:bidi="pa-IN"/>
              </w:rPr>
              <w:t>ਹੈ।</w:t>
            </w:r>
          </w:p>
          <w:p w14:paraId="47756238" w14:textId="4C6716A7" w:rsidR="009B02B4" w:rsidRPr="00AC5388" w:rsidRDefault="00CD5781"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ਮੀਦਾ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ਨ।</w:t>
            </w:r>
          </w:p>
        </w:tc>
      </w:tr>
      <w:tr w:rsidR="00E85E42" w:rsidRPr="00490266" w14:paraId="3D272A2B" w14:textId="77777777" w:rsidTr="00551547">
        <w:trPr>
          <w:trHeight w:val="259"/>
          <w:jc w:val="center"/>
        </w:trPr>
        <w:tc>
          <w:tcPr>
            <w:tcW w:w="2122" w:type="dxa"/>
          </w:tcPr>
          <w:p w14:paraId="5C6C3D25" w14:textId="228980A6" w:rsidR="00E85E42" w:rsidRPr="00B906CE" w:rsidRDefault="00E85E42" w:rsidP="00FE6CCD">
            <w:pPr>
              <w:pStyle w:val="Paragraph"/>
              <w:spacing w:before="0"/>
              <w:rPr>
                <w:rFonts w:eastAsia="Calibri"/>
                <w:sz w:val="20"/>
                <w:szCs w:val="20"/>
              </w:rPr>
            </w:pPr>
            <w:r w:rsidRPr="00B906CE">
              <w:rPr>
                <w:rFonts w:eastAsia="Calibri"/>
                <w:sz w:val="20"/>
                <w:szCs w:val="20"/>
              </w:rPr>
              <w:t>Voice</w:t>
            </w:r>
          </w:p>
        </w:tc>
        <w:tc>
          <w:tcPr>
            <w:tcW w:w="2267" w:type="dxa"/>
          </w:tcPr>
          <w:p w14:paraId="3F72A50F" w14:textId="710981ED" w:rsidR="00F575B4" w:rsidRPr="00B906CE" w:rsidRDefault="00A57591" w:rsidP="00FE6CCD">
            <w:pPr>
              <w:pStyle w:val="Paragraph"/>
              <w:spacing w:before="60"/>
              <w:rPr>
                <w:rFonts w:eastAsia="Malgun Gothic"/>
                <w:sz w:val="20"/>
                <w:szCs w:val="20"/>
                <w:lang w:eastAsia="ko-KR"/>
              </w:rPr>
            </w:pPr>
            <w:r w:rsidRPr="00B906CE">
              <w:rPr>
                <w:rFonts w:eastAsia="Malgun Gothic"/>
                <w:sz w:val="20"/>
                <w:szCs w:val="20"/>
                <w:lang w:eastAsia="ko-KR"/>
              </w:rPr>
              <w:t xml:space="preserve">abstract </w:t>
            </w:r>
          </w:p>
        </w:tc>
        <w:tc>
          <w:tcPr>
            <w:tcW w:w="4671" w:type="dxa"/>
          </w:tcPr>
          <w:p w14:paraId="2C330A84" w14:textId="19371411" w:rsidR="009B02B4" w:rsidRPr="00AC5388" w:rsidRDefault="00A57591"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ਰ</w:t>
            </w:r>
            <w:r w:rsidR="00EA6297" w:rsidRPr="00AC5388">
              <w:rPr>
                <w:rFonts w:ascii="Raavi" w:eastAsia="Malgun Gothic" w:hAnsi="Raavi" w:cs="Raavi" w:hint="cs"/>
                <w:sz w:val="20"/>
                <w:szCs w:val="20"/>
                <w:cs/>
                <w:lang w:eastAsia="ko-KR" w:bidi="pa-IN"/>
              </w:rPr>
              <w:t>ੌਲ਼ੇ</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ਝ</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w:t>
            </w:r>
          </w:p>
        </w:tc>
      </w:tr>
      <w:tr w:rsidR="00E85E42" w:rsidRPr="00490266" w14:paraId="1F67B03D" w14:textId="77777777" w:rsidTr="00551547">
        <w:trPr>
          <w:trHeight w:val="259"/>
          <w:jc w:val="center"/>
        </w:trPr>
        <w:tc>
          <w:tcPr>
            <w:tcW w:w="2122" w:type="dxa"/>
            <w:vMerge w:val="restart"/>
          </w:tcPr>
          <w:p w14:paraId="36DB69F0" w14:textId="67E0CC34" w:rsidR="00E85E42" w:rsidRPr="00B906CE" w:rsidRDefault="00E85E42" w:rsidP="00FE6CCD">
            <w:pPr>
              <w:pStyle w:val="Paragraph"/>
              <w:spacing w:before="0"/>
              <w:rPr>
                <w:rFonts w:eastAsia="Calibri"/>
                <w:sz w:val="20"/>
                <w:szCs w:val="20"/>
              </w:rPr>
            </w:pPr>
            <w:r w:rsidRPr="00B906CE">
              <w:rPr>
                <w:rFonts w:eastAsia="Calibri"/>
                <w:sz w:val="20"/>
                <w:szCs w:val="20"/>
              </w:rPr>
              <w:t>Words</w:t>
            </w:r>
          </w:p>
        </w:tc>
        <w:tc>
          <w:tcPr>
            <w:tcW w:w="2267" w:type="dxa"/>
          </w:tcPr>
          <w:p w14:paraId="1A7BE240" w14:textId="02B8FFA8"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compounds</w:t>
            </w:r>
          </w:p>
        </w:tc>
        <w:tc>
          <w:tcPr>
            <w:tcW w:w="4671" w:type="dxa"/>
          </w:tcPr>
          <w:p w14:paraId="21E4C034" w14:textId="4ABE525E" w:rsidR="00E85E42" w:rsidRPr="00AC5388" w:rsidRDefault="00105E27"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ਮਾਂ</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ਪਿਉ</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ਤਾ</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ਪਿ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ਕ</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ਸੰਬੰਧੀ</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ਉਣਾ</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ਜਾ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ੜ</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ਭੜੱ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ਮੈਦਾ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ਨੋ</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ਦਿ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002957AE" w:rsidRPr="00AC5388">
              <w:rPr>
                <w:rFonts w:ascii="Raavi" w:eastAsia="Malgun Gothic" w:hAnsi="Raavi" w:cs="Raavi" w:hint="cs"/>
                <w:sz w:val="20"/>
                <w:szCs w:val="20"/>
                <w:cs/>
                <w:lang w:eastAsia="ko-KR" w:bidi="pa-IN"/>
              </w:rPr>
              <w:t>ਲ਼ੀ</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ਹੋ</w:t>
            </w:r>
            <w:r w:rsidR="002957AE" w:rsidRPr="00AC5388">
              <w:rPr>
                <w:rFonts w:ascii="Raavi" w:eastAsia="Malgun Gothic" w:hAnsi="Raavi" w:cs="Raavi" w:hint="cs"/>
                <w:sz w:val="20"/>
                <w:szCs w:val="20"/>
                <w:cs/>
                <w:lang w:eastAsia="ko-KR" w:bidi="pa-IN"/>
              </w:rPr>
              <w:t>ਲ਼ੀ</w:t>
            </w:r>
          </w:p>
          <w:p w14:paraId="1DA35E5C" w14:textId="30C4B296" w:rsidR="009B02B4" w:rsidRPr="00AC5388" w:rsidRDefault="00105E27"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ਕ</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ਸੰਬੰਧੀ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ਘ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ਉਣ</w:t>
            </w:r>
            <w:r w:rsidR="00AA6069"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ਜਾਣ</w:t>
            </w:r>
            <w:r w:rsidR="00AA6069"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E85E42" w:rsidRPr="00490266" w14:paraId="0C381AA1" w14:textId="77777777" w:rsidTr="00551547">
        <w:trPr>
          <w:trHeight w:val="259"/>
          <w:jc w:val="center"/>
        </w:trPr>
        <w:tc>
          <w:tcPr>
            <w:tcW w:w="2122" w:type="dxa"/>
            <w:vMerge/>
          </w:tcPr>
          <w:p w14:paraId="015D3149" w14:textId="77777777" w:rsidR="00E85E42" w:rsidRPr="00B906CE" w:rsidRDefault="00E85E42" w:rsidP="00FE6CCD">
            <w:pPr>
              <w:pStyle w:val="Paragraph"/>
              <w:spacing w:before="0"/>
              <w:rPr>
                <w:rFonts w:eastAsia="Calibri"/>
                <w:sz w:val="20"/>
                <w:szCs w:val="20"/>
              </w:rPr>
            </w:pPr>
          </w:p>
        </w:tc>
        <w:tc>
          <w:tcPr>
            <w:tcW w:w="2267" w:type="dxa"/>
          </w:tcPr>
          <w:p w14:paraId="6F386C33" w14:textId="6760BA3A" w:rsidR="00E85E42" w:rsidRPr="00B906CE" w:rsidRDefault="00E85E42" w:rsidP="00FE6CCD">
            <w:pPr>
              <w:pStyle w:val="Paragraph"/>
              <w:spacing w:before="60"/>
              <w:rPr>
                <w:rFonts w:eastAsia="Malgun Gothic"/>
                <w:sz w:val="20"/>
                <w:szCs w:val="20"/>
                <w:lang w:eastAsia="ko-KR"/>
              </w:rPr>
            </w:pPr>
            <w:r w:rsidRPr="00B906CE">
              <w:rPr>
                <w:rFonts w:eastAsia="Malgun Gothic"/>
                <w:sz w:val="20"/>
                <w:szCs w:val="20"/>
                <w:lang w:eastAsia="ko-KR"/>
              </w:rPr>
              <w:t xml:space="preserve">position of letter </w:t>
            </w:r>
            <w:r w:rsidRPr="00B906CE">
              <w:rPr>
                <w:rFonts w:ascii="Raavi" w:eastAsia="Malgun Gothic" w:hAnsi="Raavi" w:cs="Raavi"/>
                <w:sz w:val="20"/>
                <w:szCs w:val="20"/>
                <w:cs/>
                <w:lang w:eastAsia="ko-KR" w:bidi="pa-IN"/>
              </w:rPr>
              <w:t>ਹ</w:t>
            </w:r>
            <w:r w:rsidRPr="00B906CE">
              <w:rPr>
                <w:rFonts w:eastAsia="Malgun Gothic"/>
                <w:sz w:val="20"/>
                <w:szCs w:val="20"/>
                <w:cs/>
                <w:lang w:eastAsia="ko-KR" w:bidi="pa-IN"/>
              </w:rPr>
              <w:t xml:space="preserve"> </w:t>
            </w:r>
            <w:r w:rsidRPr="00B906CE">
              <w:rPr>
                <w:rFonts w:eastAsia="Malgun Gothic"/>
                <w:sz w:val="20"/>
                <w:szCs w:val="20"/>
                <w:lang w:eastAsia="ko-KR" w:bidi="hi-IN"/>
              </w:rPr>
              <w:t>in the word</w:t>
            </w:r>
          </w:p>
        </w:tc>
        <w:tc>
          <w:tcPr>
            <w:tcW w:w="4671" w:type="dxa"/>
          </w:tcPr>
          <w:p w14:paraId="629BC096" w14:textId="03440B72" w:rsidR="009B02B4" w:rsidRPr="00AC5388" w:rsidRDefault="004D34DB"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ਸਿ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ਹ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ਹਿ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ਨਹ</w:t>
            </w:r>
            <w:r w:rsidR="00EA6297" w:rsidRPr="00AC5388">
              <w:rPr>
                <w:rFonts w:ascii="Raavi" w:eastAsia="Malgun Gothic" w:hAnsi="Raavi" w:cs="Raavi" w:hint="cs"/>
                <w:sz w:val="20"/>
                <w:szCs w:val="20"/>
                <w:cs/>
                <w:lang w:eastAsia="ko-KR" w:bidi="pa-IN"/>
              </w:rPr>
              <w:t>ਿ</w:t>
            </w:r>
            <w:r w:rsidRPr="00AC5388">
              <w:rPr>
                <w:rFonts w:ascii="Raavi" w:eastAsia="Malgun Gothic" w:hAnsi="Raavi" w:cs="Raavi" w:hint="cs"/>
                <w:sz w:val="20"/>
                <w:szCs w:val="20"/>
                <w:cs/>
                <w:lang w:eastAsia="ko-KR" w:bidi="pa-IN"/>
              </w:rPr>
              <w:t>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ਹੁ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ਰਾ</w:t>
            </w:r>
          </w:p>
        </w:tc>
      </w:tr>
      <w:tr w:rsidR="00E85E42" w:rsidRPr="00490266" w14:paraId="1174D0EC" w14:textId="77777777" w:rsidTr="00551547">
        <w:trPr>
          <w:trHeight w:val="259"/>
          <w:jc w:val="center"/>
        </w:trPr>
        <w:tc>
          <w:tcPr>
            <w:tcW w:w="2122" w:type="dxa"/>
            <w:vMerge/>
          </w:tcPr>
          <w:p w14:paraId="0431C618" w14:textId="77777777" w:rsidR="00E85E42" w:rsidRPr="00B906CE" w:rsidRDefault="00E85E42" w:rsidP="00FE6CCD">
            <w:pPr>
              <w:pStyle w:val="Paragraph"/>
              <w:spacing w:before="0"/>
              <w:rPr>
                <w:rFonts w:eastAsia="Calibri"/>
                <w:sz w:val="20"/>
                <w:szCs w:val="20"/>
              </w:rPr>
            </w:pPr>
          </w:p>
        </w:tc>
        <w:tc>
          <w:tcPr>
            <w:tcW w:w="2267" w:type="dxa"/>
          </w:tcPr>
          <w:p w14:paraId="1226E710" w14:textId="3B3FE53D" w:rsidR="00E85E42" w:rsidRPr="00B906CE" w:rsidRDefault="00E85E42" w:rsidP="00FE6CCD">
            <w:pPr>
              <w:pStyle w:val="Paragraph"/>
              <w:spacing w:before="0"/>
              <w:rPr>
                <w:rFonts w:eastAsia="Malgun Gothic"/>
                <w:sz w:val="20"/>
                <w:szCs w:val="20"/>
                <w:lang w:eastAsia="ko-KR" w:bidi="pa-IN"/>
              </w:rPr>
            </w:pPr>
            <w:r w:rsidRPr="00B906CE">
              <w:rPr>
                <w:rFonts w:eastAsia="Malgun Gothic"/>
                <w:sz w:val="20"/>
                <w:szCs w:val="20"/>
                <w:lang w:eastAsia="ko-KR"/>
              </w:rPr>
              <w:t xml:space="preserve">word </w:t>
            </w:r>
            <w:r w:rsidRPr="00B906CE">
              <w:rPr>
                <w:rFonts w:ascii="Raavi" w:eastAsia="Malgun Gothic" w:hAnsi="Raavi" w:cs="Raavi"/>
                <w:sz w:val="20"/>
                <w:szCs w:val="20"/>
                <w:cs/>
                <w:lang w:eastAsia="ko-KR" w:bidi="pa-IN"/>
              </w:rPr>
              <w:t>ਤੇ</w:t>
            </w:r>
          </w:p>
          <w:p w14:paraId="36D8D783" w14:textId="616D325E" w:rsidR="00971461" w:rsidRPr="00B906CE" w:rsidRDefault="00E85E42" w:rsidP="005B6B2D">
            <w:pPr>
              <w:pStyle w:val="Paragraph"/>
              <w:numPr>
                <w:ilvl w:val="0"/>
                <w:numId w:val="17"/>
              </w:numPr>
              <w:spacing w:before="0"/>
              <w:ind w:left="283"/>
              <w:rPr>
                <w:rFonts w:eastAsia="Malgun Gothic"/>
                <w:sz w:val="20"/>
                <w:szCs w:val="20"/>
                <w:lang w:eastAsia="ko-KR" w:bidi="hi-IN"/>
              </w:rPr>
            </w:pPr>
            <w:r w:rsidRPr="00B906CE">
              <w:rPr>
                <w:rFonts w:eastAsia="Malgun Gothic"/>
                <w:sz w:val="20"/>
                <w:szCs w:val="20"/>
                <w:lang w:eastAsia="ko-KR" w:bidi="hi-IN"/>
              </w:rPr>
              <w:t>connective</w:t>
            </w:r>
          </w:p>
          <w:p w14:paraId="4112B346" w14:textId="6BEEE595" w:rsidR="00A7565A" w:rsidRPr="00B906CE" w:rsidRDefault="00A7565A" w:rsidP="005B6B2D">
            <w:pPr>
              <w:pStyle w:val="Paragraph"/>
              <w:numPr>
                <w:ilvl w:val="0"/>
                <w:numId w:val="17"/>
              </w:numPr>
              <w:spacing w:before="0"/>
              <w:ind w:left="283"/>
              <w:rPr>
                <w:rFonts w:eastAsia="Malgun Gothic"/>
                <w:sz w:val="20"/>
                <w:szCs w:val="20"/>
                <w:lang w:eastAsia="ko-KR" w:bidi="hi-IN"/>
              </w:rPr>
            </w:pPr>
            <w:r w:rsidRPr="00B906CE">
              <w:rPr>
                <w:rFonts w:eastAsia="Malgun Gothic"/>
                <w:sz w:val="20"/>
                <w:szCs w:val="20"/>
                <w:lang w:eastAsia="ko-KR" w:bidi="hi-IN"/>
              </w:rPr>
              <w:t>emphatic particle</w:t>
            </w:r>
          </w:p>
          <w:p w14:paraId="048927D7" w14:textId="3FE991B3" w:rsidR="00E85E42" w:rsidRPr="00B906CE" w:rsidRDefault="00E85E42" w:rsidP="005B6B2D">
            <w:pPr>
              <w:pStyle w:val="Paragraph"/>
              <w:numPr>
                <w:ilvl w:val="0"/>
                <w:numId w:val="17"/>
              </w:numPr>
              <w:spacing w:before="60"/>
              <w:ind w:left="283"/>
              <w:rPr>
                <w:rFonts w:eastAsia="Malgun Gothic"/>
                <w:sz w:val="20"/>
                <w:szCs w:val="20"/>
                <w:lang w:eastAsia="ko-KR"/>
              </w:rPr>
            </w:pPr>
            <w:r w:rsidRPr="00B906CE">
              <w:rPr>
                <w:rFonts w:eastAsia="Malgun Gothic"/>
                <w:sz w:val="20"/>
                <w:szCs w:val="20"/>
                <w:lang w:eastAsia="ko-KR" w:bidi="hi-IN"/>
              </w:rPr>
              <w:t xml:space="preserve">postposition </w:t>
            </w:r>
          </w:p>
        </w:tc>
        <w:tc>
          <w:tcPr>
            <w:tcW w:w="4671" w:type="dxa"/>
          </w:tcPr>
          <w:p w14:paraId="4B797591" w14:textId="77777777" w:rsidR="00E85E42" w:rsidRPr="00AC5388" w:rsidRDefault="00E85E42" w:rsidP="005B6B2D">
            <w:pPr>
              <w:pStyle w:val="Paragraph"/>
              <w:spacing w:before="0" w:after="80"/>
              <w:rPr>
                <w:rFonts w:eastAsia="Malgun Gothic"/>
                <w:sz w:val="20"/>
                <w:szCs w:val="20"/>
                <w:lang w:eastAsia="ko-KR"/>
              </w:rPr>
            </w:pPr>
          </w:p>
          <w:p w14:paraId="20851CA7" w14:textId="720D7679" w:rsidR="000A5E69" w:rsidRPr="00AC5388" w:rsidRDefault="000A5E69"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ਕਣ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ਲ</w:t>
            </w:r>
            <w:r w:rsidRPr="00AC5388">
              <w:rPr>
                <w:rFonts w:eastAsia="Malgun Gothic"/>
                <w:sz w:val="20"/>
                <w:szCs w:val="20"/>
                <w:cs/>
                <w:lang w:eastAsia="ko-KR" w:bidi="pa-IN"/>
              </w:rPr>
              <w:t xml:space="preserve"> </w:t>
            </w:r>
            <w:r w:rsidR="00BF63AF" w:rsidRPr="00AC5388">
              <w:rPr>
                <w:rFonts w:ascii="Raavi" w:eastAsia="Malgun Gothic" w:hAnsi="Raavi" w:cs="Raavi" w:hint="cs"/>
                <w:sz w:val="20"/>
                <w:szCs w:val="20"/>
                <w:cs/>
                <w:lang w:eastAsia="ko-KR" w:bidi="pa-IN"/>
              </w:rPr>
              <w:t>ਅਜ</w:t>
            </w:r>
            <w:r w:rsidR="000B5E30" w:rsidRPr="00AC5388">
              <w:rPr>
                <w:rFonts w:ascii="Raavi" w:eastAsia="Malgun Gothic" w:hAnsi="Raavi" w:cs="Raavi" w:hint="cs"/>
                <w:sz w:val="20"/>
                <w:szCs w:val="20"/>
                <w:cs/>
                <w:lang w:eastAsia="ko-KR" w:bidi="pa-IN"/>
              </w:rPr>
              <w:t>ੋ</w:t>
            </w:r>
            <w:r w:rsidR="00BF63AF" w:rsidRPr="00AC5388">
              <w:rPr>
                <w:rFonts w:ascii="Raavi" w:eastAsia="Malgun Gothic" w:hAnsi="Raavi" w:cs="Raavi" w:hint="cs"/>
                <w:sz w:val="20"/>
                <w:szCs w:val="20"/>
                <w:cs/>
                <w:lang w:eastAsia="ko-KR" w:bidi="pa-IN"/>
              </w:rPr>
              <w:t>ਕੇ</w:t>
            </w:r>
            <w:r w:rsidR="00BF63AF"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ਮੁੱ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ਫ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p>
          <w:p w14:paraId="2A3E4B57" w14:textId="0ABB53A1" w:rsidR="00A7565A" w:rsidRPr="00AC5388" w:rsidRDefault="00A7565A" w:rsidP="00FE6CCD">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ਇ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w:t>
            </w:r>
          </w:p>
          <w:p w14:paraId="1CCA2186" w14:textId="623F275F" w:rsidR="00BF63AF" w:rsidRPr="00AC5388" w:rsidRDefault="00A41C74"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ਵਿ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bl>
    <w:p w14:paraId="642FE1A2" w14:textId="77777777" w:rsidR="00B81DA9" w:rsidRPr="00FE6CCD" w:rsidRDefault="00B81DA9" w:rsidP="00B81DA9">
      <w:pPr>
        <w:pStyle w:val="Paragraph"/>
        <w:spacing w:before="0" w:line="260" w:lineRule="exact"/>
        <w:rPr>
          <w:sz w:val="20"/>
          <w:szCs w:val="20"/>
        </w:rPr>
      </w:pPr>
      <w:r w:rsidRPr="00FE6CCD">
        <w:rPr>
          <w:sz w:val="20"/>
          <w:szCs w:val="20"/>
        </w:rPr>
        <w:t>† For recognition only</w:t>
      </w:r>
    </w:p>
    <w:p w14:paraId="323CDE7B" w14:textId="491C4CC3" w:rsidR="00094274" w:rsidRDefault="00094274">
      <w:r>
        <w:br w:type="page"/>
      </w:r>
    </w:p>
    <w:p w14:paraId="4581CFAA" w14:textId="3683657D" w:rsidR="00ED5DB7" w:rsidRPr="004E306C" w:rsidRDefault="004E306C" w:rsidP="004E306C">
      <w:pPr>
        <w:pStyle w:val="Level2Heading"/>
      </w:pPr>
      <w:r w:rsidRPr="00490266">
        <w:lastRenderedPageBreak/>
        <w:t>Unit 2</w:t>
      </w:r>
    </w:p>
    <w:tbl>
      <w:tblPr>
        <w:tblStyle w:val="TableGrid"/>
        <w:tblW w:w="5000" w:type="pct"/>
        <w:tblInd w:w="-5" w:type="dxa"/>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068"/>
        <w:gridCol w:w="2327"/>
        <w:gridCol w:w="4665"/>
      </w:tblGrid>
      <w:tr w:rsidR="00FC6B50" w:rsidRPr="00490266" w14:paraId="06E1A6D7" w14:textId="77777777" w:rsidTr="00443A3A">
        <w:trPr>
          <w:trHeight w:val="13"/>
          <w:tblHeader/>
        </w:trPr>
        <w:tc>
          <w:tcPr>
            <w:tcW w:w="2068" w:type="dxa"/>
            <w:tcBorders>
              <w:right w:val="single" w:sz="4" w:space="0" w:color="FFFFFF" w:themeColor="background1"/>
            </w:tcBorders>
            <w:shd w:val="clear" w:color="auto" w:fill="9983B5"/>
          </w:tcPr>
          <w:p w14:paraId="7A02A436" w14:textId="77777777" w:rsidR="00FC6B50" w:rsidRPr="00556D03" w:rsidRDefault="00FC6B50" w:rsidP="00FE6CCD">
            <w:pPr>
              <w:pStyle w:val="Paragraph"/>
              <w:spacing w:before="0"/>
              <w:rPr>
                <w:color w:val="FFFFFF" w:themeColor="background1"/>
                <w:sz w:val="20"/>
                <w:szCs w:val="20"/>
              </w:rPr>
            </w:pPr>
            <w:r w:rsidRPr="00556D03">
              <w:rPr>
                <w:rFonts w:eastAsia="Calibri" w:cs="Arial"/>
                <w:b/>
                <w:bCs/>
                <w:color w:val="FFFFFF" w:themeColor="background1"/>
                <w:sz w:val="20"/>
                <w:szCs w:val="20"/>
              </w:rPr>
              <w:t>Grammatical items</w:t>
            </w:r>
          </w:p>
        </w:tc>
        <w:tc>
          <w:tcPr>
            <w:tcW w:w="2327" w:type="dxa"/>
            <w:tcBorders>
              <w:left w:val="single" w:sz="4" w:space="0" w:color="FFFFFF" w:themeColor="background1"/>
              <w:right w:val="single" w:sz="4" w:space="0" w:color="FFFFFF" w:themeColor="background1"/>
            </w:tcBorders>
            <w:shd w:val="clear" w:color="auto" w:fill="9983B5"/>
          </w:tcPr>
          <w:p w14:paraId="5262987D" w14:textId="76F12EC9" w:rsidR="00FC6B50" w:rsidRPr="00556D03" w:rsidRDefault="00F97502" w:rsidP="00FE6CCD">
            <w:pPr>
              <w:pStyle w:val="Paragraph"/>
              <w:spacing w:before="0"/>
              <w:rPr>
                <w:rFonts w:eastAsia="Calibri" w:cs="Arial"/>
                <w:b/>
                <w:bCs/>
                <w:color w:val="FFFFFF" w:themeColor="background1"/>
                <w:sz w:val="20"/>
                <w:szCs w:val="20"/>
              </w:rPr>
            </w:pPr>
            <w:r w:rsidRPr="00556D03">
              <w:rPr>
                <w:rFonts w:eastAsia="Calibri" w:cs="Arial"/>
                <w:b/>
                <w:bCs/>
                <w:color w:val="FFFFFF" w:themeColor="background1"/>
                <w:sz w:val="20"/>
                <w:szCs w:val="20"/>
              </w:rPr>
              <w:t>Sub-elements</w:t>
            </w:r>
          </w:p>
        </w:tc>
        <w:tc>
          <w:tcPr>
            <w:tcW w:w="4665" w:type="dxa"/>
            <w:tcBorders>
              <w:left w:val="single" w:sz="4" w:space="0" w:color="FFFFFF" w:themeColor="background1"/>
            </w:tcBorders>
            <w:shd w:val="clear" w:color="auto" w:fill="9983B5"/>
          </w:tcPr>
          <w:p w14:paraId="2B80CA67" w14:textId="54813F6C" w:rsidR="00FC6B50" w:rsidRPr="00556D03" w:rsidRDefault="00F97502" w:rsidP="00FE6CCD">
            <w:pPr>
              <w:pStyle w:val="Paragraph"/>
              <w:spacing w:before="0"/>
              <w:rPr>
                <w:color w:val="FFFFFF" w:themeColor="background1"/>
                <w:sz w:val="20"/>
                <w:szCs w:val="20"/>
              </w:rPr>
            </w:pPr>
            <w:r w:rsidRPr="00556D03">
              <w:rPr>
                <w:rFonts w:eastAsia="Calibri"/>
                <w:b/>
                <w:bCs/>
                <w:color w:val="FFFFFF" w:themeColor="background1"/>
                <w:sz w:val="20"/>
                <w:szCs w:val="20"/>
              </w:rPr>
              <w:t>Elaborations</w:t>
            </w:r>
          </w:p>
        </w:tc>
      </w:tr>
      <w:tr w:rsidR="000904E2" w:rsidRPr="00490266" w14:paraId="3CA70AE3" w14:textId="77777777" w:rsidTr="00443A3A">
        <w:trPr>
          <w:trHeight w:val="194"/>
        </w:trPr>
        <w:tc>
          <w:tcPr>
            <w:tcW w:w="2068" w:type="dxa"/>
            <w:vMerge w:val="restart"/>
          </w:tcPr>
          <w:p w14:paraId="19CA3C48" w14:textId="76078248" w:rsidR="000904E2" w:rsidRPr="00B906CE" w:rsidRDefault="000904E2" w:rsidP="00FE6CCD">
            <w:pPr>
              <w:pStyle w:val="Paragraph"/>
              <w:spacing w:before="0"/>
              <w:rPr>
                <w:sz w:val="20"/>
                <w:szCs w:val="20"/>
              </w:rPr>
            </w:pPr>
            <w:r w:rsidRPr="00B906CE">
              <w:rPr>
                <w:rFonts w:eastAsia="Calibri"/>
                <w:sz w:val="20"/>
                <w:szCs w:val="20"/>
              </w:rPr>
              <w:t>Adjectives</w:t>
            </w:r>
          </w:p>
        </w:tc>
        <w:tc>
          <w:tcPr>
            <w:tcW w:w="2327" w:type="dxa"/>
          </w:tcPr>
          <w:p w14:paraId="35CF674D" w14:textId="77777777" w:rsidR="003D362B" w:rsidRPr="00B906CE" w:rsidRDefault="003D362B" w:rsidP="003D362B">
            <w:pPr>
              <w:pStyle w:val="Paragraph"/>
              <w:spacing w:before="0"/>
              <w:rPr>
                <w:rFonts w:eastAsia="Malgun Gothic"/>
                <w:sz w:val="20"/>
                <w:szCs w:val="20"/>
                <w:lang w:eastAsia="ko-KR"/>
              </w:rPr>
            </w:pPr>
            <w:r w:rsidRPr="00B906CE">
              <w:rPr>
                <w:rFonts w:eastAsia="Malgun Gothic"/>
                <w:sz w:val="20"/>
                <w:szCs w:val="20"/>
                <w:lang w:eastAsia="ko-KR"/>
              </w:rPr>
              <w:t>numeral</w:t>
            </w:r>
          </w:p>
          <w:p w14:paraId="70BAD627" w14:textId="77777777" w:rsidR="003D362B" w:rsidRPr="00671D73" w:rsidRDefault="003D362B" w:rsidP="003D362B">
            <w:pPr>
              <w:pStyle w:val="Paragraph"/>
              <w:numPr>
                <w:ilvl w:val="0"/>
                <w:numId w:val="21"/>
              </w:numPr>
              <w:spacing w:before="0" w:after="480" w:line="720" w:lineRule="auto"/>
              <w:ind w:left="232" w:hanging="232"/>
              <w:rPr>
                <w:rFonts w:eastAsia="Malgun Gothic"/>
                <w:sz w:val="20"/>
                <w:szCs w:val="20"/>
                <w:lang w:eastAsia="ko-KR"/>
              </w:rPr>
            </w:pPr>
            <w:r w:rsidRPr="00B906CE">
              <w:rPr>
                <w:rFonts w:eastAsia="Malgun Gothic"/>
                <w:sz w:val="20"/>
                <w:szCs w:val="20"/>
                <w:lang w:eastAsia="ko-KR"/>
              </w:rPr>
              <w:t>distributive</w:t>
            </w:r>
          </w:p>
          <w:p w14:paraId="4AB6868F" w14:textId="77777777" w:rsidR="003D362B" w:rsidRDefault="003D362B" w:rsidP="003D362B">
            <w:pPr>
              <w:pStyle w:val="Paragraph"/>
              <w:numPr>
                <w:ilvl w:val="0"/>
                <w:numId w:val="21"/>
              </w:numPr>
              <w:spacing w:before="0" w:after="360" w:line="360" w:lineRule="auto"/>
              <w:ind w:left="232" w:hanging="232"/>
              <w:rPr>
                <w:rFonts w:eastAsia="Malgun Gothic"/>
                <w:sz w:val="20"/>
                <w:szCs w:val="20"/>
                <w:lang w:eastAsia="ko-KR"/>
              </w:rPr>
            </w:pPr>
            <w:r w:rsidRPr="00B906CE">
              <w:rPr>
                <w:rFonts w:eastAsia="Malgun Gothic"/>
                <w:sz w:val="20"/>
                <w:szCs w:val="20"/>
                <w:lang w:eastAsia="ko-KR"/>
              </w:rPr>
              <w:t>indefinite</w:t>
            </w:r>
          </w:p>
          <w:p w14:paraId="51D0495A" w14:textId="3E9AEFB1" w:rsidR="003D362B" w:rsidRPr="006E360C" w:rsidRDefault="003D362B" w:rsidP="003D362B">
            <w:pPr>
              <w:pStyle w:val="Paragraph"/>
              <w:numPr>
                <w:ilvl w:val="0"/>
                <w:numId w:val="21"/>
              </w:numPr>
              <w:spacing w:before="0" w:after="360" w:line="360" w:lineRule="auto"/>
              <w:ind w:left="232" w:hanging="232"/>
              <w:rPr>
                <w:rFonts w:eastAsia="Malgun Gothic"/>
                <w:sz w:val="20"/>
                <w:szCs w:val="20"/>
                <w:lang w:eastAsia="ko-KR"/>
              </w:rPr>
            </w:pPr>
            <w:r w:rsidRPr="00B906CE">
              <w:rPr>
                <w:rFonts w:eastAsia="Malgun Gothic"/>
                <w:sz w:val="20"/>
                <w:szCs w:val="20"/>
                <w:lang w:eastAsia="ko-KR"/>
              </w:rPr>
              <w:t>totality</w:t>
            </w:r>
          </w:p>
          <w:p w14:paraId="7E775624" w14:textId="0B02D97F" w:rsidR="000904E2" w:rsidRPr="00B906CE" w:rsidRDefault="000904E2" w:rsidP="003D362B">
            <w:pPr>
              <w:pStyle w:val="Paragraph"/>
              <w:spacing w:before="0"/>
              <w:rPr>
                <w:rFonts w:eastAsia="Malgun Gothic"/>
                <w:sz w:val="20"/>
                <w:szCs w:val="20"/>
                <w:lang w:eastAsia="ko-KR"/>
              </w:rPr>
            </w:pPr>
          </w:p>
        </w:tc>
        <w:tc>
          <w:tcPr>
            <w:tcW w:w="4665" w:type="dxa"/>
          </w:tcPr>
          <w:p w14:paraId="2EAED268" w14:textId="77777777" w:rsidR="003D362B" w:rsidRDefault="003D362B" w:rsidP="003D362B">
            <w:pPr>
              <w:pStyle w:val="Paragraph"/>
              <w:spacing w:before="0"/>
              <w:rPr>
                <w:rFonts w:ascii="Raavi" w:eastAsia="Malgun Gothic" w:hAnsi="Raavi" w:cs="Raavi"/>
                <w:sz w:val="20"/>
                <w:szCs w:val="20"/>
                <w:lang w:eastAsia="ko-KR" w:bidi="pa-IN"/>
              </w:rPr>
            </w:pPr>
          </w:p>
          <w:p w14:paraId="095CBC0D" w14:textId="0B49F0FD" w:rsidR="003D362B" w:rsidRPr="00AC5388" w:rsidRDefault="003D362B" w:rsidP="003D362B">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ਰ</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ਸ</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ਦਸ</w:t>
            </w:r>
          </w:p>
          <w:p w14:paraId="45A6EBFB" w14:textId="77777777" w:rsidR="003D362B" w:rsidRPr="00AC5388" w:rsidRDefault="003D362B" w:rsidP="003D362B">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ਬੀਕਾਨੇ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ਲੋਚਿਸਤਾ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ਰਾਂ</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ਊਠ</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ਸਟ੍ਰੇਲੀ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ਗਵਾਏ</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ਏ</w:t>
            </w:r>
            <w:r w:rsidRPr="00AC5388">
              <w:rPr>
                <w:rFonts w:ascii="Raavi" w:eastAsia="Malgun Gothic" w:hAnsi="Raavi" w:cs="Raavi"/>
                <w:sz w:val="20"/>
                <w:szCs w:val="20"/>
                <w:lang w:eastAsia="ko-KR" w:bidi="pa-IN"/>
              </w:rPr>
              <w:t xml:space="preserve"> </w:t>
            </w:r>
            <w:r w:rsidRPr="00AC5388">
              <w:rPr>
                <w:rFonts w:ascii="Raavi" w:eastAsia="Malgun Gothic" w:hAnsi="Raavi" w:cs="Raavi" w:hint="cs"/>
                <w:sz w:val="20"/>
                <w:szCs w:val="20"/>
                <w:cs/>
                <w:lang w:eastAsia="ko-KR" w:bidi="pa-IN"/>
              </w:rPr>
              <w:t>ਸਨ।</w:t>
            </w:r>
          </w:p>
          <w:p w14:paraId="2FB7CAEF" w14:textId="77777777" w:rsidR="003D362B" w:rsidRPr="00AC5388" w:rsidRDefault="003D362B" w:rsidP="003D362B">
            <w:pPr>
              <w:pStyle w:val="Paragraph"/>
              <w:spacing w:before="0"/>
              <w:rPr>
                <w:rFonts w:eastAsia="Malgun Gothic"/>
                <w:sz w:val="20"/>
                <w:szCs w:val="20"/>
                <w:cs/>
                <w:lang w:eastAsia="ko-KR" w:bidi="pa-IN"/>
              </w:rPr>
            </w:pP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ਝ</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ਨੇ</w:t>
            </w:r>
          </w:p>
          <w:p w14:paraId="38F108FE" w14:textId="77777777" w:rsidR="003D362B" w:rsidRPr="00AC5388" w:rsidRDefault="003D362B" w:rsidP="003D362B">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ਕ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ਸ਼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ਡੀ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ਭਾਵਿ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p>
          <w:p w14:paraId="11F2CDC5" w14:textId="77777777" w:rsidR="003D362B" w:rsidRPr="00AC5388" w:rsidRDefault="003D362B" w:rsidP="003D362B">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ਪੰ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ਠੇ</w:t>
            </w:r>
          </w:p>
          <w:p w14:paraId="4330A7ED" w14:textId="2ACCBBB6" w:rsidR="000E62C3" w:rsidRPr="00AC5388" w:rsidRDefault="003D362B" w:rsidP="003D362B">
            <w:pPr>
              <w:pStyle w:val="Paragraph"/>
              <w:spacing w:before="60"/>
              <w:rPr>
                <w:rFonts w:eastAsia="Malgun Gothic"/>
                <w:sz w:val="20"/>
                <w:szCs w:val="20"/>
                <w:lang w:eastAsia="ko-KR" w:bidi="pa-IN"/>
              </w:rPr>
            </w:pP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ਸ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ਟੂਡੈਂ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ਐਕਸਚੇਂਜ਼</w:t>
            </w:r>
            <w:r w:rsidRPr="00AC5388">
              <w:rPr>
                <w:rFonts w:ascii="Raavi" w:eastAsia="Malgun Gothic" w:hAnsi="Raavi" w:cs="Raavi"/>
                <w:sz w:val="20"/>
                <w:szCs w:val="20"/>
                <w:lang w:eastAsia="ko-KR" w:bidi="pa-IN"/>
              </w:rPr>
              <w:t xml:space="preserve"> (</w:t>
            </w:r>
            <w:r w:rsidRPr="00AC5388">
              <w:rPr>
                <w:rFonts w:ascii="Raavi" w:eastAsia="Malgun Gothic" w:hAnsi="Raavi" w:cs="Raavi" w:hint="cs"/>
                <w:sz w:val="20"/>
                <w:szCs w:val="20"/>
                <w:cs/>
                <w:lang w:eastAsia="ko-KR" w:bidi="pa-IN"/>
              </w:rPr>
              <w:t>ਵਿਦਿਆਰਥੀ ਤਬਾਦ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ਗਰਾਮ</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ਅਧੀ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r w:rsidRPr="00AC5388">
              <w:rPr>
                <w:rFonts w:ascii="Mangal" w:eastAsia="Malgun Gothic" w:hAnsi="Mangal" w:cs="Mangal" w:hint="cs"/>
                <w:sz w:val="20"/>
                <w:szCs w:val="20"/>
                <w:cs/>
                <w:lang w:eastAsia="ko-KR" w:bidi="pa-IN"/>
              </w:rPr>
              <w:t>।</w:t>
            </w:r>
          </w:p>
        </w:tc>
      </w:tr>
      <w:tr w:rsidR="000904E2" w:rsidRPr="00490266" w14:paraId="700FE919" w14:textId="77777777" w:rsidTr="00443A3A">
        <w:trPr>
          <w:trHeight w:val="194"/>
        </w:trPr>
        <w:tc>
          <w:tcPr>
            <w:tcW w:w="2068" w:type="dxa"/>
            <w:vMerge/>
          </w:tcPr>
          <w:p w14:paraId="7CDC7110" w14:textId="77777777" w:rsidR="000904E2" w:rsidRPr="00B906CE" w:rsidRDefault="000904E2" w:rsidP="00FE6CCD">
            <w:pPr>
              <w:pStyle w:val="Paragraph"/>
              <w:spacing w:before="0"/>
              <w:rPr>
                <w:rFonts w:eastAsia="Calibri"/>
                <w:sz w:val="20"/>
                <w:szCs w:val="20"/>
              </w:rPr>
            </w:pPr>
          </w:p>
        </w:tc>
        <w:tc>
          <w:tcPr>
            <w:tcW w:w="2327" w:type="dxa"/>
          </w:tcPr>
          <w:p w14:paraId="2FEA6947" w14:textId="3748667F" w:rsidR="00166614" w:rsidRPr="00B906CE" w:rsidRDefault="003D362B" w:rsidP="003D362B">
            <w:pPr>
              <w:pStyle w:val="Paragraph"/>
              <w:spacing w:before="0"/>
              <w:rPr>
                <w:rFonts w:eastAsia="Malgun Gothic"/>
                <w:sz w:val="20"/>
                <w:szCs w:val="20"/>
                <w:lang w:eastAsia="ko-KR"/>
              </w:rPr>
            </w:pPr>
            <w:r w:rsidRPr="00B906CE">
              <w:rPr>
                <w:rFonts w:eastAsia="Malgun Gothic"/>
                <w:sz w:val="20"/>
                <w:szCs w:val="20"/>
                <w:lang w:eastAsia="ko-KR"/>
              </w:rPr>
              <w:t>uninflected</w:t>
            </w:r>
          </w:p>
        </w:tc>
        <w:tc>
          <w:tcPr>
            <w:tcW w:w="4665" w:type="dxa"/>
          </w:tcPr>
          <w:p w14:paraId="1F841CAC" w14:textId="77777777" w:rsidR="003D362B" w:rsidRPr="00AC5388" w:rsidRDefault="003D362B" w:rsidP="003D362B">
            <w:pPr>
              <w:pStyle w:val="Paragraph"/>
              <w:spacing w:before="60"/>
              <w:rPr>
                <w:rFonts w:eastAsia="Malgun Gothic"/>
                <w:sz w:val="20"/>
                <w:szCs w:val="20"/>
                <w:lang w:eastAsia="ko-KR" w:bidi="pa-IN"/>
              </w:rPr>
            </w:pPr>
            <w:r w:rsidRPr="00AC5388">
              <w:rPr>
                <w:rFonts w:ascii="Raavi" w:eastAsia="Malgun Gothic" w:hAnsi="Raavi" w:cs="Raavi" w:hint="cs"/>
                <w:sz w:val="20"/>
                <w:szCs w:val="20"/>
                <w:cs/>
                <w:lang w:eastAsia="ko-KR" w:bidi="pa-IN"/>
              </w:rPr>
              <w:t>ਮ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ਲਚਸਪ</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ਆ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ਮਝਦਾਰ</w:t>
            </w:r>
            <w:r w:rsidRPr="00AC5388">
              <w:rPr>
                <w:rFonts w:eastAsia="Malgun Gothic"/>
                <w:sz w:val="20"/>
                <w:szCs w:val="20"/>
                <w:lang w:eastAsia="ko-KR" w:bidi="pa-IN"/>
              </w:rPr>
              <w:t xml:space="preserve">, </w:t>
            </w:r>
            <w:r w:rsidRPr="00AC5388">
              <w:rPr>
                <w:rFonts w:ascii="Raavi" w:eastAsia="Malgun Gothic" w:hAnsi="Raavi" w:cs="Raavi" w:hint="cs"/>
                <w:sz w:val="20"/>
                <w:szCs w:val="20"/>
                <w:cs/>
                <w:lang w:eastAsia="ko-KR" w:bidi="pa-IN"/>
              </w:rPr>
              <w:t>ਮਿਹਨਤੀ</w:t>
            </w:r>
          </w:p>
          <w:p w14:paraId="4ED58303" w14:textId="1A92B5FF" w:rsidR="00E72971" w:rsidRPr="003D362B" w:rsidRDefault="003D362B" w:rsidP="00987003">
            <w:pPr>
              <w:pStyle w:val="Paragraph"/>
              <w:spacing w:before="60"/>
              <w:rPr>
                <w:rFonts w:eastAsia="Malgun Gothic"/>
                <w:sz w:val="20"/>
                <w:szCs w:val="20"/>
                <w:lang w:eastAsia="ko-KR"/>
              </w:rPr>
            </w:pPr>
            <w:r w:rsidRPr="00AC5388">
              <w:rPr>
                <w:rFonts w:ascii="Raavi" w:eastAsia="Malgun Gothic" w:hAnsi="Raavi" w:cs="Raavi" w:hint="cs"/>
                <w:sz w:val="20"/>
                <w:szCs w:val="20"/>
                <w:cs/>
                <w:lang w:eastAsia="ko-KR" w:bidi="pa-IN"/>
              </w:rPr>
              <w:t>ਅਡੇਨੀ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ਸਟ੍ਰੇਲੀਅਨ</w:t>
            </w:r>
            <w:r w:rsidRPr="00AC5388">
              <w:rPr>
                <w:rFonts w:eastAsia="Malgun Gothic"/>
                <w:sz w:val="20"/>
                <w:szCs w:val="20"/>
                <w:lang w:eastAsia="ko-KR" w:bidi="pa-IN"/>
              </w:rPr>
              <w:t xml:space="preserve"> </w:t>
            </w:r>
            <w:r w:rsidRPr="00AC5388">
              <w:rPr>
                <w:rFonts w:ascii="Raavi" w:eastAsia="Malgun Gothic" w:hAnsi="Raavi" w:cs="Raavi" w:hint="cs"/>
                <w:sz w:val="20"/>
                <w:szCs w:val="20"/>
                <w:cs/>
                <w:lang w:eastAsia="ko-KR" w:bidi="pa-IN"/>
              </w:rPr>
              <w:t>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ਟੇਜ਼</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ਟ੍ਰੇ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2A2936" w:rsidRPr="00490266" w14:paraId="21116647" w14:textId="77777777" w:rsidTr="00443A3A">
        <w:trPr>
          <w:trHeight w:val="401"/>
        </w:trPr>
        <w:tc>
          <w:tcPr>
            <w:tcW w:w="2068" w:type="dxa"/>
            <w:vMerge w:val="restart"/>
          </w:tcPr>
          <w:p w14:paraId="0F51886D" w14:textId="191DF6E0" w:rsidR="002A2936" w:rsidRPr="00B906CE" w:rsidRDefault="002A2936" w:rsidP="00FE6CCD">
            <w:pPr>
              <w:pStyle w:val="Paragraph"/>
              <w:spacing w:before="0"/>
              <w:rPr>
                <w:sz w:val="20"/>
                <w:szCs w:val="20"/>
                <w:lang w:eastAsia="ko-KR"/>
              </w:rPr>
            </w:pPr>
            <w:r w:rsidRPr="00B906CE">
              <w:rPr>
                <w:rFonts w:eastAsia="Calibri"/>
                <w:sz w:val="20"/>
                <w:szCs w:val="20"/>
              </w:rPr>
              <w:t>Adverbs</w:t>
            </w:r>
          </w:p>
        </w:tc>
        <w:tc>
          <w:tcPr>
            <w:tcW w:w="2327" w:type="dxa"/>
          </w:tcPr>
          <w:p w14:paraId="45EB6E00" w14:textId="2265B691" w:rsidR="002A2936" w:rsidRPr="00B906CE" w:rsidRDefault="009E73A4" w:rsidP="00FE6CCD">
            <w:pPr>
              <w:pStyle w:val="Paragraph"/>
              <w:keepNext/>
              <w:spacing w:before="60"/>
              <w:rPr>
                <w:rFonts w:eastAsia="Malgun Gothic"/>
                <w:sz w:val="20"/>
                <w:szCs w:val="20"/>
                <w:lang w:eastAsia="ko-KR"/>
              </w:rPr>
            </w:pPr>
            <w:r w:rsidRPr="00B906CE">
              <w:rPr>
                <w:rFonts w:eastAsia="Malgun Gothic"/>
                <w:sz w:val="20"/>
                <w:szCs w:val="20"/>
                <w:lang w:eastAsia="ko-KR"/>
              </w:rPr>
              <w:t>doubt</w:t>
            </w:r>
            <w:r w:rsidRPr="00B906CE">
              <w:rPr>
                <w:sz w:val="20"/>
                <w:szCs w:val="20"/>
              </w:rPr>
              <w:t>†</w:t>
            </w:r>
          </w:p>
        </w:tc>
        <w:tc>
          <w:tcPr>
            <w:tcW w:w="4665" w:type="dxa"/>
          </w:tcPr>
          <w:p w14:paraId="383513EA" w14:textId="77777777" w:rsidR="009E73A4" w:rsidRPr="00AC5388" w:rsidRDefault="009E73A4" w:rsidP="009E73A4">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ਸ਼ਾਇ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ਕ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p w14:paraId="73E7DCE0" w14:textId="7216B821" w:rsidR="00EE50BA" w:rsidRPr="00AC5388" w:rsidRDefault="009E73A4" w:rsidP="00FE6CCD">
            <w:pPr>
              <w:pStyle w:val="Paragraph"/>
              <w:spacing w:before="0" w:after="60"/>
              <w:rPr>
                <w:sz w:val="20"/>
                <w:szCs w:val="20"/>
                <w:lang w:bidi="pa-IN"/>
              </w:rPr>
            </w:pPr>
            <w:r w:rsidRPr="00AC5388">
              <w:rPr>
                <w:rFonts w:ascii="Raavi" w:eastAsia="Malgun Gothic" w:hAnsi="Raavi" w:cs="Raavi" w:hint="cs"/>
                <w:sz w:val="20"/>
                <w:szCs w:val="20"/>
                <w:cs/>
                <w:lang w:eastAsia="ko-KR" w:bidi="pa-IN"/>
              </w:rPr>
              <w:t>ਸ਼ਾਇ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ਐਨਜ਼ੈ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ਣਗੇ।</w:t>
            </w:r>
            <w:r w:rsidRPr="00AC5388">
              <w:rPr>
                <w:rFonts w:eastAsia="Malgun Gothic"/>
                <w:sz w:val="20"/>
                <w:szCs w:val="20"/>
                <w:cs/>
                <w:lang w:eastAsia="ko-KR" w:bidi="pa-IN"/>
              </w:rPr>
              <w:t xml:space="preserve"> </w:t>
            </w:r>
          </w:p>
        </w:tc>
      </w:tr>
      <w:tr w:rsidR="002A2936" w:rsidRPr="00490266" w14:paraId="3A993952" w14:textId="77777777" w:rsidTr="00443A3A">
        <w:trPr>
          <w:trHeight w:val="401"/>
        </w:trPr>
        <w:tc>
          <w:tcPr>
            <w:tcW w:w="2068" w:type="dxa"/>
            <w:vMerge/>
          </w:tcPr>
          <w:p w14:paraId="4E808CFE" w14:textId="77777777" w:rsidR="002A2936" w:rsidRPr="00B906CE" w:rsidRDefault="002A2936" w:rsidP="00FE6CCD">
            <w:pPr>
              <w:pStyle w:val="Paragraph"/>
              <w:spacing w:before="0"/>
              <w:rPr>
                <w:sz w:val="20"/>
                <w:szCs w:val="20"/>
                <w:lang w:eastAsia="ko-KR"/>
              </w:rPr>
            </w:pPr>
          </w:p>
        </w:tc>
        <w:tc>
          <w:tcPr>
            <w:tcW w:w="2327" w:type="dxa"/>
          </w:tcPr>
          <w:p w14:paraId="34ADCB22" w14:textId="33199B70" w:rsidR="002A2936" w:rsidRPr="00B906CE" w:rsidRDefault="009E73A4" w:rsidP="00FE6CCD">
            <w:pPr>
              <w:pStyle w:val="Paragraph"/>
              <w:keepNext/>
              <w:spacing w:before="60"/>
              <w:rPr>
                <w:rFonts w:eastAsia="Malgun Gothic"/>
                <w:sz w:val="20"/>
                <w:szCs w:val="20"/>
                <w:lang w:eastAsia="ko-KR"/>
              </w:rPr>
            </w:pPr>
            <w:r w:rsidRPr="00B906CE">
              <w:rPr>
                <w:rFonts w:eastAsia="Malgun Gothic"/>
                <w:sz w:val="20"/>
                <w:szCs w:val="20"/>
                <w:lang w:eastAsia="ko-KR"/>
              </w:rPr>
              <w:t>interrogative</w:t>
            </w:r>
          </w:p>
        </w:tc>
        <w:tc>
          <w:tcPr>
            <w:tcW w:w="4665" w:type="dxa"/>
          </w:tcPr>
          <w:p w14:paraId="6CA2BFEC" w14:textId="77777777" w:rsidR="009E73A4" w:rsidRPr="00AC5388" w:rsidRDefault="007C0BB5" w:rsidP="009E73A4">
            <w:pPr>
              <w:pStyle w:val="Paragraph"/>
              <w:spacing w:before="0" w:after="60"/>
              <w:rPr>
                <w:sz w:val="20"/>
                <w:szCs w:val="20"/>
                <w:lang w:bidi="pa-IN"/>
              </w:rPr>
            </w:pPr>
            <w:r w:rsidRPr="00AC5388">
              <w:rPr>
                <w:rFonts w:eastAsia="Malgun Gothic"/>
                <w:sz w:val="20"/>
                <w:szCs w:val="20"/>
                <w:cs/>
                <w:lang w:eastAsia="ko-KR" w:bidi="pa-IN"/>
              </w:rPr>
              <w:t xml:space="preserve"> </w:t>
            </w:r>
            <w:r w:rsidR="009E73A4" w:rsidRPr="00AC5388">
              <w:rPr>
                <w:rFonts w:ascii="Raavi" w:hAnsi="Raavi" w:cs="Raavi" w:hint="cs"/>
                <w:sz w:val="20"/>
                <w:szCs w:val="20"/>
                <w:cs/>
                <w:lang w:bidi="pa-IN"/>
              </w:rPr>
              <w:t>ਕਿਵੇਂ</w:t>
            </w:r>
            <w:r w:rsidR="009E73A4" w:rsidRPr="00AC5388">
              <w:rPr>
                <w:sz w:val="20"/>
                <w:szCs w:val="20"/>
                <w:cs/>
                <w:lang w:bidi="pa-IN"/>
              </w:rPr>
              <w:t xml:space="preserve">, </w:t>
            </w:r>
            <w:r w:rsidR="009E73A4" w:rsidRPr="00AC5388">
              <w:rPr>
                <w:rFonts w:ascii="Raavi" w:hAnsi="Raavi" w:cs="Raavi" w:hint="cs"/>
                <w:sz w:val="20"/>
                <w:szCs w:val="20"/>
                <w:cs/>
                <w:lang w:bidi="pa-IN"/>
              </w:rPr>
              <w:t>ਕਿਸ</w:t>
            </w:r>
            <w:r w:rsidR="009E73A4" w:rsidRPr="00AC5388">
              <w:rPr>
                <w:sz w:val="20"/>
                <w:szCs w:val="20"/>
                <w:cs/>
                <w:lang w:bidi="pa-IN"/>
              </w:rPr>
              <w:t xml:space="preserve"> </w:t>
            </w:r>
            <w:r w:rsidR="009E73A4" w:rsidRPr="00AC5388">
              <w:rPr>
                <w:rFonts w:ascii="Raavi" w:hAnsi="Raavi" w:cs="Raavi" w:hint="cs"/>
                <w:sz w:val="20"/>
                <w:szCs w:val="20"/>
                <w:cs/>
                <w:lang w:bidi="pa-IN"/>
              </w:rPr>
              <w:t>ਤਰ੍ਹਾਂ</w:t>
            </w:r>
            <w:r w:rsidR="009E73A4" w:rsidRPr="00AC5388">
              <w:rPr>
                <w:sz w:val="20"/>
                <w:szCs w:val="20"/>
                <w:cs/>
                <w:lang w:bidi="pa-IN"/>
              </w:rPr>
              <w:t xml:space="preserve">, </w:t>
            </w:r>
            <w:r w:rsidR="009E73A4" w:rsidRPr="00AC5388">
              <w:rPr>
                <w:rFonts w:ascii="Raavi" w:hAnsi="Raavi" w:cs="Raavi" w:hint="cs"/>
                <w:sz w:val="20"/>
                <w:szCs w:val="20"/>
                <w:cs/>
                <w:lang w:bidi="pa-IN"/>
              </w:rPr>
              <w:t>ਕਿੱਥੇ</w:t>
            </w:r>
            <w:r w:rsidR="009E73A4" w:rsidRPr="00AC5388">
              <w:rPr>
                <w:sz w:val="20"/>
                <w:szCs w:val="20"/>
                <w:cs/>
                <w:lang w:bidi="pa-IN"/>
              </w:rPr>
              <w:t xml:space="preserve">, </w:t>
            </w:r>
            <w:r w:rsidR="009E73A4" w:rsidRPr="00AC5388">
              <w:rPr>
                <w:rFonts w:ascii="Raavi" w:hAnsi="Raavi" w:cs="Raavi" w:hint="cs"/>
                <w:sz w:val="20"/>
                <w:szCs w:val="20"/>
                <w:cs/>
                <w:lang w:bidi="pa-IN"/>
              </w:rPr>
              <w:t>ਕਿਧੱਰ</w:t>
            </w:r>
            <w:r w:rsidR="009E73A4" w:rsidRPr="00AC5388">
              <w:rPr>
                <w:sz w:val="20"/>
                <w:szCs w:val="20"/>
                <w:cs/>
                <w:lang w:bidi="pa-IN"/>
              </w:rPr>
              <w:t xml:space="preserve">, </w:t>
            </w:r>
            <w:r w:rsidR="009E73A4" w:rsidRPr="00AC5388">
              <w:rPr>
                <w:rFonts w:ascii="Raavi" w:hAnsi="Raavi" w:cs="Raavi" w:hint="cs"/>
                <w:sz w:val="20"/>
                <w:szCs w:val="20"/>
                <w:cs/>
                <w:lang w:bidi="pa-IN"/>
              </w:rPr>
              <w:t>ਕਿਉਂ</w:t>
            </w:r>
            <w:r w:rsidR="009E73A4" w:rsidRPr="00AC5388">
              <w:rPr>
                <w:sz w:val="20"/>
                <w:szCs w:val="20"/>
                <w:lang w:bidi="pa-IN"/>
              </w:rPr>
              <w:t xml:space="preserve">, </w:t>
            </w:r>
            <w:r w:rsidR="009E73A4" w:rsidRPr="00AC5388">
              <w:rPr>
                <w:rFonts w:ascii="Raavi" w:hAnsi="Raavi" w:cs="Raavi" w:hint="cs"/>
                <w:sz w:val="20"/>
                <w:szCs w:val="20"/>
                <w:cs/>
                <w:lang w:bidi="pa-IN"/>
              </w:rPr>
              <w:t>ਕਿੰਝ</w:t>
            </w:r>
          </w:p>
          <w:p w14:paraId="0A56AF8C" w14:textId="3AA9BD57" w:rsidR="00482A21" w:rsidRPr="00AC5388" w:rsidRDefault="009E73A4" w:rsidP="009E73A4">
            <w:pPr>
              <w:pStyle w:val="Paragraph"/>
              <w:spacing w:before="0" w:after="60"/>
              <w:rPr>
                <w:rFonts w:eastAsia="Malgun Gothic"/>
                <w:sz w:val="20"/>
                <w:szCs w:val="20"/>
                <w:lang w:eastAsia="ko-KR" w:bidi="pa-IN"/>
              </w:rPr>
            </w:pPr>
            <w:r w:rsidRPr="00AC5388">
              <w:rPr>
                <w:rFonts w:ascii="Raavi" w:hAnsi="Raavi" w:cs="Raavi" w:hint="cs"/>
                <w:sz w:val="20"/>
                <w:szCs w:val="20"/>
                <w:cs/>
                <w:lang w:bidi="pa-IN"/>
              </w:rPr>
              <w:t>ਪੁਰਾਣੇ ਟਕਨੋਲੋਜੀ ਜੰਤਰਾਂ ਦੀ ਮੁਰੰਮਤ ਕਰਕੇ, ਉਨਾਂ ਦੀ ਦੁਬਾਰਾ ਵਰਤੋਂ ਕਰਨ ਦਾ ਰੁਝਾਨ ਅਪ੍ਰਚਲਿਤ ਕਿਉਂ ਹੋ ਰਿਹਾ ਹੈ</w:t>
            </w:r>
            <w:r w:rsidRPr="00AC5388">
              <w:rPr>
                <w:sz w:val="20"/>
                <w:szCs w:val="20"/>
                <w:lang w:bidi="pa-IN"/>
              </w:rPr>
              <w:t>?</w:t>
            </w:r>
          </w:p>
        </w:tc>
      </w:tr>
      <w:tr w:rsidR="002A2936" w:rsidRPr="00490266" w14:paraId="051ECCB1" w14:textId="77777777" w:rsidTr="009E73A4">
        <w:trPr>
          <w:trHeight w:val="689"/>
        </w:trPr>
        <w:tc>
          <w:tcPr>
            <w:tcW w:w="2068" w:type="dxa"/>
            <w:vMerge w:val="restart"/>
          </w:tcPr>
          <w:p w14:paraId="41423B6D" w14:textId="75EEEAA7" w:rsidR="002A2936" w:rsidRPr="00B906CE" w:rsidRDefault="002A2936" w:rsidP="00FE6CCD">
            <w:pPr>
              <w:pStyle w:val="Paragraph"/>
              <w:spacing w:before="0"/>
              <w:rPr>
                <w:sz w:val="20"/>
                <w:szCs w:val="20"/>
                <w:lang w:eastAsia="ko-KR"/>
              </w:rPr>
            </w:pPr>
            <w:r w:rsidRPr="00B906CE">
              <w:rPr>
                <w:rFonts w:eastAsia="Calibri"/>
                <w:sz w:val="20"/>
                <w:szCs w:val="20"/>
              </w:rPr>
              <w:t>Clauses</w:t>
            </w:r>
          </w:p>
        </w:tc>
        <w:tc>
          <w:tcPr>
            <w:tcW w:w="2327" w:type="dxa"/>
          </w:tcPr>
          <w:p w14:paraId="24EEA2A2" w14:textId="6AAC31FD" w:rsidR="002A2936" w:rsidRPr="00B906CE" w:rsidRDefault="009E73A4" w:rsidP="00FE6CCD">
            <w:pPr>
              <w:pStyle w:val="Paragraph"/>
              <w:keepNext/>
              <w:spacing w:before="60"/>
              <w:rPr>
                <w:rFonts w:eastAsia="Malgun Gothic"/>
                <w:sz w:val="20"/>
                <w:szCs w:val="20"/>
                <w:lang w:eastAsia="ko-KR"/>
              </w:rPr>
            </w:pPr>
            <w:r w:rsidRPr="00B906CE">
              <w:rPr>
                <w:rFonts w:eastAsia="Malgun Gothic" w:cs="Mangal"/>
                <w:sz w:val="20"/>
                <w:szCs w:val="20"/>
                <w:lang w:eastAsia="ko-KR" w:bidi="hi-IN"/>
              </w:rPr>
              <w:t xml:space="preserve">dependent and </w:t>
            </w:r>
            <w:r w:rsidRPr="00B906CE">
              <w:rPr>
                <w:rFonts w:eastAsia="Malgun Gothic"/>
                <w:sz w:val="20"/>
                <w:szCs w:val="20"/>
                <w:lang w:eastAsia="ko-KR"/>
              </w:rPr>
              <w:t>independent</w:t>
            </w:r>
          </w:p>
        </w:tc>
        <w:tc>
          <w:tcPr>
            <w:tcW w:w="4665" w:type="dxa"/>
          </w:tcPr>
          <w:p w14:paraId="71E1F91D" w14:textId="666F59EC" w:rsidR="003E0DB6" w:rsidRPr="00AC5388" w:rsidRDefault="009E73A4"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ਨ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ਨ</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ਸੰ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ਧ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ਦ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ਹਿ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ਮਿ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ਭਾਉਂ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lang w:eastAsia="ko-KR" w:bidi="pa-IN"/>
              </w:rPr>
              <w:t xml:space="preserve"> </w:t>
            </w:r>
          </w:p>
        </w:tc>
      </w:tr>
      <w:tr w:rsidR="002A2936" w:rsidRPr="00490266" w14:paraId="4AADAC24" w14:textId="77777777" w:rsidTr="009E73A4">
        <w:trPr>
          <w:trHeight w:val="787"/>
        </w:trPr>
        <w:tc>
          <w:tcPr>
            <w:tcW w:w="2068" w:type="dxa"/>
            <w:vMerge/>
          </w:tcPr>
          <w:p w14:paraId="27E1DA0A" w14:textId="77777777" w:rsidR="002A2936" w:rsidRPr="00B906CE" w:rsidRDefault="002A2936" w:rsidP="00FE6CCD">
            <w:pPr>
              <w:pStyle w:val="Paragraph"/>
              <w:spacing w:before="0"/>
              <w:rPr>
                <w:sz w:val="20"/>
                <w:szCs w:val="20"/>
                <w:lang w:eastAsia="ko-KR"/>
              </w:rPr>
            </w:pPr>
          </w:p>
        </w:tc>
        <w:tc>
          <w:tcPr>
            <w:tcW w:w="2327" w:type="dxa"/>
          </w:tcPr>
          <w:p w14:paraId="1E7667A9" w14:textId="6B0698D7" w:rsidR="002A2936" w:rsidRPr="00B906CE" w:rsidRDefault="009E73A4" w:rsidP="00FE6CCD">
            <w:pPr>
              <w:pStyle w:val="Paragraph"/>
              <w:keepNext/>
              <w:spacing w:before="60"/>
              <w:rPr>
                <w:rFonts w:eastAsia="Malgun Gothic"/>
                <w:sz w:val="20"/>
                <w:szCs w:val="20"/>
                <w:lang w:eastAsia="ko-KR"/>
              </w:rPr>
            </w:pPr>
            <w:r w:rsidRPr="00B906CE">
              <w:rPr>
                <w:rFonts w:eastAsia="Malgun Gothic"/>
                <w:sz w:val="20"/>
                <w:szCs w:val="20"/>
                <w:lang w:eastAsia="ko-KR"/>
              </w:rPr>
              <w:t>relative</w:t>
            </w:r>
          </w:p>
        </w:tc>
        <w:tc>
          <w:tcPr>
            <w:tcW w:w="4665" w:type="dxa"/>
          </w:tcPr>
          <w:p w14:paraId="3F737072" w14:textId="1C91A03E" w:rsidR="00973849" w:rsidRPr="00AC5388" w:rsidRDefault="009E73A4" w:rsidP="00FE6CCD">
            <w:pPr>
              <w:pStyle w:val="Paragraph"/>
              <w:spacing w:before="0" w:after="60"/>
              <w:rPr>
                <w:rFonts w:eastAsia="Malgun Gothic"/>
                <w:sz w:val="20"/>
                <w:szCs w:val="20"/>
                <w:cs/>
                <w:lang w:eastAsia="ko-KR" w:bidi="pa-IN"/>
              </w:rPr>
            </w:pPr>
            <w:r w:rsidRPr="00AC5388">
              <w:rPr>
                <w:rFonts w:eastAsia="Malgun Gothic"/>
                <w:sz w:val="20"/>
                <w:szCs w:val="20"/>
                <w:lang w:eastAsia="ko-KR" w:bidi="pa-IN"/>
              </w:rPr>
              <w:t>‘</w:t>
            </w:r>
            <w:r w:rsidRPr="00AC5388">
              <w:rPr>
                <w:rFonts w:ascii="Raavi" w:eastAsia="Malgun Gothic" w:hAnsi="Raavi" w:cs="Raavi" w:hint="cs"/>
                <w:sz w:val="20"/>
                <w:szCs w:val="20"/>
                <w:cs/>
                <w:lang w:eastAsia="ko-KR" w:bidi="pa-IN"/>
              </w:rPr>
              <w:t>ਪੰਜਾਬ</w:t>
            </w:r>
            <w:r w:rsidRPr="00AC5388">
              <w:rPr>
                <w:rFonts w:eastAsia="Malgun Gothic"/>
                <w:sz w:val="20"/>
                <w:szCs w:val="20"/>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ਬ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ਤਲ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 xml:space="preserve">ਪੰਜ ਦਰਿਆਵਾਂ ਦੀ ਧਰਤੀ, </w:t>
            </w:r>
            <w:r w:rsidRPr="00AC5388">
              <w:rPr>
                <w:rFonts w:ascii="Raavi" w:eastAsia="Malgun Gothic" w:hAnsi="Raavi" w:cs="Raavi" w:hint="cs"/>
                <w:sz w:val="20"/>
                <w:szCs w:val="20"/>
                <w:cs/>
                <w:lang w:eastAsia="ko-KR" w:bidi="pa-IN"/>
              </w:rPr>
              <w:t>ਫ਼ਾਰ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ਸ਼ਾ</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ਤਪੰ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ਇ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2A2936" w:rsidRPr="00490266" w14:paraId="74A1E566" w14:textId="77777777" w:rsidTr="00443A3A">
        <w:trPr>
          <w:trHeight w:val="401"/>
        </w:trPr>
        <w:tc>
          <w:tcPr>
            <w:tcW w:w="2068" w:type="dxa"/>
            <w:vMerge w:val="restart"/>
          </w:tcPr>
          <w:p w14:paraId="07D72D3C" w14:textId="3AC250A9" w:rsidR="002A2936" w:rsidRPr="00B906CE" w:rsidRDefault="002A2936" w:rsidP="00FE6CCD">
            <w:pPr>
              <w:pStyle w:val="Paragraph"/>
              <w:spacing w:before="0"/>
              <w:rPr>
                <w:sz w:val="20"/>
                <w:szCs w:val="20"/>
                <w:lang w:eastAsia="ko-KR"/>
              </w:rPr>
            </w:pPr>
            <w:r w:rsidRPr="00B906CE">
              <w:rPr>
                <w:rFonts w:eastAsia="Calibri"/>
                <w:sz w:val="20"/>
                <w:szCs w:val="20"/>
              </w:rPr>
              <w:t>Conjugation</w:t>
            </w:r>
          </w:p>
        </w:tc>
        <w:tc>
          <w:tcPr>
            <w:tcW w:w="2327" w:type="dxa"/>
          </w:tcPr>
          <w:p w14:paraId="64EF1429" w14:textId="7DBF771D" w:rsidR="002A2936" w:rsidRPr="00B906CE" w:rsidRDefault="008D6125" w:rsidP="00FE6CCD">
            <w:pPr>
              <w:pStyle w:val="Paragraph"/>
              <w:keepNext/>
              <w:spacing w:before="60"/>
              <w:rPr>
                <w:rFonts w:eastAsia="Malgun Gothic"/>
                <w:sz w:val="20"/>
                <w:szCs w:val="20"/>
                <w:lang w:eastAsia="ko-KR"/>
              </w:rPr>
            </w:pPr>
            <w:r>
              <w:rPr>
                <w:rFonts w:eastAsia="Malgun Gothic"/>
                <w:sz w:val="20"/>
                <w:szCs w:val="20"/>
                <w:lang w:eastAsia="ko-KR"/>
              </w:rPr>
              <w:t>i</w:t>
            </w:r>
            <w:r w:rsidR="002A2936" w:rsidRPr="00B906CE">
              <w:rPr>
                <w:rFonts w:eastAsia="Malgun Gothic"/>
                <w:sz w:val="20"/>
                <w:szCs w:val="20"/>
                <w:lang w:eastAsia="ko-KR"/>
              </w:rPr>
              <w:t>mperfect</w:t>
            </w:r>
            <w:r>
              <w:rPr>
                <w:rFonts w:eastAsia="Malgun Gothic"/>
                <w:sz w:val="20"/>
                <w:szCs w:val="20"/>
                <w:lang w:eastAsia="ko-KR"/>
              </w:rPr>
              <w:t xml:space="preserve"> participle</w:t>
            </w:r>
          </w:p>
        </w:tc>
        <w:tc>
          <w:tcPr>
            <w:tcW w:w="4665" w:type="dxa"/>
          </w:tcPr>
          <w:p w14:paraId="42E56008" w14:textId="011DA7E2" w:rsidR="00085BE1" w:rsidRPr="00AC5388" w:rsidRDefault="00333793"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ਆਸਟ੍ਰੇਲੀ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ਏ</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ਵੇ</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ਵਾ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ਸ਼ਕ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ਮ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p>
        </w:tc>
      </w:tr>
      <w:tr w:rsidR="002A2936" w:rsidRPr="00490266" w14:paraId="6A996D8C" w14:textId="77777777" w:rsidTr="00443A3A">
        <w:trPr>
          <w:trHeight w:val="401"/>
        </w:trPr>
        <w:tc>
          <w:tcPr>
            <w:tcW w:w="2068" w:type="dxa"/>
            <w:vMerge/>
          </w:tcPr>
          <w:p w14:paraId="7F04C503" w14:textId="77777777" w:rsidR="002A2936" w:rsidRPr="00B906CE" w:rsidRDefault="002A2936" w:rsidP="00FE6CCD">
            <w:pPr>
              <w:pStyle w:val="Paragraph"/>
              <w:spacing w:before="0"/>
              <w:rPr>
                <w:sz w:val="20"/>
                <w:szCs w:val="20"/>
                <w:lang w:eastAsia="ko-KR"/>
              </w:rPr>
            </w:pPr>
          </w:p>
        </w:tc>
        <w:tc>
          <w:tcPr>
            <w:tcW w:w="2327" w:type="dxa"/>
          </w:tcPr>
          <w:p w14:paraId="7506F06F" w14:textId="4AAA243C" w:rsidR="002A2936" w:rsidRPr="00B906CE" w:rsidRDefault="00BA227B" w:rsidP="00FE6CCD">
            <w:pPr>
              <w:pStyle w:val="Paragraph"/>
              <w:keepNext/>
              <w:spacing w:before="60"/>
              <w:rPr>
                <w:rFonts w:eastAsia="Malgun Gothic"/>
                <w:sz w:val="20"/>
                <w:szCs w:val="20"/>
                <w:lang w:eastAsia="ko-KR"/>
              </w:rPr>
            </w:pPr>
            <w:r w:rsidRPr="00B906CE">
              <w:rPr>
                <w:rFonts w:eastAsia="Malgun Gothic"/>
                <w:sz w:val="20"/>
                <w:szCs w:val="20"/>
                <w:lang w:eastAsia="ko-KR"/>
              </w:rPr>
              <w:t xml:space="preserve">regular </w:t>
            </w:r>
            <w:r w:rsidR="002A2936" w:rsidRPr="00B906CE">
              <w:rPr>
                <w:rFonts w:eastAsia="Malgun Gothic"/>
                <w:sz w:val="20"/>
                <w:szCs w:val="20"/>
                <w:lang w:eastAsia="ko-KR"/>
              </w:rPr>
              <w:t>perfect participle</w:t>
            </w:r>
          </w:p>
        </w:tc>
        <w:tc>
          <w:tcPr>
            <w:tcW w:w="4665" w:type="dxa"/>
          </w:tcPr>
          <w:p w14:paraId="2642C557" w14:textId="42AB057D" w:rsidR="00061C83" w:rsidRPr="00AC5388" w:rsidRDefault="00333793"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ਹ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ਟੇਜ</w:t>
            </w:r>
            <w:r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ਸਾਇਟ</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ਤੇ</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ਲਿਖੇ</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ਇਤਿਹਾਸਕ</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ਵੇਰਵੇ</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ਨੂੰ</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ਧਿਆਨ</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ਨਾਲ</w:t>
            </w:r>
            <w:r w:rsidR="00BD4B1B" w:rsidRPr="00AC5388">
              <w:rPr>
                <w:rFonts w:eastAsia="Malgun Gothic"/>
                <w:sz w:val="20"/>
                <w:szCs w:val="20"/>
                <w:cs/>
                <w:lang w:eastAsia="ko-KR" w:bidi="pa-IN"/>
              </w:rPr>
              <w:t xml:space="preserve"> </w:t>
            </w:r>
            <w:r w:rsidR="00BD4B1B" w:rsidRPr="00AC5388">
              <w:rPr>
                <w:rFonts w:ascii="Raavi" w:eastAsia="Malgun Gothic" w:hAnsi="Raavi" w:cs="Raavi" w:hint="cs"/>
                <w:sz w:val="20"/>
                <w:szCs w:val="20"/>
                <w:cs/>
                <w:lang w:eastAsia="ko-KR" w:bidi="pa-IN"/>
              </w:rPr>
              <w:t>ਪੜ੍ਹਿਆ।</w:t>
            </w:r>
          </w:p>
        </w:tc>
      </w:tr>
      <w:tr w:rsidR="009651C0" w:rsidRPr="00490266" w14:paraId="631D0D97" w14:textId="77777777" w:rsidTr="00443A3A">
        <w:trPr>
          <w:trHeight w:val="401"/>
        </w:trPr>
        <w:tc>
          <w:tcPr>
            <w:tcW w:w="2068" w:type="dxa"/>
          </w:tcPr>
          <w:p w14:paraId="7AE8D7D1" w14:textId="4B9D36CA" w:rsidR="009651C0" w:rsidRPr="00B906CE" w:rsidRDefault="009651C0" w:rsidP="00FE6CCD">
            <w:pPr>
              <w:pStyle w:val="Paragraph"/>
              <w:spacing w:before="0"/>
              <w:rPr>
                <w:sz w:val="20"/>
                <w:szCs w:val="20"/>
                <w:lang w:eastAsia="ko-KR"/>
              </w:rPr>
            </w:pPr>
            <w:r w:rsidRPr="00B906CE">
              <w:rPr>
                <w:rFonts w:eastAsia="Calibri"/>
                <w:sz w:val="20"/>
                <w:szCs w:val="20"/>
              </w:rPr>
              <w:t>Conjunctions</w:t>
            </w:r>
          </w:p>
        </w:tc>
        <w:tc>
          <w:tcPr>
            <w:tcW w:w="2327" w:type="dxa"/>
          </w:tcPr>
          <w:p w14:paraId="51AC6F3A" w14:textId="4CB1CD5D" w:rsidR="009651C0" w:rsidRPr="00B906CE" w:rsidRDefault="009651C0" w:rsidP="00FE6CCD">
            <w:pPr>
              <w:pStyle w:val="Paragraph"/>
              <w:keepNext/>
              <w:spacing w:before="60"/>
              <w:rPr>
                <w:rFonts w:eastAsia="Malgun Gothic"/>
                <w:sz w:val="20"/>
                <w:szCs w:val="20"/>
                <w:lang w:eastAsia="ko-KR"/>
              </w:rPr>
            </w:pPr>
            <w:r w:rsidRPr="00B906CE">
              <w:rPr>
                <w:rFonts w:eastAsia="Malgun Gothic"/>
                <w:sz w:val="20"/>
                <w:szCs w:val="20"/>
                <w:lang w:eastAsia="ko-KR"/>
              </w:rPr>
              <w:t>adverbial</w:t>
            </w:r>
          </w:p>
        </w:tc>
        <w:tc>
          <w:tcPr>
            <w:tcW w:w="4665" w:type="dxa"/>
          </w:tcPr>
          <w:p w14:paraId="1E96CF5C" w14:textId="77777777" w:rsidR="009651C0" w:rsidRPr="00AC5388" w:rsidRDefault="00BD4B1B" w:rsidP="00FE6CCD">
            <w:pPr>
              <w:pStyle w:val="Paragraph"/>
              <w:spacing w:before="0" w:after="60"/>
              <w:rPr>
                <w:sz w:val="20"/>
                <w:szCs w:val="20"/>
                <w:lang w:bidi="pa-IN"/>
              </w:rPr>
            </w:pPr>
            <w:r w:rsidRPr="00AC5388">
              <w:rPr>
                <w:rFonts w:ascii="Raavi" w:hAnsi="Raavi" w:cs="Raavi" w:hint="cs"/>
                <w:sz w:val="20"/>
                <w:szCs w:val="20"/>
                <w:cs/>
                <w:lang w:bidi="pa-IN"/>
              </w:rPr>
              <w:t>ਅੰਤ</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ਆਖਿਰ</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ਇਸ</w:t>
            </w:r>
            <w:r w:rsidRPr="00AC5388">
              <w:rPr>
                <w:sz w:val="20"/>
                <w:szCs w:val="20"/>
                <w:cs/>
                <w:lang w:bidi="pa-IN"/>
              </w:rPr>
              <w:t xml:space="preserve"> </w:t>
            </w:r>
            <w:r w:rsidRPr="00AC5388">
              <w:rPr>
                <w:rFonts w:ascii="Raavi" w:hAnsi="Raavi" w:cs="Raavi" w:hint="cs"/>
                <w:sz w:val="20"/>
                <w:szCs w:val="20"/>
                <w:cs/>
                <w:lang w:bidi="pa-IN"/>
              </w:rPr>
              <w:t>ਲਈ</w:t>
            </w:r>
            <w:r w:rsidRPr="00AC5388">
              <w:rPr>
                <w:sz w:val="20"/>
                <w:szCs w:val="20"/>
                <w:cs/>
                <w:lang w:bidi="pa-IN"/>
              </w:rPr>
              <w:t xml:space="preserve">, </w:t>
            </w:r>
            <w:r w:rsidRPr="00AC5388">
              <w:rPr>
                <w:rFonts w:ascii="Raavi" w:hAnsi="Raavi" w:cs="Raavi" w:hint="cs"/>
                <w:sz w:val="20"/>
                <w:szCs w:val="20"/>
                <w:cs/>
                <w:lang w:bidi="pa-IN"/>
              </w:rPr>
              <w:t>ਇਸ</w:t>
            </w:r>
            <w:r w:rsidRPr="00AC5388">
              <w:rPr>
                <w:sz w:val="20"/>
                <w:szCs w:val="20"/>
                <w:cs/>
                <w:lang w:bidi="pa-IN"/>
              </w:rPr>
              <w:t xml:space="preserve"> </w:t>
            </w:r>
            <w:r w:rsidRPr="00AC5388">
              <w:rPr>
                <w:rFonts w:ascii="Raavi" w:hAnsi="Raavi" w:cs="Raavi" w:hint="cs"/>
                <w:sz w:val="20"/>
                <w:szCs w:val="20"/>
                <w:cs/>
                <w:lang w:bidi="pa-IN"/>
              </w:rPr>
              <w:t>ਕਰਕੇ</w:t>
            </w:r>
            <w:r w:rsidRPr="00AC5388">
              <w:rPr>
                <w:sz w:val="20"/>
                <w:szCs w:val="20"/>
                <w:cs/>
                <w:lang w:bidi="pa-IN"/>
              </w:rPr>
              <w:t xml:space="preserve">, </w:t>
            </w:r>
            <w:r w:rsidRPr="00AC5388">
              <w:rPr>
                <w:rFonts w:ascii="Raavi" w:hAnsi="Raavi" w:cs="Raavi" w:hint="cs"/>
                <w:sz w:val="20"/>
                <w:szCs w:val="20"/>
                <w:cs/>
                <w:lang w:bidi="pa-IN"/>
              </w:rPr>
              <w:t>ਤਦੇ</w:t>
            </w:r>
            <w:r w:rsidRPr="00AC5388">
              <w:rPr>
                <w:sz w:val="20"/>
                <w:szCs w:val="20"/>
                <w:cs/>
                <w:lang w:bidi="pa-IN"/>
              </w:rPr>
              <w:t xml:space="preserve"> </w:t>
            </w: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ਹਾਲਾਂਕਿ</w:t>
            </w:r>
            <w:r w:rsidRPr="00AC5388">
              <w:rPr>
                <w:sz w:val="20"/>
                <w:szCs w:val="20"/>
                <w:cs/>
                <w:lang w:bidi="pa-IN"/>
              </w:rPr>
              <w:t xml:space="preserve">, </w:t>
            </w:r>
            <w:r w:rsidRPr="00AC5388">
              <w:rPr>
                <w:rFonts w:ascii="Raavi" w:hAnsi="Raavi" w:cs="Raavi" w:hint="cs"/>
                <w:sz w:val="20"/>
                <w:szCs w:val="20"/>
                <w:cs/>
                <w:lang w:bidi="pa-IN"/>
              </w:rPr>
              <w:t>ਫਿਰ</w:t>
            </w:r>
            <w:r w:rsidRPr="00AC5388">
              <w:rPr>
                <w:sz w:val="20"/>
                <w:szCs w:val="20"/>
                <w:cs/>
                <w:lang w:bidi="pa-IN"/>
              </w:rPr>
              <w:t xml:space="preserve"> </w:t>
            </w:r>
            <w:r w:rsidRPr="00AC5388">
              <w:rPr>
                <w:rFonts w:ascii="Raavi" w:hAnsi="Raavi" w:cs="Raavi" w:hint="cs"/>
                <w:sz w:val="20"/>
                <w:szCs w:val="20"/>
                <w:cs/>
                <w:lang w:bidi="pa-IN"/>
              </w:rPr>
              <w:t>ਵੀ</w:t>
            </w:r>
          </w:p>
          <w:p w14:paraId="5F33D91D" w14:textId="7DA24007" w:rsidR="00061C83" w:rsidRPr="00AC5388" w:rsidRDefault="00BD4B1B"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ਟੈਕਨੋਲੋਜੀ</w:t>
            </w:r>
            <w:r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ਦੇ</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ਸਹੀ</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ਤੇ</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ਸੁਚੱਜੇ</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ਉਪਯੋਗ</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ਬਾਰੇ</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ਬੱਚਿਆ</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ਨੂੰ</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ਸਿਖਾਉਣਾ</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ਬਹੁਤ</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ਜ਼ਰੂਰੀ</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ਹੈ</w:t>
            </w:r>
            <w:r w:rsidR="009B74C8"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ਕੇ</w:t>
            </w:r>
            <w:r w:rsidR="00A173CD"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ਸਕੂਲਾਂ</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ਵਿੱਚ</w:t>
            </w:r>
            <w:r w:rsidR="005455C0" w:rsidRPr="00AC5388">
              <w:rPr>
                <w:rFonts w:eastAsia="Malgun Gothic"/>
                <w:sz w:val="20"/>
                <w:szCs w:val="20"/>
                <w:cs/>
                <w:lang w:eastAsia="ko-KR" w:bidi="pa-IN"/>
              </w:rPr>
              <w:t xml:space="preserve"> </w:t>
            </w:r>
            <w:r w:rsidR="00A173CD" w:rsidRPr="00AC5388">
              <w:rPr>
                <w:rFonts w:ascii="Raavi" w:eastAsia="Malgun Gothic" w:hAnsi="Raavi" w:cs="Raavi" w:hint="cs"/>
                <w:sz w:val="20"/>
                <w:szCs w:val="20"/>
                <w:cs/>
                <w:lang w:eastAsia="ko-KR" w:bidi="pa-IN"/>
              </w:rPr>
              <w:t>ਡੀਜ਼ੀਟਲ</w:t>
            </w:r>
            <w:r w:rsidR="00A173CD" w:rsidRPr="00AC5388">
              <w:rPr>
                <w:rFonts w:eastAsia="Malgun Gothic"/>
                <w:sz w:val="20"/>
                <w:szCs w:val="20"/>
                <w:cs/>
                <w:lang w:eastAsia="ko-KR" w:bidi="pa-IN"/>
              </w:rPr>
              <w:t xml:space="preserve"> </w:t>
            </w:r>
            <w:r w:rsidR="00A173CD" w:rsidRPr="00AC5388">
              <w:rPr>
                <w:rFonts w:ascii="Raavi" w:eastAsia="Malgun Gothic" w:hAnsi="Raavi" w:cs="Raavi" w:hint="cs"/>
                <w:sz w:val="20"/>
                <w:szCs w:val="20"/>
                <w:cs/>
                <w:lang w:eastAsia="ko-KR" w:bidi="pa-IN"/>
              </w:rPr>
              <w:t>ਲੀਟ੍ਰੇਸੀ</w:t>
            </w:r>
            <w:r w:rsidR="00A173CD" w:rsidRPr="00AC5388">
              <w:rPr>
                <w:rFonts w:eastAsia="Malgun Gothic"/>
                <w:sz w:val="20"/>
                <w:szCs w:val="20"/>
                <w:cs/>
                <w:lang w:eastAsia="ko-KR" w:bidi="pa-IN"/>
              </w:rPr>
              <w:t xml:space="preserve"> </w:t>
            </w:r>
            <w:r w:rsidR="00A173CD" w:rsidRPr="00AC5388">
              <w:rPr>
                <w:rFonts w:ascii="Raavi" w:eastAsia="Malgun Gothic" w:hAnsi="Raavi" w:cs="Raavi" w:hint="cs"/>
                <w:sz w:val="20"/>
                <w:szCs w:val="20"/>
                <w:cs/>
                <w:lang w:eastAsia="ko-KR" w:bidi="pa-IN"/>
              </w:rPr>
              <w:t>ਦੀ</w:t>
            </w:r>
            <w:r w:rsidR="00A173CD" w:rsidRPr="00AC5388">
              <w:rPr>
                <w:rFonts w:eastAsia="Malgun Gothic"/>
                <w:sz w:val="20"/>
                <w:szCs w:val="20"/>
                <w:cs/>
                <w:lang w:eastAsia="ko-KR" w:bidi="pa-IN"/>
              </w:rPr>
              <w:t xml:space="preserve"> </w:t>
            </w:r>
            <w:r w:rsidR="00A173CD" w:rsidRPr="00AC5388">
              <w:rPr>
                <w:rFonts w:ascii="Raavi" w:eastAsia="Malgun Gothic" w:hAnsi="Raavi" w:cs="Raavi" w:hint="cs"/>
                <w:sz w:val="20"/>
                <w:szCs w:val="20"/>
                <w:cs/>
                <w:lang w:eastAsia="ko-KR" w:bidi="pa-IN"/>
              </w:rPr>
              <w:t>ਸਿੱਖਿਆ</w:t>
            </w:r>
            <w:r w:rsidR="00062481"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ਬਹੁਤ</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ਅਹਿਮ</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ਭੂਮਿਕਾ</w:t>
            </w:r>
            <w:r w:rsidR="005455C0" w:rsidRPr="00AC5388">
              <w:rPr>
                <w:rFonts w:eastAsia="Malgun Gothic"/>
                <w:sz w:val="20"/>
                <w:szCs w:val="20"/>
                <w:cs/>
                <w:lang w:eastAsia="ko-KR" w:bidi="pa-IN"/>
              </w:rPr>
              <w:t xml:space="preserve"> </w:t>
            </w:r>
            <w:r w:rsidR="005455C0" w:rsidRPr="00AC5388">
              <w:rPr>
                <w:rFonts w:ascii="Raavi" w:eastAsia="Malgun Gothic" w:hAnsi="Raavi" w:cs="Raavi" w:hint="cs"/>
                <w:sz w:val="20"/>
                <w:szCs w:val="20"/>
                <w:cs/>
                <w:lang w:eastAsia="ko-KR" w:bidi="pa-IN"/>
              </w:rPr>
              <w:t>ਨਿਭਾਉਂਦੀ</w:t>
            </w:r>
            <w:r w:rsidR="00A173CD" w:rsidRPr="00AC5388">
              <w:rPr>
                <w:rFonts w:eastAsia="Malgun Gothic"/>
                <w:sz w:val="20"/>
                <w:szCs w:val="20"/>
                <w:cs/>
                <w:lang w:eastAsia="ko-KR" w:bidi="pa-IN"/>
              </w:rPr>
              <w:t xml:space="preserve"> </w:t>
            </w:r>
            <w:r w:rsidR="00A173CD" w:rsidRPr="00AC5388">
              <w:rPr>
                <w:rFonts w:ascii="Raavi" w:eastAsia="Malgun Gothic" w:hAnsi="Raavi" w:cs="Raavi" w:hint="cs"/>
                <w:sz w:val="20"/>
                <w:szCs w:val="20"/>
                <w:cs/>
                <w:lang w:eastAsia="ko-KR" w:bidi="pa-IN"/>
              </w:rPr>
              <w:t>ਹੈ।</w:t>
            </w:r>
          </w:p>
        </w:tc>
      </w:tr>
      <w:tr w:rsidR="00EB3BBE" w:rsidRPr="00490266" w14:paraId="02695472" w14:textId="77777777" w:rsidTr="00443A3A">
        <w:trPr>
          <w:trHeight w:val="194"/>
        </w:trPr>
        <w:tc>
          <w:tcPr>
            <w:tcW w:w="2068" w:type="dxa"/>
            <w:vMerge w:val="restart"/>
          </w:tcPr>
          <w:p w14:paraId="0A70ADE8" w14:textId="26B59753" w:rsidR="00EB3BBE" w:rsidRPr="00B906CE" w:rsidRDefault="00EB3BBE" w:rsidP="00550B91">
            <w:pPr>
              <w:pStyle w:val="Paragraph"/>
              <w:keepNext/>
              <w:keepLines/>
              <w:spacing w:before="0"/>
              <w:rPr>
                <w:rFonts w:eastAsia="Calibri"/>
                <w:sz w:val="20"/>
                <w:szCs w:val="20"/>
              </w:rPr>
            </w:pPr>
            <w:r w:rsidRPr="00B906CE">
              <w:rPr>
                <w:rFonts w:eastAsia="Calibri"/>
                <w:sz w:val="20"/>
                <w:szCs w:val="20"/>
              </w:rPr>
              <w:lastRenderedPageBreak/>
              <w:t>Mood</w:t>
            </w:r>
          </w:p>
        </w:tc>
        <w:tc>
          <w:tcPr>
            <w:tcW w:w="2327" w:type="dxa"/>
          </w:tcPr>
          <w:p w14:paraId="1FCC4D2A" w14:textId="353733A3" w:rsidR="00EB3BBE" w:rsidRPr="00B906CE" w:rsidRDefault="00EB3BBE" w:rsidP="00550B91">
            <w:pPr>
              <w:pStyle w:val="Paragraph"/>
              <w:keepNext/>
              <w:keepLines/>
              <w:spacing w:before="60"/>
              <w:rPr>
                <w:rFonts w:eastAsia="Malgun Gothic"/>
                <w:sz w:val="20"/>
                <w:szCs w:val="20"/>
                <w:lang w:eastAsia="ko-KR"/>
              </w:rPr>
            </w:pPr>
            <w:r w:rsidRPr="00B906CE">
              <w:rPr>
                <w:rFonts w:eastAsia="Malgun Gothic"/>
                <w:sz w:val="20"/>
                <w:szCs w:val="20"/>
                <w:lang w:eastAsia="ko-KR"/>
              </w:rPr>
              <w:t>indicative</w:t>
            </w:r>
          </w:p>
        </w:tc>
        <w:tc>
          <w:tcPr>
            <w:tcW w:w="4665" w:type="dxa"/>
          </w:tcPr>
          <w:p w14:paraId="7BB8FA5A" w14:textId="328AAEE4" w:rsidR="003B3A03" w:rsidRPr="00AC5388" w:rsidRDefault="006048D9" w:rsidP="00550B91">
            <w:pPr>
              <w:pStyle w:val="Paragraph"/>
              <w:keepNext/>
              <w:keepLines/>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ਅਜੋ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ਮੇ</w:t>
            </w:r>
            <w:r w:rsidR="00D71A61"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ਸ਼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ਡੀ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ਮਉ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ਥੀਆ</w:t>
            </w:r>
            <w:r w:rsidR="00D71A61"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ਆ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ਭਾਵਿ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p>
        </w:tc>
      </w:tr>
      <w:tr w:rsidR="00EB3BBE" w:rsidRPr="00490266" w14:paraId="756BA304" w14:textId="77777777" w:rsidTr="00443A3A">
        <w:trPr>
          <w:trHeight w:val="194"/>
        </w:trPr>
        <w:tc>
          <w:tcPr>
            <w:tcW w:w="2068" w:type="dxa"/>
            <w:vMerge/>
          </w:tcPr>
          <w:p w14:paraId="48094C47" w14:textId="77777777" w:rsidR="00EB3BBE" w:rsidRPr="00B906CE" w:rsidRDefault="00EB3BBE" w:rsidP="00550B91">
            <w:pPr>
              <w:pStyle w:val="Paragraph"/>
              <w:keepNext/>
              <w:keepLines/>
              <w:spacing w:before="0"/>
              <w:rPr>
                <w:rFonts w:eastAsia="Calibri"/>
                <w:sz w:val="20"/>
                <w:szCs w:val="20"/>
              </w:rPr>
            </w:pPr>
          </w:p>
        </w:tc>
        <w:tc>
          <w:tcPr>
            <w:tcW w:w="2327" w:type="dxa"/>
          </w:tcPr>
          <w:p w14:paraId="27C012D1" w14:textId="2C2CA45E" w:rsidR="00EB3BBE" w:rsidRPr="00B906CE" w:rsidRDefault="00EB3BBE" w:rsidP="00550B91">
            <w:pPr>
              <w:pStyle w:val="Paragraph"/>
              <w:keepNext/>
              <w:keepLines/>
              <w:spacing w:before="60"/>
              <w:rPr>
                <w:rFonts w:eastAsia="Malgun Gothic"/>
                <w:sz w:val="20"/>
                <w:szCs w:val="20"/>
                <w:lang w:eastAsia="ko-KR"/>
              </w:rPr>
            </w:pPr>
            <w:r w:rsidRPr="00B906CE">
              <w:rPr>
                <w:rFonts w:eastAsia="Malgun Gothic"/>
                <w:sz w:val="20"/>
                <w:szCs w:val="20"/>
                <w:lang w:eastAsia="ko-KR"/>
              </w:rPr>
              <w:t xml:space="preserve">subjunctive </w:t>
            </w:r>
            <w:r w:rsidR="0028365D">
              <w:rPr>
                <w:rFonts w:eastAsia="Malgun Gothic"/>
                <w:sz w:val="20"/>
                <w:szCs w:val="20"/>
                <w:lang w:eastAsia="ko-KR"/>
              </w:rPr>
              <w:t>c</w:t>
            </w:r>
            <w:r w:rsidRPr="00B906CE">
              <w:rPr>
                <w:rFonts w:eastAsia="Malgun Gothic"/>
                <w:sz w:val="20"/>
                <w:szCs w:val="20"/>
                <w:lang w:eastAsia="ko-KR"/>
              </w:rPr>
              <w:t xml:space="preserve">ontingent </w:t>
            </w:r>
          </w:p>
        </w:tc>
        <w:tc>
          <w:tcPr>
            <w:tcW w:w="4665" w:type="dxa"/>
          </w:tcPr>
          <w:p w14:paraId="0E9E994C" w14:textId="57B8B47A" w:rsidR="003B3A03" w:rsidRPr="00AC5388" w:rsidRDefault="00AF3268" w:rsidP="00550B91">
            <w:pPr>
              <w:pStyle w:val="Paragraph"/>
              <w:keepNext/>
              <w:keepLines/>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009B74C8" w:rsidRPr="00AC5388">
              <w:rPr>
                <w:rFonts w:eastAsia="Malgun Gothic" w:cs="Raavi" w:hint="cs"/>
                <w:sz w:val="20"/>
                <w:szCs w:val="20"/>
                <w:cs/>
                <w:lang w:eastAsia="ko-KR" w:bidi="pa-IN"/>
              </w:rPr>
              <w:t>ਨਿਸ਼ਾ</w:t>
            </w:r>
            <w:r w:rsidRPr="00AC5388">
              <w:rPr>
                <w:rFonts w:eastAsia="Malgun Gothic"/>
                <w:sz w:val="20"/>
                <w:szCs w:val="20"/>
                <w:cs/>
                <w:lang w:eastAsia="ko-KR" w:bidi="pa-IN"/>
              </w:rPr>
              <w:t xml:space="preserve"> </w:t>
            </w:r>
            <w:r w:rsidR="00AA6069" w:rsidRPr="00AC5388">
              <w:rPr>
                <w:rFonts w:eastAsia="Malgun Gothic" w:cs="Raavi" w:hint="cs"/>
                <w:sz w:val="20"/>
                <w:szCs w:val="20"/>
                <w:cs/>
                <w:lang w:eastAsia="ko-KR" w:bidi="pa-IN"/>
              </w:rPr>
              <w:t xml:space="preserve">ਨੇ </w:t>
            </w:r>
            <w:r w:rsidRPr="00AC5388">
              <w:rPr>
                <w:rFonts w:ascii="Raavi" w:eastAsia="Malgun Gothic" w:hAnsi="Raavi" w:cs="Raavi" w:hint="cs"/>
                <w:sz w:val="20"/>
                <w:szCs w:val="20"/>
                <w:cs/>
                <w:lang w:eastAsia="ko-KR" w:bidi="pa-IN"/>
              </w:rPr>
              <w:t>ਦਿ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ੜ੍ਹਾ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002C58A7" w:rsidRPr="00AC5388">
              <w:rPr>
                <w:rFonts w:ascii="Raavi" w:eastAsia="Malgun Gothic" w:hAnsi="Raavi" w:cs="Raavi" w:hint="cs"/>
                <w:sz w:val="20"/>
                <w:szCs w:val="20"/>
                <w:cs/>
                <w:lang w:eastAsia="ko-KR" w:bidi="pa-IN"/>
              </w:rPr>
              <w:t>ੀਤ</w:t>
            </w:r>
            <w:r w:rsidR="00AA6069" w:rsidRPr="00AC5388">
              <w:rPr>
                <w:rFonts w:ascii="Raavi" w:eastAsia="Malgun Gothic" w:hAnsi="Raavi" w:cs="Raavi" w:hint="cs"/>
                <w:sz w:val="20"/>
                <w:szCs w:val="20"/>
                <w:cs/>
                <w:lang w:eastAsia="ko-KR" w:bidi="pa-IN"/>
              </w:rPr>
              <w:t>ੀ</w:t>
            </w:r>
            <w:r w:rsidR="002C58A7" w:rsidRPr="00AC5388">
              <w:rPr>
                <w:rFonts w:eastAsia="Malgun Gothic"/>
                <w:sz w:val="20"/>
                <w:szCs w:val="20"/>
                <w:cs/>
                <w:lang w:eastAsia="ko-KR" w:bidi="pa-IN"/>
              </w:rPr>
              <w:t xml:space="preserve"> </w:t>
            </w:r>
            <w:r w:rsidR="002C58A7" w:rsidRPr="00AC5388">
              <w:rPr>
                <w:rFonts w:ascii="Raavi" w:eastAsia="Malgun Gothic" w:hAnsi="Raavi" w:cs="Raavi" w:hint="cs"/>
                <w:sz w:val="20"/>
                <w:szCs w:val="20"/>
                <w:cs/>
                <w:lang w:eastAsia="ko-KR" w:bidi="pa-IN"/>
              </w:rPr>
              <w:t>ਹੁੰਦੀ</w:t>
            </w:r>
            <w:r w:rsidR="002C58A7"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ਦੀ।</w:t>
            </w:r>
          </w:p>
        </w:tc>
      </w:tr>
      <w:tr w:rsidR="002A2936" w:rsidRPr="00490266" w14:paraId="56B058C5" w14:textId="77777777" w:rsidTr="00443A3A">
        <w:trPr>
          <w:trHeight w:val="401"/>
        </w:trPr>
        <w:tc>
          <w:tcPr>
            <w:tcW w:w="2068" w:type="dxa"/>
            <w:vMerge w:val="restart"/>
          </w:tcPr>
          <w:p w14:paraId="7B24C7B2" w14:textId="694BC397" w:rsidR="002A2936" w:rsidRPr="00B906CE" w:rsidRDefault="002A2936" w:rsidP="00FE6CCD">
            <w:pPr>
              <w:pStyle w:val="Paragraph"/>
              <w:spacing w:before="0"/>
              <w:rPr>
                <w:sz w:val="20"/>
                <w:szCs w:val="20"/>
                <w:lang w:eastAsia="ko-KR"/>
              </w:rPr>
            </w:pPr>
            <w:r w:rsidRPr="00B906CE">
              <w:rPr>
                <w:rFonts w:eastAsia="Calibri"/>
                <w:sz w:val="20"/>
                <w:szCs w:val="20"/>
              </w:rPr>
              <w:t>Nouns</w:t>
            </w:r>
          </w:p>
        </w:tc>
        <w:tc>
          <w:tcPr>
            <w:tcW w:w="2327" w:type="dxa"/>
          </w:tcPr>
          <w:p w14:paraId="4D0DFA1D" w14:textId="73E49937" w:rsidR="002A2936" w:rsidRPr="00B906CE" w:rsidRDefault="000B1E54" w:rsidP="00FE6CCD">
            <w:pPr>
              <w:pStyle w:val="Paragraph"/>
              <w:keepNext/>
              <w:spacing w:before="60"/>
              <w:rPr>
                <w:rFonts w:eastAsia="Malgun Gothic" w:cs="Kokila"/>
                <w:sz w:val="20"/>
                <w:szCs w:val="20"/>
                <w:lang w:eastAsia="ko-KR" w:bidi="hi-IN"/>
              </w:rPr>
            </w:pPr>
            <w:r w:rsidRPr="00B906CE">
              <w:rPr>
                <w:rFonts w:eastAsia="Malgun Gothic" w:cs="Kokila"/>
                <w:sz w:val="20"/>
                <w:szCs w:val="20"/>
                <w:lang w:eastAsia="ko-KR" w:bidi="hi-IN"/>
              </w:rPr>
              <w:t>noun</w:t>
            </w:r>
            <w:r w:rsidR="00D06674">
              <w:rPr>
                <w:rFonts w:eastAsia="Malgun Gothic" w:cs="Kokila"/>
                <w:sz w:val="20"/>
                <w:szCs w:val="20"/>
                <w:lang w:eastAsia="ko-KR" w:bidi="hi-IN"/>
              </w:rPr>
              <w:t>s</w:t>
            </w:r>
            <w:r w:rsidRPr="00B906CE">
              <w:rPr>
                <w:rFonts w:eastAsia="Malgun Gothic" w:cs="Kokila"/>
                <w:sz w:val="20"/>
                <w:szCs w:val="20"/>
                <w:lang w:eastAsia="ko-KR" w:bidi="hi-IN"/>
              </w:rPr>
              <w:t xml:space="preserve"> to noun</w:t>
            </w:r>
            <w:r w:rsidR="00D06674">
              <w:rPr>
                <w:rFonts w:eastAsia="Malgun Gothic" w:cs="Kokila"/>
                <w:sz w:val="20"/>
                <w:szCs w:val="20"/>
                <w:lang w:eastAsia="ko-KR" w:bidi="hi-IN"/>
              </w:rPr>
              <w:t>s</w:t>
            </w:r>
          </w:p>
        </w:tc>
        <w:tc>
          <w:tcPr>
            <w:tcW w:w="4665" w:type="dxa"/>
          </w:tcPr>
          <w:p w14:paraId="49CF3867" w14:textId="25076E02" w:rsidR="002A2936" w:rsidRPr="00AC5388" w:rsidRDefault="000B1E54"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ਨਿੱ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ਸ਼ਾ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ਯੋਗ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ਕਾ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ਈ</w:t>
            </w:r>
            <w:r w:rsidRPr="00AC5388">
              <w:rPr>
                <w:rFonts w:eastAsia="Malgun Gothic"/>
                <w:sz w:val="20"/>
                <w:szCs w:val="20"/>
                <w:cs/>
                <w:lang w:eastAsia="ko-KR" w:bidi="pa-IN"/>
              </w:rPr>
              <w:t xml:space="preserve">, </w:t>
            </w:r>
            <w:r w:rsidR="002C58A7" w:rsidRPr="00AC5388">
              <w:rPr>
                <w:rFonts w:ascii="Raavi" w:eastAsia="Malgun Gothic" w:hAnsi="Raavi" w:cs="Raavi" w:hint="cs"/>
                <w:sz w:val="20"/>
                <w:szCs w:val="20"/>
                <w:cs/>
                <w:lang w:eastAsia="ko-KR" w:bidi="pa-IN"/>
              </w:rPr>
              <w:t>ਆਪਣੀਆਂ</w:t>
            </w:r>
            <w:r w:rsidR="002C58A7" w:rsidRPr="00AC5388">
              <w:rPr>
                <w:rFonts w:eastAsia="Malgun Gothic"/>
                <w:sz w:val="20"/>
                <w:szCs w:val="20"/>
                <w:cs/>
                <w:lang w:eastAsia="ko-KR" w:bidi="pa-IN"/>
              </w:rPr>
              <w:t xml:space="preserve"> </w:t>
            </w:r>
            <w:r w:rsidR="002C58A7" w:rsidRPr="00AC5388">
              <w:rPr>
                <w:rFonts w:ascii="Raavi" w:eastAsia="Malgun Gothic" w:hAnsi="Raavi" w:cs="Raavi" w:hint="cs"/>
                <w:sz w:val="20"/>
                <w:szCs w:val="20"/>
                <w:cs/>
                <w:lang w:eastAsia="ko-KR" w:bidi="pa-IN"/>
              </w:rPr>
              <w:t>ਜੜ</w:t>
            </w:r>
            <w:r w:rsidR="009B74C8"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ਰੂ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p w14:paraId="2C410D84" w14:textId="1C748EC9" w:rsidR="00F81D3F" w:rsidRPr="00AC5388" w:rsidRDefault="003D6291"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ਸ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ਤਾ</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ਪਿ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ਯੋ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ਸ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ਨੋਬ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2A2936" w:rsidRPr="00490266" w14:paraId="1FECEC7F" w14:textId="77777777" w:rsidTr="00443A3A">
        <w:trPr>
          <w:trHeight w:val="401"/>
        </w:trPr>
        <w:tc>
          <w:tcPr>
            <w:tcW w:w="2068" w:type="dxa"/>
            <w:vMerge/>
          </w:tcPr>
          <w:p w14:paraId="18364309" w14:textId="77777777" w:rsidR="002A2936" w:rsidRPr="00B906CE" w:rsidRDefault="002A2936" w:rsidP="00FE6CCD">
            <w:pPr>
              <w:pStyle w:val="Paragraph"/>
              <w:spacing w:before="0"/>
              <w:rPr>
                <w:sz w:val="20"/>
                <w:szCs w:val="20"/>
                <w:lang w:eastAsia="ko-KR"/>
              </w:rPr>
            </w:pPr>
          </w:p>
        </w:tc>
        <w:tc>
          <w:tcPr>
            <w:tcW w:w="2327" w:type="dxa"/>
          </w:tcPr>
          <w:p w14:paraId="74B65E7F" w14:textId="01233E69"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verb</w:t>
            </w:r>
            <w:r w:rsidR="00D06674">
              <w:rPr>
                <w:rFonts w:eastAsia="Malgun Gothic"/>
                <w:sz w:val="20"/>
                <w:szCs w:val="20"/>
                <w:lang w:eastAsia="ko-KR"/>
              </w:rPr>
              <w:t>s</w:t>
            </w:r>
            <w:r w:rsidRPr="00B906CE">
              <w:rPr>
                <w:rFonts w:eastAsia="Malgun Gothic"/>
                <w:sz w:val="20"/>
                <w:szCs w:val="20"/>
                <w:lang w:eastAsia="ko-KR"/>
              </w:rPr>
              <w:t xml:space="preserve"> to abstract noun</w:t>
            </w:r>
            <w:r w:rsidR="00D06674">
              <w:rPr>
                <w:rFonts w:eastAsia="Malgun Gothic"/>
                <w:sz w:val="20"/>
                <w:szCs w:val="20"/>
                <w:lang w:eastAsia="ko-KR"/>
              </w:rPr>
              <w:t>s</w:t>
            </w:r>
          </w:p>
        </w:tc>
        <w:tc>
          <w:tcPr>
            <w:tcW w:w="4665" w:type="dxa"/>
          </w:tcPr>
          <w:p w14:paraId="03E34533" w14:textId="3D30C7F7" w:rsidR="00292750" w:rsidRPr="00AC5388" w:rsidRDefault="00292750" w:rsidP="00FE6CCD">
            <w:pPr>
              <w:pStyle w:val="Paragraph"/>
              <w:spacing w:before="0"/>
              <w:rPr>
                <w:sz w:val="20"/>
                <w:szCs w:val="20"/>
                <w:lang w:bidi="pa-IN"/>
              </w:rPr>
            </w:pP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ਕਰਨੀ</w:t>
            </w:r>
            <w:r w:rsidRPr="00AC5388">
              <w:rPr>
                <w:sz w:val="20"/>
                <w:szCs w:val="20"/>
                <w:lang w:bidi="hi-IN"/>
              </w:rPr>
              <w:t>/</w:t>
            </w:r>
            <w:r w:rsidRPr="00AC5388">
              <w:rPr>
                <w:rFonts w:ascii="Raavi" w:hAnsi="Raavi" w:cs="Raavi" w:hint="cs"/>
                <w:sz w:val="20"/>
                <w:szCs w:val="20"/>
                <w:cs/>
                <w:lang w:bidi="pa-IN"/>
              </w:rPr>
              <w:t>ਕਰਮ</w:t>
            </w:r>
            <w:r w:rsidRPr="00AC5388">
              <w:rPr>
                <w:sz w:val="20"/>
                <w:szCs w:val="20"/>
                <w:cs/>
                <w:lang w:bidi="pa-IN"/>
              </w:rPr>
              <w:t xml:space="preserve">, </w:t>
            </w:r>
            <w:r w:rsidRPr="00AC5388">
              <w:rPr>
                <w:rFonts w:ascii="Raavi" w:hAnsi="Raavi" w:cs="Raavi" w:hint="cs"/>
                <w:sz w:val="20"/>
                <w:szCs w:val="20"/>
                <w:cs/>
                <w:lang w:bidi="pa-IN"/>
              </w:rPr>
              <w:t>ਤੁਰ</w:t>
            </w:r>
            <w:r w:rsidRPr="00AC5388">
              <w:rPr>
                <w:sz w:val="20"/>
                <w:szCs w:val="20"/>
                <w:cs/>
                <w:lang w:bidi="pa-IN"/>
              </w:rPr>
              <w:t xml:space="preserve"> – </w:t>
            </w:r>
            <w:r w:rsidRPr="00AC5388">
              <w:rPr>
                <w:rFonts w:ascii="Raavi" w:hAnsi="Raavi" w:cs="Raavi" w:hint="cs"/>
                <w:sz w:val="20"/>
                <w:szCs w:val="20"/>
                <w:cs/>
                <w:lang w:bidi="pa-IN"/>
              </w:rPr>
              <w:t>ਤੋਰ</w:t>
            </w:r>
            <w:r w:rsidRPr="00AC5388">
              <w:rPr>
                <w:sz w:val="20"/>
                <w:szCs w:val="20"/>
                <w:cs/>
                <w:lang w:bidi="pa-IN"/>
              </w:rPr>
              <w:t xml:space="preserve">, </w:t>
            </w:r>
            <w:r w:rsidRPr="00AC5388">
              <w:rPr>
                <w:rFonts w:ascii="Raavi" w:hAnsi="Raavi" w:cs="Raavi" w:hint="cs"/>
                <w:sz w:val="20"/>
                <w:szCs w:val="20"/>
                <w:cs/>
                <w:lang w:bidi="pa-IN"/>
              </w:rPr>
              <w:t>ਚੱਲ</w:t>
            </w:r>
            <w:r w:rsidRPr="00AC5388">
              <w:rPr>
                <w:sz w:val="20"/>
                <w:szCs w:val="20"/>
                <w:cs/>
                <w:lang w:bidi="pa-IN"/>
              </w:rPr>
              <w:t xml:space="preserve"> – </w:t>
            </w:r>
            <w:r w:rsidRPr="00AC5388">
              <w:rPr>
                <w:rFonts w:ascii="Raavi" w:hAnsi="Raavi" w:cs="Raavi" w:hint="cs"/>
                <w:sz w:val="20"/>
                <w:szCs w:val="20"/>
                <w:cs/>
                <w:lang w:bidi="pa-IN"/>
              </w:rPr>
              <w:t>ਚਾਲ</w:t>
            </w:r>
            <w:r w:rsidRPr="00AC5388">
              <w:rPr>
                <w:sz w:val="20"/>
                <w:szCs w:val="20"/>
                <w:cs/>
                <w:lang w:bidi="pa-IN"/>
              </w:rPr>
              <w:t xml:space="preserve">, </w:t>
            </w:r>
            <w:r w:rsidRPr="00AC5388">
              <w:rPr>
                <w:rFonts w:ascii="Raavi" w:hAnsi="Raavi" w:cs="Raavi" w:hint="cs"/>
                <w:sz w:val="20"/>
                <w:szCs w:val="20"/>
                <w:cs/>
                <w:lang w:bidi="pa-IN"/>
              </w:rPr>
              <w:t>ਲੜ</w:t>
            </w:r>
            <w:r w:rsidRPr="00AC5388">
              <w:rPr>
                <w:sz w:val="20"/>
                <w:szCs w:val="20"/>
                <w:cs/>
                <w:lang w:bidi="pa-IN"/>
              </w:rPr>
              <w:t xml:space="preserve"> – </w:t>
            </w:r>
            <w:r w:rsidRPr="00AC5388">
              <w:rPr>
                <w:rFonts w:ascii="Raavi" w:hAnsi="Raavi" w:cs="Raavi" w:hint="cs"/>
                <w:sz w:val="20"/>
                <w:szCs w:val="20"/>
                <w:cs/>
                <w:lang w:bidi="pa-IN"/>
              </w:rPr>
              <w:t>ਲੜਾਈ</w:t>
            </w:r>
            <w:r w:rsidRPr="00AC5388">
              <w:rPr>
                <w:sz w:val="20"/>
                <w:szCs w:val="20"/>
                <w:cs/>
                <w:lang w:bidi="pa-IN"/>
              </w:rPr>
              <w:t xml:space="preserve">, </w:t>
            </w:r>
            <w:r w:rsidR="0081605E" w:rsidRPr="00AC5388">
              <w:rPr>
                <w:rFonts w:ascii="Raavi" w:hAnsi="Raavi" w:cs="Raavi" w:hint="cs"/>
                <w:sz w:val="20"/>
                <w:szCs w:val="20"/>
                <w:cs/>
                <w:lang w:bidi="pa-IN"/>
              </w:rPr>
              <w:t>ਝੁੱਕ</w:t>
            </w:r>
            <w:r w:rsidR="0081605E" w:rsidRPr="00AC5388">
              <w:rPr>
                <w:sz w:val="20"/>
                <w:szCs w:val="20"/>
                <w:cs/>
                <w:lang w:bidi="pa-IN"/>
              </w:rPr>
              <w:t xml:space="preserve"> – </w:t>
            </w:r>
            <w:r w:rsidR="0081605E" w:rsidRPr="00AC5388">
              <w:rPr>
                <w:rFonts w:ascii="Raavi" w:hAnsi="Raavi" w:cs="Raavi" w:hint="cs"/>
                <w:sz w:val="20"/>
                <w:szCs w:val="20"/>
                <w:cs/>
                <w:lang w:bidi="pa-IN"/>
              </w:rPr>
              <w:t>ਝੁਕਾ</w:t>
            </w:r>
            <w:r w:rsidR="008E341E">
              <w:rPr>
                <w:rFonts w:ascii="Raavi" w:hAnsi="Raavi" w:cs="Raavi" w:hint="cs"/>
                <w:sz w:val="20"/>
                <w:szCs w:val="20"/>
                <w:cs/>
                <w:lang w:bidi="pa-IN"/>
              </w:rPr>
              <w:t>ਅ</w:t>
            </w:r>
            <w:r w:rsidR="0081605E" w:rsidRPr="00AC5388">
              <w:rPr>
                <w:sz w:val="20"/>
                <w:szCs w:val="20"/>
                <w:cs/>
                <w:lang w:bidi="pa-IN"/>
              </w:rPr>
              <w:t xml:space="preserve">, </w:t>
            </w:r>
            <w:r w:rsidRPr="00AC5388">
              <w:rPr>
                <w:rFonts w:ascii="Raavi" w:hAnsi="Raavi" w:cs="Raavi" w:hint="cs"/>
                <w:sz w:val="20"/>
                <w:szCs w:val="20"/>
                <w:cs/>
                <w:lang w:bidi="pa-IN"/>
              </w:rPr>
              <w:t>ਘੁੱਟ</w:t>
            </w:r>
            <w:r w:rsidRPr="00AC5388">
              <w:rPr>
                <w:sz w:val="20"/>
                <w:szCs w:val="20"/>
                <w:cs/>
                <w:lang w:bidi="pa-IN"/>
              </w:rPr>
              <w:t xml:space="preserve"> – </w:t>
            </w:r>
            <w:r w:rsidRPr="00AC5388">
              <w:rPr>
                <w:rFonts w:ascii="Raavi" w:hAnsi="Raavi" w:cs="Raavi" w:hint="cs"/>
                <w:sz w:val="20"/>
                <w:szCs w:val="20"/>
                <w:cs/>
                <w:lang w:bidi="pa-IN"/>
              </w:rPr>
              <w:t>ਘੁੱਟਣ</w:t>
            </w:r>
            <w:r w:rsidRPr="00AC5388">
              <w:rPr>
                <w:sz w:val="20"/>
                <w:szCs w:val="20"/>
                <w:cs/>
                <w:lang w:bidi="pa-IN"/>
              </w:rPr>
              <w:t xml:space="preserve">, </w:t>
            </w:r>
            <w:r w:rsidRPr="00AC5388">
              <w:rPr>
                <w:rFonts w:ascii="Raavi" w:hAnsi="Raavi" w:cs="Raavi" w:hint="cs"/>
                <w:sz w:val="20"/>
                <w:szCs w:val="20"/>
                <w:cs/>
                <w:lang w:bidi="pa-IN"/>
              </w:rPr>
              <w:t>ਲੱਗ</w:t>
            </w:r>
            <w:r w:rsidRPr="00AC5388">
              <w:rPr>
                <w:sz w:val="20"/>
                <w:szCs w:val="20"/>
                <w:cs/>
                <w:lang w:bidi="pa-IN"/>
              </w:rPr>
              <w:t xml:space="preserve"> – </w:t>
            </w:r>
            <w:r w:rsidRPr="00AC5388">
              <w:rPr>
                <w:rFonts w:ascii="Raavi" w:hAnsi="Raavi" w:cs="Raavi" w:hint="cs"/>
                <w:sz w:val="20"/>
                <w:szCs w:val="20"/>
                <w:cs/>
                <w:lang w:bidi="pa-IN"/>
              </w:rPr>
              <w:t>ਲਗਾਵ</w:t>
            </w:r>
          </w:p>
          <w:p w14:paraId="1354311D" w14:textId="2DEE2262" w:rsidR="00F81D3F" w:rsidRPr="00AC5388" w:rsidRDefault="00292750" w:rsidP="00FE6CCD">
            <w:pPr>
              <w:pStyle w:val="Paragraph"/>
              <w:spacing w:before="0"/>
              <w:rPr>
                <w:sz w:val="20"/>
                <w:szCs w:val="20"/>
                <w:lang w:bidi="pa-IN"/>
              </w:rPr>
            </w:pPr>
            <w:r w:rsidRPr="00AC5388">
              <w:rPr>
                <w:rFonts w:ascii="Raavi" w:hAnsi="Raavi" w:cs="Raavi" w:hint="cs"/>
                <w:sz w:val="20"/>
                <w:szCs w:val="20"/>
                <w:cs/>
                <w:lang w:bidi="pa-IN"/>
              </w:rPr>
              <w:t>ਉਸਦਾ</w:t>
            </w:r>
            <w:r w:rsidRPr="00AC5388">
              <w:rPr>
                <w:sz w:val="20"/>
                <w:szCs w:val="20"/>
                <w:cs/>
                <w:lang w:bidi="pa-IN"/>
              </w:rPr>
              <w:t xml:space="preserve"> </w:t>
            </w:r>
            <w:r w:rsidR="00D00489" w:rsidRPr="00AC5388">
              <w:rPr>
                <w:rFonts w:ascii="Raavi" w:hAnsi="Raavi" w:cs="Raavi" w:hint="cs"/>
                <w:sz w:val="20"/>
                <w:szCs w:val="20"/>
                <w:cs/>
                <w:lang w:bidi="pa-IN"/>
              </w:rPr>
              <w:t>ਝੁਕਾਅ</w:t>
            </w:r>
            <w:r w:rsidR="00D00489" w:rsidRPr="00AC5388">
              <w:rPr>
                <w:sz w:val="20"/>
                <w:szCs w:val="20"/>
                <w:cs/>
                <w:lang w:bidi="pa-IN"/>
              </w:rPr>
              <w:t xml:space="preserve"> </w:t>
            </w:r>
            <w:r w:rsidR="00D00489" w:rsidRPr="00AC5388">
              <w:rPr>
                <w:rFonts w:ascii="Raavi" w:hAnsi="Raavi" w:cs="Raavi" w:hint="cs"/>
                <w:sz w:val="20"/>
                <w:szCs w:val="20"/>
                <w:cs/>
                <w:lang w:bidi="pa-IN"/>
              </w:rPr>
              <w:t>ਸ਼ੋਸ਼ਲ</w:t>
            </w:r>
            <w:r w:rsidR="00D00489" w:rsidRPr="00AC5388">
              <w:rPr>
                <w:sz w:val="20"/>
                <w:szCs w:val="20"/>
                <w:cs/>
                <w:lang w:bidi="pa-IN"/>
              </w:rPr>
              <w:t xml:space="preserve"> </w:t>
            </w:r>
            <w:r w:rsidR="00D00489" w:rsidRPr="00AC5388">
              <w:rPr>
                <w:rFonts w:ascii="Raavi" w:hAnsi="Raavi" w:cs="Raavi" w:hint="cs"/>
                <w:sz w:val="20"/>
                <w:szCs w:val="20"/>
                <w:cs/>
                <w:lang w:bidi="pa-IN"/>
              </w:rPr>
              <w:t>ਮੀਡੀਆ</w:t>
            </w:r>
            <w:r w:rsidR="00D00489" w:rsidRPr="00AC5388">
              <w:rPr>
                <w:sz w:val="20"/>
                <w:szCs w:val="20"/>
                <w:cs/>
                <w:lang w:bidi="pa-IN"/>
              </w:rPr>
              <w:t xml:space="preserve"> </w:t>
            </w:r>
            <w:r w:rsidR="00D00489" w:rsidRPr="00AC5388">
              <w:rPr>
                <w:rFonts w:ascii="Raavi" w:hAnsi="Raavi" w:cs="Raavi" w:hint="cs"/>
                <w:sz w:val="20"/>
                <w:szCs w:val="20"/>
                <w:cs/>
                <w:lang w:bidi="pa-IN"/>
              </w:rPr>
              <w:t>ਵੱਲ</w:t>
            </w:r>
            <w:r w:rsidR="00D00489" w:rsidRPr="00AC5388">
              <w:rPr>
                <w:sz w:val="20"/>
                <w:szCs w:val="20"/>
                <w:cs/>
                <w:lang w:bidi="pa-IN"/>
              </w:rPr>
              <w:t xml:space="preserve"> </w:t>
            </w:r>
            <w:r w:rsidR="00D00489" w:rsidRPr="00AC5388">
              <w:rPr>
                <w:rFonts w:ascii="Raavi" w:hAnsi="Raavi" w:cs="Raavi" w:hint="cs"/>
                <w:sz w:val="20"/>
                <w:szCs w:val="20"/>
                <w:cs/>
                <w:lang w:bidi="pa-IN"/>
              </w:rPr>
              <w:t>ਜ਼ਿਆਦਾ</w:t>
            </w:r>
            <w:r w:rsidR="00D00489" w:rsidRPr="00AC5388">
              <w:rPr>
                <w:sz w:val="20"/>
                <w:szCs w:val="20"/>
                <w:cs/>
                <w:lang w:bidi="pa-IN"/>
              </w:rPr>
              <w:t xml:space="preserve"> </w:t>
            </w:r>
            <w:r w:rsidR="00D00489" w:rsidRPr="00AC5388">
              <w:rPr>
                <w:rFonts w:ascii="Raavi" w:hAnsi="Raavi" w:cs="Raavi" w:hint="cs"/>
                <w:sz w:val="20"/>
                <w:szCs w:val="20"/>
                <w:cs/>
                <w:lang w:bidi="pa-IN"/>
              </w:rPr>
              <w:t>ਅਤੇ</w:t>
            </w:r>
            <w:r w:rsidR="00D00489" w:rsidRPr="00AC5388">
              <w:rPr>
                <w:sz w:val="20"/>
                <w:szCs w:val="20"/>
                <w:cs/>
                <w:lang w:bidi="pa-IN"/>
              </w:rPr>
              <w:t xml:space="preserve"> </w:t>
            </w:r>
            <w:r w:rsidR="00D00489" w:rsidRPr="00AC5388">
              <w:rPr>
                <w:rFonts w:ascii="Raavi" w:hAnsi="Raavi" w:cs="Raavi" w:hint="cs"/>
                <w:sz w:val="20"/>
                <w:szCs w:val="20"/>
                <w:cs/>
                <w:lang w:bidi="pa-IN"/>
              </w:rPr>
              <w:t>ਪੜ੍ਹਾਈ</w:t>
            </w:r>
            <w:r w:rsidR="00D00489" w:rsidRPr="00AC5388">
              <w:rPr>
                <w:sz w:val="20"/>
                <w:szCs w:val="20"/>
                <w:cs/>
                <w:lang w:bidi="pa-IN"/>
              </w:rPr>
              <w:t xml:space="preserve"> </w:t>
            </w:r>
            <w:r w:rsidR="00D00489" w:rsidRPr="00AC5388">
              <w:rPr>
                <w:rFonts w:ascii="Raavi" w:hAnsi="Raavi" w:cs="Raavi" w:hint="cs"/>
                <w:sz w:val="20"/>
                <w:szCs w:val="20"/>
                <w:cs/>
                <w:lang w:bidi="pa-IN"/>
              </w:rPr>
              <w:t>ਵੱਲ</w:t>
            </w:r>
            <w:r w:rsidR="00D00489" w:rsidRPr="00AC5388">
              <w:rPr>
                <w:sz w:val="20"/>
                <w:szCs w:val="20"/>
                <w:cs/>
                <w:lang w:bidi="pa-IN"/>
              </w:rPr>
              <w:t xml:space="preserve"> </w:t>
            </w:r>
            <w:r w:rsidR="00D00489" w:rsidRPr="00AC5388">
              <w:rPr>
                <w:rFonts w:ascii="Raavi" w:hAnsi="Raavi" w:cs="Raavi" w:hint="cs"/>
                <w:sz w:val="20"/>
                <w:szCs w:val="20"/>
                <w:cs/>
                <w:lang w:bidi="pa-IN"/>
              </w:rPr>
              <w:t>ਘੱਟ</w:t>
            </w:r>
            <w:r w:rsidRPr="00AC5388">
              <w:rPr>
                <w:sz w:val="20"/>
                <w:szCs w:val="20"/>
                <w:cs/>
                <w:lang w:bidi="pa-IN"/>
              </w:rPr>
              <w:t xml:space="preserve"> </w:t>
            </w:r>
            <w:r w:rsidRPr="00AC5388">
              <w:rPr>
                <w:rFonts w:ascii="Raavi" w:hAnsi="Raavi" w:cs="Raavi" w:hint="cs"/>
                <w:sz w:val="20"/>
                <w:szCs w:val="20"/>
                <w:cs/>
                <w:lang w:bidi="pa-IN"/>
              </w:rPr>
              <w:t>ਹੈ।</w:t>
            </w:r>
          </w:p>
        </w:tc>
      </w:tr>
      <w:tr w:rsidR="002A2936" w:rsidRPr="00490266" w14:paraId="47C187A9" w14:textId="77777777" w:rsidTr="00443A3A">
        <w:trPr>
          <w:trHeight w:val="401"/>
        </w:trPr>
        <w:tc>
          <w:tcPr>
            <w:tcW w:w="2068" w:type="dxa"/>
            <w:vMerge w:val="restart"/>
          </w:tcPr>
          <w:p w14:paraId="213C6B17" w14:textId="1A9B5A64" w:rsidR="002A2936" w:rsidRPr="00B906CE" w:rsidRDefault="002A2936" w:rsidP="00FE6CCD">
            <w:pPr>
              <w:pStyle w:val="Paragraph"/>
              <w:spacing w:before="0"/>
              <w:rPr>
                <w:sz w:val="20"/>
                <w:szCs w:val="20"/>
                <w:lang w:eastAsia="ko-KR"/>
              </w:rPr>
            </w:pPr>
            <w:r w:rsidRPr="00B906CE">
              <w:rPr>
                <w:rFonts w:eastAsia="Calibri"/>
                <w:sz w:val="20"/>
                <w:szCs w:val="20"/>
              </w:rPr>
              <w:t>Participles</w:t>
            </w:r>
          </w:p>
        </w:tc>
        <w:tc>
          <w:tcPr>
            <w:tcW w:w="2327" w:type="dxa"/>
          </w:tcPr>
          <w:p w14:paraId="25E50475" w14:textId="67AF1340"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compound</w:t>
            </w:r>
          </w:p>
        </w:tc>
        <w:tc>
          <w:tcPr>
            <w:tcW w:w="4665" w:type="dxa"/>
          </w:tcPr>
          <w:p w14:paraId="5DE8D1B2" w14:textId="4206D19D" w:rsidR="00261745" w:rsidRPr="00AC5388" w:rsidRDefault="008D6125" w:rsidP="00FE6CCD">
            <w:pPr>
              <w:pStyle w:val="Paragraph"/>
              <w:spacing w:before="0" w:after="60"/>
              <w:rPr>
                <w:rFonts w:eastAsia="Malgun Gothic"/>
                <w:sz w:val="20"/>
                <w:szCs w:val="20"/>
                <w:lang w:eastAsia="ko-KR" w:bidi="pa-IN"/>
              </w:rPr>
            </w:pPr>
            <w:r>
              <w:rPr>
                <w:rFonts w:ascii="Raavi" w:eastAsia="Malgun Gothic" w:hAnsi="Raavi" w:cs="Raavi" w:hint="cs"/>
                <w:sz w:val="20"/>
                <w:szCs w:val="20"/>
                <w:cs/>
                <w:lang w:eastAsia="ko-KR" w:bidi="pa-IN"/>
              </w:rPr>
              <w:t xml:space="preserve">ਮੂਲ ਕਿਰਿਆ </w:t>
            </w:r>
            <w:r>
              <w:rPr>
                <w:rFonts w:ascii="Raavi" w:eastAsia="Malgun Gothic" w:hAnsi="Raavi" w:cs="Raavi"/>
                <w:sz w:val="20"/>
                <w:szCs w:val="20"/>
                <w:lang w:eastAsia="ko-KR" w:bidi="pa-IN"/>
              </w:rPr>
              <w:t xml:space="preserve">+ </w:t>
            </w:r>
            <w:r>
              <w:rPr>
                <w:rFonts w:ascii="Raavi" w:eastAsia="Malgun Gothic" w:hAnsi="Raavi" w:cs="Raavi" w:hint="cs"/>
                <w:sz w:val="20"/>
                <w:szCs w:val="20"/>
                <w:cs/>
                <w:lang w:eastAsia="ko-KR" w:bidi="pa-IN"/>
              </w:rPr>
              <w:t xml:space="preserve">ਦਾ, ਦੇ, ਦੀ,ਦੀਆਂ </w:t>
            </w:r>
            <w:r>
              <w:rPr>
                <w:rFonts w:ascii="Raavi" w:eastAsia="Malgun Gothic" w:hAnsi="Raavi" w:cs="Raavi"/>
                <w:sz w:val="20"/>
                <w:szCs w:val="20"/>
                <w:lang w:eastAsia="ko-KR" w:bidi="pa-IN"/>
              </w:rPr>
              <w:t xml:space="preserve">+ </w:t>
            </w:r>
            <w:r>
              <w:rPr>
                <w:rFonts w:ascii="Raavi" w:eastAsia="Malgun Gothic" w:hAnsi="Raavi" w:cs="Raavi" w:hint="cs"/>
                <w:sz w:val="20"/>
                <w:szCs w:val="20"/>
                <w:cs/>
                <w:lang w:eastAsia="ko-KR" w:bidi="pa-IN"/>
              </w:rPr>
              <w:t xml:space="preserve">ਹੋਇਆ, ਹੋਏ, ਹੋਈ, ਹੋਈਆਂ </w:t>
            </w:r>
            <w:r w:rsidR="00E83FFB" w:rsidRPr="00AC5388">
              <w:rPr>
                <w:rFonts w:ascii="Raavi" w:eastAsia="Malgun Gothic" w:hAnsi="Raavi" w:cs="Raavi" w:hint="cs"/>
                <w:sz w:val="20"/>
                <w:szCs w:val="20"/>
                <w:cs/>
                <w:lang w:eastAsia="ko-KR" w:bidi="pa-IN"/>
              </w:rPr>
              <w:t>ਆਸਟ੍ਰੇਲੀਆ</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ਵਿੱਚ</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ਰਹਿੰਦੇ</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ਹੋਏ</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ਵੀ</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ਉਹ</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ਆਪਣੇ</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ਵਿਰਸੇ</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ਨਾਲ</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ਜੁੜੇ</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ਹੋਏ</w:t>
            </w:r>
            <w:r w:rsidR="00E83FFB" w:rsidRPr="00AC5388">
              <w:rPr>
                <w:rFonts w:eastAsia="Malgun Gothic"/>
                <w:sz w:val="20"/>
                <w:szCs w:val="20"/>
                <w:cs/>
                <w:lang w:eastAsia="ko-KR" w:bidi="pa-IN"/>
              </w:rPr>
              <w:t xml:space="preserve"> </w:t>
            </w:r>
            <w:r w:rsidR="00E83FFB" w:rsidRPr="00AC5388">
              <w:rPr>
                <w:rFonts w:ascii="Raavi" w:eastAsia="Malgun Gothic" w:hAnsi="Raavi" w:cs="Raavi" w:hint="cs"/>
                <w:sz w:val="20"/>
                <w:szCs w:val="20"/>
                <w:cs/>
                <w:lang w:eastAsia="ko-KR" w:bidi="pa-IN"/>
              </w:rPr>
              <w:t>ਹਨ।</w:t>
            </w:r>
          </w:p>
        </w:tc>
      </w:tr>
      <w:tr w:rsidR="002A2936" w:rsidRPr="00490266" w14:paraId="386C2A4E" w14:textId="77777777" w:rsidTr="00443A3A">
        <w:trPr>
          <w:trHeight w:val="401"/>
        </w:trPr>
        <w:tc>
          <w:tcPr>
            <w:tcW w:w="2068" w:type="dxa"/>
            <w:vMerge/>
          </w:tcPr>
          <w:p w14:paraId="4A5ED046" w14:textId="77777777" w:rsidR="002A2936" w:rsidRPr="00B906CE" w:rsidRDefault="002A2936" w:rsidP="00FE6CCD">
            <w:pPr>
              <w:pStyle w:val="Paragraph"/>
              <w:spacing w:before="0"/>
              <w:rPr>
                <w:sz w:val="20"/>
                <w:szCs w:val="20"/>
                <w:lang w:eastAsia="ko-KR"/>
              </w:rPr>
            </w:pPr>
          </w:p>
        </w:tc>
        <w:tc>
          <w:tcPr>
            <w:tcW w:w="2327" w:type="dxa"/>
          </w:tcPr>
          <w:p w14:paraId="3268ED44" w14:textId="3944C68B"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perfect</w:t>
            </w:r>
          </w:p>
        </w:tc>
        <w:tc>
          <w:tcPr>
            <w:tcW w:w="4665" w:type="dxa"/>
          </w:tcPr>
          <w:p w14:paraId="76FD4495" w14:textId="77777777" w:rsidR="008D6125" w:rsidRDefault="008D6125" w:rsidP="00FE6CCD">
            <w:pPr>
              <w:pStyle w:val="Paragraph"/>
              <w:spacing w:before="0" w:after="60"/>
              <w:rPr>
                <w:rFonts w:ascii="Raavi" w:eastAsia="Malgun Gothic" w:hAnsi="Raavi" w:cs="Raavi"/>
                <w:sz w:val="20"/>
                <w:szCs w:val="20"/>
                <w:lang w:eastAsia="ko-KR" w:bidi="pa-IN"/>
              </w:rPr>
            </w:pPr>
            <w:r>
              <w:rPr>
                <w:rFonts w:ascii="Raavi" w:eastAsia="Malgun Gothic" w:hAnsi="Raavi" w:cs="Raavi" w:hint="cs"/>
                <w:sz w:val="20"/>
                <w:szCs w:val="20"/>
                <w:cs/>
                <w:lang w:eastAsia="ko-KR" w:bidi="pa-IN"/>
              </w:rPr>
              <w:t xml:space="preserve">ਮੂਲ ਕਿਰਿਆ </w:t>
            </w:r>
            <w:r>
              <w:rPr>
                <w:rFonts w:ascii="Raavi" w:eastAsia="Malgun Gothic" w:hAnsi="Raavi" w:cs="Raavi"/>
                <w:sz w:val="20"/>
                <w:szCs w:val="20"/>
                <w:lang w:eastAsia="ko-KR" w:bidi="pa-IN"/>
              </w:rPr>
              <w:t xml:space="preserve">+ </w:t>
            </w:r>
            <w:r>
              <w:rPr>
                <w:rFonts w:ascii="Raavi" w:eastAsia="Malgun Gothic" w:hAnsi="Raavi" w:cs="Raavi" w:hint="cs"/>
                <w:sz w:val="20"/>
                <w:szCs w:val="20"/>
                <w:cs/>
                <w:lang w:eastAsia="ko-KR" w:bidi="pa-IN"/>
              </w:rPr>
              <w:t>ਕੇ</w:t>
            </w:r>
          </w:p>
          <w:p w14:paraId="7E630964" w14:textId="0D43A428" w:rsidR="00231A21" w:rsidRPr="00AC5388" w:rsidRDefault="005C7D25" w:rsidP="00FE6CCD">
            <w:pPr>
              <w:pStyle w:val="Paragraph"/>
              <w:spacing w:before="0" w:after="60"/>
              <w:rPr>
                <w:rFonts w:eastAsia="Malgun Gothic"/>
                <w:sz w:val="20"/>
                <w:szCs w:val="20"/>
                <w:cs/>
                <w:lang w:eastAsia="ko-KR" w:bidi="pa-IN"/>
              </w:rPr>
            </w:pPr>
            <w:r w:rsidRPr="00AC5388">
              <w:rPr>
                <w:rFonts w:ascii="Raavi" w:eastAsia="Malgun Gothic" w:hAnsi="Raavi" w:cs="Raavi" w:hint="cs"/>
                <w:sz w:val="20"/>
                <w:szCs w:val="20"/>
                <w:cs/>
                <w:lang w:eastAsia="ko-KR" w:bidi="pa-IN"/>
              </w:rPr>
              <w:t>ਮਾਰਕ</w:t>
            </w:r>
            <w:r w:rsidR="009B74C8" w:rsidRPr="00AC5388">
              <w:rPr>
                <w:rFonts w:ascii="Raavi" w:eastAsia="Malgun Gothic" w:hAnsi="Raavi" w:cs="Raavi" w:hint="cs"/>
                <w:sz w:val="20"/>
                <w:szCs w:val="20"/>
                <w:cs/>
                <w:lang w:eastAsia="ko-KR" w:bidi="pa-IN"/>
              </w:rPr>
              <w:t>ਿ</w:t>
            </w:r>
            <w:r w:rsidRPr="00AC5388">
              <w:rPr>
                <w:rFonts w:ascii="Raavi" w:eastAsia="Malgun Gothic" w:hAnsi="Raavi" w:cs="Raavi" w:hint="cs"/>
                <w:sz w:val="20"/>
                <w:szCs w:val="20"/>
                <w:cs/>
                <w:lang w:eastAsia="ko-KR" w:bidi="pa-IN"/>
              </w:rPr>
              <w:t>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ਵੇ</w:t>
            </w:r>
            <w:r w:rsidR="00775BFE"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ਏ</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ਫੋ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ੜ੍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005353A9" w:rsidRPr="00AC5388">
              <w:rPr>
                <w:rFonts w:eastAsia="Malgun Gothic" w:cs="Raavi" w:hint="cs"/>
                <w:sz w:val="20"/>
                <w:szCs w:val="20"/>
                <w:cs/>
                <w:lang w:eastAsia="ko-KR" w:bidi="pa-IN"/>
              </w:rPr>
              <w:t>ਜੀਵ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ਸ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ਣਾਇਆ।</w:t>
            </w:r>
          </w:p>
        </w:tc>
      </w:tr>
      <w:tr w:rsidR="00EB3BBE" w:rsidRPr="00490266" w14:paraId="54FE2A16" w14:textId="77777777" w:rsidTr="00320DE7">
        <w:trPr>
          <w:trHeight w:val="653"/>
        </w:trPr>
        <w:tc>
          <w:tcPr>
            <w:tcW w:w="2068" w:type="dxa"/>
          </w:tcPr>
          <w:p w14:paraId="172235D3" w14:textId="35A175EB" w:rsidR="00EB3BBE" w:rsidRPr="00B906CE" w:rsidRDefault="00EB3BBE" w:rsidP="00FE6CCD">
            <w:pPr>
              <w:pStyle w:val="Paragraph"/>
              <w:spacing w:before="0"/>
              <w:rPr>
                <w:sz w:val="20"/>
                <w:szCs w:val="20"/>
                <w:lang w:eastAsia="ko-KR"/>
              </w:rPr>
            </w:pPr>
            <w:r w:rsidRPr="00B906CE">
              <w:rPr>
                <w:rFonts w:eastAsia="Calibri"/>
                <w:sz w:val="20"/>
                <w:szCs w:val="20"/>
              </w:rPr>
              <w:t>Particles</w:t>
            </w:r>
          </w:p>
        </w:tc>
        <w:tc>
          <w:tcPr>
            <w:tcW w:w="2327" w:type="dxa"/>
          </w:tcPr>
          <w:p w14:paraId="16779FF2" w14:textId="1E1E14A8" w:rsidR="00EB3BBE" w:rsidRPr="00B906CE" w:rsidRDefault="00EB3BBE" w:rsidP="00FE6CCD">
            <w:pPr>
              <w:pStyle w:val="Paragraph"/>
              <w:keepNext/>
              <w:spacing w:before="60"/>
              <w:rPr>
                <w:rFonts w:eastAsia="Malgun Gothic"/>
                <w:sz w:val="20"/>
                <w:szCs w:val="20"/>
                <w:lang w:eastAsia="ko-KR"/>
              </w:rPr>
            </w:pPr>
            <w:r w:rsidRPr="00B906CE">
              <w:rPr>
                <w:rFonts w:eastAsia="Malgun Gothic"/>
                <w:sz w:val="20"/>
                <w:szCs w:val="20"/>
                <w:lang w:eastAsia="ko-KR"/>
              </w:rPr>
              <w:t>adverbial</w:t>
            </w:r>
          </w:p>
        </w:tc>
        <w:tc>
          <w:tcPr>
            <w:tcW w:w="4665" w:type="dxa"/>
          </w:tcPr>
          <w:p w14:paraId="64AE887C" w14:textId="666DD641" w:rsidR="005E1C37" w:rsidRPr="00AC5388" w:rsidRDefault="005E1C37"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ਤੱ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ਰ</w:t>
            </w:r>
          </w:p>
          <w:p w14:paraId="063FB48D" w14:textId="3CE71523" w:rsidR="00AC3BCF" w:rsidRPr="00AC5388" w:rsidRDefault="005E1C37"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w:t>
            </w:r>
            <w:r w:rsidR="00125555" w:rsidRPr="00AC5388">
              <w:rPr>
                <w:rFonts w:ascii="Raavi" w:eastAsia="Malgun Gothic" w:hAnsi="Raavi" w:cs="Raavi" w:hint="cs"/>
                <w:sz w:val="20"/>
                <w:szCs w:val="20"/>
                <w:cs/>
                <w:lang w:eastAsia="ko-KR" w:bidi="pa-IN"/>
              </w:rPr>
              <w:t>ਹ ਦਿਨ ਭਰ ਆਪਣੇ ਕੰਪਿਉਟਰ ਤੇ ਵਿ</w:t>
            </w:r>
            <w:r w:rsidR="00D71A61" w:rsidRPr="00AC5388">
              <w:rPr>
                <w:rFonts w:ascii="Raavi" w:eastAsia="Malgun Gothic" w:hAnsi="Raavi" w:cs="Raavi" w:hint="cs"/>
                <w:sz w:val="20"/>
                <w:szCs w:val="20"/>
                <w:cs/>
                <w:lang w:eastAsia="ko-KR" w:bidi="pa-IN"/>
              </w:rPr>
              <w:t>ਅ</w:t>
            </w:r>
            <w:r w:rsidR="00125555" w:rsidRPr="00AC5388">
              <w:rPr>
                <w:rFonts w:ascii="Raavi" w:eastAsia="Malgun Gothic" w:hAnsi="Raavi" w:cs="Raavi" w:hint="cs"/>
                <w:sz w:val="20"/>
                <w:szCs w:val="20"/>
                <w:cs/>
                <w:lang w:eastAsia="ko-KR" w:bidi="pa-IN"/>
              </w:rPr>
              <w:t>ਸਤ ਰਹਿੰਦਾ ਹੈ</w:t>
            </w:r>
            <w:r w:rsidRPr="00AC5388">
              <w:rPr>
                <w:rFonts w:ascii="Raavi" w:eastAsia="Malgun Gothic" w:hAnsi="Raavi" w:cs="Raavi" w:hint="cs"/>
                <w:sz w:val="20"/>
                <w:szCs w:val="20"/>
                <w:cs/>
                <w:lang w:eastAsia="ko-KR" w:bidi="pa-IN"/>
              </w:rPr>
              <w:t>।</w:t>
            </w:r>
          </w:p>
        </w:tc>
      </w:tr>
      <w:tr w:rsidR="002A2936" w:rsidRPr="00490266" w14:paraId="2481D451" w14:textId="77777777" w:rsidTr="00443A3A">
        <w:trPr>
          <w:trHeight w:val="401"/>
        </w:trPr>
        <w:tc>
          <w:tcPr>
            <w:tcW w:w="2068" w:type="dxa"/>
            <w:vMerge w:val="restart"/>
          </w:tcPr>
          <w:p w14:paraId="151EEFF7" w14:textId="23BADB94" w:rsidR="002A2936" w:rsidRPr="00B906CE" w:rsidRDefault="002A2936" w:rsidP="00FE6CCD">
            <w:pPr>
              <w:pStyle w:val="Paragraph"/>
              <w:spacing w:before="0"/>
              <w:rPr>
                <w:rFonts w:eastAsia="Calibri"/>
                <w:sz w:val="20"/>
                <w:szCs w:val="20"/>
              </w:rPr>
            </w:pPr>
            <w:r w:rsidRPr="00B906CE">
              <w:rPr>
                <w:rFonts w:eastAsia="Calibri"/>
                <w:sz w:val="20"/>
                <w:szCs w:val="20"/>
              </w:rPr>
              <w:t>Phrases</w:t>
            </w:r>
          </w:p>
        </w:tc>
        <w:tc>
          <w:tcPr>
            <w:tcW w:w="2327" w:type="dxa"/>
          </w:tcPr>
          <w:p w14:paraId="5EE8A3AE" w14:textId="030B45B4"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nominal</w:t>
            </w:r>
          </w:p>
        </w:tc>
        <w:tc>
          <w:tcPr>
            <w:tcW w:w="4665" w:type="dxa"/>
          </w:tcPr>
          <w:p w14:paraId="1DDC38F5" w14:textId="38F2DA37" w:rsidR="00AE7B92" w:rsidRPr="00AC5388" w:rsidRDefault="007723AC"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002E6B49" w:rsidRPr="00AC5388">
              <w:rPr>
                <w:rFonts w:ascii="Raavi" w:eastAsia="Malgun Gothic" w:hAnsi="Raavi" w:cs="Raavi" w:hint="cs"/>
                <w:sz w:val="20"/>
                <w:szCs w:val="20"/>
                <w:cs/>
                <w:lang w:eastAsia="ko-KR" w:bidi="pa-IN"/>
              </w:rPr>
              <w:t>ਲੰਮੇ</w:t>
            </w:r>
            <w:r w:rsidR="002E6B49" w:rsidRPr="00AC5388">
              <w:rPr>
                <w:rFonts w:eastAsia="Malgun Gothic"/>
                <w:sz w:val="20"/>
                <w:szCs w:val="20"/>
                <w:cs/>
                <w:lang w:eastAsia="ko-KR" w:bidi="pa-IN"/>
              </w:rPr>
              <w:t xml:space="preserve"> </w:t>
            </w:r>
            <w:r w:rsidR="002E6B49" w:rsidRPr="00AC5388">
              <w:rPr>
                <w:rFonts w:ascii="Raavi" w:eastAsia="Malgun Gothic" w:hAnsi="Raavi" w:cs="Raavi" w:hint="cs"/>
                <w:sz w:val="20"/>
                <w:szCs w:val="20"/>
                <w:cs/>
                <w:lang w:eastAsia="ko-KR" w:bidi="pa-IN"/>
              </w:rPr>
              <w:t>ਕੱਦ</w:t>
            </w:r>
            <w:r w:rsidR="002E6B49" w:rsidRPr="00AC5388">
              <w:rPr>
                <w:rFonts w:eastAsia="Malgun Gothic"/>
                <w:sz w:val="20"/>
                <w:szCs w:val="20"/>
                <w:cs/>
                <w:lang w:eastAsia="ko-KR" w:bidi="pa-IN"/>
              </w:rPr>
              <w:t xml:space="preserve"> </w:t>
            </w:r>
            <w:r w:rsidR="002E6B49" w:rsidRPr="00AC5388">
              <w:rPr>
                <w:rFonts w:ascii="Raavi" w:eastAsia="Malgun Gothic" w:hAnsi="Raavi" w:cs="Raavi" w:hint="cs"/>
                <w:sz w:val="20"/>
                <w:szCs w:val="20"/>
                <w:cs/>
                <w:lang w:eastAsia="ko-KR" w:bidi="pa-IN"/>
              </w:rPr>
              <w:t>ਵਾਲਾ</w:t>
            </w:r>
            <w:r w:rsidR="002E6B49" w:rsidRPr="00AC5388">
              <w:rPr>
                <w:rFonts w:eastAsia="Malgun Gothic"/>
                <w:sz w:val="20"/>
                <w:szCs w:val="20"/>
                <w:cs/>
                <w:lang w:eastAsia="ko-KR" w:bidi="pa-IN"/>
              </w:rPr>
              <w:t xml:space="preserve"> </w:t>
            </w:r>
            <w:r w:rsidR="002E6B49" w:rsidRPr="00AC5388">
              <w:rPr>
                <w:rFonts w:ascii="Raavi" w:eastAsia="Malgun Gothic" w:hAnsi="Raavi" w:cs="Raavi" w:hint="cs"/>
                <w:sz w:val="20"/>
                <w:szCs w:val="20"/>
                <w:cs/>
                <w:lang w:eastAsia="ko-KR" w:bidi="pa-IN"/>
              </w:rPr>
              <w:t>ਮੁੰਡਾ</w:t>
            </w:r>
            <w:r w:rsidR="00AE7B92" w:rsidRPr="00AC5388">
              <w:rPr>
                <w:rFonts w:eastAsia="Malgun Gothic"/>
                <w:sz w:val="20"/>
                <w:szCs w:val="20"/>
                <w:lang w:eastAsia="ko-KR" w:bidi="pa-IN"/>
              </w:rPr>
              <w:t>,</w:t>
            </w:r>
            <w:r w:rsidR="002E6B49" w:rsidRPr="00AC5388">
              <w:rPr>
                <w:rFonts w:eastAsia="Malgun Gothic"/>
                <w:sz w:val="20"/>
                <w:szCs w:val="20"/>
                <w:cs/>
                <w:lang w:eastAsia="ko-KR" w:bidi="pa-IN"/>
              </w:rPr>
              <w:t xml:space="preserve"> </w:t>
            </w:r>
            <w:r w:rsidR="00BA227B" w:rsidRPr="00AC5388">
              <w:rPr>
                <w:rFonts w:eastAsia="Malgun Gothic" w:cs="Raavi" w:hint="cs"/>
                <w:sz w:val="20"/>
                <w:szCs w:val="20"/>
                <w:cs/>
                <w:lang w:eastAsia="ko-KR" w:bidi="pa-IN"/>
              </w:rPr>
              <w:t>ਸਮਾਜ ਵਿੱਚ ਆਪਣੀ ਨਿਸ਼ਕਾਮ ਸੇਵਾ ਲਈ ਜਾਣਿਆ ਜਾਂਦਾ</w:t>
            </w:r>
            <w:r w:rsidR="002E6B49" w:rsidRPr="00AC5388">
              <w:rPr>
                <w:rFonts w:eastAsia="Malgun Gothic"/>
                <w:sz w:val="20"/>
                <w:szCs w:val="20"/>
                <w:cs/>
                <w:lang w:eastAsia="ko-KR" w:bidi="pa-IN"/>
              </w:rPr>
              <w:t xml:space="preserve"> </w:t>
            </w:r>
            <w:r w:rsidR="002E6B49" w:rsidRPr="00AC5388">
              <w:rPr>
                <w:rFonts w:ascii="Raavi" w:eastAsia="Malgun Gothic" w:hAnsi="Raavi" w:cs="Raavi" w:hint="cs"/>
                <w:sz w:val="20"/>
                <w:szCs w:val="20"/>
                <w:cs/>
                <w:lang w:eastAsia="ko-KR" w:bidi="pa-IN"/>
              </w:rPr>
              <w:t>ਹੈ।</w:t>
            </w:r>
          </w:p>
        </w:tc>
      </w:tr>
      <w:tr w:rsidR="002A2936" w:rsidRPr="00490266" w14:paraId="07DE7FAB" w14:textId="77777777" w:rsidTr="00443A3A">
        <w:trPr>
          <w:trHeight w:val="401"/>
        </w:trPr>
        <w:tc>
          <w:tcPr>
            <w:tcW w:w="2068" w:type="dxa"/>
            <w:vMerge/>
          </w:tcPr>
          <w:p w14:paraId="2DFB889C" w14:textId="77777777" w:rsidR="002A2936" w:rsidRPr="00B906CE" w:rsidRDefault="002A2936" w:rsidP="00FE6CCD">
            <w:pPr>
              <w:pStyle w:val="Paragraph"/>
              <w:spacing w:before="0"/>
              <w:rPr>
                <w:rFonts w:eastAsia="Calibri"/>
                <w:sz w:val="20"/>
                <w:szCs w:val="20"/>
              </w:rPr>
            </w:pPr>
          </w:p>
        </w:tc>
        <w:tc>
          <w:tcPr>
            <w:tcW w:w="2327" w:type="dxa"/>
          </w:tcPr>
          <w:p w14:paraId="25B49B05" w14:textId="627DC79B"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postpositional</w:t>
            </w:r>
          </w:p>
        </w:tc>
        <w:tc>
          <w:tcPr>
            <w:tcW w:w="4665" w:type="dxa"/>
          </w:tcPr>
          <w:p w14:paraId="1CABDA32" w14:textId="37105ACE" w:rsidR="00E246FB" w:rsidRPr="00AC5388" w:rsidRDefault="002E6B49"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ਵ</w:t>
            </w:r>
            <w:r w:rsidR="009B74C8" w:rsidRPr="00AC5388">
              <w:rPr>
                <w:rFonts w:ascii="Raavi" w:eastAsia="Malgun Gothic" w:hAnsi="Raavi" w:cs="Raavi" w:hint="cs"/>
                <w:sz w:val="20"/>
                <w:szCs w:val="20"/>
                <w:cs/>
                <w:lang w:eastAsia="ko-KR" w:bidi="pa-IN"/>
              </w:rPr>
              <w:t>ੈ</w:t>
            </w:r>
            <w:r w:rsidRPr="00AC5388">
              <w:rPr>
                <w:rFonts w:ascii="Raavi" w:eastAsia="Malgun Gothic" w:hAnsi="Raavi" w:cs="Raavi" w:hint="cs"/>
                <w:sz w:val="20"/>
                <w:szCs w:val="20"/>
                <w:cs/>
                <w:lang w:eastAsia="ko-KR" w:bidi="pa-IN"/>
              </w:rPr>
              <w:t>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ਮ</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ਹੁੰ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ਆ।</w:t>
            </w:r>
          </w:p>
        </w:tc>
      </w:tr>
      <w:tr w:rsidR="00EB3BBE" w:rsidRPr="00490266" w14:paraId="65756E77" w14:textId="77777777" w:rsidTr="00443A3A">
        <w:trPr>
          <w:trHeight w:val="401"/>
        </w:trPr>
        <w:tc>
          <w:tcPr>
            <w:tcW w:w="2068" w:type="dxa"/>
          </w:tcPr>
          <w:p w14:paraId="5C782776" w14:textId="651BC9DB" w:rsidR="00EB3BBE" w:rsidRPr="00B906CE" w:rsidRDefault="00EB3BBE" w:rsidP="00FE6CCD">
            <w:pPr>
              <w:pStyle w:val="Paragraph"/>
              <w:spacing w:before="0"/>
              <w:rPr>
                <w:rFonts w:eastAsia="Calibri"/>
                <w:sz w:val="20"/>
                <w:szCs w:val="20"/>
              </w:rPr>
            </w:pPr>
            <w:r w:rsidRPr="00B906CE">
              <w:rPr>
                <w:rFonts w:eastAsia="Calibri"/>
                <w:sz w:val="20"/>
                <w:szCs w:val="20"/>
              </w:rPr>
              <w:t>Postpositions</w:t>
            </w:r>
          </w:p>
        </w:tc>
        <w:tc>
          <w:tcPr>
            <w:tcW w:w="2327" w:type="dxa"/>
          </w:tcPr>
          <w:p w14:paraId="088ECCBC" w14:textId="0E5F6E83" w:rsidR="00EB3BBE" w:rsidRPr="00B906CE" w:rsidRDefault="00EB3BBE" w:rsidP="00FE6CCD">
            <w:pPr>
              <w:pStyle w:val="Paragraph"/>
              <w:keepNext/>
              <w:spacing w:before="60"/>
              <w:rPr>
                <w:rFonts w:eastAsia="Malgun Gothic"/>
                <w:sz w:val="20"/>
                <w:szCs w:val="20"/>
                <w:lang w:eastAsia="ko-KR"/>
              </w:rPr>
            </w:pPr>
            <w:r w:rsidRPr="00B906CE">
              <w:rPr>
                <w:rFonts w:eastAsia="Malgun Gothic"/>
                <w:sz w:val="20"/>
                <w:szCs w:val="20"/>
                <w:lang w:eastAsia="ko-KR"/>
              </w:rPr>
              <w:t>compound</w:t>
            </w:r>
          </w:p>
        </w:tc>
        <w:tc>
          <w:tcPr>
            <w:tcW w:w="4665" w:type="dxa"/>
          </w:tcPr>
          <w:p w14:paraId="6F3636A9" w14:textId="77777777" w:rsidR="008D6125" w:rsidRDefault="008D6125" w:rsidP="00FE6CCD">
            <w:pPr>
              <w:pStyle w:val="Paragraph"/>
              <w:spacing w:before="0" w:after="60"/>
              <w:rPr>
                <w:rFonts w:ascii="Raavi" w:eastAsia="Malgun Gothic" w:hAnsi="Raavi" w:cs="Raavi"/>
                <w:sz w:val="20"/>
                <w:szCs w:val="20"/>
                <w:lang w:eastAsia="ko-KR" w:bidi="pa-IN"/>
              </w:rPr>
            </w:pPr>
            <w:r>
              <w:rPr>
                <w:rFonts w:ascii="Raavi" w:eastAsia="Malgun Gothic" w:hAnsi="Raavi" w:cs="Raavi" w:hint="cs"/>
                <w:sz w:val="20"/>
                <w:szCs w:val="20"/>
                <w:cs/>
                <w:lang w:eastAsia="ko-KR" w:bidi="pa-IN"/>
              </w:rPr>
              <w:t>ਦੇ ਬਾਰੇ, ਦੇ ਪਿਛੇ, ਤੋਂ ਬਾਦ, ਦੇ ਵੱਲ</w:t>
            </w:r>
          </w:p>
          <w:p w14:paraId="69510D3B" w14:textId="25ACBF5E" w:rsidR="00E246FB" w:rsidRPr="00AC5388" w:rsidRDefault="002E6B49" w:rsidP="00FE6CCD">
            <w:pPr>
              <w:pStyle w:val="Paragraph"/>
              <w:spacing w:before="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ਸ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ਵੇ</w:t>
            </w:r>
            <w:r w:rsidR="00775BFE"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ਫੈਸ਼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ਝਾ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ਣ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2A2936" w:rsidRPr="00490266" w14:paraId="0F35EF21" w14:textId="77777777" w:rsidTr="00443A3A">
        <w:trPr>
          <w:trHeight w:val="401"/>
        </w:trPr>
        <w:tc>
          <w:tcPr>
            <w:tcW w:w="2068" w:type="dxa"/>
            <w:vMerge w:val="restart"/>
          </w:tcPr>
          <w:p w14:paraId="5D0D6292" w14:textId="417EE2C6" w:rsidR="002A2936" w:rsidRPr="00B906CE" w:rsidRDefault="002A2936" w:rsidP="00FE6CCD">
            <w:pPr>
              <w:pStyle w:val="Paragraph"/>
              <w:spacing w:before="0"/>
              <w:rPr>
                <w:rFonts w:eastAsia="Calibri"/>
                <w:sz w:val="20"/>
                <w:szCs w:val="20"/>
              </w:rPr>
            </w:pPr>
            <w:r w:rsidRPr="00B906CE">
              <w:rPr>
                <w:rFonts w:eastAsia="Calibri"/>
                <w:sz w:val="20"/>
                <w:szCs w:val="20"/>
              </w:rPr>
              <w:t>Sentence</w:t>
            </w:r>
            <w:r w:rsidR="009A08A5">
              <w:rPr>
                <w:rFonts w:eastAsia="Calibri"/>
                <w:sz w:val="20"/>
                <w:szCs w:val="20"/>
              </w:rPr>
              <w:t xml:space="preserve"> type</w:t>
            </w:r>
            <w:r w:rsidRPr="00B906CE">
              <w:rPr>
                <w:rFonts w:eastAsia="Calibri"/>
                <w:sz w:val="20"/>
                <w:szCs w:val="20"/>
              </w:rPr>
              <w:t>s</w:t>
            </w:r>
          </w:p>
        </w:tc>
        <w:tc>
          <w:tcPr>
            <w:tcW w:w="2327" w:type="dxa"/>
          </w:tcPr>
          <w:p w14:paraId="658B51BB" w14:textId="7E1F62F7"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subject and subject modifier</w:t>
            </w:r>
          </w:p>
        </w:tc>
        <w:tc>
          <w:tcPr>
            <w:tcW w:w="4665" w:type="dxa"/>
          </w:tcPr>
          <w:p w14:paraId="2405852D" w14:textId="537DA590" w:rsidR="002E6B49" w:rsidRPr="00AC5388" w:rsidRDefault="004E1FCF" w:rsidP="00FE6CCD">
            <w:pPr>
              <w:pStyle w:val="Paragraph"/>
              <w:spacing w:before="0" w:after="60"/>
              <w:rPr>
                <w:rFonts w:eastAsia="Malgun Gothic" w:cs="Raavi"/>
                <w:sz w:val="20"/>
                <w:szCs w:val="20"/>
                <w:cs/>
                <w:lang w:eastAsia="ko-KR" w:bidi="pa-IN"/>
              </w:rPr>
            </w:pPr>
            <w:r w:rsidRPr="00AC5388">
              <w:rPr>
                <w:rFonts w:eastAsia="Malgun Gothic" w:cs="Raavi" w:hint="cs"/>
                <w:sz w:val="20"/>
                <w:szCs w:val="20"/>
                <w:cs/>
                <w:lang w:eastAsia="ko-KR" w:bidi="pa-IN"/>
              </w:rPr>
              <w:t xml:space="preserve">ਸੇਵਾਦਾਰ </w:t>
            </w:r>
            <w:r w:rsidR="009B74C8" w:rsidRPr="00AC5388">
              <w:rPr>
                <w:rFonts w:eastAsia="Malgun Gothic" w:cs="Raavi" w:hint="cs"/>
                <w:sz w:val="20"/>
                <w:szCs w:val="20"/>
                <w:cs/>
                <w:lang w:eastAsia="ko-KR" w:bidi="pa-IN"/>
              </w:rPr>
              <w:t>ਸ਼ਹਿਰ</w:t>
            </w:r>
            <w:r w:rsidRPr="00AC5388">
              <w:rPr>
                <w:rFonts w:eastAsia="Malgun Gothic" w:cs="Raavi" w:hint="cs"/>
                <w:sz w:val="20"/>
                <w:szCs w:val="20"/>
                <w:cs/>
                <w:lang w:eastAsia="ko-KR" w:bidi="pa-IN"/>
              </w:rPr>
              <w:t xml:space="preserve"> ਵਿੱਚ ਪਾਣੀ ਦੀ ਸੇਵਾ ਕਰ ਰਹੇ ਸਨ।</w:t>
            </w:r>
          </w:p>
          <w:p w14:paraId="2CCB52D8" w14:textId="3389EB23" w:rsidR="00E246FB" w:rsidRPr="00AC5388" w:rsidRDefault="004E1FCF"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ਕੁਝ ਸੇਵਾਦਾ</w:t>
            </w:r>
            <w:r w:rsidR="009B74C8" w:rsidRPr="00AC5388">
              <w:rPr>
                <w:rFonts w:ascii="Raavi" w:eastAsia="Malgun Gothic" w:hAnsi="Raavi" w:cs="Raavi" w:hint="cs"/>
                <w:sz w:val="20"/>
                <w:szCs w:val="20"/>
                <w:cs/>
                <w:lang w:eastAsia="ko-KR" w:bidi="pa-IN"/>
              </w:rPr>
              <w:t>ਰ ਸ਼ਹਿਰ</w:t>
            </w:r>
            <w:r w:rsidRPr="00AC5388">
              <w:rPr>
                <w:rFonts w:eastAsia="Malgun Gothic" w:cs="Raavi" w:hint="cs"/>
                <w:sz w:val="20"/>
                <w:szCs w:val="20"/>
                <w:cs/>
                <w:lang w:eastAsia="ko-KR" w:bidi="pa-IN"/>
              </w:rPr>
              <w:t xml:space="preserve"> ਵਿੱਚ ਪਾਣੀ ਦੀ ਸੇਵਾ ਕਰ ਰਹੇ ਸਨ</w:t>
            </w:r>
            <w:r w:rsidR="009501FC" w:rsidRPr="00AC5388">
              <w:rPr>
                <w:rFonts w:eastAsia="Malgun Gothic" w:cs="Raavi" w:hint="cs"/>
                <w:sz w:val="20"/>
                <w:szCs w:val="20"/>
                <w:cs/>
                <w:lang w:eastAsia="ko-KR" w:bidi="pa-IN"/>
              </w:rPr>
              <w:t>।</w:t>
            </w:r>
          </w:p>
        </w:tc>
      </w:tr>
      <w:tr w:rsidR="002A2936" w:rsidRPr="00490266" w14:paraId="6F12E7A4" w14:textId="77777777" w:rsidTr="00443A3A">
        <w:trPr>
          <w:trHeight w:val="401"/>
        </w:trPr>
        <w:tc>
          <w:tcPr>
            <w:tcW w:w="2068" w:type="dxa"/>
            <w:vMerge/>
          </w:tcPr>
          <w:p w14:paraId="567D3417" w14:textId="77777777" w:rsidR="002A2936" w:rsidRPr="00B906CE" w:rsidRDefault="002A2936" w:rsidP="00FE6CCD">
            <w:pPr>
              <w:pStyle w:val="Paragraph"/>
              <w:spacing w:before="0"/>
              <w:rPr>
                <w:rFonts w:eastAsia="Calibri"/>
                <w:sz w:val="20"/>
                <w:szCs w:val="20"/>
              </w:rPr>
            </w:pPr>
          </w:p>
        </w:tc>
        <w:tc>
          <w:tcPr>
            <w:tcW w:w="2327" w:type="dxa"/>
          </w:tcPr>
          <w:p w14:paraId="1C444A92" w14:textId="15249398"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object and object modifier</w:t>
            </w:r>
          </w:p>
        </w:tc>
        <w:tc>
          <w:tcPr>
            <w:tcW w:w="4665" w:type="dxa"/>
          </w:tcPr>
          <w:p w14:paraId="40AC3D62" w14:textId="186EAA15" w:rsidR="00E75C8F" w:rsidRPr="00AC5388" w:rsidRDefault="00E75C8F"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ਆ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p w14:paraId="02ED9251" w14:textId="3CEE0CB3" w:rsidR="00CD5583" w:rsidRPr="00AC5388" w:rsidRDefault="00E75C8F"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ਆ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EB3BBE" w:rsidRPr="00490266" w14:paraId="60B5F3CE" w14:textId="77777777" w:rsidTr="00443A3A">
        <w:trPr>
          <w:trHeight w:val="130"/>
        </w:trPr>
        <w:tc>
          <w:tcPr>
            <w:tcW w:w="2068" w:type="dxa"/>
            <w:vMerge w:val="restart"/>
          </w:tcPr>
          <w:p w14:paraId="47A1A2C0" w14:textId="7FF6BC79" w:rsidR="00EB3BBE" w:rsidRPr="00B906CE" w:rsidRDefault="00EB3BBE" w:rsidP="00FE6CCD">
            <w:pPr>
              <w:pStyle w:val="Paragraph"/>
              <w:spacing w:before="0"/>
              <w:rPr>
                <w:rFonts w:eastAsia="Calibri"/>
                <w:sz w:val="20"/>
                <w:szCs w:val="20"/>
              </w:rPr>
            </w:pPr>
            <w:r w:rsidRPr="00B906CE">
              <w:rPr>
                <w:rFonts w:eastAsia="Calibri"/>
                <w:sz w:val="20"/>
                <w:szCs w:val="20"/>
              </w:rPr>
              <w:t>Tenses</w:t>
            </w:r>
          </w:p>
        </w:tc>
        <w:tc>
          <w:tcPr>
            <w:tcW w:w="2327" w:type="dxa"/>
          </w:tcPr>
          <w:p w14:paraId="1EED7698" w14:textId="091C6946" w:rsidR="00EB3BBE" w:rsidRPr="00B906CE" w:rsidRDefault="004E306C" w:rsidP="00FE6CCD">
            <w:pPr>
              <w:pStyle w:val="Paragraph"/>
              <w:keepNext/>
              <w:spacing w:before="60"/>
              <w:rPr>
                <w:rFonts w:eastAsia="Malgun Gothic"/>
                <w:sz w:val="20"/>
                <w:szCs w:val="20"/>
                <w:lang w:eastAsia="ko-KR"/>
              </w:rPr>
            </w:pPr>
            <w:r w:rsidRPr="00B906CE">
              <w:rPr>
                <w:rFonts w:eastAsia="Malgun Gothic"/>
                <w:sz w:val="20"/>
                <w:szCs w:val="20"/>
                <w:lang w:eastAsia="ko-KR"/>
              </w:rPr>
              <w:t>p</w:t>
            </w:r>
            <w:r w:rsidR="006B18DF" w:rsidRPr="00B906CE">
              <w:rPr>
                <w:rFonts w:eastAsia="Malgun Gothic"/>
                <w:sz w:val="20"/>
                <w:szCs w:val="20"/>
                <w:lang w:eastAsia="ko-KR"/>
              </w:rPr>
              <w:t>ast conditional</w:t>
            </w:r>
          </w:p>
        </w:tc>
        <w:tc>
          <w:tcPr>
            <w:tcW w:w="4665" w:type="dxa"/>
          </w:tcPr>
          <w:p w14:paraId="16EB6CB4" w14:textId="678F4B0C" w:rsidR="0091620D" w:rsidRPr="00AC5388" w:rsidRDefault="00611317"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ਸੀ</w:t>
            </w:r>
            <w:r w:rsidR="00D71A61"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009B74C8" w:rsidRPr="00AC5388">
              <w:rPr>
                <w:rFonts w:eastAsia="Malgun Gothic" w:cs="Raavi" w:hint="cs"/>
                <w:sz w:val="20"/>
                <w:szCs w:val="20"/>
                <w:cs/>
                <w:lang w:eastAsia="ko-KR" w:bidi="pa-IN"/>
              </w:rPr>
              <w:t>ਸ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ਉਂ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009501FC" w:rsidRPr="00AC5388">
              <w:rPr>
                <w:rFonts w:eastAsia="Malgun Gothic" w:cs="Raavi" w:hint="cs"/>
                <w:sz w:val="20"/>
                <w:szCs w:val="20"/>
                <w:cs/>
                <w:lang w:eastAsia="ko-KR" w:bidi="pa-IN"/>
              </w:rPr>
              <w:t>ਐਨਜ਼</w:t>
            </w:r>
            <w:r w:rsidR="009B74C8" w:rsidRPr="00AC5388">
              <w:rPr>
                <w:rFonts w:eastAsia="Malgun Gothic" w:cs="Raavi" w:hint="cs"/>
                <w:sz w:val="20"/>
                <w:szCs w:val="20"/>
                <w:cs/>
                <w:lang w:eastAsia="ko-KR" w:bidi="pa-IN"/>
              </w:rPr>
              <w:t>ੈ</w:t>
            </w:r>
            <w:r w:rsidR="009501FC" w:rsidRPr="00AC5388">
              <w:rPr>
                <w:rFonts w:eastAsia="Malgun Gothic" w:cs="Raavi" w:hint="cs"/>
                <w:sz w:val="20"/>
                <w:szCs w:val="20"/>
                <w:cs/>
                <w:lang w:eastAsia="ko-KR" w:bidi="pa-IN"/>
              </w:rPr>
              <w:t>ਕ ਪਰੇਡ ਦੀਆਂ ਝਾਕੀਆਂ ਵਿੱਚ ਪੰਜਾਬੀ ਭਾਈਚਾਰੇ ਦੀ ਸ਼ਮੂਲ</w:t>
            </w:r>
            <w:r w:rsidR="009B74C8" w:rsidRPr="00AC5388">
              <w:rPr>
                <w:rFonts w:eastAsia="Malgun Gothic" w:cs="Raavi" w:hint="cs"/>
                <w:sz w:val="20"/>
                <w:szCs w:val="20"/>
                <w:cs/>
                <w:lang w:eastAsia="ko-KR" w:bidi="pa-IN"/>
              </w:rPr>
              <w:t>ੀ</w:t>
            </w:r>
            <w:r w:rsidR="009501FC" w:rsidRPr="00AC5388">
              <w:rPr>
                <w:rFonts w:eastAsia="Malgun Gothic" w:cs="Raavi" w:hint="cs"/>
                <w:sz w:val="20"/>
                <w:szCs w:val="20"/>
                <w:cs/>
                <w:lang w:eastAsia="ko-KR" w:bidi="pa-IN"/>
              </w:rPr>
              <w:t>ਅ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ਦੇ।</w:t>
            </w:r>
          </w:p>
        </w:tc>
      </w:tr>
      <w:tr w:rsidR="00EB3BBE" w:rsidRPr="00490266" w14:paraId="7108B1A3" w14:textId="77777777" w:rsidTr="00443A3A">
        <w:trPr>
          <w:trHeight w:val="129"/>
        </w:trPr>
        <w:tc>
          <w:tcPr>
            <w:tcW w:w="2068" w:type="dxa"/>
            <w:vMerge/>
          </w:tcPr>
          <w:p w14:paraId="75F60507" w14:textId="77777777" w:rsidR="00EB3BBE" w:rsidRPr="00B906CE" w:rsidRDefault="00EB3BBE" w:rsidP="00FE6CCD">
            <w:pPr>
              <w:pStyle w:val="Paragraph"/>
              <w:spacing w:before="0"/>
              <w:rPr>
                <w:rFonts w:eastAsia="Calibri"/>
                <w:sz w:val="20"/>
                <w:szCs w:val="20"/>
              </w:rPr>
            </w:pPr>
          </w:p>
        </w:tc>
        <w:tc>
          <w:tcPr>
            <w:tcW w:w="2327" w:type="dxa"/>
          </w:tcPr>
          <w:p w14:paraId="7A2BDD11" w14:textId="5936B1FB" w:rsidR="00EB3BBE" w:rsidRPr="00B906CE" w:rsidRDefault="004E306C" w:rsidP="00FE6CCD">
            <w:pPr>
              <w:pStyle w:val="Paragraph"/>
              <w:keepNext/>
              <w:spacing w:before="60"/>
              <w:rPr>
                <w:rFonts w:eastAsia="Malgun Gothic"/>
                <w:sz w:val="20"/>
                <w:szCs w:val="20"/>
                <w:lang w:eastAsia="ko-KR"/>
              </w:rPr>
            </w:pPr>
            <w:r w:rsidRPr="00B906CE">
              <w:rPr>
                <w:rFonts w:eastAsia="Malgun Gothic"/>
                <w:sz w:val="20"/>
                <w:szCs w:val="20"/>
                <w:lang w:eastAsia="ko-KR"/>
              </w:rPr>
              <w:t>p</w:t>
            </w:r>
            <w:r w:rsidR="006B18DF" w:rsidRPr="00B906CE">
              <w:rPr>
                <w:rFonts w:eastAsia="Malgun Gothic"/>
                <w:sz w:val="20"/>
                <w:szCs w:val="20"/>
                <w:lang w:eastAsia="ko-KR"/>
              </w:rPr>
              <w:t>ast perfect</w:t>
            </w:r>
          </w:p>
        </w:tc>
        <w:tc>
          <w:tcPr>
            <w:tcW w:w="4665" w:type="dxa"/>
          </w:tcPr>
          <w:p w14:paraId="7FCCDB5E" w14:textId="30918626" w:rsidR="0001129A" w:rsidRPr="00AC5388" w:rsidRDefault="00611317" w:rsidP="00FE6CCD">
            <w:pPr>
              <w:pStyle w:val="Paragraph"/>
              <w:spacing w:before="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001A4798" w:rsidRPr="00AC5388">
              <w:rPr>
                <w:rFonts w:eastAsia="Malgun Gothic" w:cs="Raavi" w:hint="cs"/>
                <w:sz w:val="20"/>
                <w:szCs w:val="20"/>
                <w:cs/>
                <w:lang w:eastAsia="ko-KR" w:bidi="pa-IN"/>
              </w:rPr>
              <w:t>ਸ਼ੋਸ਼ਲ ਮੀਡੀਆ ਦੁਆਰਾ ਮਸ਼ਹੂਰ ਹੋਏ ਕਲਾ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w:t>
            </w:r>
            <w:r w:rsidR="001A4798" w:rsidRPr="00AC5388">
              <w:rPr>
                <w:rFonts w:ascii="Raavi" w:eastAsia="Malgun Gothic" w:hAnsi="Raavi" w:cs="Raavi" w:hint="cs"/>
                <w:sz w:val="20"/>
                <w:szCs w:val="20"/>
                <w:cs/>
                <w:lang w:eastAsia="ko-KR" w:bidi="pa-IN"/>
              </w:rPr>
              <w:t xml:space="preserve">ੀ ਤਰ੍ਹਾਂ </w:t>
            </w:r>
            <w:r w:rsidRPr="00AC5388">
              <w:rPr>
                <w:rFonts w:ascii="Raavi" w:eastAsia="Malgun Gothic" w:hAnsi="Raavi" w:cs="Raavi" w:hint="cs"/>
                <w:sz w:val="20"/>
                <w:szCs w:val="20"/>
                <w:cs/>
                <w:lang w:eastAsia="ko-KR" w:bidi="pa-IN"/>
              </w:rPr>
              <w:t>ਪ੍ਰਭਾਵਿ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ਕ</w:t>
            </w:r>
            <w:r w:rsidR="009501FC"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009501FC" w:rsidRPr="00AC5388">
              <w:rPr>
                <w:rFonts w:ascii="Raavi" w:eastAsia="Malgun Gothic" w:hAnsi="Raavi" w:cs="Raavi" w:hint="cs"/>
                <w:sz w:val="20"/>
                <w:szCs w:val="20"/>
                <w:cs/>
                <w:lang w:eastAsia="ko-KR" w:bidi="pa-IN"/>
              </w:rPr>
              <w:t>ਨ</w:t>
            </w:r>
            <w:r w:rsidRPr="00AC5388">
              <w:rPr>
                <w:rFonts w:ascii="Raavi" w:eastAsia="Malgun Gothic" w:hAnsi="Raavi" w:cs="Raavi" w:hint="cs"/>
                <w:sz w:val="20"/>
                <w:szCs w:val="20"/>
                <w:cs/>
                <w:lang w:eastAsia="ko-KR" w:bidi="pa-IN"/>
              </w:rPr>
              <w:t>।</w:t>
            </w:r>
          </w:p>
        </w:tc>
      </w:tr>
      <w:tr w:rsidR="00EB3BBE" w:rsidRPr="00490266" w14:paraId="5BCA15A7" w14:textId="77777777" w:rsidTr="00443A3A">
        <w:trPr>
          <w:trHeight w:val="129"/>
        </w:trPr>
        <w:tc>
          <w:tcPr>
            <w:tcW w:w="2068" w:type="dxa"/>
            <w:vMerge/>
          </w:tcPr>
          <w:p w14:paraId="7593AA3B" w14:textId="77777777" w:rsidR="00EB3BBE" w:rsidRPr="00B906CE" w:rsidRDefault="00EB3BBE" w:rsidP="00FE6CCD">
            <w:pPr>
              <w:pStyle w:val="Paragraph"/>
              <w:spacing w:before="0"/>
              <w:rPr>
                <w:rFonts w:eastAsia="Calibri"/>
                <w:sz w:val="20"/>
                <w:szCs w:val="20"/>
              </w:rPr>
            </w:pPr>
          </w:p>
        </w:tc>
        <w:tc>
          <w:tcPr>
            <w:tcW w:w="2327" w:type="dxa"/>
          </w:tcPr>
          <w:p w14:paraId="3CF6888E" w14:textId="7831AEC0" w:rsidR="00EB3BBE" w:rsidRPr="00B906CE" w:rsidRDefault="004E306C" w:rsidP="00FE6CCD">
            <w:pPr>
              <w:pStyle w:val="Paragraph"/>
              <w:keepNext/>
              <w:spacing w:before="60"/>
              <w:rPr>
                <w:rFonts w:eastAsia="Malgun Gothic"/>
                <w:sz w:val="20"/>
                <w:szCs w:val="20"/>
                <w:lang w:eastAsia="ko-KR"/>
              </w:rPr>
            </w:pPr>
            <w:r w:rsidRPr="00B906CE">
              <w:rPr>
                <w:rFonts w:eastAsia="Malgun Gothic"/>
                <w:sz w:val="20"/>
                <w:szCs w:val="20"/>
                <w:lang w:eastAsia="ko-KR"/>
              </w:rPr>
              <w:t>p</w:t>
            </w:r>
            <w:r w:rsidR="006B18DF" w:rsidRPr="00B906CE">
              <w:rPr>
                <w:rFonts w:eastAsia="Malgun Gothic"/>
                <w:sz w:val="20"/>
                <w:szCs w:val="20"/>
                <w:lang w:eastAsia="ko-KR"/>
              </w:rPr>
              <w:t>resent perfect continuous</w:t>
            </w:r>
          </w:p>
        </w:tc>
        <w:tc>
          <w:tcPr>
            <w:tcW w:w="4665" w:type="dxa"/>
          </w:tcPr>
          <w:p w14:paraId="58E17172" w14:textId="3D750375" w:rsidR="00C70FFD" w:rsidRPr="00AC5388" w:rsidRDefault="00611317"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ਪੰਜਾਬੀ</w:t>
            </w:r>
            <w:r w:rsidR="0028447D"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ਸੰਗੀਤ</w:t>
            </w:r>
            <w:r w:rsidR="0028447D"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ਦੀ</w:t>
            </w:r>
            <w:r w:rsidR="0028447D"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ਸਿੱਖਿਆ</w:t>
            </w:r>
            <w:r w:rsidR="0028447D"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ਲੈ</w:t>
            </w:r>
            <w:r w:rsidR="0028447D"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ਰਿਹਾ</w:t>
            </w:r>
            <w:r w:rsidR="0028447D" w:rsidRPr="00AC5388">
              <w:rPr>
                <w:rFonts w:eastAsia="Malgun Gothic"/>
                <w:sz w:val="20"/>
                <w:szCs w:val="20"/>
                <w:cs/>
                <w:lang w:eastAsia="ko-KR" w:bidi="pa-IN"/>
              </w:rPr>
              <w:t xml:space="preserve"> </w:t>
            </w:r>
            <w:r w:rsidR="0028447D" w:rsidRPr="00AC5388">
              <w:rPr>
                <w:rFonts w:ascii="Raavi" w:eastAsia="Malgun Gothic" w:hAnsi="Raavi" w:cs="Raavi" w:hint="cs"/>
                <w:sz w:val="20"/>
                <w:szCs w:val="20"/>
                <w:cs/>
                <w:lang w:eastAsia="ko-KR" w:bidi="pa-IN"/>
              </w:rPr>
              <w:t>ਹੈ।</w:t>
            </w:r>
          </w:p>
        </w:tc>
      </w:tr>
      <w:tr w:rsidR="002A2936" w:rsidRPr="00490266" w14:paraId="3AEF33B2" w14:textId="77777777" w:rsidTr="00443A3A">
        <w:trPr>
          <w:trHeight w:val="401"/>
        </w:trPr>
        <w:tc>
          <w:tcPr>
            <w:tcW w:w="2068" w:type="dxa"/>
            <w:vMerge w:val="restart"/>
          </w:tcPr>
          <w:p w14:paraId="20DDF9D3" w14:textId="059EF6F4" w:rsidR="002A2936" w:rsidRPr="00B906CE" w:rsidRDefault="002A2936" w:rsidP="00FE6CCD">
            <w:pPr>
              <w:pStyle w:val="Paragraph"/>
              <w:spacing w:before="0"/>
              <w:rPr>
                <w:rFonts w:eastAsia="Calibri"/>
                <w:sz w:val="20"/>
                <w:szCs w:val="20"/>
              </w:rPr>
            </w:pPr>
            <w:r w:rsidRPr="00B906CE">
              <w:rPr>
                <w:rFonts w:eastAsia="Calibri"/>
                <w:sz w:val="20"/>
                <w:szCs w:val="20"/>
              </w:rPr>
              <w:t>Verbs</w:t>
            </w:r>
          </w:p>
        </w:tc>
        <w:tc>
          <w:tcPr>
            <w:tcW w:w="2327" w:type="dxa"/>
          </w:tcPr>
          <w:p w14:paraId="7EC5D2E3" w14:textId="13C61ED5" w:rsidR="002A2936" w:rsidRPr="00B906CE" w:rsidRDefault="00ED0C80" w:rsidP="00FE6CCD">
            <w:pPr>
              <w:pStyle w:val="Paragraph"/>
              <w:keepNext/>
              <w:spacing w:before="60"/>
              <w:rPr>
                <w:rFonts w:eastAsia="Malgun Gothic"/>
                <w:sz w:val="20"/>
                <w:szCs w:val="20"/>
                <w:lang w:eastAsia="ko-KR"/>
              </w:rPr>
            </w:pPr>
            <w:r w:rsidRPr="00B906CE">
              <w:rPr>
                <w:rFonts w:eastAsia="Malgun Gothic"/>
                <w:sz w:val="20"/>
                <w:szCs w:val="20"/>
                <w:lang w:eastAsia="ko-KR"/>
              </w:rPr>
              <w:t>conjunct</w:t>
            </w:r>
          </w:p>
        </w:tc>
        <w:tc>
          <w:tcPr>
            <w:tcW w:w="4665" w:type="dxa"/>
          </w:tcPr>
          <w:p w14:paraId="06385A5C" w14:textId="17765184" w:rsidR="00C70FFD" w:rsidRPr="00AC5388" w:rsidRDefault="00ED0C80" w:rsidP="00FE6CCD">
            <w:pPr>
              <w:pStyle w:val="Paragraph"/>
              <w:spacing w:before="0" w:after="60"/>
              <w:rPr>
                <w:rFonts w:eastAsia="Malgun Gothic"/>
                <w:sz w:val="20"/>
                <w:szCs w:val="20"/>
                <w:lang w:eastAsia="ko-KR" w:bidi="pa-IN"/>
              </w:rPr>
            </w:pPr>
            <w:r w:rsidRPr="00AC5388">
              <w:rPr>
                <w:rFonts w:eastAsia="Malgun Gothic" w:cs="Raavi" w:hint="cs"/>
                <w:sz w:val="20"/>
                <w:szCs w:val="20"/>
                <w:cs/>
                <w:lang w:eastAsia="ko-KR" w:bidi="pa-IN"/>
              </w:rPr>
              <w:t>ਇੰਦ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ਚਿ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ਆ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 xml:space="preserve">ਹੈ। </w:t>
            </w:r>
          </w:p>
        </w:tc>
      </w:tr>
      <w:tr w:rsidR="002A2936" w:rsidRPr="00490266" w14:paraId="0EF65217" w14:textId="77777777" w:rsidTr="00443A3A">
        <w:trPr>
          <w:trHeight w:val="401"/>
        </w:trPr>
        <w:tc>
          <w:tcPr>
            <w:tcW w:w="2068" w:type="dxa"/>
            <w:vMerge/>
          </w:tcPr>
          <w:p w14:paraId="732001F2" w14:textId="77777777" w:rsidR="002A2936" w:rsidRPr="00B906CE" w:rsidRDefault="002A2936" w:rsidP="00FE6CCD">
            <w:pPr>
              <w:pStyle w:val="Paragraph"/>
              <w:spacing w:before="0"/>
              <w:rPr>
                <w:rFonts w:eastAsia="Calibri"/>
                <w:sz w:val="20"/>
                <w:szCs w:val="20"/>
              </w:rPr>
            </w:pPr>
          </w:p>
        </w:tc>
        <w:tc>
          <w:tcPr>
            <w:tcW w:w="2327" w:type="dxa"/>
          </w:tcPr>
          <w:p w14:paraId="2DF78698" w14:textId="068CCB7D" w:rsidR="002A2936" w:rsidRPr="00B906CE" w:rsidRDefault="002A2936" w:rsidP="00FE6CCD">
            <w:pPr>
              <w:pStyle w:val="Paragraph"/>
              <w:keepNext/>
              <w:spacing w:before="60"/>
              <w:rPr>
                <w:rFonts w:eastAsia="Malgun Gothic"/>
                <w:sz w:val="20"/>
                <w:szCs w:val="20"/>
                <w:lang w:eastAsia="ko-KR"/>
              </w:rPr>
            </w:pPr>
            <w:r w:rsidRPr="00B906CE">
              <w:rPr>
                <w:rFonts w:eastAsia="Malgun Gothic"/>
                <w:sz w:val="20"/>
                <w:szCs w:val="20"/>
                <w:lang w:eastAsia="ko-KR"/>
              </w:rPr>
              <w:t>copulative</w:t>
            </w:r>
          </w:p>
        </w:tc>
        <w:tc>
          <w:tcPr>
            <w:tcW w:w="4665" w:type="dxa"/>
          </w:tcPr>
          <w:p w14:paraId="0BF346F8" w14:textId="7D4BD0B7" w:rsidR="004F0B1D" w:rsidRPr="00AC5388" w:rsidRDefault="00B32D1F" w:rsidP="00FE6CCD">
            <w:pPr>
              <w:pStyle w:val="Paragraph"/>
              <w:spacing w:before="0" w:after="60"/>
              <w:rPr>
                <w:rFonts w:eastAsia="Malgun Gothic"/>
                <w:sz w:val="20"/>
                <w:szCs w:val="20"/>
                <w:lang w:eastAsia="ko-KR" w:bidi="pa-IN"/>
              </w:rPr>
            </w:pPr>
            <w:r w:rsidRPr="00AC5388">
              <w:rPr>
                <w:rFonts w:eastAsia="Malgun Gothic" w:cs="Raavi" w:hint="cs"/>
                <w:sz w:val="20"/>
                <w:szCs w:val="20"/>
                <w:cs/>
                <w:lang w:eastAsia="ko-KR" w:bidi="pa-IN"/>
              </w:rPr>
              <w:t xml:space="preserve">ਇਹ ਸਮੁੱਚੇ ਪੰਜਾਬੀ ਭਾਈਚਾਰੇ ਲਈ ਸਨਮਾਨ ਵਾਲੀ ਗੱਲ </w:t>
            </w:r>
            <w:r w:rsidR="002E6B49" w:rsidRPr="00AC5388">
              <w:rPr>
                <w:rFonts w:ascii="Raavi" w:eastAsia="Malgun Gothic" w:hAnsi="Raavi" w:cs="Raavi" w:hint="cs"/>
                <w:sz w:val="20"/>
                <w:szCs w:val="20"/>
                <w:cs/>
                <w:lang w:eastAsia="ko-KR" w:bidi="pa-IN"/>
              </w:rPr>
              <w:t>ਹੈ।</w:t>
            </w:r>
          </w:p>
        </w:tc>
      </w:tr>
      <w:tr w:rsidR="002A2936" w:rsidRPr="00490266" w14:paraId="42CA32B1" w14:textId="77777777" w:rsidTr="00ED0C80">
        <w:trPr>
          <w:trHeight w:val="733"/>
        </w:trPr>
        <w:tc>
          <w:tcPr>
            <w:tcW w:w="2068" w:type="dxa"/>
            <w:vMerge/>
          </w:tcPr>
          <w:p w14:paraId="1BB8F000" w14:textId="77777777" w:rsidR="002A2936" w:rsidRPr="00B906CE" w:rsidRDefault="002A2936" w:rsidP="00FE6CCD">
            <w:pPr>
              <w:pStyle w:val="Paragraph"/>
              <w:spacing w:before="0"/>
              <w:rPr>
                <w:rFonts w:eastAsia="Calibri"/>
                <w:sz w:val="20"/>
                <w:szCs w:val="20"/>
              </w:rPr>
            </w:pPr>
          </w:p>
        </w:tc>
        <w:tc>
          <w:tcPr>
            <w:tcW w:w="2327" w:type="dxa"/>
          </w:tcPr>
          <w:p w14:paraId="20DBE008" w14:textId="32999903" w:rsidR="002A2936" w:rsidRPr="00B906CE" w:rsidRDefault="00ED0C80" w:rsidP="00FE6CCD">
            <w:pPr>
              <w:pStyle w:val="Paragraph"/>
              <w:keepNext/>
              <w:spacing w:before="60"/>
              <w:rPr>
                <w:rFonts w:eastAsia="Malgun Gothic"/>
                <w:sz w:val="20"/>
                <w:szCs w:val="20"/>
                <w:lang w:eastAsia="ko-KR"/>
              </w:rPr>
            </w:pPr>
            <w:r w:rsidRPr="00B906CE">
              <w:rPr>
                <w:rFonts w:eastAsia="Malgun Gothic"/>
                <w:sz w:val="20"/>
                <w:szCs w:val="20"/>
                <w:lang w:eastAsia="ko-KR"/>
              </w:rPr>
              <w:t>ditransitive</w:t>
            </w:r>
          </w:p>
        </w:tc>
        <w:tc>
          <w:tcPr>
            <w:tcW w:w="4665" w:type="dxa"/>
          </w:tcPr>
          <w:p w14:paraId="2E2E56F1" w14:textId="3121EB47" w:rsidR="00142A50" w:rsidRPr="00AC5388" w:rsidRDefault="00ED0C80" w:rsidP="00FE6CCD">
            <w:pPr>
              <w:pStyle w:val="Paragraph"/>
              <w:spacing w:before="0" w:after="60"/>
              <w:rPr>
                <w:rFonts w:eastAsia="Malgun Gothic"/>
                <w:sz w:val="20"/>
                <w:szCs w:val="20"/>
                <w:lang w:eastAsia="ko-KR" w:bidi="pa-IN"/>
              </w:rPr>
            </w:pPr>
            <w:r w:rsidRPr="00AC5388">
              <w:rPr>
                <w:rFonts w:ascii="Raavi" w:eastAsia="Malgun Gothic" w:hAnsi="Raavi" w:cs="Raavi" w:hint="cs"/>
                <w:sz w:val="20"/>
                <w:szCs w:val="20"/>
                <w:cs/>
                <w:lang w:eastAsia="ko-KR" w:bidi="pa-IN"/>
              </w:rPr>
              <w:t>ਉ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 ਜਮਾਤ ਦੇ ਵਿਦਿਆਰਥੀ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ਤੀ</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ਰਿਵਾਜ਼ਾਂ</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ਣ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ਤੀ।</w:t>
            </w:r>
          </w:p>
        </w:tc>
      </w:tr>
      <w:tr w:rsidR="00EB3BBE" w:rsidRPr="00490266" w14:paraId="62CC1960" w14:textId="77777777" w:rsidTr="00443A3A">
        <w:trPr>
          <w:trHeight w:val="401"/>
        </w:trPr>
        <w:tc>
          <w:tcPr>
            <w:tcW w:w="2068" w:type="dxa"/>
          </w:tcPr>
          <w:p w14:paraId="52C6D80E" w14:textId="4AF66798" w:rsidR="00EB3BBE" w:rsidRPr="00B906CE" w:rsidRDefault="00EB3BBE" w:rsidP="00FE6CCD">
            <w:pPr>
              <w:pStyle w:val="Paragraph"/>
              <w:spacing w:before="0"/>
              <w:rPr>
                <w:rFonts w:eastAsia="Calibri"/>
                <w:sz w:val="20"/>
                <w:szCs w:val="20"/>
              </w:rPr>
            </w:pPr>
            <w:r w:rsidRPr="00B906CE">
              <w:rPr>
                <w:rFonts w:eastAsia="Calibri"/>
                <w:sz w:val="20"/>
                <w:szCs w:val="20"/>
              </w:rPr>
              <w:t>Voice</w:t>
            </w:r>
          </w:p>
        </w:tc>
        <w:tc>
          <w:tcPr>
            <w:tcW w:w="2327" w:type="dxa"/>
          </w:tcPr>
          <w:p w14:paraId="315B69F4" w14:textId="2DE4D3D9" w:rsidR="00EB3BBE" w:rsidRPr="00B906CE" w:rsidRDefault="007B490E" w:rsidP="00FE6CCD">
            <w:pPr>
              <w:pStyle w:val="Paragraph"/>
              <w:keepNext/>
              <w:spacing w:before="60"/>
              <w:rPr>
                <w:rFonts w:eastAsia="Malgun Gothic"/>
                <w:sz w:val="20"/>
                <w:szCs w:val="20"/>
                <w:lang w:eastAsia="ko-KR"/>
              </w:rPr>
            </w:pPr>
            <w:r w:rsidRPr="00B906CE">
              <w:rPr>
                <w:rFonts w:eastAsia="Malgun Gothic"/>
                <w:sz w:val="20"/>
                <w:szCs w:val="20"/>
                <w:lang w:eastAsia="ko-KR"/>
              </w:rPr>
              <w:t>passive</w:t>
            </w:r>
          </w:p>
        </w:tc>
        <w:tc>
          <w:tcPr>
            <w:tcW w:w="4665" w:type="dxa"/>
          </w:tcPr>
          <w:p w14:paraId="1AFC7974" w14:textId="6AEBDFC9" w:rsidR="00142A50" w:rsidRPr="00AC5388" w:rsidRDefault="007B490E" w:rsidP="00FE6CCD">
            <w:pPr>
              <w:pStyle w:val="Paragraph"/>
              <w:spacing w:before="0"/>
              <w:rPr>
                <w:rFonts w:eastAsia="Malgun Gothic"/>
                <w:sz w:val="20"/>
                <w:szCs w:val="20"/>
                <w:lang w:eastAsia="ko-KR" w:bidi="pa-IN"/>
              </w:rPr>
            </w:pP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ਰ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w:t>
            </w:r>
            <w:r w:rsidR="001A4798" w:rsidRPr="00AC5388">
              <w:rPr>
                <w:rFonts w:ascii="Raavi" w:eastAsia="Malgun Gothic" w:hAnsi="Raavi" w:cs="Raavi" w:hint="cs"/>
                <w:sz w:val="20"/>
                <w:szCs w:val="20"/>
                <w:cs/>
                <w:lang w:eastAsia="ko-KR" w:bidi="pa-IN"/>
              </w:rPr>
              <w:t>ੱ</w:t>
            </w:r>
            <w:r w:rsidRPr="00AC5388">
              <w:rPr>
                <w:rFonts w:ascii="Raavi" w:eastAsia="Malgun Gothic" w:hAnsi="Raavi" w:cs="Raavi" w:hint="cs"/>
                <w:sz w:val="20"/>
                <w:szCs w:val="20"/>
                <w:cs/>
                <w:lang w:eastAsia="ko-KR" w:bidi="pa-IN"/>
              </w:rPr>
              <w:t>ਥੇ</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ਜਵਾਨਾ</w:t>
            </w:r>
            <w:r w:rsidR="001A4798" w:rsidRPr="00AC5388">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00AA6069" w:rsidRPr="00AC5388">
              <w:rPr>
                <w:rFonts w:eastAsia="Malgun Gothic" w:cs="Raavi" w:hint="cs"/>
                <w:sz w:val="20"/>
                <w:szCs w:val="20"/>
                <w:cs/>
                <w:lang w:eastAsia="ko-KR" w:bidi="pa-IN"/>
              </w:rPr>
              <w:t xml:space="preserve">ਦੁਆਰਾ </w:t>
            </w:r>
            <w:r w:rsidRPr="00AC5388">
              <w:rPr>
                <w:rFonts w:ascii="Raavi" w:eastAsia="Malgun Gothic" w:hAnsi="Raavi" w:cs="Raavi" w:hint="cs"/>
                <w:sz w:val="20"/>
                <w:szCs w:val="20"/>
                <w:cs/>
                <w:lang w:eastAsia="ko-KR" w:bidi="pa-IN"/>
              </w:rPr>
              <w:t>ਸਾਂਭ</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ਖਿ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EB3BBE" w:rsidRPr="00490266" w14:paraId="3A0401DB" w14:textId="77777777" w:rsidTr="00443A3A">
        <w:trPr>
          <w:trHeight w:val="401"/>
        </w:trPr>
        <w:tc>
          <w:tcPr>
            <w:tcW w:w="2068" w:type="dxa"/>
          </w:tcPr>
          <w:p w14:paraId="38234DD9" w14:textId="46C7FDAF" w:rsidR="00EB3BBE" w:rsidRPr="00B906CE" w:rsidRDefault="00EB3BBE" w:rsidP="00FE6CCD">
            <w:pPr>
              <w:pStyle w:val="Paragraph"/>
              <w:spacing w:before="0"/>
              <w:rPr>
                <w:rFonts w:eastAsia="Calibri"/>
                <w:sz w:val="20"/>
                <w:szCs w:val="20"/>
              </w:rPr>
            </w:pPr>
            <w:r w:rsidRPr="00B906CE">
              <w:rPr>
                <w:rFonts w:eastAsia="Calibri"/>
                <w:sz w:val="20"/>
                <w:szCs w:val="20"/>
              </w:rPr>
              <w:t>Words</w:t>
            </w:r>
          </w:p>
        </w:tc>
        <w:tc>
          <w:tcPr>
            <w:tcW w:w="2327" w:type="dxa"/>
          </w:tcPr>
          <w:p w14:paraId="5B30758C" w14:textId="77777777" w:rsidR="00EB3BBE" w:rsidRPr="00B906CE" w:rsidRDefault="00EB3BBE" w:rsidP="0028365D">
            <w:pPr>
              <w:pStyle w:val="Paragraph"/>
              <w:spacing w:before="0" w:after="120"/>
              <w:rPr>
                <w:rFonts w:eastAsia="Malgun Gothic"/>
                <w:sz w:val="20"/>
                <w:szCs w:val="20"/>
                <w:lang w:eastAsia="ko-KR"/>
              </w:rPr>
            </w:pPr>
            <w:r w:rsidRPr="00B906CE">
              <w:rPr>
                <w:rFonts w:eastAsia="Malgun Gothic"/>
                <w:sz w:val="20"/>
                <w:szCs w:val="20"/>
                <w:lang w:eastAsia="ko-KR"/>
              </w:rPr>
              <w:t>compound words</w:t>
            </w:r>
          </w:p>
          <w:p w14:paraId="34235C88" w14:textId="2B89E01F" w:rsidR="00590FA7" w:rsidRPr="00590FA7" w:rsidRDefault="00590FA7" w:rsidP="00C85F9B">
            <w:pPr>
              <w:pStyle w:val="Paragraph"/>
              <w:numPr>
                <w:ilvl w:val="0"/>
                <w:numId w:val="19"/>
              </w:numPr>
              <w:spacing w:before="0" w:after="960"/>
              <w:ind w:left="232" w:hanging="232"/>
              <w:rPr>
                <w:rFonts w:eastAsia="Malgun Gothic"/>
                <w:sz w:val="20"/>
                <w:szCs w:val="20"/>
                <w:lang w:eastAsia="ko-KR"/>
              </w:rPr>
            </w:pPr>
            <w:r w:rsidRPr="00B906CE">
              <w:rPr>
                <w:rFonts w:eastAsia="Malgun Gothic"/>
                <w:sz w:val="20"/>
                <w:szCs w:val="20"/>
                <w:lang w:eastAsia="ko-KR"/>
              </w:rPr>
              <w:t xml:space="preserve">exocentric </w:t>
            </w:r>
            <w:r w:rsidRPr="00B906CE">
              <w:rPr>
                <w:rFonts w:eastAsia="Malgun Gothic"/>
                <w:sz w:val="20"/>
                <w:szCs w:val="20"/>
                <w:cs/>
                <w:lang w:eastAsia="ko-KR" w:bidi="pa-IN"/>
              </w:rPr>
              <w:t xml:space="preserve">– </w:t>
            </w:r>
            <w:r w:rsidRPr="00B906CE">
              <w:rPr>
                <w:sz w:val="20"/>
                <w:szCs w:val="20"/>
                <w:lang w:bidi="pa-IN"/>
              </w:rPr>
              <w:t>idiom phrases</w:t>
            </w:r>
          </w:p>
          <w:p w14:paraId="3D6E502E" w14:textId="6704D4FA" w:rsidR="00EB3BBE" w:rsidRPr="00590FA7" w:rsidRDefault="00EB3BBE" w:rsidP="00C85F9B">
            <w:pPr>
              <w:pStyle w:val="Paragraph"/>
              <w:numPr>
                <w:ilvl w:val="0"/>
                <w:numId w:val="19"/>
              </w:numPr>
              <w:spacing w:before="0"/>
              <w:ind w:left="232" w:hanging="232"/>
              <w:rPr>
                <w:rFonts w:eastAsia="Malgun Gothic"/>
                <w:sz w:val="20"/>
                <w:szCs w:val="20"/>
                <w:lang w:eastAsia="ko-KR"/>
              </w:rPr>
            </w:pPr>
            <w:r w:rsidRPr="00550B91">
              <w:rPr>
                <w:rFonts w:eastAsia="Malgun Gothic"/>
                <w:sz w:val="20"/>
                <w:szCs w:val="20"/>
                <w:lang w:eastAsia="ko-KR"/>
              </w:rPr>
              <w:t>similar adjectives</w:t>
            </w:r>
          </w:p>
        </w:tc>
        <w:tc>
          <w:tcPr>
            <w:tcW w:w="4665" w:type="dxa"/>
          </w:tcPr>
          <w:p w14:paraId="7773D72E" w14:textId="77777777" w:rsidR="00EB3BBE" w:rsidRPr="00AC5388" w:rsidRDefault="00EB3BBE" w:rsidP="00A92DCD">
            <w:pPr>
              <w:pStyle w:val="Paragraph"/>
              <w:spacing w:before="0" w:after="120"/>
              <w:rPr>
                <w:rFonts w:eastAsia="Malgun Gothic"/>
                <w:sz w:val="20"/>
                <w:szCs w:val="20"/>
                <w:lang w:eastAsia="ko-KR"/>
              </w:rPr>
            </w:pPr>
          </w:p>
          <w:p w14:paraId="3F6B6884" w14:textId="77777777" w:rsidR="00590FA7" w:rsidRPr="00AC5388" w:rsidRDefault="00590FA7" w:rsidP="00590FA7">
            <w:pPr>
              <w:pStyle w:val="Paragraph"/>
              <w:spacing w:before="0" w:after="60"/>
              <w:rPr>
                <w:sz w:val="20"/>
                <w:szCs w:val="20"/>
                <w:lang w:bidi="pa-IN"/>
              </w:rPr>
            </w:pPr>
            <w:r w:rsidRPr="00AC5388">
              <w:rPr>
                <w:rFonts w:ascii="Raavi" w:hAnsi="Raavi" w:cs="Raavi" w:hint="cs"/>
                <w:sz w:val="20"/>
                <w:szCs w:val="20"/>
                <w:cs/>
                <w:lang w:bidi="pa-IN"/>
              </w:rPr>
              <w:t>ਭੇਡ</w:t>
            </w:r>
            <w:r w:rsidRPr="00AC5388">
              <w:rPr>
                <w:sz w:val="20"/>
                <w:szCs w:val="20"/>
                <w:cs/>
                <w:lang w:bidi="pa-IN"/>
              </w:rPr>
              <w:t xml:space="preserve"> </w:t>
            </w:r>
            <w:r w:rsidRPr="00AC5388">
              <w:rPr>
                <w:rFonts w:ascii="Raavi" w:hAnsi="Raavi" w:cs="Raavi" w:hint="cs"/>
                <w:sz w:val="20"/>
                <w:szCs w:val="20"/>
                <w:cs/>
                <w:lang w:bidi="pa-IN"/>
              </w:rPr>
              <w:t>ਚਾਲ</w:t>
            </w:r>
            <w:r w:rsidRPr="00AC5388">
              <w:rPr>
                <w:sz w:val="20"/>
                <w:szCs w:val="20"/>
                <w:cs/>
                <w:lang w:bidi="pa-IN"/>
              </w:rPr>
              <w:t xml:space="preserve">, </w:t>
            </w:r>
            <w:r w:rsidRPr="00AC5388">
              <w:rPr>
                <w:rFonts w:ascii="Raavi" w:hAnsi="Raavi" w:cs="Raavi" w:hint="cs"/>
                <w:sz w:val="20"/>
                <w:szCs w:val="20"/>
                <w:cs/>
                <w:lang w:bidi="pa-IN"/>
              </w:rPr>
              <w:t>ਸੱਜੀ</w:t>
            </w:r>
            <w:r w:rsidRPr="00AC5388">
              <w:rPr>
                <w:sz w:val="20"/>
                <w:szCs w:val="20"/>
                <w:cs/>
                <w:lang w:bidi="pa-IN"/>
              </w:rPr>
              <w:t xml:space="preserve"> </w:t>
            </w:r>
            <w:r w:rsidRPr="00AC5388">
              <w:rPr>
                <w:rFonts w:ascii="Raavi" w:hAnsi="Raavi" w:cs="Raavi" w:hint="cs"/>
                <w:sz w:val="20"/>
                <w:szCs w:val="20"/>
                <w:cs/>
                <w:lang w:bidi="pa-IN"/>
              </w:rPr>
              <w:t>ਬਾਂਹ</w:t>
            </w:r>
            <w:r w:rsidRPr="00AC5388">
              <w:rPr>
                <w:sz w:val="20"/>
                <w:szCs w:val="20"/>
                <w:cs/>
                <w:lang w:bidi="pa-IN"/>
              </w:rPr>
              <w:t xml:space="preserve">, </w:t>
            </w:r>
            <w:r w:rsidRPr="00AC5388">
              <w:rPr>
                <w:rFonts w:ascii="Raavi" w:hAnsi="Raavi" w:cs="Raavi" w:hint="cs"/>
                <w:sz w:val="20"/>
                <w:szCs w:val="20"/>
                <w:cs/>
                <w:lang w:bidi="pa-IN"/>
              </w:rPr>
              <w:t>ਅੱਗ</w:t>
            </w:r>
            <w:r w:rsidRPr="00AC5388">
              <w:rPr>
                <w:sz w:val="20"/>
                <w:szCs w:val="20"/>
                <w:cs/>
                <w:lang w:bidi="pa-IN"/>
              </w:rPr>
              <w:t xml:space="preserve"> </w:t>
            </w:r>
            <w:r w:rsidRPr="00AC5388">
              <w:rPr>
                <w:rFonts w:ascii="Raavi" w:hAnsi="Raavi" w:cs="Raavi" w:hint="cs"/>
                <w:sz w:val="20"/>
                <w:szCs w:val="20"/>
                <w:cs/>
                <w:lang w:bidi="pa-IN"/>
              </w:rPr>
              <w:t>ਲਾਉ</w:t>
            </w:r>
            <w:r w:rsidRPr="00AC5388">
              <w:rPr>
                <w:sz w:val="20"/>
                <w:szCs w:val="20"/>
                <w:cs/>
                <w:lang w:bidi="pa-IN"/>
              </w:rPr>
              <w:t xml:space="preserve">, </w:t>
            </w:r>
            <w:r w:rsidRPr="00AC5388">
              <w:rPr>
                <w:rFonts w:ascii="Raavi" w:hAnsi="Raavi" w:cs="Raavi" w:hint="cs"/>
                <w:sz w:val="20"/>
                <w:szCs w:val="20"/>
                <w:cs/>
                <w:lang w:bidi="pa-IN"/>
              </w:rPr>
              <w:t>ਸ਼ੇਰ</w:t>
            </w:r>
            <w:r w:rsidRPr="00AC5388">
              <w:rPr>
                <w:sz w:val="20"/>
                <w:szCs w:val="20"/>
                <w:cs/>
                <w:lang w:bidi="pa-IN"/>
              </w:rPr>
              <w:t xml:space="preserve"> </w:t>
            </w:r>
            <w:r w:rsidRPr="00AC5388">
              <w:rPr>
                <w:rFonts w:ascii="Raavi" w:hAnsi="Raavi" w:cs="Raavi" w:hint="cs"/>
                <w:sz w:val="20"/>
                <w:szCs w:val="20"/>
                <w:cs/>
                <w:lang w:bidi="pa-IN"/>
              </w:rPr>
              <w:t>ਦਿਲ</w:t>
            </w:r>
            <w:r w:rsidRPr="00AC5388">
              <w:rPr>
                <w:sz w:val="20"/>
                <w:szCs w:val="20"/>
                <w:cs/>
                <w:lang w:bidi="pa-IN"/>
              </w:rPr>
              <w:t xml:space="preserve">, </w:t>
            </w:r>
            <w:r w:rsidRPr="00AC5388">
              <w:rPr>
                <w:rFonts w:ascii="Raavi" w:hAnsi="Raavi" w:cs="Raavi" w:hint="cs"/>
                <w:sz w:val="20"/>
                <w:szCs w:val="20"/>
                <w:cs/>
                <w:lang w:bidi="pa-IN"/>
              </w:rPr>
              <w:t>ਮਿੱਠੀ</w:t>
            </w:r>
            <w:r w:rsidRPr="00AC5388">
              <w:rPr>
                <w:sz w:val="20"/>
                <w:szCs w:val="20"/>
                <w:cs/>
                <w:lang w:bidi="pa-IN"/>
              </w:rPr>
              <w:t xml:space="preserve"> </w:t>
            </w:r>
            <w:r w:rsidRPr="00AC5388">
              <w:rPr>
                <w:rFonts w:ascii="Raavi" w:hAnsi="Raavi" w:cs="Raavi" w:hint="cs"/>
                <w:sz w:val="20"/>
                <w:szCs w:val="20"/>
                <w:cs/>
                <w:lang w:bidi="pa-IN"/>
              </w:rPr>
              <w:t>ਛੁਰੀ</w:t>
            </w:r>
            <w:r w:rsidRPr="00AC5388">
              <w:rPr>
                <w:sz w:val="20"/>
                <w:szCs w:val="20"/>
                <w:cs/>
                <w:lang w:bidi="pa-IN"/>
              </w:rPr>
              <w:t xml:space="preserve">, </w:t>
            </w:r>
            <w:r w:rsidRPr="00AC5388">
              <w:rPr>
                <w:rFonts w:ascii="Raavi" w:hAnsi="Raavi" w:cs="Raavi" w:hint="cs"/>
                <w:sz w:val="20"/>
                <w:szCs w:val="20"/>
                <w:cs/>
                <w:lang w:bidi="pa-IN"/>
              </w:rPr>
              <w:t>ਦਸਾਂ</w:t>
            </w:r>
            <w:r w:rsidRPr="00AC5388">
              <w:rPr>
                <w:sz w:val="20"/>
                <w:szCs w:val="20"/>
                <w:cs/>
                <w:lang w:bidi="pa-IN"/>
              </w:rPr>
              <w:t xml:space="preserve"> </w:t>
            </w:r>
            <w:r w:rsidRPr="00AC5388">
              <w:rPr>
                <w:rFonts w:ascii="Raavi" w:hAnsi="Raavi" w:cs="Raavi" w:hint="cs"/>
                <w:sz w:val="20"/>
                <w:szCs w:val="20"/>
                <w:cs/>
                <w:lang w:bidi="pa-IN"/>
              </w:rPr>
              <w:t>ਨੂੰਹਾਂ</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ਕਿਰਤ</w:t>
            </w:r>
          </w:p>
          <w:p w14:paraId="0D4DD0C5" w14:textId="77777777" w:rsidR="00590FA7" w:rsidRDefault="00590FA7" w:rsidP="00590FA7">
            <w:pPr>
              <w:pStyle w:val="Paragraph"/>
              <w:spacing w:before="0" w:after="60"/>
              <w:rPr>
                <w:rFonts w:ascii="Raavi" w:hAnsi="Raavi" w:cs="Raavi"/>
                <w:sz w:val="20"/>
                <w:szCs w:val="20"/>
                <w:lang w:bidi="pa-IN"/>
              </w:rPr>
            </w:pPr>
            <w:r w:rsidRPr="00AC5388">
              <w:rPr>
                <w:rFonts w:ascii="Raavi" w:eastAsia="Malgun Gothic" w:hAnsi="Raavi" w:cs="Raavi" w:hint="cs"/>
                <w:sz w:val="20"/>
                <w:szCs w:val="20"/>
                <w:cs/>
                <w:lang w:eastAsia="ko-KR" w:bidi="pa-IN"/>
              </w:rPr>
              <w:t>ਦ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ਹੁੰ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ਹ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ਵ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ਹਿ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ਧਾਂ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ascii="Raavi" w:hAnsi="Raavi" w:cs="Raavi" w:hint="cs"/>
                <w:sz w:val="20"/>
                <w:szCs w:val="20"/>
                <w:cs/>
                <w:lang w:bidi="pa-IN"/>
              </w:rPr>
              <w:t xml:space="preserve"> </w:t>
            </w:r>
          </w:p>
          <w:p w14:paraId="6CCE3482" w14:textId="24954391" w:rsidR="0086201B" w:rsidRPr="00AC5388" w:rsidRDefault="0086201B" w:rsidP="00590FA7">
            <w:pPr>
              <w:pStyle w:val="Paragraph"/>
              <w:spacing w:before="0" w:after="60"/>
              <w:rPr>
                <w:sz w:val="20"/>
                <w:szCs w:val="20"/>
                <w:lang w:bidi="pa-IN"/>
              </w:rPr>
            </w:pPr>
            <w:r w:rsidRPr="00AC5388">
              <w:rPr>
                <w:rFonts w:ascii="Raavi" w:hAnsi="Raavi" w:cs="Raavi" w:hint="cs"/>
                <w:sz w:val="20"/>
                <w:szCs w:val="20"/>
                <w:cs/>
                <w:lang w:bidi="pa-IN"/>
              </w:rPr>
              <w:t>ਜ਼ਰਾ</w:t>
            </w:r>
            <w:r w:rsidRPr="00AC5388">
              <w:rPr>
                <w:sz w:val="20"/>
                <w:szCs w:val="20"/>
                <w:cs/>
                <w:lang w:bidi="pa-IN"/>
              </w:rPr>
              <w:t xml:space="preserve"> </w:t>
            </w:r>
            <w:r w:rsidRPr="00AC5388">
              <w:rPr>
                <w:rFonts w:ascii="Raavi" w:hAnsi="Raavi" w:cs="Raavi" w:hint="cs"/>
                <w:sz w:val="20"/>
                <w:szCs w:val="20"/>
                <w:cs/>
                <w:lang w:bidi="pa-IN"/>
              </w:rPr>
              <w:t>ਜਿ</w:t>
            </w:r>
            <w:r w:rsidR="001A4798" w:rsidRPr="00AC5388">
              <w:rPr>
                <w:rFonts w:ascii="Raavi" w:hAnsi="Raavi" w:cs="Raavi" w:hint="cs"/>
                <w:sz w:val="20"/>
                <w:szCs w:val="20"/>
                <w:cs/>
                <w:lang w:bidi="pa-IN"/>
              </w:rPr>
              <w:t>ੰ</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ਥੋੜ</w:t>
            </w:r>
            <w:r w:rsidR="00AA6069"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ਜਿਹਾ</w:t>
            </w:r>
            <w:r w:rsidRPr="00AC5388">
              <w:rPr>
                <w:sz w:val="20"/>
                <w:szCs w:val="20"/>
                <w:cs/>
                <w:lang w:bidi="pa-IN"/>
              </w:rPr>
              <w:t xml:space="preserve">, </w:t>
            </w:r>
            <w:r w:rsidRPr="00AC5388">
              <w:rPr>
                <w:rFonts w:ascii="Raavi" w:hAnsi="Raavi" w:cs="Raavi" w:hint="cs"/>
                <w:sz w:val="20"/>
                <w:szCs w:val="20"/>
                <w:cs/>
                <w:lang w:bidi="pa-IN"/>
              </w:rPr>
              <w:t>ਪਿਆਰਾ</w:t>
            </w:r>
            <w:r w:rsidRPr="00AC5388">
              <w:rPr>
                <w:sz w:val="20"/>
                <w:szCs w:val="20"/>
                <w:cs/>
                <w:lang w:bidi="pa-IN"/>
              </w:rPr>
              <w:t xml:space="preserve"> </w:t>
            </w:r>
            <w:r w:rsidRPr="00AC5388">
              <w:rPr>
                <w:rFonts w:ascii="Raavi" w:hAnsi="Raavi" w:cs="Raavi" w:hint="cs"/>
                <w:sz w:val="20"/>
                <w:szCs w:val="20"/>
                <w:cs/>
                <w:lang w:bidi="pa-IN"/>
              </w:rPr>
              <w:t>ਜਿਹਾ</w:t>
            </w:r>
          </w:p>
          <w:p w14:paraId="4C06C017" w14:textId="7D4EC6CA" w:rsidR="00296606" w:rsidRPr="00AC5388" w:rsidRDefault="00DF4140" w:rsidP="00FE6CCD">
            <w:pPr>
              <w:pStyle w:val="Paragraph"/>
              <w:spacing w:before="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ਥੋੜ</w:t>
            </w:r>
            <w:r w:rsidR="001A4798" w:rsidRPr="00AC5388">
              <w:rPr>
                <w:rFonts w:ascii="Raavi" w:eastAsia="Malgun Gothic" w:hAnsi="Raavi" w:cs="Raavi" w:hint="cs"/>
                <w:sz w:val="20"/>
                <w:szCs w:val="20"/>
                <w:cs/>
                <w:lang w:eastAsia="ko-KR" w:bidi="pa-IN"/>
              </w:rPr>
              <w:t>੍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ਥੱ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ਆ।</w:t>
            </w:r>
          </w:p>
        </w:tc>
      </w:tr>
    </w:tbl>
    <w:p w14:paraId="79A23947" w14:textId="2CC44F47" w:rsidR="00830D3A" w:rsidRPr="00FE6CCD" w:rsidRDefault="007F7308" w:rsidP="00D72FE6">
      <w:pPr>
        <w:pStyle w:val="Paragraph"/>
        <w:spacing w:line="269" w:lineRule="auto"/>
        <w:rPr>
          <w:sz w:val="20"/>
          <w:szCs w:val="20"/>
        </w:rPr>
      </w:pPr>
      <w:r w:rsidRPr="00FE6CCD">
        <w:rPr>
          <w:sz w:val="20"/>
          <w:szCs w:val="20"/>
        </w:rPr>
        <w:t>† For recognition only</w:t>
      </w:r>
      <w:r w:rsidR="00830D3A" w:rsidRPr="00FE6CCD">
        <w:rPr>
          <w:color w:val="595959" w:themeColor="text1" w:themeTint="A6"/>
          <w:sz w:val="20"/>
          <w:szCs w:val="20"/>
          <w:lang w:eastAsia="ko-KR"/>
        </w:rPr>
        <w:br w:type="page"/>
      </w:r>
    </w:p>
    <w:p w14:paraId="3BBBD1EE" w14:textId="77777777" w:rsidR="00B15E4F" w:rsidRPr="00490266" w:rsidRDefault="00B15E4F" w:rsidP="00ED5DB7">
      <w:pPr>
        <w:pStyle w:val="Level2Heading"/>
      </w:pPr>
      <w:r w:rsidRPr="00490266">
        <w:lastRenderedPageBreak/>
        <w:t xml:space="preserve">Assumed </w:t>
      </w:r>
      <w:proofErr w:type="gramStart"/>
      <w:r w:rsidRPr="00490266">
        <w:t>learning</w:t>
      </w:r>
      <w:proofErr w:type="gramEnd"/>
    </w:p>
    <w:p w14:paraId="027877E4" w14:textId="00D5B5DD" w:rsidR="00551D16" w:rsidRPr="00490266" w:rsidRDefault="00B15E4F" w:rsidP="000314B5">
      <w:proofErr w:type="gramStart"/>
      <w:r w:rsidRPr="00490266">
        <w:t>Before commencing the</w:t>
      </w:r>
      <w:r w:rsidR="006062E0" w:rsidRPr="00490266">
        <w:t xml:space="preserve"> study of U</w:t>
      </w:r>
      <w:r w:rsidRPr="00490266">
        <w:t>nit 1 and</w:t>
      </w:r>
      <w:r w:rsidR="006062E0" w:rsidRPr="00490266">
        <w:t xml:space="preserve"> Unit</w:t>
      </w:r>
      <w:r w:rsidRPr="00490266">
        <w:t xml:space="preserve"> 2, it</w:t>
      </w:r>
      <w:proofErr w:type="gramEnd"/>
      <w:r w:rsidRPr="00490266">
        <w:t xml:space="preserve"> is assumed that students have, through prior experience or study, already acquired an understanding of the following </w:t>
      </w:r>
      <w:r w:rsidR="00830691" w:rsidRPr="00830691">
        <w:rPr>
          <w:rFonts w:cs="Calibri"/>
        </w:rPr>
        <w:t>Punjabi</w:t>
      </w:r>
      <w:r w:rsidRPr="00830691">
        <w:t xml:space="preserve"> </w:t>
      </w:r>
      <w:r w:rsidRPr="00490266">
        <w:t>grammatical items</w:t>
      </w:r>
      <w:r w:rsidR="001172AE" w:rsidRPr="00490266">
        <w:t>.</w:t>
      </w:r>
    </w:p>
    <w:tbl>
      <w:tblPr>
        <w:tblStyle w:val="TableGrid"/>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121"/>
        <w:gridCol w:w="2269"/>
        <w:gridCol w:w="4670"/>
      </w:tblGrid>
      <w:tr w:rsidR="00D36E01" w:rsidRPr="00490266" w14:paraId="63856ED0" w14:textId="77777777" w:rsidTr="00C17E56">
        <w:trPr>
          <w:trHeight w:val="113"/>
          <w:tblHeader/>
          <w:jc w:val="center"/>
        </w:trPr>
        <w:tc>
          <w:tcPr>
            <w:tcW w:w="2121" w:type="dxa"/>
            <w:tcBorders>
              <w:right w:val="single" w:sz="4" w:space="0" w:color="FFFFFF" w:themeColor="background1"/>
            </w:tcBorders>
            <w:shd w:val="clear" w:color="auto" w:fill="9983B5"/>
          </w:tcPr>
          <w:p w14:paraId="7B1244A1" w14:textId="77777777" w:rsidR="00D36E01" w:rsidRPr="00F05993" w:rsidRDefault="00D36E01" w:rsidP="00FE6CCD">
            <w:pPr>
              <w:pStyle w:val="Paragraph"/>
              <w:spacing w:before="0"/>
              <w:rPr>
                <w:color w:val="FFFFFF" w:themeColor="background1"/>
                <w:sz w:val="20"/>
                <w:szCs w:val="20"/>
              </w:rPr>
            </w:pPr>
            <w:r w:rsidRPr="00F05993">
              <w:rPr>
                <w:rFonts w:eastAsia="Calibri"/>
                <w:b/>
                <w:bCs/>
                <w:color w:val="FFFFFF" w:themeColor="background1"/>
                <w:sz w:val="20"/>
                <w:szCs w:val="20"/>
              </w:rPr>
              <w:t>Grammatical items</w:t>
            </w:r>
          </w:p>
        </w:tc>
        <w:tc>
          <w:tcPr>
            <w:tcW w:w="2269" w:type="dxa"/>
            <w:tcBorders>
              <w:left w:val="single" w:sz="4" w:space="0" w:color="FFFFFF" w:themeColor="background1"/>
              <w:right w:val="single" w:sz="4" w:space="0" w:color="FFFFFF" w:themeColor="background1"/>
            </w:tcBorders>
            <w:shd w:val="clear" w:color="auto" w:fill="9983B5"/>
          </w:tcPr>
          <w:p w14:paraId="06DFD8BE" w14:textId="77777777" w:rsidR="00D36E01" w:rsidRPr="00F05993" w:rsidRDefault="00D36E01" w:rsidP="00FE6CCD">
            <w:pPr>
              <w:pStyle w:val="Paragraph"/>
              <w:spacing w:before="0"/>
              <w:rPr>
                <w:rFonts w:eastAsia="Calibri"/>
                <w:b/>
                <w:bCs/>
                <w:color w:val="FFFFFF" w:themeColor="background1"/>
                <w:sz w:val="20"/>
                <w:szCs w:val="20"/>
              </w:rPr>
            </w:pPr>
            <w:r w:rsidRPr="00F05993">
              <w:rPr>
                <w:rFonts w:eastAsia="Calibri"/>
                <w:b/>
                <w:bCs/>
                <w:color w:val="FFFFFF" w:themeColor="background1"/>
                <w:sz w:val="20"/>
                <w:szCs w:val="20"/>
              </w:rPr>
              <w:t>Sub-elements</w:t>
            </w:r>
          </w:p>
        </w:tc>
        <w:tc>
          <w:tcPr>
            <w:tcW w:w="4670" w:type="dxa"/>
            <w:tcBorders>
              <w:left w:val="single" w:sz="4" w:space="0" w:color="FFFFFF" w:themeColor="background1"/>
            </w:tcBorders>
            <w:shd w:val="clear" w:color="auto" w:fill="9983B5"/>
          </w:tcPr>
          <w:p w14:paraId="548A9510" w14:textId="753EE6EF" w:rsidR="00D36E01" w:rsidRPr="00F05993" w:rsidRDefault="001A188E" w:rsidP="00987003">
            <w:pPr>
              <w:pStyle w:val="Paragraph"/>
              <w:spacing w:before="0"/>
              <w:rPr>
                <w:color w:val="FFFFFF" w:themeColor="background1"/>
                <w:sz w:val="20"/>
                <w:szCs w:val="20"/>
              </w:rPr>
            </w:pPr>
            <w:r w:rsidRPr="00F05993">
              <w:rPr>
                <w:rFonts w:eastAsia="Calibri"/>
                <w:b/>
                <w:bCs/>
                <w:color w:val="FFFFFF" w:themeColor="background1"/>
                <w:sz w:val="20"/>
                <w:szCs w:val="20"/>
              </w:rPr>
              <w:t>Elaborations</w:t>
            </w:r>
          </w:p>
        </w:tc>
      </w:tr>
      <w:tr w:rsidR="008D6125" w:rsidRPr="00490266" w14:paraId="7F716788" w14:textId="77777777" w:rsidTr="00C17E56">
        <w:trPr>
          <w:trHeight w:val="73"/>
          <w:jc w:val="center"/>
        </w:trPr>
        <w:tc>
          <w:tcPr>
            <w:tcW w:w="2121" w:type="dxa"/>
            <w:vMerge w:val="restart"/>
          </w:tcPr>
          <w:p w14:paraId="7316332B" w14:textId="123584A7" w:rsidR="008D6125" w:rsidRPr="00EB7DB7" w:rsidRDefault="008D6125" w:rsidP="00FE6CCD">
            <w:pPr>
              <w:pStyle w:val="Paragraph"/>
              <w:spacing w:before="0"/>
              <w:rPr>
                <w:sz w:val="20"/>
                <w:szCs w:val="20"/>
              </w:rPr>
            </w:pPr>
            <w:r w:rsidRPr="00EB7DB7">
              <w:rPr>
                <w:sz w:val="20"/>
                <w:szCs w:val="20"/>
              </w:rPr>
              <w:t xml:space="preserve">Adjectives </w:t>
            </w:r>
          </w:p>
        </w:tc>
        <w:tc>
          <w:tcPr>
            <w:tcW w:w="2269" w:type="dxa"/>
          </w:tcPr>
          <w:p w14:paraId="35B5F4A1" w14:textId="1E49B3BE" w:rsidR="008D6125" w:rsidRPr="00EB7DB7" w:rsidRDefault="008D6125" w:rsidP="00FE6CCD">
            <w:pPr>
              <w:pStyle w:val="Paragraph"/>
              <w:spacing w:before="0"/>
              <w:rPr>
                <w:rFonts w:eastAsia="Malgun Gothic"/>
                <w:sz w:val="20"/>
                <w:szCs w:val="20"/>
                <w:lang w:eastAsia="ko-KR"/>
              </w:rPr>
            </w:pPr>
            <w:r w:rsidRPr="00EB7DB7">
              <w:rPr>
                <w:rFonts w:eastAsia="Malgun Gothic"/>
                <w:sz w:val="20"/>
                <w:szCs w:val="20"/>
                <w:lang w:eastAsia="ko-KR"/>
              </w:rPr>
              <w:t>demonstrative</w:t>
            </w:r>
          </w:p>
        </w:tc>
        <w:tc>
          <w:tcPr>
            <w:tcW w:w="4670" w:type="dxa"/>
          </w:tcPr>
          <w:p w14:paraId="05BA3943" w14:textId="77777777" w:rsidR="008D6125" w:rsidRPr="00AC5388" w:rsidRDefault="008D6125" w:rsidP="00987003">
            <w:pPr>
              <w:pStyle w:val="Paragraph"/>
              <w:spacing w:before="60" w:after="60"/>
              <w:rPr>
                <w:rFonts w:eastAsia="Malgun Gothic"/>
                <w:sz w:val="20"/>
                <w:szCs w:val="20"/>
                <w:lang w:eastAsia="ko-KR" w:bidi="pa-IN"/>
              </w:rPr>
            </w:pPr>
            <w:r w:rsidRPr="00AC5388">
              <w:rPr>
                <w:rFonts w:ascii="Raavi" w:hAnsi="Raavi" w:cs="Raavi" w:hint="cs"/>
                <w:sz w:val="20"/>
                <w:szCs w:val="20"/>
                <w:cs/>
                <w:lang w:bidi="pa-IN"/>
              </w:rPr>
              <w:t>ਇਹ</w:t>
            </w:r>
            <w:r w:rsidRPr="00AC5388">
              <w:rPr>
                <w:sz w:val="20"/>
                <w:szCs w:val="20"/>
                <w:cs/>
                <w:lang w:bidi="pa-IN"/>
              </w:rPr>
              <w:t xml:space="preserve">, </w:t>
            </w:r>
            <w:r w:rsidRPr="00AC5388">
              <w:rPr>
                <w:rFonts w:ascii="Raavi" w:hAnsi="Raavi" w:cs="Raavi" w:hint="cs"/>
                <w:sz w:val="20"/>
                <w:szCs w:val="20"/>
                <w:cs/>
                <w:lang w:bidi="pa-IN"/>
              </w:rPr>
              <w:t>ਉਹ</w:t>
            </w:r>
            <w:r w:rsidRPr="00AC5388">
              <w:rPr>
                <w:sz w:val="20"/>
                <w:szCs w:val="20"/>
                <w:cs/>
                <w:lang w:bidi="pa-IN"/>
              </w:rPr>
              <w:t xml:space="preserve">, </w:t>
            </w:r>
            <w:r w:rsidRPr="00AC5388">
              <w:rPr>
                <w:rFonts w:ascii="Raavi" w:hAnsi="Raavi" w:cs="Raavi" w:hint="cs"/>
                <w:sz w:val="20"/>
                <w:szCs w:val="20"/>
                <w:cs/>
                <w:lang w:bidi="pa-IN"/>
              </w:rPr>
              <w:t>ਉਨਾਂ</w:t>
            </w:r>
            <w:r w:rsidRPr="00AC5388">
              <w:rPr>
                <w:sz w:val="20"/>
                <w:szCs w:val="20"/>
                <w:cs/>
                <w:lang w:bidi="pa-IN"/>
              </w:rPr>
              <w:t xml:space="preserve">, </w:t>
            </w:r>
            <w:r w:rsidRPr="00AC5388">
              <w:rPr>
                <w:rFonts w:ascii="Raavi" w:hAnsi="Raavi" w:cs="Raavi" w:hint="cs"/>
                <w:sz w:val="20"/>
                <w:szCs w:val="20"/>
                <w:cs/>
                <w:lang w:bidi="pa-IN"/>
              </w:rPr>
              <w:t>ਇਹਨਾਂ</w:t>
            </w:r>
            <w:r w:rsidRPr="00AC5388">
              <w:rPr>
                <w:rFonts w:eastAsia="Malgun Gothic"/>
                <w:sz w:val="20"/>
                <w:szCs w:val="20"/>
                <w:cs/>
                <w:lang w:eastAsia="ko-KR" w:bidi="pa-IN"/>
              </w:rPr>
              <w:t xml:space="preserve"> </w:t>
            </w:r>
          </w:p>
          <w:p w14:paraId="20768FA5" w14:textId="3F79D331" w:rsidR="008D6125" w:rsidRPr="00AC5388" w:rsidRDefault="008D6125"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ਤਾਇਆ 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ਘ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8D6125" w:rsidRPr="00490266" w14:paraId="5E4CF1BA" w14:textId="77777777" w:rsidTr="00C17E56">
        <w:trPr>
          <w:trHeight w:val="1267"/>
          <w:jc w:val="center"/>
        </w:trPr>
        <w:tc>
          <w:tcPr>
            <w:tcW w:w="2121" w:type="dxa"/>
            <w:vMerge/>
          </w:tcPr>
          <w:p w14:paraId="37DEADC1" w14:textId="77777777" w:rsidR="008D6125" w:rsidRPr="00EB7DB7" w:rsidRDefault="008D6125" w:rsidP="00FE6CCD">
            <w:pPr>
              <w:pStyle w:val="Paragraph"/>
              <w:spacing w:before="0"/>
              <w:rPr>
                <w:sz w:val="20"/>
                <w:szCs w:val="20"/>
              </w:rPr>
            </w:pPr>
          </w:p>
        </w:tc>
        <w:tc>
          <w:tcPr>
            <w:tcW w:w="2269" w:type="dxa"/>
          </w:tcPr>
          <w:p w14:paraId="33A78627" w14:textId="1F6C4F4B" w:rsidR="008D6125" w:rsidRPr="00EB7DB7" w:rsidRDefault="008D6125" w:rsidP="00E74807">
            <w:pPr>
              <w:pStyle w:val="Paragraph"/>
              <w:spacing w:before="0" w:after="120"/>
              <w:rPr>
                <w:rFonts w:eastAsia="Malgun Gothic"/>
                <w:sz w:val="20"/>
                <w:szCs w:val="20"/>
                <w:lang w:eastAsia="ko-KR"/>
              </w:rPr>
            </w:pPr>
            <w:r>
              <w:rPr>
                <w:rFonts w:eastAsia="Malgun Gothic" w:cs="Mangal"/>
                <w:sz w:val="20"/>
                <w:szCs w:val="18"/>
                <w:lang w:eastAsia="ko-KR" w:bidi="hi-IN"/>
              </w:rPr>
              <w:t>n</w:t>
            </w:r>
            <w:r w:rsidRPr="00EB7DB7">
              <w:rPr>
                <w:rFonts w:eastAsia="Malgun Gothic"/>
                <w:sz w:val="20"/>
                <w:szCs w:val="20"/>
                <w:lang w:eastAsia="ko-KR"/>
              </w:rPr>
              <w:t>umeral</w:t>
            </w:r>
          </w:p>
          <w:p w14:paraId="670D6E65" w14:textId="5D1F7842" w:rsidR="008D6125" w:rsidRPr="009160FA" w:rsidRDefault="008D6125" w:rsidP="00E74807">
            <w:pPr>
              <w:pStyle w:val="Paragraph"/>
              <w:numPr>
                <w:ilvl w:val="0"/>
                <w:numId w:val="20"/>
              </w:numPr>
              <w:spacing w:before="0" w:after="120"/>
              <w:ind w:left="265" w:hanging="265"/>
              <w:rPr>
                <w:rFonts w:eastAsia="Malgun Gothic"/>
                <w:sz w:val="20"/>
                <w:szCs w:val="20"/>
                <w:lang w:eastAsia="ko-KR"/>
              </w:rPr>
            </w:pPr>
            <w:r w:rsidRPr="00EB7DB7">
              <w:rPr>
                <w:rFonts w:eastAsia="Malgun Gothic"/>
                <w:sz w:val="20"/>
                <w:szCs w:val="20"/>
                <w:lang w:eastAsia="ko-KR"/>
              </w:rPr>
              <w:t>cardinal</w:t>
            </w:r>
          </w:p>
          <w:p w14:paraId="74BC9E20" w14:textId="56ABF7AE" w:rsidR="008D6125" w:rsidRPr="00F05993" w:rsidRDefault="008D6125" w:rsidP="00FC5D74">
            <w:pPr>
              <w:pStyle w:val="Paragraph"/>
              <w:numPr>
                <w:ilvl w:val="0"/>
                <w:numId w:val="20"/>
              </w:numPr>
              <w:spacing w:before="0"/>
              <w:ind w:left="265" w:hanging="265"/>
              <w:rPr>
                <w:rFonts w:eastAsia="Malgun Gothic"/>
                <w:sz w:val="20"/>
                <w:szCs w:val="20"/>
                <w:lang w:eastAsia="ko-KR"/>
              </w:rPr>
            </w:pPr>
            <w:r w:rsidRPr="00EB7DB7">
              <w:rPr>
                <w:rFonts w:eastAsia="Malgun Gothic"/>
                <w:sz w:val="20"/>
                <w:szCs w:val="20"/>
                <w:lang w:eastAsia="ko-KR"/>
              </w:rPr>
              <w:t>ordinal</w:t>
            </w:r>
          </w:p>
        </w:tc>
        <w:tc>
          <w:tcPr>
            <w:tcW w:w="4670" w:type="dxa"/>
          </w:tcPr>
          <w:p w14:paraId="65921310" w14:textId="77777777" w:rsidR="008D6125" w:rsidRPr="00442686" w:rsidRDefault="008D6125" w:rsidP="00E74807">
            <w:pPr>
              <w:pStyle w:val="Paragraph"/>
              <w:spacing w:before="0" w:after="120"/>
              <w:rPr>
                <w:rFonts w:eastAsia="Malgun Gothic" w:cs="Raavi"/>
                <w:sz w:val="20"/>
                <w:szCs w:val="20"/>
                <w:lang w:eastAsia="ko-KR" w:bidi="pa-IN"/>
              </w:rPr>
            </w:pPr>
          </w:p>
          <w:p w14:paraId="2673F0AE" w14:textId="3EE1C307" w:rsidR="008D6125" w:rsidRPr="00AC5388" w:rsidRDefault="008D6125"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ਆ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ਛੇ</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ਦੀ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p>
          <w:p w14:paraId="030B29BD" w14:textId="2268DD32" w:rsidR="008D6125" w:rsidRPr="00AC5388" w:rsidRDefault="008D6125"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ਇੱਥੇ ਆ ਕੇ ਪਹਿ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ਹ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ਸ਼ਕ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w:t>
            </w:r>
          </w:p>
        </w:tc>
      </w:tr>
      <w:tr w:rsidR="008D6125" w:rsidRPr="00490266" w14:paraId="5356602D" w14:textId="77777777" w:rsidTr="00C17E56">
        <w:trPr>
          <w:trHeight w:val="73"/>
          <w:jc w:val="center"/>
        </w:trPr>
        <w:tc>
          <w:tcPr>
            <w:tcW w:w="2121" w:type="dxa"/>
            <w:vMerge/>
          </w:tcPr>
          <w:p w14:paraId="48E26402" w14:textId="77777777" w:rsidR="008D6125" w:rsidRPr="00EB7DB7" w:rsidRDefault="008D6125" w:rsidP="00FE6CCD">
            <w:pPr>
              <w:pStyle w:val="Paragraph"/>
              <w:spacing w:before="0"/>
              <w:rPr>
                <w:sz w:val="20"/>
                <w:szCs w:val="20"/>
              </w:rPr>
            </w:pPr>
          </w:p>
        </w:tc>
        <w:tc>
          <w:tcPr>
            <w:tcW w:w="2269" w:type="dxa"/>
          </w:tcPr>
          <w:p w14:paraId="30237FBD" w14:textId="6CC1BD64" w:rsidR="008D6125" w:rsidRPr="00EB7DB7" w:rsidRDefault="008D6125" w:rsidP="00FE6CCD">
            <w:pPr>
              <w:pStyle w:val="Paragraph"/>
              <w:spacing w:before="0"/>
              <w:rPr>
                <w:rFonts w:eastAsia="Malgun Gothic"/>
                <w:sz w:val="20"/>
                <w:szCs w:val="20"/>
                <w:lang w:eastAsia="ko-KR"/>
              </w:rPr>
            </w:pPr>
            <w:r w:rsidRPr="00EB7DB7">
              <w:rPr>
                <w:rFonts w:eastAsia="Malgun Gothic"/>
                <w:sz w:val="20"/>
                <w:szCs w:val="20"/>
                <w:lang w:eastAsia="ko-KR"/>
              </w:rPr>
              <w:t>possessive</w:t>
            </w:r>
          </w:p>
        </w:tc>
        <w:tc>
          <w:tcPr>
            <w:tcW w:w="4670" w:type="dxa"/>
          </w:tcPr>
          <w:p w14:paraId="14BC490C" w14:textId="616A36D3" w:rsidR="008D6125" w:rsidRPr="00AC5388" w:rsidRDefault="008D6125" w:rsidP="00987003">
            <w:pPr>
              <w:pStyle w:val="Paragraph"/>
              <w:spacing w:before="60" w:after="60"/>
              <w:rPr>
                <w:sz w:val="20"/>
                <w:szCs w:val="20"/>
                <w:lang w:bidi="pa-IN"/>
              </w:rPr>
            </w:pPr>
            <w:r w:rsidRPr="00AC5388">
              <w:rPr>
                <w:rFonts w:ascii="Raavi" w:hAnsi="Raavi" w:cs="Raavi" w:hint="cs"/>
                <w:sz w:val="20"/>
                <w:szCs w:val="20"/>
                <w:cs/>
                <w:lang w:bidi="pa-IN"/>
              </w:rPr>
              <w:t>ਮੇਰਾ</w:t>
            </w:r>
            <w:r w:rsidRPr="00AC5388">
              <w:rPr>
                <w:sz w:val="20"/>
                <w:szCs w:val="20"/>
                <w:cs/>
                <w:lang w:bidi="pa-IN"/>
              </w:rPr>
              <w:t xml:space="preserve">, </w:t>
            </w:r>
            <w:r w:rsidRPr="00AC5388">
              <w:rPr>
                <w:rFonts w:ascii="Raavi" w:hAnsi="Raavi" w:cs="Raavi" w:hint="cs"/>
                <w:sz w:val="20"/>
                <w:szCs w:val="20"/>
                <w:cs/>
                <w:lang w:bidi="pa-IN"/>
              </w:rPr>
              <w:t>ਸਾਡਾ</w:t>
            </w:r>
            <w:r w:rsidRPr="00AC5388">
              <w:rPr>
                <w:sz w:val="20"/>
                <w:szCs w:val="20"/>
                <w:cs/>
                <w:lang w:bidi="pa-IN"/>
              </w:rPr>
              <w:t xml:space="preserve">, </w:t>
            </w:r>
            <w:r w:rsidRPr="00AC5388">
              <w:rPr>
                <w:rFonts w:ascii="Raavi" w:hAnsi="Raavi" w:cs="Raavi" w:hint="cs"/>
                <w:sz w:val="20"/>
                <w:szCs w:val="20"/>
                <w:cs/>
                <w:lang w:bidi="pa-IN"/>
              </w:rPr>
              <w:t>ਤੁਹਾਡਾ</w:t>
            </w:r>
            <w:r w:rsidRPr="00AC5388">
              <w:rPr>
                <w:sz w:val="20"/>
                <w:szCs w:val="20"/>
                <w:lang w:bidi="pa-IN"/>
              </w:rPr>
              <w:t xml:space="preserve">, </w:t>
            </w:r>
            <w:r w:rsidRPr="00AC5388">
              <w:rPr>
                <w:rFonts w:ascii="Raavi" w:hAnsi="Raavi" w:cs="Raavi" w:hint="cs"/>
                <w:sz w:val="20"/>
                <w:szCs w:val="20"/>
                <w:cs/>
                <w:lang w:bidi="pa-IN"/>
              </w:rPr>
              <w:t>ਉਹਨਾਂ</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ਉਸਦਾ</w:t>
            </w:r>
          </w:p>
          <w:p w14:paraId="5CE8356C" w14:textId="7AF3CA96" w:rsidR="008D6125" w:rsidRPr="00AC5388" w:rsidRDefault="008D6125" w:rsidP="00987003">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eastAsia="Malgun Gothic"/>
                <w:sz w:val="20"/>
                <w:szCs w:val="20"/>
                <w:lang w:eastAsia="ko-KR" w:bidi="hi-IN"/>
              </w:rPr>
              <w:t>‘</w:t>
            </w:r>
            <w:r w:rsidRPr="00AC5388">
              <w:rPr>
                <w:rFonts w:ascii="Raavi" w:eastAsia="Malgun Gothic" w:hAnsi="Raavi" w:cs="Raavi" w:hint="cs"/>
                <w:sz w:val="20"/>
                <w:szCs w:val="20"/>
                <w:cs/>
                <w:lang w:eastAsia="ko-KR" w:bidi="pa-IN"/>
              </w:rPr>
              <w:t>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ਚਾਓ</w:t>
            </w:r>
            <w:r w:rsidRPr="00AC5388">
              <w:rPr>
                <w:rFonts w:eastAsia="Malgun Gothic"/>
                <w:sz w:val="20"/>
                <w:szCs w:val="20"/>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ਹਿੰ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ਹਾ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ਯੋ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ਰੂ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8D6125" w:rsidRPr="00490266" w14:paraId="18CC9B11" w14:textId="77777777" w:rsidTr="00C17E56">
        <w:trPr>
          <w:trHeight w:val="667"/>
          <w:jc w:val="center"/>
        </w:trPr>
        <w:tc>
          <w:tcPr>
            <w:tcW w:w="2121" w:type="dxa"/>
            <w:vMerge/>
          </w:tcPr>
          <w:p w14:paraId="33B4866D" w14:textId="77777777" w:rsidR="008D6125" w:rsidRPr="00EB7DB7" w:rsidRDefault="008D6125" w:rsidP="00FE6CCD">
            <w:pPr>
              <w:pStyle w:val="Paragraph"/>
              <w:spacing w:before="0"/>
              <w:rPr>
                <w:sz w:val="20"/>
                <w:szCs w:val="20"/>
              </w:rPr>
            </w:pPr>
          </w:p>
        </w:tc>
        <w:tc>
          <w:tcPr>
            <w:tcW w:w="2269" w:type="dxa"/>
          </w:tcPr>
          <w:p w14:paraId="2F95C28A" w14:textId="04E8A9AB" w:rsidR="008D6125" w:rsidRPr="00EB7DB7" w:rsidRDefault="008D6125" w:rsidP="00FE6CCD">
            <w:pPr>
              <w:pStyle w:val="Paragraph"/>
              <w:spacing w:before="0"/>
              <w:rPr>
                <w:rFonts w:eastAsia="Malgun Gothic"/>
                <w:sz w:val="20"/>
                <w:szCs w:val="20"/>
                <w:lang w:eastAsia="ko-KR"/>
              </w:rPr>
            </w:pPr>
            <w:r>
              <w:rPr>
                <w:rFonts w:eastAsia="Malgun Gothic"/>
                <w:sz w:val="20"/>
                <w:szCs w:val="20"/>
                <w:lang w:eastAsia="ko-KR"/>
              </w:rPr>
              <w:t>p</w:t>
            </w:r>
            <w:r w:rsidRPr="00EB7DB7">
              <w:rPr>
                <w:rFonts w:eastAsia="Malgun Gothic"/>
                <w:sz w:val="20"/>
                <w:szCs w:val="20"/>
                <w:lang w:eastAsia="ko-KR"/>
              </w:rPr>
              <w:t>ronominal</w:t>
            </w:r>
          </w:p>
        </w:tc>
        <w:tc>
          <w:tcPr>
            <w:tcW w:w="4670" w:type="dxa"/>
          </w:tcPr>
          <w:p w14:paraId="3A37BC0F" w14:textId="77777777" w:rsidR="008D6125" w:rsidRPr="00AC5388" w:rsidRDefault="008D6125" w:rsidP="00987003">
            <w:pPr>
              <w:pStyle w:val="Paragraph"/>
              <w:spacing w:before="60" w:after="60"/>
              <w:rPr>
                <w:rFonts w:eastAsia="Malgun Gothic"/>
                <w:sz w:val="20"/>
                <w:szCs w:val="20"/>
                <w:lang w:eastAsia="ko-KR" w:bidi="pa-IN"/>
              </w:rPr>
            </w:pPr>
            <w:r w:rsidRPr="00AC5388">
              <w:rPr>
                <w:rFonts w:ascii="Raavi" w:hAnsi="Raavi" w:cs="Raavi" w:hint="cs"/>
                <w:sz w:val="20"/>
                <w:szCs w:val="20"/>
                <w:cs/>
                <w:lang w:bidi="pa-IN"/>
              </w:rPr>
              <w:t>ਕਿਹੜਾ</w:t>
            </w:r>
            <w:r w:rsidRPr="00AC5388">
              <w:rPr>
                <w:sz w:val="20"/>
                <w:szCs w:val="20"/>
                <w:cs/>
                <w:lang w:bidi="pa-IN"/>
              </w:rPr>
              <w:t xml:space="preserve">, </w:t>
            </w:r>
            <w:r w:rsidRPr="00AC5388">
              <w:rPr>
                <w:rFonts w:ascii="Raavi" w:hAnsi="Raavi" w:cs="Raavi" w:hint="cs"/>
                <w:sz w:val="20"/>
                <w:szCs w:val="20"/>
                <w:cs/>
                <w:lang w:bidi="pa-IN"/>
              </w:rPr>
              <w:t>ਕਿੰਨਾ</w:t>
            </w:r>
            <w:r w:rsidRPr="00AC5388">
              <w:rPr>
                <w:sz w:val="20"/>
                <w:szCs w:val="20"/>
                <w:cs/>
                <w:lang w:bidi="pa-IN"/>
              </w:rPr>
              <w:t xml:space="preserve">, </w:t>
            </w:r>
            <w:r w:rsidRPr="00AC5388">
              <w:rPr>
                <w:rFonts w:ascii="Raavi" w:hAnsi="Raavi" w:cs="Raavi" w:hint="cs"/>
                <w:sz w:val="20"/>
                <w:szCs w:val="20"/>
                <w:cs/>
                <w:lang w:bidi="pa-IN"/>
              </w:rPr>
              <w:t>ਕਿਹੜੀ</w:t>
            </w:r>
            <w:r w:rsidRPr="00AC5388">
              <w:rPr>
                <w:rFonts w:eastAsia="Malgun Gothic"/>
                <w:sz w:val="20"/>
                <w:szCs w:val="20"/>
                <w:cs/>
                <w:lang w:eastAsia="ko-KR" w:bidi="pa-IN"/>
              </w:rPr>
              <w:t xml:space="preserve"> </w:t>
            </w:r>
          </w:p>
          <w:p w14:paraId="1F54F1CA" w14:textId="354AD2C8" w:rsidR="008D6125" w:rsidRPr="00AC5388" w:rsidRDefault="008D6125" w:rsidP="00987003">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ਕਿਹੜੇ</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ਕਿਹ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ਲਾ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ੜ੍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ਆ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ਭਾਵਿ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ਏ</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r w:rsidRPr="00AC5388">
              <w:rPr>
                <w:rFonts w:eastAsia="Malgun Gothic"/>
                <w:sz w:val="20"/>
                <w:szCs w:val="20"/>
                <w:lang w:eastAsia="ko-KR" w:bidi="pa-IN"/>
              </w:rPr>
              <w:t>?</w:t>
            </w:r>
          </w:p>
        </w:tc>
      </w:tr>
      <w:tr w:rsidR="008D6125" w:rsidRPr="00490266" w14:paraId="467730BC" w14:textId="77777777" w:rsidTr="008D6125">
        <w:trPr>
          <w:trHeight w:val="695"/>
          <w:jc w:val="center"/>
        </w:trPr>
        <w:tc>
          <w:tcPr>
            <w:tcW w:w="2121" w:type="dxa"/>
            <w:vMerge/>
          </w:tcPr>
          <w:p w14:paraId="7C6595FE" w14:textId="77777777" w:rsidR="008D6125" w:rsidRPr="00EB7DB7" w:rsidRDefault="008D6125" w:rsidP="00FE6CCD">
            <w:pPr>
              <w:pStyle w:val="Paragraph"/>
              <w:spacing w:before="0"/>
              <w:rPr>
                <w:sz w:val="20"/>
                <w:szCs w:val="20"/>
              </w:rPr>
            </w:pPr>
          </w:p>
        </w:tc>
        <w:tc>
          <w:tcPr>
            <w:tcW w:w="2269" w:type="dxa"/>
          </w:tcPr>
          <w:p w14:paraId="6A558C38" w14:textId="73002194" w:rsidR="008D6125" w:rsidRPr="00EB7DB7" w:rsidRDefault="008D6125" w:rsidP="00E74807">
            <w:pPr>
              <w:pStyle w:val="Paragraph"/>
              <w:spacing w:before="0" w:after="120"/>
              <w:rPr>
                <w:rFonts w:eastAsia="Malgun Gothic"/>
                <w:sz w:val="20"/>
                <w:szCs w:val="20"/>
                <w:lang w:eastAsia="ko-KR"/>
              </w:rPr>
            </w:pPr>
            <w:r w:rsidRPr="00EB7DB7">
              <w:rPr>
                <w:rFonts w:eastAsia="Malgun Gothic"/>
                <w:sz w:val="20"/>
                <w:szCs w:val="20"/>
                <w:lang w:eastAsia="ko-KR"/>
              </w:rPr>
              <w:t>qualitative</w:t>
            </w:r>
          </w:p>
          <w:p w14:paraId="59D4A7B3" w14:textId="3CA28155" w:rsidR="008D6125" w:rsidRPr="009160FA" w:rsidRDefault="008D6125" w:rsidP="00E74807">
            <w:pPr>
              <w:pStyle w:val="Paragraph"/>
              <w:numPr>
                <w:ilvl w:val="0"/>
                <w:numId w:val="20"/>
              </w:numPr>
              <w:spacing w:before="0" w:after="120"/>
              <w:ind w:left="265" w:hanging="265"/>
              <w:rPr>
                <w:rFonts w:eastAsia="Malgun Gothic"/>
                <w:sz w:val="20"/>
                <w:szCs w:val="20"/>
                <w:lang w:eastAsia="ko-KR"/>
              </w:rPr>
            </w:pPr>
            <w:r w:rsidRPr="00EB7DB7">
              <w:rPr>
                <w:rFonts w:eastAsia="Malgun Gothic"/>
                <w:sz w:val="20"/>
                <w:szCs w:val="20"/>
                <w:lang w:eastAsia="ko-KR"/>
              </w:rPr>
              <w:t>positive</w:t>
            </w:r>
          </w:p>
          <w:p w14:paraId="6F02C7E0" w14:textId="592A2269" w:rsidR="008D6125" w:rsidRPr="009160FA" w:rsidRDefault="008D6125" w:rsidP="00E74807">
            <w:pPr>
              <w:pStyle w:val="Paragraph"/>
              <w:numPr>
                <w:ilvl w:val="0"/>
                <w:numId w:val="20"/>
              </w:numPr>
              <w:spacing w:before="0" w:after="120"/>
              <w:ind w:left="265" w:hanging="265"/>
              <w:rPr>
                <w:rFonts w:eastAsia="Malgun Gothic"/>
                <w:sz w:val="20"/>
                <w:szCs w:val="20"/>
                <w:lang w:eastAsia="ko-KR"/>
              </w:rPr>
            </w:pPr>
            <w:r w:rsidRPr="00EB7DB7">
              <w:rPr>
                <w:rFonts w:eastAsia="Malgun Gothic"/>
                <w:sz w:val="20"/>
                <w:szCs w:val="20"/>
                <w:lang w:eastAsia="ko-KR"/>
              </w:rPr>
              <w:t>comparative</w:t>
            </w:r>
          </w:p>
          <w:p w14:paraId="603821AA" w14:textId="36A0C4E4" w:rsidR="008D6125" w:rsidRPr="009160FA" w:rsidRDefault="008D6125" w:rsidP="00E74807">
            <w:pPr>
              <w:pStyle w:val="Paragraph"/>
              <w:numPr>
                <w:ilvl w:val="0"/>
                <w:numId w:val="20"/>
              </w:numPr>
              <w:spacing w:before="0" w:after="120"/>
              <w:ind w:left="265" w:hanging="265"/>
              <w:rPr>
                <w:rFonts w:eastAsia="Malgun Gothic"/>
                <w:sz w:val="20"/>
                <w:szCs w:val="20"/>
                <w:lang w:eastAsia="ko-KR"/>
              </w:rPr>
            </w:pPr>
            <w:r w:rsidRPr="00EB7DB7">
              <w:rPr>
                <w:rFonts w:eastAsia="Malgun Gothic"/>
                <w:sz w:val="20"/>
                <w:szCs w:val="20"/>
                <w:lang w:eastAsia="ko-KR"/>
              </w:rPr>
              <w:t>superlativ</w:t>
            </w:r>
            <w:r>
              <w:rPr>
                <w:rFonts w:eastAsia="Malgun Gothic"/>
                <w:sz w:val="20"/>
                <w:szCs w:val="20"/>
                <w:lang w:eastAsia="ko-KR"/>
              </w:rPr>
              <w:t>e</w:t>
            </w:r>
          </w:p>
        </w:tc>
        <w:tc>
          <w:tcPr>
            <w:tcW w:w="4670" w:type="dxa"/>
          </w:tcPr>
          <w:p w14:paraId="368BEB05" w14:textId="77777777" w:rsidR="008D6125" w:rsidRPr="00AC5388" w:rsidRDefault="008D6125" w:rsidP="00E74807">
            <w:pPr>
              <w:pStyle w:val="Paragraph"/>
              <w:spacing w:before="0" w:after="120"/>
              <w:rPr>
                <w:rFonts w:eastAsia="Malgun Gothic"/>
                <w:sz w:val="20"/>
                <w:szCs w:val="20"/>
                <w:lang w:eastAsia="ko-KR"/>
              </w:rPr>
            </w:pPr>
          </w:p>
          <w:p w14:paraId="591FCCE8" w14:textId="217FC19C" w:rsidR="008D6125" w:rsidRPr="00AC5388" w:rsidRDefault="008D6125"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ਹਰ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ਬੱ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ਧੀ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p w14:paraId="6C9FCF69" w14:textId="417F7A85" w:rsidR="008D6125" w:rsidRPr="00AC5388" w:rsidRDefault="008D6125"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ਗੁਰ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ਧੀ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ਬੱ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p w14:paraId="64706247" w14:textId="36A9A4E1" w:rsidR="008D6125" w:rsidRPr="00AC5388" w:rsidRDefault="008D6125"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ਗੁਰ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ਧੀ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ਬੱ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8D6125" w:rsidRPr="00490266" w14:paraId="556245DE" w14:textId="77777777" w:rsidTr="00C17E56">
        <w:trPr>
          <w:trHeight w:val="695"/>
          <w:jc w:val="center"/>
        </w:trPr>
        <w:tc>
          <w:tcPr>
            <w:tcW w:w="2121" w:type="dxa"/>
            <w:vMerge/>
          </w:tcPr>
          <w:p w14:paraId="17FBDAF0" w14:textId="77777777" w:rsidR="008D6125" w:rsidRPr="00EB7DB7" w:rsidRDefault="008D6125" w:rsidP="00FE6CCD">
            <w:pPr>
              <w:pStyle w:val="Paragraph"/>
              <w:spacing w:before="0"/>
              <w:rPr>
                <w:sz w:val="20"/>
                <w:szCs w:val="20"/>
              </w:rPr>
            </w:pPr>
          </w:p>
        </w:tc>
        <w:tc>
          <w:tcPr>
            <w:tcW w:w="2269" w:type="dxa"/>
          </w:tcPr>
          <w:p w14:paraId="340ADFBD" w14:textId="138D2171" w:rsidR="008D6125" w:rsidRPr="008D6125" w:rsidRDefault="008D6125" w:rsidP="00E74807">
            <w:pPr>
              <w:pStyle w:val="Paragraph"/>
              <w:spacing w:before="0"/>
              <w:rPr>
                <w:rFonts w:eastAsia="Malgun Gothic" w:cs="Mangal"/>
                <w:sz w:val="20"/>
                <w:szCs w:val="18"/>
                <w:lang w:eastAsia="ko-KR" w:bidi="hi-IN"/>
              </w:rPr>
            </w:pPr>
            <w:r>
              <w:rPr>
                <w:rFonts w:eastAsia="Malgun Gothic" w:cs="Mangal"/>
                <w:sz w:val="20"/>
                <w:szCs w:val="18"/>
                <w:lang w:eastAsia="ko-KR" w:bidi="hi-IN"/>
              </w:rPr>
              <w:t>quantitative</w:t>
            </w:r>
          </w:p>
        </w:tc>
        <w:tc>
          <w:tcPr>
            <w:tcW w:w="4670" w:type="dxa"/>
          </w:tcPr>
          <w:p w14:paraId="682F9390" w14:textId="77777777" w:rsidR="008D6125" w:rsidRDefault="008D6125" w:rsidP="00E74807">
            <w:pPr>
              <w:pStyle w:val="Paragraph"/>
              <w:spacing w:before="0"/>
              <w:rPr>
                <w:rFonts w:eastAsia="Malgun Gothic" w:cs="Raavi"/>
                <w:sz w:val="20"/>
                <w:szCs w:val="20"/>
                <w:lang w:eastAsia="ko-KR" w:bidi="pa-IN"/>
              </w:rPr>
            </w:pPr>
            <w:r>
              <w:rPr>
                <w:rFonts w:eastAsia="Malgun Gothic" w:cs="Raavi" w:hint="cs"/>
                <w:sz w:val="20"/>
                <w:szCs w:val="20"/>
                <w:cs/>
                <w:lang w:eastAsia="ko-KR" w:bidi="pa-IN"/>
              </w:rPr>
              <w:t>ਇੱਕ ਕਿਲੇ, ਚਾਰ ਮੀਟਰ, ਕਈ, ਬਹੁਤ, ਬਹੁਤ ਸਾਰੇ</w:t>
            </w:r>
          </w:p>
          <w:p w14:paraId="20361221" w14:textId="4AD5A53F" w:rsidR="008D6125" w:rsidRPr="008D6125" w:rsidRDefault="008D6125" w:rsidP="00E74807">
            <w:pPr>
              <w:pStyle w:val="Paragraph"/>
              <w:spacing w:before="0"/>
              <w:rPr>
                <w:rFonts w:eastAsia="Malgun Gothic" w:cs="Raavi"/>
                <w:sz w:val="20"/>
                <w:szCs w:val="20"/>
                <w:cs/>
                <w:lang w:eastAsia="ko-KR" w:bidi="pa-IN"/>
              </w:rPr>
            </w:pPr>
            <w:r>
              <w:rPr>
                <w:rFonts w:eastAsia="Malgun Gothic" w:cs="Raavi" w:hint="cs"/>
                <w:sz w:val="20"/>
                <w:szCs w:val="20"/>
                <w:cs/>
                <w:lang w:eastAsia="ko-KR" w:bidi="pa-IN"/>
              </w:rPr>
              <w:t>ਮੇਰੇ ਬਹੁਤ ਸਾਰੇ ਰਿਸ਼ਤੇਦਾਰ ਨਵੇਂ ਸਾਲ ਤੇ ਮੈਨੂੰ ਤੋਹਫ਼ੇ ਭੇਜਦੇ ਹਨ।</w:t>
            </w:r>
          </w:p>
        </w:tc>
      </w:tr>
      <w:tr w:rsidR="00643FA8" w:rsidRPr="00490266" w14:paraId="788568FF" w14:textId="77777777" w:rsidTr="00C17E56">
        <w:trPr>
          <w:trHeight w:val="73"/>
          <w:jc w:val="center"/>
        </w:trPr>
        <w:tc>
          <w:tcPr>
            <w:tcW w:w="2121" w:type="dxa"/>
            <w:vMerge w:val="restart"/>
          </w:tcPr>
          <w:p w14:paraId="3C9DCE42" w14:textId="77777777" w:rsidR="00643FA8" w:rsidRPr="00EB7DB7" w:rsidRDefault="00643FA8" w:rsidP="00FE6CCD">
            <w:pPr>
              <w:pStyle w:val="Paragraph"/>
              <w:spacing w:before="0"/>
              <w:rPr>
                <w:sz w:val="20"/>
                <w:szCs w:val="20"/>
              </w:rPr>
            </w:pPr>
            <w:r w:rsidRPr="00EB7DB7">
              <w:rPr>
                <w:sz w:val="20"/>
                <w:szCs w:val="20"/>
              </w:rPr>
              <w:t>Adverbs</w:t>
            </w:r>
          </w:p>
        </w:tc>
        <w:tc>
          <w:tcPr>
            <w:tcW w:w="2269" w:type="dxa"/>
          </w:tcPr>
          <w:p w14:paraId="0CFE8B94" w14:textId="6691DD6E" w:rsidR="00164F41" w:rsidRPr="00EB7DB7" w:rsidRDefault="008725AC" w:rsidP="00FE6CCD">
            <w:pPr>
              <w:pStyle w:val="Paragraph"/>
              <w:spacing w:before="0"/>
              <w:rPr>
                <w:rFonts w:eastAsia="Malgun Gothic"/>
                <w:sz w:val="20"/>
                <w:szCs w:val="20"/>
                <w:lang w:eastAsia="ko-KR"/>
              </w:rPr>
            </w:pPr>
            <w:r w:rsidRPr="00EB7DB7">
              <w:rPr>
                <w:rFonts w:eastAsia="Malgun Gothic"/>
                <w:sz w:val="20"/>
                <w:szCs w:val="20"/>
                <w:lang w:eastAsia="ko-KR"/>
              </w:rPr>
              <w:t>f</w:t>
            </w:r>
            <w:r w:rsidR="00643FA8" w:rsidRPr="00EB7DB7">
              <w:rPr>
                <w:rFonts w:eastAsia="Malgun Gothic"/>
                <w:sz w:val="20"/>
                <w:szCs w:val="20"/>
                <w:lang w:eastAsia="ko-KR"/>
              </w:rPr>
              <w:t>requency</w:t>
            </w:r>
          </w:p>
        </w:tc>
        <w:tc>
          <w:tcPr>
            <w:tcW w:w="4670" w:type="dxa"/>
          </w:tcPr>
          <w:p w14:paraId="6D5E1723" w14:textId="6E450014" w:rsidR="00643FA8" w:rsidRPr="00AC5388" w:rsidRDefault="000E226C" w:rsidP="00987003">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ਇੱਕ</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ਵਾ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ਕਈ</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ਵਾਰ</w:t>
            </w:r>
            <w:r w:rsidRPr="00AC5388">
              <w:rPr>
                <w:sz w:val="20"/>
                <w:szCs w:val="20"/>
                <w:shd w:val="clear" w:color="auto" w:fill="FFFFFF"/>
              </w:rPr>
              <w:t xml:space="preserve">, </w:t>
            </w:r>
            <w:r w:rsidR="009851C7" w:rsidRPr="00AC5388">
              <w:rPr>
                <w:rFonts w:cs="Raavi" w:hint="cs"/>
                <w:sz w:val="20"/>
                <w:szCs w:val="20"/>
                <w:shd w:val="clear" w:color="auto" w:fill="FFFFFF"/>
                <w:cs/>
                <w:lang w:bidi="pa-IN"/>
              </w:rPr>
              <w:t xml:space="preserve">ਬਹੁਤ </w:t>
            </w:r>
            <w:r w:rsidR="00AC5388">
              <w:rPr>
                <w:rFonts w:cs="Raavi" w:hint="cs"/>
                <w:sz w:val="20"/>
                <w:szCs w:val="20"/>
                <w:shd w:val="clear" w:color="auto" w:fill="FFFFFF"/>
                <w:cs/>
                <w:lang w:bidi="pa-IN"/>
              </w:rPr>
              <w:t>ਵਾ</w:t>
            </w:r>
            <w:r w:rsidR="009851C7" w:rsidRPr="00AC5388">
              <w:rPr>
                <w:rFonts w:cs="Raavi" w:hint="cs"/>
                <w:sz w:val="20"/>
                <w:szCs w:val="20"/>
                <w:shd w:val="clear" w:color="auto" w:fill="FFFFFF"/>
                <w:cs/>
                <w:lang w:bidi="pa-IN"/>
              </w:rPr>
              <w:t xml:space="preserve">ਰ, </w:t>
            </w:r>
            <w:r w:rsidRPr="00AC5388">
              <w:rPr>
                <w:rFonts w:ascii="Raavi" w:hAnsi="Raavi" w:cs="Raavi" w:hint="cs"/>
                <w:sz w:val="20"/>
                <w:szCs w:val="20"/>
                <w:shd w:val="clear" w:color="auto" w:fill="FFFFFF"/>
                <w:cs/>
                <w:lang w:bidi="pa-IN"/>
              </w:rPr>
              <w:t>ਘੜੀ</w:t>
            </w:r>
            <w:r w:rsidRPr="00AC5388">
              <w:rPr>
                <w:sz w:val="20"/>
                <w:szCs w:val="20"/>
                <w:shd w:val="clear" w:color="auto" w:fill="FFFFFF"/>
                <w:lang w:bidi="pa-IN"/>
              </w:rPr>
              <w:t>-</w:t>
            </w:r>
            <w:r w:rsidRPr="00AC5388">
              <w:rPr>
                <w:rFonts w:ascii="Raavi" w:hAnsi="Raavi" w:cs="Raavi" w:hint="cs"/>
                <w:sz w:val="20"/>
                <w:szCs w:val="20"/>
                <w:shd w:val="clear" w:color="auto" w:fill="FFFFFF"/>
                <w:cs/>
                <w:lang w:bidi="pa-IN"/>
              </w:rPr>
              <w:t>ਮੁੜੀ</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ਬਾਰ</w:t>
            </w:r>
            <w:r w:rsidRPr="00AC5388">
              <w:rPr>
                <w:sz w:val="20"/>
                <w:szCs w:val="20"/>
                <w:shd w:val="clear" w:color="auto" w:fill="FFFFFF"/>
                <w:lang w:bidi="pa-IN"/>
              </w:rPr>
              <w:t>-</w:t>
            </w:r>
            <w:r w:rsidRPr="00AC5388">
              <w:rPr>
                <w:rFonts w:ascii="Raavi" w:hAnsi="Raavi" w:cs="Raavi" w:hint="cs"/>
                <w:sz w:val="20"/>
                <w:szCs w:val="20"/>
                <w:shd w:val="clear" w:color="auto" w:fill="FFFFFF"/>
                <w:cs/>
                <w:lang w:bidi="pa-IN"/>
              </w:rPr>
              <w:t>ਬਾ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ਦੁਬਾਰਾ</w:t>
            </w:r>
          </w:p>
          <w:p w14:paraId="1C3D58D3" w14:textId="449716B7" w:rsidR="00164F41" w:rsidRPr="00AC5388" w:rsidRDefault="008725AC" w:rsidP="00987003">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ਰ</w:t>
            </w:r>
            <w:r w:rsidRPr="00AC5388">
              <w:rPr>
                <w:rFonts w:eastAsia="Malgun Gothic"/>
                <w:sz w:val="20"/>
                <w:szCs w:val="20"/>
                <w:cs/>
                <w:lang w:eastAsia="ko-KR" w:bidi="pa-IN"/>
              </w:rPr>
              <w:t xml:space="preserve"> </w:t>
            </w:r>
            <w:r w:rsidR="007B1905" w:rsidRPr="00AC5388">
              <w:rPr>
                <w:rFonts w:eastAsia="Malgun Gothic" w:cs="Raavi" w:hint="cs"/>
                <w:sz w:val="20"/>
                <w:szCs w:val="20"/>
                <w:cs/>
                <w:lang w:eastAsia="ko-KR" w:bidi="pa-IN"/>
              </w:rPr>
              <w:t>ਲਹਿੰਦੇ ਪੰਜਾਬ</w:t>
            </w:r>
            <w:r w:rsidR="009851C7" w:rsidRPr="00AC5388">
              <w:rPr>
                <w:rFonts w:eastAsia="Malgun Gothic" w:cs="Raavi"/>
                <w:sz w:val="20"/>
                <w:szCs w:val="20"/>
                <w:lang w:eastAsia="ko-KR" w:bidi="pa-IN"/>
              </w:rPr>
              <w:t>,</w:t>
            </w:r>
            <w:r w:rsidR="007B1905" w:rsidRPr="00AC5388">
              <w:rPr>
                <w:rFonts w:eastAsia="Malgun Gothic" w:cs="Raavi" w:hint="cs"/>
                <w:sz w:val="20"/>
                <w:szCs w:val="20"/>
                <w:cs/>
                <w:lang w:eastAsia="ko-KR" w:bidi="pa-IN"/>
              </w:rPr>
              <w:t xml:space="preserve"> ਇਤਿਹਾਸਿਕ ਸਥਾਨਾਂ ਤੇ ਘੁੰਮਣ</w:t>
            </w:r>
            <w:r w:rsidRPr="00AC5388">
              <w:rPr>
                <w:rFonts w:eastAsia="Malgun Gothic"/>
                <w:sz w:val="20"/>
                <w:szCs w:val="20"/>
                <w:cs/>
                <w:lang w:eastAsia="ko-KR" w:bidi="pa-IN"/>
              </w:rPr>
              <w:t xml:space="preserve"> </w:t>
            </w:r>
            <w:r w:rsidR="009851C7" w:rsidRPr="00AC5388">
              <w:rPr>
                <w:rFonts w:eastAsia="Malgun Gothic" w:cs="Raavi" w:hint="cs"/>
                <w:sz w:val="20"/>
                <w:szCs w:val="20"/>
                <w:cs/>
                <w:lang w:eastAsia="ko-KR" w:bidi="pa-IN"/>
              </w:rPr>
              <w:t>ਜਾਂ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643FA8" w:rsidRPr="00490266" w14:paraId="2C0EB59A" w14:textId="77777777" w:rsidTr="00C17E56">
        <w:trPr>
          <w:trHeight w:val="73"/>
          <w:jc w:val="center"/>
        </w:trPr>
        <w:tc>
          <w:tcPr>
            <w:tcW w:w="2121" w:type="dxa"/>
            <w:vMerge/>
          </w:tcPr>
          <w:p w14:paraId="548B774E" w14:textId="77777777" w:rsidR="00643FA8" w:rsidRPr="00EB7DB7" w:rsidRDefault="00643FA8" w:rsidP="00FE6CCD">
            <w:pPr>
              <w:pStyle w:val="Paragraph"/>
              <w:spacing w:before="0"/>
              <w:rPr>
                <w:sz w:val="20"/>
                <w:szCs w:val="20"/>
              </w:rPr>
            </w:pPr>
          </w:p>
        </w:tc>
        <w:tc>
          <w:tcPr>
            <w:tcW w:w="2269" w:type="dxa"/>
          </w:tcPr>
          <w:p w14:paraId="056CCC72" w14:textId="1AB9D7A0" w:rsidR="009160FA" w:rsidRPr="00EB7DB7" w:rsidRDefault="008725AC" w:rsidP="00FE6CCD">
            <w:pPr>
              <w:pStyle w:val="Paragraph"/>
              <w:spacing w:before="0"/>
              <w:rPr>
                <w:rFonts w:eastAsia="Malgun Gothic"/>
                <w:sz w:val="20"/>
                <w:szCs w:val="20"/>
                <w:lang w:eastAsia="ko-KR"/>
              </w:rPr>
            </w:pPr>
            <w:r w:rsidRPr="00EB7DB7">
              <w:rPr>
                <w:rFonts w:eastAsia="Malgun Gothic"/>
                <w:sz w:val="20"/>
                <w:szCs w:val="20"/>
                <w:lang w:eastAsia="ko-KR"/>
              </w:rPr>
              <w:t>m</w:t>
            </w:r>
            <w:r w:rsidR="00643FA8" w:rsidRPr="00EB7DB7">
              <w:rPr>
                <w:rFonts w:eastAsia="Malgun Gothic"/>
                <w:sz w:val="20"/>
                <w:szCs w:val="20"/>
                <w:lang w:eastAsia="ko-KR"/>
              </w:rPr>
              <w:t>anner</w:t>
            </w:r>
          </w:p>
        </w:tc>
        <w:tc>
          <w:tcPr>
            <w:tcW w:w="4670" w:type="dxa"/>
          </w:tcPr>
          <w:p w14:paraId="191AA64E" w14:textId="538BFFC6" w:rsidR="00164F41" w:rsidRPr="00AC5388" w:rsidRDefault="00164F41" w:rsidP="00987003">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ਇਵੇਂ</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ਇੰਝ</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ਵੇਂ</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ਜਿਵੇਂ</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ਇਸ</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ਤਰ੍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ਚਨਚੇਤ</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ਛੇਤੀ</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ਹੋ</w:t>
            </w:r>
            <w:r w:rsidR="000A6A42" w:rsidRPr="00AC5388">
              <w:rPr>
                <w:rFonts w:ascii="Raavi" w:eastAsia="Times New Roman" w:hAnsi="Raavi" w:cs="Raavi" w:hint="cs"/>
                <w:sz w:val="20"/>
                <w:szCs w:val="20"/>
                <w:cs/>
                <w:lang w:bidi="pa-IN"/>
              </w:rPr>
              <w:t>ਲ਼ੀ</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ਰੁੱਕ</w:t>
            </w:r>
            <w:r w:rsidRPr="00AC5388">
              <w:rPr>
                <w:rFonts w:eastAsia="Times New Roman" w:cs="Calibri"/>
                <w:sz w:val="20"/>
                <w:szCs w:val="20"/>
                <w:cs/>
                <w:lang w:bidi="pa-IN"/>
              </w:rPr>
              <w:t>-</w:t>
            </w:r>
            <w:r w:rsidRPr="00AC5388">
              <w:rPr>
                <w:rFonts w:ascii="Raavi" w:eastAsia="Times New Roman" w:hAnsi="Raavi" w:cs="Raavi" w:hint="cs"/>
                <w:sz w:val="20"/>
                <w:szCs w:val="20"/>
                <w:cs/>
                <w:lang w:bidi="pa-IN"/>
              </w:rPr>
              <w:t>ਰੁੱਕ</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ਧੜਾਧੜ</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ਨੇਵਾ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ਝੱਟ</w:t>
            </w:r>
            <w:r w:rsidRPr="00AC5388">
              <w:rPr>
                <w:rFonts w:eastAsia="Times New Roman" w:cs="Calibri"/>
                <w:sz w:val="20"/>
                <w:szCs w:val="20"/>
                <w:cs/>
                <w:lang w:bidi="pa-IN"/>
              </w:rPr>
              <w:t>-</w:t>
            </w:r>
            <w:r w:rsidRPr="00AC5388">
              <w:rPr>
                <w:rFonts w:ascii="Raavi" w:eastAsia="Times New Roman" w:hAnsi="Raavi" w:cs="Raavi" w:hint="cs"/>
                <w:sz w:val="20"/>
                <w:szCs w:val="20"/>
                <w:cs/>
                <w:lang w:bidi="pa-IN"/>
              </w:rPr>
              <w:t>ਪੱਟ</w:t>
            </w:r>
          </w:p>
          <w:p w14:paraId="39EBF47A" w14:textId="0635F606" w:rsidR="00164F41" w:rsidRPr="00AC5388" w:rsidRDefault="008725AC" w:rsidP="00987003">
            <w:pPr>
              <w:pStyle w:val="Paragraph"/>
              <w:spacing w:before="60" w:after="60"/>
              <w:rPr>
                <w:sz w:val="20"/>
                <w:szCs w:val="20"/>
                <w:lang w:bidi="pa-IN"/>
              </w:rPr>
            </w:pPr>
            <w:r w:rsidRPr="00AC5388">
              <w:rPr>
                <w:rFonts w:ascii="Raavi" w:hAnsi="Raavi" w:cs="Raavi" w:hint="cs"/>
                <w:sz w:val="20"/>
                <w:szCs w:val="20"/>
                <w:cs/>
                <w:lang w:bidi="pa-IN"/>
              </w:rPr>
              <w:t>ਉਸ</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ਤੇਜ਼ੀ</w:t>
            </w:r>
            <w:r w:rsidRPr="00AC5388">
              <w:rPr>
                <w:sz w:val="20"/>
                <w:szCs w:val="20"/>
                <w:cs/>
                <w:lang w:bidi="pa-IN"/>
              </w:rPr>
              <w:t xml:space="preserve"> </w:t>
            </w:r>
            <w:r w:rsidRPr="00AC5388">
              <w:rPr>
                <w:rFonts w:ascii="Raavi" w:hAnsi="Raavi" w:cs="Raavi" w:hint="cs"/>
                <w:sz w:val="20"/>
                <w:szCs w:val="20"/>
                <w:cs/>
                <w:lang w:bidi="pa-IN"/>
              </w:rPr>
              <w:t>ਨਾਲ</w:t>
            </w:r>
            <w:r w:rsidRPr="00AC5388">
              <w:rPr>
                <w:sz w:val="20"/>
                <w:szCs w:val="20"/>
                <w:cs/>
                <w:lang w:bidi="pa-IN"/>
              </w:rPr>
              <w:t xml:space="preserve"> </w:t>
            </w:r>
            <w:r w:rsidRPr="00AC5388">
              <w:rPr>
                <w:rFonts w:ascii="Raavi" w:hAnsi="Raavi" w:cs="Raavi" w:hint="cs"/>
                <w:sz w:val="20"/>
                <w:szCs w:val="20"/>
                <w:cs/>
                <w:lang w:bidi="pa-IN"/>
              </w:rPr>
              <w:t>ਆਸਟ੍ਰੇਲੀਆਈ</w:t>
            </w:r>
            <w:r w:rsidRPr="00AC5388">
              <w:rPr>
                <w:sz w:val="20"/>
                <w:szCs w:val="20"/>
                <w:cs/>
                <w:lang w:bidi="pa-IN"/>
              </w:rPr>
              <w:t xml:space="preserve"> </w:t>
            </w:r>
            <w:r w:rsidRPr="00AC5388">
              <w:rPr>
                <w:rFonts w:ascii="Raavi" w:hAnsi="Raavi" w:cs="Raavi" w:hint="cs"/>
                <w:sz w:val="20"/>
                <w:szCs w:val="20"/>
                <w:cs/>
                <w:lang w:bidi="pa-IN"/>
              </w:rPr>
              <w:t>ਜੀਵਨ</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ਹਿਸਾਬ</w:t>
            </w:r>
            <w:r w:rsidRPr="00AC5388">
              <w:rPr>
                <w:sz w:val="20"/>
                <w:szCs w:val="20"/>
                <w:cs/>
                <w:lang w:bidi="pa-IN"/>
              </w:rPr>
              <w:t xml:space="preserve"> </w:t>
            </w:r>
            <w:r w:rsidRPr="00AC5388">
              <w:rPr>
                <w:rFonts w:ascii="Raavi" w:hAnsi="Raavi" w:cs="Raavi" w:hint="cs"/>
                <w:sz w:val="20"/>
                <w:szCs w:val="20"/>
                <w:cs/>
                <w:lang w:bidi="pa-IN"/>
              </w:rPr>
              <w:t>ਨਾਲ</w:t>
            </w:r>
            <w:r w:rsidRPr="00AC5388">
              <w:rPr>
                <w:sz w:val="20"/>
                <w:szCs w:val="20"/>
                <w:cs/>
                <w:lang w:bidi="pa-IN"/>
              </w:rPr>
              <w:t xml:space="preserve"> </w:t>
            </w:r>
            <w:r w:rsidRPr="00AC5388">
              <w:rPr>
                <w:rFonts w:ascii="Raavi" w:hAnsi="Raavi" w:cs="Raavi" w:hint="cs"/>
                <w:sz w:val="20"/>
                <w:szCs w:val="20"/>
                <w:cs/>
                <w:lang w:bidi="pa-IN"/>
              </w:rPr>
              <w:t>ਆਪਣੇ</w:t>
            </w:r>
            <w:r w:rsidRPr="00AC5388">
              <w:rPr>
                <w:sz w:val="20"/>
                <w:szCs w:val="20"/>
                <w:cs/>
                <w:lang w:bidi="pa-IN"/>
              </w:rPr>
              <w:t>-</w:t>
            </w:r>
            <w:r w:rsidRPr="00AC5388">
              <w:rPr>
                <w:rFonts w:ascii="Raavi" w:hAnsi="Raavi" w:cs="Raavi" w:hint="cs"/>
                <w:sz w:val="20"/>
                <w:szCs w:val="20"/>
                <w:cs/>
                <w:lang w:bidi="pa-IN"/>
              </w:rPr>
              <w:t>ਆਪ</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ਢਾਲ</w:t>
            </w:r>
            <w:r w:rsidRPr="00AC5388">
              <w:rPr>
                <w:sz w:val="20"/>
                <w:szCs w:val="20"/>
                <w:cs/>
                <w:lang w:bidi="pa-IN"/>
              </w:rPr>
              <w:t xml:space="preserve"> </w:t>
            </w:r>
            <w:r w:rsidRPr="00AC5388">
              <w:rPr>
                <w:rFonts w:ascii="Raavi" w:hAnsi="Raavi" w:cs="Raavi" w:hint="cs"/>
                <w:sz w:val="20"/>
                <w:szCs w:val="20"/>
                <w:cs/>
                <w:lang w:bidi="pa-IN"/>
              </w:rPr>
              <w:t>ਲਿਆ।</w:t>
            </w:r>
          </w:p>
        </w:tc>
      </w:tr>
      <w:tr w:rsidR="00643FA8" w:rsidRPr="00490266" w14:paraId="02E4A8A0" w14:textId="77777777" w:rsidTr="00C17E56">
        <w:trPr>
          <w:trHeight w:val="73"/>
          <w:jc w:val="center"/>
        </w:trPr>
        <w:tc>
          <w:tcPr>
            <w:tcW w:w="2121" w:type="dxa"/>
            <w:vMerge/>
          </w:tcPr>
          <w:p w14:paraId="4B59A126" w14:textId="77777777" w:rsidR="00643FA8" w:rsidRPr="00EB7DB7" w:rsidRDefault="00643FA8" w:rsidP="00FE6CCD">
            <w:pPr>
              <w:pStyle w:val="Paragraph"/>
              <w:spacing w:before="0"/>
              <w:rPr>
                <w:sz w:val="20"/>
                <w:szCs w:val="20"/>
              </w:rPr>
            </w:pPr>
          </w:p>
        </w:tc>
        <w:tc>
          <w:tcPr>
            <w:tcW w:w="2269" w:type="dxa"/>
          </w:tcPr>
          <w:p w14:paraId="4887FE3A" w14:textId="6987D316" w:rsidR="00AF0E44" w:rsidRPr="00EB7DB7" w:rsidRDefault="008725AC" w:rsidP="00FE6CCD">
            <w:pPr>
              <w:pStyle w:val="Paragraph"/>
              <w:spacing w:before="0"/>
              <w:rPr>
                <w:rFonts w:eastAsia="Malgun Gothic"/>
                <w:sz w:val="20"/>
                <w:szCs w:val="20"/>
                <w:lang w:eastAsia="ko-KR"/>
              </w:rPr>
            </w:pPr>
            <w:r w:rsidRPr="00EB7DB7">
              <w:rPr>
                <w:rFonts w:eastAsia="Malgun Gothic"/>
                <w:sz w:val="20"/>
                <w:szCs w:val="20"/>
                <w:lang w:eastAsia="ko-KR"/>
              </w:rPr>
              <w:t>p</w:t>
            </w:r>
            <w:r w:rsidR="00643FA8" w:rsidRPr="00EB7DB7">
              <w:rPr>
                <w:rFonts w:eastAsia="Malgun Gothic"/>
                <w:sz w:val="20"/>
                <w:szCs w:val="20"/>
                <w:lang w:eastAsia="ko-KR"/>
              </w:rPr>
              <w:t>lace</w:t>
            </w:r>
          </w:p>
        </w:tc>
        <w:tc>
          <w:tcPr>
            <w:tcW w:w="4670" w:type="dxa"/>
          </w:tcPr>
          <w:p w14:paraId="012CBDE3" w14:textId="120B68D0" w:rsidR="00643FA8" w:rsidRPr="00AC5388" w:rsidRDefault="000E226C" w:rsidP="00987003">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ਇੱਧ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ਉੱਧ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ਸੱਜੇ</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ਖੱਬੇ</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ਉ</w:t>
            </w:r>
            <w:r w:rsidR="00D71A61" w:rsidRPr="00AC5388">
              <w:rPr>
                <w:rFonts w:ascii="Raavi" w:hAnsi="Raavi" w:cs="Raavi" w:hint="cs"/>
                <w:sz w:val="20"/>
                <w:szCs w:val="20"/>
                <w:shd w:val="clear" w:color="auto" w:fill="FFFFFF"/>
                <w:cs/>
                <w:lang w:bidi="pa-IN"/>
              </w:rPr>
              <w:t>ੱ</w:t>
            </w:r>
            <w:r w:rsidRPr="00AC5388">
              <w:rPr>
                <w:rFonts w:ascii="Raavi" w:hAnsi="Raavi" w:cs="Raavi" w:hint="cs"/>
                <w:sz w:val="20"/>
                <w:szCs w:val="20"/>
                <w:shd w:val="clear" w:color="auto" w:fill="FFFFFF"/>
                <w:cs/>
                <w:lang w:bidi="pa-IN"/>
              </w:rPr>
              <w:t>ਤੇ</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ਥੱਲੇ</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ਦੂ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ਨੇੜੇ</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ਪਿੱਛੇ</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ਅੱਗੇ</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ਸਾਹਮਣੇ</w:t>
            </w:r>
          </w:p>
          <w:p w14:paraId="2430E597" w14:textId="67F54F77" w:rsidR="00164F41" w:rsidRPr="00AC5388" w:rsidRDefault="009260D6" w:rsidP="00987003">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ਖਾਣੇ</w:t>
            </w:r>
            <w:r w:rsidRPr="00AC5388">
              <w:rPr>
                <w:sz w:val="20"/>
                <w:szCs w:val="20"/>
                <w:shd w:val="clear" w:color="auto" w:fill="FFFFFF"/>
                <w:cs/>
                <w:lang w:bidi="pa-IN"/>
              </w:rPr>
              <w:t>-</w:t>
            </w:r>
            <w:r w:rsidRPr="00AC5388">
              <w:rPr>
                <w:rFonts w:ascii="Raavi" w:hAnsi="Raavi" w:cs="Raavi" w:hint="cs"/>
                <w:sz w:val="20"/>
                <w:szCs w:val="20"/>
                <w:shd w:val="clear" w:color="auto" w:fill="FFFFFF"/>
                <w:cs/>
                <w:lang w:bidi="pa-IN"/>
              </w:rPr>
              <w:t>ਪੀਣੇ</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ਦੀਆਂ</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ਰੇਹੜੀਆਂ</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ਪੰਡਾਲ</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ਦੇ</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ਪਿੱਛੇ</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ਲੱਗੀਆਂ</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ਹੋਈਆ</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ਸਨ।</w:t>
            </w:r>
          </w:p>
        </w:tc>
      </w:tr>
      <w:tr w:rsidR="00643FA8" w:rsidRPr="00490266" w14:paraId="7109132F" w14:textId="77777777" w:rsidTr="00C17E56">
        <w:trPr>
          <w:trHeight w:val="781"/>
          <w:jc w:val="center"/>
        </w:trPr>
        <w:tc>
          <w:tcPr>
            <w:tcW w:w="2121" w:type="dxa"/>
            <w:vMerge/>
          </w:tcPr>
          <w:p w14:paraId="1925C2A4" w14:textId="77777777" w:rsidR="00643FA8" w:rsidRPr="00EB7DB7" w:rsidRDefault="00643FA8" w:rsidP="00FE6CCD">
            <w:pPr>
              <w:pStyle w:val="Paragraph"/>
              <w:spacing w:before="0"/>
              <w:rPr>
                <w:sz w:val="20"/>
                <w:szCs w:val="20"/>
              </w:rPr>
            </w:pPr>
          </w:p>
        </w:tc>
        <w:tc>
          <w:tcPr>
            <w:tcW w:w="2269" w:type="dxa"/>
          </w:tcPr>
          <w:p w14:paraId="58A8D01E" w14:textId="02AE087A" w:rsidR="003E4CA2" w:rsidRPr="00EB7DB7" w:rsidRDefault="008725AC" w:rsidP="00FE6CCD">
            <w:pPr>
              <w:pStyle w:val="Paragraph"/>
              <w:spacing w:before="0"/>
              <w:rPr>
                <w:rFonts w:eastAsia="Malgun Gothic"/>
                <w:sz w:val="20"/>
                <w:szCs w:val="20"/>
                <w:lang w:eastAsia="ko-KR"/>
              </w:rPr>
            </w:pPr>
            <w:r w:rsidRPr="00EB7DB7">
              <w:rPr>
                <w:rFonts w:eastAsia="Malgun Gothic"/>
                <w:sz w:val="20"/>
                <w:szCs w:val="20"/>
                <w:lang w:eastAsia="ko-KR"/>
              </w:rPr>
              <w:t>q</w:t>
            </w:r>
            <w:r w:rsidR="00643FA8" w:rsidRPr="00EB7DB7">
              <w:rPr>
                <w:rFonts w:eastAsia="Malgun Gothic"/>
                <w:sz w:val="20"/>
                <w:szCs w:val="20"/>
                <w:lang w:eastAsia="ko-KR"/>
              </w:rPr>
              <w:t>uantity</w:t>
            </w:r>
          </w:p>
        </w:tc>
        <w:tc>
          <w:tcPr>
            <w:tcW w:w="4670" w:type="dxa"/>
          </w:tcPr>
          <w:p w14:paraId="27281D5A" w14:textId="4DB6AAD3" w:rsidR="00AF0E44" w:rsidRPr="00AC5388" w:rsidRDefault="00AF0E44" w:rsidP="00987003">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ਘੱਟ</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ਵੱਧ</w:t>
            </w:r>
            <w:r w:rsidRPr="00AC5388">
              <w:rPr>
                <w:rFonts w:eastAsia="Times New Roman" w:cs="Calibri"/>
                <w:sz w:val="20"/>
                <w:szCs w:val="20"/>
                <w:cs/>
                <w:lang w:bidi="pa-IN"/>
              </w:rPr>
              <w:t>,</w:t>
            </w:r>
            <w:r w:rsidRPr="00AC5388">
              <w:rPr>
                <w:rFonts w:eastAsia="Times New Roman" w:cs="Calibri"/>
                <w:sz w:val="20"/>
                <w:szCs w:val="20"/>
                <w:lang w:bidi="pa-IN"/>
              </w:rPr>
              <w:t xml:space="preserve"> </w:t>
            </w:r>
            <w:r w:rsidRPr="00AC5388">
              <w:rPr>
                <w:rFonts w:ascii="Raavi" w:eastAsia="Times New Roman" w:hAnsi="Raavi" w:cs="Raavi" w:hint="cs"/>
                <w:sz w:val="20"/>
                <w:szCs w:val="20"/>
                <w:cs/>
                <w:lang w:bidi="pa-IN"/>
              </w:rPr>
              <w:t>ਏਨਾਂ</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ਖਚਾਖ</w:t>
            </w:r>
            <w:r w:rsidR="00775BFE" w:rsidRPr="00AC5388">
              <w:rPr>
                <w:rFonts w:ascii="Raavi" w:eastAsia="Times New Roman" w:hAnsi="Raavi" w:cs="Raavi" w:hint="cs"/>
                <w:sz w:val="20"/>
                <w:szCs w:val="20"/>
                <w:cs/>
                <w:lang w:bidi="pa-IN"/>
              </w:rPr>
              <w:t>ੱ</w:t>
            </w:r>
            <w:r w:rsidRPr="00AC5388">
              <w:rPr>
                <w:rFonts w:ascii="Raavi" w:eastAsia="Times New Roman" w:hAnsi="Raavi" w:cs="Raavi" w:hint="cs"/>
                <w:sz w:val="20"/>
                <w:szCs w:val="20"/>
                <w:cs/>
                <w:lang w:bidi="pa-IN"/>
              </w:rPr>
              <w:t>ਚ</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ਧਵਾਟੇ</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ਧੂ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ਪੂ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ਥੋੜ</w:t>
            </w:r>
            <w:r w:rsidR="000A6A42" w:rsidRPr="00AC5388">
              <w:rPr>
                <w:rFonts w:ascii="Raavi" w:eastAsia="Times New Roman" w:hAnsi="Raavi" w:cs="Raavi" w:hint="cs"/>
                <w:sz w:val="20"/>
                <w:szCs w:val="20"/>
                <w:cs/>
                <w:lang w:bidi="pa-IN"/>
              </w:rPr>
              <w:t>੍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ਨਾ</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ਜਿੰਨਾ</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ਇੰਨਾ</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ਰਤਾ</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w:t>
            </w:r>
          </w:p>
          <w:p w14:paraId="5F44E4C4" w14:textId="31E5FE24" w:rsidR="00BA4A64" w:rsidRPr="00AC5388" w:rsidRDefault="00AF0E44"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lastRenderedPageBreak/>
              <w:t>ਸਾ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ਵਿਆਉ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ਯੋ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ਦ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ਮਿ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ਧ</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ਧਿਆ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ਰੂ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643FA8" w:rsidRPr="00490266" w14:paraId="5B5C5DEF" w14:textId="77777777" w:rsidTr="00C17E56">
        <w:trPr>
          <w:trHeight w:val="73"/>
          <w:jc w:val="center"/>
        </w:trPr>
        <w:tc>
          <w:tcPr>
            <w:tcW w:w="2121" w:type="dxa"/>
            <w:vMerge/>
          </w:tcPr>
          <w:p w14:paraId="0431E611" w14:textId="77777777" w:rsidR="00643FA8" w:rsidRPr="00EB7DB7" w:rsidRDefault="00643FA8" w:rsidP="00FE6CCD">
            <w:pPr>
              <w:pStyle w:val="Paragraph"/>
              <w:spacing w:before="0"/>
              <w:rPr>
                <w:sz w:val="20"/>
                <w:szCs w:val="20"/>
              </w:rPr>
            </w:pPr>
          </w:p>
        </w:tc>
        <w:tc>
          <w:tcPr>
            <w:tcW w:w="2269" w:type="dxa"/>
          </w:tcPr>
          <w:p w14:paraId="0953D48C" w14:textId="54569F06" w:rsidR="00682BC4" w:rsidRPr="00EB7DB7" w:rsidRDefault="008725AC" w:rsidP="00FE6CCD">
            <w:pPr>
              <w:pStyle w:val="Paragraph"/>
              <w:spacing w:before="0"/>
              <w:rPr>
                <w:rFonts w:eastAsia="Malgun Gothic"/>
                <w:sz w:val="20"/>
                <w:szCs w:val="20"/>
                <w:lang w:eastAsia="ko-KR"/>
              </w:rPr>
            </w:pPr>
            <w:r w:rsidRPr="00EB7DB7">
              <w:rPr>
                <w:rFonts w:eastAsia="Malgun Gothic"/>
                <w:sz w:val="20"/>
                <w:szCs w:val="20"/>
                <w:lang w:eastAsia="ko-KR"/>
              </w:rPr>
              <w:t>r</w:t>
            </w:r>
            <w:r w:rsidR="00643FA8" w:rsidRPr="00EB7DB7">
              <w:rPr>
                <w:rFonts w:eastAsia="Malgun Gothic"/>
                <w:sz w:val="20"/>
                <w:szCs w:val="20"/>
                <w:lang w:eastAsia="ko-KR"/>
              </w:rPr>
              <w:t>eason</w:t>
            </w:r>
          </w:p>
        </w:tc>
        <w:tc>
          <w:tcPr>
            <w:tcW w:w="4670" w:type="dxa"/>
          </w:tcPr>
          <w:p w14:paraId="6D360123" w14:textId="72FFFAE1" w:rsidR="00796C09" w:rsidRPr="00AC5388" w:rsidRDefault="000E226C" w:rsidP="00987003">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ਇਸ</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ਲਈ</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ਇਸ</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ਵਾਸਤੇ</w:t>
            </w:r>
            <w:r w:rsidRPr="00AC5388">
              <w:rPr>
                <w:sz w:val="20"/>
                <w:szCs w:val="20"/>
                <w:shd w:val="clear" w:color="auto" w:fill="FFFFFF"/>
              </w:rPr>
              <w:t xml:space="preserve">, </w:t>
            </w:r>
            <w:r w:rsidR="003E4CA2" w:rsidRPr="00AC5388">
              <w:rPr>
                <w:rFonts w:ascii="Raavi" w:hAnsi="Raavi" w:cs="Raavi" w:hint="cs"/>
                <w:sz w:val="20"/>
                <w:szCs w:val="20"/>
                <w:shd w:val="clear" w:color="auto" w:fill="FFFFFF"/>
                <w:cs/>
                <w:lang w:bidi="pa-IN"/>
              </w:rPr>
              <w:t>ਇਸ</w:t>
            </w:r>
            <w:r w:rsidR="003E4CA2" w:rsidRPr="00AC5388">
              <w:rPr>
                <w:sz w:val="20"/>
                <w:szCs w:val="20"/>
                <w:shd w:val="clear" w:color="auto" w:fill="FFFFFF"/>
                <w:cs/>
                <w:lang w:bidi="pa-IN"/>
              </w:rPr>
              <w:t xml:space="preserve"> </w:t>
            </w:r>
            <w:r w:rsidR="003E4CA2" w:rsidRPr="00AC5388">
              <w:rPr>
                <w:rFonts w:ascii="Raavi" w:hAnsi="Raavi" w:cs="Raavi" w:hint="cs"/>
                <w:sz w:val="20"/>
                <w:szCs w:val="20"/>
                <w:shd w:val="clear" w:color="auto" w:fill="FFFFFF"/>
                <w:cs/>
                <w:lang w:bidi="pa-IN"/>
              </w:rPr>
              <w:t>ਤਰ੍ਹਾਂ</w:t>
            </w:r>
            <w:r w:rsidR="003E4CA2"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ਕਿਉਕਿ</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ਤਾਂ</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ਹੀ</w:t>
            </w:r>
            <w:r w:rsidRPr="00AC5388">
              <w:rPr>
                <w:sz w:val="20"/>
                <w:szCs w:val="20"/>
                <w:shd w:val="clear" w:color="auto" w:fill="FFFFFF"/>
              </w:rPr>
              <w:t>,</w:t>
            </w:r>
            <w:r w:rsidR="008725AC" w:rsidRPr="00AC5388">
              <w:rPr>
                <w:sz w:val="20"/>
                <w:szCs w:val="20"/>
                <w:shd w:val="clear" w:color="auto" w:fill="FFFFFF"/>
                <w:cs/>
                <w:lang w:bidi="pa-IN"/>
              </w:rPr>
              <w:t xml:space="preserve"> </w:t>
            </w:r>
            <w:r w:rsidR="008725AC" w:rsidRPr="00AC5388">
              <w:rPr>
                <w:rFonts w:ascii="Raavi" w:hAnsi="Raavi" w:cs="Raavi" w:hint="cs"/>
                <w:sz w:val="20"/>
                <w:szCs w:val="20"/>
                <w:shd w:val="clear" w:color="auto" w:fill="FFFFFF"/>
                <w:cs/>
                <w:lang w:bidi="pa-IN"/>
              </w:rPr>
              <w:t>ਤਦੇ</w:t>
            </w:r>
            <w:r w:rsidR="008725AC" w:rsidRPr="00AC5388">
              <w:rPr>
                <w:sz w:val="20"/>
                <w:szCs w:val="20"/>
                <w:shd w:val="clear" w:color="auto" w:fill="FFFFFF"/>
                <w:cs/>
                <w:lang w:bidi="pa-IN"/>
              </w:rPr>
              <w:t xml:space="preserve"> </w:t>
            </w:r>
            <w:r w:rsidR="008725AC" w:rsidRPr="00AC5388">
              <w:rPr>
                <w:rFonts w:ascii="Raavi" w:hAnsi="Raavi" w:cs="Raavi" w:hint="cs"/>
                <w:sz w:val="20"/>
                <w:szCs w:val="20"/>
                <w:shd w:val="clear" w:color="auto" w:fill="FFFFFF"/>
                <w:cs/>
                <w:lang w:bidi="pa-IN"/>
              </w:rPr>
              <w:t>ਤਾਂ</w:t>
            </w:r>
          </w:p>
          <w:p w14:paraId="700DC570" w14:textId="1E5EE83D" w:rsidR="003E4CA2" w:rsidRPr="00AC5388" w:rsidRDefault="00796C09" w:rsidP="00987003">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ਮੈਂ</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ਪੰਜਾਬੀ</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ਸਾਹਿਤ</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ਨੂੰ</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ਪੜ੍ਹਨਾ</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ਚਾਹੁੰਦਾ</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ਹਾਂ</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ਇਸ</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ਕਰਕੇ</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ਗੁਰਮੁੱਖੀ</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ਸਿੱਖ</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ਰਿਹਾ</w:t>
            </w:r>
            <w:r w:rsidR="00841D8C" w:rsidRPr="00AC5388">
              <w:rPr>
                <w:sz w:val="20"/>
                <w:szCs w:val="20"/>
                <w:shd w:val="clear" w:color="auto" w:fill="FFFFFF"/>
                <w:cs/>
                <w:lang w:bidi="pa-IN"/>
              </w:rPr>
              <w:t xml:space="preserve"> </w:t>
            </w:r>
            <w:r w:rsidR="00841D8C" w:rsidRPr="00AC5388">
              <w:rPr>
                <w:rFonts w:ascii="Raavi" w:hAnsi="Raavi" w:cs="Raavi" w:hint="cs"/>
                <w:sz w:val="20"/>
                <w:szCs w:val="20"/>
                <w:shd w:val="clear" w:color="auto" w:fill="FFFFFF"/>
                <w:cs/>
                <w:lang w:bidi="pa-IN"/>
              </w:rPr>
              <w:t>ਹਾਂ।</w:t>
            </w:r>
          </w:p>
        </w:tc>
      </w:tr>
      <w:tr w:rsidR="00643FA8" w:rsidRPr="00490266" w14:paraId="569E3778" w14:textId="77777777" w:rsidTr="00C17E56">
        <w:trPr>
          <w:trHeight w:val="73"/>
          <w:jc w:val="center"/>
        </w:trPr>
        <w:tc>
          <w:tcPr>
            <w:tcW w:w="2121" w:type="dxa"/>
            <w:vMerge/>
          </w:tcPr>
          <w:p w14:paraId="018C8A98" w14:textId="77777777" w:rsidR="00643FA8" w:rsidRPr="00EB7DB7" w:rsidRDefault="00643FA8" w:rsidP="00FE6CCD">
            <w:pPr>
              <w:pStyle w:val="Paragraph"/>
              <w:spacing w:before="0"/>
              <w:rPr>
                <w:sz w:val="20"/>
                <w:szCs w:val="20"/>
              </w:rPr>
            </w:pPr>
          </w:p>
        </w:tc>
        <w:tc>
          <w:tcPr>
            <w:tcW w:w="2269" w:type="dxa"/>
          </w:tcPr>
          <w:p w14:paraId="07ADAADC" w14:textId="1A1F8B7D" w:rsidR="00682BC4" w:rsidRPr="00EB7DB7" w:rsidRDefault="009160FA" w:rsidP="00FE6CCD">
            <w:pPr>
              <w:pStyle w:val="Paragraph"/>
              <w:spacing w:before="0"/>
              <w:rPr>
                <w:rFonts w:eastAsia="Malgun Gothic"/>
                <w:sz w:val="20"/>
                <w:szCs w:val="20"/>
                <w:lang w:eastAsia="ko-KR"/>
              </w:rPr>
            </w:pPr>
            <w:r>
              <w:rPr>
                <w:rFonts w:eastAsia="Malgun Gothic"/>
                <w:sz w:val="20"/>
                <w:szCs w:val="20"/>
                <w:lang w:eastAsia="ko-KR"/>
              </w:rPr>
              <w:t>t</w:t>
            </w:r>
            <w:r w:rsidR="00643FA8" w:rsidRPr="00EB7DB7">
              <w:rPr>
                <w:rFonts w:eastAsia="Malgun Gothic"/>
                <w:sz w:val="20"/>
                <w:szCs w:val="20"/>
                <w:lang w:eastAsia="ko-KR"/>
              </w:rPr>
              <w:t>ime</w:t>
            </w:r>
          </w:p>
        </w:tc>
        <w:tc>
          <w:tcPr>
            <w:tcW w:w="4670" w:type="dxa"/>
          </w:tcPr>
          <w:p w14:paraId="08B4BC3E" w14:textId="343F09F7" w:rsidR="00A24C02" w:rsidRPr="00AC5388" w:rsidRDefault="000E226C" w:rsidP="00987003">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ਅੱਜ</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ਕੱਲ੍ਹ</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ਅੱਜ</w:t>
            </w:r>
            <w:r w:rsidRPr="00AC5388">
              <w:rPr>
                <w:sz w:val="20"/>
                <w:szCs w:val="20"/>
                <w:shd w:val="clear" w:color="auto" w:fill="FFFFFF"/>
                <w:cs/>
                <w:lang w:bidi="pa-IN"/>
              </w:rPr>
              <w:t>-</w:t>
            </w:r>
            <w:r w:rsidRPr="00AC5388">
              <w:rPr>
                <w:rFonts w:ascii="Raavi" w:hAnsi="Raavi" w:cs="Raavi" w:hint="cs"/>
                <w:sz w:val="20"/>
                <w:szCs w:val="20"/>
                <w:shd w:val="clear" w:color="auto" w:fill="FFFFFF"/>
                <w:cs/>
                <w:lang w:bidi="pa-IN"/>
              </w:rPr>
              <w:t>ਕੱਲ੍ਹ</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ਭਲਕੇ</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ਪਰਸੋਂ</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ਸਵੇ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ਸ਼ਾਮੀਂ</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ਤਰਕਾਲੀਂ</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ਦੁਪਹਿਰੇ</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ਰਾਤੀਂ</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ਉ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ਕ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ਹਰ</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ਰੋਜ਼</w:t>
            </w:r>
            <w:r w:rsidRPr="00AC5388">
              <w:rPr>
                <w:sz w:val="20"/>
                <w:szCs w:val="20"/>
                <w:shd w:val="clear" w:color="auto" w:fill="FFFFFF"/>
              </w:rPr>
              <w:t>,</w:t>
            </w:r>
            <w:r w:rsidR="00464561" w:rsidRPr="00AC5388">
              <w:rPr>
                <w:sz w:val="20"/>
                <w:szCs w:val="20"/>
                <w:shd w:val="clear" w:color="auto" w:fill="FFFFFF"/>
                <w:cs/>
                <w:lang w:bidi="pa-IN"/>
              </w:rPr>
              <w:t xml:space="preserve"> </w:t>
            </w:r>
            <w:r w:rsidR="00464561" w:rsidRPr="00AC5388">
              <w:rPr>
                <w:rFonts w:ascii="Raavi" w:hAnsi="Raavi" w:cs="Raavi" w:hint="cs"/>
                <w:sz w:val="20"/>
                <w:szCs w:val="20"/>
                <w:shd w:val="clear" w:color="auto" w:fill="FFFFFF"/>
                <w:cs/>
                <w:lang w:bidi="pa-IN"/>
              </w:rPr>
              <w:t>ਸਲਾਨਾ</w:t>
            </w:r>
            <w:r w:rsidR="00464561" w:rsidRPr="00AC5388">
              <w:rPr>
                <w:sz w:val="20"/>
                <w:szCs w:val="20"/>
                <w:shd w:val="clear" w:color="auto" w:fill="FFFFFF"/>
                <w:cs/>
                <w:lang w:bidi="pa-IN"/>
              </w:rPr>
              <w:t>,</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ਹਾੜ</w:t>
            </w:r>
            <w:r w:rsidR="009A3993" w:rsidRPr="00AC5388">
              <w:rPr>
                <w:rFonts w:ascii="Raavi" w:hAnsi="Raavi" w:cs="Raavi" w:hint="cs"/>
                <w:sz w:val="20"/>
                <w:szCs w:val="20"/>
                <w:shd w:val="clear" w:color="auto" w:fill="FFFFFF"/>
                <w:cs/>
                <w:lang w:bidi="pa-IN"/>
              </w:rPr>
              <w:t>੍ਹੀ</w:t>
            </w:r>
            <w:r w:rsidR="008725AC" w:rsidRPr="00AC5388">
              <w:rPr>
                <w:sz w:val="20"/>
                <w:szCs w:val="20"/>
                <w:shd w:val="clear" w:color="auto" w:fill="FFFFFF"/>
                <w:cs/>
                <w:lang w:bidi="pa-IN"/>
              </w:rPr>
              <w:t>,</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ਸਾਉਣੀ</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ਤਿਮਹੀ</w:t>
            </w:r>
            <w:r w:rsidR="008725AC" w:rsidRPr="00AC5388">
              <w:rPr>
                <w:sz w:val="20"/>
                <w:szCs w:val="20"/>
                <w:shd w:val="clear" w:color="auto" w:fill="FFFFFF"/>
                <w:cs/>
                <w:lang w:bidi="pa-IN"/>
              </w:rPr>
              <w:t>,</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ਛਿਮਾ</w:t>
            </w:r>
            <w:r w:rsidR="00682BC4" w:rsidRPr="00AC5388">
              <w:rPr>
                <w:rFonts w:ascii="Raavi" w:hAnsi="Raavi" w:cs="Raavi" w:hint="cs"/>
                <w:sz w:val="20"/>
                <w:szCs w:val="20"/>
                <w:shd w:val="clear" w:color="auto" w:fill="FFFFFF"/>
                <w:cs/>
                <w:lang w:bidi="pa-IN"/>
              </w:rPr>
              <w:t>ਹੀ</w:t>
            </w:r>
          </w:p>
          <w:p w14:paraId="2C8071E5" w14:textId="36C6C878" w:rsidR="00682BC4" w:rsidRPr="00AC5388" w:rsidRDefault="00464561" w:rsidP="00987003">
            <w:pPr>
              <w:pStyle w:val="Paragraph"/>
              <w:spacing w:before="60" w:after="60"/>
              <w:rPr>
                <w:sz w:val="20"/>
                <w:szCs w:val="20"/>
                <w:shd w:val="clear" w:color="auto" w:fill="FFFFFF"/>
                <w:cs/>
                <w:lang w:bidi="pa-IN"/>
              </w:rPr>
            </w:pPr>
            <w:r w:rsidRPr="00AC5388">
              <w:rPr>
                <w:rFonts w:ascii="Raavi" w:hAnsi="Raavi" w:cs="Raavi" w:hint="cs"/>
                <w:sz w:val="20"/>
                <w:szCs w:val="20"/>
                <w:shd w:val="clear" w:color="auto" w:fill="FFFFFF"/>
                <w:cs/>
                <w:lang w:bidi="pa-IN"/>
              </w:rPr>
              <w:t>ਅਸੀ</w:t>
            </w:r>
            <w:r w:rsidR="00247BF1" w:rsidRPr="00AC5388">
              <w:rPr>
                <w:rFonts w:ascii="Raavi" w:hAnsi="Raavi" w:cs="Raavi" w:hint="cs"/>
                <w:sz w:val="20"/>
                <w:szCs w:val="20"/>
                <w:shd w:val="clear" w:color="auto" w:fill="FFFFFF"/>
                <w:cs/>
                <w:lang w:bidi="pa-IN"/>
              </w:rPr>
              <w:t>ਂ</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ਛਿਮਾਹੀ</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ਕੈਂਪ</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ਕਰਨ</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ਮਾਰਗਰਿਟ</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ਰਿਵਰ</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ਜਾਂਦੇ</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ਹਾਂ।</w:t>
            </w:r>
          </w:p>
        </w:tc>
      </w:tr>
      <w:tr w:rsidR="00643FA8" w:rsidRPr="00490266" w14:paraId="1A008A73" w14:textId="77777777" w:rsidTr="00C17E56">
        <w:trPr>
          <w:trHeight w:val="830"/>
          <w:jc w:val="center"/>
        </w:trPr>
        <w:tc>
          <w:tcPr>
            <w:tcW w:w="2121" w:type="dxa"/>
            <w:vMerge w:val="restart"/>
          </w:tcPr>
          <w:p w14:paraId="3119F061" w14:textId="3E082A92" w:rsidR="00643FA8" w:rsidRPr="00EB7DB7" w:rsidRDefault="00643FA8" w:rsidP="00FE6CCD">
            <w:pPr>
              <w:pStyle w:val="Paragraph"/>
              <w:spacing w:before="0"/>
              <w:rPr>
                <w:sz w:val="20"/>
                <w:szCs w:val="20"/>
              </w:rPr>
            </w:pPr>
            <w:r w:rsidRPr="00EB7DB7">
              <w:rPr>
                <w:sz w:val="20"/>
                <w:szCs w:val="20"/>
              </w:rPr>
              <w:t>Case</w:t>
            </w:r>
            <w:r w:rsidR="00E62E98" w:rsidRPr="00EB7DB7">
              <w:rPr>
                <w:sz w:val="20"/>
                <w:szCs w:val="20"/>
              </w:rPr>
              <w:t>s</w:t>
            </w:r>
          </w:p>
        </w:tc>
        <w:tc>
          <w:tcPr>
            <w:tcW w:w="2269" w:type="dxa"/>
          </w:tcPr>
          <w:p w14:paraId="4B2788E3" w14:textId="4736F9E0" w:rsidR="00864BC7" w:rsidRPr="00EB7DB7" w:rsidRDefault="00083E75" w:rsidP="00FE6CCD">
            <w:pPr>
              <w:pStyle w:val="Paragraph"/>
              <w:spacing w:before="0"/>
              <w:rPr>
                <w:rFonts w:eastAsia="Malgun Gothic"/>
                <w:sz w:val="20"/>
                <w:szCs w:val="20"/>
                <w:lang w:eastAsia="ko-KR"/>
              </w:rPr>
            </w:pPr>
            <w:r w:rsidRPr="00EB7DB7">
              <w:rPr>
                <w:rFonts w:eastAsia="Malgun Gothic" w:cs="Mangal"/>
                <w:sz w:val="20"/>
                <w:szCs w:val="20"/>
                <w:lang w:eastAsia="ko-KR" w:bidi="hi-IN"/>
              </w:rPr>
              <w:t>a</w:t>
            </w:r>
            <w:r w:rsidR="00643FA8" w:rsidRPr="00EB7DB7">
              <w:rPr>
                <w:rFonts w:eastAsia="Malgun Gothic"/>
                <w:sz w:val="20"/>
                <w:szCs w:val="20"/>
                <w:lang w:eastAsia="ko-KR"/>
              </w:rPr>
              <w:t>blative</w:t>
            </w:r>
          </w:p>
        </w:tc>
        <w:tc>
          <w:tcPr>
            <w:tcW w:w="4670" w:type="dxa"/>
          </w:tcPr>
          <w:p w14:paraId="2D0E3D92" w14:textId="77777777" w:rsidR="00643FA8" w:rsidRPr="00AC5388" w:rsidRDefault="00464561" w:rsidP="00987003">
            <w:pPr>
              <w:pStyle w:val="Paragraph"/>
              <w:spacing w:before="60" w:after="60"/>
              <w:rPr>
                <w:sz w:val="20"/>
                <w:szCs w:val="20"/>
                <w:lang w:bidi="pa-IN"/>
              </w:rPr>
            </w:pP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ਕੋਲ਼ੋ</w:t>
            </w:r>
            <w:r w:rsidRPr="00AC5388">
              <w:rPr>
                <w:sz w:val="20"/>
                <w:szCs w:val="20"/>
                <w:cs/>
                <w:lang w:bidi="pa-IN"/>
              </w:rPr>
              <w:t xml:space="preserve">, </w:t>
            </w:r>
            <w:r w:rsidRPr="00AC5388">
              <w:rPr>
                <w:rFonts w:ascii="Raavi" w:hAnsi="Raavi" w:cs="Raavi" w:hint="cs"/>
                <w:sz w:val="20"/>
                <w:szCs w:val="20"/>
                <w:cs/>
                <w:lang w:bidi="pa-IN"/>
              </w:rPr>
              <w:t>ਪਾਸੋਂ</w:t>
            </w:r>
          </w:p>
          <w:p w14:paraId="46BB4987" w14:textId="316AB388" w:rsidR="00682BC4" w:rsidRPr="00AC5388" w:rsidRDefault="00083E75" w:rsidP="00987003">
            <w:pPr>
              <w:pStyle w:val="Paragraph"/>
              <w:spacing w:before="60" w:after="60"/>
              <w:rPr>
                <w:sz w:val="20"/>
                <w:szCs w:val="20"/>
                <w:lang w:bidi="pa-IN"/>
              </w:rPr>
            </w:pPr>
            <w:r w:rsidRPr="00AC5388">
              <w:rPr>
                <w:rFonts w:ascii="Raavi" w:hAnsi="Raavi" w:cs="Raavi" w:hint="cs"/>
                <w:sz w:val="20"/>
                <w:szCs w:val="20"/>
                <w:cs/>
                <w:lang w:bidi="pa-IN"/>
              </w:rPr>
              <w:t>ਜੈਸਮੀਨ</w:t>
            </w:r>
            <w:r w:rsidR="009A3993" w:rsidRPr="00AC5388">
              <w:rPr>
                <w:rFonts w:ascii="Raavi" w:hAnsi="Raavi" w:cs="Raavi" w:hint="cs"/>
                <w:sz w:val="20"/>
                <w:szCs w:val="20"/>
                <w:cs/>
                <w:lang w:bidi="pa-IN"/>
              </w:rPr>
              <w:t xml:space="preserve"> ਕੁਝ ਦਿਨ ਪਹਿਲਾਂ ਹੀ</w:t>
            </w:r>
            <w:r w:rsidRPr="00AC5388">
              <w:rPr>
                <w:sz w:val="20"/>
                <w:szCs w:val="20"/>
                <w:cs/>
                <w:lang w:bidi="pa-IN"/>
              </w:rPr>
              <w:t xml:space="preserve"> </w:t>
            </w:r>
            <w:r w:rsidR="003D1A08" w:rsidRPr="00AC5388">
              <w:rPr>
                <w:rFonts w:cs="Raavi" w:hint="cs"/>
                <w:sz w:val="20"/>
                <w:szCs w:val="20"/>
                <w:cs/>
                <w:lang w:bidi="pa-IN"/>
              </w:rPr>
              <w:t>ਲਾਹੌਰ</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00595449" w:rsidRPr="00AC5388">
              <w:rPr>
                <w:rFonts w:ascii="Raavi" w:hAnsi="Raavi" w:cs="Raavi" w:hint="cs"/>
                <w:sz w:val="20"/>
                <w:szCs w:val="20"/>
                <w:cs/>
                <w:lang w:bidi="pa-IN"/>
              </w:rPr>
              <w:t>ਵਾਪਸ</w:t>
            </w:r>
            <w:r w:rsidR="00595449" w:rsidRPr="00AC5388">
              <w:rPr>
                <w:sz w:val="20"/>
                <w:szCs w:val="20"/>
                <w:cs/>
                <w:lang w:bidi="pa-IN"/>
              </w:rPr>
              <w:t xml:space="preserve"> </w:t>
            </w:r>
            <w:r w:rsidRPr="00AC5388">
              <w:rPr>
                <w:rFonts w:ascii="Raavi" w:hAnsi="Raavi" w:cs="Raavi" w:hint="cs"/>
                <w:sz w:val="20"/>
                <w:szCs w:val="20"/>
                <w:cs/>
                <w:lang w:bidi="pa-IN"/>
              </w:rPr>
              <w:t>ਆਈ</w:t>
            </w:r>
            <w:r w:rsidRPr="00AC5388">
              <w:rPr>
                <w:sz w:val="20"/>
                <w:szCs w:val="20"/>
                <w:cs/>
                <w:lang w:bidi="pa-IN"/>
              </w:rPr>
              <w:t xml:space="preserve"> </w:t>
            </w:r>
            <w:r w:rsidRPr="00AC5388">
              <w:rPr>
                <w:rFonts w:ascii="Raavi" w:hAnsi="Raavi" w:cs="Raavi" w:hint="cs"/>
                <w:sz w:val="20"/>
                <w:szCs w:val="20"/>
                <w:cs/>
                <w:lang w:bidi="pa-IN"/>
              </w:rPr>
              <w:t>ਹੈ।</w:t>
            </w:r>
          </w:p>
        </w:tc>
      </w:tr>
      <w:tr w:rsidR="00643FA8" w:rsidRPr="00490266" w14:paraId="3CFD0252" w14:textId="77777777" w:rsidTr="00C17E56">
        <w:trPr>
          <w:trHeight w:val="43"/>
          <w:jc w:val="center"/>
        </w:trPr>
        <w:tc>
          <w:tcPr>
            <w:tcW w:w="2121" w:type="dxa"/>
            <w:vMerge/>
          </w:tcPr>
          <w:p w14:paraId="76132885" w14:textId="77777777" w:rsidR="00643FA8" w:rsidRPr="00EB7DB7" w:rsidRDefault="00643FA8" w:rsidP="00FE6CCD">
            <w:pPr>
              <w:pStyle w:val="Paragraph"/>
              <w:spacing w:before="0"/>
              <w:rPr>
                <w:sz w:val="20"/>
                <w:szCs w:val="20"/>
              </w:rPr>
            </w:pPr>
          </w:p>
        </w:tc>
        <w:tc>
          <w:tcPr>
            <w:tcW w:w="2269" w:type="dxa"/>
          </w:tcPr>
          <w:p w14:paraId="58066A14" w14:textId="231CDA72" w:rsidR="00864BC7" w:rsidRPr="00EB7DB7" w:rsidRDefault="00864BC7" w:rsidP="00FE6CCD">
            <w:pPr>
              <w:pStyle w:val="Paragraph"/>
              <w:spacing w:before="0"/>
              <w:rPr>
                <w:rFonts w:eastAsia="Malgun Gothic"/>
                <w:sz w:val="20"/>
                <w:szCs w:val="20"/>
                <w:lang w:eastAsia="ko-KR"/>
              </w:rPr>
            </w:pPr>
            <w:r w:rsidRPr="00EB7DB7">
              <w:rPr>
                <w:rFonts w:eastAsia="Malgun Gothic"/>
                <w:sz w:val="20"/>
                <w:szCs w:val="20"/>
                <w:lang w:eastAsia="ko-KR"/>
              </w:rPr>
              <w:t>d</w:t>
            </w:r>
            <w:r w:rsidR="00643FA8" w:rsidRPr="00EB7DB7">
              <w:rPr>
                <w:rFonts w:eastAsia="Malgun Gothic"/>
                <w:sz w:val="20"/>
                <w:szCs w:val="20"/>
                <w:lang w:eastAsia="ko-KR"/>
              </w:rPr>
              <w:t>ative</w:t>
            </w:r>
          </w:p>
        </w:tc>
        <w:tc>
          <w:tcPr>
            <w:tcW w:w="4670" w:type="dxa"/>
          </w:tcPr>
          <w:p w14:paraId="6C544ACB" w14:textId="77777777" w:rsidR="00643FA8" w:rsidRPr="00AC5388" w:rsidRDefault="00464561" w:rsidP="00987003">
            <w:pPr>
              <w:pStyle w:val="Paragraph"/>
              <w:spacing w:before="60" w:after="60"/>
              <w:rPr>
                <w:sz w:val="20"/>
                <w:szCs w:val="20"/>
                <w:lang w:bidi="pa-IN"/>
              </w:rPr>
            </w:pPr>
            <w:r w:rsidRPr="00AC5388">
              <w:rPr>
                <w:rFonts w:ascii="Raavi" w:hAnsi="Raavi" w:cs="Raavi" w:hint="cs"/>
                <w:sz w:val="20"/>
                <w:szCs w:val="20"/>
                <w:cs/>
                <w:lang w:bidi="pa-IN"/>
              </w:rPr>
              <w:t>ਲਈ</w:t>
            </w:r>
            <w:r w:rsidRPr="00AC5388">
              <w:rPr>
                <w:sz w:val="20"/>
                <w:szCs w:val="20"/>
                <w:cs/>
                <w:lang w:bidi="pa-IN"/>
              </w:rPr>
              <w:t xml:space="preserve">, </w:t>
            </w:r>
            <w:r w:rsidRPr="00AC5388">
              <w:rPr>
                <w:rFonts w:ascii="Raavi" w:hAnsi="Raavi" w:cs="Raavi" w:hint="cs"/>
                <w:sz w:val="20"/>
                <w:szCs w:val="20"/>
                <w:cs/>
                <w:lang w:bidi="pa-IN"/>
              </w:rPr>
              <w:t>ਵਾਸਤੇ</w:t>
            </w:r>
            <w:r w:rsidRPr="00AC5388">
              <w:rPr>
                <w:sz w:val="20"/>
                <w:szCs w:val="20"/>
                <w:cs/>
                <w:lang w:bidi="pa-IN"/>
              </w:rPr>
              <w:t xml:space="preserve">, </w:t>
            </w:r>
            <w:r w:rsidRPr="00AC5388">
              <w:rPr>
                <w:rFonts w:ascii="Raavi" w:hAnsi="Raavi" w:cs="Raavi" w:hint="cs"/>
                <w:sz w:val="20"/>
                <w:szCs w:val="20"/>
                <w:cs/>
                <w:lang w:bidi="pa-IN"/>
              </w:rPr>
              <w:t>ਖ਼ਾਤਰ</w:t>
            </w:r>
          </w:p>
          <w:p w14:paraId="09207389" w14:textId="028DD6F2" w:rsidR="00864BC7" w:rsidRPr="00AC5388" w:rsidRDefault="00083E75" w:rsidP="00987003">
            <w:pPr>
              <w:pStyle w:val="Paragraph"/>
              <w:spacing w:before="60" w:after="60"/>
              <w:rPr>
                <w:sz w:val="20"/>
                <w:szCs w:val="20"/>
                <w:cs/>
                <w:lang w:bidi="pa-IN"/>
              </w:rPr>
            </w:pPr>
            <w:r w:rsidRPr="00AC5388">
              <w:rPr>
                <w:rFonts w:ascii="Raavi" w:hAnsi="Raavi" w:cs="Raavi" w:hint="cs"/>
                <w:sz w:val="20"/>
                <w:szCs w:val="20"/>
                <w:cs/>
                <w:lang w:bidi="pa-IN"/>
              </w:rPr>
              <w:t>ਪੰਜਾਬੀ</w:t>
            </w:r>
            <w:r w:rsidRPr="00AC5388">
              <w:rPr>
                <w:sz w:val="20"/>
                <w:szCs w:val="20"/>
                <w:cs/>
                <w:lang w:bidi="pa-IN"/>
              </w:rPr>
              <w:t xml:space="preserve"> </w:t>
            </w:r>
            <w:r w:rsidRPr="00AC5388">
              <w:rPr>
                <w:rFonts w:ascii="Raavi" w:hAnsi="Raavi" w:cs="Raavi" w:hint="cs"/>
                <w:sz w:val="20"/>
                <w:szCs w:val="20"/>
                <w:cs/>
                <w:lang w:bidi="pa-IN"/>
              </w:rPr>
              <w:t>ਕੌਮ</w:t>
            </w:r>
            <w:r w:rsidRPr="00AC5388">
              <w:rPr>
                <w:sz w:val="20"/>
                <w:szCs w:val="20"/>
                <w:cs/>
                <w:lang w:bidi="pa-IN"/>
              </w:rPr>
              <w:t xml:space="preserve"> </w:t>
            </w:r>
            <w:r w:rsidRPr="00AC5388">
              <w:rPr>
                <w:rFonts w:ascii="Raavi" w:hAnsi="Raavi" w:cs="Raavi" w:hint="cs"/>
                <w:sz w:val="20"/>
                <w:szCs w:val="20"/>
                <w:cs/>
                <w:lang w:bidi="pa-IN"/>
              </w:rPr>
              <w:t>ਬਹਾਦਰੀ</w:t>
            </w:r>
            <w:r w:rsidRPr="00AC5388">
              <w:rPr>
                <w:sz w:val="20"/>
                <w:szCs w:val="20"/>
                <w:cs/>
                <w:lang w:bidi="pa-IN"/>
              </w:rPr>
              <w:t xml:space="preserve"> </w:t>
            </w:r>
            <w:r w:rsidRPr="00AC5388">
              <w:rPr>
                <w:rFonts w:ascii="Raavi" w:hAnsi="Raavi" w:cs="Raavi" w:hint="cs"/>
                <w:sz w:val="20"/>
                <w:szCs w:val="20"/>
                <w:cs/>
                <w:lang w:bidi="pa-IN"/>
              </w:rPr>
              <w:t>ਅਤੇ</w:t>
            </w:r>
            <w:r w:rsidRPr="00AC5388">
              <w:rPr>
                <w:sz w:val="20"/>
                <w:szCs w:val="20"/>
                <w:cs/>
                <w:lang w:bidi="pa-IN"/>
              </w:rPr>
              <w:t xml:space="preserve"> </w:t>
            </w:r>
            <w:r w:rsidRPr="00AC5388">
              <w:rPr>
                <w:rFonts w:ascii="Raavi" w:hAnsi="Raavi" w:cs="Raavi" w:hint="cs"/>
                <w:sz w:val="20"/>
                <w:szCs w:val="20"/>
                <w:cs/>
                <w:lang w:bidi="pa-IN"/>
              </w:rPr>
              <w:t>ਸ਼ਹੀਦੀਆਂ</w:t>
            </w:r>
            <w:r w:rsidRPr="00AC5388">
              <w:rPr>
                <w:sz w:val="20"/>
                <w:szCs w:val="20"/>
                <w:cs/>
                <w:lang w:bidi="pa-IN"/>
              </w:rPr>
              <w:t xml:space="preserve"> </w:t>
            </w:r>
            <w:r w:rsidRPr="00AC5388">
              <w:rPr>
                <w:rFonts w:ascii="Raavi" w:hAnsi="Raavi" w:cs="Raavi" w:hint="cs"/>
                <w:sz w:val="20"/>
                <w:szCs w:val="20"/>
                <w:cs/>
                <w:lang w:bidi="pa-IN"/>
              </w:rPr>
              <w:t>ਲਈ</w:t>
            </w:r>
            <w:r w:rsidRPr="00AC5388">
              <w:rPr>
                <w:sz w:val="20"/>
                <w:szCs w:val="20"/>
                <w:cs/>
                <w:lang w:bidi="pa-IN"/>
              </w:rPr>
              <w:t xml:space="preserve"> </w:t>
            </w:r>
            <w:r w:rsidRPr="00AC5388">
              <w:rPr>
                <w:rFonts w:ascii="Raavi" w:hAnsi="Raavi" w:cs="Raavi" w:hint="cs"/>
                <w:sz w:val="20"/>
                <w:szCs w:val="20"/>
                <w:cs/>
                <w:lang w:bidi="pa-IN"/>
              </w:rPr>
              <w:t>ਜਾਣੀ</w:t>
            </w:r>
            <w:r w:rsidRPr="00AC5388">
              <w:rPr>
                <w:sz w:val="20"/>
                <w:szCs w:val="20"/>
                <w:cs/>
                <w:lang w:bidi="pa-IN"/>
              </w:rPr>
              <w:t xml:space="preserve"> </w:t>
            </w:r>
            <w:r w:rsidRPr="00AC5388">
              <w:rPr>
                <w:rFonts w:ascii="Raavi" w:hAnsi="Raavi" w:cs="Raavi" w:hint="cs"/>
                <w:sz w:val="20"/>
                <w:szCs w:val="20"/>
                <w:cs/>
                <w:lang w:bidi="pa-IN"/>
              </w:rPr>
              <w:t>ਜਾਂਦੀ</w:t>
            </w:r>
            <w:r w:rsidRPr="00AC5388">
              <w:rPr>
                <w:sz w:val="20"/>
                <w:szCs w:val="20"/>
                <w:cs/>
                <w:lang w:bidi="pa-IN"/>
              </w:rPr>
              <w:t xml:space="preserve"> </w:t>
            </w:r>
            <w:r w:rsidRPr="00AC5388">
              <w:rPr>
                <w:rFonts w:ascii="Raavi" w:hAnsi="Raavi" w:cs="Raavi" w:hint="cs"/>
                <w:sz w:val="20"/>
                <w:szCs w:val="20"/>
                <w:cs/>
                <w:lang w:bidi="pa-IN"/>
              </w:rPr>
              <w:t>ਹੈ।</w:t>
            </w:r>
          </w:p>
        </w:tc>
      </w:tr>
      <w:tr w:rsidR="00643FA8" w:rsidRPr="00490266" w14:paraId="0CCB5481" w14:textId="77777777" w:rsidTr="00C17E56">
        <w:trPr>
          <w:trHeight w:val="43"/>
          <w:jc w:val="center"/>
        </w:trPr>
        <w:tc>
          <w:tcPr>
            <w:tcW w:w="2121" w:type="dxa"/>
            <w:vMerge/>
          </w:tcPr>
          <w:p w14:paraId="514EDC6E" w14:textId="77777777" w:rsidR="00643FA8" w:rsidRPr="00EB7DB7" w:rsidRDefault="00643FA8" w:rsidP="00FE6CCD">
            <w:pPr>
              <w:pStyle w:val="Paragraph"/>
              <w:spacing w:before="0"/>
              <w:rPr>
                <w:sz w:val="20"/>
                <w:szCs w:val="20"/>
              </w:rPr>
            </w:pPr>
          </w:p>
        </w:tc>
        <w:tc>
          <w:tcPr>
            <w:tcW w:w="2269" w:type="dxa"/>
          </w:tcPr>
          <w:p w14:paraId="596B3D3A" w14:textId="24F5199D" w:rsidR="009160FA" w:rsidRPr="00EB7DB7" w:rsidRDefault="009160FA" w:rsidP="00FE6CCD">
            <w:pPr>
              <w:pStyle w:val="Paragraph"/>
              <w:spacing w:before="0"/>
              <w:rPr>
                <w:rFonts w:eastAsia="Malgun Gothic"/>
                <w:sz w:val="20"/>
                <w:szCs w:val="20"/>
                <w:lang w:eastAsia="ko-KR"/>
              </w:rPr>
            </w:pPr>
            <w:r>
              <w:rPr>
                <w:rFonts w:eastAsia="Malgun Gothic"/>
                <w:sz w:val="20"/>
                <w:szCs w:val="20"/>
                <w:lang w:eastAsia="ko-KR"/>
              </w:rPr>
              <w:t>d</w:t>
            </w:r>
            <w:r w:rsidR="00643FA8" w:rsidRPr="00EB7DB7">
              <w:rPr>
                <w:rFonts w:eastAsia="Malgun Gothic"/>
                <w:sz w:val="20"/>
                <w:szCs w:val="20"/>
                <w:lang w:eastAsia="ko-KR"/>
              </w:rPr>
              <w:t>irect</w:t>
            </w:r>
          </w:p>
        </w:tc>
        <w:tc>
          <w:tcPr>
            <w:tcW w:w="4670" w:type="dxa"/>
          </w:tcPr>
          <w:p w14:paraId="0218CF0A" w14:textId="225AD579" w:rsidR="00864BC7" w:rsidRPr="00AC5388" w:rsidRDefault="00464561" w:rsidP="00987003">
            <w:pPr>
              <w:pStyle w:val="Paragraph"/>
              <w:spacing w:before="60" w:after="60"/>
              <w:rPr>
                <w:sz w:val="20"/>
                <w:szCs w:val="20"/>
                <w:lang w:bidi="pa-IN"/>
              </w:rPr>
            </w:pPr>
            <w:r w:rsidRPr="00AC5388">
              <w:rPr>
                <w:rFonts w:ascii="Raavi" w:hAnsi="Raavi" w:cs="Raavi" w:hint="cs"/>
                <w:sz w:val="20"/>
                <w:szCs w:val="20"/>
                <w:cs/>
                <w:lang w:bidi="pa-IN"/>
              </w:rPr>
              <w:t>ਮੁੰਡਾ</w:t>
            </w:r>
            <w:r w:rsidR="00C33718" w:rsidRPr="00AC5388">
              <w:rPr>
                <w:sz w:val="20"/>
                <w:szCs w:val="20"/>
                <w:cs/>
                <w:lang w:bidi="pa-IN"/>
              </w:rPr>
              <w:t xml:space="preserve">, </w:t>
            </w:r>
            <w:r w:rsidR="00C33718" w:rsidRPr="00AC5388">
              <w:rPr>
                <w:rFonts w:ascii="Raavi" w:hAnsi="Raavi" w:cs="Raavi" w:hint="cs"/>
                <w:sz w:val="20"/>
                <w:szCs w:val="20"/>
                <w:cs/>
                <w:lang w:bidi="pa-IN"/>
              </w:rPr>
              <w:t>ਆਦਮੀ</w:t>
            </w:r>
            <w:r w:rsidR="009A3993" w:rsidRPr="00AC5388">
              <w:rPr>
                <w:rFonts w:ascii="Raavi" w:hAnsi="Raavi" w:cs="Raavi" w:hint="cs"/>
                <w:sz w:val="20"/>
                <w:szCs w:val="20"/>
                <w:cs/>
                <w:lang w:bidi="pa-IN"/>
              </w:rPr>
              <w:t>, ਬੱਚੀ, ਜਨਾਨੀ</w:t>
            </w:r>
          </w:p>
        </w:tc>
      </w:tr>
      <w:tr w:rsidR="00643FA8" w:rsidRPr="00490266" w14:paraId="74FC36F5" w14:textId="77777777" w:rsidTr="00C17E56">
        <w:trPr>
          <w:trHeight w:val="1142"/>
          <w:jc w:val="center"/>
        </w:trPr>
        <w:tc>
          <w:tcPr>
            <w:tcW w:w="2121" w:type="dxa"/>
            <w:vMerge/>
          </w:tcPr>
          <w:p w14:paraId="6F75903C" w14:textId="77777777" w:rsidR="00643FA8" w:rsidRPr="00EB7DB7" w:rsidRDefault="00643FA8" w:rsidP="00FE6CCD">
            <w:pPr>
              <w:pStyle w:val="Paragraph"/>
              <w:spacing w:before="0"/>
              <w:rPr>
                <w:sz w:val="20"/>
                <w:szCs w:val="20"/>
              </w:rPr>
            </w:pPr>
          </w:p>
        </w:tc>
        <w:tc>
          <w:tcPr>
            <w:tcW w:w="2269" w:type="dxa"/>
          </w:tcPr>
          <w:p w14:paraId="0C2B478D" w14:textId="69E45979" w:rsidR="00812016" w:rsidRPr="00EB7DB7" w:rsidRDefault="009160FA" w:rsidP="00FE6CCD">
            <w:pPr>
              <w:pStyle w:val="Paragraph"/>
              <w:spacing w:before="0"/>
              <w:rPr>
                <w:rFonts w:eastAsia="Malgun Gothic"/>
                <w:sz w:val="20"/>
                <w:szCs w:val="20"/>
                <w:lang w:eastAsia="ko-KR"/>
              </w:rPr>
            </w:pPr>
            <w:r>
              <w:rPr>
                <w:rFonts w:eastAsia="Malgun Gothic"/>
                <w:sz w:val="20"/>
                <w:szCs w:val="20"/>
                <w:lang w:eastAsia="ko-KR"/>
              </w:rPr>
              <w:t>i</w:t>
            </w:r>
            <w:r w:rsidR="00643FA8" w:rsidRPr="00EB7DB7">
              <w:rPr>
                <w:rFonts w:eastAsia="Malgun Gothic"/>
                <w:sz w:val="20"/>
                <w:szCs w:val="20"/>
                <w:lang w:eastAsia="ko-KR"/>
              </w:rPr>
              <w:t>nstrumental</w:t>
            </w:r>
          </w:p>
        </w:tc>
        <w:tc>
          <w:tcPr>
            <w:tcW w:w="4670" w:type="dxa"/>
          </w:tcPr>
          <w:p w14:paraId="122547A6" w14:textId="77777777" w:rsidR="00643FA8" w:rsidRPr="00AC5388" w:rsidRDefault="00464561" w:rsidP="00987003">
            <w:pPr>
              <w:pStyle w:val="Paragraph"/>
              <w:spacing w:before="60" w:after="60"/>
              <w:rPr>
                <w:sz w:val="20"/>
                <w:szCs w:val="20"/>
                <w:lang w:bidi="pa-IN"/>
              </w:rPr>
            </w:pPr>
            <w:r w:rsidRPr="00AC5388">
              <w:rPr>
                <w:rFonts w:ascii="Raavi" w:hAnsi="Raavi" w:cs="Raavi" w:hint="cs"/>
                <w:sz w:val="20"/>
                <w:szCs w:val="20"/>
                <w:cs/>
                <w:lang w:bidi="pa-IN"/>
              </w:rPr>
              <w:t>ਰਾਹੀ</w:t>
            </w:r>
            <w:r w:rsidRPr="00AC5388">
              <w:rPr>
                <w:sz w:val="20"/>
                <w:szCs w:val="20"/>
                <w:cs/>
                <w:lang w:bidi="pa-IN"/>
              </w:rPr>
              <w:t xml:space="preserve">, </w:t>
            </w:r>
            <w:r w:rsidRPr="00AC5388">
              <w:rPr>
                <w:rFonts w:ascii="Raavi" w:hAnsi="Raavi" w:cs="Raavi" w:hint="cs"/>
                <w:sz w:val="20"/>
                <w:szCs w:val="20"/>
                <w:cs/>
                <w:lang w:bidi="pa-IN"/>
              </w:rPr>
              <w:t>ਨਾਲ</w:t>
            </w:r>
            <w:r w:rsidRPr="00AC5388">
              <w:rPr>
                <w:sz w:val="20"/>
                <w:szCs w:val="20"/>
                <w:cs/>
                <w:lang w:bidi="pa-IN"/>
              </w:rPr>
              <w:t xml:space="preserve">, </w:t>
            </w:r>
            <w:r w:rsidRPr="00AC5388">
              <w:rPr>
                <w:rFonts w:ascii="Raavi" w:hAnsi="Raavi" w:cs="Raavi" w:hint="cs"/>
                <w:sz w:val="20"/>
                <w:szCs w:val="20"/>
                <w:cs/>
                <w:lang w:bidi="pa-IN"/>
              </w:rPr>
              <w:t>ਦੁਆਰਾ</w:t>
            </w:r>
          </w:p>
          <w:p w14:paraId="736496DB" w14:textId="7049C74E" w:rsidR="00864BC7" w:rsidRPr="00AC5388" w:rsidRDefault="00083E75" w:rsidP="00987003">
            <w:pPr>
              <w:pStyle w:val="Paragraph"/>
              <w:spacing w:before="60" w:after="60"/>
              <w:rPr>
                <w:sz w:val="20"/>
                <w:szCs w:val="20"/>
                <w:lang w:bidi="pa-IN"/>
              </w:rPr>
            </w:pPr>
            <w:r w:rsidRPr="00AC5388">
              <w:rPr>
                <w:rFonts w:ascii="Raavi" w:hAnsi="Raavi" w:cs="Raavi" w:hint="cs"/>
                <w:sz w:val="20"/>
                <w:szCs w:val="20"/>
                <w:cs/>
                <w:lang w:bidi="pa-IN"/>
              </w:rPr>
              <w:t>ਉ</w:t>
            </w:r>
            <w:r w:rsidR="00CD5E34" w:rsidRPr="00AC5388">
              <w:rPr>
                <w:rFonts w:ascii="Raavi" w:hAnsi="Raavi" w:cs="Raavi" w:hint="cs"/>
                <w:sz w:val="20"/>
                <w:szCs w:val="20"/>
                <w:cs/>
                <w:lang w:bidi="pa-IN"/>
              </w:rPr>
              <w:t>ਹ</w:t>
            </w:r>
            <w:r w:rsidR="006264E1" w:rsidRPr="00AC5388">
              <w:rPr>
                <w:sz w:val="20"/>
                <w:szCs w:val="20"/>
                <w:cs/>
                <w:lang w:bidi="pa-IN"/>
              </w:rPr>
              <w:t xml:space="preserve"> </w:t>
            </w:r>
            <w:r w:rsidR="006264E1" w:rsidRPr="00AC5388">
              <w:rPr>
                <w:rFonts w:ascii="Raavi" w:hAnsi="Raavi" w:cs="Raavi" w:hint="cs"/>
                <w:sz w:val="20"/>
                <w:szCs w:val="20"/>
                <w:cs/>
                <w:lang w:bidi="pa-IN"/>
              </w:rPr>
              <w:t>ਫੇਸ</w:t>
            </w:r>
            <w:r w:rsidR="006264E1" w:rsidRPr="00AC5388">
              <w:rPr>
                <w:sz w:val="20"/>
                <w:szCs w:val="20"/>
                <w:cs/>
                <w:lang w:bidi="pa-IN"/>
              </w:rPr>
              <w:t>-</w:t>
            </w:r>
            <w:r w:rsidR="006264E1" w:rsidRPr="00AC5388">
              <w:rPr>
                <w:rFonts w:ascii="Raavi" w:hAnsi="Raavi" w:cs="Raavi" w:hint="cs"/>
                <w:sz w:val="20"/>
                <w:szCs w:val="20"/>
                <w:cs/>
                <w:lang w:bidi="pa-IN"/>
              </w:rPr>
              <w:t>ਟਾਇਮ</w:t>
            </w:r>
            <w:r w:rsidRPr="00AC5388">
              <w:rPr>
                <w:sz w:val="20"/>
                <w:szCs w:val="20"/>
                <w:cs/>
                <w:lang w:bidi="pa-IN"/>
              </w:rPr>
              <w:t xml:space="preserve"> </w:t>
            </w:r>
            <w:r w:rsidRPr="00AC5388">
              <w:rPr>
                <w:rFonts w:ascii="Raavi" w:hAnsi="Raavi" w:cs="Raavi" w:hint="cs"/>
                <w:sz w:val="20"/>
                <w:szCs w:val="20"/>
                <w:cs/>
                <w:lang w:bidi="pa-IN"/>
              </w:rPr>
              <w:t>ਰਾਹੀ</w:t>
            </w:r>
            <w:r w:rsidR="00D71A61" w:rsidRPr="00AC5388">
              <w:rPr>
                <w:rFonts w:ascii="Raavi" w:hAnsi="Raavi" w:cs="Raavi" w:hint="cs"/>
                <w:sz w:val="20"/>
                <w:szCs w:val="20"/>
                <w:cs/>
                <w:lang w:bidi="pa-IN"/>
              </w:rPr>
              <w:t>ਂ</w:t>
            </w:r>
            <w:r w:rsidRPr="00AC5388">
              <w:rPr>
                <w:sz w:val="20"/>
                <w:szCs w:val="20"/>
                <w:cs/>
                <w:lang w:bidi="pa-IN"/>
              </w:rPr>
              <w:t xml:space="preserve"> </w:t>
            </w:r>
            <w:r w:rsidRPr="00AC5388">
              <w:rPr>
                <w:rFonts w:ascii="Raavi" w:hAnsi="Raavi" w:cs="Raavi" w:hint="cs"/>
                <w:sz w:val="20"/>
                <w:szCs w:val="20"/>
                <w:cs/>
                <w:lang w:bidi="pa-IN"/>
              </w:rPr>
              <w:t>ਆਪਣੇ</w:t>
            </w:r>
            <w:r w:rsidRPr="00AC5388">
              <w:rPr>
                <w:sz w:val="20"/>
                <w:szCs w:val="20"/>
                <w:cs/>
                <w:lang w:bidi="pa-IN"/>
              </w:rPr>
              <w:t xml:space="preserve"> </w:t>
            </w:r>
            <w:r w:rsidR="006264E1" w:rsidRPr="00AC5388">
              <w:rPr>
                <w:rFonts w:ascii="Raavi" w:hAnsi="Raavi" w:cs="Raavi" w:hint="cs"/>
                <w:sz w:val="20"/>
                <w:szCs w:val="20"/>
                <w:cs/>
                <w:lang w:bidi="pa-IN"/>
              </w:rPr>
              <w:t>ਦਾਦਾ</w:t>
            </w:r>
            <w:r w:rsidR="006264E1" w:rsidRPr="00AC5388">
              <w:rPr>
                <w:sz w:val="20"/>
                <w:szCs w:val="20"/>
                <w:cs/>
                <w:lang w:bidi="pa-IN"/>
              </w:rPr>
              <w:t>-</w:t>
            </w:r>
            <w:r w:rsidR="006264E1" w:rsidRPr="00AC5388">
              <w:rPr>
                <w:rFonts w:ascii="Raavi" w:hAnsi="Raavi" w:cs="Raavi" w:hint="cs"/>
                <w:sz w:val="20"/>
                <w:szCs w:val="20"/>
                <w:cs/>
                <w:lang w:bidi="pa-IN"/>
              </w:rPr>
              <w:t>ਦਾਦੀ</w:t>
            </w:r>
            <w:r w:rsidRPr="00AC5388">
              <w:rPr>
                <w:sz w:val="20"/>
                <w:szCs w:val="20"/>
                <w:cs/>
                <w:lang w:bidi="pa-IN"/>
              </w:rPr>
              <w:t xml:space="preserve"> </w:t>
            </w:r>
            <w:r w:rsidRPr="00AC5388">
              <w:rPr>
                <w:rFonts w:ascii="Raavi" w:hAnsi="Raavi" w:cs="Raavi" w:hint="cs"/>
                <w:sz w:val="20"/>
                <w:szCs w:val="20"/>
                <w:cs/>
                <w:lang w:bidi="pa-IN"/>
              </w:rPr>
              <w:t>ਨਾਲ</w:t>
            </w:r>
            <w:r w:rsidRPr="00AC5388">
              <w:rPr>
                <w:sz w:val="20"/>
                <w:szCs w:val="20"/>
                <w:cs/>
                <w:lang w:bidi="pa-IN"/>
              </w:rPr>
              <w:t xml:space="preserve"> </w:t>
            </w:r>
            <w:r w:rsidR="006264E1" w:rsidRPr="00AC5388">
              <w:rPr>
                <w:rFonts w:ascii="Raavi" w:hAnsi="Raavi" w:cs="Raavi" w:hint="cs"/>
                <w:sz w:val="20"/>
                <w:szCs w:val="20"/>
                <w:cs/>
                <w:lang w:bidi="pa-IN"/>
              </w:rPr>
              <w:t>ਹਰ</w:t>
            </w:r>
            <w:r w:rsidR="006264E1" w:rsidRPr="00AC5388">
              <w:rPr>
                <w:sz w:val="20"/>
                <w:szCs w:val="20"/>
                <w:cs/>
                <w:lang w:bidi="pa-IN"/>
              </w:rPr>
              <w:t xml:space="preserve"> </w:t>
            </w:r>
            <w:r w:rsidR="006264E1" w:rsidRPr="00AC5388">
              <w:rPr>
                <w:rFonts w:ascii="Raavi" w:hAnsi="Raavi" w:cs="Raavi" w:hint="cs"/>
                <w:sz w:val="20"/>
                <w:szCs w:val="20"/>
                <w:cs/>
                <w:lang w:bidi="pa-IN"/>
              </w:rPr>
              <w:t>ਹ</w:t>
            </w:r>
            <w:r w:rsidR="009A3993" w:rsidRPr="00AC5388">
              <w:rPr>
                <w:rFonts w:ascii="Raavi" w:hAnsi="Raavi" w:cs="Raavi" w:hint="cs"/>
                <w:sz w:val="20"/>
                <w:szCs w:val="20"/>
                <w:cs/>
                <w:lang w:bidi="pa-IN"/>
              </w:rPr>
              <w:t>ਫ਼</w:t>
            </w:r>
            <w:r w:rsidR="006264E1" w:rsidRPr="00AC5388">
              <w:rPr>
                <w:rFonts w:ascii="Raavi" w:hAnsi="Raavi" w:cs="Raavi" w:hint="cs"/>
                <w:sz w:val="20"/>
                <w:szCs w:val="20"/>
                <w:cs/>
                <w:lang w:bidi="pa-IN"/>
              </w:rPr>
              <w:t>ਤੇ</w:t>
            </w:r>
            <w:r w:rsidR="006264E1" w:rsidRPr="00AC5388">
              <w:rPr>
                <w:sz w:val="20"/>
                <w:szCs w:val="20"/>
                <w:cs/>
                <w:lang w:bidi="pa-IN"/>
              </w:rPr>
              <w:t xml:space="preserve"> </w:t>
            </w:r>
            <w:r w:rsidR="006264E1" w:rsidRPr="00AC5388">
              <w:rPr>
                <w:rFonts w:ascii="Raavi" w:hAnsi="Raavi" w:cs="Raavi" w:hint="cs"/>
                <w:sz w:val="20"/>
                <w:szCs w:val="20"/>
                <w:cs/>
                <w:lang w:bidi="pa-IN"/>
              </w:rPr>
              <w:t>ਗੱਲ</w:t>
            </w:r>
            <w:r w:rsidR="006264E1" w:rsidRPr="00AC5388">
              <w:rPr>
                <w:sz w:val="20"/>
                <w:szCs w:val="20"/>
                <w:cs/>
                <w:lang w:bidi="pa-IN"/>
              </w:rPr>
              <w:t xml:space="preserve"> </w:t>
            </w:r>
            <w:r w:rsidR="006264E1" w:rsidRPr="00AC5388">
              <w:rPr>
                <w:rFonts w:ascii="Raavi" w:hAnsi="Raavi" w:cs="Raavi" w:hint="cs"/>
                <w:sz w:val="20"/>
                <w:szCs w:val="20"/>
                <w:cs/>
                <w:lang w:bidi="pa-IN"/>
              </w:rPr>
              <w:t>ਕਰਦੇ</w:t>
            </w:r>
            <w:r w:rsidR="006264E1" w:rsidRPr="00AC5388">
              <w:rPr>
                <w:sz w:val="20"/>
                <w:szCs w:val="20"/>
                <w:cs/>
                <w:lang w:bidi="pa-IN"/>
              </w:rPr>
              <w:t xml:space="preserve"> </w:t>
            </w:r>
            <w:r w:rsidR="006264E1" w:rsidRPr="00AC5388">
              <w:rPr>
                <w:rFonts w:ascii="Raavi" w:hAnsi="Raavi" w:cs="Raavi" w:hint="cs"/>
                <w:sz w:val="20"/>
                <w:szCs w:val="20"/>
                <w:cs/>
                <w:lang w:bidi="pa-IN"/>
              </w:rPr>
              <w:t>ਹਨ।</w:t>
            </w:r>
          </w:p>
        </w:tc>
      </w:tr>
      <w:tr w:rsidR="00643FA8" w:rsidRPr="00490266" w14:paraId="2498D4A7" w14:textId="77777777" w:rsidTr="00C17E56">
        <w:trPr>
          <w:trHeight w:val="860"/>
          <w:jc w:val="center"/>
        </w:trPr>
        <w:tc>
          <w:tcPr>
            <w:tcW w:w="2121" w:type="dxa"/>
            <w:vMerge/>
          </w:tcPr>
          <w:p w14:paraId="0AD54852" w14:textId="77777777" w:rsidR="00643FA8" w:rsidRPr="00EB7DB7" w:rsidRDefault="00643FA8" w:rsidP="00FE6CCD">
            <w:pPr>
              <w:pStyle w:val="Paragraph"/>
              <w:spacing w:before="0"/>
              <w:rPr>
                <w:sz w:val="20"/>
                <w:szCs w:val="20"/>
              </w:rPr>
            </w:pPr>
          </w:p>
        </w:tc>
        <w:tc>
          <w:tcPr>
            <w:tcW w:w="2269" w:type="dxa"/>
          </w:tcPr>
          <w:p w14:paraId="33443A3F" w14:textId="7849750F" w:rsidR="009160FA" w:rsidRPr="00EB7DB7" w:rsidRDefault="009160FA" w:rsidP="00FE6CCD">
            <w:pPr>
              <w:pStyle w:val="Paragraph"/>
              <w:spacing w:before="0"/>
              <w:rPr>
                <w:rFonts w:eastAsia="Malgun Gothic"/>
                <w:sz w:val="20"/>
                <w:szCs w:val="20"/>
                <w:lang w:eastAsia="ko-KR"/>
              </w:rPr>
            </w:pPr>
            <w:r>
              <w:rPr>
                <w:rFonts w:eastAsia="Malgun Gothic"/>
                <w:sz w:val="20"/>
                <w:szCs w:val="20"/>
                <w:lang w:eastAsia="ko-KR"/>
              </w:rPr>
              <w:t>l</w:t>
            </w:r>
            <w:r w:rsidR="00643FA8" w:rsidRPr="00EB7DB7">
              <w:rPr>
                <w:rFonts w:eastAsia="Malgun Gothic"/>
                <w:sz w:val="20"/>
                <w:szCs w:val="20"/>
                <w:lang w:eastAsia="ko-KR"/>
              </w:rPr>
              <w:t>ocative</w:t>
            </w:r>
          </w:p>
        </w:tc>
        <w:tc>
          <w:tcPr>
            <w:tcW w:w="4670" w:type="dxa"/>
          </w:tcPr>
          <w:p w14:paraId="3A539399" w14:textId="77777777" w:rsidR="00864BC7" w:rsidRPr="00AC5388" w:rsidRDefault="00864BC7" w:rsidP="00987003">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ਪ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ਉਪੱ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ਵਿੱਚ</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ਤੇ</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ਉੱਤੇ</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ਦ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ਬਾਹਰ</w:t>
            </w:r>
          </w:p>
          <w:p w14:paraId="5B7B4F2A" w14:textId="01FB4714" w:rsidR="00864BC7" w:rsidRPr="00AC5388" w:rsidRDefault="006264E1" w:rsidP="00987003">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ਠ</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ੜ੍ਹ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ਸੰ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643FA8" w:rsidRPr="00490266" w14:paraId="36C81723" w14:textId="77777777" w:rsidTr="00C17E56">
        <w:trPr>
          <w:trHeight w:val="43"/>
          <w:jc w:val="center"/>
        </w:trPr>
        <w:tc>
          <w:tcPr>
            <w:tcW w:w="2121" w:type="dxa"/>
            <w:vMerge/>
          </w:tcPr>
          <w:p w14:paraId="1622CEB5" w14:textId="77777777" w:rsidR="00643FA8" w:rsidRPr="00EB7DB7" w:rsidRDefault="00643FA8" w:rsidP="00FE6CCD">
            <w:pPr>
              <w:pStyle w:val="Paragraph"/>
              <w:spacing w:before="0"/>
              <w:rPr>
                <w:sz w:val="20"/>
                <w:szCs w:val="20"/>
              </w:rPr>
            </w:pPr>
          </w:p>
        </w:tc>
        <w:tc>
          <w:tcPr>
            <w:tcW w:w="2269" w:type="dxa"/>
          </w:tcPr>
          <w:p w14:paraId="5060A688" w14:textId="351CB530" w:rsidR="00CD5E34" w:rsidRPr="00EB7DB7" w:rsidRDefault="00B93CF8" w:rsidP="00987003">
            <w:pPr>
              <w:pStyle w:val="Paragraph"/>
              <w:spacing w:before="0"/>
              <w:rPr>
                <w:rFonts w:eastAsia="Malgun Gothic"/>
                <w:sz w:val="20"/>
                <w:szCs w:val="20"/>
                <w:lang w:eastAsia="ko-KR"/>
              </w:rPr>
            </w:pPr>
            <w:r w:rsidRPr="00EB7DB7">
              <w:rPr>
                <w:rFonts w:eastAsia="Malgun Gothic" w:cs="Mangal"/>
                <w:sz w:val="20"/>
                <w:szCs w:val="20"/>
                <w:lang w:eastAsia="ko-KR" w:bidi="hi-IN"/>
              </w:rPr>
              <w:t>n</w:t>
            </w:r>
            <w:r w:rsidR="00643FA8" w:rsidRPr="00EB7DB7">
              <w:rPr>
                <w:rFonts w:eastAsia="Malgun Gothic"/>
                <w:sz w:val="20"/>
                <w:szCs w:val="20"/>
                <w:lang w:eastAsia="ko-KR"/>
              </w:rPr>
              <w:t>ominative</w:t>
            </w:r>
          </w:p>
        </w:tc>
        <w:tc>
          <w:tcPr>
            <w:tcW w:w="4670" w:type="dxa"/>
          </w:tcPr>
          <w:p w14:paraId="548550B3" w14:textId="77777777" w:rsidR="00643FA8" w:rsidRPr="00AC5388" w:rsidRDefault="00BE40FC" w:rsidP="00987003">
            <w:pPr>
              <w:pStyle w:val="Paragraph"/>
              <w:spacing w:before="60" w:after="60"/>
              <w:rPr>
                <w:sz w:val="20"/>
                <w:szCs w:val="20"/>
                <w:lang w:bidi="pa-IN"/>
              </w:rPr>
            </w:pPr>
            <w:r w:rsidRPr="00AC5388">
              <w:rPr>
                <w:rFonts w:ascii="Raavi" w:hAnsi="Raavi" w:cs="Raavi" w:hint="cs"/>
                <w:sz w:val="20"/>
                <w:szCs w:val="20"/>
                <w:cs/>
                <w:lang w:bidi="pa-IN"/>
              </w:rPr>
              <w:t>ਨੇ</w:t>
            </w:r>
          </w:p>
          <w:p w14:paraId="26E192C3" w14:textId="10DEC115" w:rsidR="00864BC7" w:rsidRPr="00AC5388" w:rsidRDefault="008B7447" w:rsidP="00987003">
            <w:pPr>
              <w:pStyle w:val="Paragraph"/>
              <w:spacing w:before="60" w:after="60"/>
              <w:rPr>
                <w:sz w:val="20"/>
                <w:szCs w:val="20"/>
                <w:lang w:bidi="pa-IN"/>
              </w:rPr>
            </w:pPr>
            <w:r w:rsidRPr="00AC5388">
              <w:rPr>
                <w:rFonts w:ascii="Raavi" w:hAnsi="Raavi" w:cs="Raavi" w:hint="cs"/>
                <w:sz w:val="20"/>
                <w:szCs w:val="20"/>
                <w:cs/>
                <w:lang w:bidi="pa-IN"/>
              </w:rPr>
              <w:t>ਸਾਡੇ</w:t>
            </w:r>
            <w:r w:rsidRPr="00AC5388">
              <w:rPr>
                <w:sz w:val="20"/>
                <w:szCs w:val="20"/>
                <w:cs/>
                <w:lang w:bidi="pa-IN"/>
              </w:rPr>
              <w:t xml:space="preserve"> </w:t>
            </w:r>
            <w:r w:rsidRPr="00AC5388">
              <w:rPr>
                <w:rFonts w:ascii="Raavi" w:hAnsi="Raavi" w:cs="Raavi" w:hint="cs"/>
                <w:sz w:val="20"/>
                <w:szCs w:val="20"/>
                <w:cs/>
                <w:lang w:bidi="pa-IN"/>
              </w:rPr>
              <w:t>ਬਜ਼ੁਰਗਾਂ</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ਵਿਰਾਸਤੀ</w:t>
            </w:r>
            <w:r w:rsidRPr="00AC5388">
              <w:rPr>
                <w:sz w:val="20"/>
                <w:szCs w:val="20"/>
                <w:cs/>
                <w:lang w:bidi="pa-IN"/>
              </w:rPr>
              <w:t xml:space="preserve"> </w:t>
            </w:r>
            <w:r w:rsidRPr="00AC5388">
              <w:rPr>
                <w:rFonts w:ascii="Raavi" w:hAnsi="Raavi" w:cs="Raavi" w:hint="cs"/>
                <w:sz w:val="20"/>
                <w:szCs w:val="20"/>
                <w:cs/>
                <w:lang w:bidi="pa-IN"/>
              </w:rPr>
              <w:t>ਨਿਸ਼ਾਨੀਆਂ</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ਸੰਭਾਲ</w:t>
            </w:r>
            <w:r w:rsidRPr="00AC5388">
              <w:rPr>
                <w:sz w:val="20"/>
                <w:szCs w:val="20"/>
                <w:cs/>
                <w:lang w:bidi="pa-IN"/>
              </w:rPr>
              <w:t xml:space="preserve"> </w:t>
            </w:r>
            <w:r w:rsidRPr="00AC5388">
              <w:rPr>
                <w:rFonts w:ascii="Raavi" w:hAnsi="Raavi" w:cs="Raavi" w:hint="cs"/>
                <w:sz w:val="20"/>
                <w:szCs w:val="20"/>
                <w:cs/>
                <w:lang w:bidi="pa-IN"/>
              </w:rPr>
              <w:t>ਕੇ</w:t>
            </w:r>
            <w:r w:rsidRPr="00AC5388">
              <w:rPr>
                <w:sz w:val="20"/>
                <w:szCs w:val="20"/>
                <w:cs/>
                <w:lang w:bidi="pa-IN"/>
              </w:rPr>
              <w:t xml:space="preserve"> </w:t>
            </w:r>
            <w:r w:rsidRPr="00AC5388">
              <w:rPr>
                <w:rFonts w:ascii="Raavi" w:hAnsi="Raavi" w:cs="Raavi" w:hint="cs"/>
                <w:sz w:val="20"/>
                <w:szCs w:val="20"/>
                <w:cs/>
                <w:lang w:bidi="pa-IN"/>
              </w:rPr>
              <w:t>ਰੱਖਿਆ</w:t>
            </w:r>
            <w:r w:rsidRPr="00AC5388">
              <w:rPr>
                <w:sz w:val="20"/>
                <w:szCs w:val="20"/>
                <w:cs/>
                <w:lang w:bidi="pa-IN"/>
              </w:rPr>
              <w:t xml:space="preserve"> </w:t>
            </w:r>
            <w:r w:rsidRPr="00AC5388">
              <w:rPr>
                <w:rFonts w:ascii="Raavi" w:hAnsi="Raavi" w:cs="Raavi" w:hint="cs"/>
                <w:sz w:val="20"/>
                <w:szCs w:val="20"/>
                <w:cs/>
                <w:lang w:bidi="pa-IN"/>
              </w:rPr>
              <w:t>ਹੋਇਆ</w:t>
            </w:r>
            <w:r w:rsidRPr="00AC5388">
              <w:rPr>
                <w:sz w:val="20"/>
                <w:szCs w:val="20"/>
                <w:cs/>
                <w:lang w:bidi="pa-IN"/>
              </w:rPr>
              <w:t xml:space="preserve"> </w:t>
            </w:r>
            <w:r w:rsidRPr="00AC5388">
              <w:rPr>
                <w:rFonts w:ascii="Raavi" w:hAnsi="Raavi" w:cs="Raavi" w:hint="cs"/>
                <w:sz w:val="20"/>
                <w:szCs w:val="20"/>
                <w:cs/>
                <w:lang w:bidi="pa-IN"/>
              </w:rPr>
              <w:t>ਹੈ।</w:t>
            </w:r>
          </w:p>
        </w:tc>
      </w:tr>
      <w:tr w:rsidR="00643FA8" w:rsidRPr="00490266" w14:paraId="2F7F7973" w14:textId="77777777" w:rsidTr="00C17E56">
        <w:trPr>
          <w:trHeight w:val="1162"/>
          <w:jc w:val="center"/>
        </w:trPr>
        <w:tc>
          <w:tcPr>
            <w:tcW w:w="2121" w:type="dxa"/>
            <w:vMerge/>
          </w:tcPr>
          <w:p w14:paraId="352C5A74" w14:textId="77777777" w:rsidR="00643FA8" w:rsidRPr="00EB7DB7" w:rsidRDefault="00643FA8" w:rsidP="00FE6CCD">
            <w:pPr>
              <w:pStyle w:val="Paragraph"/>
              <w:spacing w:before="0"/>
              <w:rPr>
                <w:sz w:val="20"/>
                <w:szCs w:val="20"/>
              </w:rPr>
            </w:pPr>
          </w:p>
        </w:tc>
        <w:tc>
          <w:tcPr>
            <w:tcW w:w="2269" w:type="dxa"/>
          </w:tcPr>
          <w:p w14:paraId="0196EB96" w14:textId="295FCC47" w:rsidR="00812016" w:rsidRPr="00EB7DB7" w:rsidRDefault="009160FA" w:rsidP="00FE6CCD">
            <w:pPr>
              <w:pStyle w:val="Paragraph"/>
              <w:spacing w:before="0"/>
              <w:rPr>
                <w:rFonts w:eastAsia="Malgun Gothic"/>
                <w:sz w:val="20"/>
                <w:szCs w:val="20"/>
                <w:lang w:eastAsia="ko-KR"/>
              </w:rPr>
            </w:pPr>
            <w:r>
              <w:rPr>
                <w:rFonts w:eastAsia="Malgun Gothic"/>
                <w:sz w:val="20"/>
                <w:szCs w:val="20"/>
                <w:lang w:eastAsia="ko-KR"/>
              </w:rPr>
              <w:t>o</w:t>
            </w:r>
            <w:r w:rsidR="00643FA8" w:rsidRPr="00EB7DB7">
              <w:rPr>
                <w:rFonts w:eastAsia="Malgun Gothic"/>
                <w:sz w:val="20"/>
                <w:szCs w:val="20"/>
                <w:lang w:eastAsia="ko-KR"/>
              </w:rPr>
              <w:t>bjective</w:t>
            </w:r>
          </w:p>
        </w:tc>
        <w:tc>
          <w:tcPr>
            <w:tcW w:w="4670" w:type="dxa"/>
          </w:tcPr>
          <w:p w14:paraId="2AEA61C2" w14:textId="77777777" w:rsidR="00643FA8" w:rsidRPr="00AC5388" w:rsidRDefault="00BE40FC" w:rsidP="00987003">
            <w:pPr>
              <w:pStyle w:val="Paragraph"/>
              <w:spacing w:before="60" w:after="60"/>
              <w:rPr>
                <w:sz w:val="20"/>
                <w:szCs w:val="20"/>
                <w:lang w:bidi="pa-IN"/>
              </w:rPr>
            </w:pPr>
            <w:r w:rsidRPr="00AC5388">
              <w:rPr>
                <w:rFonts w:ascii="Raavi" w:hAnsi="Raavi" w:cs="Raavi" w:hint="cs"/>
                <w:sz w:val="20"/>
                <w:szCs w:val="20"/>
                <w:cs/>
                <w:lang w:bidi="pa-IN"/>
              </w:rPr>
              <w:t>ਨੂੰ</w:t>
            </w:r>
          </w:p>
          <w:p w14:paraId="15D88BFF" w14:textId="6EBB843B" w:rsidR="00A2693B" w:rsidRPr="00AC5388" w:rsidRDefault="008B7447" w:rsidP="00987003">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ਮਹਾਰਾ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ਣਜੀ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ਘ</w:t>
            </w:r>
            <w:r w:rsidRPr="00AC5388">
              <w:rPr>
                <w:rFonts w:eastAsia="Malgun Gothic"/>
                <w:sz w:val="20"/>
                <w:szCs w:val="20"/>
                <w:cs/>
                <w:lang w:eastAsia="ko-KR" w:bidi="pa-IN"/>
              </w:rPr>
              <w:t xml:space="preserve"> </w:t>
            </w:r>
            <w:r w:rsidR="009A3993" w:rsidRPr="00AC5388">
              <w:rPr>
                <w:rFonts w:eastAsia="Malgun Gothic" w:cs="Raavi" w:hint="cs"/>
                <w:sz w:val="20"/>
                <w:szCs w:val="20"/>
                <w:cs/>
                <w:lang w:eastAsia="ko-KR" w:bidi="pa-IN"/>
              </w:rPr>
              <w:t xml:space="preserve">ਜੀ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ਰੇ</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ਏ</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ਣਿ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643FA8" w:rsidRPr="00490266" w14:paraId="73FEB7DF" w14:textId="77777777" w:rsidTr="00C17E56">
        <w:trPr>
          <w:trHeight w:val="43"/>
          <w:jc w:val="center"/>
        </w:trPr>
        <w:tc>
          <w:tcPr>
            <w:tcW w:w="2121" w:type="dxa"/>
            <w:vMerge/>
          </w:tcPr>
          <w:p w14:paraId="4862FE84" w14:textId="77777777" w:rsidR="00643FA8" w:rsidRPr="00EB7DB7" w:rsidRDefault="00643FA8" w:rsidP="00FE6CCD">
            <w:pPr>
              <w:pStyle w:val="Paragraph"/>
              <w:spacing w:before="0"/>
              <w:rPr>
                <w:sz w:val="20"/>
                <w:szCs w:val="20"/>
              </w:rPr>
            </w:pPr>
          </w:p>
        </w:tc>
        <w:tc>
          <w:tcPr>
            <w:tcW w:w="2269" w:type="dxa"/>
          </w:tcPr>
          <w:p w14:paraId="18CAE5F6" w14:textId="6F63A17A" w:rsidR="00643FA8" w:rsidRPr="00EB7DB7" w:rsidRDefault="00643FA8" w:rsidP="00FE6CCD">
            <w:pPr>
              <w:pStyle w:val="Paragraph"/>
              <w:spacing w:before="0"/>
              <w:rPr>
                <w:rFonts w:eastAsia="Malgun Gothic"/>
                <w:sz w:val="20"/>
                <w:szCs w:val="20"/>
                <w:lang w:eastAsia="ko-KR"/>
              </w:rPr>
            </w:pPr>
            <w:r w:rsidRPr="00EB7DB7">
              <w:rPr>
                <w:rFonts w:eastAsia="Malgun Gothic"/>
                <w:sz w:val="20"/>
                <w:szCs w:val="20"/>
                <w:lang w:eastAsia="ko-KR"/>
              </w:rPr>
              <w:t>oblique</w:t>
            </w:r>
          </w:p>
        </w:tc>
        <w:tc>
          <w:tcPr>
            <w:tcW w:w="4670" w:type="dxa"/>
          </w:tcPr>
          <w:p w14:paraId="3AE4BBA0" w14:textId="5E811226" w:rsidR="00643FA8" w:rsidRPr="00AC5388" w:rsidRDefault="00C33718" w:rsidP="00987003">
            <w:pPr>
              <w:pStyle w:val="Paragraph"/>
              <w:spacing w:before="60" w:after="60"/>
              <w:rPr>
                <w:rFonts w:eastAsia="Malgun Gothic"/>
                <w:sz w:val="20"/>
                <w:szCs w:val="20"/>
                <w:lang w:eastAsia="ko-KR"/>
              </w:rPr>
            </w:pPr>
            <w:r w:rsidRPr="00AC5388">
              <w:rPr>
                <w:rFonts w:ascii="Raavi" w:hAnsi="Raavi" w:cs="Raavi" w:hint="cs"/>
                <w:sz w:val="20"/>
                <w:szCs w:val="20"/>
                <w:cs/>
                <w:lang w:bidi="pa-IN"/>
              </w:rPr>
              <w:t>ਮੁੰਡੇ</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ਆਦਮੀ</w:t>
            </w:r>
            <w:r w:rsidRPr="00AC5388">
              <w:rPr>
                <w:sz w:val="20"/>
                <w:szCs w:val="20"/>
                <w:cs/>
                <w:lang w:bidi="pa-IN"/>
              </w:rPr>
              <w:t xml:space="preserve"> </w:t>
            </w:r>
            <w:r w:rsidRPr="00AC5388">
              <w:rPr>
                <w:rFonts w:ascii="Raavi" w:hAnsi="Raavi" w:cs="Raavi" w:hint="cs"/>
                <w:sz w:val="20"/>
                <w:szCs w:val="20"/>
                <w:cs/>
                <w:lang w:bidi="pa-IN"/>
              </w:rPr>
              <w:t>ਨੇ</w:t>
            </w:r>
            <w:r w:rsidR="009A3993" w:rsidRPr="00AC5388">
              <w:rPr>
                <w:rFonts w:ascii="Raavi" w:hAnsi="Raavi" w:cs="Raavi" w:hint="cs"/>
                <w:sz w:val="20"/>
                <w:szCs w:val="20"/>
                <w:cs/>
                <w:lang w:bidi="pa-IN"/>
              </w:rPr>
              <w:t>, ਬੱਚੀ ਨੇ, ਜਨਾਨੀ ਨੇ</w:t>
            </w:r>
          </w:p>
        </w:tc>
      </w:tr>
      <w:tr w:rsidR="00643FA8" w:rsidRPr="00490266" w14:paraId="5DB32C85" w14:textId="77777777" w:rsidTr="00C17E56">
        <w:trPr>
          <w:trHeight w:val="43"/>
          <w:jc w:val="center"/>
        </w:trPr>
        <w:tc>
          <w:tcPr>
            <w:tcW w:w="2121" w:type="dxa"/>
            <w:vMerge/>
          </w:tcPr>
          <w:p w14:paraId="0DE0E28C" w14:textId="77777777" w:rsidR="00643FA8" w:rsidRPr="00EB7DB7" w:rsidRDefault="00643FA8" w:rsidP="00FE6CCD">
            <w:pPr>
              <w:pStyle w:val="Paragraph"/>
              <w:spacing w:before="0"/>
              <w:rPr>
                <w:sz w:val="20"/>
                <w:szCs w:val="20"/>
              </w:rPr>
            </w:pPr>
          </w:p>
        </w:tc>
        <w:tc>
          <w:tcPr>
            <w:tcW w:w="2269" w:type="dxa"/>
          </w:tcPr>
          <w:p w14:paraId="075FC425" w14:textId="5B2C9177" w:rsidR="00752B82" w:rsidRPr="00EB7DB7" w:rsidRDefault="00B93CF8" w:rsidP="00FE6CCD">
            <w:pPr>
              <w:pStyle w:val="Paragraph"/>
              <w:spacing w:before="0"/>
              <w:rPr>
                <w:rFonts w:eastAsia="Malgun Gothic"/>
                <w:sz w:val="20"/>
                <w:szCs w:val="20"/>
                <w:lang w:eastAsia="ko-KR"/>
              </w:rPr>
            </w:pPr>
            <w:r w:rsidRPr="00EB7DB7">
              <w:rPr>
                <w:rFonts w:eastAsia="Malgun Gothic"/>
                <w:sz w:val="20"/>
                <w:szCs w:val="20"/>
                <w:lang w:eastAsia="ko-KR"/>
              </w:rPr>
              <w:t>p</w:t>
            </w:r>
            <w:r w:rsidR="00643FA8" w:rsidRPr="00EB7DB7">
              <w:rPr>
                <w:rFonts w:eastAsia="Malgun Gothic"/>
                <w:sz w:val="20"/>
                <w:szCs w:val="20"/>
                <w:lang w:eastAsia="ko-KR"/>
              </w:rPr>
              <w:t>ossessive</w:t>
            </w:r>
          </w:p>
        </w:tc>
        <w:tc>
          <w:tcPr>
            <w:tcW w:w="4670" w:type="dxa"/>
          </w:tcPr>
          <w:p w14:paraId="0F12E89F" w14:textId="77777777" w:rsidR="00752B82" w:rsidRPr="00AC5388" w:rsidRDefault="00752B82" w:rsidP="00987003">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ਦਾ</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ਦੇ</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ਦੀ</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ਦੀਆਂ</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ਮੇ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ਮੇ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ਮੇ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ਮੇਰੀਆਂ</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ਤੇ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ਤੇ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ਤੇ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ਤੇਰੀਆਂ</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ਉਹਨਾਂ</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ਦਾ</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ਉਸਦਾ</w:t>
            </w:r>
          </w:p>
          <w:p w14:paraId="7FF46427" w14:textId="6320E11B" w:rsidR="00752B82" w:rsidRPr="00AC5388" w:rsidRDefault="00C07B8C" w:rsidP="00987003">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ਇ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ਸ਼ਾ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643FA8" w:rsidRPr="00490266" w14:paraId="6A63C032" w14:textId="77777777" w:rsidTr="00C17E56">
        <w:trPr>
          <w:trHeight w:val="43"/>
          <w:jc w:val="center"/>
        </w:trPr>
        <w:tc>
          <w:tcPr>
            <w:tcW w:w="2121" w:type="dxa"/>
            <w:vMerge/>
          </w:tcPr>
          <w:p w14:paraId="3DBFCA00" w14:textId="77777777" w:rsidR="00643FA8" w:rsidRPr="00EB7DB7" w:rsidRDefault="00643FA8" w:rsidP="00FE6CCD">
            <w:pPr>
              <w:pStyle w:val="Paragraph"/>
              <w:spacing w:before="0"/>
              <w:rPr>
                <w:sz w:val="20"/>
                <w:szCs w:val="20"/>
              </w:rPr>
            </w:pPr>
          </w:p>
        </w:tc>
        <w:tc>
          <w:tcPr>
            <w:tcW w:w="2269" w:type="dxa"/>
          </w:tcPr>
          <w:p w14:paraId="01B53A1F" w14:textId="57D55B9E" w:rsidR="009A49DA" w:rsidRPr="00EB7DB7" w:rsidRDefault="009A49DA" w:rsidP="00FE6CCD">
            <w:pPr>
              <w:pStyle w:val="Paragraph"/>
              <w:spacing w:before="0"/>
              <w:rPr>
                <w:rFonts w:eastAsia="Malgun Gothic"/>
                <w:sz w:val="20"/>
                <w:szCs w:val="20"/>
                <w:lang w:eastAsia="ko-KR"/>
              </w:rPr>
            </w:pPr>
            <w:r w:rsidRPr="00EB7DB7">
              <w:rPr>
                <w:rFonts w:eastAsia="Malgun Gothic"/>
                <w:sz w:val="20"/>
                <w:szCs w:val="20"/>
                <w:lang w:eastAsia="ko-KR"/>
              </w:rPr>
              <w:t>v</w:t>
            </w:r>
            <w:r w:rsidR="00643FA8" w:rsidRPr="00EB7DB7">
              <w:rPr>
                <w:rFonts w:eastAsia="Malgun Gothic"/>
                <w:sz w:val="20"/>
                <w:szCs w:val="20"/>
                <w:lang w:eastAsia="ko-KR"/>
              </w:rPr>
              <w:t>ocative</w:t>
            </w:r>
          </w:p>
        </w:tc>
        <w:tc>
          <w:tcPr>
            <w:tcW w:w="4670" w:type="dxa"/>
          </w:tcPr>
          <w:p w14:paraId="33740694" w14:textId="77777777" w:rsidR="00643FA8" w:rsidRPr="00AC5388" w:rsidRDefault="00C33718" w:rsidP="00987003">
            <w:pPr>
              <w:pStyle w:val="Paragraph"/>
              <w:spacing w:before="60" w:after="60"/>
              <w:rPr>
                <w:sz w:val="20"/>
                <w:szCs w:val="20"/>
                <w:lang w:bidi="pa-IN"/>
              </w:rPr>
            </w:pPr>
            <w:r w:rsidRPr="00AC5388">
              <w:rPr>
                <w:rFonts w:ascii="Raavi" w:hAnsi="Raavi" w:cs="Raavi" w:hint="cs"/>
                <w:sz w:val="20"/>
                <w:szCs w:val="20"/>
                <w:cs/>
                <w:lang w:bidi="pa-IN"/>
              </w:rPr>
              <w:t>ਓਏ</w:t>
            </w:r>
            <w:r w:rsidRPr="00AC5388">
              <w:rPr>
                <w:sz w:val="20"/>
                <w:szCs w:val="20"/>
                <w:cs/>
                <w:lang w:bidi="pa-IN"/>
              </w:rPr>
              <w:t xml:space="preserve">, </w:t>
            </w:r>
            <w:r w:rsidRPr="00AC5388">
              <w:rPr>
                <w:rFonts w:ascii="Raavi" w:hAnsi="Raavi" w:cs="Raavi" w:hint="cs"/>
                <w:sz w:val="20"/>
                <w:szCs w:val="20"/>
                <w:cs/>
                <w:lang w:bidi="pa-IN"/>
              </w:rPr>
              <w:t>ਵੇ</w:t>
            </w:r>
            <w:r w:rsidRPr="00AC5388">
              <w:rPr>
                <w:sz w:val="20"/>
                <w:szCs w:val="20"/>
                <w:cs/>
                <w:lang w:bidi="pa-IN"/>
              </w:rPr>
              <w:t xml:space="preserve">, </w:t>
            </w:r>
            <w:r w:rsidRPr="00AC5388">
              <w:rPr>
                <w:rFonts w:ascii="Raavi" w:hAnsi="Raavi" w:cs="Raavi" w:hint="cs"/>
                <w:sz w:val="20"/>
                <w:szCs w:val="20"/>
                <w:cs/>
                <w:lang w:bidi="pa-IN"/>
              </w:rPr>
              <w:t>ਨੀ</w:t>
            </w:r>
          </w:p>
          <w:p w14:paraId="20835BC1" w14:textId="6FA9E424" w:rsidR="009A49DA" w:rsidRPr="00AC5388" w:rsidRDefault="00C07B8C" w:rsidP="00987003">
            <w:pPr>
              <w:pStyle w:val="Paragraph"/>
              <w:spacing w:before="60" w:after="60"/>
              <w:rPr>
                <w:sz w:val="20"/>
                <w:szCs w:val="20"/>
                <w:cs/>
                <w:lang w:bidi="pa-IN"/>
              </w:rPr>
            </w:pPr>
            <w:r w:rsidRPr="00AC5388">
              <w:rPr>
                <w:rFonts w:ascii="Raavi" w:hAnsi="Raavi" w:cs="Raavi" w:hint="cs"/>
                <w:sz w:val="20"/>
                <w:szCs w:val="20"/>
                <w:cs/>
                <w:lang w:bidi="pa-IN"/>
              </w:rPr>
              <w:t>ਵੇ</w:t>
            </w:r>
            <w:r w:rsidRPr="00AC5388">
              <w:rPr>
                <w:sz w:val="20"/>
                <w:szCs w:val="20"/>
                <w:cs/>
                <w:lang w:bidi="pa-IN"/>
              </w:rPr>
              <w:t xml:space="preserve"> </w:t>
            </w:r>
            <w:r w:rsidRPr="00AC5388">
              <w:rPr>
                <w:rFonts w:ascii="Raavi" w:hAnsi="Raavi" w:cs="Raavi" w:hint="cs"/>
                <w:sz w:val="20"/>
                <w:szCs w:val="20"/>
                <w:cs/>
                <w:lang w:bidi="pa-IN"/>
              </w:rPr>
              <w:t>ਮੁੰਡਿਓ</w:t>
            </w:r>
            <w:r w:rsidRPr="00AC5388">
              <w:rPr>
                <w:sz w:val="20"/>
                <w:szCs w:val="20"/>
                <w:lang w:bidi="hi-IN"/>
              </w:rPr>
              <w:t xml:space="preserve">! </w:t>
            </w:r>
            <w:r w:rsidRPr="00AC5388">
              <w:rPr>
                <w:rFonts w:ascii="Raavi" w:hAnsi="Raavi" w:cs="Raavi" w:hint="cs"/>
                <w:sz w:val="20"/>
                <w:szCs w:val="20"/>
                <w:cs/>
                <w:lang w:bidi="pa-IN"/>
              </w:rPr>
              <w:t>ਰ</w:t>
            </w:r>
            <w:r w:rsidR="009A3993" w:rsidRPr="00AC5388">
              <w:rPr>
                <w:rFonts w:ascii="Raavi" w:hAnsi="Raavi" w:cs="Raavi" w:hint="cs"/>
                <w:sz w:val="20"/>
                <w:szCs w:val="20"/>
                <w:cs/>
                <w:lang w:bidi="pa-IN"/>
              </w:rPr>
              <w:t>ੌਲ਼ਾ</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ਪਾਓ।</w:t>
            </w:r>
          </w:p>
        </w:tc>
      </w:tr>
      <w:tr w:rsidR="00AC2A98" w:rsidRPr="00490266" w14:paraId="134CBF61" w14:textId="77777777" w:rsidTr="00AC2A98">
        <w:trPr>
          <w:trHeight w:val="201"/>
          <w:jc w:val="center"/>
        </w:trPr>
        <w:tc>
          <w:tcPr>
            <w:tcW w:w="2121" w:type="dxa"/>
            <w:vMerge w:val="restart"/>
          </w:tcPr>
          <w:p w14:paraId="50A19C00" w14:textId="5DED0659" w:rsidR="00AC2A98" w:rsidRPr="00EB7DB7" w:rsidRDefault="00AC2A98" w:rsidP="00AC2A98">
            <w:pPr>
              <w:pStyle w:val="Paragraph"/>
              <w:spacing w:before="0"/>
              <w:rPr>
                <w:sz w:val="20"/>
                <w:szCs w:val="20"/>
              </w:rPr>
            </w:pPr>
            <w:r>
              <w:rPr>
                <w:sz w:val="20"/>
                <w:szCs w:val="20"/>
              </w:rPr>
              <w:t>Conjunctions</w:t>
            </w:r>
          </w:p>
        </w:tc>
        <w:tc>
          <w:tcPr>
            <w:tcW w:w="2269" w:type="dxa"/>
          </w:tcPr>
          <w:p w14:paraId="62EA951F" w14:textId="12F784B0" w:rsidR="00AC2A98" w:rsidRPr="00EB7DB7" w:rsidRDefault="00AC2A98" w:rsidP="00AC2A98">
            <w:pPr>
              <w:pStyle w:val="Paragraph"/>
              <w:spacing w:before="0"/>
              <w:rPr>
                <w:rFonts w:eastAsia="Malgun Gothic"/>
                <w:sz w:val="20"/>
                <w:szCs w:val="20"/>
                <w:lang w:eastAsia="ko-KR"/>
              </w:rPr>
            </w:pPr>
            <w:r>
              <w:rPr>
                <w:rFonts w:eastAsia="Calibri"/>
                <w:sz w:val="20"/>
                <w:szCs w:val="20"/>
              </w:rPr>
              <w:t>coordinating</w:t>
            </w:r>
          </w:p>
        </w:tc>
        <w:tc>
          <w:tcPr>
            <w:tcW w:w="4670" w:type="dxa"/>
          </w:tcPr>
          <w:p w14:paraId="61E7CDDC" w14:textId="77777777" w:rsidR="00AC2A98" w:rsidRPr="00415613" w:rsidRDefault="00AC2A98" w:rsidP="00AC2A98">
            <w:pPr>
              <w:rPr>
                <w:rFonts w:eastAsia="Calibri" w:cs="Raavi"/>
                <w:sz w:val="20"/>
                <w:szCs w:val="20"/>
                <w:lang w:bidi="pa-IN"/>
              </w:rPr>
            </w:pPr>
            <w:r w:rsidRPr="00415613">
              <w:rPr>
                <w:rFonts w:eastAsia="Calibri" w:cs="Raavi" w:hint="cs"/>
                <w:sz w:val="20"/>
                <w:szCs w:val="20"/>
                <w:cs/>
                <w:lang w:bidi="pa-IN"/>
              </w:rPr>
              <w:t>ਅਤੇ, ਤੇ, ਪਰ</w:t>
            </w:r>
            <w:r w:rsidRPr="00415613">
              <w:rPr>
                <w:rFonts w:eastAsia="Calibri"/>
                <w:sz w:val="20"/>
                <w:szCs w:val="20"/>
                <w:lang w:bidi="hi-IN"/>
              </w:rPr>
              <w:t>/</w:t>
            </w:r>
            <w:r w:rsidRPr="00415613">
              <w:rPr>
                <w:rFonts w:eastAsia="Calibri" w:cs="Raavi" w:hint="cs"/>
                <w:sz w:val="20"/>
                <w:szCs w:val="20"/>
                <w:cs/>
                <w:lang w:bidi="pa-IN"/>
              </w:rPr>
              <w:t xml:space="preserve">ਪਰੰਤੂ, ਜਾਂ, ਫਿਰ ਵੀ, ਨਾਲੇ </w:t>
            </w:r>
          </w:p>
          <w:p w14:paraId="5C67C065" w14:textId="13C0F6C0" w:rsidR="00AC2A98" w:rsidRPr="00AC5388" w:rsidRDefault="00AC2A98" w:rsidP="00AC2A98">
            <w:pPr>
              <w:pStyle w:val="Paragraph"/>
              <w:spacing w:before="60" w:after="60"/>
              <w:rPr>
                <w:rFonts w:ascii="Raavi" w:hAnsi="Raavi" w:cs="Raavi"/>
                <w:sz w:val="20"/>
                <w:szCs w:val="20"/>
                <w:cs/>
                <w:lang w:bidi="pa-IN"/>
              </w:rPr>
            </w:pPr>
            <w:r>
              <w:rPr>
                <w:rFonts w:ascii="Raavi" w:hAnsi="Raavi" w:cs="Raavi" w:hint="cs"/>
                <w:sz w:val="20"/>
                <w:szCs w:val="20"/>
                <w:cs/>
                <w:lang w:bidi="pa-IN"/>
              </w:rPr>
              <w:t>ਮੈਂ ਮੇਲਾ ਦੇਖਣ ਜਾਣਾ ਸੀ ਪਰ ਪੜ੍ਹਾਈ ਵਿੱਚ ਵਿਅਸਤ ਹੋਣ ਕਰਕੇ ਜਾ ਨਹੀ ਸਕੀ।</w:t>
            </w:r>
          </w:p>
        </w:tc>
      </w:tr>
      <w:tr w:rsidR="00AC2A98" w:rsidRPr="00490266" w14:paraId="1C22F1E5" w14:textId="77777777" w:rsidTr="00C17E56">
        <w:trPr>
          <w:trHeight w:val="200"/>
          <w:jc w:val="center"/>
        </w:trPr>
        <w:tc>
          <w:tcPr>
            <w:tcW w:w="2121" w:type="dxa"/>
            <w:vMerge/>
          </w:tcPr>
          <w:p w14:paraId="2AD0E71B" w14:textId="77777777" w:rsidR="00AC2A98" w:rsidRDefault="00AC2A98" w:rsidP="00AC2A98">
            <w:pPr>
              <w:pStyle w:val="Paragraph"/>
              <w:spacing w:before="0"/>
              <w:rPr>
                <w:sz w:val="20"/>
                <w:szCs w:val="20"/>
              </w:rPr>
            </w:pPr>
          </w:p>
        </w:tc>
        <w:tc>
          <w:tcPr>
            <w:tcW w:w="2269" w:type="dxa"/>
          </w:tcPr>
          <w:p w14:paraId="2B3EC7F5" w14:textId="6338B02D" w:rsidR="00AC2A98" w:rsidRPr="00EB7DB7" w:rsidRDefault="00AC2A98" w:rsidP="00AC2A98">
            <w:pPr>
              <w:pStyle w:val="Paragraph"/>
              <w:spacing w:before="0"/>
              <w:rPr>
                <w:rFonts w:eastAsia="Malgun Gothic"/>
                <w:sz w:val="20"/>
                <w:szCs w:val="20"/>
                <w:lang w:eastAsia="ko-KR"/>
              </w:rPr>
            </w:pPr>
            <w:r>
              <w:rPr>
                <w:rFonts w:eastAsia="Calibri"/>
                <w:sz w:val="20"/>
                <w:szCs w:val="20"/>
              </w:rPr>
              <w:t>subordinating</w:t>
            </w:r>
          </w:p>
        </w:tc>
        <w:tc>
          <w:tcPr>
            <w:tcW w:w="4670" w:type="dxa"/>
          </w:tcPr>
          <w:p w14:paraId="17FB1E12" w14:textId="77777777" w:rsidR="00AC2A98" w:rsidRPr="00415613" w:rsidRDefault="00AC2A98" w:rsidP="00AC2A98">
            <w:pPr>
              <w:rPr>
                <w:rFonts w:eastAsia="Calibri" w:cs="Raavi"/>
                <w:sz w:val="20"/>
                <w:szCs w:val="20"/>
                <w:lang w:bidi="pa-IN"/>
              </w:rPr>
            </w:pPr>
            <w:r w:rsidRPr="00415613">
              <w:rPr>
                <w:rFonts w:eastAsia="Calibri" w:cs="Raavi" w:hint="cs"/>
                <w:sz w:val="20"/>
                <w:szCs w:val="20"/>
                <w:cs/>
                <w:lang w:bidi="pa-IN"/>
              </w:rPr>
              <w:t>ਕਿ, ਜਿਹੜਾ, ਜਿਵੇਂ, ਜਦੋਂ, ਕਿਉਂਕਿ, ਤਾਂ, ਤਦੇ ਹੀ, ਤਾਂਕਿ, ਤਾਂ ਜੋ</w:t>
            </w:r>
          </w:p>
          <w:p w14:paraId="2289D0FB" w14:textId="09A6A38D" w:rsidR="00AC2A98" w:rsidRPr="00AC5388" w:rsidRDefault="00AC2A98" w:rsidP="00AC2A98">
            <w:pPr>
              <w:pStyle w:val="Paragraph"/>
              <w:spacing w:before="60" w:after="60"/>
              <w:rPr>
                <w:rFonts w:ascii="Raavi" w:hAnsi="Raavi" w:cs="Raavi"/>
                <w:sz w:val="20"/>
                <w:szCs w:val="20"/>
                <w:cs/>
                <w:lang w:bidi="pa-IN"/>
              </w:rPr>
            </w:pPr>
            <w:r>
              <w:rPr>
                <w:rFonts w:ascii="Raavi" w:hAnsi="Raavi" w:cs="Raavi" w:hint="cs"/>
                <w:sz w:val="20"/>
                <w:szCs w:val="20"/>
                <w:cs/>
                <w:lang w:bidi="pa-IN"/>
              </w:rPr>
              <w:t xml:space="preserve">ਟਿਕਾਊ ਸਾਧਨਾਂ ਵੱਲ ਜ਼ਿਆਦਾ </w:t>
            </w:r>
            <w:r w:rsidR="00803304">
              <w:rPr>
                <w:rFonts w:ascii="Raavi" w:hAnsi="Raavi" w:cs="Raavi" w:hint="cs"/>
                <w:sz w:val="20"/>
                <w:szCs w:val="20"/>
                <w:cs/>
                <w:lang w:bidi="pa-IN"/>
              </w:rPr>
              <w:t xml:space="preserve">ਧਿਆਨ ਦੇਣ ਦੀ ਜ਼ਰੂਰਤ ਹੈ </w:t>
            </w:r>
            <w:r w:rsidR="003E5FCB">
              <w:rPr>
                <w:rFonts w:ascii="Raavi" w:hAnsi="Raavi" w:cs="Raavi" w:hint="cs"/>
                <w:sz w:val="20"/>
                <w:szCs w:val="20"/>
                <w:cs/>
                <w:lang w:bidi="pa-IN"/>
              </w:rPr>
              <w:t>ਤਾਂਕਿ ਅਸੀਂ ਕੁਦਰਤ ਦੀ ਸਾਂਭ-ਸੰਭਾਲ ਵਿੱਚ ਯੋਗਦਾਨ ਪਾ ਸਕੀਏ।</w:t>
            </w:r>
          </w:p>
        </w:tc>
      </w:tr>
      <w:tr w:rsidR="00AC2A98" w:rsidRPr="00490266" w14:paraId="208E9032" w14:textId="77777777" w:rsidTr="00C17E56">
        <w:trPr>
          <w:trHeight w:val="54"/>
          <w:jc w:val="center"/>
        </w:trPr>
        <w:tc>
          <w:tcPr>
            <w:tcW w:w="2121" w:type="dxa"/>
            <w:vMerge w:val="restart"/>
          </w:tcPr>
          <w:p w14:paraId="21CC1F6B" w14:textId="77777777" w:rsidR="00AC2A98" w:rsidRPr="00EB7DB7" w:rsidRDefault="00AC2A98" w:rsidP="00AC2A98">
            <w:pPr>
              <w:pStyle w:val="Paragraph"/>
              <w:spacing w:before="0"/>
              <w:rPr>
                <w:sz w:val="20"/>
                <w:szCs w:val="20"/>
              </w:rPr>
            </w:pPr>
            <w:r w:rsidRPr="00EB7DB7">
              <w:rPr>
                <w:sz w:val="20"/>
                <w:szCs w:val="20"/>
              </w:rPr>
              <w:t>Interjections</w:t>
            </w:r>
          </w:p>
        </w:tc>
        <w:tc>
          <w:tcPr>
            <w:tcW w:w="2269" w:type="dxa"/>
          </w:tcPr>
          <w:p w14:paraId="2EDE03D8" w14:textId="2F28B0F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addressing</w:t>
            </w:r>
          </w:p>
        </w:tc>
        <w:tc>
          <w:tcPr>
            <w:tcW w:w="4670" w:type="dxa"/>
          </w:tcPr>
          <w:p w14:paraId="049BC6DE" w14:textId="4EB48B9A"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ਵੇ</w:t>
            </w:r>
            <w:r w:rsidRPr="00AC5388">
              <w:rPr>
                <w:sz w:val="20"/>
                <w:szCs w:val="20"/>
                <w:cs/>
                <w:lang w:bidi="pa-IN"/>
              </w:rPr>
              <w:t xml:space="preserve">, </w:t>
            </w:r>
            <w:r w:rsidRPr="00AC5388">
              <w:rPr>
                <w:rFonts w:ascii="Raavi" w:hAnsi="Raavi" w:cs="Raavi" w:hint="cs"/>
                <w:sz w:val="20"/>
                <w:szCs w:val="20"/>
                <w:cs/>
                <w:lang w:bidi="pa-IN"/>
              </w:rPr>
              <w:t>ਬੀਬਾ</w:t>
            </w:r>
            <w:r w:rsidRPr="00AC5388">
              <w:rPr>
                <w:sz w:val="20"/>
                <w:szCs w:val="20"/>
                <w:cs/>
                <w:lang w:bidi="pa-IN"/>
              </w:rPr>
              <w:t xml:space="preserve">, </w:t>
            </w:r>
            <w:r w:rsidRPr="00AC5388">
              <w:rPr>
                <w:rFonts w:ascii="Raavi" w:hAnsi="Raavi" w:cs="Raavi" w:hint="cs"/>
                <w:sz w:val="20"/>
                <w:szCs w:val="20"/>
                <w:cs/>
                <w:lang w:bidi="pa-IN"/>
              </w:rPr>
              <w:t>ਏ</w:t>
            </w:r>
            <w:r w:rsidRPr="00AC5388">
              <w:rPr>
                <w:sz w:val="20"/>
                <w:szCs w:val="20"/>
                <w:cs/>
                <w:lang w:bidi="pa-IN"/>
              </w:rPr>
              <w:t xml:space="preserve">, </w:t>
            </w:r>
            <w:r w:rsidRPr="00AC5388">
              <w:rPr>
                <w:rFonts w:ascii="Raavi" w:hAnsi="Raavi" w:cs="Raavi" w:hint="cs"/>
                <w:sz w:val="20"/>
                <w:szCs w:val="20"/>
                <w:cs/>
                <w:lang w:bidi="pa-IN"/>
              </w:rPr>
              <w:t>ਓਏ</w:t>
            </w:r>
            <w:r w:rsidRPr="00AC5388">
              <w:rPr>
                <w:sz w:val="20"/>
                <w:szCs w:val="20"/>
                <w:cs/>
                <w:lang w:bidi="pa-IN"/>
              </w:rPr>
              <w:t xml:space="preserve">, </w:t>
            </w:r>
            <w:r w:rsidRPr="00AC5388">
              <w:rPr>
                <w:rFonts w:ascii="Raavi" w:hAnsi="Raavi" w:cs="Raavi" w:hint="cs"/>
                <w:sz w:val="20"/>
                <w:szCs w:val="20"/>
                <w:cs/>
                <w:lang w:bidi="pa-IN"/>
              </w:rPr>
              <w:t>ਅੜਿਆ</w:t>
            </w:r>
            <w:r w:rsidRPr="00AC5388">
              <w:rPr>
                <w:sz w:val="20"/>
                <w:szCs w:val="20"/>
                <w:cs/>
                <w:lang w:bidi="pa-IN"/>
              </w:rPr>
              <w:t xml:space="preserve">, </w:t>
            </w:r>
            <w:r w:rsidRPr="00AC5388">
              <w:rPr>
                <w:rFonts w:ascii="Raavi" w:hAnsi="Raavi" w:cs="Raavi" w:hint="cs"/>
                <w:sz w:val="20"/>
                <w:szCs w:val="20"/>
                <w:cs/>
                <w:lang w:bidi="pa-IN"/>
              </w:rPr>
              <w:t>ਧੀਏ</w:t>
            </w:r>
            <w:r w:rsidRPr="00AC5388">
              <w:rPr>
                <w:sz w:val="20"/>
                <w:szCs w:val="20"/>
                <w:cs/>
                <w:lang w:bidi="pa-IN"/>
              </w:rPr>
              <w:t xml:space="preserve">, </w:t>
            </w:r>
            <w:r w:rsidRPr="00AC5388">
              <w:rPr>
                <w:rFonts w:ascii="Raavi" w:hAnsi="Raavi" w:cs="Raavi" w:hint="cs"/>
                <w:sz w:val="20"/>
                <w:szCs w:val="20"/>
                <w:cs/>
                <w:lang w:bidi="pa-IN"/>
              </w:rPr>
              <w:t>ਪੁੱਤ</w:t>
            </w:r>
          </w:p>
          <w:p w14:paraId="1646433F" w14:textId="60F2571C"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ਪੁੱਤ</w:t>
            </w:r>
            <w:r w:rsidRPr="00AC5388">
              <w:rPr>
                <w:sz w:val="20"/>
                <w:szCs w:val="20"/>
                <w:lang w:bidi="hi-IN"/>
              </w:rPr>
              <w:t>!</w:t>
            </w:r>
            <w:r w:rsidRPr="00AC5388">
              <w:rPr>
                <w:sz w:val="20"/>
                <w:szCs w:val="20"/>
                <w:cs/>
                <w:lang w:bidi="pa-IN"/>
              </w:rPr>
              <w:t xml:space="preserve"> </w:t>
            </w:r>
            <w:r w:rsidRPr="00AC5388">
              <w:rPr>
                <w:rFonts w:ascii="Raavi" w:hAnsi="Raavi" w:cs="Raavi" w:hint="cs"/>
                <w:sz w:val="20"/>
                <w:szCs w:val="20"/>
                <w:cs/>
                <w:lang w:bidi="pa-IN"/>
              </w:rPr>
              <w:t>ਆਪਣੀ</w:t>
            </w:r>
            <w:r w:rsidRPr="00AC5388">
              <w:rPr>
                <w:sz w:val="20"/>
                <w:szCs w:val="20"/>
                <w:cs/>
                <w:lang w:bidi="pa-IN"/>
              </w:rPr>
              <w:t xml:space="preserve"> </w:t>
            </w:r>
            <w:r w:rsidRPr="00AC5388">
              <w:rPr>
                <w:rFonts w:ascii="Raavi" w:hAnsi="Raavi" w:cs="Raavi" w:hint="cs"/>
                <w:sz w:val="20"/>
                <w:szCs w:val="20"/>
                <w:cs/>
                <w:lang w:bidi="pa-IN"/>
              </w:rPr>
              <w:t>ਪੜ੍ਹਾਈ</w:t>
            </w:r>
            <w:r w:rsidRPr="00AC5388">
              <w:rPr>
                <w:sz w:val="20"/>
                <w:szCs w:val="20"/>
                <w:cs/>
                <w:lang w:bidi="pa-IN"/>
              </w:rPr>
              <w:t xml:space="preserve"> </w:t>
            </w:r>
            <w:r w:rsidRPr="00AC5388">
              <w:rPr>
                <w:rFonts w:ascii="Raavi" w:hAnsi="Raavi" w:cs="Raavi" w:hint="cs"/>
                <w:sz w:val="20"/>
                <w:szCs w:val="20"/>
                <w:cs/>
                <w:lang w:bidi="pa-IN"/>
              </w:rPr>
              <w:t>ਵੱਲ</w:t>
            </w:r>
            <w:r w:rsidRPr="00AC5388">
              <w:rPr>
                <w:sz w:val="20"/>
                <w:szCs w:val="20"/>
                <w:cs/>
                <w:lang w:bidi="pa-IN"/>
              </w:rPr>
              <w:t xml:space="preserve"> </w:t>
            </w:r>
            <w:r w:rsidRPr="00AC5388">
              <w:rPr>
                <w:rFonts w:ascii="Raavi" w:hAnsi="Raavi" w:cs="Raavi" w:hint="cs"/>
                <w:sz w:val="20"/>
                <w:szCs w:val="20"/>
                <w:cs/>
                <w:lang w:bidi="pa-IN"/>
              </w:rPr>
              <w:t>ਧਿਆਨ</w:t>
            </w:r>
            <w:r w:rsidRPr="00AC5388">
              <w:rPr>
                <w:sz w:val="20"/>
                <w:szCs w:val="20"/>
                <w:cs/>
                <w:lang w:bidi="pa-IN"/>
              </w:rPr>
              <w:t xml:space="preserve"> </w:t>
            </w:r>
            <w:r w:rsidRPr="00AC5388">
              <w:rPr>
                <w:rFonts w:ascii="Raavi" w:hAnsi="Raavi" w:cs="Raavi" w:hint="cs"/>
                <w:sz w:val="20"/>
                <w:szCs w:val="20"/>
                <w:cs/>
                <w:lang w:bidi="pa-IN"/>
              </w:rPr>
              <w:t>ਦੇ।</w:t>
            </w:r>
          </w:p>
        </w:tc>
      </w:tr>
      <w:tr w:rsidR="00AC2A98" w:rsidRPr="00490266" w14:paraId="2EC08E76" w14:textId="77777777" w:rsidTr="00C17E56">
        <w:trPr>
          <w:trHeight w:val="48"/>
          <w:jc w:val="center"/>
        </w:trPr>
        <w:tc>
          <w:tcPr>
            <w:tcW w:w="2121" w:type="dxa"/>
            <w:vMerge/>
          </w:tcPr>
          <w:p w14:paraId="49AE2909" w14:textId="77777777" w:rsidR="00AC2A98" w:rsidRPr="00EB7DB7" w:rsidRDefault="00AC2A98" w:rsidP="00AC2A98">
            <w:pPr>
              <w:pStyle w:val="Paragraph"/>
              <w:spacing w:before="0"/>
              <w:rPr>
                <w:sz w:val="20"/>
                <w:szCs w:val="20"/>
              </w:rPr>
            </w:pPr>
          </w:p>
        </w:tc>
        <w:tc>
          <w:tcPr>
            <w:tcW w:w="2269" w:type="dxa"/>
          </w:tcPr>
          <w:p w14:paraId="39690C0C" w14:textId="471AA5AA" w:rsidR="00AC2A98" w:rsidRPr="00EB7DB7" w:rsidRDefault="00AC2A98" w:rsidP="00AC2A98">
            <w:pPr>
              <w:pStyle w:val="Paragraph"/>
              <w:spacing w:before="0"/>
              <w:rPr>
                <w:rFonts w:eastAsia="Malgun Gothic"/>
                <w:sz w:val="20"/>
                <w:szCs w:val="20"/>
                <w:lang w:eastAsia="ko-KR"/>
              </w:rPr>
            </w:pPr>
            <w:r w:rsidRPr="00EB7DB7">
              <w:rPr>
                <w:rFonts w:eastAsia="Malgun Gothic" w:cs="Kokila"/>
                <w:sz w:val="20"/>
                <w:szCs w:val="20"/>
                <w:lang w:eastAsia="ko-KR" w:bidi="hi-IN"/>
              </w:rPr>
              <w:t>a</w:t>
            </w:r>
            <w:r w:rsidRPr="00EB7DB7">
              <w:rPr>
                <w:rFonts w:eastAsia="Malgun Gothic"/>
                <w:sz w:val="20"/>
                <w:szCs w:val="20"/>
                <w:lang w:eastAsia="ko-KR"/>
              </w:rPr>
              <w:t>dmonition</w:t>
            </w:r>
          </w:p>
        </w:tc>
        <w:tc>
          <w:tcPr>
            <w:tcW w:w="4670" w:type="dxa"/>
          </w:tcPr>
          <w:p w14:paraId="41E75146" w14:textId="197F1550"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ਵੇਖੀਂ</w:t>
            </w:r>
            <w:r w:rsidRPr="00AC5388">
              <w:rPr>
                <w:sz w:val="20"/>
                <w:szCs w:val="20"/>
                <w:cs/>
                <w:lang w:bidi="pa-IN"/>
              </w:rPr>
              <w:t xml:space="preserve">, </w:t>
            </w:r>
            <w:r w:rsidRPr="00AC5388">
              <w:rPr>
                <w:rFonts w:ascii="Raavi" w:hAnsi="Raavi" w:cs="Raavi" w:hint="cs"/>
                <w:sz w:val="20"/>
                <w:szCs w:val="20"/>
                <w:cs/>
                <w:lang w:bidi="pa-IN"/>
              </w:rPr>
              <w:t>ਬਚੀਂ</w:t>
            </w:r>
            <w:r w:rsidRPr="00AC5388">
              <w:rPr>
                <w:sz w:val="20"/>
                <w:szCs w:val="20"/>
                <w:cs/>
                <w:lang w:bidi="pa-IN"/>
              </w:rPr>
              <w:t xml:space="preserve">, </w:t>
            </w:r>
            <w:r w:rsidRPr="00AC5388">
              <w:rPr>
                <w:rFonts w:ascii="Raavi" w:hAnsi="Raavi" w:cs="Raavi" w:hint="cs"/>
                <w:sz w:val="20"/>
                <w:szCs w:val="20"/>
                <w:cs/>
                <w:lang w:bidi="pa-IN"/>
              </w:rPr>
              <w:t>ਬਚਕੇ</w:t>
            </w:r>
            <w:r w:rsidRPr="00AC5388">
              <w:rPr>
                <w:sz w:val="20"/>
                <w:szCs w:val="20"/>
                <w:cs/>
                <w:lang w:bidi="pa-IN"/>
              </w:rPr>
              <w:t xml:space="preserve">, </w:t>
            </w:r>
            <w:r w:rsidRPr="00AC5388">
              <w:rPr>
                <w:rFonts w:ascii="Raavi" w:hAnsi="Raavi" w:cs="Raavi" w:hint="cs"/>
                <w:sz w:val="20"/>
                <w:szCs w:val="20"/>
                <w:cs/>
                <w:lang w:bidi="pa-IN"/>
              </w:rPr>
              <w:t>ਸਾਵਧਾਨ</w:t>
            </w:r>
            <w:r w:rsidRPr="00AC5388">
              <w:rPr>
                <w:sz w:val="20"/>
                <w:szCs w:val="20"/>
                <w:cs/>
                <w:lang w:bidi="pa-IN"/>
              </w:rPr>
              <w:t xml:space="preserve">, </w:t>
            </w:r>
            <w:r w:rsidRPr="00AC5388">
              <w:rPr>
                <w:rFonts w:ascii="Raavi" w:hAnsi="Raavi" w:cs="Raavi" w:hint="cs"/>
                <w:sz w:val="20"/>
                <w:szCs w:val="20"/>
                <w:cs/>
                <w:lang w:bidi="pa-IN"/>
              </w:rPr>
              <w:t>ਖ਼ਬਰਦਾਰ</w:t>
            </w:r>
            <w:r w:rsidRPr="00AC5388">
              <w:rPr>
                <w:sz w:val="20"/>
                <w:szCs w:val="20"/>
                <w:lang w:bidi="pa-IN"/>
              </w:rPr>
              <w:t xml:space="preserve">, </w:t>
            </w:r>
            <w:r w:rsidRPr="00AC5388">
              <w:rPr>
                <w:rFonts w:ascii="Raavi" w:hAnsi="Raavi" w:cs="Raavi" w:hint="cs"/>
                <w:sz w:val="20"/>
                <w:szCs w:val="20"/>
                <w:cs/>
                <w:lang w:bidi="pa-IN"/>
              </w:rPr>
              <w:t>ਹੋਸ਼ਿਆਰ</w:t>
            </w:r>
            <w:r w:rsidRPr="00AC5388">
              <w:rPr>
                <w:sz w:val="20"/>
                <w:szCs w:val="20"/>
                <w:cs/>
                <w:lang w:bidi="pa-IN"/>
              </w:rPr>
              <w:t xml:space="preserve">, </w:t>
            </w:r>
            <w:r w:rsidRPr="00AC5388">
              <w:rPr>
                <w:rFonts w:ascii="Raavi" w:hAnsi="Raavi" w:cs="Raavi" w:hint="cs"/>
                <w:sz w:val="20"/>
                <w:szCs w:val="20"/>
                <w:cs/>
                <w:lang w:bidi="pa-IN"/>
              </w:rPr>
              <w:t>ਜਾਗਦੇ</w:t>
            </w:r>
            <w:r w:rsidRPr="00AC5388">
              <w:rPr>
                <w:sz w:val="20"/>
                <w:szCs w:val="20"/>
                <w:cs/>
                <w:lang w:bidi="pa-IN"/>
              </w:rPr>
              <w:t xml:space="preserve"> </w:t>
            </w:r>
            <w:r w:rsidRPr="00AC5388">
              <w:rPr>
                <w:rFonts w:ascii="Raavi" w:hAnsi="Raavi" w:cs="Raavi" w:hint="cs"/>
                <w:sz w:val="20"/>
                <w:szCs w:val="20"/>
                <w:cs/>
                <w:lang w:bidi="pa-IN"/>
              </w:rPr>
              <w:t>ਰਹੋ</w:t>
            </w:r>
          </w:p>
          <w:p w14:paraId="0DFFF0AB" w14:textId="0EF4F8F9" w:rsidR="00AC2A98" w:rsidRPr="00AC5388" w:rsidRDefault="00AC2A98" w:rsidP="00AC2A98">
            <w:pPr>
              <w:pStyle w:val="Paragraph"/>
              <w:spacing w:before="60" w:after="60"/>
              <w:rPr>
                <w:sz w:val="20"/>
                <w:szCs w:val="20"/>
                <w:lang w:bidi="pa-IN"/>
              </w:rPr>
            </w:pPr>
            <w:r w:rsidRPr="00AC5388">
              <w:rPr>
                <w:rFonts w:ascii="Raavi" w:eastAsia="Malgun Gothic" w:hAnsi="Raavi" w:cs="Raavi" w:hint="cs"/>
                <w:sz w:val="20"/>
                <w:szCs w:val="20"/>
                <w:cs/>
                <w:lang w:eastAsia="ko-KR" w:bidi="pa-IN"/>
              </w:rPr>
              <w:t>ਸਾਵਧਾਨ</w:t>
            </w:r>
            <w:r w:rsidRPr="00AC5388">
              <w:rPr>
                <w:sz w:val="20"/>
                <w:szCs w:val="20"/>
                <w:lang w:bidi="hi-IN"/>
              </w:rPr>
              <w:t>!</w:t>
            </w:r>
            <w:r w:rsidRPr="00AC5388">
              <w:rPr>
                <w:sz w:val="20"/>
                <w:szCs w:val="20"/>
                <w:cs/>
                <w:lang w:bidi="pa-IN"/>
              </w:rPr>
              <w:t xml:space="preserve"> </w:t>
            </w:r>
            <w:r w:rsidRPr="00AC5388">
              <w:rPr>
                <w:rFonts w:ascii="Raavi" w:hAnsi="Raavi" w:cs="Raavi" w:hint="cs"/>
                <w:sz w:val="20"/>
                <w:szCs w:val="20"/>
                <w:cs/>
                <w:lang w:bidi="pa-IN"/>
              </w:rPr>
              <w:t>ਗਰਮੀ</w:t>
            </w:r>
            <w:r w:rsidRPr="00AC5388">
              <w:rPr>
                <w:sz w:val="20"/>
                <w:szCs w:val="20"/>
                <w:cs/>
                <w:lang w:bidi="pa-IN"/>
              </w:rPr>
              <w:t xml:space="preserve"> </w:t>
            </w:r>
            <w:r w:rsidRPr="00AC5388">
              <w:rPr>
                <w:rFonts w:ascii="Raavi" w:hAnsi="Raavi" w:cs="Raavi" w:hint="cs"/>
                <w:sz w:val="20"/>
                <w:szCs w:val="20"/>
                <w:cs/>
                <w:lang w:bidi="pa-IN"/>
              </w:rPr>
              <w:t>ਵੱਧਣ</w:t>
            </w:r>
            <w:r w:rsidRPr="00AC5388">
              <w:rPr>
                <w:sz w:val="20"/>
                <w:szCs w:val="20"/>
                <w:cs/>
                <w:lang w:bidi="pa-IN"/>
              </w:rPr>
              <w:t xml:space="preserve"> </w:t>
            </w:r>
            <w:r w:rsidRPr="00AC5388">
              <w:rPr>
                <w:rFonts w:ascii="Raavi" w:hAnsi="Raavi" w:cs="Raavi" w:hint="cs"/>
                <w:sz w:val="20"/>
                <w:szCs w:val="20"/>
                <w:cs/>
                <w:lang w:bidi="pa-IN"/>
              </w:rPr>
              <w:t>ਕਰਕੇ</w:t>
            </w:r>
            <w:r w:rsidRPr="00AC5388">
              <w:rPr>
                <w:sz w:val="20"/>
                <w:szCs w:val="20"/>
                <w:cs/>
                <w:lang w:bidi="pa-IN"/>
              </w:rPr>
              <w:t xml:space="preserve"> </w:t>
            </w:r>
            <w:r w:rsidRPr="00AC5388">
              <w:rPr>
                <w:rFonts w:ascii="Raavi" w:hAnsi="Raavi" w:cs="Raavi" w:hint="cs"/>
                <w:sz w:val="20"/>
                <w:szCs w:val="20"/>
                <w:cs/>
                <w:lang w:bidi="pa-IN"/>
              </w:rPr>
              <w:t>ਜੰਗਲਾਂ</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ਅੱਗ</w:t>
            </w:r>
            <w:r w:rsidRPr="00AC5388">
              <w:rPr>
                <w:sz w:val="20"/>
                <w:szCs w:val="20"/>
                <w:cs/>
                <w:lang w:bidi="pa-IN"/>
              </w:rPr>
              <w:t xml:space="preserve"> </w:t>
            </w:r>
            <w:r w:rsidRPr="00AC5388">
              <w:rPr>
                <w:rFonts w:ascii="Raavi" w:hAnsi="Raavi" w:cs="Raavi" w:hint="cs"/>
                <w:sz w:val="20"/>
                <w:szCs w:val="20"/>
                <w:cs/>
                <w:lang w:bidi="pa-IN"/>
              </w:rPr>
              <w:t>ਲੱਗਣ</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ਖਤਰਾ</w:t>
            </w:r>
            <w:r w:rsidRPr="00AC5388">
              <w:rPr>
                <w:sz w:val="20"/>
                <w:szCs w:val="20"/>
                <w:cs/>
                <w:lang w:bidi="pa-IN"/>
              </w:rPr>
              <w:t xml:space="preserve"> </w:t>
            </w:r>
            <w:r w:rsidRPr="00AC5388">
              <w:rPr>
                <w:rFonts w:ascii="Raavi" w:hAnsi="Raavi" w:cs="Raavi" w:hint="cs"/>
                <w:sz w:val="20"/>
                <w:szCs w:val="20"/>
                <w:cs/>
                <w:lang w:bidi="pa-IN"/>
              </w:rPr>
              <w:t>ਹੋਰ</w:t>
            </w:r>
            <w:r w:rsidRPr="00AC5388">
              <w:rPr>
                <w:sz w:val="20"/>
                <w:szCs w:val="20"/>
                <w:cs/>
                <w:lang w:bidi="pa-IN"/>
              </w:rPr>
              <w:t xml:space="preserve"> </w:t>
            </w:r>
            <w:r w:rsidRPr="00AC5388">
              <w:rPr>
                <w:rFonts w:ascii="Raavi" w:hAnsi="Raavi" w:cs="Raavi" w:hint="cs"/>
                <w:sz w:val="20"/>
                <w:szCs w:val="20"/>
                <w:cs/>
                <w:lang w:bidi="pa-IN"/>
              </w:rPr>
              <w:t>ਵੱਧ</w:t>
            </w:r>
            <w:r w:rsidRPr="00AC5388">
              <w:rPr>
                <w:sz w:val="20"/>
                <w:szCs w:val="20"/>
                <w:cs/>
                <w:lang w:bidi="pa-IN"/>
              </w:rPr>
              <w:t xml:space="preserve"> </w:t>
            </w:r>
            <w:r w:rsidRPr="00AC5388">
              <w:rPr>
                <w:rFonts w:ascii="Raavi" w:hAnsi="Raavi" w:cs="Raavi" w:hint="cs"/>
                <w:sz w:val="20"/>
                <w:szCs w:val="20"/>
                <w:cs/>
                <w:lang w:bidi="pa-IN"/>
              </w:rPr>
              <w:t>ਗਿਆ</w:t>
            </w:r>
            <w:r w:rsidRPr="00AC5388">
              <w:rPr>
                <w:sz w:val="20"/>
                <w:szCs w:val="20"/>
                <w:cs/>
                <w:lang w:bidi="pa-IN"/>
              </w:rPr>
              <w:t xml:space="preserve"> </w:t>
            </w:r>
            <w:r w:rsidRPr="00AC5388">
              <w:rPr>
                <w:rFonts w:ascii="Raavi" w:hAnsi="Raavi" w:cs="Raavi" w:hint="cs"/>
                <w:sz w:val="20"/>
                <w:szCs w:val="20"/>
                <w:cs/>
                <w:lang w:bidi="pa-IN"/>
              </w:rPr>
              <w:t>ਹੈ।</w:t>
            </w:r>
          </w:p>
        </w:tc>
      </w:tr>
      <w:tr w:rsidR="00AC2A98" w:rsidRPr="00490266" w14:paraId="57F5C855" w14:textId="77777777" w:rsidTr="00C17E56">
        <w:trPr>
          <w:trHeight w:val="48"/>
          <w:jc w:val="center"/>
        </w:trPr>
        <w:tc>
          <w:tcPr>
            <w:tcW w:w="2121" w:type="dxa"/>
            <w:vMerge/>
          </w:tcPr>
          <w:p w14:paraId="53240B15" w14:textId="77777777" w:rsidR="00AC2A98" w:rsidRPr="00EB7DB7" w:rsidRDefault="00AC2A98" w:rsidP="00AC2A98">
            <w:pPr>
              <w:pStyle w:val="Paragraph"/>
              <w:spacing w:before="0"/>
              <w:rPr>
                <w:sz w:val="20"/>
                <w:szCs w:val="20"/>
              </w:rPr>
            </w:pPr>
          </w:p>
        </w:tc>
        <w:tc>
          <w:tcPr>
            <w:tcW w:w="2269" w:type="dxa"/>
          </w:tcPr>
          <w:p w14:paraId="28CA0896" w14:textId="645236BC"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disapproval</w:t>
            </w:r>
          </w:p>
        </w:tc>
        <w:tc>
          <w:tcPr>
            <w:tcW w:w="4670" w:type="dxa"/>
          </w:tcPr>
          <w:p w14:paraId="4338A312" w14:textId="6ED4C6E6"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ਦੁਰ</w:t>
            </w:r>
            <w:r w:rsidRPr="00AC5388">
              <w:rPr>
                <w:sz w:val="20"/>
                <w:szCs w:val="20"/>
                <w:cs/>
                <w:lang w:bidi="pa-IN"/>
              </w:rPr>
              <w:t xml:space="preserve"> </w:t>
            </w:r>
            <w:r w:rsidRPr="00AC5388">
              <w:rPr>
                <w:rFonts w:ascii="Raavi" w:hAnsi="Raavi" w:cs="Raavi" w:hint="cs"/>
                <w:sz w:val="20"/>
                <w:szCs w:val="20"/>
                <w:cs/>
                <w:lang w:bidi="pa-IN"/>
              </w:rPr>
              <w:t>ਫਿਟੇ</w:t>
            </w:r>
            <w:r w:rsidRPr="00AC5388">
              <w:rPr>
                <w:sz w:val="20"/>
                <w:szCs w:val="20"/>
                <w:cs/>
                <w:lang w:bidi="pa-IN"/>
              </w:rPr>
              <w:t>-</w:t>
            </w:r>
            <w:r w:rsidRPr="00AC5388">
              <w:rPr>
                <w:rFonts w:ascii="Raavi" w:hAnsi="Raavi" w:cs="Raavi" w:hint="cs"/>
                <w:sz w:val="20"/>
                <w:szCs w:val="20"/>
                <w:cs/>
                <w:lang w:bidi="pa-IN"/>
              </w:rPr>
              <w:t>ਮੂੰਹ</w:t>
            </w:r>
            <w:r w:rsidRPr="00AC5388">
              <w:rPr>
                <w:sz w:val="20"/>
                <w:szCs w:val="20"/>
                <w:cs/>
                <w:lang w:bidi="pa-IN"/>
              </w:rPr>
              <w:t xml:space="preserve">, </w:t>
            </w:r>
            <w:r w:rsidRPr="00AC5388">
              <w:rPr>
                <w:rFonts w:ascii="Raavi" w:hAnsi="Raavi" w:cs="Raavi" w:hint="cs"/>
                <w:sz w:val="20"/>
                <w:szCs w:val="20"/>
                <w:cs/>
                <w:lang w:bidi="pa-IN"/>
              </w:rPr>
              <w:t>ਲੱਖ</w:t>
            </w:r>
            <w:r w:rsidRPr="00AC5388">
              <w:rPr>
                <w:sz w:val="20"/>
                <w:szCs w:val="20"/>
                <w:cs/>
                <w:lang w:bidi="pa-IN"/>
              </w:rPr>
              <w:t xml:space="preserve"> </w:t>
            </w:r>
            <w:r w:rsidRPr="00AC5388">
              <w:rPr>
                <w:rFonts w:ascii="Raavi" w:hAnsi="Raavi" w:cs="Raavi" w:hint="cs"/>
                <w:sz w:val="20"/>
                <w:szCs w:val="20"/>
                <w:cs/>
                <w:lang w:bidi="pa-IN"/>
              </w:rPr>
              <w:t>ਲਾਹਨਤ</w:t>
            </w:r>
          </w:p>
          <w:p w14:paraId="69B821CE" w14:textId="0C1F5BC6"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ਲੱਖ</w:t>
            </w:r>
            <w:r w:rsidRPr="00AC5388">
              <w:rPr>
                <w:sz w:val="20"/>
                <w:szCs w:val="20"/>
                <w:cs/>
                <w:lang w:bidi="pa-IN"/>
              </w:rPr>
              <w:t xml:space="preserve"> </w:t>
            </w:r>
            <w:r w:rsidRPr="00AC5388">
              <w:rPr>
                <w:rFonts w:ascii="Raavi" w:hAnsi="Raavi" w:cs="Raavi" w:hint="cs"/>
                <w:sz w:val="20"/>
                <w:szCs w:val="20"/>
                <w:cs/>
                <w:lang w:bidi="pa-IN"/>
              </w:rPr>
              <w:t>ਲਾਹਨਤ</w:t>
            </w:r>
            <w:r w:rsidRPr="00AC5388">
              <w:rPr>
                <w:sz w:val="20"/>
                <w:szCs w:val="20"/>
                <w:lang w:bidi="hi-IN"/>
              </w:rPr>
              <w:t xml:space="preserve">! </w:t>
            </w:r>
            <w:r w:rsidRPr="00AC5388">
              <w:rPr>
                <w:rFonts w:ascii="Raavi" w:hAnsi="Raavi" w:cs="Raavi" w:hint="cs"/>
                <w:sz w:val="20"/>
                <w:szCs w:val="20"/>
                <w:cs/>
                <w:lang w:bidi="pa-IN"/>
              </w:rPr>
              <w:t>ਐਸੇ</w:t>
            </w:r>
            <w:r w:rsidRPr="00AC5388">
              <w:rPr>
                <w:sz w:val="20"/>
                <w:szCs w:val="20"/>
                <w:cs/>
                <w:lang w:bidi="pa-IN"/>
              </w:rPr>
              <w:t xml:space="preserve"> </w:t>
            </w:r>
            <w:r w:rsidRPr="00AC5388">
              <w:rPr>
                <w:rFonts w:ascii="Raavi" w:hAnsi="Raavi" w:cs="Raavi" w:hint="cs"/>
                <w:sz w:val="20"/>
                <w:szCs w:val="20"/>
                <w:cs/>
                <w:lang w:bidi="pa-IN"/>
              </w:rPr>
              <w:t>ਬੱਚਿਆ</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ਬੁਢਾਪੇ</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ਆਪਣੇ</w:t>
            </w:r>
            <w:r w:rsidRPr="00AC5388">
              <w:rPr>
                <w:sz w:val="20"/>
                <w:szCs w:val="20"/>
                <w:cs/>
                <w:lang w:bidi="pa-IN"/>
              </w:rPr>
              <w:t xml:space="preserve"> </w:t>
            </w:r>
            <w:r w:rsidRPr="00AC5388">
              <w:rPr>
                <w:rFonts w:ascii="Raavi" w:hAnsi="Raavi" w:cs="Raavi" w:hint="cs"/>
                <w:sz w:val="20"/>
                <w:szCs w:val="20"/>
                <w:cs/>
                <w:lang w:bidi="pa-IN"/>
              </w:rPr>
              <w:t>ਮਾਤਾ</w:t>
            </w:r>
            <w:r w:rsidRPr="00AC5388">
              <w:rPr>
                <w:sz w:val="20"/>
                <w:szCs w:val="20"/>
                <w:cs/>
                <w:lang w:bidi="pa-IN"/>
              </w:rPr>
              <w:t>-</w:t>
            </w:r>
            <w:r w:rsidRPr="00AC5388">
              <w:rPr>
                <w:rFonts w:ascii="Raavi" w:hAnsi="Raavi" w:cs="Raavi" w:hint="cs"/>
                <w:sz w:val="20"/>
                <w:szCs w:val="20"/>
                <w:cs/>
                <w:lang w:bidi="pa-IN"/>
              </w:rPr>
              <w:t>ਪਿਤਾ</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ਖਿਆਲ</w:t>
            </w:r>
            <w:r w:rsidRPr="00AC5388">
              <w:rPr>
                <w:sz w:val="20"/>
                <w:szCs w:val="20"/>
                <w:cs/>
                <w:lang w:bidi="pa-IN"/>
              </w:rPr>
              <w:t xml:space="preserve"> </w:t>
            </w:r>
            <w:r w:rsidRPr="00AC5388">
              <w:rPr>
                <w:rFonts w:ascii="Raavi" w:hAnsi="Raavi" w:cs="Raavi" w:hint="cs"/>
                <w:sz w:val="20"/>
                <w:szCs w:val="20"/>
                <w:cs/>
                <w:lang w:bidi="pa-IN"/>
              </w:rPr>
              <w:t>ਨਹੀ</w:t>
            </w:r>
            <w:r w:rsidRPr="00AC5388">
              <w:rPr>
                <w:sz w:val="20"/>
                <w:szCs w:val="20"/>
                <w:cs/>
                <w:lang w:bidi="pa-IN"/>
              </w:rPr>
              <w:t xml:space="preserve"> </w:t>
            </w:r>
            <w:r w:rsidRPr="00AC5388">
              <w:rPr>
                <w:rFonts w:ascii="Raavi" w:hAnsi="Raavi" w:cs="Raavi" w:hint="cs"/>
                <w:sz w:val="20"/>
                <w:szCs w:val="20"/>
                <w:cs/>
                <w:lang w:bidi="pa-IN"/>
              </w:rPr>
              <w:t>ਰੱਖਦੇ।</w:t>
            </w:r>
          </w:p>
        </w:tc>
      </w:tr>
      <w:tr w:rsidR="00AC2A98" w:rsidRPr="00490266" w14:paraId="0297B6E5" w14:textId="77777777" w:rsidTr="00C17E56">
        <w:trPr>
          <w:trHeight w:val="48"/>
          <w:jc w:val="center"/>
        </w:trPr>
        <w:tc>
          <w:tcPr>
            <w:tcW w:w="2121" w:type="dxa"/>
            <w:vMerge/>
          </w:tcPr>
          <w:p w14:paraId="0B133F52" w14:textId="77777777" w:rsidR="00AC2A98" w:rsidRPr="00EB7DB7" w:rsidRDefault="00AC2A98" w:rsidP="00AC2A98">
            <w:pPr>
              <w:pStyle w:val="Paragraph"/>
              <w:spacing w:before="0"/>
              <w:rPr>
                <w:sz w:val="20"/>
                <w:szCs w:val="20"/>
              </w:rPr>
            </w:pPr>
          </w:p>
        </w:tc>
        <w:tc>
          <w:tcPr>
            <w:tcW w:w="2269" w:type="dxa"/>
          </w:tcPr>
          <w:p w14:paraId="7C70E97A" w14:textId="410AAB2E"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leasure</w:t>
            </w:r>
          </w:p>
        </w:tc>
        <w:tc>
          <w:tcPr>
            <w:tcW w:w="4670" w:type="dxa"/>
          </w:tcPr>
          <w:p w14:paraId="756CBEDB" w14:textId="05019E71"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ਬੱਲੇ</w:t>
            </w:r>
            <w:r w:rsidRPr="00AC5388">
              <w:rPr>
                <w:sz w:val="20"/>
                <w:szCs w:val="20"/>
                <w:cs/>
                <w:lang w:bidi="pa-IN"/>
              </w:rPr>
              <w:t xml:space="preserve">, </w:t>
            </w:r>
            <w:r w:rsidRPr="00AC5388">
              <w:rPr>
                <w:rFonts w:ascii="Raavi" w:hAnsi="Raavi" w:cs="Raavi" w:hint="cs"/>
                <w:sz w:val="20"/>
                <w:szCs w:val="20"/>
                <w:cs/>
                <w:lang w:bidi="pa-IN"/>
              </w:rPr>
              <w:t>ਬੱਲੇ</w:t>
            </w:r>
            <w:r w:rsidRPr="00AC5388">
              <w:rPr>
                <w:sz w:val="20"/>
                <w:szCs w:val="20"/>
                <w:cs/>
                <w:lang w:bidi="pa-IN"/>
              </w:rPr>
              <w:t>-</w:t>
            </w:r>
            <w:r w:rsidRPr="00AC5388">
              <w:rPr>
                <w:rFonts w:ascii="Raavi" w:hAnsi="Raavi" w:cs="Raavi" w:hint="cs"/>
                <w:sz w:val="20"/>
                <w:szCs w:val="20"/>
                <w:cs/>
                <w:lang w:bidi="pa-IN"/>
              </w:rPr>
              <w:t>ਬੱਲੇ</w:t>
            </w:r>
            <w:r w:rsidRPr="00AC5388">
              <w:rPr>
                <w:sz w:val="20"/>
                <w:szCs w:val="20"/>
                <w:cs/>
                <w:lang w:bidi="pa-IN"/>
              </w:rPr>
              <w:t xml:space="preserve">, </w:t>
            </w:r>
            <w:r w:rsidRPr="00AC5388">
              <w:rPr>
                <w:rFonts w:ascii="Raavi" w:hAnsi="Raavi" w:cs="Raavi" w:hint="cs"/>
                <w:sz w:val="20"/>
                <w:szCs w:val="20"/>
                <w:cs/>
                <w:lang w:bidi="pa-IN"/>
              </w:rPr>
              <w:t>ਅਸ਼ਕੇ</w:t>
            </w:r>
            <w:r w:rsidRPr="00AC5388">
              <w:rPr>
                <w:sz w:val="20"/>
                <w:szCs w:val="20"/>
                <w:lang w:bidi="pa-IN"/>
              </w:rPr>
              <w:t xml:space="preserve">, </w:t>
            </w:r>
            <w:r w:rsidRPr="00AC5388">
              <w:rPr>
                <w:rFonts w:ascii="Raavi" w:hAnsi="Raavi" w:cs="Raavi" w:hint="cs"/>
                <w:sz w:val="20"/>
                <w:szCs w:val="20"/>
                <w:cs/>
                <w:lang w:bidi="pa-IN"/>
              </w:rPr>
              <w:t>ਸ਼ਾਬਾਸ਼</w:t>
            </w:r>
            <w:r w:rsidRPr="00AC5388">
              <w:rPr>
                <w:sz w:val="20"/>
                <w:szCs w:val="20"/>
                <w:cs/>
                <w:lang w:bidi="pa-IN"/>
              </w:rPr>
              <w:t xml:space="preserve">, </w:t>
            </w:r>
            <w:r w:rsidRPr="00AC5388">
              <w:rPr>
                <w:rFonts w:ascii="Raavi" w:hAnsi="Raavi" w:cs="Raavi" w:hint="cs"/>
                <w:sz w:val="20"/>
                <w:szCs w:val="20"/>
                <w:cs/>
                <w:lang w:bidi="pa-IN"/>
              </w:rPr>
              <w:t>ਵਾਹ</w:t>
            </w:r>
          </w:p>
          <w:p w14:paraId="12B9F279" w14:textId="53122155"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ਸ਼ਾਬਾਸ਼</w:t>
            </w:r>
            <w:r w:rsidRPr="00AC5388">
              <w:rPr>
                <w:sz w:val="20"/>
                <w:szCs w:val="20"/>
                <w:lang w:bidi="pa-IN"/>
              </w:rPr>
              <w:t xml:space="preserve">! </w:t>
            </w:r>
            <w:r w:rsidRPr="00AC5388">
              <w:rPr>
                <w:rFonts w:ascii="Raavi" w:hAnsi="Raavi" w:cs="Raavi" w:hint="cs"/>
                <w:sz w:val="20"/>
                <w:szCs w:val="20"/>
                <w:cs/>
                <w:lang w:bidi="pa-IN"/>
              </w:rPr>
              <w:t>ਮਾਂ</w:t>
            </w:r>
            <w:r w:rsidRPr="00AC5388">
              <w:rPr>
                <w:sz w:val="20"/>
                <w:szCs w:val="20"/>
                <w:cs/>
                <w:lang w:bidi="pa-IN"/>
              </w:rPr>
              <w:t xml:space="preserve"> </w:t>
            </w:r>
            <w:r w:rsidRPr="00AC5388">
              <w:rPr>
                <w:rFonts w:ascii="Raavi" w:hAnsi="Raavi" w:cs="Raavi" w:hint="cs"/>
                <w:sz w:val="20"/>
                <w:szCs w:val="20"/>
                <w:cs/>
                <w:lang w:bidi="pa-IN"/>
              </w:rPr>
              <w:t>ਬੋਲੀ</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ਵਿਕਾਸ</w:t>
            </w:r>
            <w:r w:rsidRPr="00AC5388">
              <w:rPr>
                <w:sz w:val="20"/>
                <w:szCs w:val="20"/>
                <w:cs/>
                <w:lang w:bidi="pa-IN"/>
              </w:rPr>
              <w:t xml:space="preserve"> </w:t>
            </w:r>
            <w:r w:rsidRPr="00AC5388">
              <w:rPr>
                <w:rFonts w:ascii="Raavi" w:hAnsi="Raavi" w:cs="Raavi" w:hint="cs"/>
                <w:sz w:val="20"/>
                <w:szCs w:val="20"/>
                <w:cs/>
                <w:lang w:bidi="pa-IN"/>
              </w:rPr>
              <w:t>ਲਈ</w:t>
            </w:r>
            <w:r w:rsidRPr="00AC5388">
              <w:rPr>
                <w:sz w:val="20"/>
                <w:szCs w:val="20"/>
                <w:cs/>
                <w:lang w:bidi="pa-IN"/>
              </w:rPr>
              <w:t xml:space="preserve"> </w:t>
            </w:r>
            <w:r w:rsidRPr="00AC5388">
              <w:rPr>
                <w:rFonts w:ascii="Raavi" w:hAnsi="Raavi" w:cs="Raavi" w:hint="cs"/>
                <w:sz w:val="20"/>
                <w:szCs w:val="20"/>
                <w:cs/>
                <w:lang w:bidi="pa-IN"/>
              </w:rPr>
              <w:t>ਤੁਹਾਡਾ</w:t>
            </w:r>
            <w:r w:rsidRPr="00AC5388">
              <w:rPr>
                <w:sz w:val="20"/>
                <w:szCs w:val="20"/>
                <w:cs/>
                <w:lang w:bidi="pa-IN"/>
              </w:rPr>
              <w:t xml:space="preserve"> </w:t>
            </w:r>
            <w:r w:rsidRPr="00AC5388">
              <w:rPr>
                <w:rFonts w:ascii="Raavi" w:hAnsi="Raavi" w:cs="Raavi" w:hint="cs"/>
                <w:sz w:val="20"/>
                <w:szCs w:val="20"/>
                <w:cs/>
                <w:lang w:bidi="pa-IN"/>
              </w:rPr>
              <w:t>ਉਪਰਾਲਾ</w:t>
            </w:r>
            <w:r w:rsidRPr="00AC5388">
              <w:rPr>
                <w:sz w:val="20"/>
                <w:szCs w:val="20"/>
                <w:cs/>
                <w:lang w:bidi="pa-IN"/>
              </w:rPr>
              <w:t xml:space="preserve"> </w:t>
            </w:r>
            <w:r w:rsidRPr="00AC5388">
              <w:rPr>
                <w:rFonts w:ascii="Raavi" w:hAnsi="Raavi" w:cs="Raavi" w:hint="cs"/>
                <w:sz w:val="20"/>
                <w:szCs w:val="20"/>
                <w:cs/>
                <w:lang w:bidi="pa-IN"/>
              </w:rPr>
              <w:t>ਸ਼ਲਾਘਾਯੋਗ</w:t>
            </w:r>
            <w:r w:rsidRPr="00AC5388">
              <w:rPr>
                <w:sz w:val="20"/>
                <w:szCs w:val="20"/>
                <w:cs/>
                <w:lang w:bidi="pa-IN"/>
              </w:rPr>
              <w:t xml:space="preserve"> </w:t>
            </w:r>
            <w:r w:rsidRPr="00AC5388">
              <w:rPr>
                <w:rFonts w:ascii="Raavi" w:hAnsi="Raavi" w:cs="Raavi" w:hint="cs"/>
                <w:sz w:val="20"/>
                <w:szCs w:val="20"/>
                <w:cs/>
                <w:lang w:bidi="pa-IN"/>
              </w:rPr>
              <w:t>ਹੈ।</w:t>
            </w:r>
          </w:p>
        </w:tc>
      </w:tr>
      <w:tr w:rsidR="00AC2A98" w:rsidRPr="00490266" w14:paraId="4A93F3DB" w14:textId="77777777" w:rsidTr="00C17E56">
        <w:trPr>
          <w:trHeight w:val="948"/>
          <w:jc w:val="center"/>
        </w:trPr>
        <w:tc>
          <w:tcPr>
            <w:tcW w:w="2121" w:type="dxa"/>
            <w:vMerge/>
          </w:tcPr>
          <w:p w14:paraId="165E8542" w14:textId="77777777" w:rsidR="00AC2A98" w:rsidRPr="00EB7DB7" w:rsidRDefault="00AC2A98" w:rsidP="00AC2A98">
            <w:pPr>
              <w:pStyle w:val="Paragraph"/>
              <w:spacing w:before="0"/>
              <w:rPr>
                <w:sz w:val="20"/>
                <w:szCs w:val="20"/>
              </w:rPr>
            </w:pPr>
          </w:p>
        </w:tc>
        <w:tc>
          <w:tcPr>
            <w:tcW w:w="2269" w:type="dxa"/>
          </w:tcPr>
          <w:p w14:paraId="432B054D" w14:textId="5155D83B"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respect</w:t>
            </w:r>
          </w:p>
        </w:tc>
        <w:tc>
          <w:tcPr>
            <w:tcW w:w="4670" w:type="dxa"/>
          </w:tcPr>
          <w:p w14:paraId="651DDF93" w14:textId="244C4FF8"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ਆਇਆ</w:t>
            </w:r>
            <w:r w:rsidRPr="00AC5388">
              <w:rPr>
                <w:sz w:val="20"/>
                <w:szCs w:val="20"/>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ਆਓ</w:t>
            </w:r>
            <w:r w:rsidRPr="00AC5388">
              <w:rPr>
                <w:sz w:val="20"/>
                <w:szCs w:val="20"/>
                <w:cs/>
                <w:lang w:bidi="pa-IN"/>
              </w:rPr>
              <w:t xml:space="preserve"> </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ਧੰਨ</w:t>
            </w:r>
            <w:r w:rsidRPr="00AC5388">
              <w:rPr>
                <w:sz w:val="20"/>
                <w:szCs w:val="20"/>
                <w:cs/>
                <w:lang w:bidi="pa-IN"/>
              </w:rPr>
              <w:t xml:space="preserve"> </w:t>
            </w:r>
            <w:r w:rsidRPr="00AC5388">
              <w:rPr>
                <w:rFonts w:ascii="Raavi" w:hAnsi="Raavi" w:cs="Raavi" w:hint="cs"/>
                <w:sz w:val="20"/>
                <w:szCs w:val="20"/>
                <w:cs/>
                <w:lang w:bidi="pa-IN"/>
              </w:rPr>
              <w:t>ਭਾਗ</w:t>
            </w:r>
          </w:p>
          <w:p w14:paraId="64772A05" w14:textId="7B873D8C" w:rsidR="00AC2A98" w:rsidRPr="00AC5388" w:rsidRDefault="00AC2A98" w:rsidP="00AC2A98">
            <w:pPr>
              <w:pStyle w:val="Paragraph"/>
              <w:spacing w:before="60" w:after="60"/>
              <w:rPr>
                <w:sz w:val="20"/>
                <w:szCs w:val="20"/>
                <w:lang w:bidi="hi-IN"/>
              </w:rPr>
            </w:pPr>
            <w:r w:rsidRPr="00AC5388">
              <w:rPr>
                <w:rFonts w:ascii="Raavi" w:hAnsi="Raavi" w:cs="Raavi" w:hint="cs"/>
                <w:sz w:val="20"/>
                <w:szCs w:val="20"/>
                <w:cs/>
                <w:lang w:bidi="pa-IN"/>
              </w:rPr>
              <w:t>ਆਓ</w:t>
            </w:r>
            <w:r w:rsidRPr="00AC5388">
              <w:rPr>
                <w:sz w:val="20"/>
                <w:szCs w:val="20"/>
                <w:cs/>
                <w:lang w:bidi="pa-IN"/>
              </w:rPr>
              <w:t xml:space="preserve"> </w:t>
            </w:r>
            <w:r w:rsidRPr="00AC5388">
              <w:rPr>
                <w:rFonts w:ascii="Raavi" w:hAnsi="Raavi" w:cs="Raavi" w:hint="cs"/>
                <w:sz w:val="20"/>
                <w:szCs w:val="20"/>
                <w:cs/>
                <w:lang w:bidi="pa-IN"/>
              </w:rPr>
              <w:t>ਜੀ</w:t>
            </w:r>
            <w:r w:rsidRPr="00AC5388">
              <w:rPr>
                <w:sz w:val="20"/>
                <w:szCs w:val="20"/>
                <w:lang w:bidi="pa-IN"/>
              </w:rPr>
              <w:t xml:space="preserve">, </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ਆਇਆ</w:t>
            </w:r>
            <w:r w:rsidRPr="00AC5388">
              <w:rPr>
                <w:sz w:val="20"/>
                <w:szCs w:val="20"/>
                <w:lang w:bidi="pa-IN"/>
              </w:rPr>
              <w:t xml:space="preserve"> </w:t>
            </w:r>
            <w:r w:rsidRPr="00AC5388">
              <w:rPr>
                <w:rFonts w:ascii="Raavi" w:hAnsi="Raavi" w:cs="Raavi" w:hint="cs"/>
                <w:sz w:val="20"/>
                <w:szCs w:val="20"/>
                <w:cs/>
                <w:lang w:bidi="pa-IN"/>
              </w:rPr>
              <w:t>ਨੂੰ</w:t>
            </w:r>
            <w:r w:rsidRPr="00AC5388">
              <w:rPr>
                <w:sz w:val="20"/>
                <w:szCs w:val="20"/>
                <w:lang w:bidi="hi-IN"/>
              </w:rPr>
              <w:t>!</w:t>
            </w:r>
          </w:p>
        </w:tc>
      </w:tr>
      <w:tr w:rsidR="00AC2A98" w:rsidRPr="00490266" w14:paraId="696FD18C" w14:textId="77777777" w:rsidTr="00C17E56">
        <w:trPr>
          <w:trHeight w:val="879"/>
          <w:jc w:val="center"/>
        </w:trPr>
        <w:tc>
          <w:tcPr>
            <w:tcW w:w="2121" w:type="dxa"/>
            <w:vMerge/>
          </w:tcPr>
          <w:p w14:paraId="115025BE" w14:textId="77777777" w:rsidR="00AC2A98" w:rsidRPr="00EB7DB7" w:rsidRDefault="00AC2A98" w:rsidP="00AC2A98">
            <w:pPr>
              <w:pStyle w:val="Paragraph"/>
              <w:spacing w:before="0"/>
              <w:rPr>
                <w:sz w:val="20"/>
                <w:szCs w:val="20"/>
              </w:rPr>
            </w:pPr>
          </w:p>
        </w:tc>
        <w:tc>
          <w:tcPr>
            <w:tcW w:w="2269" w:type="dxa"/>
          </w:tcPr>
          <w:p w14:paraId="4AC4A67E" w14:textId="65552513"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orrow</w:t>
            </w:r>
          </w:p>
        </w:tc>
        <w:tc>
          <w:tcPr>
            <w:tcW w:w="4670" w:type="dxa"/>
          </w:tcPr>
          <w:p w14:paraId="612B96C8" w14:textId="6C6D77D8"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ਹਾਏ</w:t>
            </w:r>
            <w:r w:rsidRPr="00AC5388">
              <w:rPr>
                <w:sz w:val="20"/>
                <w:szCs w:val="20"/>
                <w:cs/>
                <w:lang w:bidi="pa-IN"/>
              </w:rPr>
              <w:t xml:space="preserve">, </w:t>
            </w:r>
            <w:r w:rsidRPr="00AC5388">
              <w:rPr>
                <w:rFonts w:ascii="Raavi" w:hAnsi="Raavi" w:cs="Raavi" w:hint="cs"/>
                <w:sz w:val="20"/>
                <w:szCs w:val="20"/>
                <w:cs/>
                <w:lang w:bidi="pa-IN"/>
              </w:rPr>
              <w:t>ਅਫਸੋਸ</w:t>
            </w:r>
          </w:p>
          <w:p w14:paraId="753410A7" w14:textId="28B5F2BD"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ਅਫ਼ਸੋਸ</w:t>
            </w:r>
            <w:r w:rsidRPr="00AC5388">
              <w:rPr>
                <w:rFonts w:ascii="Raavi" w:hAnsi="Raavi" w:cs="Raavi"/>
                <w:sz w:val="20"/>
                <w:szCs w:val="20"/>
                <w:lang w:bidi="pa-IN"/>
              </w:rPr>
              <w:t>!</w:t>
            </w:r>
            <w:r w:rsidRPr="00AC5388">
              <w:rPr>
                <w:sz w:val="20"/>
                <w:szCs w:val="20"/>
                <w:cs/>
                <w:lang w:bidi="pa-IN"/>
              </w:rPr>
              <w:t xml:space="preserve"> </w:t>
            </w:r>
            <w:r w:rsidRPr="00AC5388">
              <w:rPr>
                <w:rFonts w:ascii="Raavi" w:hAnsi="Raavi" w:cs="Raavi" w:hint="cs"/>
                <w:sz w:val="20"/>
                <w:szCs w:val="20"/>
                <w:cs/>
                <w:lang w:bidi="pa-IN"/>
              </w:rPr>
              <w:t>ਮੈਂ</w:t>
            </w:r>
            <w:r w:rsidRPr="00AC5388">
              <w:rPr>
                <w:sz w:val="20"/>
                <w:szCs w:val="20"/>
                <w:cs/>
                <w:lang w:bidi="pa-IN"/>
              </w:rPr>
              <w:t xml:space="preserve"> </w:t>
            </w:r>
            <w:r w:rsidRPr="00AC5388">
              <w:rPr>
                <w:rFonts w:ascii="Raavi" w:hAnsi="Raavi" w:cs="Raavi" w:hint="cs"/>
                <w:sz w:val="20"/>
                <w:szCs w:val="20"/>
                <w:cs/>
                <w:lang w:bidi="pa-IN"/>
              </w:rPr>
              <w:t>ਤੁਹਾਡੀ</w:t>
            </w:r>
            <w:r w:rsidRPr="00AC5388">
              <w:rPr>
                <w:sz w:val="20"/>
                <w:szCs w:val="20"/>
                <w:cs/>
                <w:lang w:bidi="pa-IN"/>
              </w:rPr>
              <w:t xml:space="preserve"> </w:t>
            </w:r>
            <w:r w:rsidRPr="00AC5388">
              <w:rPr>
                <w:rFonts w:ascii="Raavi" w:hAnsi="Raavi" w:cs="Raavi" w:hint="cs"/>
                <w:sz w:val="20"/>
                <w:szCs w:val="20"/>
                <w:cs/>
                <w:lang w:bidi="pa-IN"/>
              </w:rPr>
              <w:t>ਕੋਈ</w:t>
            </w:r>
            <w:r w:rsidRPr="00AC5388">
              <w:rPr>
                <w:sz w:val="20"/>
                <w:szCs w:val="20"/>
                <w:cs/>
                <w:lang w:bidi="pa-IN"/>
              </w:rPr>
              <w:t xml:space="preserve"> </w:t>
            </w:r>
            <w:r w:rsidRPr="00AC5388">
              <w:rPr>
                <w:rFonts w:ascii="Raavi" w:hAnsi="Raavi" w:cs="Raavi" w:hint="cs"/>
                <w:sz w:val="20"/>
                <w:szCs w:val="20"/>
                <w:cs/>
                <w:lang w:bidi="pa-IN"/>
              </w:rPr>
              <w:t>ਮਦਦ</w:t>
            </w:r>
            <w:r w:rsidRPr="00AC5388">
              <w:rPr>
                <w:sz w:val="20"/>
                <w:szCs w:val="20"/>
                <w:cs/>
                <w:lang w:bidi="pa-IN"/>
              </w:rPr>
              <w:t xml:space="preserve"> </w:t>
            </w:r>
            <w:r w:rsidRPr="00AC5388">
              <w:rPr>
                <w:rFonts w:ascii="Raavi" w:hAnsi="Raavi" w:cs="Raavi" w:hint="cs"/>
                <w:sz w:val="20"/>
                <w:szCs w:val="20"/>
                <w:cs/>
                <w:lang w:bidi="pa-IN"/>
              </w:rPr>
              <w:t>ਨਹੀਂ</w:t>
            </w:r>
            <w:r w:rsidRPr="00AC5388">
              <w:rPr>
                <w:sz w:val="20"/>
                <w:szCs w:val="20"/>
                <w:cs/>
                <w:lang w:bidi="pa-IN"/>
              </w:rPr>
              <w:t xml:space="preserve"> </w:t>
            </w:r>
            <w:r w:rsidRPr="00AC5388">
              <w:rPr>
                <w:rFonts w:ascii="Raavi" w:hAnsi="Raavi" w:cs="Raavi" w:hint="cs"/>
                <w:sz w:val="20"/>
                <w:szCs w:val="20"/>
                <w:cs/>
                <w:lang w:bidi="pa-IN"/>
              </w:rPr>
              <w:t>ਕਰ</w:t>
            </w:r>
            <w:r w:rsidRPr="00AC5388">
              <w:rPr>
                <w:sz w:val="20"/>
                <w:szCs w:val="20"/>
                <w:cs/>
                <w:lang w:bidi="pa-IN"/>
              </w:rPr>
              <w:t xml:space="preserve"> </w:t>
            </w:r>
            <w:r w:rsidRPr="00AC5388">
              <w:rPr>
                <w:rFonts w:ascii="Raavi" w:hAnsi="Raavi" w:cs="Raavi" w:hint="cs"/>
                <w:sz w:val="20"/>
                <w:szCs w:val="20"/>
                <w:cs/>
                <w:lang w:bidi="pa-IN"/>
              </w:rPr>
              <w:t>ਸਕਦਾ।</w:t>
            </w:r>
          </w:p>
        </w:tc>
      </w:tr>
      <w:tr w:rsidR="00AC2A98" w:rsidRPr="00490266" w14:paraId="10DACF90" w14:textId="77777777" w:rsidTr="00C17E56">
        <w:trPr>
          <w:trHeight w:val="881"/>
          <w:jc w:val="center"/>
        </w:trPr>
        <w:tc>
          <w:tcPr>
            <w:tcW w:w="2121" w:type="dxa"/>
            <w:vMerge/>
          </w:tcPr>
          <w:p w14:paraId="01C6E3DF" w14:textId="77777777" w:rsidR="00AC2A98" w:rsidRPr="00EB7DB7" w:rsidRDefault="00AC2A98" w:rsidP="00AC2A98">
            <w:pPr>
              <w:pStyle w:val="Paragraph"/>
              <w:spacing w:before="0"/>
              <w:rPr>
                <w:sz w:val="20"/>
                <w:szCs w:val="20"/>
              </w:rPr>
            </w:pPr>
          </w:p>
        </w:tc>
        <w:tc>
          <w:tcPr>
            <w:tcW w:w="2269" w:type="dxa"/>
          </w:tcPr>
          <w:p w14:paraId="462086BA" w14:textId="0E7C3B59" w:rsidR="00AC2A98" w:rsidRPr="00EB7DB7" w:rsidRDefault="00AC2A98" w:rsidP="00AC2A98">
            <w:pPr>
              <w:pStyle w:val="Paragraph"/>
              <w:spacing w:before="0"/>
              <w:rPr>
                <w:rFonts w:eastAsia="Malgun Gothic"/>
                <w:sz w:val="20"/>
                <w:szCs w:val="20"/>
                <w:lang w:eastAsia="ko-KR"/>
              </w:rPr>
            </w:pPr>
            <w:r>
              <w:rPr>
                <w:rFonts w:eastAsia="Malgun Gothic"/>
                <w:sz w:val="20"/>
                <w:szCs w:val="20"/>
                <w:lang w:eastAsia="ko-KR"/>
              </w:rPr>
              <w:t>s</w:t>
            </w:r>
            <w:r w:rsidRPr="00EB7DB7">
              <w:rPr>
                <w:rFonts w:eastAsia="Malgun Gothic"/>
                <w:sz w:val="20"/>
                <w:szCs w:val="20"/>
                <w:lang w:eastAsia="ko-KR"/>
              </w:rPr>
              <w:t>urprise</w:t>
            </w:r>
          </w:p>
        </w:tc>
        <w:tc>
          <w:tcPr>
            <w:tcW w:w="4670" w:type="dxa"/>
          </w:tcPr>
          <w:p w14:paraId="44803A88" w14:textId="77777777"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ਹਲਾ</w:t>
            </w:r>
            <w:r w:rsidRPr="00AC5388">
              <w:rPr>
                <w:sz w:val="20"/>
                <w:szCs w:val="20"/>
                <w:cs/>
                <w:lang w:bidi="pa-IN"/>
              </w:rPr>
              <w:t xml:space="preserve">, </w:t>
            </w:r>
            <w:r w:rsidRPr="00AC5388">
              <w:rPr>
                <w:rFonts w:ascii="Raavi" w:hAnsi="Raavi" w:cs="Raavi" w:hint="cs"/>
                <w:sz w:val="20"/>
                <w:szCs w:val="20"/>
                <w:cs/>
                <w:lang w:bidi="pa-IN"/>
              </w:rPr>
              <w:t>ਬਈ</w:t>
            </w:r>
            <w:r w:rsidRPr="00AC5388">
              <w:rPr>
                <w:sz w:val="20"/>
                <w:szCs w:val="20"/>
                <w:cs/>
                <w:lang w:bidi="pa-IN"/>
              </w:rPr>
              <w:t xml:space="preserve"> </w:t>
            </w:r>
            <w:r w:rsidRPr="00AC5388">
              <w:rPr>
                <w:rFonts w:ascii="Raavi" w:hAnsi="Raavi" w:cs="Raavi" w:hint="cs"/>
                <w:sz w:val="20"/>
                <w:szCs w:val="20"/>
                <w:cs/>
                <w:lang w:bidi="pa-IN"/>
              </w:rPr>
              <w:t>ਵਾਹ</w:t>
            </w:r>
            <w:r w:rsidRPr="00AC5388">
              <w:rPr>
                <w:sz w:val="20"/>
                <w:szCs w:val="20"/>
                <w:cs/>
                <w:lang w:bidi="pa-IN"/>
              </w:rPr>
              <w:t xml:space="preserve">, </w:t>
            </w:r>
            <w:r w:rsidRPr="00AC5388">
              <w:rPr>
                <w:rFonts w:ascii="Raavi" w:hAnsi="Raavi" w:cs="Raavi" w:hint="cs"/>
                <w:sz w:val="20"/>
                <w:szCs w:val="20"/>
                <w:cs/>
                <w:lang w:bidi="pa-IN"/>
              </w:rPr>
              <w:t>ਵਾਹ</w:t>
            </w:r>
          </w:p>
          <w:p w14:paraId="68DD678F" w14:textId="63E0766C"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ਵਾ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ਹ</w:t>
            </w:r>
            <w:r w:rsidRPr="00AC5388">
              <w:rPr>
                <w:rFonts w:eastAsia="Malgun Gothic"/>
                <w:sz w:val="20"/>
                <w:szCs w:val="20"/>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ਣੀ</w:t>
            </w:r>
            <w:r w:rsidRPr="00AC5388">
              <w:rPr>
                <w:rFonts w:ascii="Raavi" w:eastAsia="Malgun Gothic" w:hAnsi="Raavi"/>
                <w:sz w:val="20"/>
                <w:szCs w:val="20"/>
                <w:lang w:eastAsia="ko-KR" w:bidi="pa-IN"/>
              </w:rPr>
              <w:t xml:space="preserve"> </w:t>
            </w:r>
            <w:r w:rsidRPr="00AC5388">
              <w:rPr>
                <w:rFonts w:ascii="Raavi" w:eastAsia="Malgun Gothic" w:hAnsi="Raavi" w:cs="Raavi" w:hint="cs"/>
                <w:sz w:val="20"/>
                <w:szCs w:val="20"/>
                <w:cs/>
                <w:lang w:eastAsia="ko-KR" w:bidi="pa-IN"/>
              </w:rPr>
              <w:t>ਕੈਲੀਗ੍ਰਾਫੀ</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0052994F" w14:textId="77777777" w:rsidTr="00C17E56">
        <w:trPr>
          <w:trHeight w:val="48"/>
          <w:jc w:val="center"/>
        </w:trPr>
        <w:tc>
          <w:tcPr>
            <w:tcW w:w="2121" w:type="dxa"/>
            <w:vMerge/>
          </w:tcPr>
          <w:p w14:paraId="35598F65" w14:textId="77777777" w:rsidR="00AC2A98" w:rsidRPr="00EB7DB7" w:rsidRDefault="00AC2A98" w:rsidP="00AC2A98">
            <w:pPr>
              <w:pStyle w:val="Paragraph"/>
              <w:spacing w:before="0"/>
              <w:rPr>
                <w:sz w:val="20"/>
                <w:szCs w:val="20"/>
              </w:rPr>
            </w:pPr>
          </w:p>
        </w:tc>
        <w:tc>
          <w:tcPr>
            <w:tcW w:w="2269" w:type="dxa"/>
          </w:tcPr>
          <w:p w14:paraId="47DEE57D" w14:textId="4EFD78F5"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wish</w:t>
            </w:r>
          </w:p>
        </w:tc>
        <w:tc>
          <w:tcPr>
            <w:tcW w:w="4670" w:type="dxa"/>
          </w:tcPr>
          <w:p w14:paraId="33032768" w14:textId="66293610"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ਕਿਤੇ</w:t>
            </w:r>
            <w:r w:rsidRPr="00AC5388">
              <w:rPr>
                <w:sz w:val="20"/>
                <w:szCs w:val="20"/>
                <w:cs/>
                <w:lang w:bidi="pa-IN"/>
              </w:rPr>
              <w:t xml:space="preserve">,  </w:t>
            </w:r>
            <w:r w:rsidRPr="00AC5388">
              <w:rPr>
                <w:rFonts w:ascii="Raavi" w:hAnsi="Raavi" w:cs="Raavi" w:hint="cs"/>
                <w:sz w:val="20"/>
                <w:szCs w:val="20"/>
                <w:cs/>
                <w:lang w:bidi="pa-IN"/>
              </w:rPr>
              <w:t>ਕਾਸ਼</w:t>
            </w:r>
          </w:p>
          <w:p w14:paraId="4D16D768" w14:textId="77F97671"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ਕਾਸ਼</w:t>
            </w:r>
            <w:r w:rsidRPr="00AC5388">
              <w:rPr>
                <w:sz w:val="20"/>
                <w:szCs w:val="20"/>
                <w:lang w:bidi="pa-IN"/>
              </w:rPr>
              <w:t xml:space="preserve">! </w:t>
            </w:r>
            <w:r w:rsidRPr="00AC5388">
              <w:rPr>
                <w:rFonts w:ascii="Raavi" w:hAnsi="Raavi" w:cs="Raavi" w:hint="cs"/>
                <w:sz w:val="20"/>
                <w:szCs w:val="20"/>
                <w:cs/>
                <w:lang w:bidi="pa-IN"/>
              </w:rPr>
              <w:t>ਦਾਦਾ</w:t>
            </w:r>
            <w:r w:rsidRPr="00AC5388">
              <w:rPr>
                <w:sz w:val="20"/>
                <w:szCs w:val="20"/>
                <w:cs/>
                <w:lang w:bidi="pa-IN"/>
              </w:rPr>
              <w:t>-</w:t>
            </w:r>
            <w:r w:rsidRPr="00AC5388">
              <w:rPr>
                <w:rFonts w:ascii="Raavi" w:hAnsi="Raavi" w:cs="Raavi" w:hint="cs"/>
                <w:sz w:val="20"/>
                <w:szCs w:val="20"/>
                <w:cs/>
                <w:lang w:bidi="pa-IN"/>
              </w:rPr>
              <w:t>ਦਾਦੀ</w:t>
            </w:r>
            <w:r w:rsidRPr="00AC5388">
              <w:rPr>
                <w:sz w:val="20"/>
                <w:szCs w:val="20"/>
                <w:cs/>
                <w:lang w:bidi="pa-IN"/>
              </w:rPr>
              <w:t xml:space="preserve"> </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ਸਾਨੂੰ</w:t>
            </w:r>
            <w:r w:rsidRPr="00AC5388">
              <w:rPr>
                <w:sz w:val="20"/>
                <w:szCs w:val="20"/>
                <w:cs/>
                <w:lang w:bidi="pa-IN"/>
              </w:rPr>
              <w:t xml:space="preserve"> </w:t>
            </w:r>
            <w:r w:rsidRPr="00AC5388">
              <w:rPr>
                <w:rFonts w:ascii="Raavi" w:hAnsi="Raavi" w:cs="Raavi" w:hint="cs"/>
                <w:sz w:val="20"/>
                <w:szCs w:val="20"/>
                <w:cs/>
                <w:lang w:bidi="pa-IN"/>
              </w:rPr>
              <w:t>ਜਲਦੀ</w:t>
            </w:r>
            <w:r w:rsidRPr="00AC5388">
              <w:rPr>
                <w:sz w:val="20"/>
                <w:szCs w:val="20"/>
                <w:cs/>
                <w:lang w:bidi="pa-IN"/>
              </w:rPr>
              <w:t>-</w:t>
            </w:r>
            <w:r w:rsidRPr="00AC5388">
              <w:rPr>
                <w:rFonts w:ascii="Raavi" w:hAnsi="Raavi" w:cs="Raavi" w:hint="cs"/>
                <w:sz w:val="20"/>
                <w:szCs w:val="20"/>
                <w:cs/>
                <w:lang w:bidi="pa-IN"/>
              </w:rPr>
              <w:t>ਜਲਦੀ</w:t>
            </w:r>
            <w:r w:rsidRPr="00AC5388">
              <w:rPr>
                <w:sz w:val="20"/>
                <w:szCs w:val="20"/>
                <w:cs/>
                <w:lang w:bidi="pa-IN"/>
              </w:rPr>
              <w:t xml:space="preserve"> </w:t>
            </w:r>
            <w:r w:rsidRPr="00AC5388">
              <w:rPr>
                <w:rFonts w:ascii="Raavi" w:hAnsi="Raavi" w:cs="Raavi" w:hint="cs"/>
                <w:sz w:val="20"/>
                <w:szCs w:val="20"/>
                <w:cs/>
                <w:lang w:bidi="pa-IN"/>
              </w:rPr>
              <w:t>ਮਿਲਣ</w:t>
            </w:r>
            <w:r w:rsidRPr="00AC5388">
              <w:rPr>
                <w:sz w:val="20"/>
                <w:szCs w:val="20"/>
                <w:cs/>
                <w:lang w:bidi="pa-IN"/>
              </w:rPr>
              <w:t xml:space="preserve"> </w:t>
            </w:r>
            <w:r w:rsidRPr="00AC5388">
              <w:rPr>
                <w:rFonts w:ascii="Raavi" w:hAnsi="Raavi" w:cs="Raavi" w:hint="cs"/>
                <w:sz w:val="20"/>
                <w:szCs w:val="20"/>
                <w:cs/>
                <w:lang w:bidi="pa-IN"/>
              </w:rPr>
              <w:t>ਆ</w:t>
            </w:r>
            <w:r w:rsidRPr="00AC5388">
              <w:rPr>
                <w:sz w:val="20"/>
                <w:szCs w:val="20"/>
                <w:cs/>
                <w:lang w:bidi="pa-IN"/>
              </w:rPr>
              <w:t xml:space="preserve"> </w:t>
            </w:r>
            <w:r w:rsidRPr="00AC5388">
              <w:rPr>
                <w:rFonts w:ascii="Raavi" w:hAnsi="Raavi" w:cs="Raavi" w:hint="cs"/>
                <w:sz w:val="20"/>
                <w:szCs w:val="20"/>
                <w:cs/>
                <w:lang w:bidi="pa-IN"/>
              </w:rPr>
              <w:t>ਸਕਦੇ।</w:t>
            </w:r>
          </w:p>
        </w:tc>
      </w:tr>
      <w:tr w:rsidR="00AC2A98" w:rsidRPr="00490266" w14:paraId="0D135135" w14:textId="77777777" w:rsidTr="00C17E56">
        <w:trPr>
          <w:trHeight w:val="146"/>
          <w:jc w:val="center"/>
        </w:trPr>
        <w:tc>
          <w:tcPr>
            <w:tcW w:w="2121" w:type="dxa"/>
            <w:vMerge w:val="restart"/>
          </w:tcPr>
          <w:p w14:paraId="183E8C82" w14:textId="77777777" w:rsidR="00AC2A98" w:rsidRPr="00EB7DB7" w:rsidRDefault="00AC2A98" w:rsidP="00AC2A98">
            <w:pPr>
              <w:pStyle w:val="Paragraph"/>
              <w:spacing w:before="0"/>
              <w:rPr>
                <w:i/>
                <w:iCs/>
                <w:sz w:val="20"/>
                <w:szCs w:val="20"/>
              </w:rPr>
            </w:pPr>
            <w:proofErr w:type="spellStart"/>
            <w:r w:rsidRPr="00EB7DB7">
              <w:rPr>
                <w:i/>
                <w:iCs/>
                <w:sz w:val="20"/>
                <w:szCs w:val="20"/>
              </w:rPr>
              <w:t>Lagakhar</w:t>
            </w:r>
            <w:proofErr w:type="spellEnd"/>
          </w:p>
        </w:tc>
        <w:tc>
          <w:tcPr>
            <w:tcW w:w="2269" w:type="dxa"/>
          </w:tcPr>
          <w:p w14:paraId="32A10F80" w14:textId="17FDD541" w:rsidR="00AC2A98" w:rsidRPr="009C0198" w:rsidRDefault="00AC2A98" w:rsidP="00AC2A98">
            <w:pPr>
              <w:pStyle w:val="Paragraph"/>
              <w:spacing w:before="0"/>
              <w:rPr>
                <w:rFonts w:ascii="Raavi" w:hAnsi="Raavi" w:cs="Raavi"/>
                <w:sz w:val="20"/>
                <w:szCs w:val="20"/>
                <w:lang w:bidi="pa-IN"/>
              </w:rPr>
            </w:pPr>
            <w:r w:rsidRPr="00EB7DB7">
              <w:rPr>
                <w:rFonts w:ascii="Raavi" w:hAnsi="Raavi" w:cs="Raavi" w:hint="cs"/>
                <w:sz w:val="20"/>
                <w:szCs w:val="20"/>
                <w:cs/>
                <w:lang w:bidi="pa-IN"/>
              </w:rPr>
              <w:t>ੰ</w:t>
            </w:r>
          </w:p>
        </w:tc>
        <w:tc>
          <w:tcPr>
            <w:tcW w:w="4670" w:type="dxa"/>
          </w:tcPr>
          <w:p w14:paraId="67DC64C9" w14:textId="504C3E46"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ਸਿੰਘ</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ਮੰਦ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ਬੀ</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ਸੰਬੰਧ</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ਧ</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ਘੀ</w:t>
            </w:r>
          </w:p>
        </w:tc>
      </w:tr>
      <w:tr w:rsidR="00AC2A98" w:rsidRPr="00490266" w14:paraId="026C745B" w14:textId="77777777" w:rsidTr="00C17E56">
        <w:trPr>
          <w:trHeight w:val="146"/>
          <w:jc w:val="center"/>
        </w:trPr>
        <w:tc>
          <w:tcPr>
            <w:tcW w:w="2121" w:type="dxa"/>
            <w:vMerge/>
          </w:tcPr>
          <w:p w14:paraId="141DDEC4" w14:textId="77777777" w:rsidR="00AC2A98" w:rsidRPr="00EB7DB7" w:rsidRDefault="00AC2A98" w:rsidP="00AC2A98">
            <w:pPr>
              <w:pStyle w:val="Paragraph"/>
              <w:spacing w:before="0"/>
              <w:rPr>
                <w:i/>
                <w:iCs/>
                <w:sz w:val="20"/>
                <w:szCs w:val="20"/>
              </w:rPr>
            </w:pPr>
          </w:p>
        </w:tc>
        <w:tc>
          <w:tcPr>
            <w:tcW w:w="2269" w:type="dxa"/>
          </w:tcPr>
          <w:p w14:paraId="58F7BC33" w14:textId="132FE0A7" w:rsidR="00AC2A98" w:rsidRPr="009C0198" w:rsidRDefault="00AC2A98" w:rsidP="00AC2A98">
            <w:pPr>
              <w:pStyle w:val="Paragraph"/>
              <w:spacing w:before="0"/>
              <w:rPr>
                <w:rFonts w:ascii="Raavi" w:hAnsi="Raavi" w:cs="Raavi"/>
                <w:sz w:val="20"/>
                <w:szCs w:val="20"/>
                <w:lang w:bidi="pa-IN"/>
              </w:rPr>
            </w:pPr>
            <w:r w:rsidRPr="00EB7DB7">
              <w:rPr>
                <w:rFonts w:ascii="Raavi" w:hAnsi="Raavi" w:cs="Raavi" w:hint="cs"/>
                <w:sz w:val="20"/>
                <w:szCs w:val="20"/>
                <w:cs/>
                <w:lang w:bidi="pa-IN"/>
              </w:rPr>
              <w:t>ਂ</w:t>
            </w:r>
          </w:p>
        </w:tc>
        <w:tc>
          <w:tcPr>
            <w:tcW w:w="4670" w:type="dxa"/>
          </w:tcPr>
          <w:p w14:paraId="32FBD6CE" w14:textId="65629D0D"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ਗਣ</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ਉਂਗਲੀ</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ਆਂਡਾ</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ਵਾਂਗ</w:t>
            </w:r>
            <w:r w:rsidRPr="00AC5388">
              <w:rPr>
                <w:rFonts w:eastAsia="Times New Roman"/>
                <w:sz w:val="20"/>
                <w:szCs w:val="20"/>
                <w:cs/>
                <w:lang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ਤੀ</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ਭੋਂ</w:t>
            </w:r>
          </w:p>
        </w:tc>
      </w:tr>
      <w:tr w:rsidR="00AC2A98" w:rsidRPr="00490266" w14:paraId="58B930CB" w14:textId="77777777" w:rsidTr="00C17E56">
        <w:trPr>
          <w:trHeight w:val="146"/>
          <w:jc w:val="center"/>
        </w:trPr>
        <w:tc>
          <w:tcPr>
            <w:tcW w:w="2121" w:type="dxa"/>
            <w:vMerge/>
          </w:tcPr>
          <w:p w14:paraId="15B88088" w14:textId="77777777" w:rsidR="00AC2A98" w:rsidRPr="00EB7DB7" w:rsidRDefault="00AC2A98" w:rsidP="00AC2A98">
            <w:pPr>
              <w:pStyle w:val="Paragraph"/>
              <w:spacing w:before="0"/>
              <w:rPr>
                <w:i/>
                <w:iCs/>
                <w:sz w:val="20"/>
                <w:szCs w:val="20"/>
              </w:rPr>
            </w:pPr>
          </w:p>
        </w:tc>
        <w:tc>
          <w:tcPr>
            <w:tcW w:w="2269" w:type="dxa"/>
          </w:tcPr>
          <w:p w14:paraId="6227A119" w14:textId="42C3456C" w:rsidR="00AC2A98" w:rsidRPr="009C0198" w:rsidRDefault="00AC2A98" w:rsidP="00AC2A98">
            <w:pPr>
              <w:pStyle w:val="Paragraph"/>
              <w:spacing w:before="0"/>
              <w:rPr>
                <w:rFonts w:ascii="Raavi" w:hAnsi="Raavi" w:cs="Raavi"/>
                <w:sz w:val="20"/>
                <w:szCs w:val="20"/>
                <w:lang w:bidi="pa-IN"/>
              </w:rPr>
            </w:pPr>
            <w:r w:rsidRPr="00EB7DB7">
              <w:rPr>
                <w:rFonts w:ascii="Raavi" w:hAnsi="Raavi" w:cs="Raavi" w:hint="cs"/>
                <w:sz w:val="20"/>
                <w:szCs w:val="20"/>
                <w:cs/>
                <w:lang w:bidi="pa-IN"/>
              </w:rPr>
              <w:t>ੱ</w:t>
            </w:r>
          </w:p>
        </w:tc>
        <w:tc>
          <w:tcPr>
            <w:tcW w:w="4670" w:type="dxa"/>
          </w:tcPr>
          <w:p w14:paraId="255C15B3" w14:textId="1E33C2C2"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ਸੱ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ਤ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ਜਰਾ</w:t>
            </w:r>
          </w:p>
        </w:tc>
      </w:tr>
      <w:tr w:rsidR="00AC2A98" w:rsidRPr="00490266" w14:paraId="3AF35DDC" w14:textId="77777777" w:rsidTr="00C17E56">
        <w:trPr>
          <w:trHeight w:val="51"/>
          <w:jc w:val="center"/>
        </w:trPr>
        <w:tc>
          <w:tcPr>
            <w:tcW w:w="2121" w:type="dxa"/>
            <w:vMerge w:val="restart"/>
          </w:tcPr>
          <w:p w14:paraId="391F1E18" w14:textId="77777777" w:rsidR="00AC2A98" w:rsidRPr="00EB7DB7" w:rsidRDefault="00AC2A98" w:rsidP="00AC2A98">
            <w:pPr>
              <w:pStyle w:val="Paragraph"/>
              <w:spacing w:before="0"/>
              <w:rPr>
                <w:i/>
                <w:iCs/>
                <w:sz w:val="20"/>
                <w:szCs w:val="20"/>
              </w:rPr>
            </w:pPr>
            <w:bookmarkStart w:id="50" w:name="_Hlk143263577"/>
            <w:r w:rsidRPr="00EB7DB7">
              <w:rPr>
                <w:i/>
                <w:iCs/>
                <w:sz w:val="20"/>
                <w:szCs w:val="20"/>
              </w:rPr>
              <w:t>Laga-</w:t>
            </w:r>
            <w:proofErr w:type="spellStart"/>
            <w:r w:rsidRPr="00EB7DB7">
              <w:rPr>
                <w:i/>
                <w:iCs/>
                <w:sz w:val="20"/>
                <w:szCs w:val="20"/>
              </w:rPr>
              <w:t>matravan</w:t>
            </w:r>
            <w:bookmarkEnd w:id="50"/>
            <w:proofErr w:type="spellEnd"/>
          </w:p>
        </w:tc>
        <w:tc>
          <w:tcPr>
            <w:tcW w:w="2269" w:type="dxa"/>
          </w:tcPr>
          <w:p w14:paraId="79D24F43" w14:textId="6D162E9C" w:rsidR="00AC2A98" w:rsidRPr="00F05993" w:rsidRDefault="00AC2A98" w:rsidP="00AC2A98">
            <w:pPr>
              <w:pStyle w:val="Paragraph"/>
              <w:spacing w:before="0"/>
              <w:rPr>
                <w:rFonts w:ascii="Raavi" w:hAnsi="Raavi" w:cs="Raavi"/>
                <w:i/>
                <w:iCs/>
                <w:sz w:val="20"/>
                <w:szCs w:val="20"/>
                <w:shd w:val="clear" w:color="auto" w:fill="FFFFFF"/>
                <w:lang w:bidi="pa-IN"/>
              </w:rPr>
            </w:pPr>
            <w:r w:rsidRPr="00EB7DB7">
              <w:rPr>
                <w:rFonts w:ascii="Raavi" w:hAnsi="Raavi" w:cs="Raavi" w:hint="cs"/>
                <w:i/>
                <w:iCs/>
                <w:sz w:val="20"/>
                <w:szCs w:val="20"/>
                <w:shd w:val="clear" w:color="auto" w:fill="FFFFFF"/>
                <w:cs/>
                <w:lang w:bidi="pa-IN"/>
              </w:rPr>
              <w:t>ਮੁਕਤਾ</w:t>
            </w:r>
          </w:p>
        </w:tc>
        <w:tc>
          <w:tcPr>
            <w:tcW w:w="4670" w:type="dxa"/>
          </w:tcPr>
          <w:p w14:paraId="1437C7A9" w14:textId="6CD41AD6"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ਅ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ਲ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ਰਤ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ਝਲ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ਥ</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ਧੜਕਣ</w:t>
            </w:r>
            <w:r w:rsidRPr="00AC5388">
              <w:rPr>
                <w:rFonts w:eastAsia="Times New Roman"/>
                <w:sz w:val="20"/>
                <w:szCs w:val="20"/>
                <w:cs/>
                <w:lang w:bidi="pa-IN"/>
              </w:rPr>
              <w:t>,</w:t>
            </w:r>
            <w:r w:rsidRPr="00AC5388">
              <w:rPr>
                <w:rFonts w:eastAsia="Times New Roman"/>
                <w:sz w:val="20"/>
                <w:szCs w:val="20"/>
                <w:lang w:bidi="pa-IN"/>
              </w:rPr>
              <w:t xml:space="preserve"> </w:t>
            </w:r>
            <w:r w:rsidRPr="00AC5388">
              <w:rPr>
                <w:rFonts w:ascii="Raavi" w:eastAsia="Times New Roman" w:hAnsi="Raavi" w:cs="Raavi" w:hint="cs"/>
                <w:sz w:val="20"/>
                <w:szCs w:val="20"/>
                <w:cs/>
                <w:lang w:bidi="pa-IN"/>
              </w:rPr>
              <w:t>ਕਸਰਤ</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ਸਫਰ</w:t>
            </w:r>
            <w:r w:rsidRPr="00AC5388">
              <w:rPr>
                <w:rFonts w:eastAsia="Times New Roman"/>
                <w:sz w:val="20"/>
                <w:szCs w:val="20"/>
                <w:lang w:bidi="pa-IN"/>
              </w:rPr>
              <w:t xml:space="preserve">, </w:t>
            </w:r>
            <w:r w:rsidRPr="00AC5388">
              <w:rPr>
                <w:rFonts w:ascii="Raavi" w:eastAsia="Times New Roman" w:hAnsi="Raavi" w:cs="Raavi" w:hint="cs"/>
                <w:sz w:val="20"/>
                <w:szCs w:val="20"/>
                <w:cs/>
                <w:lang w:bidi="pa-IN"/>
              </w:rPr>
              <w:t>ਵਕਤ</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ਰਮ</w:t>
            </w:r>
          </w:p>
        </w:tc>
      </w:tr>
      <w:tr w:rsidR="00AC2A98" w:rsidRPr="00490266" w14:paraId="46E72BE5" w14:textId="77777777" w:rsidTr="00C17E56">
        <w:trPr>
          <w:trHeight w:val="801"/>
          <w:jc w:val="center"/>
        </w:trPr>
        <w:tc>
          <w:tcPr>
            <w:tcW w:w="2121" w:type="dxa"/>
            <w:vMerge/>
          </w:tcPr>
          <w:p w14:paraId="47A3C279" w14:textId="77777777" w:rsidR="00AC2A98" w:rsidRPr="00EB7DB7" w:rsidRDefault="00AC2A98" w:rsidP="00AC2A98">
            <w:pPr>
              <w:pStyle w:val="Paragraph"/>
              <w:spacing w:before="0"/>
              <w:rPr>
                <w:i/>
                <w:iCs/>
                <w:sz w:val="20"/>
                <w:szCs w:val="20"/>
              </w:rPr>
            </w:pPr>
          </w:p>
        </w:tc>
        <w:tc>
          <w:tcPr>
            <w:tcW w:w="2269" w:type="dxa"/>
          </w:tcPr>
          <w:p w14:paraId="706883A8" w14:textId="07070E30" w:rsidR="00AC2A98" w:rsidRPr="00F05993"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748FACDA" w14:textId="1789526D"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ਸਰਦਾ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ਤਾ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ਦ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ਲ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ਤ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ਈ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ਹਗਾ</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ਬਾਰਡਰ</w:t>
            </w:r>
          </w:p>
        </w:tc>
      </w:tr>
      <w:tr w:rsidR="00AC2A98" w:rsidRPr="00490266" w14:paraId="44A44D50" w14:textId="77777777" w:rsidTr="00C17E56">
        <w:trPr>
          <w:trHeight w:val="730"/>
          <w:jc w:val="center"/>
        </w:trPr>
        <w:tc>
          <w:tcPr>
            <w:tcW w:w="2121" w:type="dxa"/>
            <w:vMerge/>
          </w:tcPr>
          <w:p w14:paraId="2D8BBE0B" w14:textId="77777777" w:rsidR="00AC2A98" w:rsidRPr="00EB7DB7" w:rsidRDefault="00AC2A98" w:rsidP="00AC2A98">
            <w:pPr>
              <w:pStyle w:val="Paragraph"/>
              <w:spacing w:before="0"/>
              <w:rPr>
                <w:i/>
                <w:iCs/>
                <w:sz w:val="20"/>
                <w:szCs w:val="20"/>
              </w:rPr>
            </w:pPr>
          </w:p>
        </w:tc>
        <w:tc>
          <w:tcPr>
            <w:tcW w:w="2269" w:type="dxa"/>
          </w:tcPr>
          <w:p w14:paraId="65067B45" w14:textId="34B7F020" w:rsidR="00AC2A98" w:rsidRPr="00F05993"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44B3E6A6" w14:textId="08523F43"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ਵਿਸ਼ਵਾਸ਼</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ਰਾਸ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ਕੱ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ਆ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ਤਿਹਾ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ਖ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ਸ਼ਾ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ਵਾਇਤੀ</w:t>
            </w:r>
          </w:p>
        </w:tc>
      </w:tr>
      <w:tr w:rsidR="00AC2A98" w:rsidRPr="00490266" w14:paraId="1BF9E41C" w14:textId="77777777" w:rsidTr="00C17E56">
        <w:trPr>
          <w:trHeight w:val="377"/>
          <w:jc w:val="center"/>
        </w:trPr>
        <w:tc>
          <w:tcPr>
            <w:tcW w:w="2121" w:type="dxa"/>
            <w:vMerge/>
          </w:tcPr>
          <w:p w14:paraId="6E36DC30" w14:textId="77777777" w:rsidR="00AC2A98" w:rsidRPr="00EB7DB7" w:rsidRDefault="00AC2A98" w:rsidP="00AC2A98">
            <w:pPr>
              <w:pStyle w:val="Paragraph"/>
              <w:spacing w:before="0"/>
              <w:rPr>
                <w:i/>
                <w:iCs/>
                <w:sz w:val="20"/>
                <w:szCs w:val="20"/>
              </w:rPr>
            </w:pPr>
          </w:p>
        </w:tc>
        <w:tc>
          <w:tcPr>
            <w:tcW w:w="2269" w:type="dxa"/>
          </w:tcPr>
          <w:p w14:paraId="49AA0D61" w14:textId="70E3E98E" w:rsidR="00AC2A98" w:rsidRPr="009C0198"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1BD02A77" w14:textId="7D884C4C"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ਪੀਂਘ</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ਣ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ਗੱ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ਣੋ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ਜ਼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ਸਾਕੱਸ਼ੀ</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ਟੀਚਾ</w:t>
            </w:r>
          </w:p>
        </w:tc>
      </w:tr>
      <w:tr w:rsidR="00AC2A98" w:rsidRPr="00490266" w14:paraId="67EED18E" w14:textId="77777777" w:rsidTr="00C17E56">
        <w:trPr>
          <w:trHeight w:val="43"/>
          <w:jc w:val="center"/>
        </w:trPr>
        <w:tc>
          <w:tcPr>
            <w:tcW w:w="2121" w:type="dxa"/>
            <w:vMerge/>
          </w:tcPr>
          <w:p w14:paraId="5CB0C795" w14:textId="77777777" w:rsidR="00AC2A98" w:rsidRPr="00EB7DB7" w:rsidRDefault="00AC2A98" w:rsidP="00AC2A98">
            <w:pPr>
              <w:pStyle w:val="Paragraph"/>
              <w:spacing w:before="0"/>
              <w:rPr>
                <w:i/>
                <w:iCs/>
                <w:sz w:val="20"/>
                <w:szCs w:val="20"/>
              </w:rPr>
            </w:pPr>
          </w:p>
        </w:tc>
        <w:tc>
          <w:tcPr>
            <w:tcW w:w="2269" w:type="dxa"/>
          </w:tcPr>
          <w:p w14:paraId="04E58EED" w14:textId="0F83C74E" w:rsidR="00AC2A98" w:rsidRPr="00F05993"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75A8CDDF" w14:textId="4939DD7A"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ਜ਼ੁਬਾ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ਰ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ਦ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ਭਉ</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ਅ</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ਪਜਾਉ</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ਲ</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ਸਤਲੁਜ</w:t>
            </w:r>
          </w:p>
        </w:tc>
      </w:tr>
      <w:tr w:rsidR="00AC2A98" w:rsidRPr="00490266" w14:paraId="76B5E61F" w14:textId="77777777" w:rsidTr="00C17E56">
        <w:trPr>
          <w:trHeight w:val="501"/>
          <w:jc w:val="center"/>
        </w:trPr>
        <w:tc>
          <w:tcPr>
            <w:tcW w:w="2121" w:type="dxa"/>
            <w:vMerge/>
          </w:tcPr>
          <w:p w14:paraId="4FEA2401" w14:textId="77777777" w:rsidR="00AC2A98" w:rsidRPr="00EB7DB7" w:rsidRDefault="00AC2A98" w:rsidP="00AC2A98">
            <w:pPr>
              <w:pStyle w:val="Paragraph"/>
              <w:spacing w:before="0"/>
              <w:rPr>
                <w:i/>
                <w:iCs/>
                <w:sz w:val="20"/>
                <w:szCs w:val="20"/>
              </w:rPr>
            </w:pPr>
          </w:p>
        </w:tc>
        <w:tc>
          <w:tcPr>
            <w:tcW w:w="2269" w:type="dxa"/>
          </w:tcPr>
          <w:p w14:paraId="64741806" w14:textId="3B9E5D13" w:rsidR="00AC2A98" w:rsidRPr="009C0198" w:rsidRDefault="00AC2A98" w:rsidP="00AC2A98">
            <w:pPr>
              <w:pStyle w:val="Paragraph"/>
              <w:spacing w:before="0"/>
              <w:rPr>
                <w:rFonts w:ascii="Raavi" w:hAnsi="Raavi" w:cs="Raavi"/>
                <w:sz w:val="20"/>
                <w:szCs w:val="20"/>
                <w:shd w:val="clear" w:color="auto" w:fill="FFFFFF"/>
                <w:lang w:bidi="pa-IN"/>
              </w:rPr>
            </w:pPr>
            <w:bookmarkStart w:id="51" w:name="_Hlk143263594"/>
            <w:r w:rsidRPr="00EB7DB7">
              <w:rPr>
                <w:rFonts w:ascii="Raavi" w:hAnsi="Raavi" w:cs="Raavi" w:hint="cs"/>
                <w:sz w:val="20"/>
                <w:szCs w:val="20"/>
                <w:shd w:val="clear" w:color="auto" w:fill="FFFFFF"/>
                <w:cs/>
                <w:lang w:bidi="pa-IN"/>
              </w:rPr>
              <w:t>ੂ</w:t>
            </w:r>
            <w:bookmarkEnd w:id="51"/>
          </w:p>
        </w:tc>
        <w:tc>
          <w:tcPr>
            <w:tcW w:w="4670" w:type="dxa"/>
          </w:tcPr>
          <w:p w14:paraId="54CA79F7" w14:textId="3423BCB7"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ਸੂਰ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ਸ਼ੁਰੂ</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ਪੂਰ</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ਪੂਰਨਮਾਸ਼ੀ</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ਪੂਰਨ</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ਰੂੰਬਲਾਂ</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ਸਟਾਪੂ</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ਪਿੱਠੂ</w:t>
            </w:r>
          </w:p>
        </w:tc>
      </w:tr>
      <w:tr w:rsidR="00AC2A98" w:rsidRPr="00490266" w14:paraId="2DFFF318" w14:textId="77777777" w:rsidTr="00C17E56">
        <w:trPr>
          <w:trHeight w:val="412"/>
          <w:jc w:val="center"/>
        </w:trPr>
        <w:tc>
          <w:tcPr>
            <w:tcW w:w="2121" w:type="dxa"/>
            <w:vMerge/>
          </w:tcPr>
          <w:p w14:paraId="3B4A3AF5" w14:textId="77777777" w:rsidR="00AC2A98" w:rsidRPr="00EB7DB7" w:rsidRDefault="00AC2A98" w:rsidP="00AC2A98">
            <w:pPr>
              <w:pStyle w:val="Paragraph"/>
              <w:spacing w:before="0"/>
              <w:rPr>
                <w:i/>
                <w:iCs/>
                <w:sz w:val="20"/>
                <w:szCs w:val="20"/>
              </w:rPr>
            </w:pPr>
          </w:p>
        </w:tc>
        <w:tc>
          <w:tcPr>
            <w:tcW w:w="2269" w:type="dxa"/>
          </w:tcPr>
          <w:p w14:paraId="29C4A10C" w14:textId="3E7CF0EE" w:rsidR="00AC2A98" w:rsidRPr="009C0198"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77630D3E" w14:textId="5A33B5DF"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ਪ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ਨ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ਗਾ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ੜ੍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ਵੇਰ</w:t>
            </w:r>
          </w:p>
        </w:tc>
      </w:tr>
      <w:tr w:rsidR="00AC2A98" w:rsidRPr="00490266" w14:paraId="37E8BBD6" w14:textId="77777777" w:rsidTr="00C17E56">
        <w:trPr>
          <w:trHeight w:val="43"/>
          <w:jc w:val="center"/>
        </w:trPr>
        <w:tc>
          <w:tcPr>
            <w:tcW w:w="2121" w:type="dxa"/>
            <w:vMerge/>
          </w:tcPr>
          <w:p w14:paraId="4F1DA507" w14:textId="77777777" w:rsidR="00AC2A98" w:rsidRPr="00EB7DB7" w:rsidRDefault="00AC2A98" w:rsidP="00AC2A98">
            <w:pPr>
              <w:pStyle w:val="Paragraph"/>
              <w:spacing w:before="0"/>
              <w:rPr>
                <w:i/>
                <w:iCs/>
                <w:sz w:val="20"/>
                <w:szCs w:val="20"/>
              </w:rPr>
            </w:pPr>
          </w:p>
        </w:tc>
        <w:tc>
          <w:tcPr>
            <w:tcW w:w="2269" w:type="dxa"/>
          </w:tcPr>
          <w:p w14:paraId="3F50D80F" w14:textId="1D837C65" w:rsidR="00AC2A98" w:rsidRPr="009C0198"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1B7D7B1D" w14:textId="579F8378" w:rsidR="00AC2A98" w:rsidRPr="00AC5388" w:rsidRDefault="00AC2A98" w:rsidP="00AC2A98">
            <w:pPr>
              <w:pStyle w:val="Paragraph"/>
              <w:spacing w:before="60" w:after="60"/>
              <w:rPr>
                <w:rFonts w:eastAsia="Times New Roman"/>
                <w:sz w:val="20"/>
                <w:szCs w:val="20"/>
                <w:cs/>
                <w:lang w:bidi="pa-IN"/>
              </w:rPr>
            </w:pPr>
            <w:r w:rsidRPr="00AC5388">
              <w:rPr>
                <w:rFonts w:ascii="Raavi" w:eastAsia="Malgun Gothic" w:hAnsi="Raavi" w:cs="Raavi" w:hint="cs"/>
                <w:sz w:val="20"/>
                <w:szCs w:val="20"/>
                <w:cs/>
                <w:lang w:eastAsia="ko-KR" w:bidi="pa-IN"/>
              </w:rPr>
              <w:t>ਵੈ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ਵੈ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ਐਤ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ਐ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ਕੜ</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ਅਪ੍ਰੈਲ</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ਟੈਕਨੋਲੋਜੀ</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ਸੈਨਤ</w:t>
            </w:r>
            <w:r w:rsidRPr="00AC5388">
              <w:rPr>
                <w:rFonts w:eastAsia="Times New Roman"/>
                <w:sz w:val="20"/>
                <w:szCs w:val="20"/>
                <w:cs/>
                <w:lang w:bidi="pa-IN"/>
              </w:rPr>
              <w:t xml:space="preserve"> </w:t>
            </w:r>
          </w:p>
        </w:tc>
      </w:tr>
      <w:tr w:rsidR="00AC2A98" w:rsidRPr="00490266" w14:paraId="5B5C7234" w14:textId="77777777" w:rsidTr="00C17E56">
        <w:trPr>
          <w:trHeight w:val="43"/>
          <w:jc w:val="center"/>
        </w:trPr>
        <w:tc>
          <w:tcPr>
            <w:tcW w:w="2121" w:type="dxa"/>
            <w:vMerge/>
          </w:tcPr>
          <w:p w14:paraId="767AD256" w14:textId="77777777" w:rsidR="00AC2A98" w:rsidRPr="00EB7DB7" w:rsidRDefault="00AC2A98" w:rsidP="00AC2A98">
            <w:pPr>
              <w:pStyle w:val="Paragraph"/>
              <w:spacing w:before="0"/>
              <w:rPr>
                <w:i/>
                <w:iCs/>
                <w:sz w:val="20"/>
                <w:szCs w:val="20"/>
              </w:rPr>
            </w:pPr>
          </w:p>
        </w:tc>
        <w:tc>
          <w:tcPr>
            <w:tcW w:w="2269" w:type="dxa"/>
          </w:tcPr>
          <w:p w14:paraId="60E42606" w14:textId="6870CCF5" w:rsidR="00AC2A98" w:rsidRPr="009C0198"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2B93ACE4" w14:textId="5B79BDBC"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ਰੋਜ਼ਾ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ਸ਼ਿਸ਼</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ਰ</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ਮਾਣਯੋਗ</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ਸਰੋਵਰ</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ਵਰਤੋਂ</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ਅਜੋਕੇ</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ਵਲੋਂ</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ਲੋਂ</w:t>
            </w:r>
          </w:p>
        </w:tc>
      </w:tr>
      <w:tr w:rsidR="00AC2A98" w:rsidRPr="00490266" w14:paraId="623BC916" w14:textId="77777777" w:rsidTr="00C17E56">
        <w:trPr>
          <w:trHeight w:val="865"/>
          <w:jc w:val="center"/>
        </w:trPr>
        <w:tc>
          <w:tcPr>
            <w:tcW w:w="2121" w:type="dxa"/>
            <w:vMerge/>
          </w:tcPr>
          <w:p w14:paraId="04962AC2" w14:textId="77777777" w:rsidR="00AC2A98" w:rsidRPr="00EB7DB7" w:rsidRDefault="00AC2A98" w:rsidP="00AC2A98">
            <w:pPr>
              <w:pStyle w:val="Paragraph"/>
              <w:spacing w:before="0"/>
              <w:rPr>
                <w:i/>
                <w:iCs/>
                <w:sz w:val="20"/>
                <w:szCs w:val="20"/>
              </w:rPr>
            </w:pPr>
          </w:p>
        </w:tc>
        <w:tc>
          <w:tcPr>
            <w:tcW w:w="2269" w:type="dxa"/>
          </w:tcPr>
          <w:p w14:paraId="0FF2FD3E" w14:textId="4D81C058" w:rsidR="00AC2A98" w:rsidRPr="00F05993" w:rsidRDefault="00AC2A98" w:rsidP="00AC2A98">
            <w:pPr>
              <w:pStyle w:val="Paragraph"/>
              <w:spacing w:before="0"/>
              <w:rPr>
                <w:rFonts w:ascii="Raavi" w:hAnsi="Raavi" w:cs="Raavi"/>
                <w:sz w:val="20"/>
                <w:szCs w:val="20"/>
                <w:shd w:val="clear" w:color="auto" w:fill="FFFFFF"/>
                <w:lang w:bidi="pa-IN"/>
              </w:rPr>
            </w:pPr>
            <w:r w:rsidRPr="00EB7DB7">
              <w:rPr>
                <w:rFonts w:ascii="Raavi" w:hAnsi="Raavi" w:cs="Raavi" w:hint="cs"/>
                <w:sz w:val="20"/>
                <w:szCs w:val="20"/>
                <w:shd w:val="clear" w:color="auto" w:fill="FFFFFF"/>
                <w:cs/>
                <w:lang w:bidi="pa-IN"/>
              </w:rPr>
              <w:t>ੌ</w:t>
            </w:r>
          </w:p>
        </w:tc>
        <w:tc>
          <w:tcPr>
            <w:tcW w:w="4670" w:type="dxa"/>
          </w:tcPr>
          <w:p w14:paraId="77E9DFCE" w14:textId="533086D6" w:rsidR="00AC2A98" w:rsidRPr="00AC5388" w:rsidRDefault="00AC2A98" w:rsidP="00AC2A98">
            <w:pPr>
              <w:pStyle w:val="Paragraph"/>
              <w:spacing w:before="60" w:after="60"/>
              <w:rPr>
                <w:rFonts w:eastAsia="Times New Roman"/>
                <w:sz w:val="20"/>
                <w:szCs w:val="20"/>
                <w:lang w:bidi="pa-IN"/>
              </w:rPr>
            </w:pP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ਔ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ਣ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ਹੌਰ</w:t>
            </w:r>
            <w:r w:rsidRPr="00AC5388">
              <w:rPr>
                <w:rFonts w:eastAsia="Malgun Gothic"/>
                <w:sz w:val="20"/>
                <w:szCs w:val="20"/>
                <w:cs/>
                <w:lang w:eastAsia="ko-KR" w:bidi="pa-IN"/>
              </w:rPr>
              <w:t xml:space="preserve">, </w:t>
            </w:r>
            <w:r w:rsidRPr="00AC5388">
              <w:rPr>
                <w:rFonts w:ascii="Raavi" w:eastAsia="Times New Roman" w:hAnsi="Raavi" w:cs="Raavi" w:hint="cs"/>
                <w:sz w:val="20"/>
                <w:szCs w:val="20"/>
                <w:cs/>
                <w:lang w:bidi="pa-IN"/>
              </w:rPr>
              <w:t>ਫਿਲੌਰ</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ਚੌਲ</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ਮੌਸਮ</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ਰ</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ਕੌਲ</w:t>
            </w:r>
            <w:r w:rsidRPr="00AC5388">
              <w:rPr>
                <w:rFonts w:eastAsia="Times New Roman"/>
                <w:sz w:val="20"/>
                <w:szCs w:val="20"/>
                <w:cs/>
                <w:lang w:bidi="pa-IN"/>
              </w:rPr>
              <w:t>,</w:t>
            </w:r>
            <w:r w:rsidRPr="00AC5388">
              <w:rPr>
                <w:rFonts w:eastAsia="Times New Roman"/>
                <w:sz w:val="20"/>
                <w:szCs w:val="20"/>
                <w:lang w:bidi="pa-IN"/>
              </w:rPr>
              <w:t xml:space="preserve"> </w:t>
            </w:r>
            <w:r w:rsidRPr="00AC5388">
              <w:rPr>
                <w:rFonts w:ascii="Raavi" w:eastAsia="Times New Roman" w:hAnsi="Raavi" w:cs="Raavi" w:hint="cs"/>
                <w:sz w:val="20"/>
                <w:szCs w:val="20"/>
                <w:cs/>
                <w:lang w:bidi="pa-IN"/>
              </w:rPr>
              <w:t>ਔਰੰਗਜ਼ੇਬ</w:t>
            </w:r>
            <w:r w:rsidRPr="00AC5388">
              <w:rPr>
                <w:rFonts w:eastAsia="Times New Roman"/>
                <w:sz w:val="20"/>
                <w:szCs w:val="20"/>
                <w:cs/>
                <w:lang w:bidi="pa-IN"/>
              </w:rPr>
              <w:t xml:space="preserve">, </w:t>
            </w:r>
            <w:r w:rsidRPr="00AC5388">
              <w:rPr>
                <w:rFonts w:ascii="Raavi" w:eastAsia="Times New Roman" w:hAnsi="Raavi" w:cs="Raavi" w:hint="cs"/>
                <w:sz w:val="20"/>
                <w:szCs w:val="20"/>
                <w:cs/>
                <w:lang w:bidi="pa-IN"/>
              </w:rPr>
              <w:t>ਔਲਾਦ</w:t>
            </w:r>
          </w:p>
        </w:tc>
      </w:tr>
      <w:tr w:rsidR="00AC2A98" w:rsidRPr="00490266" w14:paraId="5ED179CB" w14:textId="77777777" w:rsidTr="00C17E56">
        <w:trPr>
          <w:trHeight w:val="923"/>
          <w:jc w:val="center"/>
        </w:trPr>
        <w:tc>
          <w:tcPr>
            <w:tcW w:w="2121" w:type="dxa"/>
            <w:vMerge w:val="restart"/>
          </w:tcPr>
          <w:p w14:paraId="256494FE" w14:textId="77777777" w:rsidR="00AC2A98" w:rsidRPr="00EB7DB7" w:rsidRDefault="00AC2A98" w:rsidP="00AC2A98">
            <w:pPr>
              <w:pStyle w:val="Paragraph"/>
              <w:spacing w:before="0"/>
              <w:rPr>
                <w:sz w:val="20"/>
                <w:szCs w:val="20"/>
              </w:rPr>
            </w:pPr>
            <w:r w:rsidRPr="00EB7DB7">
              <w:rPr>
                <w:sz w:val="20"/>
                <w:szCs w:val="20"/>
              </w:rPr>
              <w:t>Nouns</w:t>
            </w:r>
          </w:p>
        </w:tc>
        <w:tc>
          <w:tcPr>
            <w:tcW w:w="2269" w:type="dxa"/>
          </w:tcPr>
          <w:p w14:paraId="1EB4A679" w14:textId="05BCD4FA" w:rsidR="00AC2A98" w:rsidRPr="00F05993"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abstract</w:t>
            </w:r>
          </w:p>
        </w:tc>
        <w:tc>
          <w:tcPr>
            <w:tcW w:w="4670" w:type="dxa"/>
          </w:tcPr>
          <w:p w14:paraId="4C7AF1FB" w14:textId="403DB74E"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ਸੱਚ</w:t>
            </w:r>
            <w:r w:rsidRPr="00AC5388">
              <w:rPr>
                <w:sz w:val="20"/>
                <w:szCs w:val="20"/>
                <w:cs/>
                <w:lang w:bidi="pa-IN"/>
              </w:rPr>
              <w:t xml:space="preserve">, </w:t>
            </w:r>
            <w:r w:rsidRPr="00AC5388">
              <w:rPr>
                <w:rFonts w:ascii="Raavi" w:hAnsi="Raavi" w:cs="Raavi" w:hint="cs"/>
                <w:sz w:val="20"/>
                <w:szCs w:val="20"/>
                <w:cs/>
                <w:lang w:bidi="pa-IN"/>
              </w:rPr>
              <w:t>ਖ਼ੁਸ਼ੀ</w:t>
            </w:r>
            <w:r w:rsidRPr="00AC5388">
              <w:rPr>
                <w:sz w:val="20"/>
                <w:szCs w:val="20"/>
                <w:cs/>
                <w:lang w:bidi="pa-IN"/>
              </w:rPr>
              <w:t xml:space="preserve">, </w:t>
            </w:r>
            <w:r w:rsidRPr="00AC5388">
              <w:rPr>
                <w:rFonts w:cs="Raavi" w:hint="cs"/>
                <w:sz w:val="20"/>
                <w:szCs w:val="20"/>
                <w:cs/>
                <w:lang w:bidi="pa-IN"/>
              </w:rPr>
              <w:t>ਗ਼</w:t>
            </w:r>
            <w:r w:rsidRPr="00AC5388">
              <w:rPr>
                <w:rFonts w:ascii="Raavi" w:hAnsi="Raavi" w:cs="Raavi" w:hint="cs"/>
                <w:sz w:val="20"/>
                <w:szCs w:val="20"/>
                <w:cs/>
                <w:lang w:bidi="pa-IN"/>
              </w:rPr>
              <w:t>ਮੀ</w:t>
            </w:r>
            <w:r w:rsidRPr="00AC5388">
              <w:rPr>
                <w:sz w:val="20"/>
                <w:szCs w:val="20"/>
                <w:cs/>
                <w:lang w:bidi="pa-IN"/>
              </w:rPr>
              <w:t xml:space="preserve">, </w:t>
            </w:r>
            <w:r w:rsidRPr="00AC5388">
              <w:rPr>
                <w:rFonts w:ascii="Raavi" w:hAnsi="Raavi" w:cs="Raavi" w:hint="cs"/>
                <w:sz w:val="20"/>
                <w:szCs w:val="20"/>
                <w:cs/>
                <w:lang w:bidi="pa-IN"/>
              </w:rPr>
              <w:t>ਗਰਮੀ</w:t>
            </w:r>
            <w:r w:rsidRPr="00AC5388">
              <w:rPr>
                <w:sz w:val="20"/>
                <w:szCs w:val="20"/>
                <w:cs/>
                <w:lang w:bidi="pa-IN"/>
              </w:rPr>
              <w:t xml:space="preserve">, </w:t>
            </w:r>
            <w:r w:rsidRPr="00AC5388">
              <w:rPr>
                <w:rFonts w:ascii="Raavi" w:hAnsi="Raavi" w:cs="Raavi" w:hint="cs"/>
                <w:sz w:val="20"/>
                <w:szCs w:val="20"/>
                <w:cs/>
                <w:lang w:bidi="pa-IN"/>
              </w:rPr>
              <w:t>ਝੂਠ</w:t>
            </w:r>
            <w:r w:rsidRPr="00AC5388">
              <w:rPr>
                <w:sz w:val="20"/>
                <w:szCs w:val="20"/>
                <w:cs/>
                <w:lang w:bidi="pa-IN"/>
              </w:rPr>
              <w:t xml:space="preserve">, </w:t>
            </w:r>
            <w:r w:rsidRPr="00AC5388">
              <w:rPr>
                <w:rFonts w:ascii="Raavi" w:hAnsi="Raavi" w:cs="Raavi" w:hint="cs"/>
                <w:sz w:val="20"/>
                <w:szCs w:val="20"/>
                <w:cs/>
                <w:lang w:bidi="pa-IN"/>
              </w:rPr>
              <w:t>ਬੁਢਾਪਾ</w:t>
            </w:r>
            <w:r w:rsidRPr="00AC5388">
              <w:rPr>
                <w:sz w:val="20"/>
                <w:szCs w:val="20"/>
                <w:cs/>
                <w:lang w:bidi="pa-IN"/>
              </w:rPr>
              <w:t xml:space="preserve">, </w:t>
            </w:r>
            <w:r w:rsidRPr="00AC5388">
              <w:rPr>
                <w:rFonts w:ascii="Raavi" w:hAnsi="Raavi" w:cs="Raavi" w:hint="cs"/>
                <w:sz w:val="20"/>
                <w:szCs w:val="20"/>
                <w:cs/>
                <w:lang w:bidi="pa-IN"/>
              </w:rPr>
              <w:t>ਅਮੀਰੀ</w:t>
            </w:r>
            <w:r w:rsidRPr="00AC5388">
              <w:rPr>
                <w:sz w:val="20"/>
                <w:szCs w:val="20"/>
                <w:cs/>
                <w:lang w:bidi="pa-IN"/>
              </w:rPr>
              <w:t xml:space="preserve">, </w:t>
            </w:r>
            <w:r w:rsidRPr="00AC5388">
              <w:rPr>
                <w:rFonts w:ascii="Raavi" w:hAnsi="Raavi" w:cs="Raavi" w:hint="cs"/>
                <w:sz w:val="20"/>
                <w:szCs w:val="20"/>
                <w:cs/>
                <w:lang w:bidi="pa-IN"/>
              </w:rPr>
              <w:t>ਮਿਠਾਸ</w:t>
            </w:r>
          </w:p>
          <w:p w14:paraId="13632D67" w14:textId="3AE5A814"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ਰਚ</w:t>
            </w:r>
            <w:r w:rsidRPr="00AC5388">
              <w:rPr>
                <w:rFonts w:eastAsia="Malgun Gothic"/>
                <w:sz w:val="20"/>
                <w:szCs w:val="20"/>
                <w:cs/>
                <w:lang w:eastAsia="ko-KR" w:bidi="pa-IN"/>
              </w:rPr>
              <w:t xml:space="preserve"> </w:t>
            </w:r>
            <w:r w:rsidRPr="00AC5388">
              <w:rPr>
                <w:rFonts w:eastAsia="Malgun Gothic"/>
                <w:sz w:val="20"/>
                <w:szCs w:val="20"/>
                <w:lang w:eastAsia="ko-KR" w:bidi="hi-IN"/>
              </w:rPr>
              <w:t>‘</w:t>
            </w:r>
            <w:r w:rsidRPr="00AC5388">
              <w:rPr>
                <w:rFonts w:ascii="Raavi" w:eastAsia="Malgun Gothic" w:hAnsi="Raavi" w:cs="Raavi" w:hint="cs"/>
                <w:sz w:val="20"/>
                <w:szCs w:val="20"/>
                <w:cs/>
                <w:lang w:eastAsia="ko-KR" w:bidi="pa-IN"/>
              </w:rPr>
              <w:t>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ਵੇਂ</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ਹੁ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ਸ਼</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w:t>
            </w:r>
          </w:p>
        </w:tc>
      </w:tr>
      <w:tr w:rsidR="00AC2A98" w:rsidRPr="00490266" w14:paraId="1CA8B45D" w14:textId="77777777" w:rsidTr="00C17E56">
        <w:trPr>
          <w:trHeight w:val="48"/>
          <w:jc w:val="center"/>
        </w:trPr>
        <w:tc>
          <w:tcPr>
            <w:tcW w:w="2121" w:type="dxa"/>
            <w:vMerge/>
          </w:tcPr>
          <w:p w14:paraId="2E3C7A86" w14:textId="77777777" w:rsidR="00AC2A98" w:rsidRPr="00EB7DB7" w:rsidRDefault="00AC2A98" w:rsidP="00AC2A98">
            <w:pPr>
              <w:pStyle w:val="Paragraph"/>
              <w:spacing w:before="0"/>
              <w:rPr>
                <w:sz w:val="20"/>
                <w:szCs w:val="20"/>
              </w:rPr>
            </w:pPr>
          </w:p>
        </w:tc>
        <w:tc>
          <w:tcPr>
            <w:tcW w:w="2269" w:type="dxa"/>
          </w:tcPr>
          <w:p w14:paraId="61352252" w14:textId="3843289A"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collective</w:t>
            </w:r>
          </w:p>
        </w:tc>
        <w:tc>
          <w:tcPr>
            <w:tcW w:w="4670" w:type="dxa"/>
          </w:tcPr>
          <w:p w14:paraId="3A958624" w14:textId="16C58086"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ਜੱਥਾ</w:t>
            </w:r>
            <w:r w:rsidRPr="00AC5388">
              <w:rPr>
                <w:sz w:val="20"/>
                <w:szCs w:val="20"/>
                <w:cs/>
                <w:lang w:bidi="pa-IN"/>
              </w:rPr>
              <w:t xml:space="preserve">, </w:t>
            </w:r>
            <w:r w:rsidRPr="00AC5388">
              <w:rPr>
                <w:rFonts w:ascii="Raavi" w:hAnsi="Raavi" w:cs="Raavi" w:hint="cs"/>
                <w:sz w:val="20"/>
                <w:szCs w:val="20"/>
                <w:cs/>
                <w:lang w:bidi="pa-IN"/>
              </w:rPr>
              <w:t>ਫੌਜ</w:t>
            </w:r>
            <w:r w:rsidRPr="00AC5388">
              <w:rPr>
                <w:sz w:val="20"/>
                <w:szCs w:val="20"/>
                <w:cs/>
                <w:lang w:bidi="pa-IN"/>
              </w:rPr>
              <w:t xml:space="preserve">, </w:t>
            </w:r>
            <w:r w:rsidRPr="00AC5388">
              <w:rPr>
                <w:rFonts w:ascii="Raavi" w:hAnsi="Raavi" w:cs="Raavi" w:hint="cs"/>
                <w:sz w:val="20"/>
                <w:szCs w:val="20"/>
                <w:cs/>
                <w:lang w:bidi="pa-IN"/>
              </w:rPr>
              <w:t>ਟੀਮ</w:t>
            </w:r>
            <w:r w:rsidRPr="00AC5388">
              <w:rPr>
                <w:sz w:val="20"/>
                <w:szCs w:val="20"/>
                <w:cs/>
                <w:lang w:bidi="pa-IN"/>
              </w:rPr>
              <w:t xml:space="preserve">, </w:t>
            </w:r>
            <w:r w:rsidRPr="00AC5388">
              <w:rPr>
                <w:rFonts w:ascii="Raavi" w:hAnsi="Raavi" w:cs="Raavi" w:hint="cs"/>
                <w:sz w:val="20"/>
                <w:szCs w:val="20"/>
                <w:cs/>
                <w:lang w:bidi="pa-IN"/>
              </w:rPr>
              <w:t>ਦਲ</w:t>
            </w:r>
            <w:r w:rsidRPr="00AC5388">
              <w:rPr>
                <w:sz w:val="20"/>
                <w:szCs w:val="20"/>
                <w:cs/>
                <w:lang w:bidi="pa-IN"/>
              </w:rPr>
              <w:t xml:space="preserve">, </w:t>
            </w:r>
            <w:r w:rsidRPr="00AC5388">
              <w:rPr>
                <w:rFonts w:ascii="Raavi" w:hAnsi="Raavi" w:cs="Raavi" w:hint="cs"/>
                <w:sz w:val="20"/>
                <w:szCs w:val="20"/>
                <w:cs/>
                <w:lang w:bidi="pa-IN"/>
              </w:rPr>
              <w:t>ਭੀੜ</w:t>
            </w:r>
            <w:r w:rsidRPr="00AC5388">
              <w:rPr>
                <w:sz w:val="20"/>
                <w:szCs w:val="20"/>
                <w:cs/>
                <w:lang w:bidi="pa-IN"/>
              </w:rPr>
              <w:t xml:space="preserve">, </w:t>
            </w:r>
            <w:r w:rsidRPr="00AC5388">
              <w:rPr>
                <w:rFonts w:ascii="Raavi" w:hAnsi="Raavi" w:cs="Raavi" w:hint="cs"/>
                <w:sz w:val="20"/>
                <w:szCs w:val="20"/>
                <w:cs/>
                <w:lang w:bidi="pa-IN"/>
              </w:rPr>
              <w:t>ਇਕੱਠ</w:t>
            </w:r>
            <w:r w:rsidRPr="00AC5388">
              <w:rPr>
                <w:sz w:val="20"/>
                <w:szCs w:val="20"/>
                <w:cs/>
                <w:lang w:bidi="pa-IN"/>
              </w:rPr>
              <w:t xml:space="preserve">, </w:t>
            </w:r>
            <w:r w:rsidRPr="00AC5388">
              <w:rPr>
                <w:rFonts w:ascii="Raavi" w:hAnsi="Raavi" w:cs="Raavi" w:hint="cs"/>
                <w:sz w:val="20"/>
                <w:szCs w:val="20"/>
                <w:cs/>
                <w:lang w:bidi="pa-IN"/>
              </w:rPr>
              <w:t>ਝੁੰਡ</w:t>
            </w:r>
          </w:p>
          <w:p w14:paraId="4E72941B" w14:textId="013137FC"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ਵੈ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ਕਾ</w:t>
            </w:r>
            <w:r>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ਇਕੱਠ</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w:t>
            </w:r>
          </w:p>
        </w:tc>
      </w:tr>
      <w:tr w:rsidR="00AC2A98" w:rsidRPr="00490266" w14:paraId="2DE0E6FD" w14:textId="77777777" w:rsidTr="00C17E56">
        <w:trPr>
          <w:trHeight w:val="48"/>
          <w:jc w:val="center"/>
        </w:trPr>
        <w:tc>
          <w:tcPr>
            <w:tcW w:w="2121" w:type="dxa"/>
            <w:vMerge/>
          </w:tcPr>
          <w:p w14:paraId="0F1C247C" w14:textId="77777777" w:rsidR="00AC2A98" w:rsidRPr="00EB7DB7" w:rsidRDefault="00AC2A98" w:rsidP="00AC2A98">
            <w:pPr>
              <w:pStyle w:val="Paragraph"/>
              <w:spacing w:before="0"/>
              <w:rPr>
                <w:sz w:val="20"/>
                <w:szCs w:val="20"/>
              </w:rPr>
            </w:pPr>
          </w:p>
        </w:tc>
        <w:tc>
          <w:tcPr>
            <w:tcW w:w="2269" w:type="dxa"/>
          </w:tcPr>
          <w:p w14:paraId="45B07493" w14:textId="0379751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common</w:t>
            </w:r>
          </w:p>
        </w:tc>
        <w:tc>
          <w:tcPr>
            <w:tcW w:w="4670" w:type="dxa"/>
          </w:tcPr>
          <w:p w14:paraId="7FB02E93" w14:textId="77777777"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ਨ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ਸ਼</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ਤਾ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ਘ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ਦਾਨ</w:t>
            </w:r>
          </w:p>
          <w:p w14:paraId="1D7508D7" w14:textId="5C6ACE2A"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73DBE2E9" w14:textId="77777777" w:rsidTr="00C17E56">
        <w:trPr>
          <w:trHeight w:val="1234"/>
          <w:jc w:val="center"/>
        </w:trPr>
        <w:tc>
          <w:tcPr>
            <w:tcW w:w="2121" w:type="dxa"/>
            <w:vMerge/>
          </w:tcPr>
          <w:p w14:paraId="280A4B4F" w14:textId="77777777" w:rsidR="00AC2A98" w:rsidRPr="00EB7DB7" w:rsidRDefault="00AC2A98" w:rsidP="00AC2A98">
            <w:pPr>
              <w:pStyle w:val="Paragraph"/>
              <w:spacing w:before="0"/>
              <w:rPr>
                <w:sz w:val="20"/>
                <w:szCs w:val="20"/>
              </w:rPr>
            </w:pPr>
          </w:p>
        </w:tc>
        <w:tc>
          <w:tcPr>
            <w:tcW w:w="2269" w:type="dxa"/>
          </w:tcPr>
          <w:p w14:paraId="2DF7CF8C" w14:textId="658E92DA"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concrete</w:t>
            </w:r>
          </w:p>
        </w:tc>
        <w:tc>
          <w:tcPr>
            <w:tcW w:w="4670" w:type="dxa"/>
          </w:tcPr>
          <w:p w14:paraId="6F04BB7F" w14:textId="1FD1AE84"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ਪਾਣੀ</w:t>
            </w:r>
            <w:r w:rsidRPr="00AC5388">
              <w:rPr>
                <w:sz w:val="20"/>
                <w:szCs w:val="20"/>
                <w:cs/>
                <w:lang w:bidi="pa-IN"/>
              </w:rPr>
              <w:t xml:space="preserve">, </w:t>
            </w:r>
            <w:r w:rsidRPr="00AC5388">
              <w:rPr>
                <w:rFonts w:ascii="Raavi" w:hAnsi="Raavi" w:cs="Raavi" w:hint="cs"/>
                <w:sz w:val="20"/>
                <w:szCs w:val="20"/>
                <w:cs/>
                <w:lang w:bidi="pa-IN"/>
              </w:rPr>
              <w:t>ਤੇਲ</w:t>
            </w:r>
            <w:r w:rsidRPr="00AC5388">
              <w:rPr>
                <w:sz w:val="20"/>
                <w:szCs w:val="20"/>
                <w:cs/>
                <w:lang w:bidi="pa-IN"/>
              </w:rPr>
              <w:t xml:space="preserve">, </w:t>
            </w:r>
            <w:r w:rsidRPr="00AC5388">
              <w:rPr>
                <w:rFonts w:ascii="Raavi" w:hAnsi="Raavi" w:cs="Raavi" w:hint="cs"/>
                <w:sz w:val="20"/>
                <w:szCs w:val="20"/>
                <w:cs/>
                <w:lang w:bidi="pa-IN"/>
              </w:rPr>
              <w:t>ਰੇਤ</w:t>
            </w:r>
            <w:r w:rsidRPr="00AC5388">
              <w:rPr>
                <w:sz w:val="20"/>
                <w:szCs w:val="20"/>
                <w:cs/>
                <w:lang w:bidi="pa-IN"/>
              </w:rPr>
              <w:t xml:space="preserve">, </w:t>
            </w:r>
            <w:r w:rsidRPr="00AC5388">
              <w:rPr>
                <w:rFonts w:ascii="Raavi" w:hAnsi="Raavi" w:cs="Raavi" w:hint="cs"/>
                <w:sz w:val="20"/>
                <w:szCs w:val="20"/>
                <w:cs/>
                <w:lang w:bidi="pa-IN"/>
              </w:rPr>
              <w:t>ਕੱਪੜੇ</w:t>
            </w:r>
            <w:r w:rsidRPr="00AC5388">
              <w:rPr>
                <w:sz w:val="20"/>
                <w:szCs w:val="20"/>
                <w:cs/>
                <w:lang w:bidi="pa-IN"/>
              </w:rPr>
              <w:t xml:space="preserve">, </w:t>
            </w:r>
            <w:r w:rsidRPr="00AC5388">
              <w:rPr>
                <w:rFonts w:ascii="Raavi" w:hAnsi="Raavi" w:cs="Raavi" w:hint="cs"/>
                <w:sz w:val="20"/>
                <w:szCs w:val="20"/>
                <w:cs/>
                <w:lang w:bidi="pa-IN"/>
              </w:rPr>
              <w:t>ਲੋਹਾ</w:t>
            </w:r>
            <w:r w:rsidRPr="00AC5388">
              <w:rPr>
                <w:sz w:val="20"/>
                <w:szCs w:val="20"/>
                <w:cs/>
                <w:lang w:bidi="pa-IN"/>
              </w:rPr>
              <w:t xml:space="preserve">, </w:t>
            </w:r>
            <w:r w:rsidRPr="00AC5388">
              <w:rPr>
                <w:rFonts w:ascii="Raavi" w:hAnsi="Raavi" w:cs="Raavi" w:hint="cs"/>
                <w:sz w:val="20"/>
                <w:szCs w:val="20"/>
                <w:cs/>
                <w:lang w:bidi="pa-IN"/>
              </w:rPr>
              <w:t>ਸੋਨਾ</w:t>
            </w:r>
            <w:r w:rsidRPr="00AC5388">
              <w:rPr>
                <w:sz w:val="20"/>
                <w:szCs w:val="20"/>
                <w:cs/>
                <w:lang w:bidi="pa-IN"/>
              </w:rPr>
              <w:t xml:space="preserve">, </w:t>
            </w:r>
            <w:r w:rsidRPr="00AC5388">
              <w:rPr>
                <w:rFonts w:ascii="Raavi" w:hAnsi="Raavi" w:cs="Raavi" w:hint="cs"/>
                <w:sz w:val="20"/>
                <w:szCs w:val="20"/>
                <w:cs/>
                <w:lang w:bidi="pa-IN"/>
              </w:rPr>
              <w:t>ਕਣਕ</w:t>
            </w:r>
            <w:r w:rsidRPr="00AC5388">
              <w:rPr>
                <w:sz w:val="20"/>
                <w:szCs w:val="20"/>
                <w:cs/>
                <w:lang w:bidi="pa-IN"/>
              </w:rPr>
              <w:t xml:space="preserve">, </w:t>
            </w:r>
            <w:r w:rsidRPr="00AC5388">
              <w:rPr>
                <w:rFonts w:ascii="Raavi" w:hAnsi="Raavi" w:cs="Raavi" w:hint="cs"/>
                <w:sz w:val="20"/>
                <w:szCs w:val="20"/>
                <w:cs/>
                <w:lang w:bidi="pa-IN"/>
              </w:rPr>
              <w:t>ਉਪਜ</w:t>
            </w:r>
          </w:p>
          <w:p w14:paraId="16E1EA08" w14:textId="6471DFE2"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ਵੈਸਾਖ</w:t>
            </w:r>
            <w:r w:rsidRPr="00AC5388">
              <w:rPr>
                <w:sz w:val="20"/>
                <w:szCs w:val="20"/>
                <w:lang w:bidi="pa-IN"/>
              </w:rPr>
              <w:t xml:space="preserve"> </w:t>
            </w:r>
            <w:r w:rsidRPr="00AC5388">
              <w:rPr>
                <w:rFonts w:ascii="Raavi" w:hAnsi="Raavi" w:cs="Raavi" w:hint="cs"/>
                <w:sz w:val="20"/>
                <w:szCs w:val="20"/>
                <w:cs/>
                <w:lang w:bidi="pa-IN"/>
              </w:rPr>
              <w:t>ਮਹਿਨੇ</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ਸ਼ੁਰੂ</w:t>
            </w:r>
            <w:r w:rsidRPr="00AC5388">
              <w:rPr>
                <w:sz w:val="20"/>
                <w:szCs w:val="20"/>
                <w:cs/>
                <w:lang w:bidi="pa-IN"/>
              </w:rPr>
              <w:t xml:space="preserve"> </w:t>
            </w:r>
            <w:r w:rsidRPr="00AC5388">
              <w:rPr>
                <w:rFonts w:ascii="Raavi" w:hAnsi="Raavi" w:cs="Raavi" w:hint="cs"/>
                <w:sz w:val="20"/>
                <w:szCs w:val="20"/>
                <w:cs/>
                <w:lang w:bidi="pa-IN"/>
              </w:rPr>
              <w:t>ਹੁੰਦਿਆ</w:t>
            </w:r>
            <w:r w:rsidRPr="00AC5388">
              <w:rPr>
                <w:sz w:val="20"/>
                <w:szCs w:val="20"/>
                <w:cs/>
                <w:lang w:bidi="pa-IN"/>
              </w:rPr>
              <w:t xml:space="preserve"> </w:t>
            </w: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ਪੰਜਾਬ</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ਕਣਕ</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ਵਾਢੀ</w:t>
            </w:r>
            <w:r w:rsidRPr="00AC5388">
              <w:rPr>
                <w:sz w:val="20"/>
                <w:szCs w:val="20"/>
                <w:cs/>
                <w:lang w:bidi="pa-IN"/>
              </w:rPr>
              <w:t xml:space="preserve"> </w:t>
            </w:r>
            <w:r w:rsidRPr="00AC5388">
              <w:rPr>
                <w:rFonts w:ascii="Raavi" w:hAnsi="Raavi" w:cs="Raavi" w:hint="cs"/>
                <w:sz w:val="20"/>
                <w:szCs w:val="20"/>
                <w:cs/>
                <w:lang w:bidi="pa-IN"/>
              </w:rPr>
              <w:t>ਸ਼ੁਰੂ</w:t>
            </w:r>
            <w:r w:rsidRPr="00AC5388">
              <w:rPr>
                <w:sz w:val="20"/>
                <w:szCs w:val="20"/>
                <w:cs/>
                <w:lang w:bidi="pa-IN"/>
              </w:rPr>
              <w:t xml:space="preserve"> </w:t>
            </w: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ਜਾਂਦੀ</w:t>
            </w:r>
            <w:r w:rsidRPr="00AC5388">
              <w:rPr>
                <w:sz w:val="20"/>
                <w:szCs w:val="20"/>
                <w:cs/>
                <w:lang w:bidi="pa-IN"/>
              </w:rPr>
              <w:t xml:space="preserve"> </w:t>
            </w:r>
            <w:r w:rsidRPr="00AC5388">
              <w:rPr>
                <w:rFonts w:ascii="Raavi" w:hAnsi="Raavi" w:cs="Raavi" w:hint="cs"/>
                <w:sz w:val="20"/>
                <w:szCs w:val="20"/>
                <w:cs/>
                <w:lang w:bidi="pa-IN"/>
              </w:rPr>
              <w:t>ਹੈ।</w:t>
            </w:r>
          </w:p>
        </w:tc>
      </w:tr>
      <w:tr w:rsidR="00AC2A98" w:rsidRPr="00490266" w14:paraId="290574AA" w14:textId="77777777" w:rsidTr="00C17E56">
        <w:trPr>
          <w:trHeight w:val="958"/>
          <w:jc w:val="center"/>
        </w:trPr>
        <w:tc>
          <w:tcPr>
            <w:tcW w:w="2121" w:type="dxa"/>
            <w:vMerge/>
          </w:tcPr>
          <w:p w14:paraId="559CF2B7" w14:textId="77777777" w:rsidR="00AC2A98" w:rsidRPr="00EB7DB7" w:rsidRDefault="00AC2A98" w:rsidP="00AC2A98">
            <w:pPr>
              <w:pStyle w:val="Paragraph"/>
              <w:spacing w:before="0"/>
              <w:rPr>
                <w:sz w:val="20"/>
                <w:szCs w:val="20"/>
              </w:rPr>
            </w:pPr>
          </w:p>
        </w:tc>
        <w:tc>
          <w:tcPr>
            <w:tcW w:w="2269" w:type="dxa"/>
          </w:tcPr>
          <w:p w14:paraId="011829E1" w14:textId="29A4B3A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roper</w:t>
            </w:r>
          </w:p>
        </w:tc>
        <w:tc>
          <w:tcPr>
            <w:tcW w:w="4670" w:type="dxa"/>
          </w:tcPr>
          <w:p w14:paraId="55068CEE" w14:textId="71A74E88"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ਭਗਤ</w:t>
            </w:r>
            <w:r w:rsidRPr="00AC5388">
              <w:rPr>
                <w:sz w:val="20"/>
                <w:szCs w:val="20"/>
                <w:cs/>
                <w:lang w:bidi="pa-IN"/>
              </w:rPr>
              <w:t xml:space="preserve"> </w:t>
            </w:r>
            <w:r w:rsidRPr="00AC5388">
              <w:rPr>
                <w:rFonts w:ascii="Raavi" w:hAnsi="Raavi" w:cs="Raavi" w:hint="cs"/>
                <w:sz w:val="20"/>
                <w:szCs w:val="20"/>
                <w:cs/>
                <w:lang w:bidi="pa-IN"/>
              </w:rPr>
              <w:t>ਪੂਰਨ</w:t>
            </w:r>
            <w:r w:rsidRPr="00AC5388">
              <w:rPr>
                <w:sz w:val="20"/>
                <w:szCs w:val="20"/>
                <w:cs/>
                <w:lang w:bidi="pa-IN"/>
              </w:rPr>
              <w:t xml:space="preserve"> </w:t>
            </w:r>
            <w:r w:rsidRPr="00AC5388">
              <w:rPr>
                <w:rFonts w:ascii="Raavi" w:hAnsi="Raavi" w:cs="Raavi" w:hint="cs"/>
                <w:sz w:val="20"/>
                <w:szCs w:val="20"/>
                <w:cs/>
                <w:lang w:bidi="pa-IN"/>
              </w:rPr>
              <w:t>ਸਿੰਘ</w:t>
            </w:r>
            <w:r w:rsidRPr="00AC5388">
              <w:rPr>
                <w:sz w:val="20"/>
                <w:szCs w:val="20"/>
                <w:cs/>
                <w:lang w:bidi="pa-IN"/>
              </w:rPr>
              <w:t xml:space="preserve">, </w:t>
            </w:r>
            <w:r w:rsidRPr="00AC5388">
              <w:rPr>
                <w:rFonts w:ascii="Raavi" w:hAnsi="Raavi" w:cs="Raavi" w:hint="cs"/>
                <w:sz w:val="20"/>
                <w:szCs w:val="20"/>
                <w:cs/>
                <w:lang w:bidi="pa-IN"/>
              </w:rPr>
              <w:t>ਸ਼ਹੀਦ</w:t>
            </w:r>
            <w:r w:rsidRPr="00AC5388">
              <w:rPr>
                <w:sz w:val="20"/>
                <w:szCs w:val="20"/>
                <w:cs/>
                <w:lang w:bidi="pa-IN"/>
              </w:rPr>
              <w:t xml:space="preserve"> </w:t>
            </w:r>
            <w:r w:rsidRPr="00AC5388">
              <w:rPr>
                <w:rFonts w:ascii="Raavi" w:hAnsi="Raavi" w:cs="Raavi" w:hint="cs"/>
                <w:sz w:val="20"/>
                <w:szCs w:val="20"/>
                <w:cs/>
                <w:lang w:bidi="pa-IN"/>
              </w:rPr>
              <w:t>ਭਗਤ</w:t>
            </w:r>
            <w:r w:rsidRPr="00AC5388">
              <w:rPr>
                <w:sz w:val="20"/>
                <w:szCs w:val="20"/>
                <w:cs/>
                <w:lang w:bidi="pa-IN"/>
              </w:rPr>
              <w:t xml:space="preserve"> </w:t>
            </w:r>
            <w:r w:rsidRPr="00AC5388">
              <w:rPr>
                <w:rFonts w:ascii="Raavi" w:hAnsi="Raavi" w:cs="Raavi" w:hint="cs"/>
                <w:sz w:val="20"/>
                <w:szCs w:val="20"/>
                <w:cs/>
                <w:lang w:bidi="pa-IN"/>
              </w:rPr>
              <w:t>ਸਿੰਘ</w:t>
            </w:r>
            <w:r w:rsidRPr="00AC5388">
              <w:rPr>
                <w:sz w:val="20"/>
                <w:szCs w:val="20"/>
                <w:cs/>
                <w:lang w:bidi="pa-IN"/>
              </w:rPr>
              <w:t xml:space="preserve"> </w:t>
            </w:r>
            <w:r w:rsidRPr="00AC5388">
              <w:rPr>
                <w:rFonts w:ascii="Raavi" w:hAnsi="Raavi" w:cs="Raavi" w:hint="cs"/>
                <w:sz w:val="20"/>
                <w:szCs w:val="20"/>
                <w:cs/>
                <w:lang w:bidi="pa-IN"/>
              </w:rPr>
              <w:t>ਨਗਰ</w:t>
            </w:r>
            <w:r w:rsidRPr="00AC5388">
              <w:rPr>
                <w:sz w:val="20"/>
                <w:szCs w:val="20"/>
                <w:cs/>
                <w:lang w:bidi="pa-IN"/>
              </w:rPr>
              <w:t xml:space="preserve">, </w:t>
            </w:r>
            <w:r w:rsidRPr="00AC5388">
              <w:rPr>
                <w:rFonts w:ascii="Raavi" w:hAnsi="Raavi" w:cs="Raavi" w:hint="cs"/>
                <w:sz w:val="20"/>
                <w:szCs w:val="20"/>
                <w:cs/>
                <w:lang w:bidi="pa-IN"/>
              </w:rPr>
              <w:t>ਰਮਨ</w:t>
            </w:r>
            <w:r w:rsidRPr="00AC5388">
              <w:rPr>
                <w:sz w:val="20"/>
                <w:szCs w:val="20"/>
                <w:cs/>
                <w:lang w:bidi="pa-IN"/>
              </w:rPr>
              <w:t xml:space="preserve">, </w:t>
            </w:r>
            <w:r w:rsidRPr="00AC5388">
              <w:rPr>
                <w:rFonts w:ascii="Raavi" w:hAnsi="Raavi" w:cs="Raavi" w:hint="cs"/>
                <w:sz w:val="20"/>
                <w:szCs w:val="20"/>
                <w:cs/>
                <w:lang w:bidi="pa-IN"/>
              </w:rPr>
              <w:t>ਪੰਜਾਬ</w:t>
            </w:r>
            <w:r w:rsidRPr="00AC5388">
              <w:rPr>
                <w:sz w:val="20"/>
                <w:szCs w:val="20"/>
                <w:cs/>
                <w:lang w:bidi="pa-IN"/>
              </w:rPr>
              <w:t xml:space="preserve">, </w:t>
            </w:r>
            <w:r w:rsidRPr="00AC5388">
              <w:rPr>
                <w:rFonts w:ascii="Raavi" w:hAnsi="Raavi" w:cs="Raavi" w:hint="cs"/>
                <w:sz w:val="20"/>
                <w:szCs w:val="20"/>
                <w:cs/>
                <w:lang w:bidi="pa-IN"/>
              </w:rPr>
              <w:t>ਸਤਲੁਜ</w:t>
            </w:r>
          </w:p>
          <w:p w14:paraId="170B5696" w14:textId="037AB929"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ਭਗਤ</w:t>
            </w:r>
            <w:r w:rsidRPr="00AC5388">
              <w:rPr>
                <w:sz w:val="20"/>
                <w:szCs w:val="20"/>
                <w:cs/>
                <w:lang w:bidi="pa-IN"/>
              </w:rPr>
              <w:t xml:space="preserve"> </w:t>
            </w:r>
            <w:r w:rsidRPr="00AC5388">
              <w:rPr>
                <w:rFonts w:ascii="Raavi" w:hAnsi="Raavi" w:cs="Raavi" w:hint="cs"/>
                <w:sz w:val="20"/>
                <w:szCs w:val="20"/>
                <w:cs/>
                <w:lang w:bidi="pa-IN"/>
              </w:rPr>
              <w:t>ਪੂਰਨ</w:t>
            </w:r>
            <w:r w:rsidRPr="00AC5388">
              <w:rPr>
                <w:sz w:val="20"/>
                <w:szCs w:val="20"/>
                <w:cs/>
                <w:lang w:bidi="pa-IN"/>
              </w:rPr>
              <w:t xml:space="preserve"> </w:t>
            </w:r>
            <w:r w:rsidRPr="00AC5388">
              <w:rPr>
                <w:rFonts w:ascii="Raavi" w:hAnsi="Raavi" w:cs="Raavi" w:hint="cs"/>
                <w:sz w:val="20"/>
                <w:szCs w:val="20"/>
                <w:cs/>
                <w:lang w:bidi="pa-IN"/>
              </w:rPr>
              <w:t>ਸਿੰਘ</w:t>
            </w:r>
            <w:r w:rsidRPr="00AC5388">
              <w:rPr>
                <w:sz w:val="20"/>
                <w:szCs w:val="20"/>
                <w:cs/>
                <w:lang w:bidi="pa-IN"/>
              </w:rPr>
              <w:t xml:space="preserve"> </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ਬਚਪਨ</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ਨਾਮ</w:t>
            </w:r>
            <w:r w:rsidRPr="00AC5388">
              <w:rPr>
                <w:sz w:val="20"/>
                <w:szCs w:val="20"/>
                <w:cs/>
                <w:lang w:bidi="pa-IN"/>
              </w:rPr>
              <w:t xml:space="preserve"> </w:t>
            </w:r>
            <w:r w:rsidRPr="00AC5388">
              <w:rPr>
                <w:rFonts w:ascii="Raavi" w:hAnsi="Raavi" w:cs="Raavi" w:hint="cs"/>
                <w:sz w:val="20"/>
                <w:szCs w:val="20"/>
                <w:cs/>
                <w:lang w:bidi="pa-IN"/>
              </w:rPr>
              <w:t>ਰਾਮਜੀ</w:t>
            </w:r>
            <w:r w:rsidRPr="00AC5388">
              <w:rPr>
                <w:sz w:val="20"/>
                <w:szCs w:val="20"/>
                <w:cs/>
                <w:lang w:bidi="pa-IN"/>
              </w:rPr>
              <w:t xml:space="preserve"> </w:t>
            </w:r>
            <w:r w:rsidRPr="00AC5388">
              <w:rPr>
                <w:rFonts w:ascii="Raavi" w:hAnsi="Raavi" w:cs="Raavi" w:hint="cs"/>
                <w:sz w:val="20"/>
                <w:szCs w:val="20"/>
                <w:cs/>
                <w:lang w:bidi="pa-IN"/>
              </w:rPr>
              <w:t>ਦਾਸ</w:t>
            </w:r>
            <w:r w:rsidRPr="00AC5388">
              <w:rPr>
                <w:sz w:val="20"/>
                <w:szCs w:val="20"/>
                <w:cs/>
                <w:lang w:bidi="pa-IN"/>
              </w:rPr>
              <w:t xml:space="preserve"> </w:t>
            </w:r>
            <w:r w:rsidRPr="00AC5388">
              <w:rPr>
                <w:rFonts w:ascii="Raavi" w:hAnsi="Raavi" w:cs="Raavi" w:hint="cs"/>
                <w:sz w:val="20"/>
                <w:szCs w:val="20"/>
                <w:cs/>
                <w:lang w:bidi="pa-IN"/>
              </w:rPr>
              <w:t>ਸੀ।</w:t>
            </w:r>
          </w:p>
        </w:tc>
      </w:tr>
      <w:tr w:rsidR="00AC2A98" w:rsidRPr="00490266" w14:paraId="42575A2E" w14:textId="77777777" w:rsidTr="00C17E56">
        <w:trPr>
          <w:trHeight w:val="48"/>
          <w:jc w:val="center"/>
        </w:trPr>
        <w:tc>
          <w:tcPr>
            <w:tcW w:w="2121" w:type="dxa"/>
            <w:vMerge/>
          </w:tcPr>
          <w:p w14:paraId="51595744" w14:textId="77777777" w:rsidR="00AC2A98" w:rsidRPr="00EB7DB7" w:rsidRDefault="00AC2A98" w:rsidP="00AC2A98">
            <w:pPr>
              <w:pStyle w:val="Paragraph"/>
              <w:spacing w:before="0"/>
              <w:rPr>
                <w:sz w:val="20"/>
                <w:szCs w:val="20"/>
              </w:rPr>
            </w:pPr>
          </w:p>
        </w:tc>
        <w:tc>
          <w:tcPr>
            <w:tcW w:w="2269" w:type="dxa"/>
          </w:tcPr>
          <w:p w14:paraId="6B75A20E" w14:textId="535341EE"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ingula</w:t>
            </w:r>
            <w:r>
              <w:rPr>
                <w:rFonts w:eastAsia="Malgun Gothic"/>
                <w:sz w:val="20"/>
                <w:szCs w:val="20"/>
                <w:lang w:eastAsia="ko-KR"/>
              </w:rPr>
              <w:t>r</w:t>
            </w:r>
          </w:p>
        </w:tc>
        <w:tc>
          <w:tcPr>
            <w:tcW w:w="4670" w:type="dxa"/>
          </w:tcPr>
          <w:p w14:paraId="16A718FE" w14:textId="2AF5E1FB" w:rsidR="00AC2A98" w:rsidRPr="00AC5388" w:rsidRDefault="00AC2A98" w:rsidP="00AC2A98">
            <w:pPr>
              <w:rPr>
                <w:rFonts w:cs="Calibri"/>
                <w:sz w:val="20"/>
                <w:szCs w:val="20"/>
                <w:lang w:bidi="pa-IN"/>
              </w:rPr>
            </w:pPr>
            <w:r w:rsidRPr="00AC5388">
              <w:rPr>
                <w:rFonts w:ascii="Raavi" w:hAnsi="Raavi" w:cs="Raavi" w:hint="cs"/>
                <w:sz w:val="20"/>
                <w:szCs w:val="20"/>
                <w:cs/>
                <w:lang w:bidi="pa-IN"/>
              </w:rPr>
              <w:t>ਮੁੰਡਾ</w:t>
            </w:r>
            <w:r w:rsidRPr="00AC5388">
              <w:rPr>
                <w:rFonts w:cs="Calibri"/>
                <w:sz w:val="20"/>
                <w:szCs w:val="20"/>
                <w:cs/>
                <w:lang w:bidi="pa-IN"/>
              </w:rPr>
              <w:t xml:space="preserve">, </w:t>
            </w:r>
            <w:r w:rsidRPr="00AC5388">
              <w:rPr>
                <w:rFonts w:cs="Raavi" w:hint="cs"/>
                <w:sz w:val="20"/>
                <w:szCs w:val="20"/>
                <w:cs/>
                <w:lang w:bidi="pa-IN"/>
              </w:rPr>
              <w:t>ਧੀ</w:t>
            </w:r>
            <w:r w:rsidRPr="00AC5388">
              <w:rPr>
                <w:rFonts w:cs="Calibri"/>
                <w:sz w:val="20"/>
                <w:szCs w:val="20"/>
                <w:cs/>
                <w:lang w:bidi="pa-IN"/>
              </w:rPr>
              <w:t xml:space="preserve">, </w:t>
            </w:r>
            <w:r w:rsidRPr="00AC5388">
              <w:rPr>
                <w:rFonts w:ascii="Raavi" w:hAnsi="Raavi" w:cs="Raavi" w:hint="cs"/>
                <w:sz w:val="20"/>
                <w:szCs w:val="20"/>
                <w:cs/>
                <w:lang w:bidi="pa-IN"/>
              </w:rPr>
              <w:t>ਕਮਰਾ</w:t>
            </w:r>
            <w:r w:rsidRPr="00AC5388">
              <w:rPr>
                <w:rFonts w:cs="Calibri"/>
                <w:sz w:val="20"/>
                <w:szCs w:val="20"/>
                <w:cs/>
                <w:lang w:bidi="pa-IN"/>
              </w:rPr>
              <w:t xml:space="preserve">, </w:t>
            </w:r>
            <w:r w:rsidRPr="00AC5388">
              <w:rPr>
                <w:rFonts w:ascii="Raavi" w:hAnsi="Raavi" w:cs="Raavi" w:hint="cs"/>
                <w:sz w:val="20"/>
                <w:szCs w:val="20"/>
                <w:cs/>
                <w:lang w:bidi="pa-IN"/>
              </w:rPr>
              <w:t>ਘੋੜਾ</w:t>
            </w:r>
            <w:r w:rsidRPr="00AC5388">
              <w:rPr>
                <w:rFonts w:cs="Calibri"/>
                <w:sz w:val="20"/>
                <w:szCs w:val="20"/>
                <w:cs/>
                <w:lang w:bidi="pa-IN"/>
              </w:rPr>
              <w:t xml:space="preserve">, </w:t>
            </w:r>
            <w:r w:rsidRPr="00AC5388">
              <w:rPr>
                <w:rFonts w:ascii="Raavi" w:hAnsi="Raavi" w:cs="Raavi" w:hint="cs"/>
                <w:sz w:val="20"/>
                <w:szCs w:val="20"/>
                <w:cs/>
                <w:lang w:bidi="pa-IN"/>
              </w:rPr>
              <w:t>ਘੋੜੀ</w:t>
            </w:r>
          </w:p>
          <w:p w14:paraId="1AD6ED39" w14:textId="7ECDCA2E" w:rsidR="00AC2A98" w:rsidRPr="00AC5388" w:rsidRDefault="00AC2A98" w:rsidP="00AC2A98">
            <w:pPr>
              <w:rPr>
                <w:rFonts w:cs="Calibri"/>
                <w:sz w:val="20"/>
                <w:szCs w:val="20"/>
                <w:lang w:bidi="pa-IN"/>
              </w:rPr>
            </w:pPr>
            <w:r w:rsidRPr="00AC5388">
              <w:rPr>
                <w:rFonts w:ascii="Raavi" w:hAnsi="Raavi" w:cs="Raavi" w:hint="cs"/>
                <w:sz w:val="20"/>
                <w:szCs w:val="20"/>
                <w:cs/>
                <w:lang w:bidi="pa-IN"/>
              </w:rPr>
              <w:t>ਮੁੰਡਾ</w:t>
            </w:r>
            <w:r w:rsidRPr="00AC5388">
              <w:rPr>
                <w:rFonts w:cs="Calibri"/>
                <w:sz w:val="20"/>
                <w:szCs w:val="20"/>
                <w:cs/>
                <w:lang w:bidi="pa-IN"/>
              </w:rPr>
              <w:t xml:space="preserve"> </w:t>
            </w:r>
            <w:r w:rsidRPr="00AC5388">
              <w:rPr>
                <w:rFonts w:ascii="Raavi" w:hAnsi="Raavi" w:cs="Raavi" w:hint="cs"/>
                <w:sz w:val="20"/>
                <w:szCs w:val="20"/>
                <w:cs/>
                <w:lang w:bidi="pa-IN"/>
              </w:rPr>
              <w:t>ਭੰਗੜਾ</w:t>
            </w:r>
            <w:r w:rsidRPr="00AC5388">
              <w:rPr>
                <w:rFonts w:cs="Calibri"/>
                <w:sz w:val="20"/>
                <w:szCs w:val="20"/>
                <w:cs/>
                <w:lang w:bidi="pa-IN"/>
              </w:rPr>
              <w:t xml:space="preserve"> </w:t>
            </w:r>
            <w:r w:rsidRPr="00AC5388">
              <w:rPr>
                <w:rFonts w:ascii="Raavi" w:hAnsi="Raavi" w:cs="Raavi" w:hint="cs"/>
                <w:sz w:val="20"/>
                <w:szCs w:val="20"/>
                <w:cs/>
                <w:lang w:bidi="pa-IN"/>
              </w:rPr>
              <w:t>ਪਾ</w:t>
            </w:r>
            <w:r w:rsidRPr="00AC5388">
              <w:rPr>
                <w:rFonts w:cs="Calibri"/>
                <w:sz w:val="20"/>
                <w:szCs w:val="20"/>
                <w:cs/>
                <w:lang w:bidi="pa-IN"/>
              </w:rPr>
              <w:t xml:space="preserve"> </w:t>
            </w:r>
            <w:r w:rsidRPr="00AC5388">
              <w:rPr>
                <w:rFonts w:ascii="Raavi" w:hAnsi="Raavi" w:cs="Raavi" w:hint="cs"/>
                <w:sz w:val="20"/>
                <w:szCs w:val="20"/>
                <w:cs/>
                <w:lang w:bidi="pa-IN"/>
              </w:rPr>
              <w:t>ਰਿਹਾ</w:t>
            </w:r>
            <w:r w:rsidRPr="00AC5388">
              <w:rPr>
                <w:rFonts w:cs="Calibri"/>
                <w:sz w:val="20"/>
                <w:szCs w:val="20"/>
                <w:cs/>
                <w:lang w:bidi="pa-IN"/>
              </w:rPr>
              <w:t xml:space="preserve"> </w:t>
            </w:r>
            <w:r w:rsidRPr="00AC5388">
              <w:rPr>
                <w:rFonts w:ascii="Raavi" w:hAnsi="Raavi" w:cs="Raavi" w:hint="cs"/>
                <w:sz w:val="20"/>
                <w:szCs w:val="20"/>
                <w:cs/>
                <w:lang w:bidi="pa-IN"/>
              </w:rPr>
              <w:t>ਹੈ।</w:t>
            </w:r>
          </w:p>
        </w:tc>
      </w:tr>
      <w:tr w:rsidR="00AC2A98" w:rsidRPr="00490266" w14:paraId="5C380BD4" w14:textId="77777777" w:rsidTr="00C17E56">
        <w:trPr>
          <w:trHeight w:val="775"/>
          <w:jc w:val="center"/>
        </w:trPr>
        <w:tc>
          <w:tcPr>
            <w:tcW w:w="2121" w:type="dxa"/>
            <w:vMerge/>
          </w:tcPr>
          <w:p w14:paraId="2C2B7293" w14:textId="77777777" w:rsidR="00AC2A98" w:rsidRPr="00EB7DB7" w:rsidRDefault="00AC2A98" w:rsidP="00AC2A98">
            <w:pPr>
              <w:pStyle w:val="Paragraph"/>
              <w:spacing w:before="0"/>
              <w:rPr>
                <w:sz w:val="20"/>
                <w:szCs w:val="20"/>
              </w:rPr>
            </w:pPr>
          </w:p>
        </w:tc>
        <w:tc>
          <w:tcPr>
            <w:tcW w:w="2269" w:type="dxa"/>
          </w:tcPr>
          <w:p w14:paraId="19D73F68" w14:textId="1032C997" w:rsidR="00AC2A98" w:rsidRPr="00EB7DB7" w:rsidRDefault="00AC2A98" w:rsidP="00AC2A98">
            <w:pPr>
              <w:pStyle w:val="Paragraph"/>
              <w:spacing w:before="0"/>
              <w:rPr>
                <w:rFonts w:eastAsia="Malgun Gothic" w:cs="Mangal"/>
                <w:sz w:val="20"/>
                <w:szCs w:val="20"/>
                <w:lang w:eastAsia="ko-KR" w:bidi="hi-IN"/>
              </w:rPr>
            </w:pPr>
            <w:r w:rsidRPr="00EB7DB7">
              <w:rPr>
                <w:rFonts w:eastAsia="Malgun Gothic" w:cs="Mangal"/>
                <w:sz w:val="20"/>
                <w:szCs w:val="20"/>
                <w:lang w:eastAsia="ko-KR" w:bidi="hi-IN"/>
              </w:rPr>
              <w:t>plural</w:t>
            </w:r>
          </w:p>
        </w:tc>
        <w:tc>
          <w:tcPr>
            <w:tcW w:w="4670" w:type="dxa"/>
          </w:tcPr>
          <w:p w14:paraId="464451C2" w14:textId="72B84C34" w:rsidR="00AC2A98" w:rsidRPr="00AC5388" w:rsidRDefault="00AC2A98" w:rsidP="00AC2A98">
            <w:pPr>
              <w:rPr>
                <w:rFonts w:cs="Calibri"/>
                <w:sz w:val="20"/>
                <w:szCs w:val="20"/>
                <w:lang w:bidi="pa-IN"/>
              </w:rPr>
            </w:pPr>
            <w:r w:rsidRPr="00AC5388">
              <w:rPr>
                <w:rFonts w:ascii="Raavi" w:hAnsi="Raavi" w:cs="Raavi" w:hint="cs"/>
                <w:sz w:val="20"/>
                <w:szCs w:val="20"/>
                <w:cs/>
                <w:lang w:bidi="pa-IN"/>
              </w:rPr>
              <w:t>ਮੁੰਡੇ</w:t>
            </w:r>
            <w:r w:rsidRPr="00AC5388">
              <w:rPr>
                <w:rFonts w:cs="Calibri"/>
                <w:sz w:val="20"/>
                <w:szCs w:val="20"/>
                <w:cs/>
                <w:lang w:bidi="pa-IN"/>
              </w:rPr>
              <w:t>,</w:t>
            </w:r>
            <w:r w:rsidRPr="00AC5388">
              <w:rPr>
                <w:rFonts w:cs="Raavi" w:hint="cs"/>
                <w:sz w:val="20"/>
                <w:szCs w:val="20"/>
                <w:cs/>
                <w:lang w:bidi="pa-IN"/>
              </w:rPr>
              <w:t xml:space="preserve"> ਧੀਆਂ</w:t>
            </w:r>
            <w:r w:rsidRPr="00AC5388">
              <w:rPr>
                <w:rFonts w:cs="Calibri"/>
                <w:sz w:val="20"/>
                <w:szCs w:val="20"/>
                <w:cs/>
                <w:lang w:bidi="pa-IN"/>
              </w:rPr>
              <w:t xml:space="preserve">, </w:t>
            </w:r>
            <w:r w:rsidRPr="00AC5388">
              <w:rPr>
                <w:rFonts w:ascii="Raavi" w:hAnsi="Raavi" w:cs="Raavi" w:hint="cs"/>
                <w:sz w:val="20"/>
                <w:szCs w:val="20"/>
                <w:cs/>
                <w:lang w:bidi="pa-IN"/>
              </w:rPr>
              <w:t>ਕਮਰੇ</w:t>
            </w:r>
            <w:r w:rsidRPr="00AC5388">
              <w:rPr>
                <w:rFonts w:cs="Calibri"/>
                <w:sz w:val="20"/>
                <w:szCs w:val="20"/>
                <w:cs/>
                <w:lang w:bidi="pa-IN"/>
              </w:rPr>
              <w:t xml:space="preserve">, </w:t>
            </w:r>
            <w:r w:rsidRPr="00AC5388">
              <w:rPr>
                <w:rFonts w:ascii="Raavi" w:hAnsi="Raavi" w:cs="Raavi" w:hint="cs"/>
                <w:sz w:val="20"/>
                <w:szCs w:val="20"/>
                <w:cs/>
                <w:lang w:bidi="pa-IN"/>
              </w:rPr>
              <w:t>ਘੋੜੇ</w:t>
            </w:r>
            <w:r w:rsidRPr="00AC5388">
              <w:rPr>
                <w:rFonts w:cs="Calibri"/>
                <w:sz w:val="20"/>
                <w:szCs w:val="20"/>
                <w:cs/>
                <w:lang w:bidi="pa-IN"/>
              </w:rPr>
              <w:t xml:space="preserve">, </w:t>
            </w:r>
            <w:r w:rsidRPr="00AC5388">
              <w:rPr>
                <w:rFonts w:ascii="Raavi" w:hAnsi="Raavi" w:cs="Raavi" w:hint="cs"/>
                <w:sz w:val="20"/>
                <w:szCs w:val="20"/>
                <w:cs/>
                <w:lang w:bidi="pa-IN"/>
              </w:rPr>
              <w:t>ਘੋੜੀਆਂ</w:t>
            </w:r>
          </w:p>
          <w:p w14:paraId="71A82FA0" w14:textId="0BF013CC" w:rsidR="00AC2A98" w:rsidRPr="00AC5388" w:rsidRDefault="00AC2A98" w:rsidP="00AC2A98">
            <w:pPr>
              <w:rPr>
                <w:rFonts w:cs="Calibri"/>
                <w:sz w:val="20"/>
                <w:szCs w:val="20"/>
                <w:lang w:bidi="pa-IN"/>
              </w:rPr>
            </w:pPr>
            <w:r w:rsidRPr="00AC5388">
              <w:rPr>
                <w:rFonts w:ascii="Raavi" w:hAnsi="Raavi" w:cs="Raavi" w:hint="cs"/>
                <w:sz w:val="20"/>
                <w:szCs w:val="20"/>
                <w:cs/>
                <w:lang w:bidi="pa-IN"/>
              </w:rPr>
              <w:t>ਮੁੰਡੇ</w:t>
            </w:r>
            <w:r w:rsidRPr="00AC5388">
              <w:rPr>
                <w:rFonts w:cs="Calibri"/>
                <w:sz w:val="20"/>
                <w:szCs w:val="20"/>
                <w:cs/>
                <w:lang w:bidi="pa-IN"/>
              </w:rPr>
              <w:t xml:space="preserve"> </w:t>
            </w:r>
            <w:r w:rsidRPr="00AC5388">
              <w:rPr>
                <w:rFonts w:ascii="Raavi" w:hAnsi="Raavi" w:cs="Raavi" w:hint="cs"/>
                <w:sz w:val="20"/>
                <w:szCs w:val="20"/>
                <w:cs/>
                <w:lang w:bidi="pa-IN"/>
              </w:rPr>
              <w:t>ਭੰਗੜਾ</w:t>
            </w:r>
            <w:r w:rsidRPr="00AC5388">
              <w:rPr>
                <w:rFonts w:cs="Calibri"/>
                <w:sz w:val="20"/>
                <w:szCs w:val="20"/>
                <w:cs/>
                <w:lang w:bidi="pa-IN"/>
              </w:rPr>
              <w:t xml:space="preserve"> </w:t>
            </w:r>
            <w:r w:rsidRPr="00AC5388">
              <w:rPr>
                <w:rFonts w:ascii="Raavi" w:hAnsi="Raavi" w:cs="Raavi" w:hint="cs"/>
                <w:sz w:val="20"/>
                <w:szCs w:val="20"/>
                <w:cs/>
                <w:lang w:bidi="pa-IN"/>
              </w:rPr>
              <w:t>ਪਾ</w:t>
            </w:r>
            <w:r w:rsidRPr="00AC5388">
              <w:rPr>
                <w:rFonts w:cs="Calibri"/>
                <w:sz w:val="20"/>
                <w:szCs w:val="20"/>
                <w:cs/>
                <w:lang w:bidi="pa-IN"/>
              </w:rPr>
              <w:t xml:space="preserve"> </w:t>
            </w:r>
            <w:r w:rsidRPr="00AC5388">
              <w:rPr>
                <w:rFonts w:ascii="Raavi" w:hAnsi="Raavi" w:cs="Raavi" w:hint="cs"/>
                <w:sz w:val="20"/>
                <w:szCs w:val="20"/>
                <w:cs/>
                <w:lang w:bidi="pa-IN"/>
              </w:rPr>
              <w:t>ਰਹੇ</w:t>
            </w:r>
            <w:r w:rsidRPr="00AC5388">
              <w:rPr>
                <w:rFonts w:cs="Calibri"/>
                <w:sz w:val="20"/>
                <w:szCs w:val="20"/>
                <w:cs/>
                <w:lang w:bidi="pa-IN"/>
              </w:rPr>
              <w:t xml:space="preserve"> </w:t>
            </w:r>
            <w:r w:rsidRPr="00AC5388">
              <w:rPr>
                <w:rFonts w:ascii="Raavi" w:hAnsi="Raavi" w:cs="Raavi" w:hint="cs"/>
                <w:sz w:val="20"/>
                <w:szCs w:val="20"/>
                <w:cs/>
                <w:lang w:bidi="pa-IN"/>
              </w:rPr>
              <w:t>ਹਨ।</w:t>
            </w:r>
          </w:p>
        </w:tc>
      </w:tr>
      <w:tr w:rsidR="00AC2A98" w:rsidRPr="00490266" w14:paraId="2AB538D7" w14:textId="77777777" w:rsidTr="00C17E56">
        <w:trPr>
          <w:trHeight w:val="48"/>
          <w:jc w:val="center"/>
        </w:trPr>
        <w:tc>
          <w:tcPr>
            <w:tcW w:w="2121" w:type="dxa"/>
            <w:vMerge/>
          </w:tcPr>
          <w:p w14:paraId="6D2AA3D9" w14:textId="77777777" w:rsidR="00AC2A98" w:rsidRPr="00EB7DB7" w:rsidRDefault="00AC2A98" w:rsidP="00AC2A98">
            <w:pPr>
              <w:pStyle w:val="Paragraph"/>
              <w:spacing w:before="0"/>
              <w:rPr>
                <w:sz w:val="20"/>
                <w:szCs w:val="20"/>
              </w:rPr>
            </w:pPr>
          </w:p>
        </w:tc>
        <w:tc>
          <w:tcPr>
            <w:tcW w:w="2269" w:type="dxa"/>
          </w:tcPr>
          <w:p w14:paraId="17DCA1E3" w14:textId="1C09A7B6"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masculine</w:t>
            </w:r>
          </w:p>
        </w:tc>
        <w:tc>
          <w:tcPr>
            <w:tcW w:w="4670" w:type="dxa"/>
          </w:tcPr>
          <w:p w14:paraId="063B443B" w14:textId="69812F8A" w:rsidR="00AC2A98" w:rsidRPr="00AC5388" w:rsidRDefault="00AC2A98" w:rsidP="00AC2A98">
            <w:pPr>
              <w:rPr>
                <w:rFonts w:cs="Calibri"/>
                <w:sz w:val="20"/>
                <w:szCs w:val="20"/>
                <w:lang w:bidi="pa-IN"/>
              </w:rPr>
            </w:pPr>
            <w:r w:rsidRPr="00AC5388">
              <w:rPr>
                <w:rFonts w:ascii="Raavi" w:hAnsi="Raavi" w:cs="Raavi" w:hint="cs"/>
                <w:sz w:val="20"/>
                <w:szCs w:val="20"/>
                <w:cs/>
                <w:lang w:bidi="pa-IN"/>
              </w:rPr>
              <w:t>ਮੁੰਡਾ</w:t>
            </w:r>
            <w:r w:rsidRPr="00AC5388">
              <w:rPr>
                <w:rFonts w:cs="Calibri"/>
                <w:sz w:val="20"/>
                <w:szCs w:val="20"/>
                <w:cs/>
                <w:lang w:bidi="pa-IN"/>
              </w:rPr>
              <w:t xml:space="preserve">, </w:t>
            </w:r>
            <w:r w:rsidRPr="00AC5388">
              <w:rPr>
                <w:rFonts w:ascii="Raavi" w:hAnsi="Raavi" w:cs="Raavi" w:hint="cs"/>
                <w:sz w:val="20"/>
                <w:szCs w:val="20"/>
                <w:cs/>
                <w:lang w:bidi="pa-IN"/>
              </w:rPr>
              <w:t>ਪਿਤਾ</w:t>
            </w:r>
            <w:r w:rsidRPr="00AC5388">
              <w:rPr>
                <w:rFonts w:cs="Calibri"/>
                <w:sz w:val="20"/>
                <w:szCs w:val="20"/>
                <w:cs/>
                <w:lang w:bidi="pa-IN"/>
              </w:rPr>
              <w:t xml:space="preserve">, </w:t>
            </w:r>
            <w:r w:rsidRPr="00AC5388">
              <w:rPr>
                <w:rFonts w:ascii="Raavi" w:hAnsi="Raavi" w:cs="Raavi" w:hint="cs"/>
                <w:sz w:val="20"/>
                <w:szCs w:val="20"/>
                <w:cs/>
                <w:lang w:bidi="pa-IN"/>
              </w:rPr>
              <w:t>ਘੋੜਾ</w:t>
            </w:r>
          </w:p>
        </w:tc>
      </w:tr>
      <w:tr w:rsidR="00AC2A98" w:rsidRPr="00490266" w14:paraId="7B584507" w14:textId="77777777" w:rsidTr="00C17E56">
        <w:trPr>
          <w:trHeight w:val="48"/>
          <w:jc w:val="center"/>
        </w:trPr>
        <w:tc>
          <w:tcPr>
            <w:tcW w:w="2121" w:type="dxa"/>
            <w:vMerge/>
          </w:tcPr>
          <w:p w14:paraId="05526CCC" w14:textId="77777777" w:rsidR="00AC2A98" w:rsidRPr="00EB7DB7" w:rsidRDefault="00AC2A98" w:rsidP="00AC2A98">
            <w:pPr>
              <w:pStyle w:val="Paragraph"/>
              <w:spacing w:before="0"/>
              <w:rPr>
                <w:sz w:val="20"/>
                <w:szCs w:val="20"/>
              </w:rPr>
            </w:pPr>
          </w:p>
        </w:tc>
        <w:tc>
          <w:tcPr>
            <w:tcW w:w="2269" w:type="dxa"/>
          </w:tcPr>
          <w:p w14:paraId="462475AC" w14:textId="7F998356"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feminine</w:t>
            </w:r>
          </w:p>
        </w:tc>
        <w:tc>
          <w:tcPr>
            <w:tcW w:w="4670" w:type="dxa"/>
          </w:tcPr>
          <w:p w14:paraId="7FC31DB9" w14:textId="15F8A9DF" w:rsidR="00AC2A98" w:rsidRPr="00AC5388" w:rsidRDefault="00AC2A98" w:rsidP="00AC2A98">
            <w:pPr>
              <w:rPr>
                <w:rFonts w:cs="Calibri"/>
                <w:sz w:val="20"/>
                <w:szCs w:val="20"/>
                <w:lang w:bidi="pa-IN"/>
              </w:rPr>
            </w:pPr>
            <w:r w:rsidRPr="00AC5388">
              <w:rPr>
                <w:rFonts w:cs="Raavi" w:hint="cs"/>
                <w:sz w:val="20"/>
                <w:szCs w:val="20"/>
                <w:cs/>
                <w:lang w:bidi="pa-IN"/>
              </w:rPr>
              <w:t>ਧੀ</w:t>
            </w:r>
            <w:r w:rsidRPr="00AC5388">
              <w:rPr>
                <w:rFonts w:cs="Calibri"/>
                <w:sz w:val="20"/>
                <w:szCs w:val="20"/>
                <w:cs/>
                <w:lang w:bidi="pa-IN"/>
              </w:rPr>
              <w:t xml:space="preserve">, </w:t>
            </w:r>
            <w:r w:rsidRPr="00AC5388">
              <w:rPr>
                <w:rFonts w:ascii="Raavi" w:hAnsi="Raavi" w:cs="Raavi" w:hint="cs"/>
                <w:sz w:val="20"/>
                <w:szCs w:val="20"/>
                <w:cs/>
                <w:lang w:bidi="pa-IN"/>
              </w:rPr>
              <w:t>ਮਾਤਾ</w:t>
            </w:r>
            <w:r w:rsidRPr="00AC5388">
              <w:rPr>
                <w:rFonts w:cs="Calibri"/>
                <w:sz w:val="20"/>
                <w:szCs w:val="20"/>
                <w:cs/>
                <w:lang w:bidi="pa-IN"/>
              </w:rPr>
              <w:t xml:space="preserve">, </w:t>
            </w:r>
            <w:r w:rsidRPr="00AC5388">
              <w:rPr>
                <w:rFonts w:ascii="Raavi" w:hAnsi="Raavi" w:cs="Raavi" w:hint="cs"/>
                <w:sz w:val="20"/>
                <w:szCs w:val="20"/>
                <w:cs/>
                <w:lang w:bidi="pa-IN"/>
              </w:rPr>
              <w:t>ਘੋੜੀ</w:t>
            </w:r>
          </w:p>
        </w:tc>
      </w:tr>
      <w:tr w:rsidR="00AC2A98" w:rsidRPr="00490266" w14:paraId="505678C2" w14:textId="77777777" w:rsidTr="00C17E56">
        <w:trPr>
          <w:trHeight w:val="391"/>
          <w:jc w:val="center"/>
        </w:trPr>
        <w:tc>
          <w:tcPr>
            <w:tcW w:w="2121" w:type="dxa"/>
            <w:vMerge w:val="restart"/>
          </w:tcPr>
          <w:p w14:paraId="6BBE82A0" w14:textId="77777777" w:rsidR="00AC2A98" w:rsidRPr="00EB7DB7" w:rsidRDefault="00AC2A98" w:rsidP="00AC2A98">
            <w:pPr>
              <w:pStyle w:val="Paragraph"/>
              <w:spacing w:before="0"/>
              <w:rPr>
                <w:i/>
                <w:iCs/>
                <w:sz w:val="20"/>
                <w:szCs w:val="20"/>
              </w:rPr>
            </w:pPr>
            <w:proofErr w:type="spellStart"/>
            <w:r w:rsidRPr="00EB7DB7">
              <w:rPr>
                <w:i/>
                <w:iCs/>
                <w:sz w:val="20"/>
                <w:szCs w:val="20"/>
              </w:rPr>
              <w:t>Perriakhar</w:t>
            </w:r>
            <w:proofErr w:type="spellEnd"/>
          </w:p>
        </w:tc>
        <w:tc>
          <w:tcPr>
            <w:tcW w:w="2269" w:type="dxa"/>
            <w:vAlign w:val="center"/>
          </w:tcPr>
          <w:p w14:paraId="06A62D70" w14:textId="1D6F7B8E" w:rsidR="00AC2A98" w:rsidRPr="009C0198" w:rsidRDefault="00AC2A98" w:rsidP="00AC2A98">
            <w:pPr>
              <w:pStyle w:val="Paragraph"/>
              <w:spacing w:before="0"/>
              <w:rPr>
                <w:rFonts w:ascii="Raavi" w:eastAsia="Malgun Gothic" w:hAnsi="Raavi" w:cs="Raavi"/>
                <w:sz w:val="20"/>
                <w:szCs w:val="20"/>
                <w:cs/>
                <w:lang w:eastAsia="ko-KR" w:bidi="pa-IN"/>
              </w:rPr>
            </w:pPr>
            <w:proofErr w:type="spellStart"/>
            <w:r w:rsidRPr="00EB7DB7">
              <w:rPr>
                <w:rFonts w:eastAsia="Malgun Gothic"/>
                <w:i/>
                <w:iCs/>
                <w:sz w:val="20"/>
                <w:szCs w:val="20"/>
                <w:lang w:eastAsia="ko-KR"/>
              </w:rPr>
              <w:t>perri</w:t>
            </w:r>
            <w:proofErr w:type="spellEnd"/>
            <w:r w:rsidRPr="00EB7DB7">
              <w:rPr>
                <w:rFonts w:eastAsia="Malgun Gothic"/>
                <w:i/>
                <w:iCs/>
                <w:sz w:val="20"/>
                <w:szCs w:val="20"/>
                <w:cs/>
                <w:lang w:eastAsia="ko-KR" w:bidi="pa-IN"/>
              </w:rPr>
              <w:t xml:space="preserve"> </w:t>
            </w:r>
            <w:r w:rsidRPr="00EB7DB7">
              <w:rPr>
                <w:rFonts w:eastAsia="Malgun Gothic" w:cs="Raavi"/>
                <w:sz w:val="20"/>
                <w:szCs w:val="20"/>
                <w:cs/>
                <w:lang w:eastAsia="ko-KR" w:bidi="pa-IN"/>
              </w:rPr>
              <w:t>–</w:t>
            </w:r>
            <w:r w:rsidRPr="00EB7DB7">
              <w:rPr>
                <w:rFonts w:eastAsia="Malgun Gothic"/>
                <w:sz w:val="20"/>
                <w:szCs w:val="20"/>
                <w:cs/>
                <w:lang w:eastAsia="ko-KR" w:bidi="pa-IN"/>
              </w:rPr>
              <w:t xml:space="preserve"> </w:t>
            </w:r>
            <w:r w:rsidRPr="00EB7DB7">
              <w:rPr>
                <w:rFonts w:ascii="Raavi" w:eastAsia="Malgun Gothic" w:hAnsi="Raavi" w:cs="Raavi" w:hint="cs"/>
                <w:sz w:val="20"/>
                <w:szCs w:val="20"/>
                <w:cs/>
                <w:lang w:eastAsia="ko-KR" w:bidi="pa-IN"/>
              </w:rPr>
              <w:t>ਰ</w:t>
            </w:r>
          </w:p>
        </w:tc>
        <w:tc>
          <w:tcPr>
            <w:tcW w:w="4670" w:type="dxa"/>
          </w:tcPr>
          <w:p w14:paraId="3029D829" w14:textId="4633F5FD" w:rsidR="00AC2A98" w:rsidRPr="00AC5388" w:rsidRDefault="00AC2A98" w:rsidP="00AC2A98">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ਪ੍ਰੀਤ</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ਆਸਟ੍ਰੇਲਿਆ</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ਸ਼੍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ਗ੍ਰੇਜ਼ੀ</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ਰੋਧ</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ਪ੍ਰਸਿੱਧ</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ਮ੍ਰਿਤਸਰ</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ਅਪ੍ਰੈਲ</w:t>
            </w:r>
          </w:p>
        </w:tc>
      </w:tr>
      <w:tr w:rsidR="00AC2A98" w:rsidRPr="00490266" w14:paraId="1AD122D2" w14:textId="77777777" w:rsidTr="00C17E56">
        <w:trPr>
          <w:trHeight w:val="146"/>
          <w:jc w:val="center"/>
        </w:trPr>
        <w:tc>
          <w:tcPr>
            <w:tcW w:w="2121" w:type="dxa"/>
            <w:vMerge/>
          </w:tcPr>
          <w:p w14:paraId="3163B8E3" w14:textId="77777777" w:rsidR="00AC2A98" w:rsidRPr="00EB7DB7" w:rsidRDefault="00AC2A98" w:rsidP="00AC2A98">
            <w:pPr>
              <w:pStyle w:val="Paragraph"/>
              <w:spacing w:before="0"/>
              <w:rPr>
                <w:i/>
                <w:iCs/>
                <w:sz w:val="20"/>
                <w:szCs w:val="20"/>
              </w:rPr>
            </w:pPr>
          </w:p>
        </w:tc>
        <w:tc>
          <w:tcPr>
            <w:tcW w:w="2269" w:type="dxa"/>
            <w:vAlign w:val="center"/>
          </w:tcPr>
          <w:p w14:paraId="59B8B328" w14:textId="1BCF78F7" w:rsidR="00AC2A98" w:rsidRPr="00EB7DB7" w:rsidRDefault="00AC2A98" w:rsidP="00AC2A98">
            <w:pPr>
              <w:pStyle w:val="Paragraph"/>
              <w:spacing w:before="0"/>
              <w:rPr>
                <w:rFonts w:eastAsia="Malgun Gothic"/>
                <w:sz w:val="20"/>
                <w:szCs w:val="20"/>
                <w:lang w:eastAsia="ko-KR" w:bidi="pa-IN"/>
              </w:rPr>
            </w:pPr>
            <w:proofErr w:type="spellStart"/>
            <w:r w:rsidRPr="00EB7DB7">
              <w:rPr>
                <w:rFonts w:eastAsia="Malgun Gothic"/>
                <w:i/>
                <w:iCs/>
                <w:sz w:val="20"/>
                <w:szCs w:val="20"/>
                <w:lang w:eastAsia="ko-KR"/>
              </w:rPr>
              <w:t>perri</w:t>
            </w:r>
            <w:proofErr w:type="spellEnd"/>
            <w:r w:rsidRPr="00EB7DB7">
              <w:rPr>
                <w:rFonts w:eastAsia="Malgun Gothic"/>
                <w:i/>
                <w:iCs/>
                <w:sz w:val="20"/>
                <w:szCs w:val="20"/>
                <w:cs/>
                <w:lang w:eastAsia="ko-KR" w:bidi="pa-IN"/>
              </w:rPr>
              <w:t xml:space="preserve"> </w:t>
            </w:r>
            <w:r w:rsidR="00805652">
              <w:rPr>
                <w:rFonts w:eastAsia="Malgun Gothic" w:cs="Raavi" w:hint="cs"/>
                <w:sz w:val="20"/>
                <w:szCs w:val="20"/>
                <w:cs/>
                <w:lang w:eastAsia="ko-KR" w:bidi="pa-IN"/>
              </w:rPr>
              <w:t>–</w:t>
            </w:r>
            <w:r w:rsidRPr="00EB7DB7">
              <w:rPr>
                <w:rFonts w:eastAsia="Malgun Gothic"/>
                <w:sz w:val="20"/>
                <w:szCs w:val="20"/>
                <w:cs/>
                <w:lang w:eastAsia="ko-KR" w:bidi="pa-IN"/>
              </w:rPr>
              <w:t xml:space="preserve"> </w:t>
            </w:r>
            <w:r w:rsidRPr="00EB7DB7">
              <w:rPr>
                <w:rFonts w:ascii="Raavi" w:eastAsia="Malgun Gothic" w:hAnsi="Raavi" w:cs="Raavi" w:hint="cs"/>
                <w:sz w:val="20"/>
                <w:szCs w:val="20"/>
                <w:cs/>
                <w:lang w:eastAsia="ko-KR" w:bidi="pa-IN"/>
              </w:rPr>
              <w:t>ਹ</w:t>
            </w:r>
          </w:p>
        </w:tc>
        <w:tc>
          <w:tcPr>
            <w:tcW w:w="4670" w:type="dxa"/>
          </w:tcPr>
          <w:p w14:paraId="1DBDF0F2" w14:textId="32674952" w:rsidR="00AC2A98" w:rsidRPr="00AC5388" w:rsidRDefault="00AC2A98" w:rsidP="00AC2A98">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ਚੜ੍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ਹੜ੍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ਖੋਲ੍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ਆਲ੍ਹਣਾ</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ਸਰ੍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ਜ਼ਿਲ੍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ਸਾੜ੍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ਦਾੜ੍ਹੀ</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ਨੇੜ੍ਹੇ</w:t>
            </w:r>
          </w:p>
        </w:tc>
      </w:tr>
      <w:tr w:rsidR="00AC2A98" w:rsidRPr="00490266" w14:paraId="161B61D5" w14:textId="77777777" w:rsidTr="00C17E56">
        <w:trPr>
          <w:trHeight w:val="146"/>
          <w:jc w:val="center"/>
        </w:trPr>
        <w:tc>
          <w:tcPr>
            <w:tcW w:w="2121" w:type="dxa"/>
            <w:vMerge/>
          </w:tcPr>
          <w:p w14:paraId="6431A0E3" w14:textId="77777777" w:rsidR="00AC2A98" w:rsidRPr="00EB7DB7" w:rsidRDefault="00AC2A98" w:rsidP="00AC2A98">
            <w:pPr>
              <w:pStyle w:val="Paragraph"/>
              <w:spacing w:before="0"/>
              <w:rPr>
                <w:i/>
                <w:iCs/>
                <w:sz w:val="20"/>
                <w:szCs w:val="20"/>
              </w:rPr>
            </w:pPr>
          </w:p>
        </w:tc>
        <w:tc>
          <w:tcPr>
            <w:tcW w:w="2269" w:type="dxa"/>
          </w:tcPr>
          <w:p w14:paraId="5EF6130F" w14:textId="5227BEE2" w:rsidR="00AC2A98" w:rsidRPr="009C0198" w:rsidRDefault="00AC2A98" w:rsidP="00AC2A98">
            <w:pPr>
              <w:pStyle w:val="Paragraph"/>
              <w:spacing w:before="0"/>
              <w:rPr>
                <w:rFonts w:ascii="Raavi" w:eastAsia="Malgun Gothic" w:hAnsi="Raavi" w:cs="Raavi"/>
                <w:sz w:val="20"/>
                <w:szCs w:val="20"/>
                <w:lang w:eastAsia="ko-KR" w:bidi="pa-IN"/>
              </w:rPr>
            </w:pPr>
            <w:proofErr w:type="spellStart"/>
            <w:r w:rsidRPr="00EB7DB7">
              <w:rPr>
                <w:rFonts w:eastAsia="Malgun Gothic"/>
                <w:i/>
                <w:iCs/>
                <w:sz w:val="20"/>
                <w:szCs w:val="20"/>
                <w:lang w:eastAsia="ko-KR"/>
              </w:rPr>
              <w:t>perri</w:t>
            </w:r>
            <w:proofErr w:type="spellEnd"/>
            <w:r w:rsidRPr="00EB7DB7">
              <w:rPr>
                <w:rFonts w:eastAsia="Malgun Gothic"/>
                <w:sz w:val="20"/>
                <w:szCs w:val="20"/>
                <w:cs/>
                <w:lang w:eastAsia="ko-KR" w:bidi="pa-IN"/>
              </w:rPr>
              <w:t xml:space="preserve"> </w:t>
            </w:r>
            <w:r w:rsidRPr="00EB7DB7">
              <w:rPr>
                <w:rFonts w:eastAsia="Malgun Gothic"/>
                <w:sz w:val="20"/>
                <w:szCs w:val="20"/>
                <w:lang w:eastAsia="ko-KR"/>
              </w:rPr>
              <w:t>–</w:t>
            </w:r>
            <w:r w:rsidRPr="00EB7DB7">
              <w:rPr>
                <w:rFonts w:eastAsia="Malgun Gothic"/>
                <w:sz w:val="20"/>
                <w:szCs w:val="20"/>
                <w:cs/>
                <w:lang w:eastAsia="ko-KR" w:bidi="pa-IN"/>
              </w:rPr>
              <w:t xml:space="preserve"> </w:t>
            </w:r>
            <w:r w:rsidRPr="00EB7DB7">
              <w:rPr>
                <w:rFonts w:ascii="Raavi" w:eastAsia="Malgun Gothic" w:hAnsi="Raavi" w:cs="Raavi" w:hint="cs"/>
                <w:sz w:val="20"/>
                <w:szCs w:val="20"/>
                <w:cs/>
                <w:lang w:eastAsia="ko-KR" w:bidi="pa-IN"/>
              </w:rPr>
              <w:t>ਵ</w:t>
            </w:r>
          </w:p>
        </w:tc>
        <w:tc>
          <w:tcPr>
            <w:tcW w:w="4670" w:type="dxa"/>
          </w:tcPr>
          <w:p w14:paraId="21460430" w14:textId="76EF3741" w:rsidR="00AC2A98" w:rsidRPr="00AC5388" w:rsidRDefault="00AC2A98" w:rsidP="00AC2A98">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ਸ੍ਵੈਜੀਵਨੀ</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ਸ੍ਵੈਮਾਨ</w:t>
            </w:r>
          </w:p>
        </w:tc>
      </w:tr>
      <w:tr w:rsidR="00AC2A98" w:rsidRPr="00490266" w14:paraId="09279926" w14:textId="77777777" w:rsidTr="00C17E56">
        <w:trPr>
          <w:trHeight w:val="219"/>
          <w:jc w:val="center"/>
        </w:trPr>
        <w:tc>
          <w:tcPr>
            <w:tcW w:w="2121" w:type="dxa"/>
            <w:vMerge w:val="restart"/>
          </w:tcPr>
          <w:p w14:paraId="2063787B" w14:textId="77777777" w:rsidR="00AC2A98" w:rsidRPr="00EB7DB7" w:rsidRDefault="00AC2A98" w:rsidP="00AC2A98">
            <w:pPr>
              <w:pStyle w:val="Paragraph"/>
              <w:spacing w:before="0"/>
              <w:rPr>
                <w:sz w:val="20"/>
                <w:szCs w:val="20"/>
              </w:rPr>
            </w:pPr>
            <w:r w:rsidRPr="00EB7DB7">
              <w:rPr>
                <w:sz w:val="20"/>
                <w:szCs w:val="20"/>
              </w:rPr>
              <w:t>Postpositions</w:t>
            </w:r>
          </w:p>
        </w:tc>
        <w:tc>
          <w:tcPr>
            <w:tcW w:w="2269" w:type="dxa"/>
          </w:tcPr>
          <w:p w14:paraId="2311BD88" w14:textId="51CC4439" w:rsidR="00AC2A98" w:rsidRPr="00EB7DB7" w:rsidRDefault="00AC2A98" w:rsidP="00AC2A98">
            <w:pPr>
              <w:pStyle w:val="Paragraph"/>
              <w:spacing w:before="0"/>
              <w:rPr>
                <w:rFonts w:eastAsia="Malgun Gothic"/>
                <w:sz w:val="20"/>
                <w:szCs w:val="20"/>
                <w:lang w:eastAsia="ko-KR" w:bidi="hi-IN"/>
              </w:rPr>
            </w:pPr>
            <w:r>
              <w:rPr>
                <w:rFonts w:eastAsia="Malgun Gothic"/>
                <w:sz w:val="20"/>
                <w:szCs w:val="20"/>
                <w:lang w:eastAsia="ko-KR" w:bidi="hi-IN"/>
              </w:rPr>
              <w:t>i</w:t>
            </w:r>
            <w:r w:rsidRPr="00EB7DB7">
              <w:rPr>
                <w:rFonts w:eastAsia="Malgun Gothic"/>
                <w:sz w:val="20"/>
                <w:szCs w:val="20"/>
                <w:lang w:eastAsia="ko-KR" w:bidi="hi-IN"/>
              </w:rPr>
              <w:t>nflected</w:t>
            </w:r>
          </w:p>
        </w:tc>
        <w:tc>
          <w:tcPr>
            <w:tcW w:w="4670" w:type="dxa"/>
          </w:tcPr>
          <w:p w14:paraId="78DB65AD" w14:textId="77777777" w:rsidR="00AC2A98" w:rsidRPr="00AC5388" w:rsidRDefault="00AC2A98" w:rsidP="00AC2A98">
            <w:pPr>
              <w:pStyle w:val="Paragraph"/>
              <w:spacing w:before="60" w:after="60"/>
              <w:rPr>
                <w:sz w:val="20"/>
                <w:szCs w:val="20"/>
                <w:shd w:val="clear" w:color="auto" w:fill="FFFFFF"/>
                <w:lang w:bidi="pa-IN"/>
              </w:rPr>
            </w:pPr>
            <w:r w:rsidRPr="00AC5388">
              <w:rPr>
                <w:rFonts w:ascii="Raavi" w:hAnsi="Raavi" w:cs="Raavi" w:hint="cs"/>
                <w:sz w:val="20"/>
                <w:szCs w:val="20"/>
                <w:shd w:val="clear" w:color="auto" w:fill="FFFFFF"/>
                <w:cs/>
                <w:lang w:bidi="pa-IN"/>
              </w:rPr>
              <w:t>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ਦੀ</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ਦੀਆਂ</w:t>
            </w:r>
            <w:r w:rsidRPr="00AC5388">
              <w:rPr>
                <w:sz w:val="20"/>
                <w:szCs w:val="20"/>
                <w:shd w:val="clear" w:color="auto" w:fill="FFFFFF"/>
                <w:lang w:bidi="pa-IN"/>
              </w:rPr>
              <w:t xml:space="preserve">, </w:t>
            </w:r>
            <w:r w:rsidRPr="00AC5388">
              <w:rPr>
                <w:rFonts w:ascii="Raavi" w:hAnsi="Raavi" w:cs="Raavi" w:hint="cs"/>
                <w:sz w:val="20"/>
                <w:szCs w:val="20"/>
                <w:shd w:val="clear" w:color="auto" w:fill="FFFFFF"/>
                <w:cs/>
                <w:lang w:bidi="pa-IN"/>
              </w:rPr>
              <w:t>ਕੋਲ</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ਨਾਲ</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ਵਿੱਚ</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ਪਾਸ</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ਨੇੜ੍ਹੇ</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ਸਾਹਮਣੇ</w:t>
            </w:r>
          </w:p>
          <w:p w14:paraId="7AA0E2BE" w14:textId="07AD771E" w:rsidR="00AC2A98" w:rsidRPr="00AC5388" w:rsidRDefault="00AC2A98" w:rsidP="00AC2A98">
            <w:pPr>
              <w:pStyle w:val="Paragraph"/>
              <w:spacing w:before="60" w:after="60"/>
              <w:rPr>
                <w:sz w:val="20"/>
                <w:szCs w:val="20"/>
                <w:cs/>
                <w:lang w:bidi="pa-IN"/>
              </w:rPr>
            </w:pPr>
            <w:r w:rsidRPr="00AC5388">
              <w:rPr>
                <w:rFonts w:ascii="Raavi" w:hAnsi="Raavi" w:cs="Raavi" w:hint="cs"/>
                <w:sz w:val="20"/>
                <w:szCs w:val="20"/>
                <w:cs/>
                <w:lang w:bidi="pa-IN"/>
              </w:rPr>
              <w:t>ਸ਼ਹਿਰੀਕਰਨ</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ਦਰ</w:t>
            </w:r>
            <w:r w:rsidRPr="00AC5388">
              <w:rPr>
                <w:sz w:val="20"/>
                <w:szCs w:val="20"/>
                <w:cs/>
                <w:lang w:bidi="pa-IN"/>
              </w:rPr>
              <w:t xml:space="preserve"> </w:t>
            </w:r>
            <w:r w:rsidRPr="00AC5388">
              <w:rPr>
                <w:rFonts w:ascii="Raavi" w:hAnsi="Raavi" w:cs="Raavi" w:hint="cs"/>
                <w:sz w:val="20"/>
                <w:szCs w:val="20"/>
                <w:cs/>
                <w:lang w:bidi="pa-IN"/>
              </w:rPr>
              <w:t>ਦਿਨੋ</w:t>
            </w:r>
            <w:r w:rsidRPr="00AC5388">
              <w:rPr>
                <w:sz w:val="20"/>
                <w:szCs w:val="20"/>
                <w:cs/>
                <w:lang w:bidi="pa-IN"/>
              </w:rPr>
              <w:t>-</w:t>
            </w:r>
            <w:r w:rsidRPr="00AC5388">
              <w:rPr>
                <w:rFonts w:ascii="Raavi" w:hAnsi="Raavi" w:cs="Raavi" w:hint="cs"/>
                <w:sz w:val="20"/>
                <w:szCs w:val="20"/>
                <w:cs/>
                <w:lang w:bidi="pa-IN"/>
              </w:rPr>
              <w:t>ਦਿਨ</w:t>
            </w:r>
            <w:r w:rsidRPr="00AC5388">
              <w:rPr>
                <w:sz w:val="20"/>
                <w:szCs w:val="20"/>
                <w:cs/>
                <w:lang w:bidi="pa-IN"/>
              </w:rPr>
              <w:t xml:space="preserve"> </w:t>
            </w:r>
            <w:r w:rsidRPr="00AC5388">
              <w:rPr>
                <w:rFonts w:ascii="Raavi" w:hAnsi="Raavi" w:cs="Raavi" w:hint="cs"/>
                <w:sz w:val="20"/>
                <w:szCs w:val="20"/>
                <w:cs/>
                <w:lang w:bidi="pa-IN"/>
              </w:rPr>
              <w:t>ਵਧੱਦੀ</w:t>
            </w:r>
            <w:r w:rsidRPr="00AC5388">
              <w:rPr>
                <w:sz w:val="20"/>
                <w:szCs w:val="20"/>
                <w:cs/>
                <w:lang w:bidi="pa-IN"/>
              </w:rPr>
              <w:t xml:space="preserve"> </w:t>
            </w:r>
            <w:r w:rsidRPr="00AC5388">
              <w:rPr>
                <w:rFonts w:ascii="Raavi" w:hAnsi="Raavi" w:cs="Raavi" w:hint="cs"/>
                <w:sz w:val="20"/>
                <w:szCs w:val="20"/>
                <w:cs/>
                <w:lang w:bidi="pa-IN"/>
              </w:rPr>
              <w:t>ਜਾ</w:t>
            </w:r>
            <w:r w:rsidRPr="00AC5388">
              <w:rPr>
                <w:sz w:val="20"/>
                <w:szCs w:val="20"/>
                <w:cs/>
                <w:lang w:bidi="pa-IN"/>
              </w:rPr>
              <w:t xml:space="preserve"> </w:t>
            </w:r>
            <w:r w:rsidRPr="00AC5388">
              <w:rPr>
                <w:rFonts w:ascii="Raavi" w:hAnsi="Raavi" w:cs="Raavi" w:hint="cs"/>
                <w:sz w:val="20"/>
                <w:szCs w:val="20"/>
                <w:cs/>
                <w:lang w:bidi="pa-IN"/>
              </w:rPr>
              <w:t>ਰਹੀ</w:t>
            </w:r>
            <w:r w:rsidRPr="00AC5388">
              <w:rPr>
                <w:sz w:val="20"/>
                <w:szCs w:val="20"/>
                <w:cs/>
                <w:lang w:bidi="pa-IN"/>
              </w:rPr>
              <w:t xml:space="preserve"> </w:t>
            </w:r>
            <w:r w:rsidRPr="00AC5388">
              <w:rPr>
                <w:rFonts w:ascii="Raavi" w:hAnsi="Raavi" w:cs="Raavi" w:hint="cs"/>
                <w:sz w:val="20"/>
                <w:szCs w:val="20"/>
                <w:cs/>
                <w:lang w:bidi="pa-IN"/>
              </w:rPr>
              <w:t>ਹੈ।</w:t>
            </w:r>
          </w:p>
        </w:tc>
      </w:tr>
      <w:tr w:rsidR="00AC2A98" w:rsidRPr="00490266" w14:paraId="2DB29F90" w14:textId="77777777" w:rsidTr="00C17E56">
        <w:trPr>
          <w:trHeight w:val="913"/>
          <w:jc w:val="center"/>
        </w:trPr>
        <w:tc>
          <w:tcPr>
            <w:tcW w:w="2121" w:type="dxa"/>
            <w:vMerge/>
          </w:tcPr>
          <w:p w14:paraId="78BC89E4" w14:textId="77777777" w:rsidR="00AC2A98" w:rsidRPr="00EB7DB7" w:rsidRDefault="00AC2A98" w:rsidP="00AC2A98">
            <w:pPr>
              <w:pStyle w:val="Paragraph"/>
              <w:spacing w:before="0"/>
              <w:rPr>
                <w:sz w:val="20"/>
                <w:szCs w:val="20"/>
              </w:rPr>
            </w:pPr>
          </w:p>
        </w:tc>
        <w:tc>
          <w:tcPr>
            <w:tcW w:w="2269" w:type="dxa"/>
          </w:tcPr>
          <w:p w14:paraId="7402F965" w14:textId="2462188C" w:rsidR="00AC2A98" w:rsidRPr="00EB7DB7" w:rsidRDefault="00AC2A98" w:rsidP="00AC2A98">
            <w:pPr>
              <w:pStyle w:val="Paragraph"/>
              <w:spacing w:before="0"/>
              <w:rPr>
                <w:rFonts w:eastAsia="Malgun Gothic"/>
                <w:sz w:val="20"/>
                <w:szCs w:val="20"/>
                <w:lang w:eastAsia="ko-KR"/>
              </w:rPr>
            </w:pPr>
            <w:r>
              <w:rPr>
                <w:rFonts w:eastAsia="Malgun Gothic"/>
                <w:sz w:val="20"/>
                <w:szCs w:val="20"/>
                <w:lang w:eastAsia="ko-KR"/>
              </w:rPr>
              <w:t>u</w:t>
            </w:r>
            <w:r w:rsidRPr="00EB7DB7">
              <w:rPr>
                <w:rFonts w:eastAsia="Malgun Gothic"/>
                <w:sz w:val="20"/>
                <w:szCs w:val="20"/>
                <w:lang w:eastAsia="ko-KR"/>
              </w:rPr>
              <w:t>ninflected</w:t>
            </w:r>
          </w:p>
        </w:tc>
        <w:tc>
          <w:tcPr>
            <w:tcW w:w="4670" w:type="dxa"/>
          </w:tcPr>
          <w:p w14:paraId="74798562" w14:textId="77777777" w:rsidR="00AC2A98" w:rsidRPr="00AC5388" w:rsidRDefault="00AC2A98" w:rsidP="00AC2A98">
            <w:pPr>
              <w:pStyle w:val="Paragraph"/>
              <w:spacing w:before="60" w:after="60"/>
              <w:rPr>
                <w:sz w:val="20"/>
                <w:szCs w:val="20"/>
                <w:shd w:val="clear" w:color="auto" w:fill="FFFFFF"/>
                <w:lang w:bidi="pa-IN"/>
              </w:rPr>
            </w:pP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shd w:val="clear" w:color="auto" w:fill="FFFFFF"/>
                <w:cs/>
                <w:lang w:bidi="pa-IN"/>
              </w:rPr>
              <w:t>ਨੂੰ</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ਲਈ</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ਵਾਸਤੇ</w:t>
            </w:r>
            <w:r w:rsidRPr="00AC5388">
              <w:rPr>
                <w:sz w:val="20"/>
                <w:szCs w:val="20"/>
                <w:shd w:val="clear" w:color="auto" w:fill="FFFFFF"/>
              </w:rPr>
              <w:t xml:space="preserve">, </w:t>
            </w:r>
            <w:r w:rsidRPr="00AC5388">
              <w:rPr>
                <w:rFonts w:ascii="Raavi" w:hAnsi="Raavi" w:cs="Raavi" w:hint="cs"/>
                <w:sz w:val="20"/>
                <w:szCs w:val="20"/>
                <w:shd w:val="clear" w:color="auto" w:fill="FFFFFF"/>
                <w:cs/>
                <w:lang w:bidi="pa-IN"/>
              </w:rPr>
              <w:t>ਹਿਤ</w:t>
            </w:r>
            <w:r w:rsidRPr="00AC5388">
              <w:rPr>
                <w:sz w:val="20"/>
                <w:szCs w:val="20"/>
                <w:shd w:val="clear" w:color="auto" w:fill="FFFFFF"/>
                <w:lang w:bidi="pa-IN"/>
              </w:rPr>
              <w:t xml:space="preserve">, </w:t>
            </w:r>
            <w:r w:rsidRPr="00AC5388">
              <w:rPr>
                <w:rFonts w:ascii="Raavi" w:hAnsi="Raavi" w:cs="Raavi" w:hint="cs"/>
                <w:sz w:val="20"/>
                <w:szCs w:val="20"/>
                <w:shd w:val="clear" w:color="auto" w:fill="FFFFFF"/>
                <w:cs/>
                <w:lang w:bidi="pa-IN"/>
              </w:rPr>
              <w:t>ਬਿਨਾਂ</w:t>
            </w:r>
            <w:r w:rsidRPr="00AC5388">
              <w:rPr>
                <w:sz w:val="20"/>
                <w:szCs w:val="20"/>
                <w:shd w:val="clear" w:color="auto" w:fill="FFFFFF"/>
                <w:cs/>
                <w:lang w:bidi="pa-IN"/>
              </w:rPr>
              <w:t xml:space="preserve">, </w:t>
            </w:r>
            <w:r w:rsidRPr="00AC5388">
              <w:rPr>
                <w:rFonts w:ascii="Raavi" w:hAnsi="Raavi" w:cs="Raavi" w:hint="cs"/>
                <w:sz w:val="20"/>
                <w:szCs w:val="20"/>
                <w:shd w:val="clear" w:color="auto" w:fill="FFFFFF"/>
                <w:cs/>
                <w:lang w:bidi="pa-IN"/>
              </w:rPr>
              <w:t>ਸਿਵਾਏ</w:t>
            </w:r>
          </w:p>
          <w:p w14:paraId="3126846A" w14:textId="7A03B12A"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ਸ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ਰਮੀ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ਛੁੱਟੀ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ਤਰ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ਖੀ।</w:t>
            </w:r>
          </w:p>
        </w:tc>
      </w:tr>
      <w:tr w:rsidR="00AC2A98" w:rsidRPr="00490266" w14:paraId="0C5AED9C" w14:textId="77777777" w:rsidTr="00C17E56">
        <w:trPr>
          <w:trHeight w:val="73"/>
          <w:jc w:val="center"/>
        </w:trPr>
        <w:tc>
          <w:tcPr>
            <w:tcW w:w="2121" w:type="dxa"/>
            <w:vMerge w:val="restart"/>
          </w:tcPr>
          <w:p w14:paraId="4F2AFFAD" w14:textId="77777777" w:rsidR="00AC2A98" w:rsidRPr="00EB7DB7" w:rsidRDefault="00AC2A98" w:rsidP="00AC2A98">
            <w:pPr>
              <w:pStyle w:val="Paragraph"/>
              <w:spacing w:before="0"/>
              <w:rPr>
                <w:sz w:val="20"/>
                <w:szCs w:val="20"/>
              </w:rPr>
            </w:pPr>
            <w:r w:rsidRPr="00EB7DB7">
              <w:rPr>
                <w:sz w:val="20"/>
                <w:szCs w:val="20"/>
              </w:rPr>
              <w:t>Pronouns</w:t>
            </w:r>
          </w:p>
        </w:tc>
        <w:tc>
          <w:tcPr>
            <w:tcW w:w="2269" w:type="dxa"/>
          </w:tcPr>
          <w:p w14:paraId="3F9F6484" w14:textId="62548488"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demonstrative</w:t>
            </w:r>
          </w:p>
        </w:tc>
        <w:tc>
          <w:tcPr>
            <w:tcW w:w="4670" w:type="dxa"/>
          </w:tcPr>
          <w:p w14:paraId="55E5365A" w14:textId="77777777"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ਉਹ</w:t>
            </w:r>
            <w:r w:rsidRPr="00AC5388">
              <w:rPr>
                <w:sz w:val="20"/>
                <w:szCs w:val="20"/>
                <w:cs/>
                <w:lang w:bidi="pa-IN"/>
              </w:rPr>
              <w:t xml:space="preserve">, </w:t>
            </w:r>
            <w:r w:rsidRPr="00AC5388">
              <w:rPr>
                <w:rFonts w:ascii="Raavi" w:hAnsi="Raavi" w:cs="Raavi" w:hint="cs"/>
                <w:sz w:val="20"/>
                <w:szCs w:val="20"/>
                <w:cs/>
                <w:lang w:bidi="pa-IN"/>
              </w:rPr>
              <w:t>ਉਸ</w:t>
            </w:r>
            <w:r w:rsidRPr="00AC5388">
              <w:rPr>
                <w:sz w:val="20"/>
                <w:szCs w:val="20"/>
                <w:cs/>
                <w:lang w:bidi="pa-IN"/>
              </w:rPr>
              <w:t xml:space="preserve">, </w:t>
            </w:r>
            <w:r w:rsidRPr="00AC5388">
              <w:rPr>
                <w:rFonts w:ascii="Raavi" w:hAnsi="Raavi" w:cs="Raavi" w:hint="cs"/>
                <w:sz w:val="20"/>
                <w:szCs w:val="20"/>
                <w:cs/>
                <w:lang w:bidi="pa-IN"/>
              </w:rPr>
              <w:t>ਇਹ</w:t>
            </w:r>
            <w:r w:rsidRPr="00AC5388">
              <w:rPr>
                <w:sz w:val="20"/>
                <w:szCs w:val="20"/>
                <w:cs/>
                <w:lang w:bidi="pa-IN"/>
              </w:rPr>
              <w:t xml:space="preserve">, </w:t>
            </w:r>
            <w:r w:rsidRPr="00AC5388">
              <w:rPr>
                <w:rFonts w:ascii="Raavi" w:hAnsi="Raavi" w:cs="Raavi" w:hint="cs"/>
                <w:sz w:val="20"/>
                <w:szCs w:val="20"/>
                <w:cs/>
                <w:lang w:bidi="pa-IN"/>
              </w:rPr>
              <w:t>ਇਸ</w:t>
            </w:r>
            <w:r w:rsidRPr="00AC5388">
              <w:rPr>
                <w:sz w:val="20"/>
                <w:szCs w:val="20"/>
                <w:cs/>
                <w:lang w:bidi="pa-IN"/>
              </w:rPr>
              <w:t xml:space="preserve">, </w:t>
            </w:r>
            <w:r w:rsidRPr="00AC5388">
              <w:rPr>
                <w:rFonts w:ascii="Raavi" w:hAnsi="Raavi" w:cs="Raavi" w:hint="cs"/>
                <w:sz w:val="20"/>
                <w:szCs w:val="20"/>
                <w:cs/>
                <w:lang w:bidi="pa-IN"/>
              </w:rPr>
              <w:t>ਇੰਨਾਂ</w:t>
            </w:r>
          </w:p>
          <w:p w14:paraId="60DFFF88" w14:textId="6B0FDB97"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ਮੇਰੀ ਫੁਲਕਾਰੀ</w:t>
            </w:r>
            <w:r w:rsidRPr="00AC5388">
              <w:rPr>
                <w:sz w:val="20"/>
                <w:szCs w:val="20"/>
                <w:cs/>
                <w:lang w:bidi="pa-IN"/>
              </w:rPr>
              <w:t xml:space="preserve"> </w:t>
            </w:r>
            <w:r>
              <w:rPr>
                <w:rFonts w:cs="Raavi" w:hint="cs"/>
                <w:sz w:val="20"/>
                <w:szCs w:val="20"/>
                <w:cs/>
                <w:lang w:bidi="pa-IN"/>
              </w:rPr>
              <w:t xml:space="preserve">ਲਾਲ ਰੰਗ ਦੀ </w:t>
            </w:r>
            <w:r w:rsidRPr="00AC5388">
              <w:rPr>
                <w:rFonts w:ascii="Raavi" w:hAnsi="Raavi" w:cs="Raavi" w:hint="cs"/>
                <w:sz w:val="20"/>
                <w:szCs w:val="20"/>
                <w:cs/>
                <w:lang w:bidi="pa-IN"/>
              </w:rPr>
              <w:t>ਹੈ।</w:t>
            </w:r>
          </w:p>
        </w:tc>
      </w:tr>
      <w:tr w:rsidR="00AC2A98" w:rsidRPr="00490266" w14:paraId="2430E10B" w14:textId="77777777" w:rsidTr="00C17E56">
        <w:trPr>
          <w:trHeight w:val="789"/>
          <w:jc w:val="center"/>
        </w:trPr>
        <w:tc>
          <w:tcPr>
            <w:tcW w:w="2121" w:type="dxa"/>
            <w:vMerge/>
          </w:tcPr>
          <w:p w14:paraId="465EAAFC" w14:textId="77777777" w:rsidR="00AC2A98" w:rsidRPr="00EB7DB7" w:rsidRDefault="00AC2A98" w:rsidP="00AC2A98">
            <w:pPr>
              <w:pStyle w:val="Paragraph"/>
              <w:spacing w:before="0"/>
              <w:rPr>
                <w:sz w:val="20"/>
                <w:szCs w:val="20"/>
              </w:rPr>
            </w:pPr>
          </w:p>
        </w:tc>
        <w:tc>
          <w:tcPr>
            <w:tcW w:w="2269" w:type="dxa"/>
          </w:tcPr>
          <w:p w14:paraId="38D25F16" w14:textId="5F6D2ECB"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indefinite</w:t>
            </w:r>
          </w:p>
        </w:tc>
        <w:tc>
          <w:tcPr>
            <w:tcW w:w="4670" w:type="dxa"/>
          </w:tcPr>
          <w:p w14:paraId="565FD776" w14:textId="77777777"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ਸਭ</w:t>
            </w:r>
            <w:r w:rsidRPr="00AC5388">
              <w:rPr>
                <w:sz w:val="20"/>
                <w:szCs w:val="20"/>
                <w:cs/>
                <w:lang w:bidi="pa-IN"/>
              </w:rPr>
              <w:t xml:space="preserve">, </w:t>
            </w:r>
            <w:r w:rsidRPr="00AC5388">
              <w:rPr>
                <w:rFonts w:ascii="Raavi" w:hAnsi="Raavi" w:cs="Raavi" w:hint="cs"/>
                <w:sz w:val="20"/>
                <w:szCs w:val="20"/>
                <w:cs/>
                <w:lang w:bidi="pa-IN"/>
              </w:rPr>
              <w:t>ਕੁਝ</w:t>
            </w:r>
            <w:r w:rsidRPr="00AC5388">
              <w:rPr>
                <w:sz w:val="20"/>
                <w:szCs w:val="20"/>
                <w:cs/>
                <w:lang w:bidi="pa-IN"/>
              </w:rPr>
              <w:t xml:space="preserve">, </w:t>
            </w:r>
            <w:r w:rsidRPr="00AC5388">
              <w:rPr>
                <w:rFonts w:ascii="Raavi" w:hAnsi="Raavi" w:cs="Raavi" w:hint="cs"/>
                <w:sz w:val="20"/>
                <w:szCs w:val="20"/>
                <w:cs/>
                <w:lang w:bidi="pa-IN"/>
              </w:rPr>
              <w:t>ਬੁਹਤ</w:t>
            </w:r>
            <w:r w:rsidRPr="00AC5388">
              <w:rPr>
                <w:sz w:val="20"/>
                <w:szCs w:val="20"/>
                <w:cs/>
                <w:lang w:bidi="pa-IN"/>
              </w:rPr>
              <w:t xml:space="preserve">, </w:t>
            </w:r>
            <w:r w:rsidRPr="00AC5388">
              <w:rPr>
                <w:rFonts w:ascii="Raavi" w:hAnsi="Raavi" w:cs="Raavi" w:hint="cs"/>
                <w:sz w:val="20"/>
                <w:szCs w:val="20"/>
                <w:cs/>
                <w:lang w:bidi="pa-IN"/>
              </w:rPr>
              <w:t>ਕਈ</w:t>
            </w:r>
            <w:r w:rsidRPr="00AC5388">
              <w:rPr>
                <w:sz w:val="20"/>
                <w:szCs w:val="20"/>
                <w:cs/>
                <w:lang w:bidi="pa-IN"/>
              </w:rPr>
              <w:t xml:space="preserve">, </w:t>
            </w:r>
            <w:r w:rsidRPr="00AC5388">
              <w:rPr>
                <w:rFonts w:ascii="Raavi" w:hAnsi="Raavi" w:cs="Raavi" w:hint="cs"/>
                <w:sz w:val="20"/>
                <w:szCs w:val="20"/>
                <w:cs/>
                <w:lang w:bidi="pa-IN"/>
              </w:rPr>
              <w:t>ਕੋਈ</w:t>
            </w:r>
            <w:r w:rsidRPr="00AC5388">
              <w:rPr>
                <w:sz w:val="20"/>
                <w:szCs w:val="20"/>
                <w:cs/>
                <w:lang w:bidi="pa-IN"/>
              </w:rPr>
              <w:t xml:space="preserve">, </w:t>
            </w:r>
            <w:r w:rsidRPr="00AC5388">
              <w:rPr>
                <w:rFonts w:ascii="Raavi" w:hAnsi="Raavi" w:cs="Raavi" w:hint="cs"/>
                <w:sz w:val="20"/>
                <w:szCs w:val="20"/>
                <w:cs/>
                <w:lang w:bidi="pa-IN"/>
              </w:rPr>
              <w:t>ਸਾਰੇ</w:t>
            </w:r>
          </w:p>
          <w:p w14:paraId="7996AB27" w14:textId="5C7CBACA"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ਮੇਰੀ</w:t>
            </w:r>
            <w:r w:rsidRPr="00AC5388">
              <w:rPr>
                <w:sz w:val="20"/>
                <w:szCs w:val="20"/>
                <w:cs/>
                <w:lang w:bidi="pa-IN"/>
              </w:rPr>
              <w:t xml:space="preserve"> </w:t>
            </w:r>
            <w:r w:rsidRPr="00AC5388">
              <w:rPr>
                <w:rFonts w:cs="Raavi" w:hint="cs"/>
                <w:sz w:val="20"/>
                <w:szCs w:val="20"/>
                <w:cs/>
                <w:lang w:bidi="pa-IN"/>
              </w:rPr>
              <w:t>ਜਮਾਤ</w:t>
            </w:r>
            <w:r w:rsidRPr="00AC5388">
              <w:rPr>
                <w:sz w:val="20"/>
                <w:szCs w:val="20"/>
                <w:cs/>
                <w:lang w:bidi="pa-IN"/>
              </w:rPr>
              <w:t xml:space="preserve"> </w:t>
            </w:r>
            <w:r w:rsidRPr="00AC5388">
              <w:rPr>
                <w:rFonts w:ascii="Raavi" w:hAnsi="Raavi" w:cs="Raavi" w:hint="cs"/>
                <w:sz w:val="20"/>
                <w:szCs w:val="20"/>
                <w:cs/>
                <w:lang w:bidi="pa-IN"/>
              </w:rPr>
              <w:t>ਵਿੱਚ</w:t>
            </w:r>
            <w:r w:rsidRPr="00AC5388">
              <w:rPr>
                <w:sz w:val="20"/>
                <w:szCs w:val="20"/>
                <w:cs/>
                <w:lang w:bidi="pa-IN"/>
              </w:rPr>
              <w:t xml:space="preserve"> </w:t>
            </w:r>
            <w:r w:rsidRPr="00AC5388">
              <w:rPr>
                <w:rFonts w:ascii="Raavi" w:hAnsi="Raavi" w:cs="Raavi" w:hint="cs"/>
                <w:sz w:val="20"/>
                <w:szCs w:val="20"/>
                <w:cs/>
                <w:lang w:bidi="pa-IN"/>
              </w:rPr>
              <w:t>ਕੁੱਝ</w:t>
            </w:r>
            <w:r w:rsidRPr="00AC5388">
              <w:rPr>
                <w:sz w:val="20"/>
                <w:szCs w:val="20"/>
                <w:cs/>
                <w:lang w:bidi="pa-IN"/>
              </w:rPr>
              <w:t xml:space="preserve"> </w:t>
            </w:r>
            <w:r w:rsidRPr="00AC5388">
              <w:rPr>
                <w:rFonts w:ascii="Raavi" w:hAnsi="Raavi" w:cs="Raavi" w:hint="cs"/>
                <w:sz w:val="20"/>
                <w:szCs w:val="20"/>
                <w:cs/>
                <w:lang w:bidi="pa-IN"/>
              </w:rPr>
              <w:t>ਬੱਚੇ</w:t>
            </w:r>
            <w:r w:rsidRPr="00AC5388">
              <w:rPr>
                <w:sz w:val="20"/>
                <w:szCs w:val="20"/>
                <w:cs/>
                <w:lang w:bidi="pa-IN"/>
              </w:rPr>
              <w:t xml:space="preserve"> </w:t>
            </w:r>
            <w:r w:rsidRPr="00AC5388">
              <w:rPr>
                <w:rFonts w:ascii="Raavi" w:hAnsi="Raavi" w:cs="Raavi" w:hint="cs"/>
                <w:sz w:val="20"/>
                <w:szCs w:val="20"/>
                <w:cs/>
                <w:lang w:bidi="pa-IN"/>
              </w:rPr>
              <w:t>ਚੰਗੇ</w:t>
            </w:r>
            <w:r w:rsidRPr="00AC5388">
              <w:rPr>
                <w:sz w:val="20"/>
                <w:szCs w:val="20"/>
                <w:cs/>
                <w:lang w:bidi="pa-IN"/>
              </w:rPr>
              <w:t xml:space="preserve"> </w:t>
            </w:r>
            <w:r w:rsidRPr="00AC5388">
              <w:rPr>
                <w:rFonts w:ascii="Raavi" w:hAnsi="Raavi" w:cs="Raavi" w:hint="cs"/>
                <w:sz w:val="20"/>
                <w:szCs w:val="20"/>
                <w:cs/>
                <w:lang w:bidi="pa-IN"/>
              </w:rPr>
              <w:t>ਤੈਰਾਕ</w:t>
            </w:r>
            <w:r w:rsidRPr="00AC5388">
              <w:rPr>
                <w:sz w:val="20"/>
                <w:szCs w:val="20"/>
                <w:cs/>
                <w:lang w:bidi="pa-IN"/>
              </w:rPr>
              <w:t xml:space="preserve"> </w:t>
            </w:r>
            <w:r w:rsidRPr="00AC5388">
              <w:rPr>
                <w:rFonts w:ascii="Raavi" w:hAnsi="Raavi" w:cs="Raavi" w:hint="cs"/>
                <w:sz w:val="20"/>
                <w:szCs w:val="20"/>
                <w:cs/>
                <w:lang w:bidi="pa-IN"/>
              </w:rPr>
              <w:t>ਹਨ।</w:t>
            </w:r>
          </w:p>
        </w:tc>
      </w:tr>
      <w:tr w:rsidR="00AC2A98" w:rsidRPr="00490266" w14:paraId="2F472F81" w14:textId="77777777" w:rsidTr="00C17E56">
        <w:trPr>
          <w:trHeight w:val="73"/>
          <w:jc w:val="center"/>
        </w:trPr>
        <w:tc>
          <w:tcPr>
            <w:tcW w:w="2121" w:type="dxa"/>
            <w:vMerge/>
          </w:tcPr>
          <w:p w14:paraId="02362FCD" w14:textId="77777777" w:rsidR="00AC2A98" w:rsidRPr="00EB7DB7" w:rsidRDefault="00AC2A98" w:rsidP="00AC2A98">
            <w:pPr>
              <w:pStyle w:val="Paragraph"/>
              <w:spacing w:before="0"/>
              <w:rPr>
                <w:sz w:val="20"/>
                <w:szCs w:val="20"/>
              </w:rPr>
            </w:pPr>
          </w:p>
        </w:tc>
        <w:tc>
          <w:tcPr>
            <w:tcW w:w="2269" w:type="dxa"/>
          </w:tcPr>
          <w:p w14:paraId="73D485EA" w14:textId="7AA91655"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interrogative</w:t>
            </w:r>
          </w:p>
        </w:tc>
        <w:tc>
          <w:tcPr>
            <w:tcW w:w="4670" w:type="dxa"/>
          </w:tcPr>
          <w:p w14:paraId="6A2B9DCE" w14:textId="04F7F269"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ਕੌਣ</w:t>
            </w:r>
            <w:r w:rsidRPr="00AC5388">
              <w:rPr>
                <w:sz w:val="20"/>
                <w:szCs w:val="20"/>
                <w:cs/>
                <w:lang w:bidi="pa-IN"/>
              </w:rPr>
              <w:t xml:space="preserve">, </w:t>
            </w:r>
            <w:r w:rsidRPr="00AC5388">
              <w:rPr>
                <w:rFonts w:ascii="Raavi" w:hAnsi="Raavi" w:cs="Raavi" w:hint="cs"/>
                <w:sz w:val="20"/>
                <w:szCs w:val="20"/>
                <w:cs/>
                <w:lang w:bidi="pa-IN"/>
              </w:rPr>
              <w:t>ਕਿਹੜਾ</w:t>
            </w:r>
            <w:r w:rsidRPr="00AC5388">
              <w:rPr>
                <w:sz w:val="20"/>
                <w:szCs w:val="20"/>
                <w:cs/>
                <w:lang w:bidi="pa-IN"/>
              </w:rPr>
              <w:t xml:space="preserve">, </w:t>
            </w:r>
            <w:r w:rsidRPr="00AC5388">
              <w:rPr>
                <w:rFonts w:ascii="Raavi" w:hAnsi="Raavi" w:cs="Raavi" w:hint="cs"/>
                <w:sz w:val="20"/>
                <w:szCs w:val="20"/>
                <w:cs/>
                <w:lang w:bidi="pa-IN"/>
              </w:rPr>
              <w:t>ਕਿਸ</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ਕਿਸ</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lang w:bidi="pa-IN"/>
              </w:rPr>
              <w:t xml:space="preserve">, </w:t>
            </w:r>
            <w:r w:rsidRPr="00AC5388">
              <w:rPr>
                <w:rFonts w:ascii="Raavi" w:eastAsia="Times New Roman" w:hAnsi="Raavi" w:cs="Raavi" w:hint="cs"/>
                <w:sz w:val="20"/>
                <w:szCs w:val="20"/>
                <w:cs/>
                <w:lang w:bidi="pa-IN"/>
              </w:rPr>
              <w:t>ਕੀ</w:t>
            </w:r>
          </w:p>
          <w:p w14:paraId="3B2255ED" w14:textId="189E3A17"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ਕੌਣ</w:t>
            </w:r>
            <w:r w:rsidRPr="00AC5388">
              <w:rPr>
                <w:sz w:val="20"/>
                <w:szCs w:val="20"/>
                <w:cs/>
                <w:lang w:bidi="pa-IN"/>
              </w:rPr>
              <w:t>-</w:t>
            </w:r>
            <w:r w:rsidRPr="00AC5388">
              <w:rPr>
                <w:rFonts w:ascii="Raavi" w:hAnsi="Raavi" w:cs="Raavi" w:hint="cs"/>
                <w:sz w:val="20"/>
                <w:szCs w:val="20"/>
                <w:cs/>
                <w:lang w:bidi="pa-IN"/>
              </w:rPr>
              <w:t>ਕੌਣ</w:t>
            </w:r>
            <w:r w:rsidRPr="00AC5388">
              <w:rPr>
                <w:sz w:val="20"/>
                <w:szCs w:val="20"/>
                <w:cs/>
                <w:lang w:bidi="pa-IN"/>
              </w:rPr>
              <w:t xml:space="preserve"> </w:t>
            </w:r>
            <w:r w:rsidRPr="00AC5388">
              <w:rPr>
                <w:rFonts w:ascii="Raavi" w:hAnsi="Raavi" w:cs="Raavi" w:hint="cs"/>
                <w:sz w:val="20"/>
                <w:szCs w:val="20"/>
                <w:cs/>
                <w:lang w:bidi="pa-IN"/>
              </w:rPr>
              <w:t>ਗੁੱਲੀ</w:t>
            </w:r>
            <w:r w:rsidRPr="00AC5388">
              <w:rPr>
                <w:sz w:val="20"/>
                <w:szCs w:val="20"/>
                <w:cs/>
                <w:lang w:bidi="pa-IN"/>
              </w:rPr>
              <w:t>-</w:t>
            </w:r>
            <w:r w:rsidRPr="00AC5388">
              <w:rPr>
                <w:rFonts w:ascii="Raavi" w:hAnsi="Raavi" w:cs="Raavi" w:hint="cs"/>
                <w:sz w:val="20"/>
                <w:szCs w:val="20"/>
                <w:cs/>
                <w:lang w:bidi="pa-IN"/>
              </w:rPr>
              <w:t>ਡੰਡਾ</w:t>
            </w:r>
            <w:r w:rsidRPr="00AC5388">
              <w:rPr>
                <w:sz w:val="20"/>
                <w:szCs w:val="20"/>
                <w:cs/>
                <w:lang w:bidi="pa-IN"/>
              </w:rPr>
              <w:t xml:space="preserve"> </w:t>
            </w:r>
            <w:r w:rsidRPr="00AC5388">
              <w:rPr>
                <w:rFonts w:ascii="Raavi" w:hAnsi="Raavi" w:cs="Raavi" w:hint="cs"/>
                <w:sz w:val="20"/>
                <w:szCs w:val="20"/>
                <w:cs/>
                <w:lang w:bidi="pa-IN"/>
              </w:rPr>
              <w:t>ਖੇਡਣਾ</w:t>
            </w:r>
            <w:r w:rsidRPr="00AC5388">
              <w:rPr>
                <w:sz w:val="20"/>
                <w:szCs w:val="20"/>
                <w:cs/>
                <w:lang w:bidi="pa-IN"/>
              </w:rPr>
              <w:t xml:space="preserve"> </w:t>
            </w:r>
            <w:r w:rsidRPr="00AC5388">
              <w:rPr>
                <w:rFonts w:ascii="Raavi" w:hAnsi="Raavi" w:cs="Raavi" w:hint="cs"/>
                <w:sz w:val="20"/>
                <w:szCs w:val="20"/>
                <w:cs/>
                <w:lang w:bidi="pa-IN"/>
              </w:rPr>
              <w:t>ਜਾਣਦਾ</w:t>
            </w:r>
            <w:r w:rsidRPr="00AC5388">
              <w:rPr>
                <w:sz w:val="20"/>
                <w:szCs w:val="20"/>
                <w:cs/>
                <w:lang w:bidi="pa-IN"/>
              </w:rPr>
              <w:t xml:space="preserve"> </w:t>
            </w:r>
            <w:r w:rsidRPr="00AC5388">
              <w:rPr>
                <w:rFonts w:ascii="Raavi" w:hAnsi="Raavi" w:cs="Raavi" w:hint="cs"/>
                <w:sz w:val="20"/>
                <w:szCs w:val="20"/>
                <w:cs/>
                <w:lang w:bidi="pa-IN"/>
              </w:rPr>
              <w:t>ਹੈ</w:t>
            </w:r>
            <w:r w:rsidRPr="00AC5388">
              <w:rPr>
                <w:rFonts w:ascii="Raavi" w:hAnsi="Raavi" w:cs="Raavi"/>
                <w:sz w:val="20"/>
                <w:szCs w:val="20"/>
                <w:lang w:bidi="pa-IN"/>
              </w:rPr>
              <w:t>?</w:t>
            </w:r>
          </w:p>
        </w:tc>
      </w:tr>
      <w:tr w:rsidR="00AC2A98" w:rsidRPr="00490266" w14:paraId="6463F2C5" w14:textId="77777777" w:rsidTr="00C17E56">
        <w:trPr>
          <w:trHeight w:val="73"/>
          <w:jc w:val="center"/>
        </w:trPr>
        <w:tc>
          <w:tcPr>
            <w:tcW w:w="2121" w:type="dxa"/>
            <w:vMerge/>
          </w:tcPr>
          <w:p w14:paraId="58F62980" w14:textId="77777777" w:rsidR="00AC2A98" w:rsidRPr="00EB7DB7" w:rsidRDefault="00AC2A98" w:rsidP="00AC2A98">
            <w:pPr>
              <w:pStyle w:val="Paragraph"/>
              <w:spacing w:before="0"/>
              <w:rPr>
                <w:sz w:val="20"/>
                <w:szCs w:val="20"/>
              </w:rPr>
            </w:pPr>
          </w:p>
        </w:tc>
        <w:tc>
          <w:tcPr>
            <w:tcW w:w="2269" w:type="dxa"/>
          </w:tcPr>
          <w:p w14:paraId="76A2F1D5" w14:textId="43CAACFF"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ersonal</w:t>
            </w:r>
          </w:p>
        </w:tc>
        <w:tc>
          <w:tcPr>
            <w:tcW w:w="4670" w:type="dxa"/>
          </w:tcPr>
          <w:p w14:paraId="5BB990AC" w14:textId="68CA1E7D" w:rsidR="00AC2A98" w:rsidRPr="0011164E" w:rsidRDefault="00AC2A98" w:rsidP="00AC2A98">
            <w:pPr>
              <w:pStyle w:val="Paragraph"/>
              <w:spacing w:before="60" w:after="60"/>
              <w:rPr>
                <w:rFonts w:cs="Raavi"/>
                <w:sz w:val="20"/>
                <w:szCs w:val="20"/>
                <w:cs/>
                <w:lang w:bidi="pa-IN"/>
              </w:rPr>
            </w:pPr>
            <w:r w:rsidRPr="00AC5388">
              <w:rPr>
                <w:rFonts w:ascii="Raavi" w:hAnsi="Raavi" w:cs="Raavi" w:hint="cs"/>
                <w:sz w:val="20"/>
                <w:szCs w:val="20"/>
                <w:cs/>
                <w:lang w:bidi="pa-IN"/>
              </w:rPr>
              <w:t>ਮੈਂ</w:t>
            </w:r>
            <w:r w:rsidRPr="00AC5388">
              <w:rPr>
                <w:sz w:val="20"/>
                <w:szCs w:val="20"/>
                <w:cs/>
                <w:lang w:bidi="pa-IN"/>
              </w:rPr>
              <w:t xml:space="preserve">, </w:t>
            </w:r>
            <w:r w:rsidRPr="00AC5388">
              <w:rPr>
                <w:rFonts w:ascii="Raavi" w:hAnsi="Raavi" w:cs="Raavi" w:hint="cs"/>
                <w:sz w:val="20"/>
                <w:szCs w:val="20"/>
                <w:cs/>
                <w:lang w:bidi="pa-IN"/>
              </w:rPr>
              <w:t>ਤੁਸੀਂ</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ਅਸੀਂ</w:t>
            </w:r>
            <w:r w:rsidRPr="00AC5388">
              <w:rPr>
                <w:sz w:val="20"/>
                <w:szCs w:val="20"/>
                <w:cs/>
                <w:lang w:bidi="pa-IN"/>
              </w:rPr>
              <w:t xml:space="preserve">, </w:t>
            </w:r>
            <w:r w:rsidRPr="00AC5388">
              <w:rPr>
                <w:rFonts w:ascii="Raavi" w:hAnsi="Raavi" w:cs="Raavi" w:hint="cs"/>
                <w:sz w:val="20"/>
                <w:szCs w:val="20"/>
                <w:cs/>
                <w:lang w:bidi="pa-IN"/>
              </w:rPr>
              <w:t>ਉਹ</w:t>
            </w:r>
            <w:r w:rsidRPr="00AC5388">
              <w:rPr>
                <w:sz w:val="20"/>
                <w:szCs w:val="20"/>
                <w:cs/>
                <w:lang w:bidi="pa-IN"/>
              </w:rPr>
              <w:t>,</w:t>
            </w:r>
            <w:r>
              <w:rPr>
                <w:sz w:val="20"/>
                <w:szCs w:val="20"/>
                <w:lang w:bidi="pa-IN"/>
              </w:rPr>
              <w:t xml:space="preserve"> </w:t>
            </w:r>
            <w:r>
              <w:rPr>
                <w:rFonts w:cs="Raavi" w:hint="cs"/>
                <w:sz w:val="20"/>
                <w:szCs w:val="20"/>
                <w:cs/>
                <w:lang w:bidi="pa-IN"/>
              </w:rPr>
              <w:t>ਇਹ</w:t>
            </w:r>
          </w:p>
          <w:p w14:paraId="64246C84" w14:textId="451F03CE"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ਮੈਂ</w:t>
            </w:r>
            <w:r w:rsidRPr="00AC5388">
              <w:rPr>
                <w:sz w:val="20"/>
                <w:szCs w:val="20"/>
                <w:cs/>
                <w:lang w:bidi="pa-IN"/>
              </w:rPr>
              <w:t xml:space="preserve"> </w:t>
            </w:r>
            <w:r w:rsidRPr="00AC5388">
              <w:rPr>
                <w:rFonts w:ascii="Raavi" w:hAnsi="Raavi" w:cs="Raavi" w:hint="cs"/>
                <w:sz w:val="20"/>
                <w:szCs w:val="20"/>
                <w:cs/>
                <w:lang w:bidi="pa-IN"/>
              </w:rPr>
              <w:t>ਪੰਜਾਬ</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ਇਤਿਹਾਸ</w:t>
            </w:r>
            <w:r w:rsidRPr="00AC5388">
              <w:rPr>
                <w:sz w:val="20"/>
                <w:szCs w:val="20"/>
                <w:cs/>
                <w:lang w:bidi="pa-IN"/>
              </w:rPr>
              <w:t xml:space="preserve"> </w:t>
            </w:r>
            <w:r w:rsidRPr="00AC5388">
              <w:rPr>
                <w:rFonts w:ascii="Raavi" w:hAnsi="Raavi" w:cs="Raavi" w:hint="cs"/>
                <w:sz w:val="20"/>
                <w:szCs w:val="20"/>
                <w:cs/>
                <w:lang w:bidi="pa-IN"/>
              </w:rPr>
              <w:t>ਬਾਰੇ</w:t>
            </w:r>
            <w:r w:rsidRPr="00AC5388">
              <w:rPr>
                <w:sz w:val="20"/>
                <w:szCs w:val="20"/>
                <w:cs/>
                <w:lang w:bidi="pa-IN"/>
              </w:rPr>
              <w:t xml:space="preserve"> </w:t>
            </w:r>
            <w:r w:rsidRPr="00AC5388">
              <w:rPr>
                <w:rFonts w:ascii="Raavi" w:hAnsi="Raavi" w:cs="Raavi" w:hint="cs"/>
                <w:sz w:val="20"/>
                <w:szCs w:val="20"/>
                <w:cs/>
                <w:lang w:bidi="pa-IN"/>
              </w:rPr>
              <w:t>ਪੜ੍ਹ</w:t>
            </w:r>
            <w:r w:rsidRPr="00AC5388">
              <w:rPr>
                <w:sz w:val="20"/>
                <w:szCs w:val="20"/>
                <w:cs/>
                <w:lang w:bidi="pa-IN"/>
              </w:rPr>
              <w:t xml:space="preserve"> </w:t>
            </w:r>
            <w:r w:rsidRPr="00AC5388">
              <w:rPr>
                <w:rFonts w:ascii="Raavi" w:hAnsi="Raavi" w:cs="Raavi" w:hint="cs"/>
                <w:sz w:val="20"/>
                <w:szCs w:val="20"/>
                <w:cs/>
                <w:lang w:bidi="pa-IN"/>
              </w:rPr>
              <w:t>ਰਹੀ</w:t>
            </w:r>
            <w:r w:rsidRPr="00AC5388">
              <w:rPr>
                <w:sz w:val="20"/>
                <w:szCs w:val="20"/>
                <w:cs/>
                <w:lang w:bidi="pa-IN"/>
              </w:rPr>
              <w:t xml:space="preserve"> </w:t>
            </w:r>
            <w:r w:rsidRPr="00AC5388">
              <w:rPr>
                <w:rFonts w:ascii="Raavi" w:hAnsi="Raavi" w:cs="Raavi" w:hint="cs"/>
                <w:sz w:val="20"/>
                <w:szCs w:val="20"/>
                <w:cs/>
                <w:lang w:bidi="pa-IN"/>
              </w:rPr>
              <w:t>ਹਾਂ।</w:t>
            </w:r>
          </w:p>
        </w:tc>
      </w:tr>
      <w:tr w:rsidR="00AC2A98" w:rsidRPr="00490266" w14:paraId="2AE49DC0" w14:textId="77777777" w:rsidTr="00C17E56">
        <w:trPr>
          <w:trHeight w:val="73"/>
          <w:jc w:val="center"/>
        </w:trPr>
        <w:tc>
          <w:tcPr>
            <w:tcW w:w="2121" w:type="dxa"/>
            <w:vMerge/>
          </w:tcPr>
          <w:p w14:paraId="69656234" w14:textId="77777777" w:rsidR="00AC2A98" w:rsidRPr="00EB7DB7" w:rsidRDefault="00AC2A98" w:rsidP="00AC2A98">
            <w:pPr>
              <w:pStyle w:val="Paragraph"/>
              <w:spacing w:before="0"/>
              <w:rPr>
                <w:sz w:val="20"/>
                <w:szCs w:val="20"/>
              </w:rPr>
            </w:pPr>
          </w:p>
        </w:tc>
        <w:tc>
          <w:tcPr>
            <w:tcW w:w="2269" w:type="dxa"/>
          </w:tcPr>
          <w:p w14:paraId="717561A5" w14:textId="515B7EB0"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reflexive</w:t>
            </w:r>
          </w:p>
        </w:tc>
        <w:tc>
          <w:tcPr>
            <w:tcW w:w="4670" w:type="dxa"/>
          </w:tcPr>
          <w:p w14:paraId="3B1120E5" w14:textId="0A771A67"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ਆਪਣਾ</w:t>
            </w:r>
            <w:r w:rsidRPr="00AC5388">
              <w:rPr>
                <w:sz w:val="20"/>
                <w:szCs w:val="20"/>
                <w:cs/>
                <w:lang w:bidi="pa-IN"/>
              </w:rPr>
              <w:t xml:space="preserve">, </w:t>
            </w:r>
            <w:r w:rsidRPr="00AC5388">
              <w:rPr>
                <w:rFonts w:ascii="Raavi" w:hAnsi="Raavi" w:cs="Raavi" w:hint="cs"/>
                <w:sz w:val="20"/>
                <w:szCs w:val="20"/>
                <w:cs/>
                <w:lang w:bidi="pa-IN"/>
              </w:rPr>
              <w:t>ਆਪੋ</w:t>
            </w:r>
            <w:r w:rsidRPr="00AC5388">
              <w:rPr>
                <w:sz w:val="20"/>
                <w:szCs w:val="20"/>
                <w:cs/>
                <w:lang w:bidi="pa-IN"/>
              </w:rPr>
              <w:t>-</w:t>
            </w:r>
            <w:r w:rsidRPr="00AC5388">
              <w:rPr>
                <w:rFonts w:ascii="Raavi" w:hAnsi="Raavi" w:cs="Raavi" w:hint="cs"/>
                <w:sz w:val="20"/>
                <w:szCs w:val="20"/>
                <w:cs/>
                <w:lang w:bidi="pa-IN"/>
              </w:rPr>
              <w:t>ਆਪਣਾ</w:t>
            </w:r>
            <w:r w:rsidRPr="00AC5388">
              <w:rPr>
                <w:sz w:val="20"/>
                <w:szCs w:val="20"/>
                <w:cs/>
                <w:lang w:bidi="pa-IN"/>
              </w:rPr>
              <w:t xml:space="preserve">, </w:t>
            </w:r>
            <w:r w:rsidRPr="00AC5388">
              <w:rPr>
                <w:rFonts w:ascii="Raavi" w:hAnsi="Raavi" w:cs="Raavi" w:hint="cs"/>
                <w:sz w:val="20"/>
                <w:szCs w:val="20"/>
                <w:cs/>
                <w:lang w:bidi="pa-IN"/>
              </w:rPr>
              <w:t>ਆਪੇ</w:t>
            </w:r>
            <w:r w:rsidRPr="00AC5388">
              <w:rPr>
                <w:sz w:val="20"/>
                <w:szCs w:val="20"/>
                <w:cs/>
                <w:lang w:bidi="pa-IN"/>
              </w:rPr>
              <w:t xml:space="preserve">, </w:t>
            </w:r>
            <w:r w:rsidRPr="00AC5388">
              <w:rPr>
                <w:rFonts w:ascii="Raavi" w:eastAsia="Times New Roman" w:hAnsi="Raavi" w:cs="Raavi" w:hint="cs"/>
                <w:sz w:val="20"/>
                <w:szCs w:val="20"/>
                <w:cs/>
                <w:lang w:bidi="pa-IN"/>
              </w:rPr>
              <w:t>ਆਪਸ</w:t>
            </w:r>
          </w:p>
          <w:p w14:paraId="3F2FE157" w14:textId="5C8D4CAD"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lastRenderedPageBreak/>
              <w:t>ਇਸ</w:t>
            </w:r>
            <w:r w:rsidRPr="00AC5388">
              <w:rPr>
                <w:sz w:val="20"/>
                <w:szCs w:val="20"/>
                <w:cs/>
                <w:lang w:bidi="pa-IN"/>
              </w:rPr>
              <w:t xml:space="preserve"> </w:t>
            </w:r>
            <w:r w:rsidRPr="00AC5388">
              <w:rPr>
                <w:rFonts w:ascii="Raavi" w:hAnsi="Raavi" w:cs="Raavi" w:hint="cs"/>
                <w:sz w:val="20"/>
                <w:szCs w:val="20"/>
                <w:cs/>
                <w:lang w:bidi="pa-IN"/>
              </w:rPr>
              <w:t>ਮੁੱਦੇ</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ਸਭ</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ਆਪੋ</w:t>
            </w:r>
            <w:r w:rsidRPr="00AC5388">
              <w:rPr>
                <w:sz w:val="20"/>
                <w:szCs w:val="20"/>
                <w:cs/>
                <w:lang w:bidi="pa-IN"/>
              </w:rPr>
              <w:t>-</w:t>
            </w:r>
            <w:r w:rsidRPr="00AC5388">
              <w:rPr>
                <w:rFonts w:ascii="Raavi" w:hAnsi="Raavi" w:cs="Raavi" w:hint="cs"/>
                <w:sz w:val="20"/>
                <w:szCs w:val="20"/>
                <w:cs/>
                <w:lang w:bidi="pa-IN"/>
              </w:rPr>
              <w:t>ਆਪਣੇ</w:t>
            </w:r>
            <w:r w:rsidRPr="00AC5388">
              <w:rPr>
                <w:sz w:val="20"/>
                <w:szCs w:val="20"/>
                <w:cs/>
                <w:lang w:bidi="pa-IN"/>
              </w:rPr>
              <w:t xml:space="preserve"> </w:t>
            </w:r>
            <w:r w:rsidRPr="00AC5388">
              <w:rPr>
                <w:rFonts w:ascii="Raavi" w:hAnsi="Raavi" w:cs="Raavi" w:hint="cs"/>
                <w:sz w:val="20"/>
                <w:szCs w:val="20"/>
                <w:cs/>
                <w:lang w:bidi="pa-IN"/>
              </w:rPr>
              <w:t>ਵਿਚਾਰ</w:t>
            </w:r>
            <w:r w:rsidRPr="00AC5388">
              <w:rPr>
                <w:sz w:val="20"/>
                <w:szCs w:val="20"/>
                <w:cs/>
                <w:lang w:bidi="pa-IN"/>
              </w:rPr>
              <w:t xml:space="preserve"> </w:t>
            </w:r>
            <w:r w:rsidRPr="00AC5388">
              <w:rPr>
                <w:rFonts w:ascii="Raavi" w:hAnsi="Raavi" w:cs="Raavi" w:hint="cs"/>
                <w:sz w:val="20"/>
                <w:szCs w:val="20"/>
                <w:cs/>
                <w:lang w:bidi="pa-IN"/>
              </w:rPr>
              <w:t>ਸਾਂਝੇ</w:t>
            </w:r>
            <w:r w:rsidRPr="00AC5388">
              <w:rPr>
                <w:sz w:val="20"/>
                <w:szCs w:val="20"/>
                <w:cs/>
                <w:lang w:bidi="pa-IN"/>
              </w:rPr>
              <w:t xml:space="preserve"> </w:t>
            </w:r>
            <w:r w:rsidRPr="00AC5388">
              <w:rPr>
                <w:rFonts w:ascii="Raavi" w:hAnsi="Raavi" w:cs="Raavi" w:hint="cs"/>
                <w:sz w:val="20"/>
                <w:szCs w:val="20"/>
                <w:cs/>
                <w:lang w:bidi="pa-IN"/>
              </w:rPr>
              <w:t>ਕੀਤੇ</w:t>
            </w:r>
            <w:r w:rsidRPr="00AC5388">
              <w:rPr>
                <w:rFonts w:ascii="Mangal" w:hAnsi="Mangal" w:cs="Mangal" w:hint="cs"/>
                <w:sz w:val="20"/>
                <w:szCs w:val="20"/>
                <w:cs/>
                <w:lang w:bidi="pa-IN"/>
              </w:rPr>
              <w:t>।</w:t>
            </w:r>
          </w:p>
        </w:tc>
      </w:tr>
      <w:tr w:rsidR="00AC2A98" w:rsidRPr="00490266" w14:paraId="2A2AE07C" w14:textId="77777777" w:rsidTr="00C17E56">
        <w:trPr>
          <w:trHeight w:val="73"/>
          <w:jc w:val="center"/>
        </w:trPr>
        <w:tc>
          <w:tcPr>
            <w:tcW w:w="2121" w:type="dxa"/>
            <w:vMerge/>
          </w:tcPr>
          <w:p w14:paraId="1F848BBE" w14:textId="77777777" w:rsidR="00AC2A98" w:rsidRPr="00EB7DB7" w:rsidRDefault="00AC2A98" w:rsidP="00AC2A98">
            <w:pPr>
              <w:pStyle w:val="Paragraph"/>
              <w:spacing w:before="0"/>
              <w:rPr>
                <w:sz w:val="20"/>
                <w:szCs w:val="20"/>
              </w:rPr>
            </w:pPr>
          </w:p>
        </w:tc>
        <w:tc>
          <w:tcPr>
            <w:tcW w:w="2269" w:type="dxa"/>
          </w:tcPr>
          <w:p w14:paraId="3AF1CC52" w14:textId="3E180DCA"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relative</w:t>
            </w:r>
          </w:p>
        </w:tc>
        <w:tc>
          <w:tcPr>
            <w:tcW w:w="4670" w:type="dxa"/>
          </w:tcPr>
          <w:p w14:paraId="6F20C61D" w14:textId="0C18FE92" w:rsidR="00AC2A98" w:rsidRPr="00AC5388" w:rsidRDefault="00AC2A98" w:rsidP="00AC2A98">
            <w:pPr>
              <w:spacing w:before="30" w:after="30"/>
              <w:rPr>
                <w:rFonts w:eastAsia="Times New Roman" w:cs="Calibri"/>
                <w:sz w:val="20"/>
                <w:szCs w:val="20"/>
                <w:lang w:bidi="pa-IN"/>
              </w:rPr>
            </w:pPr>
            <w:r w:rsidRPr="00AC5388">
              <w:rPr>
                <w:rFonts w:ascii="Raavi" w:eastAsia="Times New Roman" w:hAnsi="Raavi" w:cs="Raavi" w:hint="cs"/>
                <w:sz w:val="20"/>
                <w:szCs w:val="20"/>
                <w:cs/>
                <w:lang w:bidi="pa-IN"/>
              </w:rPr>
              <w:t>ਜੋ</w:t>
            </w:r>
            <w:r w:rsidRPr="00AC5388">
              <w:rPr>
                <w:rFonts w:eastAsia="Times New Roman" w:cs="Calibri"/>
                <w:sz w:val="20"/>
                <w:szCs w:val="20"/>
                <w:cs/>
                <w:lang w:bidi="pa-IN"/>
              </w:rPr>
              <w:t>,</w:t>
            </w:r>
            <w:r w:rsidRPr="00AC5388">
              <w:rPr>
                <w:rFonts w:eastAsia="Times New Roman" w:cs="Calibri"/>
                <w:sz w:val="20"/>
                <w:szCs w:val="20"/>
                <w:lang w:bidi="pa-IN"/>
              </w:rPr>
              <w:t xml:space="preserve"> </w:t>
            </w:r>
            <w:r w:rsidRPr="00AC5388">
              <w:rPr>
                <w:rFonts w:ascii="Raavi" w:eastAsia="Times New Roman" w:hAnsi="Raavi" w:cs="Raavi" w:hint="cs"/>
                <w:sz w:val="20"/>
                <w:szCs w:val="20"/>
                <w:cs/>
                <w:lang w:bidi="pa-IN"/>
              </w:rPr>
              <w:t>ਜਿਸ</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ਜਿਹੜਾ</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ਸੋ</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ਜਿਸ</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ਸੇ</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ਜੋ</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ਈ</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ਜਿਹੜਾ</w:t>
            </w:r>
            <w:r w:rsidRPr="00AC5388">
              <w:rPr>
                <w:rFonts w:eastAsia="Times New Roman" w:cs="Calibri"/>
                <w:sz w:val="20"/>
                <w:szCs w:val="20"/>
                <w:cs/>
                <w:lang w:bidi="pa-IN"/>
              </w:rPr>
              <w:t xml:space="preserve"> </w:t>
            </w:r>
            <w:r w:rsidRPr="00AC5388">
              <w:rPr>
                <w:rFonts w:ascii="Raavi" w:eastAsia="Times New Roman" w:hAnsi="Raavi" w:cs="Raavi" w:hint="cs"/>
                <w:sz w:val="20"/>
                <w:szCs w:val="20"/>
                <w:cs/>
                <w:lang w:bidi="pa-IN"/>
              </w:rPr>
              <w:t>ਕੋਈ</w:t>
            </w:r>
          </w:p>
          <w:p w14:paraId="69382686" w14:textId="59EAFCE2" w:rsidR="00AC2A98" w:rsidRPr="00AC5388" w:rsidRDefault="00AC2A98" w:rsidP="00AC2A98">
            <w:pPr>
              <w:pStyle w:val="Paragraph"/>
              <w:spacing w:before="60" w:after="60"/>
              <w:rPr>
                <w:sz w:val="20"/>
                <w:szCs w:val="20"/>
                <w:lang w:bidi="pa-IN"/>
              </w:rPr>
            </w:pPr>
            <w:r w:rsidRPr="00AC5388">
              <w:rPr>
                <w:rFonts w:ascii="Raavi" w:hAnsi="Raavi" w:cs="Raavi" w:hint="cs"/>
                <w:sz w:val="20"/>
                <w:szCs w:val="20"/>
                <w:cs/>
                <w:lang w:bidi="pa-IN"/>
              </w:rPr>
              <w:t>ਜਿਸ</w:t>
            </w:r>
            <w:r w:rsidRPr="00AC5388">
              <w:rPr>
                <w:sz w:val="20"/>
                <w:szCs w:val="20"/>
                <w:cs/>
                <w:lang w:bidi="pa-IN"/>
              </w:rPr>
              <w:t xml:space="preserve"> </w:t>
            </w:r>
            <w:r w:rsidRPr="00AC5388">
              <w:rPr>
                <w:rFonts w:ascii="Raavi" w:hAnsi="Raavi" w:cs="Raavi" w:hint="cs"/>
                <w:sz w:val="20"/>
                <w:szCs w:val="20"/>
                <w:cs/>
                <w:lang w:bidi="pa-IN"/>
              </w:rPr>
              <w:t>ਨੇ</w:t>
            </w:r>
            <w:r w:rsidRPr="00AC5388">
              <w:rPr>
                <w:sz w:val="20"/>
                <w:szCs w:val="20"/>
                <w:cs/>
                <w:lang w:bidi="pa-IN"/>
              </w:rPr>
              <w:t xml:space="preserve"> </w:t>
            </w:r>
            <w:r w:rsidRPr="00AC5388">
              <w:rPr>
                <w:rFonts w:ascii="Raavi" w:hAnsi="Raavi" w:cs="Raavi" w:hint="cs"/>
                <w:sz w:val="20"/>
                <w:szCs w:val="20"/>
                <w:cs/>
                <w:lang w:bidi="pa-IN"/>
              </w:rPr>
              <w:t>ਸਥਾਨਿਕ</w:t>
            </w:r>
            <w:r w:rsidRPr="00AC5388">
              <w:rPr>
                <w:sz w:val="20"/>
                <w:szCs w:val="20"/>
                <w:cs/>
                <w:lang w:bidi="pa-IN"/>
              </w:rPr>
              <w:t xml:space="preserve"> </w:t>
            </w:r>
            <w:r w:rsidRPr="00AC5388">
              <w:rPr>
                <w:rFonts w:ascii="Raavi" w:hAnsi="Raavi" w:cs="Raavi" w:hint="cs"/>
                <w:sz w:val="20"/>
                <w:szCs w:val="20"/>
                <w:cs/>
                <w:lang w:bidi="pa-IN"/>
              </w:rPr>
              <w:t>ਬੀਚ</w:t>
            </w:r>
            <w:r w:rsidRPr="00AC5388">
              <w:rPr>
                <w:sz w:val="20"/>
                <w:szCs w:val="20"/>
                <w:cs/>
                <w:lang w:bidi="pa-IN"/>
              </w:rPr>
              <w:t xml:space="preserve"> </w:t>
            </w:r>
            <w:r w:rsidRPr="00AC5388">
              <w:rPr>
                <w:rFonts w:ascii="Raavi" w:hAnsi="Raavi" w:cs="Raavi" w:hint="cs"/>
                <w:sz w:val="20"/>
                <w:szCs w:val="20"/>
                <w:cs/>
                <w:lang w:bidi="pa-IN"/>
              </w:rPr>
              <w:t>ਦੀ</w:t>
            </w:r>
            <w:r w:rsidRPr="00AC5388">
              <w:rPr>
                <w:sz w:val="20"/>
                <w:szCs w:val="20"/>
                <w:cs/>
                <w:lang w:bidi="pa-IN"/>
              </w:rPr>
              <w:t xml:space="preserve"> </w:t>
            </w:r>
            <w:r w:rsidRPr="00AC5388">
              <w:rPr>
                <w:rFonts w:ascii="Raavi" w:hAnsi="Raavi" w:cs="Raavi" w:hint="cs"/>
                <w:sz w:val="20"/>
                <w:szCs w:val="20"/>
                <w:cs/>
                <w:lang w:bidi="pa-IN"/>
              </w:rPr>
              <w:t>ਸਫਾਈ</w:t>
            </w:r>
            <w:r w:rsidRPr="00AC5388">
              <w:rPr>
                <w:sz w:val="20"/>
                <w:szCs w:val="20"/>
                <w:cs/>
                <w:lang w:bidi="pa-IN"/>
              </w:rPr>
              <w:t xml:space="preserve"> </w:t>
            </w:r>
            <w:r w:rsidRPr="00AC5388">
              <w:rPr>
                <w:rFonts w:cs="Raavi" w:hint="cs"/>
                <w:sz w:val="20"/>
                <w:szCs w:val="20"/>
                <w:cs/>
                <w:lang w:bidi="pa-IN"/>
              </w:rPr>
              <w:t xml:space="preserve">ਦਾ </w:t>
            </w:r>
            <w:r w:rsidRPr="00AC5388">
              <w:rPr>
                <w:rFonts w:ascii="Raavi" w:hAnsi="Raavi" w:cs="Raavi" w:hint="cs"/>
                <w:sz w:val="20"/>
                <w:szCs w:val="20"/>
                <w:cs/>
                <w:lang w:bidi="pa-IN"/>
              </w:rPr>
              <w:t>ਅਭਿਆਨ</w:t>
            </w:r>
            <w:r w:rsidRPr="00AC5388">
              <w:rPr>
                <w:sz w:val="20"/>
                <w:szCs w:val="20"/>
                <w:cs/>
                <w:lang w:bidi="pa-IN"/>
              </w:rPr>
              <w:t xml:space="preserve"> </w:t>
            </w:r>
            <w:r w:rsidRPr="00AC5388">
              <w:rPr>
                <w:rFonts w:ascii="Raavi" w:hAnsi="Raavi" w:cs="Raavi" w:hint="cs"/>
                <w:sz w:val="20"/>
                <w:szCs w:val="20"/>
                <w:cs/>
                <w:lang w:bidi="pa-IN"/>
              </w:rPr>
              <w:t>ਸ਼ੁਰੂ</w:t>
            </w:r>
            <w:r w:rsidRPr="00AC5388">
              <w:rPr>
                <w:sz w:val="20"/>
                <w:szCs w:val="20"/>
                <w:cs/>
                <w:lang w:bidi="pa-IN"/>
              </w:rPr>
              <w:t xml:space="preserve"> </w:t>
            </w:r>
            <w:r w:rsidRPr="00AC5388">
              <w:rPr>
                <w:rFonts w:ascii="Raavi" w:hAnsi="Raavi" w:cs="Raavi" w:hint="cs"/>
                <w:sz w:val="20"/>
                <w:szCs w:val="20"/>
                <w:cs/>
                <w:lang w:bidi="pa-IN"/>
              </w:rPr>
              <w:t>ਕੀਤਾ</w:t>
            </w:r>
            <w:r w:rsidRPr="00AC5388">
              <w:rPr>
                <w:sz w:val="20"/>
                <w:szCs w:val="20"/>
                <w:cs/>
                <w:lang w:bidi="pa-IN"/>
              </w:rPr>
              <w:t xml:space="preserve"> </w:t>
            </w:r>
            <w:r w:rsidRPr="00AC5388">
              <w:rPr>
                <w:rFonts w:ascii="Raavi" w:hAnsi="Raavi" w:cs="Raavi" w:hint="cs"/>
                <w:sz w:val="20"/>
                <w:szCs w:val="20"/>
                <w:cs/>
                <w:lang w:bidi="pa-IN"/>
              </w:rPr>
              <w:t>ਹੋਇਆ</w:t>
            </w:r>
            <w:r w:rsidRPr="00AC5388">
              <w:rPr>
                <w:sz w:val="20"/>
                <w:szCs w:val="20"/>
                <w:cs/>
                <w:lang w:bidi="pa-IN"/>
              </w:rPr>
              <w:t xml:space="preserve"> </w:t>
            </w:r>
            <w:r w:rsidRPr="00AC5388">
              <w:rPr>
                <w:rFonts w:ascii="Raavi" w:hAnsi="Raavi" w:cs="Raavi" w:hint="cs"/>
                <w:sz w:val="20"/>
                <w:szCs w:val="20"/>
                <w:cs/>
                <w:lang w:bidi="pa-IN"/>
              </w:rPr>
              <w:t>ਹੈ</w:t>
            </w:r>
            <w:r w:rsidRPr="00AC5388">
              <w:rPr>
                <w:sz w:val="20"/>
                <w:szCs w:val="20"/>
                <w:cs/>
                <w:lang w:bidi="pa-IN"/>
              </w:rPr>
              <w:t xml:space="preserve">, </w:t>
            </w:r>
            <w:r w:rsidRPr="00AC5388">
              <w:rPr>
                <w:rFonts w:ascii="Raavi" w:hAnsi="Raavi" w:cs="Raavi" w:hint="cs"/>
                <w:sz w:val="20"/>
                <w:szCs w:val="20"/>
                <w:cs/>
                <w:lang w:bidi="pa-IN"/>
              </w:rPr>
              <w:t>ਉਹ</w:t>
            </w:r>
            <w:r w:rsidRPr="00AC5388">
              <w:rPr>
                <w:sz w:val="20"/>
                <w:szCs w:val="20"/>
                <w:cs/>
                <w:lang w:bidi="pa-IN"/>
              </w:rPr>
              <w:t xml:space="preserve"> </w:t>
            </w:r>
            <w:r>
              <w:rPr>
                <w:rFonts w:cs="Raavi" w:hint="cs"/>
                <w:sz w:val="20"/>
                <w:szCs w:val="20"/>
                <w:cs/>
                <w:lang w:bidi="pa-IN"/>
              </w:rPr>
              <w:t xml:space="preserve">ਮੁੰਡਾ </w:t>
            </w:r>
            <w:r w:rsidRPr="00AC5388">
              <w:rPr>
                <w:rFonts w:ascii="Raavi" w:hAnsi="Raavi" w:cs="Raavi" w:hint="cs"/>
                <w:sz w:val="20"/>
                <w:szCs w:val="20"/>
                <w:cs/>
                <w:lang w:bidi="pa-IN"/>
              </w:rPr>
              <w:t>ਮੇਰੇ</w:t>
            </w:r>
            <w:r w:rsidRPr="00AC5388">
              <w:rPr>
                <w:sz w:val="20"/>
                <w:szCs w:val="20"/>
                <w:cs/>
                <w:lang w:bidi="pa-IN"/>
              </w:rPr>
              <w:t xml:space="preserve"> </w:t>
            </w:r>
            <w:r w:rsidRPr="00AC5388">
              <w:rPr>
                <w:rFonts w:ascii="Raavi" w:hAnsi="Raavi" w:cs="Raavi" w:hint="cs"/>
                <w:sz w:val="20"/>
                <w:szCs w:val="20"/>
                <w:cs/>
                <w:lang w:bidi="pa-IN"/>
              </w:rPr>
              <w:t>ਨਾਲ</w:t>
            </w:r>
            <w:r w:rsidRPr="00AC5388">
              <w:rPr>
                <w:sz w:val="20"/>
                <w:szCs w:val="20"/>
                <w:cs/>
                <w:lang w:bidi="pa-IN"/>
              </w:rPr>
              <w:t xml:space="preserve"> </w:t>
            </w:r>
            <w:r w:rsidRPr="00AC5388">
              <w:rPr>
                <w:rFonts w:ascii="Raavi" w:hAnsi="Raavi" w:cs="Raavi" w:hint="cs"/>
                <w:sz w:val="20"/>
                <w:szCs w:val="20"/>
                <w:cs/>
                <w:lang w:bidi="pa-IN"/>
              </w:rPr>
              <w:t>ਪੜ੍ਹਦਾ</w:t>
            </w:r>
            <w:r w:rsidRPr="00AC5388">
              <w:rPr>
                <w:sz w:val="20"/>
                <w:szCs w:val="20"/>
                <w:cs/>
                <w:lang w:bidi="pa-IN"/>
              </w:rPr>
              <w:t xml:space="preserve"> </w:t>
            </w:r>
            <w:r w:rsidRPr="00AC5388">
              <w:rPr>
                <w:rFonts w:ascii="Raavi" w:hAnsi="Raavi" w:cs="Raavi" w:hint="cs"/>
                <w:sz w:val="20"/>
                <w:szCs w:val="20"/>
                <w:cs/>
                <w:lang w:bidi="pa-IN"/>
              </w:rPr>
              <w:t>ਹੈ।</w:t>
            </w:r>
          </w:p>
        </w:tc>
      </w:tr>
      <w:tr w:rsidR="00AC2A98" w:rsidRPr="00490266" w14:paraId="641B8FD9" w14:textId="77777777" w:rsidTr="00C17E56">
        <w:trPr>
          <w:trHeight w:val="443"/>
          <w:jc w:val="center"/>
        </w:trPr>
        <w:tc>
          <w:tcPr>
            <w:tcW w:w="2121" w:type="dxa"/>
            <w:vMerge w:val="restart"/>
          </w:tcPr>
          <w:p w14:paraId="175A2E0D" w14:textId="77777777" w:rsidR="00AC2A98" w:rsidRPr="00EB7DB7" w:rsidRDefault="00AC2A98" w:rsidP="00AC2A98">
            <w:pPr>
              <w:pStyle w:val="Paragraph"/>
              <w:spacing w:before="0"/>
              <w:rPr>
                <w:sz w:val="20"/>
                <w:szCs w:val="20"/>
              </w:rPr>
            </w:pPr>
            <w:r w:rsidRPr="00EB7DB7">
              <w:rPr>
                <w:sz w:val="20"/>
                <w:szCs w:val="20"/>
              </w:rPr>
              <w:t>Sentence types</w:t>
            </w:r>
          </w:p>
        </w:tc>
        <w:tc>
          <w:tcPr>
            <w:tcW w:w="2269" w:type="dxa"/>
          </w:tcPr>
          <w:p w14:paraId="79A55AEC" w14:textId="0F52E9A6" w:rsidR="00AC2A98" w:rsidRPr="00EB7DB7" w:rsidRDefault="00AC2A98" w:rsidP="00AC2A98">
            <w:pPr>
              <w:pStyle w:val="Paragraph"/>
              <w:spacing w:before="0"/>
              <w:rPr>
                <w:rFonts w:eastAsia="Malgun Gothic"/>
                <w:sz w:val="20"/>
                <w:szCs w:val="20"/>
                <w:lang w:eastAsia="ko-KR"/>
              </w:rPr>
            </w:pPr>
            <w:r>
              <w:rPr>
                <w:rFonts w:eastAsia="Malgun Gothic"/>
                <w:sz w:val="20"/>
                <w:szCs w:val="20"/>
                <w:lang w:eastAsia="ko-KR"/>
              </w:rPr>
              <w:t>e</w:t>
            </w:r>
            <w:r w:rsidRPr="00EB7DB7">
              <w:rPr>
                <w:rFonts w:eastAsia="Malgun Gothic"/>
                <w:sz w:val="20"/>
                <w:szCs w:val="20"/>
                <w:lang w:eastAsia="ko-KR"/>
              </w:rPr>
              <w:t>xclamatory</w:t>
            </w:r>
          </w:p>
        </w:tc>
        <w:tc>
          <w:tcPr>
            <w:tcW w:w="4670" w:type="dxa"/>
          </w:tcPr>
          <w:p w14:paraId="579E0466" w14:textId="277729A3" w:rsidR="00AC2A98" w:rsidRPr="00AC5388" w:rsidRDefault="00AC2A98" w:rsidP="00AC2A98">
            <w:pPr>
              <w:pStyle w:val="Paragraph"/>
              <w:spacing w:before="60" w:after="60"/>
              <w:rPr>
                <w:sz w:val="20"/>
                <w:szCs w:val="20"/>
                <w:lang w:bidi="pa-IN"/>
              </w:rPr>
            </w:pPr>
            <w:r w:rsidRPr="00AC5388">
              <w:rPr>
                <w:rFonts w:ascii="Raavi" w:eastAsia="Malgun Gothic" w:hAnsi="Raavi" w:cs="Raavi" w:hint="cs"/>
                <w:sz w:val="20"/>
                <w:szCs w:val="20"/>
                <w:cs/>
                <w:lang w:eastAsia="ko-KR" w:bidi="pa-IN"/>
              </w:rPr>
              <w:t>ਵਾਹ</w:t>
            </w:r>
            <w:r w:rsidRPr="00AC5388">
              <w:rPr>
                <w:sz w:val="20"/>
                <w:szCs w:val="20"/>
                <w:lang w:bidi="pa-IN"/>
              </w:rPr>
              <w:t>!</w:t>
            </w:r>
            <w:r w:rsidRPr="00AC5388">
              <w:rPr>
                <w:sz w:val="20"/>
                <w:szCs w:val="20"/>
                <w:cs/>
                <w:lang w:bidi="pa-IN"/>
              </w:rPr>
              <w:t xml:space="preserve"> </w:t>
            </w:r>
            <w:r w:rsidRPr="00AC5388">
              <w:rPr>
                <w:rFonts w:ascii="Raavi" w:hAnsi="Raavi" w:cs="Raavi" w:hint="cs"/>
                <w:sz w:val="20"/>
                <w:szCs w:val="20"/>
                <w:cs/>
                <w:lang w:bidi="pa-IN"/>
              </w:rPr>
              <w:t>ਤੁਸੀ</w:t>
            </w:r>
            <w:r w:rsidRPr="00AC5388">
              <w:rPr>
                <w:sz w:val="20"/>
                <w:szCs w:val="20"/>
                <w:cs/>
                <w:lang w:bidi="pa-IN"/>
              </w:rPr>
              <w:t xml:space="preserve"> </w:t>
            </w:r>
            <w:r w:rsidRPr="00AC5388">
              <w:rPr>
                <w:rFonts w:ascii="Raavi" w:hAnsi="Raavi" w:cs="Raavi" w:hint="cs"/>
                <w:sz w:val="20"/>
                <w:szCs w:val="20"/>
                <w:cs/>
                <w:lang w:bidi="pa-IN"/>
              </w:rPr>
              <w:t>ਤਾਂ</w:t>
            </w:r>
            <w:r w:rsidRPr="00AC5388">
              <w:rPr>
                <w:sz w:val="20"/>
                <w:szCs w:val="20"/>
                <w:cs/>
                <w:lang w:bidi="pa-IN"/>
              </w:rPr>
              <w:t xml:space="preserve"> </w:t>
            </w:r>
            <w:r w:rsidRPr="00AC5388">
              <w:rPr>
                <w:rFonts w:ascii="Raavi" w:hAnsi="Raavi" w:cs="Raavi" w:hint="cs"/>
                <w:sz w:val="20"/>
                <w:szCs w:val="20"/>
                <w:cs/>
                <w:lang w:bidi="pa-IN"/>
              </w:rPr>
              <w:t>ਕਮਾਲ</w:t>
            </w:r>
            <w:r w:rsidRPr="00AC5388">
              <w:rPr>
                <w:sz w:val="20"/>
                <w:szCs w:val="20"/>
                <w:cs/>
                <w:lang w:bidi="pa-IN"/>
              </w:rPr>
              <w:t xml:space="preserve"> </w:t>
            </w:r>
            <w:r w:rsidRPr="00AC5388">
              <w:rPr>
                <w:rFonts w:ascii="Raavi" w:hAnsi="Raavi" w:cs="Raavi" w:hint="cs"/>
                <w:sz w:val="20"/>
                <w:szCs w:val="20"/>
                <w:cs/>
                <w:lang w:bidi="pa-IN"/>
              </w:rPr>
              <w:t>ਕਰ</w:t>
            </w:r>
            <w:r w:rsidRPr="00AC5388">
              <w:rPr>
                <w:sz w:val="20"/>
                <w:szCs w:val="20"/>
                <w:cs/>
                <w:lang w:bidi="pa-IN"/>
              </w:rPr>
              <w:t xml:space="preserve"> </w:t>
            </w:r>
            <w:r w:rsidRPr="00AC5388">
              <w:rPr>
                <w:rFonts w:ascii="Raavi" w:hAnsi="Raavi" w:cs="Raavi" w:hint="cs"/>
                <w:sz w:val="20"/>
                <w:szCs w:val="20"/>
                <w:cs/>
                <w:lang w:bidi="pa-IN"/>
              </w:rPr>
              <w:t>ਦਿੱਤੀ।</w:t>
            </w:r>
          </w:p>
        </w:tc>
      </w:tr>
      <w:tr w:rsidR="00AC2A98" w:rsidRPr="00490266" w14:paraId="5ED9EB55" w14:textId="77777777" w:rsidTr="00C17E56">
        <w:trPr>
          <w:trHeight w:val="48"/>
          <w:jc w:val="center"/>
        </w:trPr>
        <w:tc>
          <w:tcPr>
            <w:tcW w:w="2121" w:type="dxa"/>
            <w:vMerge/>
          </w:tcPr>
          <w:p w14:paraId="515B0C33" w14:textId="77777777" w:rsidR="00AC2A98" w:rsidRPr="00EB7DB7" w:rsidRDefault="00AC2A98" w:rsidP="00AC2A98">
            <w:pPr>
              <w:pStyle w:val="Paragraph"/>
              <w:spacing w:before="0"/>
              <w:rPr>
                <w:sz w:val="20"/>
                <w:szCs w:val="20"/>
              </w:rPr>
            </w:pPr>
          </w:p>
        </w:tc>
        <w:tc>
          <w:tcPr>
            <w:tcW w:w="2269" w:type="dxa"/>
          </w:tcPr>
          <w:p w14:paraId="2CEFD9EB" w14:textId="7ADA47F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imperative</w:t>
            </w:r>
          </w:p>
        </w:tc>
        <w:tc>
          <w:tcPr>
            <w:tcW w:w="4670" w:type="dxa"/>
          </w:tcPr>
          <w:p w14:paraId="0887DA9A" w14:textId="69B9BE39"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ਸੇ</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ਪਾ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ਖੋ।</w:t>
            </w:r>
          </w:p>
        </w:tc>
      </w:tr>
      <w:tr w:rsidR="00AC2A98" w:rsidRPr="00490266" w14:paraId="69053A7F" w14:textId="77777777" w:rsidTr="00C17E56">
        <w:trPr>
          <w:trHeight w:val="774"/>
          <w:jc w:val="center"/>
        </w:trPr>
        <w:tc>
          <w:tcPr>
            <w:tcW w:w="2121" w:type="dxa"/>
            <w:vMerge/>
          </w:tcPr>
          <w:p w14:paraId="69260E38" w14:textId="77777777" w:rsidR="00AC2A98" w:rsidRPr="00EB7DB7" w:rsidRDefault="00AC2A98" w:rsidP="00AC2A98">
            <w:pPr>
              <w:pStyle w:val="Paragraph"/>
              <w:spacing w:before="0"/>
              <w:rPr>
                <w:sz w:val="20"/>
                <w:szCs w:val="20"/>
              </w:rPr>
            </w:pPr>
          </w:p>
        </w:tc>
        <w:tc>
          <w:tcPr>
            <w:tcW w:w="2269" w:type="dxa"/>
          </w:tcPr>
          <w:p w14:paraId="73FC5B39" w14:textId="3BD5CEC8" w:rsidR="00AC2A98" w:rsidRPr="00EB7DB7" w:rsidRDefault="00AC2A98" w:rsidP="00AC2A98">
            <w:pPr>
              <w:pStyle w:val="Paragraph"/>
              <w:spacing w:before="0"/>
              <w:rPr>
                <w:rFonts w:eastAsia="Malgun Gothic"/>
                <w:sz w:val="20"/>
                <w:szCs w:val="20"/>
                <w:lang w:eastAsia="ko-KR"/>
              </w:rPr>
            </w:pPr>
            <w:r w:rsidRPr="00EB7DB7">
              <w:rPr>
                <w:rFonts w:eastAsia="Malgun Gothic" w:cs="Kokila"/>
                <w:sz w:val="20"/>
                <w:szCs w:val="20"/>
                <w:lang w:eastAsia="ko-KR" w:bidi="hi-IN"/>
              </w:rPr>
              <w:t>i</w:t>
            </w:r>
            <w:r w:rsidRPr="00EB7DB7">
              <w:rPr>
                <w:rFonts w:eastAsia="Malgun Gothic"/>
                <w:sz w:val="20"/>
                <w:szCs w:val="20"/>
                <w:lang w:eastAsia="ko-KR"/>
              </w:rPr>
              <w:t>nterrogative</w:t>
            </w:r>
          </w:p>
        </w:tc>
        <w:tc>
          <w:tcPr>
            <w:tcW w:w="4670" w:type="dxa"/>
          </w:tcPr>
          <w:p w14:paraId="33449497" w14:textId="08EBDFB8" w:rsidR="00AC2A98" w:rsidRPr="00AC5388" w:rsidRDefault="00AC2A98" w:rsidP="00AC2A98">
            <w:pPr>
              <w:pStyle w:val="Paragraph"/>
              <w:spacing w:before="60" w:after="60"/>
              <w:rPr>
                <w:rFonts w:eastAsia="Malgun Gothic"/>
                <w:sz w:val="20"/>
                <w:szCs w:val="20"/>
                <w:lang w:eastAsia="ko-KR" w:bidi="hi-IN"/>
              </w:rPr>
            </w:pPr>
            <w:r w:rsidRPr="00AC5388">
              <w:rPr>
                <w:rFonts w:ascii="Raavi" w:eastAsia="Malgun Gothic" w:hAnsi="Raavi" w:cs="Raavi" w:hint="cs"/>
                <w:sz w:val="20"/>
                <w:szCs w:val="20"/>
                <w:cs/>
                <w:lang w:eastAsia="ko-KR" w:bidi="pa-IN"/>
              </w:rPr>
              <w:t>ਤੁਸੀ</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ਵੈਸਟ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ਸਟ੍ਰੇਲੀ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ਏ</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ਹਿ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ਣ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lang w:eastAsia="ko-KR" w:bidi="hi-IN"/>
              </w:rPr>
              <w:t>?</w:t>
            </w:r>
          </w:p>
        </w:tc>
      </w:tr>
      <w:tr w:rsidR="00AC2A98" w:rsidRPr="00490266" w14:paraId="65E6FF5A" w14:textId="77777777" w:rsidTr="00C17E56">
        <w:trPr>
          <w:trHeight w:val="421"/>
          <w:jc w:val="center"/>
        </w:trPr>
        <w:tc>
          <w:tcPr>
            <w:tcW w:w="2121" w:type="dxa"/>
            <w:vMerge/>
          </w:tcPr>
          <w:p w14:paraId="08A20B95" w14:textId="77777777" w:rsidR="00AC2A98" w:rsidRPr="00EB7DB7" w:rsidRDefault="00AC2A98" w:rsidP="00AC2A98">
            <w:pPr>
              <w:pStyle w:val="Paragraph"/>
              <w:spacing w:before="0"/>
              <w:rPr>
                <w:sz w:val="20"/>
                <w:szCs w:val="20"/>
              </w:rPr>
            </w:pPr>
          </w:p>
        </w:tc>
        <w:tc>
          <w:tcPr>
            <w:tcW w:w="2269" w:type="dxa"/>
          </w:tcPr>
          <w:p w14:paraId="4BA306C1" w14:textId="402E6550"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interrogative tone</w:t>
            </w:r>
            <w:r w:rsidRPr="00FE6CCD">
              <w:rPr>
                <w:sz w:val="20"/>
                <w:szCs w:val="20"/>
              </w:rPr>
              <w:t>†</w:t>
            </w:r>
          </w:p>
        </w:tc>
        <w:tc>
          <w:tcPr>
            <w:tcW w:w="4670" w:type="dxa"/>
          </w:tcPr>
          <w:p w14:paraId="4846F9B9" w14:textId="18BD7F05" w:rsidR="00AC2A98" w:rsidRPr="00AC5388" w:rsidRDefault="00AC2A98" w:rsidP="00AC2A98">
            <w:pPr>
              <w:pStyle w:val="Paragraph"/>
              <w:spacing w:before="60" w:after="60"/>
              <w:rPr>
                <w:rFonts w:eastAsia="Malgun Gothic"/>
                <w:sz w:val="20"/>
                <w:szCs w:val="20"/>
                <w:cs/>
                <w:lang w:eastAsia="ko-KR" w:bidi="hi-IN"/>
              </w:rPr>
            </w:pPr>
            <w:r w:rsidRPr="00AC5388">
              <w:rPr>
                <w:rFonts w:ascii="Raavi" w:eastAsia="Malgun Gothic" w:hAnsi="Raavi" w:cs="Raavi" w:hint="cs"/>
                <w:sz w:val="20"/>
                <w:szCs w:val="20"/>
                <w:cs/>
                <w:lang w:eastAsia="ko-KR" w:bidi="pa-IN"/>
              </w:rPr>
              <w:t>ਇ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ਹਾਡੇ</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ਮਿੱਤ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ਘ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eastAsia="Malgun Gothic"/>
                <w:sz w:val="20"/>
                <w:szCs w:val="20"/>
                <w:lang w:eastAsia="ko-KR" w:bidi="hi-IN"/>
              </w:rPr>
              <w:t>?</w:t>
            </w:r>
          </w:p>
        </w:tc>
      </w:tr>
      <w:tr w:rsidR="00AC2A98" w:rsidRPr="00490266" w14:paraId="6CCD1DB0" w14:textId="77777777" w:rsidTr="00C17E56">
        <w:trPr>
          <w:trHeight w:val="48"/>
          <w:jc w:val="center"/>
        </w:trPr>
        <w:tc>
          <w:tcPr>
            <w:tcW w:w="2121" w:type="dxa"/>
            <w:vMerge/>
          </w:tcPr>
          <w:p w14:paraId="69DF1508" w14:textId="77777777" w:rsidR="00AC2A98" w:rsidRPr="00EB7DB7" w:rsidRDefault="00AC2A98" w:rsidP="00AC2A98">
            <w:pPr>
              <w:pStyle w:val="Paragraph"/>
              <w:spacing w:before="0"/>
              <w:rPr>
                <w:sz w:val="20"/>
                <w:szCs w:val="20"/>
              </w:rPr>
            </w:pPr>
          </w:p>
        </w:tc>
        <w:tc>
          <w:tcPr>
            <w:tcW w:w="2269" w:type="dxa"/>
          </w:tcPr>
          <w:p w14:paraId="2E36BEFB" w14:textId="60037C2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negation</w:t>
            </w:r>
          </w:p>
        </w:tc>
        <w:tc>
          <w:tcPr>
            <w:tcW w:w="4670" w:type="dxa"/>
          </w:tcPr>
          <w:p w14:paraId="05496C51" w14:textId="18390F0F"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ਚੌ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ਫ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05C1A735" w14:textId="77777777" w:rsidTr="00C17E56">
        <w:trPr>
          <w:trHeight w:val="48"/>
          <w:jc w:val="center"/>
        </w:trPr>
        <w:tc>
          <w:tcPr>
            <w:tcW w:w="2121" w:type="dxa"/>
            <w:vMerge/>
          </w:tcPr>
          <w:p w14:paraId="13F8E6F8" w14:textId="77777777" w:rsidR="00AC2A98" w:rsidRPr="00EB7DB7" w:rsidRDefault="00AC2A98" w:rsidP="00AC2A98">
            <w:pPr>
              <w:pStyle w:val="Paragraph"/>
              <w:spacing w:before="0"/>
              <w:rPr>
                <w:sz w:val="20"/>
                <w:szCs w:val="20"/>
              </w:rPr>
            </w:pPr>
          </w:p>
        </w:tc>
        <w:tc>
          <w:tcPr>
            <w:tcW w:w="2269" w:type="dxa"/>
          </w:tcPr>
          <w:p w14:paraId="4EC17FA6" w14:textId="200C8DA8" w:rsidR="00AC2A98" w:rsidRPr="00EB7DB7" w:rsidRDefault="00AC2A98" w:rsidP="00AC2A98">
            <w:pPr>
              <w:pStyle w:val="Paragraph"/>
              <w:spacing w:before="0"/>
              <w:rPr>
                <w:rFonts w:eastAsia="Malgun Gothic"/>
                <w:sz w:val="20"/>
                <w:szCs w:val="20"/>
                <w:lang w:eastAsia="ko-KR"/>
              </w:rPr>
            </w:pPr>
            <w:r>
              <w:rPr>
                <w:rFonts w:eastAsia="Malgun Gothic"/>
                <w:sz w:val="20"/>
                <w:szCs w:val="20"/>
                <w:lang w:eastAsia="ko-KR"/>
              </w:rPr>
              <w:t>r</w:t>
            </w:r>
            <w:r w:rsidRPr="00EB7DB7">
              <w:rPr>
                <w:rFonts w:eastAsia="Malgun Gothic"/>
                <w:sz w:val="20"/>
                <w:szCs w:val="20"/>
                <w:lang w:eastAsia="ko-KR"/>
              </w:rPr>
              <w:t>eques</w:t>
            </w:r>
            <w:r>
              <w:rPr>
                <w:rFonts w:eastAsia="Malgun Gothic"/>
                <w:sz w:val="20"/>
                <w:szCs w:val="20"/>
                <w:lang w:eastAsia="ko-KR"/>
              </w:rPr>
              <w:t>t</w:t>
            </w:r>
          </w:p>
        </w:tc>
        <w:tc>
          <w:tcPr>
            <w:tcW w:w="4670" w:type="dxa"/>
          </w:tcPr>
          <w:p w14:paraId="704AEF0D" w14:textId="50604611"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ਕਿਰਪਾ</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ਦ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p>
        </w:tc>
      </w:tr>
      <w:tr w:rsidR="00AC2A98" w:rsidRPr="00490266" w14:paraId="0FCCA7C1" w14:textId="77777777" w:rsidTr="00C17E56">
        <w:trPr>
          <w:trHeight w:val="48"/>
          <w:jc w:val="center"/>
        </w:trPr>
        <w:tc>
          <w:tcPr>
            <w:tcW w:w="2121" w:type="dxa"/>
            <w:vMerge/>
          </w:tcPr>
          <w:p w14:paraId="3C83A360" w14:textId="77777777" w:rsidR="00AC2A98" w:rsidRPr="00EB7DB7" w:rsidRDefault="00AC2A98" w:rsidP="00AC2A98">
            <w:pPr>
              <w:pStyle w:val="Paragraph"/>
              <w:spacing w:before="0"/>
              <w:rPr>
                <w:sz w:val="20"/>
                <w:szCs w:val="20"/>
              </w:rPr>
            </w:pPr>
          </w:p>
        </w:tc>
        <w:tc>
          <w:tcPr>
            <w:tcW w:w="2269" w:type="dxa"/>
          </w:tcPr>
          <w:p w14:paraId="211F809B" w14:textId="1C669F87"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tatements</w:t>
            </w:r>
          </w:p>
        </w:tc>
        <w:tc>
          <w:tcPr>
            <w:tcW w:w="4670" w:type="dxa"/>
          </w:tcPr>
          <w:p w14:paraId="50956EE8" w14:textId="24925228" w:rsidR="00AC2A98" w:rsidRPr="00AC5388" w:rsidRDefault="00AC2A98" w:rsidP="00AC2A98">
            <w:pPr>
              <w:pStyle w:val="Paragraph"/>
              <w:spacing w:before="60" w:after="60"/>
              <w:rPr>
                <w:rFonts w:eastAsia="Malgun Gothic" w:cs="Raavi"/>
                <w:sz w:val="20"/>
                <w:szCs w:val="20"/>
                <w:cs/>
                <w:lang w:eastAsia="ko-KR" w:bidi="pa-IN"/>
              </w:rPr>
            </w:pPr>
            <w:r w:rsidRPr="00AC5388">
              <w:rPr>
                <w:rFonts w:eastAsia="Malgun Gothic" w:cs="Raavi" w:hint="cs"/>
                <w:sz w:val="20"/>
                <w:szCs w:val="20"/>
                <w:cs/>
                <w:lang w:eastAsia="ko-KR" w:bidi="pa-IN"/>
              </w:rPr>
              <w:t>ਰੀਤੀ ਰਿਵਾਜ਼, ਸੱਭਿਆਚਾਰ ਦਾ ਅਨਿਖੱੜਵਾਂ ਅੰਗ ਹੁੰਦੇ ਹਨ।</w:t>
            </w:r>
          </w:p>
        </w:tc>
      </w:tr>
      <w:tr w:rsidR="00AC2A98" w:rsidRPr="00490266" w14:paraId="1BFCA31A" w14:textId="77777777" w:rsidTr="00C17E56">
        <w:trPr>
          <w:trHeight w:val="48"/>
          <w:jc w:val="center"/>
        </w:trPr>
        <w:tc>
          <w:tcPr>
            <w:tcW w:w="2121" w:type="dxa"/>
            <w:vMerge/>
          </w:tcPr>
          <w:p w14:paraId="71385BDE" w14:textId="77777777" w:rsidR="00AC2A98" w:rsidRPr="00EB7DB7" w:rsidRDefault="00AC2A98" w:rsidP="00AC2A98">
            <w:pPr>
              <w:pStyle w:val="Paragraph"/>
              <w:spacing w:before="0"/>
              <w:rPr>
                <w:sz w:val="20"/>
                <w:szCs w:val="20"/>
              </w:rPr>
            </w:pPr>
          </w:p>
        </w:tc>
        <w:tc>
          <w:tcPr>
            <w:tcW w:w="2269" w:type="dxa"/>
          </w:tcPr>
          <w:p w14:paraId="1A2935A8" w14:textId="146AA4A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compound</w:t>
            </w:r>
          </w:p>
        </w:tc>
        <w:tc>
          <w:tcPr>
            <w:tcW w:w="4670" w:type="dxa"/>
          </w:tcPr>
          <w:p w14:paraId="39FC37FC" w14:textId="3D466626"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ਉਸ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ਕੂ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ਲੀ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ਈ।</w:t>
            </w:r>
          </w:p>
        </w:tc>
      </w:tr>
      <w:tr w:rsidR="00AC2A98" w:rsidRPr="00490266" w14:paraId="5494DA4A" w14:textId="77777777" w:rsidTr="00C17E56">
        <w:trPr>
          <w:trHeight w:val="48"/>
          <w:jc w:val="center"/>
        </w:trPr>
        <w:tc>
          <w:tcPr>
            <w:tcW w:w="2121" w:type="dxa"/>
            <w:vMerge/>
          </w:tcPr>
          <w:p w14:paraId="4609ED25" w14:textId="77777777" w:rsidR="00AC2A98" w:rsidRPr="00EB7DB7" w:rsidRDefault="00AC2A98" w:rsidP="00AC2A98">
            <w:pPr>
              <w:pStyle w:val="Paragraph"/>
              <w:spacing w:before="0"/>
              <w:rPr>
                <w:sz w:val="20"/>
                <w:szCs w:val="20"/>
              </w:rPr>
            </w:pPr>
          </w:p>
        </w:tc>
        <w:tc>
          <w:tcPr>
            <w:tcW w:w="2269" w:type="dxa"/>
          </w:tcPr>
          <w:p w14:paraId="05DB6FF9" w14:textId="7476ED4C"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imple</w:t>
            </w:r>
          </w:p>
        </w:tc>
        <w:tc>
          <w:tcPr>
            <w:tcW w:w="4670" w:type="dxa"/>
          </w:tcPr>
          <w:p w14:paraId="4E635A87" w14:textId="27FEC922"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ਟੈਕਨੋਲੋ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ਵ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ਤੁੱਟ</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ਗ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4CA18DF8" w14:textId="77777777" w:rsidTr="00C17E56">
        <w:trPr>
          <w:trHeight w:val="60"/>
          <w:jc w:val="center"/>
        </w:trPr>
        <w:tc>
          <w:tcPr>
            <w:tcW w:w="2121" w:type="dxa"/>
            <w:vMerge w:val="restart"/>
          </w:tcPr>
          <w:p w14:paraId="106A6D06" w14:textId="77777777" w:rsidR="00AC2A98" w:rsidRPr="00EB7DB7" w:rsidRDefault="00AC2A98" w:rsidP="00AC2A98">
            <w:pPr>
              <w:pStyle w:val="Paragraph"/>
              <w:spacing w:before="0"/>
              <w:rPr>
                <w:sz w:val="20"/>
                <w:szCs w:val="20"/>
              </w:rPr>
            </w:pPr>
            <w:r w:rsidRPr="00EB7DB7">
              <w:rPr>
                <w:sz w:val="20"/>
                <w:szCs w:val="20"/>
              </w:rPr>
              <w:t xml:space="preserve">Tenses </w:t>
            </w:r>
          </w:p>
        </w:tc>
        <w:tc>
          <w:tcPr>
            <w:tcW w:w="2269" w:type="dxa"/>
          </w:tcPr>
          <w:p w14:paraId="5DE535F3" w14:textId="57192AE4"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 xml:space="preserve">future continuous </w:t>
            </w:r>
          </w:p>
        </w:tc>
        <w:tc>
          <w:tcPr>
            <w:tcW w:w="4670" w:type="dxa"/>
          </w:tcPr>
          <w:p w14:paraId="3D53A303" w14:textId="21FC35EE"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ਉਥੇ</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ਣਗੇ।</w:t>
            </w:r>
          </w:p>
        </w:tc>
      </w:tr>
      <w:tr w:rsidR="00AC2A98" w:rsidRPr="00490266" w14:paraId="4EF7FA79" w14:textId="77777777" w:rsidTr="00C17E56">
        <w:trPr>
          <w:trHeight w:val="774"/>
          <w:jc w:val="center"/>
        </w:trPr>
        <w:tc>
          <w:tcPr>
            <w:tcW w:w="2121" w:type="dxa"/>
            <w:vMerge/>
          </w:tcPr>
          <w:p w14:paraId="02C9967B" w14:textId="77777777" w:rsidR="00AC2A98" w:rsidRPr="00EB7DB7" w:rsidRDefault="00AC2A98" w:rsidP="00AC2A98">
            <w:pPr>
              <w:pStyle w:val="Paragraph"/>
              <w:spacing w:before="0"/>
              <w:rPr>
                <w:sz w:val="20"/>
                <w:szCs w:val="20"/>
              </w:rPr>
            </w:pPr>
          </w:p>
        </w:tc>
        <w:tc>
          <w:tcPr>
            <w:tcW w:w="2269" w:type="dxa"/>
          </w:tcPr>
          <w:p w14:paraId="0A9EACE7" w14:textId="5A3C4867"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future perfect</w:t>
            </w:r>
          </w:p>
        </w:tc>
        <w:tc>
          <w:tcPr>
            <w:tcW w:w="4670" w:type="dxa"/>
          </w:tcPr>
          <w:p w14:paraId="045BC096" w14:textId="1B269BC7"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ਹਿ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ਬਾ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ਲਾਸ</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ਤ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ਚੁੱ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ਵੇਗੀ</w:t>
            </w:r>
            <w:r w:rsidRPr="00AC5388">
              <w:rPr>
                <w:rFonts w:ascii="Mangal" w:eastAsia="Malgun Gothic" w:hAnsi="Mangal" w:cs="Mangal" w:hint="cs"/>
                <w:sz w:val="20"/>
                <w:szCs w:val="20"/>
                <w:cs/>
                <w:lang w:eastAsia="ko-KR" w:bidi="pa-IN"/>
              </w:rPr>
              <w:t>।</w:t>
            </w:r>
          </w:p>
        </w:tc>
      </w:tr>
      <w:tr w:rsidR="00AC2A98" w:rsidRPr="00490266" w14:paraId="545D8F1A" w14:textId="77777777" w:rsidTr="00C17E56">
        <w:trPr>
          <w:trHeight w:val="54"/>
          <w:jc w:val="center"/>
        </w:trPr>
        <w:tc>
          <w:tcPr>
            <w:tcW w:w="2121" w:type="dxa"/>
            <w:vMerge/>
          </w:tcPr>
          <w:p w14:paraId="1A50C330" w14:textId="77777777" w:rsidR="00AC2A98" w:rsidRPr="00EB7DB7" w:rsidRDefault="00AC2A98" w:rsidP="00AC2A98">
            <w:pPr>
              <w:pStyle w:val="Paragraph"/>
              <w:spacing w:before="0"/>
              <w:rPr>
                <w:sz w:val="20"/>
                <w:szCs w:val="20"/>
              </w:rPr>
            </w:pPr>
          </w:p>
        </w:tc>
        <w:tc>
          <w:tcPr>
            <w:tcW w:w="2269" w:type="dxa"/>
          </w:tcPr>
          <w:p w14:paraId="275CC31C" w14:textId="6453CD1C"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ast continuous</w:t>
            </w:r>
          </w:p>
        </w:tc>
        <w:tc>
          <w:tcPr>
            <w:tcW w:w="4670" w:type="dxa"/>
          </w:tcPr>
          <w:p w14:paraId="2CB5C544" w14:textId="434C9661"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ਗ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ਗ</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ਰਾ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ਦ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w:t>
            </w:r>
          </w:p>
        </w:tc>
      </w:tr>
      <w:tr w:rsidR="00AC2A98" w:rsidRPr="00490266" w14:paraId="1CE99114" w14:textId="77777777" w:rsidTr="00C17E56">
        <w:trPr>
          <w:trHeight w:val="54"/>
          <w:jc w:val="center"/>
        </w:trPr>
        <w:tc>
          <w:tcPr>
            <w:tcW w:w="2121" w:type="dxa"/>
            <w:vMerge/>
          </w:tcPr>
          <w:p w14:paraId="2447CAA3" w14:textId="77777777" w:rsidR="00AC2A98" w:rsidRPr="00EB7DB7" w:rsidRDefault="00AC2A98" w:rsidP="00AC2A98">
            <w:pPr>
              <w:pStyle w:val="Paragraph"/>
              <w:spacing w:before="0"/>
              <w:rPr>
                <w:sz w:val="20"/>
                <w:szCs w:val="20"/>
              </w:rPr>
            </w:pPr>
          </w:p>
        </w:tc>
        <w:tc>
          <w:tcPr>
            <w:tcW w:w="2269" w:type="dxa"/>
          </w:tcPr>
          <w:p w14:paraId="7135A228" w14:textId="349F0AC5"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resent continuous</w:t>
            </w:r>
          </w:p>
        </w:tc>
        <w:tc>
          <w:tcPr>
            <w:tcW w:w="4670" w:type="dxa"/>
          </w:tcPr>
          <w:p w14:paraId="319ADBA8" w14:textId="52B9953C"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 ਸਹੇ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ਨਮਦਿ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217E8B25" w14:textId="77777777" w:rsidTr="00C17E56">
        <w:trPr>
          <w:trHeight w:val="54"/>
          <w:jc w:val="center"/>
        </w:trPr>
        <w:tc>
          <w:tcPr>
            <w:tcW w:w="2121" w:type="dxa"/>
            <w:vMerge/>
          </w:tcPr>
          <w:p w14:paraId="476F65F6" w14:textId="77777777" w:rsidR="00AC2A98" w:rsidRPr="00EB7DB7" w:rsidRDefault="00AC2A98" w:rsidP="00AC2A98">
            <w:pPr>
              <w:pStyle w:val="Paragraph"/>
              <w:spacing w:before="0"/>
              <w:rPr>
                <w:sz w:val="20"/>
                <w:szCs w:val="20"/>
              </w:rPr>
            </w:pPr>
          </w:p>
        </w:tc>
        <w:tc>
          <w:tcPr>
            <w:tcW w:w="2269" w:type="dxa"/>
          </w:tcPr>
          <w:p w14:paraId="17A762F7" w14:textId="7DF09E8F"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resent perfect</w:t>
            </w:r>
          </w:p>
        </w:tc>
        <w:tc>
          <w:tcPr>
            <w:tcW w:w="4670" w:type="dxa"/>
          </w:tcPr>
          <w:p w14:paraId="0B8C53FB" w14:textId="259AD702"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ਮਨਪ੍ਰੀਤ 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ਆਪਣੀ</w:t>
            </w:r>
            <w:r w:rsidRPr="00AC5388">
              <w:rPr>
                <w:rFonts w:eastAsia="Malgun Gothic"/>
                <w:sz w:val="20"/>
                <w:szCs w:val="20"/>
                <w:lang w:eastAsia="ko-KR" w:bidi="pa-IN"/>
              </w:rPr>
              <w:t xml:space="preserve"> </w:t>
            </w:r>
            <w:r w:rsidRPr="00AC5388">
              <w:rPr>
                <w:rFonts w:ascii="Raavi" w:eastAsia="Malgun Gothic" w:hAnsi="Raavi" w:cs="Raavi" w:hint="cs"/>
                <w:sz w:val="20"/>
                <w:szCs w:val="20"/>
                <w:cs/>
                <w:lang w:eastAsia="ko-KR" w:bidi="pa-IN"/>
              </w:rPr>
              <w:t>ਪ੍ਰੀਖਿ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ਆ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r w:rsidRPr="00AC5388">
              <w:rPr>
                <w:rFonts w:ascii="Mangal" w:eastAsia="Malgun Gothic" w:hAnsi="Mangal" w:cs="Mangal" w:hint="cs"/>
                <w:sz w:val="20"/>
                <w:szCs w:val="20"/>
                <w:cs/>
                <w:lang w:eastAsia="ko-KR" w:bidi="pa-IN"/>
              </w:rPr>
              <w:t>।</w:t>
            </w:r>
          </w:p>
        </w:tc>
      </w:tr>
      <w:tr w:rsidR="00AC2A98" w:rsidRPr="00490266" w14:paraId="37B3BA9C" w14:textId="77777777" w:rsidTr="00C17E56">
        <w:trPr>
          <w:trHeight w:val="54"/>
          <w:jc w:val="center"/>
        </w:trPr>
        <w:tc>
          <w:tcPr>
            <w:tcW w:w="2121" w:type="dxa"/>
            <w:vMerge/>
          </w:tcPr>
          <w:p w14:paraId="0EACBE72" w14:textId="77777777" w:rsidR="00AC2A98" w:rsidRPr="00EB7DB7" w:rsidRDefault="00AC2A98" w:rsidP="00AC2A98">
            <w:pPr>
              <w:pStyle w:val="Paragraph"/>
              <w:spacing w:before="0"/>
              <w:rPr>
                <w:sz w:val="20"/>
                <w:szCs w:val="20"/>
              </w:rPr>
            </w:pPr>
          </w:p>
        </w:tc>
        <w:tc>
          <w:tcPr>
            <w:tcW w:w="2269" w:type="dxa"/>
          </w:tcPr>
          <w:p w14:paraId="1412D124" w14:textId="12FFC9AA"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imple future</w:t>
            </w:r>
          </w:p>
        </w:tc>
        <w:tc>
          <w:tcPr>
            <w:tcW w:w="4670" w:type="dxa"/>
          </w:tcPr>
          <w:p w14:paraId="30EE0E9F" w14:textId="21A4B751"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ਵਾ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ੜਤਾ</w:t>
            </w:r>
            <w:r w:rsidRPr="00AC5388">
              <w:rPr>
                <w:rFonts w:eastAsia="Malgun Gothic"/>
                <w:sz w:val="20"/>
                <w:szCs w:val="20"/>
                <w:cs/>
                <w:lang w:eastAsia="ko-KR" w:bidi="pa-IN"/>
              </w:rPr>
              <w:t>-</w:t>
            </w:r>
            <w:r w:rsidRPr="00AC5388">
              <w:rPr>
                <w:rFonts w:ascii="Raavi" w:eastAsia="Malgun Gothic" w:hAnsi="Raavi" w:cs="Raavi" w:hint="cs"/>
                <w:sz w:val="20"/>
                <w:szCs w:val="20"/>
                <w:cs/>
                <w:lang w:eastAsia="ko-KR" w:bidi="pa-IN"/>
              </w:rPr>
              <w:t>ਪਜਾਮਾ</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ਵਾਂਗਾ।</w:t>
            </w:r>
          </w:p>
        </w:tc>
      </w:tr>
      <w:tr w:rsidR="00AC2A98" w:rsidRPr="00490266" w14:paraId="02A50126" w14:textId="77777777" w:rsidTr="00C17E56">
        <w:trPr>
          <w:trHeight w:val="54"/>
          <w:jc w:val="center"/>
        </w:trPr>
        <w:tc>
          <w:tcPr>
            <w:tcW w:w="2121" w:type="dxa"/>
            <w:vMerge/>
          </w:tcPr>
          <w:p w14:paraId="050ACC24" w14:textId="77777777" w:rsidR="00AC2A98" w:rsidRPr="00EB7DB7" w:rsidRDefault="00AC2A98" w:rsidP="00AC2A98">
            <w:pPr>
              <w:pStyle w:val="Paragraph"/>
              <w:spacing w:before="0"/>
              <w:rPr>
                <w:sz w:val="20"/>
                <w:szCs w:val="20"/>
              </w:rPr>
            </w:pPr>
          </w:p>
        </w:tc>
        <w:tc>
          <w:tcPr>
            <w:tcW w:w="2269" w:type="dxa"/>
          </w:tcPr>
          <w:p w14:paraId="0A462FE9" w14:textId="79E84004"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imple past</w:t>
            </w:r>
          </w:p>
        </w:tc>
        <w:tc>
          <w:tcPr>
            <w:tcW w:w="4670" w:type="dxa"/>
          </w:tcPr>
          <w:p w14:paraId="41A8C547" w14:textId="34CBF589"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ਸਨੇ ਛੁੱਟੀ ਵਾਲੇ ਦਿਨ ਆਪਣੇ ਕਮਰੇ ਦੀ ਸਫ਼ਾਈ ਕੀਤੀ।</w:t>
            </w:r>
          </w:p>
        </w:tc>
      </w:tr>
      <w:tr w:rsidR="00AC2A98" w:rsidRPr="00490266" w14:paraId="619378D5" w14:textId="77777777" w:rsidTr="00C17E56">
        <w:trPr>
          <w:trHeight w:val="777"/>
          <w:jc w:val="center"/>
        </w:trPr>
        <w:tc>
          <w:tcPr>
            <w:tcW w:w="2121" w:type="dxa"/>
            <w:vMerge/>
          </w:tcPr>
          <w:p w14:paraId="0F29C5CE" w14:textId="77777777" w:rsidR="00AC2A98" w:rsidRPr="00EB7DB7" w:rsidRDefault="00AC2A98" w:rsidP="00AC2A98">
            <w:pPr>
              <w:pStyle w:val="Paragraph"/>
              <w:spacing w:before="0"/>
              <w:rPr>
                <w:sz w:val="20"/>
                <w:szCs w:val="20"/>
              </w:rPr>
            </w:pPr>
          </w:p>
        </w:tc>
        <w:tc>
          <w:tcPr>
            <w:tcW w:w="2269" w:type="dxa"/>
          </w:tcPr>
          <w:p w14:paraId="50962FC0" w14:textId="55B2832A"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imple present</w:t>
            </w:r>
          </w:p>
        </w:tc>
        <w:tc>
          <w:tcPr>
            <w:tcW w:w="4670" w:type="dxa"/>
          </w:tcPr>
          <w:p w14:paraId="2CB2C745" w14:textId="3B13EA59" w:rsidR="00AC2A98" w:rsidRPr="00AC5388" w:rsidRDefault="00AC2A98" w:rsidP="00AC2A98">
            <w:pPr>
              <w:pStyle w:val="Paragraph"/>
              <w:spacing w:before="60" w:after="60"/>
              <w:rPr>
                <w:rFonts w:eastAsia="Malgun Gothic"/>
                <w:sz w:val="20"/>
                <w:szCs w:val="20"/>
                <w:lang w:eastAsia="ko-KR" w:bidi="pa-IN"/>
              </w:rPr>
            </w:pPr>
            <w:r w:rsidRPr="00AC5388">
              <w:rPr>
                <w:rFonts w:eastAsia="Malgun Gothic" w:cs="Raavi" w:hint="cs"/>
                <w:sz w:val="20"/>
                <w:szCs w:val="20"/>
                <w:cs/>
                <w:lang w:eastAsia="ko-KR" w:bidi="pa-IN"/>
              </w:rPr>
              <w:t>ਮੇਰੇ ਭਾਰਤੀ ਅਤੇ ਪਾਕਿਸਤਾਨੀ ਪੰਜਾਬੀ ਮਿੱਤਰ ਨਵਾਂ ਸਾਲ ਇੱਕਠੇ ਮਨਾਉਂਦੇ</w:t>
            </w:r>
            <w:r w:rsidRPr="00AC5388">
              <w:rPr>
                <w:rFonts w:eastAsia="Malgun Gothic" w:cs="Raavi"/>
                <w:sz w:val="20"/>
                <w:szCs w:val="20"/>
                <w:lang w:eastAsia="ko-KR" w:bidi="pa-IN"/>
              </w:rPr>
              <w:t xml:space="preserve"> </w:t>
            </w:r>
            <w:r w:rsidRPr="00AC5388">
              <w:rPr>
                <w:rFonts w:ascii="Raavi" w:eastAsia="Malgun Gothic" w:hAnsi="Raavi" w:cs="Raavi" w:hint="cs"/>
                <w:sz w:val="20"/>
                <w:szCs w:val="20"/>
                <w:cs/>
                <w:lang w:eastAsia="ko-KR" w:bidi="pa-IN"/>
              </w:rPr>
              <w:t>ਹਨ।</w:t>
            </w:r>
          </w:p>
        </w:tc>
      </w:tr>
      <w:tr w:rsidR="00AC2A98" w:rsidRPr="00490266" w14:paraId="69396151" w14:textId="77777777" w:rsidTr="00C17E56">
        <w:trPr>
          <w:trHeight w:val="513"/>
          <w:jc w:val="center"/>
        </w:trPr>
        <w:tc>
          <w:tcPr>
            <w:tcW w:w="2121" w:type="dxa"/>
            <w:vMerge w:val="restart"/>
          </w:tcPr>
          <w:p w14:paraId="6CD041CD" w14:textId="77777777" w:rsidR="00AC2A98" w:rsidRPr="00EB7DB7" w:rsidRDefault="00AC2A98" w:rsidP="00AC2A98">
            <w:pPr>
              <w:pStyle w:val="Paragraph"/>
              <w:spacing w:before="0"/>
              <w:rPr>
                <w:sz w:val="20"/>
                <w:szCs w:val="20"/>
              </w:rPr>
            </w:pPr>
            <w:r w:rsidRPr="00EB7DB7">
              <w:rPr>
                <w:sz w:val="20"/>
                <w:szCs w:val="20"/>
              </w:rPr>
              <w:lastRenderedPageBreak/>
              <w:t>Verbs</w:t>
            </w:r>
          </w:p>
        </w:tc>
        <w:tc>
          <w:tcPr>
            <w:tcW w:w="2269" w:type="dxa"/>
          </w:tcPr>
          <w:p w14:paraId="0C794618" w14:textId="5747C0F4" w:rsidR="00AC2A98" w:rsidRPr="00EB7DB7" w:rsidRDefault="00AC2A98" w:rsidP="00AC2A98">
            <w:pPr>
              <w:pStyle w:val="Paragraph"/>
              <w:rPr>
                <w:rFonts w:eastAsia="Malgun Gothic"/>
                <w:sz w:val="20"/>
                <w:szCs w:val="20"/>
                <w:lang w:eastAsia="ko-KR"/>
              </w:rPr>
            </w:pPr>
            <w:r>
              <w:rPr>
                <w:rFonts w:eastAsia="Malgun Gothic"/>
                <w:sz w:val="20"/>
                <w:szCs w:val="20"/>
                <w:lang w:eastAsia="ko-KR"/>
              </w:rPr>
              <w:t>r</w:t>
            </w:r>
            <w:r w:rsidRPr="00EB7DB7">
              <w:rPr>
                <w:rFonts w:eastAsia="Malgun Gothic"/>
                <w:sz w:val="20"/>
                <w:szCs w:val="20"/>
                <w:lang w:eastAsia="ko-KR"/>
              </w:rPr>
              <w:t>oot</w:t>
            </w:r>
          </w:p>
        </w:tc>
        <w:tc>
          <w:tcPr>
            <w:tcW w:w="4670" w:type="dxa"/>
          </w:tcPr>
          <w:p w14:paraId="2382BA7F" w14:textId="17AB7BFC"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ਦੇ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ਖ</w:t>
            </w:r>
          </w:p>
        </w:tc>
      </w:tr>
      <w:tr w:rsidR="00AC2A98" w:rsidRPr="00490266" w14:paraId="06BAAB36" w14:textId="77777777" w:rsidTr="00C17E56">
        <w:trPr>
          <w:trHeight w:val="93"/>
          <w:jc w:val="center"/>
        </w:trPr>
        <w:tc>
          <w:tcPr>
            <w:tcW w:w="2121" w:type="dxa"/>
            <w:vMerge/>
          </w:tcPr>
          <w:p w14:paraId="7D336307" w14:textId="77777777" w:rsidR="00AC2A98" w:rsidRPr="00EB7DB7" w:rsidRDefault="00AC2A98" w:rsidP="00AC2A98">
            <w:pPr>
              <w:pStyle w:val="Paragraph"/>
              <w:spacing w:before="0"/>
              <w:rPr>
                <w:sz w:val="20"/>
                <w:szCs w:val="20"/>
              </w:rPr>
            </w:pPr>
          </w:p>
        </w:tc>
        <w:tc>
          <w:tcPr>
            <w:tcW w:w="2269" w:type="dxa"/>
          </w:tcPr>
          <w:p w14:paraId="376AFC8E" w14:textId="71410B92"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auxiliary</w:t>
            </w:r>
          </w:p>
        </w:tc>
        <w:tc>
          <w:tcPr>
            <w:tcW w:w="4670" w:type="dxa"/>
          </w:tcPr>
          <w:p w14:paraId="1E67948D" w14:textId="609FE5D5"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ਤ੍ਰਿਪ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ਸ਼ਨੀਵਾਰ</w:t>
            </w:r>
            <w:r w:rsidRPr="00AC5388">
              <w:rPr>
                <w:rFonts w:eastAsia="Malgun Gothic"/>
                <w:sz w:val="20"/>
                <w:szCs w:val="20"/>
                <w:cs/>
                <w:lang w:eastAsia="ko-KR" w:bidi="pa-IN"/>
              </w:rPr>
              <w:t xml:space="preserve"> </w:t>
            </w:r>
            <w:r w:rsidRPr="00AC5388">
              <w:rPr>
                <w:rFonts w:eastAsia="Malgun Gothic" w:cs="Raavi" w:hint="cs"/>
                <w:sz w:val="20"/>
                <w:szCs w:val="20"/>
                <w:cs/>
                <w:lang w:eastAsia="ko-KR" w:bidi="pa-IN"/>
              </w:rPr>
              <w:t>ਦਿਲਰੁ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ਖ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337C83FF" w14:textId="77777777" w:rsidTr="00C17E56">
        <w:trPr>
          <w:trHeight w:val="90"/>
          <w:jc w:val="center"/>
        </w:trPr>
        <w:tc>
          <w:tcPr>
            <w:tcW w:w="2121" w:type="dxa"/>
            <w:vMerge/>
          </w:tcPr>
          <w:p w14:paraId="0A161791" w14:textId="77777777" w:rsidR="00AC2A98" w:rsidRPr="00EB7DB7" w:rsidRDefault="00AC2A98" w:rsidP="00AC2A98">
            <w:pPr>
              <w:pStyle w:val="Paragraph"/>
              <w:spacing w:before="0"/>
              <w:rPr>
                <w:sz w:val="20"/>
                <w:szCs w:val="20"/>
              </w:rPr>
            </w:pPr>
          </w:p>
        </w:tc>
        <w:tc>
          <w:tcPr>
            <w:tcW w:w="2269" w:type="dxa"/>
          </w:tcPr>
          <w:p w14:paraId="0C92CB8D" w14:textId="08EDF45B"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intransitive</w:t>
            </w:r>
          </w:p>
        </w:tc>
        <w:tc>
          <w:tcPr>
            <w:tcW w:w="4670" w:type="dxa"/>
          </w:tcPr>
          <w:p w14:paraId="7697AAB3" w14:textId="47C919C2" w:rsidR="00AC2A98" w:rsidRPr="00AC5388" w:rsidRDefault="00AC2A98" w:rsidP="00AC2A98">
            <w:pPr>
              <w:pStyle w:val="Paragraph"/>
              <w:spacing w:before="60" w:after="60"/>
              <w:rPr>
                <w:rFonts w:eastAsia="Malgun Gothic"/>
                <w:sz w:val="20"/>
                <w:szCs w:val="20"/>
                <w:lang w:eastAsia="ko-KR" w:bidi="pa-IN"/>
              </w:rPr>
            </w:pPr>
            <w:r w:rsidRPr="00AC5388">
              <w:rPr>
                <w:rFonts w:eastAsia="Malgun Gothic" w:cs="Raavi" w:hint="cs"/>
                <w:sz w:val="20"/>
                <w:szCs w:val="20"/>
                <w:cs/>
                <w:lang w:eastAsia="ko-KR" w:bidi="pa-IN"/>
              </w:rPr>
              <w:t>ਤਨਵੀ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5B6A9DF3" w14:textId="77777777" w:rsidTr="00C17E56">
        <w:trPr>
          <w:trHeight w:val="90"/>
          <w:jc w:val="center"/>
        </w:trPr>
        <w:tc>
          <w:tcPr>
            <w:tcW w:w="2121" w:type="dxa"/>
            <w:vMerge/>
          </w:tcPr>
          <w:p w14:paraId="69242B83" w14:textId="77777777" w:rsidR="00AC2A98" w:rsidRPr="00EB7DB7" w:rsidRDefault="00AC2A98" w:rsidP="00AC2A98">
            <w:pPr>
              <w:pStyle w:val="Paragraph"/>
              <w:spacing w:before="0"/>
              <w:rPr>
                <w:sz w:val="20"/>
                <w:szCs w:val="20"/>
              </w:rPr>
            </w:pPr>
          </w:p>
        </w:tc>
        <w:tc>
          <w:tcPr>
            <w:tcW w:w="2269" w:type="dxa"/>
          </w:tcPr>
          <w:p w14:paraId="2BA62A64" w14:textId="1B0B571B"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transitive</w:t>
            </w:r>
          </w:p>
        </w:tc>
        <w:tc>
          <w:tcPr>
            <w:tcW w:w="4670" w:type="dxa"/>
          </w:tcPr>
          <w:p w14:paraId="20B50417" w14:textId="1A85D364" w:rsidR="00AC2A98" w:rsidRPr="00AC5388" w:rsidRDefault="00AC2A98" w:rsidP="00AC2A98">
            <w:pPr>
              <w:pStyle w:val="Paragraph"/>
              <w:spacing w:before="60" w:after="60"/>
              <w:rPr>
                <w:rFonts w:eastAsia="Malgun Gothic"/>
                <w:sz w:val="20"/>
                <w:szCs w:val="20"/>
                <w:lang w:eastAsia="ko-KR" w:bidi="pa-IN"/>
              </w:rPr>
            </w:pPr>
            <w:r w:rsidRPr="00AC5388">
              <w:rPr>
                <w:rFonts w:eastAsia="Malgun Gothic" w:cs="Raavi" w:hint="cs"/>
                <w:sz w:val="20"/>
                <w:szCs w:val="20"/>
                <w:cs/>
                <w:lang w:eastAsia="ko-KR" w:bidi="pa-IN"/>
              </w:rPr>
              <w:t>ਤਨਵੀ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ਖੇਡ</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ਰ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1FB418EC" w14:textId="77777777" w:rsidTr="00C17E56">
        <w:trPr>
          <w:trHeight w:val="182"/>
          <w:jc w:val="center"/>
        </w:trPr>
        <w:tc>
          <w:tcPr>
            <w:tcW w:w="2121" w:type="dxa"/>
            <w:vMerge w:val="restart"/>
          </w:tcPr>
          <w:p w14:paraId="59574FB1" w14:textId="77777777" w:rsidR="00AC2A98" w:rsidRPr="00EB7DB7" w:rsidRDefault="00AC2A98" w:rsidP="00AC2A98">
            <w:pPr>
              <w:pStyle w:val="Paragraph"/>
              <w:spacing w:before="0"/>
              <w:rPr>
                <w:sz w:val="20"/>
                <w:szCs w:val="20"/>
              </w:rPr>
            </w:pPr>
            <w:r w:rsidRPr="00EB7DB7">
              <w:rPr>
                <w:sz w:val="20"/>
                <w:szCs w:val="20"/>
              </w:rPr>
              <w:t>Voice</w:t>
            </w:r>
          </w:p>
        </w:tc>
        <w:tc>
          <w:tcPr>
            <w:tcW w:w="2269" w:type="dxa"/>
          </w:tcPr>
          <w:p w14:paraId="05992F64" w14:textId="7A321E6E"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active</w:t>
            </w:r>
          </w:p>
        </w:tc>
        <w:tc>
          <w:tcPr>
            <w:tcW w:w="4670" w:type="dxa"/>
          </w:tcPr>
          <w:p w14:paraId="60BBCCFE" w14:textId="07E1780F"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ਉਹ</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ਚਿਆ</w:t>
            </w:r>
            <w:r>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ੜ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ਪ</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ਉਂ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ਨ।</w:t>
            </w:r>
          </w:p>
        </w:tc>
      </w:tr>
      <w:tr w:rsidR="00AC2A98" w:rsidRPr="00490266" w14:paraId="79C93A06" w14:textId="77777777" w:rsidTr="00C17E56">
        <w:trPr>
          <w:trHeight w:val="181"/>
          <w:jc w:val="center"/>
        </w:trPr>
        <w:tc>
          <w:tcPr>
            <w:tcW w:w="2121" w:type="dxa"/>
            <w:vMerge/>
          </w:tcPr>
          <w:p w14:paraId="376715C7" w14:textId="77777777" w:rsidR="00AC2A98" w:rsidRPr="00EB7DB7" w:rsidRDefault="00AC2A98" w:rsidP="00AC2A98">
            <w:pPr>
              <w:pStyle w:val="Paragraph"/>
              <w:spacing w:before="0"/>
              <w:rPr>
                <w:sz w:val="20"/>
                <w:szCs w:val="20"/>
              </w:rPr>
            </w:pPr>
          </w:p>
        </w:tc>
        <w:tc>
          <w:tcPr>
            <w:tcW w:w="2269" w:type="dxa"/>
          </w:tcPr>
          <w:p w14:paraId="08BB571A" w14:textId="33D1C2E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assive</w:t>
            </w:r>
          </w:p>
        </w:tc>
        <w:tc>
          <w:tcPr>
            <w:tcW w:w="4670" w:type="dxa"/>
          </w:tcPr>
          <w:p w14:paraId="160931D3" w14:textId="26F45EB1"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ਬੱਚਿਆ</w:t>
            </w:r>
            <w:r>
              <w:rPr>
                <w:rFonts w:ascii="Raavi" w:eastAsia="Malgun Gothic" w:hAnsi="Raavi" w:cs="Raavi" w:hint="cs"/>
                <w:sz w:val="20"/>
                <w:szCs w:val="20"/>
                <w:cs/>
                <w:lang w:eastAsia="ko-KR" w:bidi="pa-IN"/>
              </w:rPr>
              <w:t>ਂ</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ਜਾ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ੜ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ਈ</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ਪ</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ਗਾਇਆ</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ਜਾਂਦਾ</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ਹੈ।</w:t>
            </w:r>
          </w:p>
        </w:tc>
      </w:tr>
      <w:tr w:rsidR="00AC2A98" w:rsidRPr="00490266" w14:paraId="7A9620FD" w14:textId="77777777" w:rsidTr="00C17E56">
        <w:trPr>
          <w:trHeight w:val="93"/>
          <w:jc w:val="center"/>
        </w:trPr>
        <w:tc>
          <w:tcPr>
            <w:tcW w:w="2121" w:type="dxa"/>
            <w:vMerge w:val="restart"/>
          </w:tcPr>
          <w:p w14:paraId="5B2CD7BF" w14:textId="77777777" w:rsidR="00AC2A98" w:rsidRPr="00EB7DB7" w:rsidRDefault="00AC2A98" w:rsidP="00AC2A98">
            <w:pPr>
              <w:pStyle w:val="Paragraph"/>
              <w:spacing w:before="0"/>
              <w:rPr>
                <w:sz w:val="20"/>
                <w:szCs w:val="20"/>
              </w:rPr>
            </w:pPr>
            <w:r w:rsidRPr="00EB7DB7">
              <w:rPr>
                <w:sz w:val="20"/>
                <w:szCs w:val="20"/>
              </w:rPr>
              <w:t>Words</w:t>
            </w:r>
          </w:p>
        </w:tc>
        <w:tc>
          <w:tcPr>
            <w:tcW w:w="2269" w:type="dxa"/>
          </w:tcPr>
          <w:p w14:paraId="625D9533" w14:textId="3C5EC3BD"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prefix</w:t>
            </w:r>
          </w:p>
        </w:tc>
        <w:tc>
          <w:tcPr>
            <w:tcW w:w="4670" w:type="dxa"/>
          </w:tcPr>
          <w:p w14:paraId="655F8915" w14:textId="77777777"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ਨਿਰ</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ਨਿਰਭ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ਵੈ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ਭਉ</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ਸਵਾਰਥ</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ਨਿਰਮਲ</w:t>
            </w:r>
          </w:p>
          <w:p w14:paraId="3B31A510" w14:textId="0ABD525F"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ਖ਼ੁਸ਼</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ਖ਼ੁਸ਼ਖ਼ਬ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ਸ਼ਨਸੀ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ਸ਼ਦਿ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ਸ਼ਕਿਸਮ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ਸ਼ਬੂ</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ਖ਼ੁਸ਼ਹਾਲ</w:t>
            </w:r>
          </w:p>
        </w:tc>
      </w:tr>
      <w:tr w:rsidR="00AC2A98" w:rsidRPr="00490266" w14:paraId="589D4AF4" w14:textId="77777777" w:rsidTr="00C17E56">
        <w:trPr>
          <w:trHeight w:val="90"/>
          <w:jc w:val="center"/>
        </w:trPr>
        <w:tc>
          <w:tcPr>
            <w:tcW w:w="2121" w:type="dxa"/>
            <w:vMerge/>
          </w:tcPr>
          <w:p w14:paraId="3BDD09D0" w14:textId="77777777" w:rsidR="00AC2A98" w:rsidRPr="00EB7DB7" w:rsidRDefault="00AC2A98" w:rsidP="00AC2A98">
            <w:pPr>
              <w:pStyle w:val="Paragraph"/>
              <w:spacing w:before="0"/>
              <w:rPr>
                <w:sz w:val="20"/>
                <w:szCs w:val="20"/>
              </w:rPr>
            </w:pPr>
          </w:p>
        </w:tc>
        <w:tc>
          <w:tcPr>
            <w:tcW w:w="2269" w:type="dxa"/>
          </w:tcPr>
          <w:p w14:paraId="29CE3712" w14:textId="1A880F91"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uffix</w:t>
            </w:r>
          </w:p>
        </w:tc>
        <w:tc>
          <w:tcPr>
            <w:tcW w:w="4670" w:type="dxa"/>
          </w:tcPr>
          <w:p w14:paraId="57999C78" w14:textId="77777777"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ਆ</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ਸੱ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ਕੱ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ਪਿਆ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ਬਚਾ</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ਲਿਖਾ</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ਡਰਾ</w:t>
            </w:r>
          </w:p>
          <w:p w14:paraId="67238474" w14:textId="54322144" w:rsidR="00AC2A98" w:rsidRPr="00AC5388" w:rsidRDefault="00AC2A98" w:rsidP="00AC2A98">
            <w:pPr>
              <w:pStyle w:val="Paragraph"/>
              <w:spacing w:before="60" w:after="60"/>
              <w:rPr>
                <w:rFonts w:eastAsia="Malgun Gothic"/>
                <w:sz w:val="20"/>
                <w:szCs w:val="20"/>
                <w:cs/>
                <w:lang w:eastAsia="ko-KR" w:bidi="pa-IN"/>
              </w:rPr>
            </w:pPr>
            <w:r w:rsidRPr="00AC5388">
              <w:rPr>
                <w:rFonts w:ascii="Raavi" w:eastAsia="Malgun Gothic" w:hAnsi="Raavi" w:cs="Raavi" w:hint="cs"/>
                <w:sz w:val="20"/>
                <w:szCs w:val="20"/>
                <w:cs/>
                <w:lang w:eastAsia="ko-KR" w:bidi="pa-IN"/>
              </w:rPr>
              <w:t>ਤਾ</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ਮਿਤੱ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ਦਰ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ਹਾਨ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ਭਿਅ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ਏਕ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ਨੁੱਖ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ਭਿੰਨ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ਇ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ਫ਼ਲਤਾ</w:t>
            </w:r>
          </w:p>
        </w:tc>
      </w:tr>
      <w:tr w:rsidR="00AC2A98" w:rsidRPr="00490266" w14:paraId="0E055475" w14:textId="77777777" w:rsidTr="00C17E56">
        <w:trPr>
          <w:trHeight w:val="876"/>
          <w:jc w:val="center"/>
        </w:trPr>
        <w:tc>
          <w:tcPr>
            <w:tcW w:w="2121" w:type="dxa"/>
            <w:vMerge/>
          </w:tcPr>
          <w:p w14:paraId="2551534D" w14:textId="77777777" w:rsidR="00AC2A98" w:rsidRPr="00EB7DB7" w:rsidRDefault="00AC2A98" w:rsidP="00AC2A98">
            <w:pPr>
              <w:pStyle w:val="Paragraph"/>
              <w:spacing w:before="0"/>
              <w:rPr>
                <w:sz w:val="20"/>
                <w:szCs w:val="20"/>
              </w:rPr>
            </w:pPr>
          </w:p>
        </w:tc>
        <w:tc>
          <w:tcPr>
            <w:tcW w:w="2269" w:type="dxa"/>
          </w:tcPr>
          <w:p w14:paraId="3BF57096" w14:textId="0BFD64C6"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antonym</w:t>
            </w:r>
          </w:p>
        </w:tc>
        <w:tc>
          <w:tcPr>
            <w:tcW w:w="4670" w:type="dxa"/>
          </w:tcPr>
          <w:p w14:paraId="51ED0C7F" w14:textId="19D21B63"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ਆਦਰ</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ਨਿਰਾਦਰ</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ਫ਼ਲ</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ਅਸਫ਼ਲ</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ਣ</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ਅਪਮਾਨ</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ਹਿਮਤ</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ਮੱਤਭੇਦ</w:t>
            </w:r>
          </w:p>
        </w:tc>
      </w:tr>
      <w:tr w:rsidR="00AC2A98" w:rsidRPr="00490266" w14:paraId="1F4AC05F" w14:textId="77777777" w:rsidTr="00C17E56">
        <w:trPr>
          <w:trHeight w:val="90"/>
          <w:jc w:val="center"/>
        </w:trPr>
        <w:tc>
          <w:tcPr>
            <w:tcW w:w="2121" w:type="dxa"/>
            <w:vMerge/>
          </w:tcPr>
          <w:p w14:paraId="7D85CAB1" w14:textId="77777777" w:rsidR="00AC2A98" w:rsidRPr="00EB7DB7" w:rsidRDefault="00AC2A98" w:rsidP="00AC2A98">
            <w:pPr>
              <w:pStyle w:val="Paragraph"/>
              <w:spacing w:before="0"/>
              <w:rPr>
                <w:sz w:val="20"/>
                <w:szCs w:val="20"/>
              </w:rPr>
            </w:pPr>
          </w:p>
        </w:tc>
        <w:tc>
          <w:tcPr>
            <w:tcW w:w="2269" w:type="dxa"/>
          </w:tcPr>
          <w:p w14:paraId="10BDDF5D" w14:textId="130FBDE6" w:rsidR="00AC2A98" w:rsidRPr="00EB7DB7" w:rsidRDefault="00AC2A98" w:rsidP="00AC2A98">
            <w:pPr>
              <w:pStyle w:val="Paragraph"/>
              <w:spacing w:before="0"/>
              <w:rPr>
                <w:rFonts w:eastAsia="Malgun Gothic"/>
                <w:sz w:val="20"/>
                <w:szCs w:val="20"/>
                <w:lang w:eastAsia="ko-KR"/>
              </w:rPr>
            </w:pPr>
            <w:r w:rsidRPr="00EB7DB7">
              <w:rPr>
                <w:rFonts w:eastAsia="Malgun Gothic"/>
                <w:sz w:val="20"/>
                <w:szCs w:val="20"/>
                <w:lang w:eastAsia="ko-KR"/>
              </w:rPr>
              <w:t>synonym</w:t>
            </w:r>
          </w:p>
        </w:tc>
        <w:tc>
          <w:tcPr>
            <w:tcW w:w="4670" w:type="dxa"/>
          </w:tcPr>
          <w:p w14:paraId="165481D2" w14:textId="77777777"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ਵਰਤਮਾਨ</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ਆਧੁਨਿ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ਅਜੋਕਾ</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ਮੌਜੂਦਾ</w:t>
            </w:r>
          </w:p>
          <w:p w14:paraId="5F2EBE63" w14:textId="140F5F15" w:rsidR="00AC2A98" w:rsidRPr="00AC5388" w:rsidRDefault="00AC2A98" w:rsidP="00AC2A98">
            <w:pPr>
              <w:pStyle w:val="Paragraph"/>
              <w:spacing w:before="60" w:after="60"/>
              <w:rPr>
                <w:rFonts w:eastAsia="Malgun Gothic"/>
                <w:sz w:val="20"/>
                <w:szCs w:val="20"/>
                <w:lang w:eastAsia="ko-KR" w:bidi="pa-IN"/>
              </w:rPr>
            </w:pPr>
            <w:r w:rsidRPr="00AC5388">
              <w:rPr>
                <w:rFonts w:ascii="Raavi" w:eastAsia="Malgun Gothic" w:hAnsi="Raavi" w:cs="Raavi" w:hint="cs"/>
                <w:sz w:val="20"/>
                <w:szCs w:val="20"/>
                <w:cs/>
                <w:lang w:eastAsia="ko-KR" w:bidi="pa-IN"/>
              </w:rPr>
              <w:t>ਖ਼ੂਬੀ</w:t>
            </w:r>
            <w:r w:rsidRPr="00AC5388">
              <w:rPr>
                <w:rFonts w:eastAsia="Malgun Gothic"/>
                <w:sz w:val="20"/>
                <w:szCs w:val="20"/>
                <w:cs/>
                <w:lang w:eastAsia="ko-KR" w:bidi="pa-IN"/>
              </w:rPr>
              <w:t xml:space="preserve"> – </w:t>
            </w:r>
            <w:r w:rsidRPr="00AC5388">
              <w:rPr>
                <w:rFonts w:ascii="Raavi" w:eastAsia="Malgun Gothic" w:hAnsi="Raavi" w:cs="Raavi" w:hint="cs"/>
                <w:sz w:val="20"/>
                <w:szCs w:val="20"/>
                <w:cs/>
                <w:lang w:eastAsia="ko-KR" w:bidi="pa-IN"/>
              </w:rPr>
              <w:t>ਗੁਣ</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ਸਿਫ਼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ਸ਼ੇਸ਼ਤਾ</w:t>
            </w:r>
            <w:r w:rsidRPr="00AC5388">
              <w:rPr>
                <w:rFonts w:eastAsia="Malgun Gothic"/>
                <w:sz w:val="20"/>
                <w:szCs w:val="20"/>
                <w:cs/>
                <w:lang w:eastAsia="ko-KR" w:bidi="pa-IN"/>
              </w:rPr>
              <w:t xml:space="preserve">, </w:t>
            </w:r>
            <w:r w:rsidRPr="00AC5388">
              <w:rPr>
                <w:rFonts w:ascii="Raavi" w:eastAsia="Malgun Gothic" w:hAnsi="Raavi" w:cs="Raavi" w:hint="cs"/>
                <w:sz w:val="20"/>
                <w:szCs w:val="20"/>
                <w:cs/>
                <w:lang w:eastAsia="ko-KR" w:bidi="pa-IN"/>
              </w:rPr>
              <w:t>ਵਡਿਆਈ</w:t>
            </w:r>
          </w:p>
        </w:tc>
      </w:tr>
    </w:tbl>
    <w:p w14:paraId="6B51C841" w14:textId="281C229C" w:rsidR="00EB2EFD" w:rsidRPr="00076EC1" w:rsidRDefault="00E70890" w:rsidP="00076EC1">
      <w:r w:rsidRPr="00FE6CCD">
        <w:rPr>
          <w:sz w:val="20"/>
          <w:szCs w:val="20"/>
        </w:rPr>
        <w:t>† For recognition only</w:t>
      </w:r>
      <w:r w:rsidR="00EB2EFD" w:rsidRPr="00076EC1">
        <w:br w:type="page"/>
      </w:r>
    </w:p>
    <w:p w14:paraId="40896666" w14:textId="16B9CCE4" w:rsidR="00667690" w:rsidRPr="00490266" w:rsidRDefault="00667690" w:rsidP="00076EC1">
      <w:pPr>
        <w:pStyle w:val="Appendix1"/>
      </w:pPr>
      <w:bookmarkStart w:id="52" w:name="_Toc382556834"/>
      <w:bookmarkStart w:id="53" w:name="_Toc97560183"/>
      <w:bookmarkStart w:id="54" w:name="_Toc150930627"/>
      <w:bookmarkEnd w:id="49"/>
      <w:r w:rsidRPr="00490266">
        <w:lastRenderedPageBreak/>
        <w:t xml:space="preserve">Appendix </w:t>
      </w:r>
      <w:r w:rsidR="002F2388" w:rsidRPr="00490266">
        <w:t>4</w:t>
      </w:r>
      <w:r w:rsidRPr="00490266">
        <w:t xml:space="preserve"> – </w:t>
      </w:r>
      <w:bookmarkEnd w:id="52"/>
      <w:bookmarkEnd w:id="53"/>
      <w:r w:rsidR="007B7CE9" w:rsidRPr="00490266">
        <w:t>Language learning and communication strategies</w:t>
      </w:r>
      <w:bookmarkEnd w:id="54"/>
    </w:p>
    <w:p w14:paraId="60EBE3FA" w14:textId="729A4FC6" w:rsidR="00773F00" w:rsidRPr="00490266" w:rsidRDefault="00377288" w:rsidP="00076EC1">
      <w:r w:rsidRPr="00490266">
        <w:t xml:space="preserve">Language learning and communication strategies </w:t>
      </w:r>
      <w:r w:rsidR="00773F00" w:rsidRPr="00490266">
        <w:t>support and enhance the development of literacy skills and enable further development of cognitive skills through thinking critically and analytically, solving pr</w:t>
      </w:r>
      <w:r w:rsidR="00D86018" w:rsidRPr="00490266">
        <w:t>oblems and making connections.</w:t>
      </w:r>
    </w:p>
    <w:p w14:paraId="4824F158" w14:textId="4F4F7AC8" w:rsidR="00377288" w:rsidRPr="00490266" w:rsidRDefault="00F97502" w:rsidP="00076EC1">
      <w:r w:rsidRPr="00490266">
        <w:t xml:space="preserve">The following list is not intended to be complete or comprehensive but is provided as support only. </w:t>
      </w:r>
      <w:r w:rsidR="00773F00" w:rsidRPr="00490266">
        <w:t>Students should be taught these strategies explicitly and be provided with opportunities to practise them.</w:t>
      </w:r>
    </w:p>
    <w:tbl>
      <w:tblPr>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177"/>
        <w:gridCol w:w="6883"/>
      </w:tblGrid>
      <w:tr w:rsidR="00BD3650" w:rsidRPr="00490266" w14:paraId="1E294EDE" w14:textId="77777777" w:rsidTr="00382C76">
        <w:trPr>
          <w:trHeight w:val="20"/>
          <w:tblHeader/>
          <w:jc w:val="center"/>
        </w:trPr>
        <w:tc>
          <w:tcPr>
            <w:tcW w:w="2177" w:type="dxa"/>
            <w:tcBorders>
              <w:right w:val="single" w:sz="4" w:space="0" w:color="FFFFFF" w:themeColor="background1"/>
            </w:tcBorders>
            <w:shd w:val="clear" w:color="auto" w:fill="9983B5"/>
            <w:hideMark/>
          </w:tcPr>
          <w:p w14:paraId="0B5C5F3A" w14:textId="77777777" w:rsidR="00BD3650" w:rsidRPr="00490266" w:rsidRDefault="00BD3650" w:rsidP="00ED5DB7">
            <w:pPr>
              <w:spacing w:after="0" w:line="269" w:lineRule="auto"/>
              <w:rPr>
                <w:rFonts w:eastAsia="Times New Roman" w:cs="Arial"/>
                <w:b/>
                <w:color w:val="FFFFFF"/>
                <w:sz w:val="20"/>
                <w:szCs w:val="20"/>
              </w:rPr>
            </w:pPr>
            <w:r w:rsidRPr="00490266">
              <w:rPr>
                <w:rFonts w:eastAsia="Times New Roman" w:cs="Arial"/>
                <w:b/>
                <w:color w:val="FFFFFF"/>
                <w:sz w:val="20"/>
                <w:szCs w:val="20"/>
              </w:rPr>
              <w:t>Purpose of strategy</w:t>
            </w:r>
          </w:p>
        </w:tc>
        <w:tc>
          <w:tcPr>
            <w:tcW w:w="6883" w:type="dxa"/>
            <w:tcBorders>
              <w:left w:val="single" w:sz="4" w:space="0" w:color="FFFFFF" w:themeColor="background1"/>
            </w:tcBorders>
            <w:shd w:val="clear" w:color="auto" w:fill="9983B5"/>
            <w:hideMark/>
          </w:tcPr>
          <w:p w14:paraId="71BDEC90" w14:textId="77777777" w:rsidR="00BD3650" w:rsidRPr="00490266" w:rsidRDefault="00BD3650" w:rsidP="00ED5DB7">
            <w:pPr>
              <w:spacing w:after="0" w:line="269" w:lineRule="auto"/>
              <w:rPr>
                <w:rFonts w:eastAsia="Times New Roman" w:cs="Arial"/>
                <w:b/>
                <w:color w:val="FFFFFF"/>
                <w:sz w:val="20"/>
                <w:szCs w:val="20"/>
              </w:rPr>
            </w:pPr>
            <w:r w:rsidRPr="00490266">
              <w:rPr>
                <w:rFonts w:eastAsia="Times New Roman" w:cs="Arial"/>
                <w:b/>
                <w:color w:val="FFFFFF"/>
                <w:sz w:val="20"/>
                <w:szCs w:val="20"/>
              </w:rPr>
              <w:t>Strategies</w:t>
            </w:r>
          </w:p>
        </w:tc>
      </w:tr>
      <w:tr w:rsidR="00BD3650" w:rsidRPr="00490266" w14:paraId="6666739B" w14:textId="77777777" w:rsidTr="00382C76">
        <w:trPr>
          <w:trHeight w:val="20"/>
          <w:jc w:val="center"/>
        </w:trPr>
        <w:tc>
          <w:tcPr>
            <w:tcW w:w="2177" w:type="dxa"/>
            <w:vMerge w:val="restart"/>
            <w:shd w:val="clear" w:color="auto" w:fill="FFFFFF"/>
            <w:hideMark/>
          </w:tcPr>
          <w:p w14:paraId="31C36C8C" w14:textId="0286975C" w:rsidR="00BD3650" w:rsidRPr="00490266" w:rsidRDefault="00BD3650" w:rsidP="00ED5DB7">
            <w:pPr>
              <w:spacing w:after="0" w:line="269" w:lineRule="auto"/>
              <w:rPr>
                <w:rFonts w:eastAsia="Times New Roman" w:cs="Calibri"/>
                <w:bCs/>
                <w:sz w:val="20"/>
                <w:szCs w:val="20"/>
              </w:rPr>
            </w:pPr>
            <w:r w:rsidRPr="00490266">
              <w:rPr>
                <w:rFonts w:eastAsia="LiSu" w:cs="Calibri"/>
                <w:sz w:val="20"/>
                <w:szCs w:val="20"/>
              </w:rPr>
              <w:t xml:space="preserve">To support </w:t>
            </w:r>
            <w:r w:rsidR="001102A5" w:rsidRPr="00490266">
              <w:rPr>
                <w:rFonts w:eastAsia="LiSu" w:cs="Calibri"/>
                <w:sz w:val="20"/>
                <w:szCs w:val="20"/>
              </w:rPr>
              <w:t xml:space="preserve">language </w:t>
            </w:r>
            <w:r w:rsidRPr="00490266">
              <w:rPr>
                <w:rFonts w:eastAsia="LiSu" w:cs="Calibri"/>
                <w:sz w:val="20"/>
                <w:szCs w:val="20"/>
              </w:rPr>
              <w:t xml:space="preserve">learning and acquisition </w:t>
            </w:r>
          </w:p>
        </w:tc>
        <w:tc>
          <w:tcPr>
            <w:tcW w:w="6883" w:type="dxa"/>
            <w:shd w:val="clear" w:color="auto" w:fill="FFFFFF"/>
            <w:hideMark/>
          </w:tcPr>
          <w:p w14:paraId="3127FECB" w14:textId="0D888812" w:rsidR="00BD3650" w:rsidRPr="00490266" w:rsidRDefault="00BD3650" w:rsidP="00382C76">
            <w:pPr>
              <w:pStyle w:val="KHATListParagraph"/>
              <w:numPr>
                <w:ilvl w:val="0"/>
                <w:numId w:val="15"/>
              </w:numPr>
              <w:spacing w:after="0" w:line="269" w:lineRule="auto"/>
              <w:rPr>
                <w:iCs/>
                <w:sz w:val="20"/>
                <w:szCs w:val="20"/>
              </w:rPr>
            </w:pPr>
            <w:r w:rsidRPr="00490266">
              <w:rPr>
                <w:sz w:val="20"/>
                <w:szCs w:val="20"/>
              </w:rPr>
              <w:t xml:space="preserve">read, listen to and view texts in </w:t>
            </w:r>
            <w:r w:rsidR="00F544EC">
              <w:rPr>
                <w:sz w:val="20"/>
                <w:szCs w:val="20"/>
              </w:rPr>
              <w:t>Punjabi</w:t>
            </w:r>
          </w:p>
        </w:tc>
      </w:tr>
      <w:tr w:rsidR="00BD3650" w:rsidRPr="00490266" w14:paraId="6878E4A4" w14:textId="77777777" w:rsidTr="00382C76">
        <w:trPr>
          <w:trHeight w:val="20"/>
          <w:jc w:val="center"/>
        </w:trPr>
        <w:tc>
          <w:tcPr>
            <w:tcW w:w="2177" w:type="dxa"/>
            <w:vMerge/>
            <w:shd w:val="clear" w:color="auto" w:fill="FFFFFF"/>
          </w:tcPr>
          <w:p w14:paraId="036DF48D" w14:textId="77777777" w:rsidR="00BD3650" w:rsidRPr="00490266" w:rsidRDefault="00BD3650" w:rsidP="00ED5DB7">
            <w:pPr>
              <w:spacing w:after="0" w:line="269" w:lineRule="auto"/>
              <w:rPr>
                <w:rFonts w:eastAsia="LiSu" w:cs="Calibri"/>
                <w:sz w:val="20"/>
                <w:szCs w:val="20"/>
              </w:rPr>
            </w:pPr>
          </w:p>
        </w:tc>
        <w:tc>
          <w:tcPr>
            <w:tcW w:w="6883" w:type="dxa"/>
            <w:shd w:val="clear" w:color="auto" w:fill="FFFFFF"/>
          </w:tcPr>
          <w:p w14:paraId="2C4B86A3" w14:textId="4062F0EF"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 xml:space="preserve">connect with a native speaker of </w:t>
            </w:r>
            <w:r w:rsidR="00805652">
              <w:rPr>
                <w:sz w:val="20"/>
                <w:szCs w:val="20"/>
              </w:rPr>
              <w:t>Punjabi</w:t>
            </w:r>
          </w:p>
        </w:tc>
      </w:tr>
      <w:tr w:rsidR="00BD3650" w:rsidRPr="00490266" w14:paraId="303E5878" w14:textId="77777777" w:rsidTr="00382C76">
        <w:trPr>
          <w:trHeight w:val="20"/>
          <w:jc w:val="center"/>
        </w:trPr>
        <w:tc>
          <w:tcPr>
            <w:tcW w:w="2177" w:type="dxa"/>
            <w:vMerge/>
            <w:shd w:val="clear" w:color="auto" w:fill="FFFFFF"/>
          </w:tcPr>
          <w:p w14:paraId="00E86816" w14:textId="77777777" w:rsidR="00BD3650" w:rsidRPr="00490266" w:rsidRDefault="00BD3650" w:rsidP="00ED5DB7">
            <w:pPr>
              <w:spacing w:after="0" w:line="269" w:lineRule="auto"/>
              <w:rPr>
                <w:rFonts w:eastAsia="LiSu" w:cs="Calibri"/>
                <w:sz w:val="20"/>
                <w:szCs w:val="20"/>
              </w:rPr>
            </w:pPr>
          </w:p>
        </w:tc>
        <w:tc>
          <w:tcPr>
            <w:tcW w:w="6883" w:type="dxa"/>
            <w:shd w:val="clear" w:color="auto" w:fill="FFFFFF"/>
          </w:tcPr>
          <w:p w14:paraId="6EEDB4CF" w14:textId="77777777"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learn vocabulary and set phrases in context</w:t>
            </w:r>
          </w:p>
        </w:tc>
      </w:tr>
      <w:tr w:rsidR="00BD3650" w:rsidRPr="00490266" w14:paraId="18E611D8" w14:textId="77777777" w:rsidTr="00382C76">
        <w:trPr>
          <w:trHeight w:val="20"/>
          <w:jc w:val="center"/>
        </w:trPr>
        <w:tc>
          <w:tcPr>
            <w:tcW w:w="2177" w:type="dxa"/>
            <w:vMerge/>
            <w:shd w:val="clear" w:color="auto" w:fill="FFFFFF"/>
          </w:tcPr>
          <w:p w14:paraId="62D4CEEE" w14:textId="77777777" w:rsidR="00BD3650" w:rsidRPr="00490266" w:rsidRDefault="00BD3650" w:rsidP="00ED5DB7">
            <w:pPr>
              <w:spacing w:after="0" w:line="269" w:lineRule="auto"/>
              <w:rPr>
                <w:rFonts w:eastAsia="LiSu" w:cs="Calibri"/>
                <w:sz w:val="20"/>
                <w:szCs w:val="20"/>
              </w:rPr>
            </w:pPr>
          </w:p>
        </w:tc>
        <w:tc>
          <w:tcPr>
            <w:tcW w:w="6883" w:type="dxa"/>
            <w:shd w:val="clear" w:color="auto" w:fill="FFFFFF"/>
          </w:tcPr>
          <w:p w14:paraId="19136A6A" w14:textId="77777777"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explain own understanding of a grammar rule or language pattern to someone else</w:t>
            </w:r>
          </w:p>
        </w:tc>
      </w:tr>
      <w:tr w:rsidR="00BD3650" w:rsidRPr="00490266" w14:paraId="1BAAE2E6" w14:textId="77777777" w:rsidTr="00382C76">
        <w:trPr>
          <w:trHeight w:val="20"/>
          <w:jc w:val="center"/>
        </w:trPr>
        <w:tc>
          <w:tcPr>
            <w:tcW w:w="2177" w:type="dxa"/>
            <w:vMerge/>
            <w:shd w:val="clear" w:color="auto" w:fill="FFFFFF"/>
          </w:tcPr>
          <w:p w14:paraId="4D473AD3" w14:textId="77777777" w:rsidR="00BD3650" w:rsidRPr="00490266" w:rsidRDefault="00BD3650" w:rsidP="00ED5DB7">
            <w:pPr>
              <w:spacing w:after="0" w:line="269" w:lineRule="auto"/>
              <w:rPr>
                <w:rFonts w:eastAsia="LiSu" w:cs="Calibri"/>
                <w:sz w:val="20"/>
                <w:szCs w:val="20"/>
              </w:rPr>
            </w:pPr>
          </w:p>
        </w:tc>
        <w:tc>
          <w:tcPr>
            <w:tcW w:w="6883" w:type="dxa"/>
            <w:shd w:val="clear" w:color="auto" w:fill="FFFFFF"/>
          </w:tcPr>
          <w:p w14:paraId="40A882B3" w14:textId="00696131"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 xml:space="preserve">use a monolingual or bilingual dictionary to locate and translate abbreviations, understand verb </w:t>
            </w:r>
            <w:proofErr w:type="gramStart"/>
            <w:r w:rsidRPr="00490266">
              <w:rPr>
                <w:sz w:val="20"/>
                <w:szCs w:val="20"/>
              </w:rPr>
              <w:t>information</w:t>
            </w:r>
            <w:proofErr w:type="gramEnd"/>
            <w:r w:rsidR="00EC149C" w:rsidRPr="00490266">
              <w:rPr>
                <w:sz w:val="20"/>
                <w:szCs w:val="20"/>
              </w:rPr>
              <w:t xml:space="preserve"> and</w:t>
            </w:r>
            <w:r w:rsidRPr="00490266">
              <w:rPr>
                <w:sz w:val="20"/>
                <w:szCs w:val="20"/>
              </w:rPr>
              <w:t xml:space="preserve"> confirm meaning</w:t>
            </w:r>
          </w:p>
        </w:tc>
      </w:tr>
      <w:tr w:rsidR="00BD3650" w:rsidRPr="00490266" w14:paraId="670E9330" w14:textId="77777777" w:rsidTr="00382C76">
        <w:trPr>
          <w:trHeight w:val="20"/>
          <w:jc w:val="center"/>
        </w:trPr>
        <w:tc>
          <w:tcPr>
            <w:tcW w:w="2177" w:type="dxa"/>
            <w:vMerge/>
            <w:shd w:val="clear" w:color="auto" w:fill="FFFFFF"/>
          </w:tcPr>
          <w:p w14:paraId="05CF4B2E" w14:textId="77777777" w:rsidR="00BD3650" w:rsidRPr="00490266" w:rsidRDefault="00BD3650" w:rsidP="00ED5DB7">
            <w:pPr>
              <w:spacing w:after="0" w:line="269" w:lineRule="auto"/>
              <w:rPr>
                <w:rFonts w:eastAsia="LiSu" w:cs="Calibri"/>
                <w:sz w:val="20"/>
                <w:szCs w:val="20"/>
              </w:rPr>
            </w:pPr>
          </w:p>
        </w:tc>
        <w:tc>
          <w:tcPr>
            <w:tcW w:w="6883" w:type="dxa"/>
            <w:shd w:val="clear" w:color="auto" w:fill="FFFFFF"/>
          </w:tcPr>
          <w:p w14:paraId="7C83CAF8" w14:textId="77777777"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make connections with prior learning</w:t>
            </w:r>
          </w:p>
        </w:tc>
      </w:tr>
      <w:tr w:rsidR="00BD3650" w:rsidRPr="00490266" w14:paraId="076895A2" w14:textId="77777777" w:rsidTr="00382C76">
        <w:trPr>
          <w:trHeight w:val="20"/>
          <w:jc w:val="center"/>
        </w:trPr>
        <w:tc>
          <w:tcPr>
            <w:tcW w:w="2177" w:type="dxa"/>
            <w:vMerge w:val="restart"/>
            <w:shd w:val="clear" w:color="auto" w:fill="FFFFFF"/>
            <w:hideMark/>
          </w:tcPr>
          <w:p w14:paraId="35318576" w14:textId="77777777" w:rsidR="00BD3650" w:rsidRPr="00490266" w:rsidRDefault="00BD3650" w:rsidP="00ED5DB7">
            <w:pPr>
              <w:spacing w:after="0" w:line="269" w:lineRule="auto"/>
              <w:ind w:right="532"/>
              <w:contextualSpacing/>
              <w:rPr>
                <w:rFonts w:eastAsia="Franklin Gothic Book" w:cs="Calibri"/>
                <w:sz w:val="20"/>
                <w:szCs w:val="20"/>
              </w:rPr>
            </w:pPr>
            <w:r w:rsidRPr="00490266">
              <w:rPr>
                <w:rFonts w:eastAsia="LiSu" w:cs="Calibri"/>
                <w:sz w:val="20"/>
                <w:szCs w:val="20"/>
              </w:rPr>
              <w:t>To make meaning from texts</w:t>
            </w:r>
          </w:p>
        </w:tc>
        <w:tc>
          <w:tcPr>
            <w:tcW w:w="6883" w:type="dxa"/>
            <w:shd w:val="clear" w:color="auto" w:fill="FFFFFF"/>
          </w:tcPr>
          <w:p w14:paraId="47D9BE5B" w14:textId="77777777"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sz w:val="20"/>
                <w:szCs w:val="20"/>
              </w:rPr>
              <w:t>listen and determine essential information from key words</w:t>
            </w:r>
          </w:p>
        </w:tc>
      </w:tr>
      <w:tr w:rsidR="00BD3650" w:rsidRPr="00490266" w14:paraId="0593CCCA" w14:textId="77777777" w:rsidTr="00382C76">
        <w:trPr>
          <w:trHeight w:val="20"/>
          <w:jc w:val="center"/>
        </w:trPr>
        <w:tc>
          <w:tcPr>
            <w:tcW w:w="2177" w:type="dxa"/>
            <w:vMerge/>
            <w:shd w:val="clear" w:color="auto" w:fill="FFFFFF"/>
          </w:tcPr>
          <w:p w14:paraId="524122E5"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27E48A21" w14:textId="77777777" w:rsidR="00BD3650" w:rsidRPr="00490266" w:rsidRDefault="00BD3650" w:rsidP="00382C76">
            <w:pPr>
              <w:pStyle w:val="KHATListParagraph"/>
              <w:numPr>
                <w:ilvl w:val="0"/>
                <w:numId w:val="15"/>
              </w:numPr>
              <w:spacing w:after="0" w:line="269" w:lineRule="auto"/>
              <w:ind w:left="357" w:hanging="357"/>
              <w:rPr>
                <w:sz w:val="20"/>
                <w:szCs w:val="20"/>
              </w:rPr>
            </w:pPr>
            <w:r w:rsidRPr="00490266">
              <w:rPr>
                <w:rFonts w:eastAsia="Times New Roman"/>
                <w:sz w:val="20"/>
                <w:szCs w:val="20"/>
              </w:rPr>
              <w:t>work out meaning of familiar and unfamiliar language by applying rules</w:t>
            </w:r>
          </w:p>
        </w:tc>
      </w:tr>
      <w:tr w:rsidR="00BD3650" w:rsidRPr="00490266" w14:paraId="4B245752" w14:textId="77777777" w:rsidTr="00382C76">
        <w:trPr>
          <w:trHeight w:val="20"/>
          <w:jc w:val="center"/>
        </w:trPr>
        <w:tc>
          <w:tcPr>
            <w:tcW w:w="2177" w:type="dxa"/>
            <w:vMerge/>
            <w:shd w:val="clear" w:color="auto" w:fill="FFFFFF"/>
          </w:tcPr>
          <w:p w14:paraId="122408B9"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0B6F628C" w14:textId="0F9A971F"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make link</w:t>
            </w:r>
            <w:r w:rsidR="0086630E" w:rsidRPr="00490266">
              <w:rPr>
                <w:sz w:val="20"/>
                <w:szCs w:val="20"/>
              </w:rPr>
              <w:t>s</w:t>
            </w:r>
            <w:r w:rsidRPr="00490266">
              <w:rPr>
                <w:sz w:val="20"/>
                <w:szCs w:val="20"/>
              </w:rPr>
              <w:t xml:space="preserve"> between English </w:t>
            </w:r>
            <w:r w:rsidRPr="00830691">
              <w:rPr>
                <w:sz w:val="20"/>
                <w:szCs w:val="20"/>
              </w:rPr>
              <w:t>and</w:t>
            </w:r>
            <w:r w:rsidR="000C4889" w:rsidRPr="00830691">
              <w:rPr>
                <w:sz w:val="20"/>
                <w:szCs w:val="20"/>
              </w:rPr>
              <w:t xml:space="preserve"> </w:t>
            </w:r>
            <w:r w:rsidR="00F544EC" w:rsidRPr="00830691">
              <w:rPr>
                <w:sz w:val="20"/>
                <w:szCs w:val="20"/>
              </w:rPr>
              <w:t>Punjabi</w:t>
            </w:r>
            <w:r w:rsidRPr="00830691">
              <w:rPr>
                <w:sz w:val="20"/>
                <w:szCs w:val="20"/>
              </w:rPr>
              <w:t xml:space="preserve"> texts</w:t>
            </w:r>
          </w:p>
        </w:tc>
      </w:tr>
      <w:tr w:rsidR="00BD3650" w:rsidRPr="00490266" w14:paraId="60E67DD5" w14:textId="77777777" w:rsidTr="00382C76">
        <w:trPr>
          <w:trHeight w:val="20"/>
          <w:jc w:val="center"/>
        </w:trPr>
        <w:tc>
          <w:tcPr>
            <w:tcW w:w="2177" w:type="dxa"/>
            <w:vMerge/>
            <w:shd w:val="clear" w:color="auto" w:fill="FFFFFF"/>
          </w:tcPr>
          <w:p w14:paraId="4C36C30C"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6BE59087" w14:textId="77777777"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rFonts w:eastAsia="Times New Roman"/>
                <w:sz w:val="20"/>
                <w:szCs w:val="20"/>
              </w:rPr>
              <w:t>analyse and evaluate information and ideas</w:t>
            </w:r>
          </w:p>
        </w:tc>
      </w:tr>
      <w:tr w:rsidR="00BD3650" w:rsidRPr="00490266" w14:paraId="42081789" w14:textId="77777777" w:rsidTr="00382C76">
        <w:trPr>
          <w:trHeight w:val="20"/>
          <w:jc w:val="center"/>
        </w:trPr>
        <w:tc>
          <w:tcPr>
            <w:tcW w:w="2177" w:type="dxa"/>
            <w:vMerge/>
            <w:shd w:val="clear" w:color="auto" w:fill="FFFFFF"/>
            <w:hideMark/>
          </w:tcPr>
          <w:p w14:paraId="057638B6"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236A59E9" w14:textId="77777777"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sz w:val="20"/>
                <w:szCs w:val="20"/>
              </w:rPr>
              <w:t>scan texts, highlight key words and select appropriate information</w:t>
            </w:r>
          </w:p>
        </w:tc>
      </w:tr>
      <w:tr w:rsidR="00BD3650" w:rsidRPr="00490266" w14:paraId="6FB275BF" w14:textId="77777777" w:rsidTr="00382C76">
        <w:trPr>
          <w:trHeight w:val="20"/>
          <w:jc w:val="center"/>
        </w:trPr>
        <w:tc>
          <w:tcPr>
            <w:tcW w:w="2177" w:type="dxa"/>
            <w:vMerge/>
            <w:shd w:val="clear" w:color="auto" w:fill="FFFFFF"/>
          </w:tcPr>
          <w:p w14:paraId="4B7BBF15"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655E5A13" w14:textId="65C25431"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rFonts w:eastAsia="Times New Roman"/>
                <w:sz w:val="20"/>
                <w:szCs w:val="20"/>
              </w:rPr>
              <w:t xml:space="preserve">recognise the attitude, </w:t>
            </w:r>
            <w:proofErr w:type="gramStart"/>
            <w:r w:rsidRPr="00490266">
              <w:rPr>
                <w:rFonts w:eastAsia="Times New Roman"/>
                <w:sz w:val="20"/>
                <w:szCs w:val="20"/>
              </w:rPr>
              <w:t>purpose</w:t>
            </w:r>
            <w:proofErr w:type="gramEnd"/>
            <w:r w:rsidRPr="00490266">
              <w:rPr>
                <w:rFonts w:eastAsia="Times New Roman"/>
                <w:sz w:val="20"/>
                <w:szCs w:val="20"/>
              </w:rPr>
              <w:t xml:space="preserve"> and intention of </w:t>
            </w:r>
            <w:r w:rsidR="001102A5" w:rsidRPr="00490266">
              <w:rPr>
                <w:rFonts w:eastAsia="Times New Roman"/>
                <w:sz w:val="20"/>
                <w:szCs w:val="20"/>
              </w:rPr>
              <w:t xml:space="preserve">a </w:t>
            </w:r>
            <w:r w:rsidRPr="00490266">
              <w:rPr>
                <w:rFonts w:eastAsia="Times New Roman"/>
                <w:sz w:val="20"/>
                <w:szCs w:val="20"/>
              </w:rPr>
              <w:t>text</w:t>
            </w:r>
          </w:p>
        </w:tc>
      </w:tr>
      <w:tr w:rsidR="00BD3650" w:rsidRPr="00490266" w14:paraId="40A5A136" w14:textId="77777777" w:rsidTr="00382C76">
        <w:trPr>
          <w:trHeight w:val="20"/>
          <w:jc w:val="center"/>
        </w:trPr>
        <w:tc>
          <w:tcPr>
            <w:tcW w:w="2177" w:type="dxa"/>
            <w:vMerge/>
            <w:shd w:val="clear" w:color="auto" w:fill="FFFFFF"/>
          </w:tcPr>
          <w:p w14:paraId="2C5C2157"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6577D14F" w14:textId="6B24BFE6"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rFonts w:eastAsia="Times New Roman"/>
                <w:sz w:val="20"/>
                <w:szCs w:val="20"/>
              </w:rPr>
              <w:t xml:space="preserve">use information in </w:t>
            </w:r>
            <w:r w:rsidR="001102A5" w:rsidRPr="00490266">
              <w:rPr>
                <w:rFonts w:eastAsia="Times New Roman"/>
                <w:sz w:val="20"/>
                <w:szCs w:val="20"/>
              </w:rPr>
              <w:t xml:space="preserve">a </w:t>
            </w:r>
            <w:r w:rsidRPr="00490266">
              <w:rPr>
                <w:rFonts w:eastAsia="Times New Roman"/>
                <w:sz w:val="20"/>
                <w:szCs w:val="20"/>
              </w:rPr>
              <w:t>text to draw conclusions</w:t>
            </w:r>
          </w:p>
        </w:tc>
      </w:tr>
      <w:tr w:rsidR="00BD3650" w:rsidRPr="00490266" w14:paraId="6ED6793A" w14:textId="77777777" w:rsidTr="00382C76">
        <w:trPr>
          <w:trHeight w:val="20"/>
          <w:jc w:val="center"/>
        </w:trPr>
        <w:tc>
          <w:tcPr>
            <w:tcW w:w="2177" w:type="dxa"/>
            <w:vMerge/>
            <w:shd w:val="clear" w:color="auto" w:fill="FFFFFF"/>
          </w:tcPr>
          <w:p w14:paraId="2D266278"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349C64DE" w14:textId="65044CFE"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summarise text in own words or re-organise and re-present the information</w:t>
            </w:r>
          </w:p>
        </w:tc>
      </w:tr>
      <w:tr w:rsidR="00BD3650" w:rsidRPr="00490266" w14:paraId="6BAA524A" w14:textId="77777777" w:rsidTr="00382C76">
        <w:trPr>
          <w:trHeight w:val="20"/>
          <w:jc w:val="center"/>
        </w:trPr>
        <w:tc>
          <w:tcPr>
            <w:tcW w:w="2177" w:type="dxa"/>
            <w:vMerge/>
            <w:shd w:val="clear" w:color="auto" w:fill="FFFFFF"/>
          </w:tcPr>
          <w:p w14:paraId="34F5AB72"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4FBEF42D" w14:textId="33C41A97"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sz w:val="20"/>
                <w:szCs w:val="20"/>
              </w:rPr>
              <w:t>reflect on cultural meanings, including register and tone</w:t>
            </w:r>
          </w:p>
        </w:tc>
      </w:tr>
      <w:tr w:rsidR="00BD3650" w:rsidRPr="00490266" w14:paraId="1809343B" w14:textId="77777777" w:rsidTr="00382C76">
        <w:trPr>
          <w:trHeight w:val="20"/>
          <w:jc w:val="center"/>
        </w:trPr>
        <w:tc>
          <w:tcPr>
            <w:tcW w:w="2177" w:type="dxa"/>
            <w:vMerge w:val="restart"/>
            <w:shd w:val="clear" w:color="auto" w:fill="FFFFFF"/>
          </w:tcPr>
          <w:p w14:paraId="0023C8F6" w14:textId="77777777" w:rsidR="00BD3650" w:rsidRPr="00490266" w:rsidRDefault="00BD3650" w:rsidP="003A21EA">
            <w:pPr>
              <w:spacing w:after="0" w:line="269" w:lineRule="auto"/>
              <w:ind w:right="532"/>
              <w:contextualSpacing/>
              <w:rPr>
                <w:rFonts w:eastAsia="Franklin Gothic Book" w:cs="Calibri"/>
                <w:sz w:val="20"/>
                <w:szCs w:val="20"/>
              </w:rPr>
            </w:pPr>
            <w:r w:rsidRPr="00490266">
              <w:rPr>
                <w:rFonts w:eastAsia="LiSu" w:cs="Calibri"/>
                <w:sz w:val="20"/>
                <w:szCs w:val="20"/>
              </w:rPr>
              <w:t>To produce texts</w:t>
            </w:r>
          </w:p>
        </w:tc>
        <w:tc>
          <w:tcPr>
            <w:tcW w:w="6883" w:type="dxa"/>
            <w:shd w:val="clear" w:color="auto" w:fill="FFFFFF"/>
          </w:tcPr>
          <w:p w14:paraId="77E14461" w14:textId="449C6817" w:rsidR="00BD3650" w:rsidRPr="00490266" w:rsidRDefault="00BD3650" w:rsidP="00382C76">
            <w:pPr>
              <w:pStyle w:val="KHATListParagraph"/>
              <w:keepNext/>
              <w:numPr>
                <w:ilvl w:val="0"/>
                <w:numId w:val="15"/>
              </w:numPr>
              <w:spacing w:after="0" w:line="269" w:lineRule="auto"/>
              <w:rPr>
                <w:rFonts w:eastAsia="Times New Roman"/>
                <w:sz w:val="20"/>
                <w:szCs w:val="20"/>
              </w:rPr>
            </w:pPr>
            <w:r w:rsidRPr="00490266">
              <w:rPr>
                <w:rFonts w:eastAsia="Times New Roman"/>
                <w:sz w:val="20"/>
                <w:szCs w:val="20"/>
              </w:rPr>
              <w:t xml:space="preserve">read </w:t>
            </w:r>
            <w:r w:rsidR="001102A5" w:rsidRPr="00490266">
              <w:rPr>
                <w:rFonts w:eastAsia="Times New Roman"/>
                <w:sz w:val="20"/>
                <w:szCs w:val="20"/>
              </w:rPr>
              <w:t xml:space="preserve">a </w:t>
            </w:r>
            <w:r w:rsidRPr="00490266">
              <w:rPr>
                <w:rFonts w:eastAsia="Times New Roman"/>
                <w:sz w:val="20"/>
                <w:szCs w:val="20"/>
              </w:rPr>
              <w:t xml:space="preserve">question and determine the topic, audience, </w:t>
            </w:r>
            <w:r w:rsidR="002F5E99" w:rsidRPr="00490266">
              <w:rPr>
                <w:rFonts w:eastAsia="Times New Roman"/>
                <w:sz w:val="20"/>
                <w:szCs w:val="20"/>
              </w:rPr>
              <w:t xml:space="preserve">purpose, </w:t>
            </w:r>
            <w:r w:rsidRPr="00490266">
              <w:rPr>
                <w:rFonts w:eastAsia="Times New Roman"/>
                <w:sz w:val="20"/>
                <w:szCs w:val="20"/>
              </w:rPr>
              <w:t>text type and style of writing</w:t>
            </w:r>
          </w:p>
        </w:tc>
      </w:tr>
      <w:tr w:rsidR="00BD3650" w:rsidRPr="00490266" w14:paraId="15A398E1" w14:textId="77777777" w:rsidTr="00382C76">
        <w:trPr>
          <w:trHeight w:val="20"/>
          <w:jc w:val="center"/>
        </w:trPr>
        <w:tc>
          <w:tcPr>
            <w:tcW w:w="2177" w:type="dxa"/>
            <w:vMerge/>
            <w:shd w:val="clear" w:color="auto" w:fill="FFFFFF"/>
          </w:tcPr>
          <w:p w14:paraId="34256804" w14:textId="77777777" w:rsidR="00BD3650" w:rsidRPr="00490266" w:rsidRDefault="00BD3650" w:rsidP="00ED5DB7">
            <w:pPr>
              <w:keepNext/>
              <w:spacing w:after="0" w:line="269" w:lineRule="auto"/>
              <w:ind w:right="532"/>
              <w:contextualSpacing/>
              <w:rPr>
                <w:rFonts w:eastAsia="LiSu" w:cs="Calibri"/>
                <w:sz w:val="20"/>
                <w:szCs w:val="20"/>
              </w:rPr>
            </w:pPr>
          </w:p>
        </w:tc>
        <w:tc>
          <w:tcPr>
            <w:tcW w:w="6883" w:type="dxa"/>
            <w:shd w:val="clear" w:color="auto" w:fill="FFFFFF"/>
          </w:tcPr>
          <w:p w14:paraId="1A143E38" w14:textId="77777777" w:rsidR="00BD3650" w:rsidRPr="00490266" w:rsidRDefault="00BD3650" w:rsidP="00382C76">
            <w:pPr>
              <w:pStyle w:val="KHATListParagraph"/>
              <w:keepNext/>
              <w:numPr>
                <w:ilvl w:val="0"/>
                <w:numId w:val="15"/>
              </w:numPr>
              <w:spacing w:after="0" w:line="269" w:lineRule="auto"/>
              <w:rPr>
                <w:sz w:val="20"/>
                <w:szCs w:val="20"/>
              </w:rPr>
            </w:pPr>
            <w:r w:rsidRPr="00490266">
              <w:rPr>
                <w:sz w:val="20"/>
                <w:szCs w:val="20"/>
              </w:rPr>
              <w:t>manipulate known elements in a new context to create meaning in written forms</w:t>
            </w:r>
          </w:p>
        </w:tc>
      </w:tr>
      <w:tr w:rsidR="00BD3650" w:rsidRPr="00490266" w14:paraId="2814B352" w14:textId="77777777" w:rsidTr="00382C76">
        <w:trPr>
          <w:trHeight w:val="20"/>
          <w:jc w:val="center"/>
        </w:trPr>
        <w:tc>
          <w:tcPr>
            <w:tcW w:w="2177" w:type="dxa"/>
            <w:vMerge/>
            <w:shd w:val="clear" w:color="auto" w:fill="FFFFFF"/>
          </w:tcPr>
          <w:p w14:paraId="402C9B7F" w14:textId="77777777" w:rsidR="00BD3650" w:rsidRPr="00490266" w:rsidRDefault="00BD3650" w:rsidP="00ED5DB7">
            <w:pPr>
              <w:keepNext/>
              <w:spacing w:after="0" w:line="269" w:lineRule="auto"/>
              <w:rPr>
                <w:rFonts w:eastAsia="Times New Roman" w:cs="Calibri"/>
                <w:bCs/>
                <w:sz w:val="20"/>
                <w:szCs w:val="20"/>
              </w:rPr>
            </w:pPr>
          </w:p>
        </w:tc>
        <w:tc>
          <w:tcPr>
            <w:tcW w:w="6883" w:type="dxa"/>
            <w:shd w:val="clear" w:color="auto" w:fill="FFFFFF"/>
          </w:tcPr>
          <w:p w14:paraId="0A5633FA" w14:textId="3854FD55" w:rsidR="00BD3650" w:rsidRPr="00490266" w:rsidRDefault="00BD3650" w:rsidP="00382C76">
            <w:pPr>
              <w:pStyle w:val="KHATListParagraph"/>
              <w:keepNext/>
              <w:numPr>
                <w:ilvl w:val="0"/>
                <w:numId w:val="15"/>
              </w:numPr>
              <w:spacing w:after="0" w:line="269" w:lineRule="auto"/>
              <w:rPr>
                <w:rFonts w:eastAsia="Times New Roman"/>
                <w:sz w:val="20"/>
                <w:szCs w:val="20"/>
              </w:rPr>
            </w:pPr>
            <w:r w:rsidRPr="00490266">
              <w:rPr>
                <w:sz w:val="20"/>
                <w:szCs w:val="20"/>
              </w:rPr>
              <w:t>structure an argument</w:t>
            </w:r>
            <w:r w:rsidR="0007087D">
              <w:rPr>
                <w:sz w:val="20"/>
                <w:szCs w:val="20"/>
              </w:rPr>
              <w:t>,</w:t>
            </w:r>
            <w:r w:rsidRPr="00490266">
              <w:rPr>
                <w:sz w:val="20"/>
                <w:szCs w:val="20"/>
              </w:rPr>
              <w:t xml:space="preserve"> and express ideas and opinions</w:t>
            </w:r>
          </w:p>
        </w:tc>
      </w:tr>
      <w:tr w:rsidR="00BD3650" w:rsidRPr="00490266" w14:paraId="53C8878F" w14:textId="77777777" w:rsidTr="00382C76">
        <w:trPr>
          <w:trHeight w:val="20"/>
          <w:jc w:val="center"/>
        </w:trPr>
        <w:tc>
          <w:tcPr>
            <w:tcW w:w="2177" w:type="dxa"/>
            <w:vMerge/>
            <w:shd w:val="clear" w:color="auto" w:fill="FFFFFF"/>
          </w:tcPr>
          <w:p w14:paraId="3D301ECA" w14:textId="77777777" w:rsidR="00BD3650" w:rsidRPr="00490266" w:rsidRDefault="00BD3650" w:rsidP="00ED5DB7">
            <w:pPr>
              <w:keepNext/>
              <w:spacing w:after="0" w:line="269" w:lineRule="auto"/>
              <w:rPr>
                <w:rFonts w:eastAsia="Times New Roman" w:cs="Calibri"/>
                <w:bCs/>
                <w:sz w:val="20"/>
                <w:szCs w:val="20"/>
              </w:rPr>
            </w:pPr>
          </w:p>
        </w:tc>
        <w:tc>
          <w:tcPr>
            <w:tcW w:w="6883" w:type="dxa"/>
            <w:shd w:val="clear" w:color="auto" w:fill="FFFFFF"/>
          </w:tcPr>
          <w:p w14:paraId="7A1A0897" w14:textId="3F52091B" w:rsidR="00BD3650" w:rsidRPr="00490266" w:rsidRDefault="00BD3650" w:rsidP="00382C76">
            <w:pPr>
              <w:pStyle w:val="KHATListParagraph"/>
              <w:keepNext/>
              <w:numPr>
                <w:ilvl w:val="0"/>
                <w:numId w:val="15"/>
              </w:numPr>
              <w:spacing w:after="0" w:line="269" w:lineRule="auto"/>
              <w:rPr>
                <w:sz w:val="20"/>
                <w:szCs w:val="20"/>
              </w:rPr>
            </w:pPr>
            <w:r w:rsidRPr="00490266">
              <w:rPr>
                <w:sz w:val="20"/>
                <w:szCs w:val="20"/>
              </w:rPr>
              <w:t>use synonyms for variety in sentences</w:t>
            </w:r>
            <w:r w:rsidR="0086630E" w:rsidRPr="00490266">
              <w:rPr>
                <w:sz w:val="20"/>
                <w:szCs w:val="20"/>
              </w:rPr>
              <w:t xml:space="preserve"> and</w:t>
            </w:r>
            <w:r w:rsidRPr="00490266">
              <w:rPr>
                <w:sz w:val="20"/>
                <w:szCs w:val="20"/>
              </w:rPr>
              <w:t xml:space="preserve"> conjunctions to link sentences</w:t>
            </w:r>
          </w:p>
        </w:tc>
      </w:tr>
      <w:tr w:rsidR="00BD3650" w:rsidRPr="00490266" w14:paraId="7BD8C6BA" w14:textId="77777777" w:rsidTr="00382C76">
        <w:trPr>
          <w:trHeight w:val="20"/>
          <w:jc w:val="center"/>
        </w:trPr>
        <w:tc>
          <w:tcPr>
            <w:tcW w:w="2177" w:type="dxa"/>
            <w:vMerge/>
            <w:shd w:val="clear" w:color="auto" w:fill="FFFFFF"/>
          </w:tcPr>
          <w:p w14:paraId="4F0558C8" w14:textId="77777777" w:rsidR="00BD3650" w:rsidRPr="00490266" w:rsidRDefault="00BD3650" w:rsidP="00ED5DB7">
            <w:pPr>
              <w:keepNext/>
              <w:spacing w:after="0" w:line="269" w:lineRule="auto"/>
              <w:rPr>
                <w:rFonts w:eastAsia="Times New Roman" w:cs="Calibri"/>
                <w:bCs/>
                <w:sz w:val="20"/>
                <w:szCs w:val="20"/>
              </w:rPr>
            </w:pPr>
          </w:p>
        </w:tc>
        <w:tc>
          <w:tcPr>
            <w:tcW w:w="6883" w:type="dxa"/>
            <w:shd w:val="clear" w:color="auto" w:fill="FFFFFF"/>
          </w:tcPr>
          <w:p w14:paraId="1B2BD6B6" w14:textId="77777777" w:rsidR="00BD3650" w:rsidRPr="00490266" w:rsidRDefault="00BD3650" w:rsidP="00382C76">
            <w:pPr>
              <w:pStyle w:val="KHATListParagraph"/>
              <w:keepNext/>
              <w:numPr>
                <w:ilvl w:val="0"/>
                <w:numId w:val="15"/>
              </w:numPr>
              <w:spacing w:after="0" w:line="269" w:lineRule="auto"/>
              <w:rPr>
                <w:rFonts w:eastAsia="Times New Roman"/>
                <w:sz w:val="20"/>
                <w:szCs w:val="20"/>
              </w:rPr>
            </w:pPr>
            <w:r w:rsidRPr="00490266">
              <w:rPr>
                <w:sz w:val="20"/>
                <w:szCs w:val="20"/>
              </w:rPr>
              <w:t>organise and maintain coherence of the written text</w:t>
            </w:r>
          </w:p>
        </w:tc>
      </w:tr>
      <w:tr w:rsidR="00BD3650" w:rsidRPr="00490266" w14:paraId="1D56DA88" w14:textId="77777777" w:rsidTr="00382C76">
        <w:trPr>
          <w:trHeight w:val="20"/>
          <w:jc w:val="center"/>
        </w:trPr>
        <w:tc>
          <w:tcPr>
            <w:tcW w:w="2177" w:type="dxa"/>
            <w:vMerge/>
            <w:shd w:val="clear" w:color="auto" w:fill="FFFFFF"/>
          </w:tcPr>
          <w:p w14:paraId="464CB9C4"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087F7923" w14:textId="77777777"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evaluate and redraft written texts to enhance meaning</w:t>
            </w:r>
          </w:p>
        </w:tc>
      </w:tr>
      <w:tr w:rsidR="00BD3650" w:rsidRPr="00490266" w14:paraId="79801549" w14:textId="77777777" w:rsidTr="00382C76">
        <w:trPr>
          <w:trHeight w:val="20"/>
          <w:jc w:val="center"/>
        </w:trPr>
        <w:tc>
          <w:tcPr>
            <w:tcW w:w="2177" w:type="dxa"/>
            <w:vMerge/>
            <w:shd w:val="clear" w:color="auto" w:fill="FFFFFF"/>
          </w:tcPr>
          <w:p w14:paraId="280A4A55" w14:textId="77777777" w:rsidR="00BD3650" w:rsidRPr="00490266" w:rsidRDefault="00BD3650" w:rsidP="00ED5DB7">
            <w:pPr>
              <w:spacing w:after="0" w:line="269" w:lineRule="auto"/>
              <w:rPr>
                <w:rFonts w:eastAsia="Times New Roman" w:cs="Calibri"/>
                <w:bCs/>
                <w:sz w:val="20"/>
                <w:szCs w:val="20"/>
              </w:rPr>
            </w:pPr>
          </w:p>
        </w:tc>
        <w:tc>
          <w:tcPr>
            <w:tcW w:w="6883" w:type="dxa"/>
            <w:shd w:val="clear" w:color="auto" w:fill="FFFFFF"/>
          </w:tcPr>
          <w:p w14:paraId="2DD257D3" w14:textId="47A65291"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proofread text</w:t>
            </w:r>
            <w:r w:rsidR="001102A5" w:rsidRPr="00490266">
              <w:rPr>
                <w:sz w:val="20"/>
                <w:szCs w:val="20"/>
              </w:rPr>
              <w:t xml:space="preserve"> once written</w:t>
            </w:r>
            <w:r w:rsidRPr="00490266">
              <w:rPr>
                <w:sz w:val="20"/>
                <w:szCs w:val="20"/>
              </w:rPr>
              <w:t xml:space="preserve"> </w:t>
            </w:r>
          </w:p>
        </w:tc>
      </w:tr>
      <w:tr w:rsidR="00BD3650" w:rsidRPr="00490266" w14:paraId="0CEF51AC" w14:textId="77777777" w:rsidTr="00382C76">
        <w:trPr>
          <w:trHeight w:val="20"/>
          <w:jc w:val="center"/>
        </w:trPr>
        <w:tc>
          <w:tcPr>
            <w:tcW w:w="2177" w:type="dxa"/>
            <w:vMerge w:val="restart"/>
            <w:shd w:val="clear" w:color="auto" w:fill="FFFFFF"/>
          </w:tcPr>
          <w:p w14:paraId="41BD9757" w14:textId="77777777" w:rsidR="00BD3650" w:rsidRPr="00490266" w:rsidRDefault="00BD3650" w:rsidP="00ED5DB7">
            <w:pPr>
              <w:spacing w:after="0" w:line="269" w:lineRule="auto"/>
              <w:ind w:right="532"/>
              <w:contextualSpacing/>
              <w:rPr>
                <w:rFonts w:eastAsia="Franklin Gothic Book" w:cs="Calibri"/>
                <w:sz w:val="20"/>
                <w:szCs w:val="20"/>
              </w:rPr>
            </w:pPr>
            <w:r w:rsidRPr="00490266">
              <w:rPr>
                <w:rFonts w:eastAsia="LiSu" w:cs="Calibri"/>
                <w:sz w:val="20"/>
                <w:szCs w:val="20"/>
              </w:rPr>
              <w:lastRenderedPageBreak/>
              <w:t>To engage in spoken interaction</w:t>
            </w:r>
          </w:p>
        </w:tc>
        <w:tc>
          <w:tcPr>
            <w:tcW w:w="6883" w:type="dxa"/>
            <w:shd w:val="clear" w:color="auto" w:fill="FFFFFF"/>
          </w:tcPr>
          <w:p w14:paraId="2163CE55" w14:textId="075E0674"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rFonts w:eastAsia="Times New Roman"/>
                <w:sz w:val="20"/>
                <w:szCs w:val="20"/>
              </w:rPr>
              <w:t>practi</w:t>
            </w:r>
            <w:r w:rsidR="00716045" w:rsidRPr="00490266">
              <w:rPr>
                <w:rFonts w:eastAsia="Times New Roman"/>
                <w:sz w:val="20"/>
                <w:szCs w:val="20"/>
              </w:rPr>
              <w:t>s</w:t>
            </w:r>
            <w:r w:rsidRPr="00490266">
              <w:rPr>
                <w:rFonts w:eastAsia="Times New Roman"/>
                <w:sz w:val="20"/>
                <w:szCs w:val="20"/>
              </w:rPr>
              <w:t xml:space="preserve">e speaking in </w:t>
            </w:r>
            <w:r w:rsidR="00805652">
              <w:rPr>
                <w:sz w:val="20"/>
                <w:szCs w:val="20"/>
              </w:rPr>
              <w:t>Punjabi</w:t>
            </w:r>
          </w:p>
        </w:tc>
      </w:tr>
      <w:tr w:rsidR="00BD3650" w:rsidRPr="00490266" w14:paraId="38D501FF" w14:textId="77777777" w:rsidTr="00382C76">
        <w:trPr>
          <w:trHeight w:val="20"/>
          <w:jc w:val="center"/>
        </w:trPr>
        <w:tc>
          <w:tcPr>
            <w:tcW w:w="2177" w:type="dxa"/>
            <w:vMerge/>
            <w:shd w:val="clear" w:color="auto" w:fill="FFFFFF"/>
          </w:tcPr>
          <w:p w14:paraId="541CEF34" w14:textId="77777777" w:rsidR="00BD3650" w:rsidRPr="00490266" w:rsidRDefault="00BD3650" w:rsidP="00ED5DB7">
            <w:pPr>
              <w:spacing w:after="0" w:line="269" w:lineRule="auto"/>
              <w:ind w:right="532"/>
              <w:contextualSpacing/>
              <w:rPr>
                <w:rFonts w:eastAsia="LiSu" w:cs="Calibri"/>
                <w:sz w:val="20"/>
                <w:szCs w:val="20"/>
              </w:rPr>
            </w:pPr>
          </w:p>
        </w:tc>
        <w:tc>
          <w:tcPr>
            <w:tcW w:w="6883" w:type="dxa"/>
            <w:shd w:val="clear" w:color="auto" w:fill="FFFFFF"/>
          </w:tcPr>
          <w:p w14:paraId="75116ECF" w14:textId="77777777"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use oral clues to predict and help with interpreting meaning</w:t>
            </w:r>
          </w:p>
        </w:tc>
      </w:tr>
      <w:tr w:rsidR="00BD3650" w:rsidRPr="00490266" w14:paraId="71259858" w14:textId="77777777" w:rsidTr="00382C76">
        <w:trPr>
          <w:trHeight w:val="20"/>
          <w:jc w:val="center"/>
        </w:trPr>
        <w:tc>
          <w:tcPr>
            <w:tcW w:w="2177" w:type="dxa"/>
            <w:vMerge/>
            <w:shd w:val="clear" w:color="auto" w:fill="FFFFFF"/>
          </w:tcPr>
          <w:p w14:paraId="5EBA64C8" w14:textId="77777777" w:rsidR="00BD3650" w:rsidRPr="00490266" w:rsidRDefault="00BD3650" w:rsidP="00ED5DB7">
            <w:pPr>
              <w:spacing w:after="0" w:line="269" w:lineRule="auto"/>
              <w:ind w:right="532"/>
              <w:contextualSpacing/>
              <w:rPr>
                <w:rFonts w:eastAsia="LiSu" w:cs="Calibri"/>
                <w:sz w:val="20"/>
                <w:szCs w:val="20"/>
              </w:rPr>
            </w:pPr>
          </w:p>
        </w:tc>
        <w:tc>
          <w:tcPr>
            <w:tcW w:w="6883" w:type="dxa"/>
            <w:shd w:val="clear" w:color="auto" w:fill="FFFFFF"/>
          </w:tcPr>
          <w:p w14:paraId="2FB941FF" w14:textId="77777777" w:rsidR="00BD3650" w:rsidRPr="00490266" w:rsidRDefault="00BD3650" w:rsidP="00382C76">
            <w:pPr>
              <w:pStyle w:val="KHATListParagraph"/>
              <w:numPr>
                <w:ilvl w:val="0"/>
                <w:numId w:val="15"/>
              </w:numPr>
              <w:spacing w:after="0" w:line="269" w:lineRule="auto"/>
              <w:rPr>
                <w:sz w:val="20"/>
                <w:szCs w:val="20"/>
              </w:rPr>
            </w:pPr>
            <w:r w:rsidRPr="00490266">
              <w:rPr>
                <w:sz w:val="20"/>
                <w:szCs w:val="20"/>
              </w:rPr>
              <w:t>ask for clarification and repetition to assist understanding</w:t>
            </w:r>
          </w:p>
        </w:tc>
      </w:tr>
      <w:tr w:rsidR="00BD3650" w:rsidRPr="00490266" w14:paraId="0CEE95CE" w14:textId="77777777" w:rsidTr="00382C76">
        <w:trPr>
          <w:trHeight w:val="20"/>
          <w:jc w:val="center"/>
        </w:trPr>
        <w:tc>
          <w:tcPr>
            <w:tcW w:w="2177" w:type="dxa"/>
            <w:vMerge/>
            <w:shd w:val="clear" w:color="auto" w:fill="FFFFFF"/>
          </w:tcPr>
          <w:p w14:paraId="4A525776" w14:textId="77777777" w:rsidR="00BD3650" w:rsidRPr="00490266" w:rsidRDefault="00BD3650" w:rsidP="00ED5DB7">
            <w:pPr>
              <w:spacing w:after="0" w:line="269" w:lineRule="auto"/>
              <w:ind w:right="532"/>
              <w:contextualSpacing/>
              <w:rPr>
                <w:rFonts w:eastAsia="LiSu" w:cs="Calibri"/>
                <w:sz w:val="20"/>
                <w:szCs w:val="20"/>
              </w:rPr>
            </w:pPr>
          </w:p>
        </w:tc>
        <w:tc>
          <w:tcPr>
            <w:tcW w:w="6883" w:type="dxa"/>
            <w:shd w:val="clear" w:color="auto" w:fill="FFFFFF"/>
          </w:tcPr>
          <w:p w14:paraId="53F22E7F" w14:textId="77777777"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sz w:val="20"/>
                <w:szCs w:val="20"/>
              </w:rPr>
              <w:t>manipulate known elements in a new context to create meaning in spoken forms</w:t>
            </w:r>
          </w:p>
        </w:tc>
      </w:tr>
      <w:tr w:rsidR="00BD3650" w:rsidRPr="00490266" w14:paraId="18FA6D9B" w14:textId="77777777" w:rsidTr="00382C76">
        <w:trPr>
          <w:trHeight w:val="20"/>
          <w:jc w:val="center"/>
        </w:trPr>
        <w:tc>
          <w:tcPr>
            <w:tcW w:w="2177" w:type="dxa"/>
            <w:vMerge/>
            <w:shd w:val="clear" w:color="auto" w:fill="FFFFFF"/>
          </w:tcPr>
          <w:p w14:paraId="37F5C73E" w14:textId="77777777" w:rsidR="00BD3650" w:rsidRPr="00490266" w:rsidRDefault="00BD3650" w:rsidP="00ED5DB7">
            <w:pPr>
              <w:spacing w:after="0" w:line="269" w:lineRule="auto"/>
              <w:ind w:right="532"/>
              <w:contextualSpacing/>
              <w:rPr>
                <w:rFonts w:eastAsia="LiSu" w:cs="Calibri"/>
                <w:sz w:val="20"/>
                <w:szCs w:val="20"/>
              </w:rPr>
            </w:pPr>
          </w:p>
        </w:tc>
        <w:tc>
          <w:tcPr>
            <w:tcW w:w="6883" w:type="dxa"/>
            <w:shd w:val="clear" w:color="auto" w:fill="FFFFFF"/>
          </w:tcPr>
          <w:p w14:paraId="6AE97355" w14:textId="77777777" w:rsidR="00BD3650" w:rsidRPr="00490266" w:rsidRDefault="00BD3650" w:rsidP="00382C76">
            <w:pPr>
              <w:pStyle w:val="KHATListParagraph"/>
              <w:numPr>
                <w:ilvl w:val="0"/>
                <w:numId w:val="15"/>
              </w:numPr>
              <w:spacing w:after="0" w:line="269" w:lineRule="auto"/>
              <w:rPr>
                <w:sz w:val="20"/>
                <w:szCs w:val="20"/>
              </w:rPr>
            </w:pPr>
            <w:r w:rsidRPr="00490266">
              <w:rPr>
                <w:rFonts w:eastAsia="Times New Roman"/>
                <w:sz w:val="20"/>
                <w:szCs w:val="20"/>
              </w:rPr>
              <w:t>structure an argument and express ideas and opinions</w:t>
            </w:r>
          </w:p>
        </w:tc>
      </w:tr>
      <w:tr w:rsidR="00BD3650" w:rsidRPr="00490266" w14:paraId="7469A511" w14:textId="77777777" w:rsidTr="00382C76">
        <w:trPr>
          <w:trHeight w:val="20"/>
          <w:jc w:val="center"/>
        </w:trPr>
        <w:tc>
          <w:tcPr>
            <w:tcW w:w="2177" w:type="dxa"/>
            <w:vMerge/>
            <w:shd w:val="clear" w:color="auto" w:fill="FFFFFF"/>
          </w:tcPr>
          <w:p w14:paraId="5A4B922C" w14:textId="77777777" w:rsidR="00BD3650" w:rsidRPr="00490266" w:rsidRDefault="00BD3650" w:rsidP="00ED5DB7">
            <w:pPr>
              <w:spacing w:after="0" w:line="269" w:lineRule="auto"/>
              <w:ind w:right="532"/>
              <w:contextualSpacing/>
              <w:rPr>
                <w:rFonts w:eastAsia="LiSu" w:cs="Calibri"/>
                <w:sz w:val="20"/>
                <w:szCs w:val="20"/>
              </w:rPr>
            </w:pPr>
          </w:p>
        </w:tc>
        <w:tc>
          <w:tcPr>
            <w:tcW w:w="6883" w:type="dxa"/>
            <w:shd w:val="clear" w:color="auto" w:fill="FFFFFF"/>
          </w:tcPr>
          <w:p w14:paraId="20338B09" w14:textId="1C2B56A6" w:rsidR="00BD3650" w:rsidRPr="00490266" w:rsidRDefault="00BD3650" w:rsidP="00382C76">
            <w:pPr>
              <w:pStyle w:val="KHATListParagraph"/>
              <w:numPr>
                <w:ilvl w:val="0"/>
                <w:numId w:val="15"/>
              </w:numPr>
              <w:spacing w:after="0" w:line="269" w:lineRule="auto"/>
              <w:rPr>
                <w:rFonts w:eastAsia="Times New Roman"/>
                <w:sz w:val="20"/>
                <w:szCs w:val="20"/>
              </w:rPr>
            </w:pPr>
            <w:r w:rsidRPr="00490266">
              <w:rPr>
                <w:sz w:val="20"/>
                <w:szCs w:val="20"/>
              </w:rPr>
              <w:t>use cohesive devices</w:t>
            </w:r>
            <w:r w:rsidR="001102A5" w:rsidRPr="00490266">
              <w:rPr>
                <w:sz w:val="20"/>
                <w:szCs w:val="20"/>
              </w:rPr>
              <w:t>,</w:t>
            </w:r>
            <w:r w:rsidRPr="00490266">
              <w:rPr>
                <w:sz w:val="20"/>
                <w:szCs w:val="20"/>
              </w:rPr>
              <w:t xml:space="preserve"> apply register</w:t>
            </w:r>
            <w:r w:rsidR="001102A5" w:rsidRPr="00490266">
              <w:rPr>
                <w:sz w:val="20"/>
                <w:szCs w:val="20"/>
              </w:rPr>
              <w:t xml:space="preserve"> and</w:t>
            </w:r>
            <w:r w:rsidRPr="00490266">
              <w:rPr>
                <w:sz w:val="20"/>
                <w:szCs w:val="20"/>
              </w:rPr>
              <w:t xml:space="preserve"> </w:t>
            </w:r>
            <w:proofErr w:type="gramStart"/>
            <w:r w:rsidRPr="00490266">
              <w:rPr>
                <w:sz w:val="20"/>
                <w:szCs w:val="20"/>
              </w:rPr>
              <w:t>grammar</w:t>
            </w:r>
            <w:proofErr w:type="gramEnd"/>
            <w:r w:rsidRPr="00490266">
              <w:rPr>
                <w:sz w:val="20"/>
                <w:szCs w:val="20"/>
              </w:rPr>
              <w:t xml:space="preserve"> and </w:t>
            </w:r>
            <w:r w:rsidR="001102A5" w:rsidRPr="00490266">
              <w:rPr>
                <w:sz w:val="20"/>
                <w:szCs w:val="20"/>
              </w:rPr>
              <w:t xml:space="preserve">use </w:t>
            </w:r>
            <w:r w:rsidRPr="00490266">
              <w:rPr>
                <w:sz w:val="20"/>
                <w:szCs w:val="20"/>
              </w:rPr>
              <w:t xml:space="preserve">repair strategies to practise </w:t>
            </w:r>
            <w:r w:rsidR="00805652">
              <w:rPr>
                <w:sz w:val="20"/>
                <w:szCs w:val="20"/>
              </w:rPr>
              <w:t>Punjabi</w:t>
            </w:r>
          </w:p>
        </w:tc>
      </w:tr>
    </w:tbl>
    <w:p w14:paraId="143BBF5B" w14:textId="77777777" w:rsidR="00382C76" w:rsidRPr="00E54D21" w:rsidRDefault="00382C76" w:rsidP="00382C76">
      <w:pPr>
        <w:rPr>
          <w:lang w:eastAsia="ko-KR"/>
        </w:rPr>
      </w:pPr>
    </w:p>
    <w:p w14:paraId="78A7407B" w14:textId="77777777" w:rsidR="00CE19F2" w:rsidRPr="00490266" w:rsidRDefault="00CE19F2" w:rsidP="00B15E4F">
      <w:pPr>
        <w:pStyle w:val="Paragraph"/>
        <w:rPr>
          <w:sz w:val="18"/>
          <w:szCs w:val="18"/>
        </w:rPr>
        <w:sectPr w:rsidR="00CE19F2" w:rsidRPr="00490266" w:rsidSect="00220F5C">
          <w:headerReference w:type="even" r:id="rId23"/>
          <w:headerReference w:type="default" r:id="rId24"/>
          <w:headerReference w:type="first" r:id="rId25"/>
          <w:footerReference w:type="first" r:id="rId26"/>
          <w:type w:val="oddPage"/>
          <w:pgSz w:w="11906" w:h="16838"/>
          <w:pgMar w:top="1644" w:right="1418" w:bottom="1276" w:left="1418" w:header="680" w:footer="567" w:gutter="0"/>
          <w:pgNumType w:start="1"/>
          <w:cols w:space="709"/>
          <w:docGrid w:linePitch="360"/>
        </w:sectPr>
      </w:pPr>
    </w:p>
    <w:p w14:paraId="7F1D78DD" w14:textId="2FB6E4F1" w:rsidR="00B15E4F" w:rsidRPr="00220F5C" w:rsidRDefault="00CE19F2" w:rsidP="00220F5C">
      <w:r w:rsidRPr="00220F5C">
        <w:rPr>
          <w:noProof/>
        </w:rPr>
        <w:lastRenderedPageBreak/>
        <w:drawing>
          <wp:anchor distT="0" distB="0" distL="114300" distR="114300" simplePos="0" relativeHeight="251663360" behindDoc="1" locked="0" layoutInCell="1" allowOverlap="1" wp14:anchorId="1679BF67" wp14:editId="023D3A76">
            <wp:simplePos x="0" y="0"/>
            <wp:positionH relativeFrom="page">
              <wp:align>center</wp:align>
            </wp:positionH>
            <wp:positionV relativeFrom="page">
              <wp:align>center</wp:align>
            </wp:positionV>
            <wp:extent cx="7549200" cy="10677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p>
    <w:sectPr w:rsidR="00B15E4F" w:rsidRPr="00220F5C" w:rsidSect="00CE19F2">
      <w:type w:val="evenPage"/>
      <w:pgSz w:w="11906" w:h="16838"/>
      <w:pgMar w:top="1644" w:right="1418" w:bottom="1276" w:left="1418" w:header="680" w:footer="567" w:gutter="0"/>
      <w:pgNumType w:start="1"/>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93F0A" w14:textId="77777777" w:rsidR="002C7FB6" w:rsidRDefault="002C7FB6" w:rsidP="00742128">
      <w:pPr>
        <w:spacing w:after="0" w:line="240" w:lineRule="auto"/>
      </w:pPr>
      <w:r>
        <w:separator/>
      </w:r>
    </w:p>
  </w:endnote>
  <w:endnote w:type="continuationSeparator" w:id="0">
    <w:p w14:paraId="4A49E606" w14:textId="77777777" w:rsidR="002C7FB6" w:rsidRDefault="002C7FB6" w:rsidP="00742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D834A6C3-F8E4-43D4-9BEE-8EE86AEBFD17}"/>
    <w:embedBold r:id="rId2" w:fontKey="{092E9382-9659-4E86-99C5-FF59455598C0}"/>
    <w:embedItalic r:id="rId3" w:fontKey="{5A0E92A1-3681-4E85-A304-CA0F297BA64B}"/>
  </w:font>
  <w:font w:name="Batang">
    <w:altName w:val="바탕"/>
    <w:panose1 w:val="02030600000101010101"/>
    <w:charset w:val="81"/>
    <w:family w:val="roman"/>
    <w:pitch w:val="variable"/>
    <w:sig w:usb0="B00002AF" w:usb1="69D77CFB" w:usb2="00000030" w:usb3="00000000" w:csb0="0008009F" w:csb1="00000000"/>
  </w:font>
  <w:font w:name="Malgun Gothic Semilight">
    <w:panose1 w:val="020B0502040204020203"/>
    <w:charset w:val="80"/>
    <w:family w:val="swiss"/>
    <w:pitch w:val="variable"/>
    <w:sig w:usb0="B0000AAF" w:usb1="09DF7CFB" w:usb2="00000012" w:usb3="00000000" w:csb0="003E01BD" w:csb1="00000000"/>
  </w:font>
  <w:font w:name="Dotum">
    <w:altName w:val="돋움"/>
    <w:panose1 w:val="020B0600000101010101"/>
    <w:charset w:val="81"/>
    <w:family w:val="swiss"/>
    <w:pitch w:val="variable"/>
    <w:sig w:usb0="B00002AF" w:usb1="69D77CFB" w:usb2="00000030" w:usb3="00000000" w:csb0="0008009F" w:csb1="00000000"/>
  </w:font>
  <w:font w:name="Franklin Gothic Book">
    <w:panose1 w:val="020B0503020102020204"/>
    <w:charset w:val="00"/>
    <w:family w:val="swiss"/>
    <w:pitch w:val="variable"/>
    <w:sig w:usb0="00000287" w:usb1="00000000" w:usb2="00000000" w:usb3="00000000" w:csb0="0000009F" w:csb1="00000000"/>
    <w:embedRegular r:id="rId4" w:fontKey="{F06302E4-DB27-49B5-BA7C-4A523BB9F182}"/>
    <w:embedBold r:id="rId5" w:fontKey="{5B1ADCEB-626C-4B9D-92A4-840274AB2E65}"/>
    <w:embedItalic r:id="rId6" w:fontKey="{E9F86392-93CD-4174-81DF-BB7D9601989C}"/>
  </w:font>
  <w:font w:name="Franklin Gothic Medium">
    <w:panose1 w:val="020B0603020102020204"/>
    <w:charset w:val="00"/>
    <w:family w:val="swiss"/>
    <w:pitch w:val="variable"/>
    <w:sig w:usb0="00000287" w:usb1="00000000" w:usb2="00000000" w:usb3="00000000" w:csb0="0000009F" w:csb1="00000000"/>
    <w:embedRegular r:id="rId7" w:fontKey="{71ABBFBC-1740-4F00-9136-F0A5D2B2F74A}"/>
    <w:embedBold r:id="rId8" w:fontKey="{9A31527F-7156-4C6F-8C1E-1DCE60519768}"/>
    <w:embedItalic r:id="rId9" w:fontKey="{59467CB1-599C-41E4-9DE0-E531F9C864A5}"/>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0" w:fontKey="{E0E81A5A-4166-4B29-9698-61A8E5968BEB}"/>
  </w:font>
  <w:font w:name="Calibri Light">
    <w:panose1 w:val="020F0302020204030204"/>
    <w:charset w:val="00"/>
    <w:family w:val="swiss"/>
    <w:pitch w:val="variable"/>
    <w:sig w:usb0="E4002EFF" w:usb1="C000247B" w:usb2="00000009" w:usb3="00000000" w:csb0="000001FF" w:csb1="00000000"/>
    <w:embedBold r:id="rId11" w:fontKey="{81D8993F-B7A2-495B-9472-F172C33166CD}"/>
  </w:font>
  <w:font w:name="Raavi">
    <w:panose1 w:val="02000500000000000000"/>
    <w:charset w:val="00"/>
    <w:family w:val="swiss"/>
    <w:pitch w:val="variable"/>
    <w:sig w:usb0="00020003" w:usb1="00000000" w:usb2="00000000" w:usb3="00000000" w:csb0="00000001" w:csb1="00000000"/>
    <w:embedRegular r:id="rId12" w:fontKey="{CC9081C4-89F7-4643-B64A-64D173EFF86F}"/>
    <w:embedBold r:id="rId13" w:fontKey="{E05D811D-64A6-44C6-8CFD-BD0FD12F9976}"/>
    <w:embedItalic r:id="rId14" w:fontKey="{3B7E599B-4F13-4038-910D-B9705514AC08}"/>
  </w:font>
  <w:font w:name="Mangal">
    <w:panose1 w:val="00000400000000000000"/>
    <w:charset w:val="00"/>
    <w:family w:val="roman"/>
    <w:pitch w:val="variable"/>
    <w:sig w:usb0="00008003" w:usb1="00000000" w:usb2="00000000" w:usb3="00000000" w:csb0="00000001" w:csb1="00000000"/>
    <w:embedRegular r:id="rId15" w:fontKey="{D183F997-108B-4BC3-ACCA-2F1A6841DD77}"/>
    <w:embedBold r:id="rId16" w:fontKey="{67CB4B99-0077-49A2-A929-C74780F4AE48}"/>
  </w:font>
  <w:font w:name="Kokila">
    <w:charset w:val="00"/>
    <w:family w:val="swiss"/>
    <w:pitch w:val="variable"/>
    <w:sig w:usb0="00008003" w:usb1="00000000" w:usb2="00000000" w:usb3="00000000" w:csb0="00000001" w:csb1="00000000"/>
    <w:embedRegular r:id="rId17" w:fontKey="{B7C398FD-F7A2-47FD-8D88-7739323131BE}"/>
  </w:font>
  <w:font w:name="Helvetica">
    <w:panose1 w:val="020B0604020202020204"/>
    <w:charset w:val="00"/>
    <w:family w:val="swiss"/>
    <w:pitch w:val="variable"/>
    <w:sig w:usb0="E0002EFF" w:usb1="C000785B" w:usb2="00000009" w:usb3="00000000" w:csb0="000001FF" w:csb1="00000000"/>
    <w:embedRegular r:id="rId18" w:fontKey="{0B0DE49C-72FE-4CD7-B94C-7FBD2E84BD5F}"/>
  </w:font>
  <w:font w:name="PEQZGI+ArialMT">
    <w:altName w:val="Arial"/>
    <w:panose1 w:val="00000000000000000000"/>
    <w:charset w:val="00"/>
    <w:family w:val="swiss"/>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LiSu">
    <w:altName w:val="SimSun"/>
    <w:charset w:val="86"/>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6565E" w14:textId="77777777" w:rsidR="00880D66" w:rsidRPr="008324A6" w:rsidRDefault="00880D66" w:rsidP="00BD0125">
    <w:pPr>
      <w:pStyle w:val="Footer"/>
      <w:pBdr>
        <w:top w:val="single" w:sz="4" w:space="4" w:color="5C815C" w:themeColor="accent3" w:themeShade="BF"/>
      </w:pBdr>
      <w:tabs>
        <w:tab w:val="clear" w:pos="4513"/>
        <w:tab w:val="clear" w:pos="9026"/>
      </w:tabs>
      <w:rPr>
        <w:rFonts w:ascii="Franklin Gothic Book" w:hAnsi="Franklin Gothic Book"/>
        <w:color w:val="342568" w:themeColor="accent1" w:themeShade="BF"/>
        <w:sz w:val="16"/>
        <w:szCs w:val="16"/>
      </w:rPr>
    </w:pPr>
    <w:r>
      <w:rPr>
        <w:rFonts w:ascii="Franklin Gothic Book" w:hAnsi="Franklin Gothic Book"/>
        <w:noProof/>
        <w:color w:val="342568" w:themeColor="accent1" w:themeShade="BF"/>
        <w:sz w:val="16"/>
        <w:szCs w:val="16"/>
      </w:rPr>
      <w:t>2022/26509v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838CC" w14:textId="77777777" w:rsidR="00880D66" w:rsidRPr="008F4C8D" w:rsidRDefault="00880D66" w:rsidP="008F4C8D">
    <w:pPr>
      <w:spacing w:after="0"/>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9B5F2" w14:textId="4F0DDB9C" w:rsidR="00336B2F" w:rsidRPr="007A03D5" w:rsidRDefault="00C21E49" w:rsidP="00830CDD">
    <w:pPr>
      <w:pStyle w:val="Footer"/>
      <w:pBdr>
        <w:top w:val="single" w:sz="4" w:space="4" w:color="5C815C" w:themeColor="accent3" w:themeShade="BF"/>
      </w:pBdr>
      <w:tabs>
        <w:tab w:val="left" w:pos="720"/>
      </w:tabs>
      <w:rPr>
        <w:rFonts w:cs="Raavi"/>
        <w:b/>
        <w:bCs/>
        <w:noProof/>
        <w:color w:val="342568" w:themeColor="accent1" w:themeShade="BF"/>
        <w:sz w:val="18"/>
        <w:szCs w:val="16"/>
        <w:lang w:bidi="pa-IN"/>
      </w:rPr>
    </w:pPr>
    <w:r>
      <w:rPr>
        <w:rFonts w:cs="Raavi" w:hint="cs"/>
        <w:b/>
        <w:bCs/>
        <w:noProof/>
        <w:color w:val="342568" w:themeColor="accent1" w:themeShade="BF"/>
        <w:sz w:val="18"/>
        <w:szCs w:val="18"/>
        <w:cs/>
        <w:lang w:bidi="pa-IN"/>
      </w:rPr>
      <w:t>2023</w:t>
    </w:r>
    <w:r>
      <w:rPr>
        <w:rFonts w:cs="Mangal"/>
        <w:b/>
        <w:bCs/>
        <w:noProof/>
        <w:color w:val="342568" w:themeColor="accent1" w:themeShade="BF"/>
        <w:sz w:val="18"/>
        <w:szCs w:val="16"/>
        <w:lang w:bidi="hi-IN"/>
      </w:rPr>
      <w:t>/4695</w:t>
    </w:r>
    <w:r w:rsidR="00E5518D">
      <w:rPr>
        <w:rFonts w:cs="Mangal"/>
        <w:b/>
        <w:bCs/>
        <w:noProof/>
        <w:color w:val="342568" w:themeColor="accent1" w:themeShade="BF"/>
        <w:sz w:val="18"/>
        <w:szCs w:val="16"/>
        <w:lang w:bidi="hi-IN"/>
      </w:rPr>
      <w:t>3</w:t>
    </w:r>
    <w:r w:rsidR="00C85F9B">
      <w:rPr>
        <w:rFonts w:cs="Mangal"/>
        <w:b/>
        <w:bCs/>
        <w:noProof/>
        <w:color w:val="342568" w:themeColor="accent1" w:themeShade="BF"/>
        <w:sz w:val="18"/>
        <w:szCs w:val="16"/>
        <w:lang w:bidi="hi-IN"/>
      </w:rPr>
      <w:t>[</w:t>
    </w:r>
    <w:r w:rsidR="00FE6CCD">
      <w:rPr>
        <w:rFonts w:cs="Mangal"/>
        <w:b/>
        <w:bCs/>
        <w:noProof/>
        <w:color w:val="342568" w:themeColor="accent1" w:themeShade="BF"/>
        <w:sz w:val="18"/>
        <w:szCs w:val="16"/>
        <w:lang w:bidi="hi-IN"/>
      </w:rPr>
      <w:t>v5</w:t>
    </w:r>
    <w:r w:rsidR="00C85F9B">
      <w:rPr>
        <w:rFonts w:cs="Mangal"/>
        <w:b/>
        <w:bCs/>
        <w:noProof/>
        <w:color w:val="342568" w:themeColor="accent1" w:themeShade="BF"/>
        <w:sz w:val="18"/>
        <w:szCs w:val="16"/>
        <w:lang w:bidi="hi-IN"/>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306C3" w14:textId="35434CDF" w:rsidR="00336B2F" w:rsidRPr="00AA6F5E" w:rsidRDefault="00175CAB" w:rsidP="00830CDD">
    <w:pPr>
      <w:pStyle w:val="Footer"/>
      <w:pBdr>
        <w:top w:val="single" w:sz="8" w:space="4" w:color="5C815C" w:themeColor="accent3" w:themeShade="BF"/>
      </w:pBdr>
      <w:tabs>
        <w:tab w:val="clear" w:pos="4513"/>
        <w:tab w:val="clear" w:pos="9026"/>
      </w:tabs>
      <w:rPr>
        <w:rFonts w:cs="Calibri"/>
        <w:b/>
        <w:noProof/>
        <w:color w:val="564C80" w:themeColor="accent5" w:themeShade="80"/>
        <w:sz w:val="18"/>
      </w:rPr>
    </w:pPr>
    <w:r w:rsidRPr="00AA6F5E">
      <w:rPr>
        <w:rFonts w:cs="Calibri"/>
        <w:b/>
        <w:noProof/>
        <w:color w:val="564C80" w:themeColor="accent5" w:themeShade="80"/>
        <w:sz w:val="18"/>
      </w:rPr>
      <w:t>Punjabi</w:t>
    </w:r>
    <w:r w:rsidR="00336B2F" w:rsidRPr="00AA6F5E">
      <w:rPr>
        <w:rFonts w:cs="Calibri"/>
        <w:b/>
        <w:noProof/>
        <w:color w:val="564C80" w:themeColor="accent5" w:themeShade="80"/>
        <w:sz w:val="18"/>
      </w:rPr>
      <w:t>: Background Language | ATAR | Year 11 syllabu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1E90" w14:textId="10041102" w:rsidR="00336B2F" w:rsidRPr="00730EA9" w:rsidRDefault="004F5CA3" w:rsidP="00830CDD">
    <w:pPr>
      <w:pStyle w:val="Footer"/>
      <w:pBdr>
        <w:top w:val="single" w:sz="8" w:space="4" w:color="5C815C" w:themeColor="accent3" w:themeShade="BF"/>
      </w:pBdr>
      <w:tabs>
        <w:tab w:val="clear" w:pos="4513"/>
        <w:tab w:val="clear" w:pos="9026"/>
      </w:tabs>
      <w:jc w:val="right"/>
      <w:rPr>
        <w:rFonts w:cs="Calibri"/>
        <w:b/>
        <w:bCs/>
        <w:noProof/>
        <w:color w:val="564C80" w:themeColor="accent5" w:themeShade="80"/>
        <w:sz w:val="18"/>
        <w:szCs w:val="18"/>
      </w:rPr>
    </w:pPr>
    <w:r w:rsidRPr="00730EA9">
      <w:rPr>
        <w:rFonts w:cs="Calibri"/>
        <w:b/>
        <w:bCs/>
        <w:noProof/>
        <w:color w:val="564C80" w:themeColor="accent5" w:themeShade="80"/>
        <w:sz w:val="18"/>
        <w:szCs w:val="18"/>
      </w:rPr>
      <w:t>Punjabi</w:t>
    </w:r>
    <w:r w:rsidR="00336B2F" w:rsidRPr="00730EA9">
      <w:rPr>
        <w:rFonts w:cs="Calibri"/>
        <w:b/>
        <w:bCs/>
        <w:noProof/>
        <w:color w:val="564C80" w:themeColor="accent5" w:themeShade="80"/>
        <w:sz w:val="18"/>
        <w:szCs w:val="18"/>
      </w:rPr>
      <w:t>: Background Language | ATAR | Year 11 syllabu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EEA6C" w14:textId="5BE3F9FD" w:rsidR="00336B2F" w:rsidRPr="008406B3" w:rsidRDefault="00336B2F" w:rsidP="002818B6">
    <w:pPr>
      <w:spacing w:after="0" w:line="240" w:lineRule="auto"/>
      <w:rPr>
        <w:rFonts w:ascii="Times New Roman" w:eastAsia="Times New Roman" w:hAnsi="Times New Roman" w:cs="Times New Roman"/>
        <w:sz w:val="20"/>
        <w:szCs w:val="20"/>
        <w:lang w:eastAsia="en-G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EA1DD" w14:textId="3E79440F" w:rsidR="00336B2F" w:rsidRPr="00AA6F5E" w:rsidRDefault="00012B38" w:rsidP="00830CDD">
    <w:pPr>
      <w:pStyle w:val="Footer"/>
      <w:pBdr>
        <w:top w:val="single" w:sz="8" w:space="4" w:color="5C815C" w:themeColor="accent3" w:themeShade="BF"/>
      </w:pBdr>
      <w:tabs>
        <w:tab w:val="clear" w:pos="4513"/>
        <w:tab w:val="clear" w:pos="9026"/>
      </w:tabs>
      <w:jc w:val="right"/>
      <w:rPr>
        <w:rFonts w:cs="Calibri"/>
        <w:b/>
        <w:bCs/>
        <w:noProof/>
        <w:color w:val="564C80" w:themeColor="accent5" w:themeShade="80"/>
        <w:sz w:val="18"/>
        <w:szCs w:val="18"/>
      </w:rPr>
    </w:pPr>
    <w:r w:rsidRPr="00AA6F5E">
      <w:rPr>
        <w:rFonts w:cs="Calibri"/>
        <w:b/>
        <w:bCs/>
        <w:noProof/>
        <w:color w:val="564C80" w:themeColor="accent5" w:themeShade="80"/>
        <w:sz w:val="18"/>
        <w:szCs w:val="18"/>
      </w:rPr>
      <w:t>Punjabi</w:t>
    </w:r>
    <w:r w:rsidR="00336B2F" w:rsidRPr="00AA6F5E">
      <w:rPr>
        <w:rFonts w:cs="Calibri"/>
        <w:b/>
        <w:bCs/>
        <w:noProof/>
        <w:color w:val="564C80" w:themeColor="accent5" w:themeShade="80"/>
        <w:sz w:val="18"/>
        <w:szCs w:val="18"/>
      </w:rPr>
      <w:t>: Background Language | ATAR | Year 11 syllab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482E3" w14:textId="77777777" w:rsidR="002C7FB6" w:rsidRDefault="002C7FB6" w:rsidP="00742128">
      <w:pPr>
        <w:spacing w:after="0" w:line="240" w:lineRule="auto"/>
      </w:pPr>
      <w:r>
        <w:separator/>
      </w:r>
    </w:p>
  </w:footnote>
  <w:footnote w:type="continuationSeparator" w:id="0">
    <w:p w14:paraId="3670FDE3" w14:textId="77777777" w:rsidR="002C7FB6" w:rsidRDefault="002C7FB6" w:rsidP="00742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27591" w14:textId="2F165DB4" w:rsidR="00822F87" w:rsidRDefault="00822F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4384A" w14:textId="0815865B" w:rsidR="00822F87" w:rsidRDefault="00822F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3432" w14:textId="4D32C0AC" w:rsidR="00336B2F" w:rsidRDefault="00336B2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1A2C" w14:textId="11D7FE21" w:rsidR="00336B2F" w:rsidRPr="00CE19F2" w:rsidRDefault="00336B2F" w:rsidP="00691A72">
    <w:pPr>
      <w:pStyle w:val="Header"/>
      <w:pBdr>
        <w:bottom w:val="single" w:sz="8" w:space="1" w:color="5C815C" w:themeColor="accent3" w:themeShade="BF"/>
      </w:pBdr>
      <w:tabs>
        <w:tab w:val="clear" w:pos="4513"/>
        <w:tab w:val="clear" w:pos="9026"/>
      </w:tabs>
      <w:ind w:left="-1134" w:right="9356"/>
      <w:jc w:val="right"/>
      <w:rPr>
        <w:rFonts w:cs="Calibri"/>
        <w:b/>
        <w:color w:val="46328C" w:themeColor="accent1"/>
        <w:sz w:val="36"/>
        <w:szCs w:val="36"/>
      </w:rPr>
    </w:pPr>
    <w:r w:rsidRPr="00CE19F2">
      <w:rPr>
        <w:rFonts w:cs="Calibri"/>
        <w:b/>
        <w:color w:val="46328C" w:themeColor="accent1"/>
        <w:sz w:val="36"/>
        <w:szCs w:val="36"/>
      </w:rPr>
      <w:fldChar w:fldCharType="begin"/>
    </w:r>
    <w:r w:rsidRPr="00CE19F2">
      <w:rPr>
        <w:rFonts w:cs="Calibri"/>
        <w:b/>
        <w:color w:val="46328C" w:themeColor="accent1"/>
        <w:sz w:val="36"/>
        <w:szCs w:val="36"/>
      </w:rPr>
      <w:instrText xml:space="preserve"> PAGE   \* MERGEFORMAT </w:instrText>
    </w:r>
    <w:r w:rsidRPr="00CE19F2">
      <w:rPr>
        <w:rFonts w:cs="Calibri"/>
        <w:b/>
        <w:color w:val="46328C" w:themeColor="accent1"/>
        <w:sz w:val="36"/>
        <w:szCs w:val="36"/>
      </w:rPr>
      <w:fldChar w:fldCharType="separate"/>
    </w:r>
    <w:r w:rsidR="00C45384">
      <w:rPr>
        <w:rFonts w:cs="Calibri"/>
        <w:b/>
        <w:noProof/>
        <w:color w:val="46328C" w:themeColor="accent1"/>
        <w:sz w:val="36"/>
        <w:szCs w:val="36"/>
      </w:rPr>
      <w:t>18</w:t>
    </w:r>
    <w:r w:rsidRPr="00CE19F2">
      <w:rPr>
        <w:rFonts w:cs="Calibri"/>
        <w:b/>
        <w:noProof/>
        <w:color w:val="46328C" w:themeColor="accent1"/>
        <w:sz w:val="36"/>
        <w:szCs w:val="36"/>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2E4" w14:textId="263CE58C" w:rsidR="00336B2F" w:rsidRPr="000F438E" w:rsidRDefault="00336B2F" w:rsidP="000F438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FB490" w14:textId="3CCFFADE" w:rsidR="00336B2F" w:rsidRPr="005053A3" w:rsidRDefault="00336B2F" w:rsidP="005053A3"/>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2DC51" w14:textId="77777777" w:rsidR="00220F5C" w:rsidRPr="00E32B4F" w:rsidRDefault="00220F5C" w:rsidP="00220F5C">
    <w:pPr>
      <w:pStyle w:val="Header"/>
      <w:pBdr>
        <w:bottom w:val="single" w:sz="8" w:space="1" w:color="5C815C" w:themeColor="accent3" w:themeShade="BF"/>
      </w:pBdr>
      <w:tabs>
        <w:tab w:val="clear" w:pos="4513"/>
        <w:tab w:val="clear" w:pos="9026"/>
      </w:tabs>
      <w:ind w:left="-1048" w:right="9356"/>
      <w:jc w:val="right"/>
      <w:rPr>
        <w:rFonts w:cs="Calibri"/>
        <w:b/>
        <w:noProof/>
        <w:color w:val="46328C" w:themeColor="accent1"/>
        <w:sz w:val="36"/>
        <w:szCs w:val="36"/>
      </w:rPr>
    </w:pPr>
    <w:r w:rsidRPr="00E32B4F">
      <w:rPr>
        <w:rFonts w:cs="Calibri"/>
        <w:b/>
        <w:noProof/>
        <w:color w:val="46328C" w:themeColor="accent1"/>
        <w:sz w:val="36"/>
        <w:szCs w:val="36"/>
      </w:rPr>
      <w:fldChar w:fldCharType="begin"/>
    </w:r>
    <w:r w:rsidRPr="00E32B4F">
      <w:rPr>
        <w:rFonts w:cs="Calibri"/>
        <w:b/>
        <w:noProof/>
        <w:color w:val="46328C" w:themeColor="accent1"/>
        <w:sz w:val="36"/>
        <w:szCs w:val="36"/>
      </w:rPr>
      <w:instrText xml:space="preserve"> PAGE   \* MERGEFORMAT </w:instrText>
    </w:r>
    <w:r w:rsidRPr="00E32B4F">
      <w:rPr>
        <w:rFonts w:cs="Calibri"/>
        <w:b/>
        <w:noProof/>
        <w:color w:val="46328C" w:themeColor="accent1"/>
        <w:sz w:val="36"/>
        <w:szCs w:val="36"/>
      </w:rPr>
      <w:fldChar w:fldCharType="separate"/>
    </w:r>
    <w:r>
      <w:rPr>
        <w:rFonts w:cs="Calibri"/>
        <w:b/>
        <w:noProof/>
        <w:color w:val="46328C" w:themeColor="accent1"/>
        <w:sz w:val="36"/>
        <w:szCs w:val="36"/>
      </w:rPr>
      <w:t>2</w:t>
    </w:r>
    <w:r w:rsidRPr="00E32B4F">
      <w:rPr>
        <w:rFonts w:cs="Calibri"/>
        <w:b/>
        <w:noProof/>
        <w:color w:val="46328C" w:themeColor="accent1"/>
        <w:sz w:val="36"/>
        <w:szCs w:val="36"/>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E0DD2" w14:textId="4FDB0CE8" w:rsidR="00336B2F" w:rsidRPr="00534F4C" w:rsidRDefault="00336B2F" w:rsidP="00691A72">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534F4C">
      <w:rPr>
        <w:rFonts w:cs="Calibri"/>
        <w:b/>
        <w:color w:val="46328C" w:themeColor="accent1"/>
        <w:sz w:val="36"/>
        <w:szCs w:val="36"/>
      </w:rPr>
      <w:fldChar w:fldCharType="begin"/>
    </w:r>
    <w:r w:rsidRPr="00534F4C">
      <w:rPr>
        <w:rFonts w:cs="Calibri"/>
        <w:b/>
        <w:color w:val="46328C" w:themeColor="accent1"/>
        <w:sz w:val="36"/>
        <w:szCs w:val="36"/>
      </w:rPr>
      <w:instrText xml:space="preserve"> PAGE   \* MERGEFORMAT </w:instrText>
    </w:r>
    <w:r w:rsidRPr="00534F4C">
      <w:rPr>
        <w:rFonts w:cs="Calibri"/>
        <w:b/>
        <w:color w:val="46328C" w:themeColor="accent1"/>
        <w:sz w:val="36"/>
        <w:szCs w:val="36"/>
      </w:rPr>
      <w:fldChar w:fldCharType="separate"/>
    </w:r>
    <w:r w:rsidR="00C45384">
      <w:rPr>
        <w:rFonts w:cs="Calibri"/>
        <w:b/>
        <w:noProof/>
        <w:color w:val="46328C" w:themeColor="accent1"/>
        <w:sz w:val="36"/>
        <w:szCs w:val="36"/>
      </w:rPr>
      <w:t>19</w:t>
    </w:r>
    <w:r w:rsidRPr="00534F4C">
      <w:rPr>
        <w:rFonts w:cs="Calibri"/>
        <w:b/>
        <w:noProof/>
        <w:color w:val="46328C" w:themeColor="accent1"/>
        <w:sz w:val="36"/>
        <w:szCs w:val="36"/>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D8FD0" w14:textId="093EF01F" w:rsidR="00336B2F" w:rsidRPr="00CE19F2" w:rsidRDefault="00336B2F" w:rsidP="002818B6">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CE19F2">
      <w:rPr>
        <w:rFonts w:cs="Calibri"/>
        <w:b/>
        <w:color w:val="46328C" w:themeColor="accent1"/>
        <w:sz w:val="36"/>
        <w:szCs w:val="36"/>
      </w:rPr>
      <w:fldChar w:fldCharType="begin"/>
    </w:r>
    <w:r w:rsidRPr="00CE19F2">
      <w:rPr>
        <w:rFonts w:cs="Calibri"/>
        <w:b/>
        <w:color w:val="46328C" w:themeColor="accent1"/>
        <w:sz w:val="36"/>
        <w:szCs w:val="36"/>
      </w:rPr>
      <w:instrText xml:space="preserve"> PAGE   \* MERGEFORMAT </w:instrText>
    </w:r>
    <w:r w:rsidRPr="00CE19F2">
      <w:rPr>
        <w:rFonts w:cs="Calibri"/>
        <w:b/>
        <w:color w:val="46328C" w:themeColor="accent1"/>
        <w:sz w:val="36"/>
        <w:szCs w:val="36"/>
      </w:rPr>
      <w:fldChar w:fldCharType="separate"/>
    </w:r>
    <w:r w:rsidR="00C45384">
      <w:rPr>
        <w:rFonts w:cs="Calibri"/>
        <w:b/>
        <w:noProof/>
        <w:color w:val="46328C" w:themeColor="accent1"/>
        <w:sz w:val="36"/>
        <w:szCs w:val="36"/>
      </w:rPr>
      <w:t>1</w:t>
    </w:r>
    <w:r w:rsidRPr="00CE19F2">
      <w:rPr>
        <w:rFonts w:cs="Calibri"/>
        <w:b/>
        <w:noProof/>
        <w:color w:val="46328C" w:themeColor="accent1"/>
        <w:sz w:val="36"/>
        <w:szCs w:val="3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44EEE"/>
    <w:multiLevelType w:val="multilevel"/>
    <w:tmpl w:val="F0049284"/>
    <w:numStyleLink w:val="KHATbulletlist"/>
  </w:abstractNum>
  <w:abstractNum w:abstractNumId="1" w15:restartNumberingAfterBreak="0">
    <w:nsid w:val="07DE0576"/>
    <w:multiLevelType w:val="multilevel"/>
    <w:tmpl w:val="F0049284"/>
    <w:numStyleLink w:val="KHATbulletlist"/>
  </w:abstractNum>
  <w:abstractNum w:abstractNumId="2"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0D16560"/>
    <w:multiLevelType w:val="multilevel"/>
    <w:tmpl w:val="F0049284"/>
    <w:numStyleLink w:val="KHATbulletlist"/>
  </w:abstractNum>
  <w:abstractNum w:abstractNumId="4" w15:restartNumberingAfterBreak="0">
    <w:nsid w:val="16E51189"/>
    <w:multiLevelType w:val="multilevel"/>
    <w:tmpl w:val="F0049284"/>
    <w:numStyleLink w:val="KHATbulletlist"/>
  </w:abstractNum>
  <w:abstractNum w:abstractNumId="5" w15:restartNumberingAfterBreak="0">
    <w:nsid w:val="1A486BBA"/>
    <w:multiLevelType w:val="multilevel"/>
    <w:tmpl w:val="F0049284"/>
    <w:numStyleLink w:val="KHATbulletlist"/>
  </w:abstractNum>
  <w:abstractNum w:abstractNumId="6" w15:restartNumberingAfterBreak="0">
    <w:nsid w:val="1BD91944"/>
    <w:multiLevelType w:val="hybridMultilevel"/>
    <w:tmpl w:val="CF58145E"/>
    <w:lvl w:ilvl="0" w:tplc="4838E264">
      <w:start w:val="1"/>
      <w:numFmt w:val="bullet"/>
      <w:lvlText w:val=""/>
      <w:lvlJc w:val="left"/>
      <w:pPr>
        <w:tabs>
          <w:tab w:val="num" w:pos="397"/>
        </w:tabs>
        <w:ind w:left="397"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443241"/>
    <w:multiLevelType w:val="multilevel"/>
    <w:tmpl w:val="F0049284"/>
    <w:numStyleLink w:val="KHATbulletlist"/>
  </w:abstractNum>
  <w:abstractNum w:abstractNumId="8" w15:restartNumberingAfterBreak="0">
    <w:nsid w:val="2B941632"/>
    <w:multiLevelType w:val="multilevel"/>
    <w:tmpl w:val="F0049284"/>
    <w:numStyleLink w:val="KHATbulletlist"/>
  </w:abstractNum>
  <w:abstractNum w:abstractNumId="9" w15:restartNumberingAfterBreak="0">
    <w:nsid w:val="2F660E49"/>
    <w:multiLevelType w:val="hybridMultilevel"/>
    <w:tmpl w:val="F06E3334"/>
    <w:lvl w:ilvl="0" w:tplc="D804AA48">
      <w:start w:val="1"/>
      <w:numFmt w:val="bullet"/>
      <w:lvlText w:val=""/>
      <w:lvlJc w:val="left"/>
      <w:pPr>
        <w:ind w:left="396" w:hanging="28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416FEF"/>
    <w:multiLevelType w:val="multilevel"/>
    <w:tmpl w:val="05780B1A"/>
    <w:styleLink w:val="List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pStyle w:val="ListBullet3"/>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11" w15:restartNumberingAfterBreak="0">
    <w:nsid w:val="38B36D2A"/>
    <w:multiLevelType w:val="multilevel"/>
    <w:tmpl w:val="F0049284"/>
    <w:numStyleLink w:val="KHATbulletlist"/>
  </w:abstractNum>
  <w:abstractNum w:abstractNumId="12" w15:restartNumberingAfterBreak="0">
    <w:nsid w:val="48F06E66"/>
    <w:multiLevelType w:val="multilevel"/>
    <w:tmpl w:val="F0049284"/>
    <w:numStyleLink w:val="KHATbulletlist"/>
  </w:abstractNum>
  <w:abstractNum w:abstractNumId="13" w15:restartNumberingAfterBreak="0">
    <w:nsid w:val="4BF52ECA"/>
    <w:multiLevelType w:val="multilevel"/>
    <w:tmpl w:val="F0049284"/>
    <w:numStyleLink w:val="KHATbulletlist"/>
  </w:abstractNum>
  <w:abstractNum w:abstractNumId="14" w15:restartNumberingAfterBreak="0">
    <w:nsid w:val="4CB57256"/>
    <w:multiLevelType w:val="multilevel"/>
    <w:tmpl w:val="F0049284"/>
    <w:numStyleLink w:val="KHATbulletlist"/>
  </w:abstractNum>
  <w:abstractNum w:abstractNumId="15" w15:restartNumberingAfterBreak="0">
    <w:nsid w:val="4F7F7CF5"/>
    <w:multiLevelType w:val="hybridMultilevel"/>
    <w:tmpl w:val="83FCD0B4"/>
    <w:lvl w:ilvl="0" w:tplc="D95C1ADE">
      <w:start w:val="1"/>
      <w:numFmt w:val="bullet"/>
      <w:lvlText w:val=""/>
      <w:lvlJc w:val="left"/>
      <w:pPr>
        <w:tabs>
          <w:tab w:val="num" w:pos="397"/>
        </w:tabs>
        <w:ind w:left="397"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224E21"/>
    <w:multiLevelType w:val="hybridMultilevel"/>
    <w:tmpl w:val="62864C44"/>
    <w:lvl w:ilvl="0" w:tplc="4D38BDE6">
      <w:start w:val="1"/>
      <w:numFmt w:val="bullet"/>
      <w:lvlText w:val=""/>
      <w:lvlJc w:val="left"/>
      <w:pPr>
        <w:tabs>
          <w:tab w:val="num" w:pos="397"/>
        </w:tabs>
        <w:ind w:left="397"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D004F1"/>
    <w:multiLevelType w:val="multilevel"/>
    <w:tmpl w:val="F0049284"/>
    <w:numStyleLink w:val="KHATbulletlist"/>
  </w:abstractNum>
  <w:abstractNum w:abstractNumId="18" w15:restartNumberingAfterBreak="0">
    <w:nsid w:val="567B6257"/>
    <w:multiLevelType w:val="hybridMultilevel"/>
    <w:tmpl w:val="C69A88E2"/>
    <w:lvl w:ilvl="0" w:tplc="24E2741A">
      <w:start w:val="1"/>
      <w:numFmt w:val="bullet"/>
      <w:lvlText w:val=""/>
      <w:lvlJc w:val="left"/>
      <w:pPr>
        <w:tabs>
          <w:tab w:val="num" w:pos="397"/>
        </w:tabs>
        <w:ind w:left="397"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BE10F02"/>
    <w:multiLevelType w:val="hybridMultilevel"/>
    <w:tmpl w:val="C46AA138"/>
    <w:lvl w:ilvl="0" w:tplc="5B3EB47E">
      <w:start w:val="1"/>
      <w:numFmt w:val="bullet"/>
      <w:lvlText w:val=""/>
      <w:lvlJc w:val="left"/>
      <w:pPr>
        <w:ind w:left="397"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E8580A"/>
    <w:multiLevelType w:val="multilevel"/>
    <w:tmpl w:val="F0049284"/>
    <w:numStyleLink w:val="KHATbulletlist"/>
  </w:abstractNum>
  <w:abstractNum w:abstractNumId="21" w15:restartNumberingAfterBreak="0">
    <w:nsid w:val="5F841A78"/>
    <w:multiLevelType w:val="hybridMultilevel"/>
    <w:tmpl w:val="5762A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565305E"/>
    <w:multiLevelType w:val="multilevel"/>
    <w:tmpl w:val="F0049284"/>
    <w:numStyleLink w:val="KHATbulletlist"/>
  </w:abstractNum>
  <w:abstractNum w:abstractNumId="23" w15:restartNumberingAfterBreak="0">
    <w:nsid w:val="697A31C4"/>
    <w:multiLevelType w:val="multilevel"/>
    <w:tmpl w:val="F0049284"/>
    <w:numStyleLink w:val="KHATbulletlist"/>
  </w:abstractNum>
  <w:abstractNum w:abstractNumId="24" w15:restartNumberingAfterBreak="0">
    <w:nsid w:val="6AF75B5F"/>
    <w:multiLevelType w:val="multilevel"/>
    <w:tmpl w:val="F0049284"/>
    <w:numStyleLink w:val="KHATbulletlist"/>
  </w:abstractNum>
  <w:abstractNum w:abstractNumId="25" w15:restartNumberingAfterBreak="0">
    <w:nsid w:val="7AA96913"/>
    <w:multiLevelType w:val="multilevel"/>
    <w:tmpl w:val="F0049284"/>
    <w:numStyleLink w:val="KHATbulletlist"/>
  </w:abstractNum>
  <w:num w:numId="1" w16cid:durableId="1744837963">
    <w:abstractNumId w:val="10"/>
  </w:num>
  <w:num w:numId="2" w16cid:durableId="183130833">
    <w:abstractNumId w:val="2"/>
  </w:num>
  <w:num w:numId="3" w16cid:durableId="801772697">
    <w:abstractNumId w:val="23"/>
  </w:num>
  <w:num w:numId="4" w16cid:durableId="471480901">
    <w:abstractNumId w:val="5"/>
  </w:num>
  <w:num w:numId="5" w16cid:durableId="224680750">
    <w:abstractNumId w:val="11"/>
  </w:num>
  <w:num w:numId="6" w16cid:durableId="1968122395">
    <w:abstractNumId w:val="14"/>
  </w:num>
  <w:num w:numId="7" w16cid:durableId="261034421">
    <w:abstractNumId w:val="1"/>
  </w:num>
  <w:num w:numId="8" w16cid:durableId="1535146254">
    <w:abstractNumId w:val="22"/>
  </w:num>
  <w:num w:numId="9" w16cid:durableId="1135835683">
    <w:abstractNumId w:val="8"/>
  </w:num>
  <w:num w:numId="10" w16cid:durableId="193227716">
    <w:abstractNumId w:val="20"/>
  </w:num>
  <w:num w:numId="11" w16cid:durableId="1812750547">
    <w:abstractNumId w:val="4"/>
  </w:num>
  <w:num w:numId="12" w16cid:durableId="1754888332">
    <w:abstractNumId w:val="0"/>
  </w:num>
  <w:num w:numId="13" w16cid:durableId="274673009">
    <w:abstractNumId w:val="3"/>
  </w:num>
  <w:num w:numId="14" w16cid:durableId="901253558">
    <w:abstractNumId w:val="24"/>
  </w:num>
  <w:num w:numId="15" w16cid:durableId="1270897421">
    <w:abstractNumId w:val="25"/>
  </w:num>
  <w:num w:numId="16" w16cid:durableId="1259633043">
    <w:abstractNumId w:val="12"/>
  </w:num>
  <w:num w:numId="17" w16cid:durableId="494497810">
    <w:abstractNumId w:val="9"/>
  </w:num>
  <w:num w:numId="18" w16cid:durableId="5258132">
    <w:abstractNumId w:val="19"/>
  </w:num>
  <w:num w:numId="19" w16cid:durableId="1232737378">
    <w:abstractNumId w:val="6"/>
  </w:num>
  <w:num w:numId="20" w16cid:durableId="405807388">
    <w:abstractNumId w:val="18"/>
  </w:num>
  <w:num w:numId="21" w16cid:durableId="906037700">
    <w:abstractNumId w:val="16"/>
  </w:num>
  <w:num w:numId="22" w16cid:durableId="1322931594">
    <w:abstractNumId w:val="15"/>
  </w:num>
  <w:num w:numId="23" w16cid:durableId="538471131">
    <w:abstractNumId w:val="21"/>
  </w:num>
  <w:num w:numId="24" w16cid:durableId="1818960099">
    <w:abstractNumId w:val="13"/>
  </w:num>
  <w:num w:numId="25" w16cid:durableId="141044824">
    <w:abstractNumId w:val="17"/>
  </w:num>
  <w:num w:numId="26" w16cid:durableId="661783525">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bordersDoNotSurroundHeader/>
  <w:bordersDoNotSurroundFooter/>
  <w:activeWritingStyle w:appName="MSWord" w:lang="fr-FR" w:vendorID="64" w:dllVersion="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6" w:nlCheck="1" w:checkStyle="1"/>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sTA0tLCwNDE1MDZU0lEKTi0uzszPAykwNK8FAGd5eLQtAAAA"/>
  </w:docVars>
  <w:rsids>
    <w:rsidRoot w:val="002C05E5"/>
    <w:rsid w:val="000004C2"/>
    <w:rsid w:val="000012B7"/>
    <w:rsid w:val="0000191C"/>
    <w:rsid w:val="00001EFD"/>
    <w:rsid w:val="00002430"/>
    <w:rsid w:val="00002CED"/>
    <w:rsid w:val="0000337F"/>
    <w:rsid w:val="0000345F"/>
    <w:rsid w:val="00003C69"/>
    <w:rsid w:val="00003E04"/>
    <w:rsid w:val="000059AE"/>
    <w:rsid w:val="00005CEA"/>
    <w:rsid w:val="00006828"/>
    <w:rsid w:val="00007530"/>
    <w:rsid w:val="0001129A"/>
    <w:rsid w:val="00011CBC"/>
    <w:rsid w:val="000124AF"/>
    <w:rsid w:val="00012B38"/>
    <w:rsid w:val="00016516"/>
    <w:rsid w:val="000166EE"/>
    <w:rsid w:val="00017D9C"/>
    <w:rsid w:val="00020CDA"/>
    <w:rsid w:val="00021C1C"/>
    <w:rsid w:val="00022B0A"/>
    <w:rsid w:val="00022F78"/>
    <w:rsid w:val="0002336A"/>
    <w:rsid w:val="00023EB2"/>
    <w:rsid w:val="000248BD"/>
    <w:rsid w:val="000257C3"/>
    <w:rsid w:val="00025976"/>
    <w:rsid w:val="000259B3"/>
    <w:rsid w:val="00026AEE"/>
    <w:rsid w:val="00026CD5"/>
    <w:rsid w:val="00026FCD"/>
    <w:rsid w:val="00027027"/>
    <w:rsid w:val="000274A3"/>
    <w:rsid w:val="00027B13"/>
    <w:rsid w:val="00030848"/>
    <w:rsid w:val="000314B5"/>
    <w:rsid w:val="00031897"/>
    <w:rsid w:val="000321C0"/>
    <w:rsid w:val="000325C3"/>
    <w:rsid w:val="000339DA"/>
    <w:rsid w:val="0003643F"/>
    <w:rsid w:val="000367E8"/>
    <w:rsid w:val="00036DA6"/>
    <w:rsid w:val="0003735D"/>
    <w:rsid w:val="000373CA"/>
    <w:rsid w:val="00037D5A"/>
    <w:rsid w:val="00040BF2"/>
    <w:rsid w:val="000415CE"/>
    <w:rsid w:val="000424E9"/>
    <w:rsid w:val="0004254A"/>
    <w:rsid w:val="00042E73"/>
    <w:rsid w:val="00044D58"/>
    <w:rsid w:val="00044F01"/>
    <w:rsid w:val="00044FDD"/>
    <w:rsid w:val="0005094F"/>
    <w:rsid w:val="00050EE2"/>
    <w:rsid w:val="00051CEA"/>
    <w:rsid w:val="0005235E"/>
    <w:rsid w:val="00053020"/>
    <w:rsid w:val="00053236"/>
    <w:rsid w:val="00056AA7"/>
    <w:rsid w:val="00057C58"/>
    <w:rsid w:val="000601B7"/>
    <w:rsid w:val="000618AA"/>
    <w:rsid w:val="00061C83"/>
    <w:rsid w:val="00062481"/>
    <w:rsid w:val="00062947"/>
    <w:rsid w:val="0006313B"/>
    <w:rsid w:val="000636E3"/>
    <w:rsid w:val="00064F47"/>
    <w:rsid w:val="00065BB2"/>
    <w:rsid w:val="00070241"/>
    <w:rsid w:val="0007087D"/>
    <w:rsid w:val="00070A33"/>
    <w:rsid w:val="00070ECD"/>
    <w:rsid w:val="000711D2"/>
    <w:rsid w:val="00071B48"/>
    <w:rsid w:val="00071DB5"/>
    <w:rsid w:val="00071E00"/>
    <w:rsid w:val="000723CC"/>
    <w:rsid w:val="00072925"/>
    <w:rsid w:val="00073790"/>
    <w:rsid w:val="000738B4"/>
    <w:rsid w:val="00073ACD"/>
    <w:rsid w:val="00074081"/>
    <w:rsid w:val="0007461B"/>
    <w:rsid w:val="00076EC1"/>
    <w:rsid w:val="000770FD"/>
    <w:rsid w:val="0007714C"/>
    <w:rsid w:val="00077C95"/>
    <w:rsid w:val="000802B9"/>
    <w:rsid w:val="00080B72"/>
    <w:rsid w:val="00081D80"/>
    <w:rsid w:val="00082A5E"/>
    <w:rsid w:val="00082DE8"/>
    <w:rsid w:val="00083E75"/>
    <w:rsid w:val="000845FB"/>
    <w:rsid w:val="00085BE1"/>
    <w:rsid w:val="00086A3B"/>
    <w:rsid w:val="00087D75"/>
    <w:rsid w:val="0009001C"/>
    <w:rsid w:val="0009024C"/>
    <w:rsid w:val="000904E2"/>
    <w:rsid w:val="0009076A"/>
    <w:rsid w:val="000934F4"/>
    <w:rsid w:val="00094274"/>
    <w:rsid w:val="00094815"/>
    <w:rsid w:val="0009489C"/>
    <w:rsid w:val="000950BD"/>
    <w:rsid w:val="000964CE"/>
    <w:rsid w:val="0009652C"/>
    <w:rsid w:val="00096794"/>
    <w:rsid w:val="000A0192"/>
    <w:rsid w:val="000A16EB"/>
    <w:rsid w:val="000A203C"/>
    <w:rsid w:val="000A4D92"/>
    <w:rsid w:val="000A53E8"/>
    <w:rsid w:val="000A5E69"/>
    <w:rsid w:val="000A65C1"/>
    <w:rsid w:val="000A6A42"/>
    <w:rsid w:val="000A6A8F"/>
    <w:rsid w:val="000A6ABE"/>
    <w:rsid w:val="000A6F7C"/>
    <w:rsid w:val="000A7B41"/>
    <w:rsid w:val="000A7C92"/>
    <w:rsid w:val="000A7FF3"/>
    <w:rsid w:val="000B00FA"/>
    <w:rsid w:val="000B1346"/>
    <w:rsid w:val="000B1E54"/>
    <w:rsid w:val="000B2CB7"/>
    <w:rsid w:val="000B4094"/>
    <w:rsid w:val="000B45EE"/>
    <w:rsid w:val="000B5ABE"/>
    <w:rsid w:val="000B5E30"/>
    <w:rsid w:val="000B647A"/>
    <w:rsid w:val="000B726E"/>
    <w:rsid w:val="000B74BF"/>
    <w:rsid w:val="000B7D67"/>
    <w:rsid w:val="000C05A9"/>
    <w:rsid w:val="000C0F37"/>
    <w:rsid w:val="000C10B7"/>
    <w:rsid w:val="000C18BB"/>
    <w:rsid w:val="000C2835"/>
    <w:rsid w:val="000C4247"/>
    <w:rsid w:val="000C4596"/>
    <w:rsid w:val="000C46DD"/>
    <w:rsid w:val="000C4889"/>
    <w:rsid w:val="000C4BAF"/>
    <w:rsid w:val="000C64E2"/>
    <w:rsid w:val="000C661A"/>
    <w:rsid w:val="000C7B7F"/>
    <w:rsid w:val="000D0C6D"/>
    <w:rsid w:val="000D1F38"/>
    <w:rsid w:val="000D24A8"/>
    <w:rsid w:val="000D4AAD"/>
    <w:rsid w:val="000D51CF"/>
    <w:rsid w:val="000D545F"/>
    <w:rsid w:val="000D7E6B"/>
    <w:rsid w:val="000E1379"/>
    <w:rsid w:val="000E226C"/>
    <w:rsid w:val="000E2C4A"/>
    <w:rsid w:val="000E3300"/>
    <w:rsid w:val="000E4BB1"/>
    <w:rsid w:val="000E5094"/>
    <w:rsid w:val="000E5F73"/>
    <w:rsid w:val="000E62C3"/>
    <w:rsid w:val="000E7046"/>
    <w:rsid w:val="000E7B45"/>
    <w:rsid w:val="000E7F15"/>
    <w:rsid w:val="000F0F59"/>
    <w:rsid w:val="000F2A59"/>
    <w:rsid w:val="000F2D66"/>
    <w:rsid w:val="000F404F"/>
    <w:rsid w:val="000F4375"/>
    <w:rsid w:val="000F438E"/>
    <w:rsid w:val="000F508E"/>
    <w:rsid w:val="000F58C0"/>
    <w:rsid w:val="000F5CFB"/>
    <w:rsid w:val="000F5F38"/>
    <w:rsid w:val="000F691F"/>
    <w:rsid w:val="001000EB"/>
    <w:rsid w:val="00100542"/>
    <w:rsid w:val="00100FE1"/>
    <w:rsid w:val="0010100D"/>
    <w:rsid w:val="00101100"/>
    <w:rsid w:val="001028A2"/>
    <w:rsid w:val="00103B09"/>
    <w:rsid w:val="00103B7C"/>
    <w:rsid w:val="00104C98"/>
    <w:rsid w:val="00105E27"/>
    <w:rsid w:val="001102A5"/>
    <w:rsid w:val="00111191"/>
    <w:rsid w:val="001115A1"/>
    <w:rsid w:val="0011164E"/>
    <w:rsid w:val="00112CE9"/>
    <w:rsid w:val="00114511"/>
    <w:rsid w:val="0011475B"/>
    <w:rsid w:val="00115556"/>
    <w:rsid w:val="00116648"/>
    <w:rsid w:val="001168F8"/>
    <w:rsid w:val="001172AE"/>
    <w:rsid w:val="001176E8"/>
    <w:rsid w:val="00121C2E"/>
    <w:rsid w:val="00122F2A"/>
    <w:rsid w:val="00123ED9"/>
    <w:rsid w:val="00124306"/>
    <w:rsid w:val="00125555"/>
    <w:rsid w:val="001255A4"/>
    <w:rsid w:val="0012583E"/>
    <w:rsid w:val="00125CFD"/>
    <w:rsid w:val="001270C1"/>
    <w:rsid w:val="0012754D"/>
    <w:rsid w:val="00127EAB"/>
    <w:rsid w:val="00130011"/>
    <w:rsid w:val="00132764"/>
    <w:rsid w:val="00132B3A"/>
    <w:rsid w:val="0013465E"/>
    <w:rsid w:val="00135D10"/>
    <w:rsid w:val="001409E8"/>
    <w:rsid w:val="001409ED"/>
    <w:rsid w:val="00141B43"/>
    <w:rsid w:val="00142A50"/>
    <w:rsid w:val="001442FE"/>
    <w:rsid w:val="001451B9"/>
    <w:rsid w:val="0014603B"/>
    <w:rsid w:val="00146C41"/>
    <w:rsid w:val="00147045"/>
    <w:rsid w:val="001472F2"/>
    <w:rsid w:val="0015017E"/>
    <w:rsid w:val="00150215"/>
    <w:rsid w:val="00150B1C"/>
    <w:rsid w:val="001529ED"/>
    <w:rsid w:val="00152EB3"/>
    <w:rsid w:val="001530E0"/>
    <w:rsid w:val="001539E0"/>
    <w:rsid w:val="001553A7"/>
    <w:rsid w:val="0015579E"/>
    <w:rsid w:val="001560F5"/>
    <w:rsid w:val="001567D0"/>
    <w:rsid w:val="00157419"/>
    <w:rsid w:val="00157E06"/>
    <w:rsid w:val="00160DE3"/>
    <w:rsid w:val="00161AD1"/>
    <w:rsid w:val="00161BEA"/>
    <w:rsid w:val="00162A56"/>
    <w:rsid w:val="00163EFA"/>
    <w:rsid w:val="00164F41"/>
    <w:rsid w:val="00165E07"/>
    <w:rsid w:val="00165ED2"/>
    <w:rsid w:val="00166614"/>
    <w:rsid w:val="001667F0"/>
    <w:rsid w:val="00167012"/>
    <w:rsid w:val="00167081"/>
    <w:rsid w:val="00167D3C"/>
    <w:rsid w:val="00167DFD"/>
    <w:rsid w:val="001702DE"/>
    <w:rsid w:val="001708FB"/>
    <w:rsid w:val="00170ABD"/>
    <w:rsid w:val="00172079"/>
    <w:rsid w:val="0017257B"/>
    <w:rsid w:val="00172B68"/>
    <w:rsid w:val="00174A48"/>
    <w:rsid w:val="00174C00"/>
    <w:rsid w:val="00175020"/>
    <w:rsid w:val="00175CAB"/>
    <w:rsid w:val="00176491"/>
    <w:rsid w:val="001769F8"/>
    <w:rsid w:val="00177252"/>
    <w:rsid w:val="0017736A"/>
    <w:rsid w:val="00181481"/>
    <w:rsid w:val="001822E3"/>
    <w:rsid w:val="00184491"/>
    <w:rsid w:val="00184740"/>
    <w:rsid w:val="00190510"/>
    <w:rsid w:val="00190FFF"/>
    <w:rsid w:val="00191065"/>
    <w:rsid w:val="0019128B"/>
    <w:rsid w:val="001916C9"/>
    <w:rsid w:val="00191843"/>
    <w:rsid w:val="00191C92"/>
    <w:rsid w:val="00191DF4"/>
    <w:rsid w:val="00191F89"/>
    <w:rsid w:val="00192715"/>
    <w:rsid w:val="00193166"/>
    <w:rsid w:val="0019340B"/>
    <w:rsid w:val="00194F1D"/>
    <w:rsid w:val="001953C6"/>
    <w:rsid w:val="001960E4"/>
    <w:rsid w:val="0019669D"/>
    <w:rsid w:val="001A008E"/>
    <w:rsid w:val="001A188E"/>
    <w:rsid w:val="001A1A89"/>
    <w:rsid w:val="001A39D0"/>
    <w:rsid w:val="001A4798"/>
    <w:rsid w:val="001A4AA0"/>
    <w:rsid w:val="001A5E77"/>
    <w:rsid w:val="001A626F"/>
    <w:rsid w:val="001A6EA7"/>
    <w:rsid w:val="001A7CF8"/>
    <w:rsid w:val="001A7DBB"/>
    <w:rsid w:val="001B027E"/>
    <w:rsid w:val="001B0408"/>
    <w:rsid w:val="001B0543"/>
    <w:rsid w:val="001B0C57"/>
    <w:rsid w:val="001B0E57"/>
    <w:rsid w:val="001B1965"/>
    <w:rsid w:val="001B2D2C"/>
    <w:rsid w:val="001B5FEB"/>
    <w:rsid w:val="001B6E8E"/>
    <w:rsid w:val="001B72FE"/>
    <w:rsid w:val="001C18E3"/>
    <w:rsid w:val="001C192C"/>
    <w:rsid w:val="001C21D2"/>
    <w:rsid w:val="001C3410"/>
    <w:rsid w:val="001C4391"/>
    <w:rsid w:val="001C43A7"/>
    <w:rsid w:val="001C4902"/>
    <w:rsid w:val="001C511D"/>
    <w:rsid w:val="001C5998"/>
    <w:rsid w:val="001C5AAA"/>
    <w:rsid w:val="001D14C4"/>
    <w:rsid w:val="001D24BF"/>
    <w:rsid w:val="001D2EE1"/>
    <w:rsid w:val="001D2F0F"/>
    <w:rsid w:val="001D2FE3"/>
    <w:rsid w:val="001D48E0"/>
    <w:rsid w:val="001D5394"/>
    <w:rsid w:val="001D56E3"/>
    <w:rsid w:val="001D5A99"/>
    <w:rsid w:val="001D6D5C"/>
    <w:rsid w:val="001D6D63"/>
    <w:rsid w:val="001D6FDC"/>
    <w:rsid w:val="001D717F"/>
    <w:rsid w:val="001D746A"/>
    <w:rsid w:val="001D76C5"/>
    <w:rsid w:val="001E04C9"/>
    <w:rsid w:val="001E0721"/>
    <w:rsid w:val="001E0961"/>
    <w:rsid w:val="001E09E0"/>
    <w:rsid w:val="001E17B3"/>
    <w:rsid w:val="001E1D40"/>
    <w:rsid w:val="001E1F02"/>
    <w:rsid w:val="001E26E9"/>
    <w:rsid w:val="001E3752"/>
    <w:rsid w:val="001E55BA"/>
    <w:rsid w:val="001E7BD9"/>
    <w:rsid w:val="001F014C"/>
    <w:rsid w:val="001F0CFD"/>
    <w:rsid w:val="001F28AD"/>
    <w:rsid w:val="001F2A91"/>
    <w:rsid w:val="001F3299"/>
    <w:rsid w:val="001F3614"/>
    <w:rsid w:val="001F38AC"/>
    <w:rsid w:val="001F43AC"/>
    <w:rsid w:val="001F4811"/>
    <w:rsid w:val="001F4FB1"/>
    <w:rsid w:val="001F5F99"/>
    <w:rsid w:val="001F62B8"/>
    <w:rsid w:val="001F6411"/>
    <w:rsid w:val="001F7094"/>
    <w:rsid w:val="001F74F9"/>
    <w:rsid w:val="001F7780"/>
    <w:rsid w:val="001F7C15"/>
    <w:rsid w:val="002008FE"/>
    <w:rsid w:val="00200E17"/>
    <w:rsid w:val="002015CC"/>
    <w:rsid w:val="002025B6"/>
    <w:rsid w:val="00202D0D"/>
    <w:rsid w:val="00203F05"/>
    <w:rsid w:val="00203FAB"/>
    <w:rsid w:val="00204730"/>
    <w:rsid w:val="00206BF6"/>
    <w:rsid w:val="0020705C"/>
    <w:rsid w:val="002073C2"/>
    <w:rsid w:val="00207545"/>
    <w:rsid w:val="002079BF"/>
    <w:rsid w:val="002105FE"/>
    <w:rsid w:val="0021122E"/>
    <w:rsid w:val="002117FF"/>
    <w:rsid w:val="00211E74"/>
    <w:rsid w:val="0021214D"/>
    <w:rsid w:val="00212E4A"/>
    <w:rsid w:val="00213944"/>
    <w:rsid w:val="0021467F"/>
    <w:rsid w:val="002156D6"/>
    <w:rsid w:val="00215FE8"/>
    <w:rsid w:val="00217522"/>
    <w:rsid w:val="00220F5C"/>
    <w:rsid w:val="00221ECC"/>
    <w:rsid w:val="00221EE9"/>
    <w:rsid w:val="0022274C"/>
    <w:rsid w:val="002231BA"/>
    <w:rsid w:val="00223309"/>
    <w:rsid w:val="00223D1B"/>
    <w:rsid w:val="00223EAC"/>
    <w:rsid w:val="00224129"/>
    <w:rsid w:val="00224D24"/>
    <w:rsid w:val="00225AA1"/>
    <w:rsid w:val="002262C1"/>
    <w:rsid w:val="00226ECD"/>
    <w:rsid w:val="00227DAD"/>
    <w:rsid w:val="002300D7"/>
    <w:rsid w:val="002319BE"/>
    <w:rsid w:val="00231A21"/>
    <w:rsid w:val="002324F7"/>
    <w:rsid w:val="002326BE"/>
    <w:rsid w:val="00233DE2"/>
    <w:rsid w:val="00235B6B"/>
    <w:rsid w:val="002364B1"/>
    <w:rsid w:val="0023654B"/>
    <w:rsid w:val="0023665B"/>
    <w:rsid w:val="00237C7B"/>
    <w:rsid w:val="00237CEA"/>
    <w:rsid w:val="0024179E"/>
    <w:rsid w:val="00242F68"/>
    <w:rsid w:val="00243F92"/>
    <w:rsid w:val="002442ED"/>
    <w:rsid w:val="00244AE0"/>
    <w:rsid w:val="002451B5"/>
    <w:rsid w:val="00247AD2"/>
    <w:rsid w:val="00247BF1"/>
    <w:rsid w:val="00250830"/>
    <w:rsid w:val="00250FA5"/>
    <w:rsid w:val="002535F2"/>
    <w:rsid w:val="002537B1"/>
    <w:rsid w:val="002550D3"/>
    <w:rsid w:val="00255F66"/>
    <w:rsid w:val="00256C17"/>
    <w:rsid w:val="002602D9"/>
    <w:rsid w:val="002604FF"/>
    <w:rsid w:val="00261349"/>
    <w:rsid w:val="0026162A"/>
    <w:rsid w:val="00261745"/>
    <w:rsid w:val="002618AD"/>
    <w:rsid w:val="00262E6D"/>
    <w:rsid w:val="002636AA"/>
    <w:rsid w:val="002642F1"/>
    <w:rsid w:val="00264DBE"/>
    <w:rsid w:val="00265548"/>
    <w:rsid w:val="0026601F"/>
    <w:rsid w:val="00266299"/>
    <w:rsid w:val="002662B2"/>
    <w:rsid w:val="00270163"/>
    <w:rsid w:val="00270F4B"/>
    <w:rsid w:val="002727A6"/>
    <w:rsid w:val="0027335A"/>
    <w:rsid w:val="00273710"/>
    <w:rsid w:val="00276C96"/>
    <w:rsid w:val="00276D1F"/>
    <w:rsid w:val="002818B6"/>
    <w:rsid w:val="0028359F"/>
    <w:rsid w:val="0028365D"/>
    <w:rsid w:val="00283665"/>
    <w:rsid w:val="00283AAE"/>
    <w:rsid w:val="002840A7"/>
    <w:rsid w:val="0028447D"/>
    <w:rsid w:val="00284DF6"/>
    <w:rsid w:val="00284F01"/>
    <w:rsid w:val="00285893"/>
    <w:rsid w:val="0028636D"/>
    <w:rsid w:val="002864EF"/>
    <w:rsid w:val="002875A2"/>
    <w:rsid w:val="00290C4A"/>
    <w:rsid w:val="002912A0"/>
    <w:rsid w:val="0029179D"/>
    <w:rsid w:val="00292750"/>
    <w:rsid w:val="002957AE"/>
    <w:rsid w:val="00296606"/>
    <w:rsid w:val="0029735B"/>
    <w:rsid w:val="002A03F4"/>
    <w:rsid w:val="002A058B"/>
    <w:rsid w:val="002A0EA0"/>
    <w:rsid w:val="002A1FF5"/>
    <w:rsid w:val="002A224C"/>
    <w:rsid w:val="002A2936"/>
    <w:rsid w:val="002A35E0"/>
    <w:rsid w:val="002A3A98"/>
    <w:rsid w:val="002A471E"/>
    <w:rsid w:val="002A4C87"/>
    <w:rsid w:val="002A64D4"/>
    <w:rsid w:val="002A6FA8"/>
    <w:rsid w:val="002A70C1"/>
    <w:rsid w:val="002A7620"/>
    <w:rsid w:val="002B11B3"/>
    <w:rsid w:val="002B1843"/>
    <w:rsid w:val="002B1E17"/>
    <w:rsid w:val="002B1E56"/>
    <w:rsid w:val="002B32F7"/>
    <w:rsid w:val="002B37B8"/>
    <w:rsid w:val="002B5741"/>
    <w:rsid w:val="002B57DA"/>
    <w:rsid w:val="002B5809"/>
    <w:rsid w:val="002B6A98"/>
    <w:rsid w:val="002B6FEE"/>
    <w:rsid w:val="002B7257"/>
    <w:rsid w:val="002B7969"/>
    <w:rsid w:val="002C02B0"/>
    <w:rsid w:val="002C05E5"/>
    <w:rsid w:val="002C091D"/>
    <w:rsid w:val="002C09BD"/>
    <w:rsid w:val="002C09E2"/>
    <w:rsid w:val="002C0C25"/>
    <w:rsid w:val="002C105B"/>
    <w:rsid w:val="002C1800"/>
    <w:rsid w:val="002C1AC9"/>
    <w:rsid w:val="002C2EF3"/>
    <w:rsid w:val="002C343C"/>
    <w:rsid w:val="002C3CF1"/>
    <w:rsid w:val="002C56E0"/>
    <w:rsid w:val="002C58A7"/>
    <w:rsid w:val="002C61E6"/>
    <w:rsid w:val="002C73AE"/>
    <w:rsid w:val="002C7FB6"/>
    <w:rsid w:val="002D01AF"/>
    <w:rsid w:val="002D02A4"/>
    <w:rsid w:val="002D0E34"/>
    <w:rsid w:val="002D301A"/>
    <w:rsid w:val="002D38FB"/>
    <w:rsid w:val="002D407F"/>
    <w:rsid w:val="002D449C"/>
    <w:rsid w:val="002D4A05"/>
    <w:rsid w:val="002D5F35"/>
    <w:rsid w:val="002D61DF"/>
    <w:rsid w:val="002D7C3F"/>
    <w:rsid w:val="002E06EC"/>
    <w:rsid w:val="002E1338"/>
    <w:rsid w:val="002E3E98"/>
    <w:rsid w:val="002E4EF4"/>
    <w:rsid w:val="002E5ACF"/>
    <w:rsid w:val="002E6B49"/>
    <w:rsid w:val="002E78F4"/>
    <w:rsid w:val="002F2388"/>
    <w:rsid w:val="002F3051"/>
    <w:rsid w:val="002F3EE6"/>
    <w:rsid w:val="002F508E"/>
    <w:rsid w:val="002F5133"/>
    <w:rsid w:val="002F543D"/>
    <w:rsid w:val="002F59D3"/>
    <w:rsid w:val="002F5E99"/>
    <w:rsid w:val="002F5EE1"/>
    <w:rsid w:val="002F6360"/>
    <w:rsid w:val="002F6631"/>
    <w:rsid w:val="002F6695"/>
    <w:rsid w:val="002F74AC"/>
    <w:rsid w:val="003004FC"/>
    <w:rsid w:val="003009B8"/>
    <w:rsid w:val="00301924"/>
    <w:rsid w:val="003019A3"/>
    <w:rsid w:val="003031CF"/>
    <w:rsid w:val="00303EC8"/>
    <w:rsid w:val="003040DC"/>
    <w:rsid w:val="00304808"/>
    <w:rsid w:val="00304E41"/>
    <w:rsid w:val="0030685A"/>
    <w:rsid w:val="00306BC4"/>
    <w:rsid w:val="00306C56"/>
    <w:rsid w:val="00306E8C"/>
    <w:rsid w:val="00307D34"/>
    <w:rsid w:val="00311EFF"/>
    <w:rsid w:val="00313636"/>
    <w:rsid w:val="00313C81"/>
    <w:rsid w:val="00314186"/>
    <w:rsid w:val="00314E47"/>
    <w:rsid w:val="00315561"/>
    <w:rsid w:val="00316B65"/>
    <w:rsid w:val="00316B67"/>
    <w:rsid w:val="003173E4"/>
    <w:rsid w:val="003179DE"/>
    <w:rsid w:val="00317C9A"/>
    <w:rsid w:val="00320DE7"/>
    <w:rsid w:val="003218DE"/>
    <w:rsid w:val="00322FDD"/>
    <w:rsid w:val="0032377A"/>
    <w:rsid w:val="00325DF3"/>
    <w:rsid w:val="00327B33"/>
    <w:rsid w:val="00327E66"/>
    <w:rsid w:val="00330736"/>
    <w:rsid w:val="0033162A"/>
    <w:rsid w:val="00332191"/>
    <w:rsid w:val="0033264D"/>
    <w:rsid w:val="00333041"/>
    <w:rsid w:val="00333793"/>
    <w:rsid w:val="0033523B"/>
    <w:rsid w:val="003357C2"/>
    <w:rsid w:val="003360D1"/>
    <w:rsid w:val="00336B2F"/>
    <w:rsid w:val="00337E5E"/>
    <w:rsid w:val="00340C76"/>
    <w:rsid w:val="00341BAB"/>
    <w:rsid w:val="00342762"/>
    <w:rsid w:val="00343469"/>
    <w:rsid w:val="003439C3"/>
    <w:rsid w:val="0034554C"/>
    <w:rsid w:val="00345880"/>
    <w:rsid w:val="00345CC5"/>
    <w:rsid w:val="00352DB9"/>
    <w:rsid w:val="00353D47"/>
    <w:rsid w:val="003549F4"/>
    <w:rsid w:val="00355F3D"/>
    <w:rsid w:val="00356001"/>
    <w:rsid w:val="00357C95"/>
    <w:rsid w:val="003608A1"/>
    <w:rsid w:val="00360C8F"/>
    <w:rsid w:val="00360FDC"/>
    <w:rsid w:val="00361760"/>
    <w:rsid w:val="0036256A"/>
    <w:rsid w:val="003628AF"/>
    <w:rsid w:val="00363187"/>
    <w:rsid w:val="0036348C"/>
    <w:rsid w:val="0036440F"/>
    <w:rsid w:val="00364BF8"/>
    <w:rsid w:val="003655A9"/>
    <w:rsid w:val="00365619"/>
    <w:rsid w:val="00365D72"/>
    <w:rsid w:val="00366C2A"/>
    <w:rsid w:val="00367BBF"/>
    <w:rsid w:val="003709C8"/>
    <w:rsid w:val="00370B9F"/>
    <w:rsid w:val="00370E37"/>
    <w:rsid w:val="0037147E"/>
    <w:rsid w:val="0037240E"/>
    <w:rsid w:val="00372E23"/>
    <w:rsid w:val="0037531C"/>
    <w:rsid w:val="00375DFF"/>
    <w:rsid w:val="00377288"/>
    <w:rsid w:val="00380C0D"/>
    <w:rsid w:val="00380FB5"/>
    <w:rsid w:val="003811C2"/>
    <w:rsid w:val="00381514"/>
    <w:rsid w:val="00382C76"/>
    <w:rsid w:val="00383993"/>
    <w:rsid w:val="00383994"/>
    <w:rsid w:val="003854E6"/>
    <w:rsid w:val="0038578A"/>
    <w:rsid w:val="00386D6D"/>
    <w:rsid w:val="00387017"/>
    <w:rsid w:val="00387E5F"/>
    <w:rsid w:val="00391587"/>
    <w:rsid w:val="00391A76"/>
    <w:rsid w:val="0039274A"/>
    <w:rsid w:val="003946B8"/>
    <w:rsid w:val="00394F8F"/>
    <w:rsid w:val="00394FBD"/>
    <w:rsid w:val="0039509D"/>
    <w:rsid w:val="00395344"/>
    <w:rsid w:val="003960EF"/>
    <w:rsid w:val="00396D55"/>
    <w:rsid w:val="003979E2"/>
    <w:rsid w:val="003A0FB5"/>
    <w:rsid w:val="003A21EA"/>
    <w:rsid w:val="003A2EB4"/>
    <w:rsid w:val="003A3B11"/>
    <w:rsid w:val="003A45E2"/>
    <w:rsid w:val="003A52DA"/>
    <w:rsid w:val="003A6564"/>
    <w:rsid w:val="003A757A"/>
    <w:rsid w:val="003A7881"/>
    <w:rsid w:val="003A7AF1"/>
    <w:rsid w:val="003B0699"/>
    <w:rsid w:val="003B2AC5"/>
    <w:rsid w:val="003B2FB1"/>
    <w:rsid w:val="003B3933"/>
    <w:rsid w:val="003B3A03"/>
    <w:rsid w:val="003B5965"/>
    <w:rsid w:val="003B5A28"/>
    <w:rsid w:val="003B6474"/>
    <w:rsid w:val="003B6FC9"/>
    <w:rsid w:val="003B7EA2"/>
    <w:rsid w:val="003C0879"/>
    <w:rsid w:val="003C089F"/>
    <w:rsid w:val="003C16C5"/>
    <w:rsid w:val="003C1BD0"/>
    <w:rsid w:val="003C2089"/>
    <w:rsid w:val="003C23EC"/>
    <w:rsid w:val="003C2671"/>
    <w:rsid w:val="003C2977"/>
    <w:rsid w:val="003C2A42"/>
    <w:rsid w:val="003C2CA2"/>
    <w:rsid w:val="003C3AD9"/>
    <w:rsid w:val="003C3B71"/>
    <w:rsid w:val="003C3F6F"/>
    <w:rsid w:val="003C4FBD"/>
    <w:rsid w:val="003C5F87"/>
    <w:rsid w:val="003C79B0"/>
    <w:rsid w:val="003D00A5"/>
    <w:rsid w:val="003D1583"/>
    <w:rsid w:val="003D1A08"/>
    <w:rsid w:val="003D1F9C"/>
    <w:rsid w:val="003D362B"/>
    <w:rsid w:val="003D3CBD"/>
    <w:rsid w:val="003D3E71"/>
    <w:rsid w:val="003D47ED"/>
    <w:rsid w:val="003D4D50"/>
    <w:rsid w:val="003D552C"/>
    <w:rsid w:val="003D570D"/>
    <w:rsid w:val="003D6291"/>
    <w:rsid w:val="003D667A"/>
    <w:rsid w:val="003D6F85"/>
    <w:rsid w:val="003D7AA8"/>
    <w:rsid w:val="003E056E"/>
    <w:rsid w:val="003E0DB6"/>
    <w:rsid w:val="003E1415"/>
    <w:rsid w:val="003E190B"/>
    <w:rsid w:val="003E3824"/>
    <w:rsid w:val="003E4035"/>
    <w:rsid w:val="003E4B9B"/>
    <w:rsid w:val="003E4CA2"/>
    <w:rsid w:val="003E5FCB"/>
    <w:rsid w:val="003E61CC"/>
    <w:rsid w:val="003E67B3"/>
    <w:rsid w:val="003F01B7"/>
    <w:rsid w:val="003F1C41"/>
    <w:rsid w:val="003F3B94"/>
    <w:rsid w:val="003F3BB6"/>
    <w:rsid w:val="003F785E"/>
    <w:rsid w:val="003F7F6C"/>
    <w:rsid w:val="004034E2"/>
    <w:rsid w:val="004040A1"/>
    <w:rsid w:val="00404517"/>
    <w:rsid w:val="00404B5E"/>
    <w:rsid w:val="004059E3"/>
    <w:rsid w:val="004061BE"/>
    <w:rsid w:val="00406344"/>
    <w:rsid w:val="004064BD"/>
    <w:rsid w:val="0041281B"/>
    <w:rsid w:val="00413C8C"/>
    <w:rsid w:val="00414309"/>
    <w:rsid w:val="0041682A"/>
    <w:rsid w:val="00416C3D"/>
    <w:rsid w:val="00417EAE"/>
    <w:rsid w:val="0042335F"/>
    <w:rsid w:val="00423AC9"/>
    <w:rsid w:val="00424738"/>
    <w:rsid w:val="00424B32"/>
    <w:rsid w:val="00424BAE"/>
    <w:rsid w:val="00424C23"/>
    <w:rsid w:val="004250B9"/>
    <w:rsid w:val="0042677E"/>
    <w:rsid w:val="00426B9A"/>
    <w:rsid w:val="00430216"/>
    <w:rsid w:val="00431748"/>
    <w:rsid w:val="00431D2B"/>
    <w:rsid w:val="00432EB7"/>
    <w:rsid w:val="00434A8E"/>
    <w:rsid w:val="0043620D"/>
    <w:rsid w:val="00436F6E"/>
    <w:rsid w:val="00437452"/>
    <w:rsid w:val="004415A9"/>
    <w:rsid w:val="00442604"/>
    <w:rsid w:val="00442686"/>
    <w:rsid w:val="0044293B"/>
    <w:rsid w:val="00442995"/>
    <w:rsid w:val="00443403"/>
    <w:rsid w:val="00443738"/>
    <w:rsid w:val="00443A3A"/>
    <w:rsid w:val="00444B59"/>
    <w:rsid w:val="0044627A"/>
    <w:rsid w:val="0044685F"/>
    <w:rsid w:val="00446C4E"/>
    <w:rsid w:val="00447693"/>
    <w:rsid w:val="00447F64"/>
    <w:rsid w:val="00450C38"/>
    <w:rsid w:val="00451233"/>
    <w:rsid w:val="004543A9"/>
    <w:rsid w:val="004545B0"/>
    <w:rsid w:val="00455EFA"/>
    <w:rsid w:val="00456BC2"/>
    <w:rsid w:val="004600AA"/>
    <w:rsid w:val="00462330"/>
    <w:rsid w:val="004626A0"/>
    <w:rsid w:val="0046415F"/>
    <w:rsid w:val="00464561"/>
    <w:rsid w:val="00464C68"/>
    <w:rsid w:val="00465414"/>
    <w:rsid w:val="00465F15"/>
    <w:rsid w:val="00466A75"/>
    <w:rsid w:val="00466D3C"/>
    <w:rsid w:val="00466F4D"/>
    <w:rsid w:val="004675C3"/>
    <w:rsid w:val="00470265"/>
    <w:rsid w:val="00470BD3"/>
    <w:rsid w:val="004712B8"/>
    <w:rsid w:val="0047145E"/>
    <w:rsid w:val="00471CD9"/>
    <w:rsid w:val="00472130"/>
    <w:rsid w:val="004728C0"/>
    <w:rsid w:val="00474293"/>
    <w:rsid w:val="004748EC"/>
    <w:rsid w:val="004750DA"/>
    <w:rsid w:val="00480DB4"/>
    <w:rsid w:val="004813C3"/>
    <w:rsid w:val="00482A21"/>
    <w:rsid w:val="00482E61"/>
    <w:rsid w:val="00483AC9"/>
    <w:rsid w:val="004857DC"/>
    <w:rsid w:val="0048643D"/>
    <w:rsid w:val="00486A4D"/>
    <w:rsid w:val="00486D01"/>
    <w:rsid w:val="00490266"/>
    <w:rsid w:val="0049062D"/>
    <w:rsid w:val="00490CFE"/>
    <w:rsid w:val="00492C50"/>
    <w:rsid w:val="004938AB"/>
    <w:rsid w:val="004938D2"/>
    <w:rsid w:val="004959D2"/>
    <w:rsid w:val="00496B03"/>
    <w:rsid w:val="004A0EFA"/>
    <w:rsid w:val="004A0FB7"/>
    <w:rsid w:val="004A18F5"/>
    <w:rsid w:val="004A209F"/>
    <w:rsid w:val="004A2B81"/>
    <w:rsid w:val="004A3C2D"/>
    <w:rsid w:val="004A71B8"/>
    <w:rsid w:val="004A7957"/>
    <w:rsid w:val="004B0C61"/>
    <w:rsid w:val="004B3A82"/>
    <w:rsid w:val="004B4A55"/>
    <w:rsid w:val="004B4FD5"/>
    <w:rsid w:val="004B5299"/>
    <w:rsid w:val="004B546A"/>
    <w:rsid w:val="004B559F"/>
    <w:rsid w:val="004B5D0D"/>
    <w:rsid w:val="004B7DB5"/>
    <w:rsid w:val="004B7E70"/>
    <w:rsid w:val="004C0318"/>
    <w:rsid w:val="004C0BD2"/>
    <w:rsid w:val="004C1B9F"/>
    <w:rsid w:val="004C2B41"/>
    <w:rsid w:val="004C2C5E"/>
    <w:rsid w:val="004C2D0C"/>
    <w:rsid w:val="004C360A"/>
    <w:rsid w:val="004C3AEF"/>
    <w:rsid w:val="004C4AE3"/>
    <w:rsid w:val="004C58F8"/>
    <w:rsid w:val="004C5CE0"/>
    <w:rsid w:val="004C72B8"/>
    <w:rsid w:val="004C7839"/>
    <w:rsid w:val="004D2F66"/>
    <w:rsid w:val="004D2F9D"/>
    <w:rsid w:val="004D34DB"/>
    <w:rsid w:val="004D5207"/>
    <w:rsid w:val="004D5F29"/>
    <w:rsid w:val="004D63D3"/>
    <w:rsid w:val="004D6AF5"/>
    <w:rsid w:val="004E01FA"/>
    <w:rsid w:val="004E0B4E"/>
    <w:rsid w:val="004E1F7E"/>
    <w:rsid w:val="004E1FCF"/>
    <w:rsid w:val="004E2CCE"/>
    <w:rsid w:val="004E306C"/>
    <w:rsid w:val="004F015E"/>
    <w:rsid w:val="004F0B1D"/>
    <w:rsid w:val="004F0F55"/>
    <w:rsid w:val="004F5CA3"/>
    <w:rsid w:val="004F5EB5"/>
    <w:rsid w:val="004F7933"/>
    <w:rsid w:val="00500AF0"/>
    <w:rsid w:val="005017D7"/>
    <w:rsid w:val="005020A6"/>
    <w:rsid w:val="005024FB"/>
    <w:rsid w:val="00502815"/>
    <w:rsid w:val="00503135"/>
    <w:rsid w:val="00504046"/>
    <w:rsid w:val="005041BA"/>
    <w:rsid w:val="00504506"/>
    <w:rsid w:val="005047A7"/>
    <w:rsid w:val="00504A55"/>
    <w:rsid w:val="0050523B"/>
    <w:rsid w:val="00505329"/>
    <w:rsid w:val="005053A3"/>
    <w:rsid w:val="00505BCC"/>
    <w:rsid w:val="005068CA"/>
    <w:rsid w:val="005103DC"/>
    <w:rsid w:val="00511A3D"/>
    <w:rsid w:val="00512D1D"/>
    <w:rsid w:val="00515A9D"/>
    <w:rsid w:val="005169A1"/>
    <w:rsid w:val="00517926"/>
    <w:rsid w:val="00517FC5"/>
    <w:rsid w:val="0052036B"/>
    <w:rsid w:val="005203F7"/>
    <w:rsid w:val="00521670"/>
    <w:rsid w:val="0052203F"/>
    <w:rsid w:val="00522874"/>
    <w:rsid w:val="00523305"/>
    <w:rsid w:val="00524703"/>
    <w:rsid w:val="00525B6E"/>
    <w:rsid w:val="00527881"/>
    <w:rsid w:val="00527C31"/>
    <w:rsid w:val="005306B6"/>
    <w:rsid w:val="00531842"/>
    <w:rsid w:val="005318BC"/>
    <w:rsid w:val="00531F39"/>
    <w:rsid w:val="00532539"/>
    <w:rsid w:val="005331A0"/>
    <w:rsid w:val="00533EC9"/>
    <w:rsid w:val="00533F1F"/>
    <w:rsid w:val="00534F4C"/>
    <w:rsid w:val="005351B1"/>
    <w:rsid w:val="005353A9"/>
    <w:rsid w:val="00536C70"/>
    <w:rsid w:val="00537396"/>
    <w:rsid w:val="005403E8"/>
    <w:rsid w:val="00540775"/>
    <w:rsid w:val="00540C24"/>
    <w:rsid w:val="00542305"/>
    <w:rsid w:val="00542C44"/>
    <w:rsid w:val="00543296"/>
    <w:rsid w:val="00543662"/>
    <w:rsid w:val="00543952"/>
    <w:rsid w:val="00544592"/>
    <w:rsid w:val="005455C0"/>
    <w:rsid w:val="00546270"/>
    <w:rsid w:val="00546DAC"/>
    <w:rsid w:val="00547275"/>
    <w:rsid w:val="00550B91"/>
    <w:rsid w:val="00551547"/>
    <w:rsid w:val="00551D16"/>
    <w:rsid w:val="005524A7"/>
    <w:rsid w:val="00552CDC"/>
    <w:rsid w:val="0055374E"/>
    <w:rsid w:val="00554AC8"/>
    <w:rsid w:val="00554F9B"/>
    <w:rsid w:val="005554B4"/>
    <w:rsid w:val="00556077"/>
    <w:rsid w:val="00556D03"/>
    <w:rsid w:val="00557AC4"/>
    <w:rsid w:val="00557C1E"/>
    <w:rsid w:val="0056113D"/>
    <w:rsid w:val="00561855"/>
    <w:rsid w:val="00561CB1"/>
    <w:rsid w:val="005624B0"/>
    <w:rsid w:val="00562F2F"/>
    <w:rsid w:val="00563CDB"/>
    <w:rsid w:val="00563D62"/>
    <w:rsid w:val="00563FCD"/>
    <w:rsid w:val="00564948"/>
    <w:rsid w:val="00567881"/>
    <w:rsid w:val="00570090"/>
    <w:rsid w:val="005711EF"/>
    <w:rsid w:val="005736AD"/>
    <w:rsid w:val="0057382D"/>
    <w:rsid w:val="005758EA"/>
    <w:rsid w:val="005767C7"/>
    <w:rsid w:val="00581A17"/>
    <w:rsid w:val="00582109"/>
    <w:rsid w:val="005823E5"/>
    <w:rsid w:val="0058246F"/>
    <w:rsid w:val="005839C1"/>
    <w:rsid w:val="0058469F"/>
    <w:rsid w:val="00585946"/>
    <w:rsid w:val="00587770"/>
    <w:rsid w:val="00587AAF"/>
    <w:rsid w:val="005903A0"/>
    <w:rsid w:val="00590FA7"/>
    <w:rsid w:val="00591B5D"/>
    <w:rsid w:val="00591D8F"/>
    <w:rsid w:val="00593B67"/>
    <w:rsid w:val="00595449"/>
    <w:rsid w:val="00596525"/>
    <w:rsid w:val="005A0E67"/>
    <w:rsid w:val="005A18C6"/>
    <w:rsid w:val="005A1DE7"/>
    <w:rsid w:val="005A20A9"/>
    <w:rsid w:val="005A2100"/>
    <w:rsid w:val="005A25BB"/>
    <w:rsid w:val="005A501F"/>
    <w:rsid w:val="005A5956"/>
    <w:rsid w:val="005A5E6F"/>
    <w:rsid w:val="005A5EB6"/>
    <w:rsid w:val="005A6B88"/>
    <w:rsid w:val="005A6FCA"/>
    <w:rsid w:val="005B095E"/>
    <w:rsid w:val="005B2114"/>
    <w:rsid w:val="005B26B3"/>
    <w:rsid w:val="005B2B06"/>
    <w:rsid w:val="005B3712"/>
    <w:rsid w:val="005B3FD8"/>
    <w:rsid w:val="005B41A2"/>
    <w:rsid w:val="005B44BE"/>
    <w:rsid w:val="005B453F"/>
    <w:rsid w:val="005B6376"/>
    <w:rsid w:val="005B661E"/>
    <w:rsid w:val="005B6868"/>
    <w:rsid w:val="005B6B2D"/>
    <w:rsid w:val="005C02C6"/>
    <w:rsid w:val="005C107E"/>
    <w:rsid w:val="005C2D15"/>
    <w:rsid w:val="005C3730"/>
    <w:rsid w:val="005C501F"/>
    <w:rsid w:val="005C5DFB"/>
    <w:rsid w:val="005C7290"/>
    <w:rsid w:val="005C7D25"/>
    <w:rsid w:val="005D0B37"/>
    <w:rsid w:val="005D1030"/>
    <w:rsid w:val="005D11C9"/>
    <w:rsid w:val="005D3064"/>
    <w:rsid w:val="005D3CDD"/>
    <w:rsid w:val="005D3D28"/>
    <w:rsid w:val="005D3D76"/>
    <w:rsid w:val="005D4447"/>
    <w:rsid w:val="005D4ACB"/>
    <w:rsid w:val="005D586E"/>
    <w:rsid w:val="005E12B4"/>
    <w:rsid w:val="005E160F"/>
    <w:rsid w:val="005E18DA"/>
    <w:rsid w:val="005E1AD7"/>
    <w:rsid w:val="005E1B21"/>
    <w:rsid w:val="005E1C37"/>
    <w:rsid w:val="005E1E8D"/>
    <w:rsid w:val="005E216A"/>
    <w:rsid w:val="005E26A0"/>
    <w:rsid w:val="005E2D83"/>
    <w:rsid w:val="005E34D4"/>
    <w:rsid w:val="005E4A8C"/>
    <w:rsid w:val="005E4B8A"/>
    <w:rsid w:val="005E4C5D"/>
    <w:rsid w:val="005E6287"/>
    <w:rsid w:val="005F0F08"/>
    <w:rsid w:val="005F2CD4"/>
    <w:rsid w:val="005F391F"/>
    <w:rsid w:val="005F41B6"/>
    <w:rsid w:val="005F4D31"/>
    <w:rsid w:val="005F5510"/>
    <w:rsid w:val="005F59E3"/>
    <w:rsid w:val="005F6DA2"/>
    <w:rsid w:val="0060048B"/>
    <w:rsid w:val="00600662"/>
    <w:rsid w:val="00601329"/>
    <w:rsid w:val="006016E5"/>
    <w:rsid w:val="00602113"/>
    <w:rsid w:val="00602B97"/>
    <w:rsid w:val="006048D9"/>
    <w:rsid w:val="00604DCF"/>
    <w:rsid w:val="00605A3B"/>
    <w:rsid w:val="00605A57"/>
    <w:rsid w:val="006062E0"/>
    <w:rsid w:val="00607195"/>
    <w:rsid w:val="00607FA3"/>
    <w:rsid w:val="0061074B"/>
    <w:rsid w:val="00610B65"/>
    <w:rsid w:val="00611026"/>
    <w:rsid w:val="006112B6"/>
    <w:rsid w:val="00611317"/>
    <w:rsid w:val="00613271"/>
    <w:rsid w:val="0061510A"/>
    <w:rsid w:val="006214F2"/>
    <w:rsid w:val="00621619"/>
    <w:rsid w:val="00621842"/>
    <w:rsid w:val="00621D04"/>
    <w:rsid w:val="00622D77"/>
    <w:rsid w:val="00623B50"/>
    <w:rsid w:val="00623BAE"/>
    <w:rsid w:val="00624483"/>
    <w:rsid w:val="00625254"/>
    <w:rsid w:val="0062578C"/>
    <w:rsid w:val="00625815"/>
    <w:rsid w:val="00626056"/>
    <w:rsid w:val="006264E1"/>
    <w:rsid w:val="00626978"/>
    <w:rsid w:val="00630C3D"/>
    <w:rsid w:val="006323E7"/>
    <w:rsid w:val="00633B08"/>
    <w:rsid w:val="00633CB8"/>
    <w:rsid w:val="00633F8B"/>
    <w:rsid w:val="0063462B"/>
    <w:rsid w:val="0063723B"/>
    <w:rsid w:val="00637BCE"/>
    <w:rsid w:val="00637DC1"/>
    <w:rsid w:val="00637F0D"/>
    <w:rsid w:val="006411B5"/>
    <w:rsid w:val="00641B06"/>
    <w:rsid w:val="00641CE0"/>
    <w:rsid w:val="0064234D"/>
    <w:rsid w:val="006435C7"/>
    <w:rsid w:val="006439C6"/>
    <w:rsid w:val="00643DA9"/>
    <w:rsid w:val="00643FA8"/>
    <w:rsid w:val="006459A4"/>
    <w:rsid w:val="00647DCD"/>
    <w:rsid w:val="006509C8"/>
    <w:rsid w:val="00651831"/>
    <w:rsid w:val="00652BC5"/>
    <w:rsid w:val="00652C10"/>
    <w:rsid w:val="00654E76"/>
    <w:rsid w:val="0065516C"/>
    <w:rsid w:val="00655533"/>
    <w:rsid w:val="00655FA8"/>
    <w:rsid w:val="00657D44"/>
    <w:rsid w:val="006609F8"/>
    <w:rsid w:val="00663A9F"/>
    <w:rsid w:val="00664C2D"/>
    <w:rsid w:val="00666867"/>
    <w:rsid w:val="00666900"/>
    <w:rsid w:val="00666FEB"/>
    <w:rsid w:val="006671D4"/>
    <w:rsid w:val="006674A2"/>
    <w:rsid w:val="00667690"/>
    <w:rsid w:val="00671343"/>
    <w:rsid w:val="00671BDC"/>
    <w:rsid w:val="00671D73"/>
    <w:rsid w:val="0067272F"/>
    <w:rsid w:val="00672B35"/>
    <w:rsid w:val="0067452E"/>
    <w:rsid w:val="006748E6"/>
    <w:rsid w:val="00675398"/>
    <w:rsid w:val="0067561D"/>
    <w:rsid w:val="00676405"/>
    <w:rsid w:val="00677C88"/>
    <w:rsid w:val="00677DD4"/>
    <w:rsid w:val="00681F42"/>
    <w:rsid w:val="00682BC4"/>
    <w:rsid w:val="006830F3"/>
    <w:rsid w:val="00684A3B"/>
    <w:rsid w:val="00684B07"/>
    <w:rsid w:val="00687132"/>
    <w:rsid w:val="00687CCA"/>
    <w:rsid w:val="00687F88"/>
    <w:rsid w:val="006902BA"/>
    <w:rsid w:val="00691A72"/>
    <w:rsid w:val="00693261"/>
    <w:rsid w:val="006933F8"/>
    <w:rsid w:val="0069421A"/>
    <w:rsid w:val="00695EFF"/>
    <w:rsid w:val="0069686E"/>
    <w:rsid w:val="00697564"/>
    <w:rsid w:val="006A0AE9"/>
    <w:rsid w:val="006A1018"/>
    <w:rsid w:val="006A1C42"/>
    <w:rsid w:val="006A1DC7"/>
    <w:rsid w:val="006A304E"/>
    <w:rsid w:val="006A396A"/>
    <w:rsid w:val="006A4AEF"/>
    <w:rsid w:val="006A6DF3"/>
    <w:rsid w:val="006A76D8"/>
    <w:rsid w:val="006B1050"/>
    <w:rsid w:val="006B18DF"/>
    <w:rsid w:val="006B2004"/>
    <w:rsid w:val="006B2BDC"/>
    <w:rsid w:val="006B2E4E"/>
    <w:rsid w:val="006B3BD3"/>
    <w:rsid w:val="006B5E63"/>
    <w:rsid w:val="006B718C"/>
    <w:rsid w:val="006B7E24"/>
    <w:rsid w:val="006C0777"/>
    <w:rsid w:val="006C0B20"/>
    <w:rsid w:val="006C1D9F"/>
    <w:rsid w:val="006C2E61"/>
    <w:rsid w:val="006C31D1"/>
    <w:rsid w:val="006C417A"/>
    <w:rsid w:val="006C46A3"/>
    <w:rsid w:val="006C4E80"/>
    <w:rsid w:val="006C4E8E"/>
    <w:rsid w:val="006C6965"/>
    <w:rsid w:val="006C7676"/>
    <w:rsid w:val="006C7BEA"/>
    <w:rsid w:val="006D0F9E"/>
    <w:rsid w:val="006D1197"/>
    <w:rsid w:val="006D1629"/>
    <w:rsid w:val="006D1EF8"/>
    <w:rsid w:val="006D2277"/>
    <w:rsid w:val="006D3BCA"/>
    <w:rsid w:val="006D449C"/>
    <w:rsid w:val="006D5112"/>
    <w:rsid w:val="006D5C32"/>
    <w:rsid w:val="006D7412"/>
    <w:rsid w:val="006D7BA7"/>
    <w:rsid w:val="006E0461"/>
    <w:rsid w:val="006E081A"/>
    <w:rsid w:val="006E11BF"/>
    <w:rsid w:val="006E122E"/>
    <w:rsid w:val="006E1D80"/>
    <w:rsid w:val="006E216C"/>
    <w:rsid w:val="006E2A7D"/>
    <w:rsid w:val="006E2F6C"/>
    <w:rsid w:val="006E360C"/>
    <w:rsid w:val="006E4F24"/>
    <w:rsid w:val="006E4F85"/>
    <w:rsid w:val="006E5CB1"/>
    <w:rsid w:val="006E6C7C"/>
    <w:rsid w:val="006E77CD"/>
    <w:rsid w:val="006F040B"/>
    <w:rsid w:val="006F1F30"/>
    <w:rsid w:val="006F3381"/>
    <w:rsid w:val="006F3472"/>
    <w:rsid w:val="006F39F7"/>
    <w:rsid w:val="006F47FC"/>
    <w:rsid w:val="006F544F"/>
    <w:rsid w:val="006F72F7"/>
    <w:rsid w:val="00701516"/>
    <w:rsid w:val="0070190B"/>
    <w:rsid w:val="007027D7"/>
    <w:rsid w:val="007033C3"/>
    <w:rsid w:val="00703C04"/>
    <w:rsid w:val="00704A62"/>
    <w:rsid w:val="00705952"/>
    <w:rsid w:val="00705F2D"/>
    <w:rsid w:val="00706E1C"/>
    <w:rsid w:val="007072CD"/>
    <w:rsid w:val="007077C6"/>
    <w:rsid w:val="00710E6E"/>
    <w:rsid w:val="007140C5"/>
    <w:rsid w:val="0071501F"/>
    <w:rsid w:val="007152D4"/>
    <w:rsid w:val="007153BA"/>
    <w:rsid w:val="007154AB"/>
    <w:rsid w:val="0071556A"/>
    <w:rsid w:val="0071590E"/>
    <w:rsid w:val="00716045"/>
    <w:rsid w:val="00716616"/>
    <w:rsid w:val="00716773"/>
    <w:rsid w:val="00716C6F"/>
    <w:rsid w:val="0071769A"/>
    <w:rsid w:val="00717D8B"/>
    <w:rsid w:val="00720131"/>
    <w:rsid w:val="00720B31"/>
    <w:rsid w:val="00720B72"/>
    <w:rsid w:val="00721C14"/>
    <w:rsid w:val="00722FB1"/>
    <w:rsid w:val="00723B25"/>
    <w:rsid w:val="0072433C"/>
    <w:rsid w:val="007256A9"/>
    <w:rsid w:val="00727EC6"/>
    <w:rsid w:val="007305AD"/>
    <w:rsid w:val="00730EA9"/>
    <w:rsid w:val="00731A10"/>
    <w:rsid w:val="00731BF6"/>
    <w:rsid w:val="0073414F"/>
    <w:rsid w:val="007342C4"/>
    <w:rsid w:val="00735900"/>
    <w:rsid w:val="0073605F"/>
    <w:rsid w:val="0073623E"/>
    <w:rsid w:val="00737E63"/>
    <w:rsid w:val="00741822"/>
    <w:rsid w:val="00741D09"/>
    <w:rsid w:val="00742128"/>
    <w:rsid w:val="00742BA5"/>
    <w:rsid w:val="00743A12"/>
    <w:rsid w:val="00745750"/>
    <w:rsid w:val="00745BBE"/>
    <w:rsid w:val="007461C3"/>
    <w:rsid w:val="007472C3"/>
    <w:rsid w:val="00747E26"/>
    <w:rsid w:val="00750446"/>
    <w:rsid w:val="0075081A"/>
    <w:rsid w:val="00750B95"/>
    <w:rsid w:val="00751CD8"/>
    <w:rsid w:val="00752B82"/>
    <w:rsid w:val="00753030"/>
    <w:rsid w:val="0075476E"/>
    <w:rsid w:val="00754A28"/>
    <w:rsid w:val="00754C04"/>
    <w:rsid w:val="00756DDE"/>
    <w:rsid w:val="00757A04"/>
    <w:rsid w:val="00757D2E"/>
    <w:rsid w:val="0076021C"/>
    <w:rsid w:val="0076061C"/>
    <w:rsid w:val="00761AA2"/>
    <w:rsid w:val="00762294"/>
    <w:rsid w:val="00763589"/>
    <w:rsid w:val="0076360D"/>
    <w:rsid w:val="00763968"/>
    <w:rsid w:val="007656C8"/>
    <w:rsid w:val="0076676F"/>
    <w:rsid w:val="00767689"/>
    <w:rsid w:val="007678B2"/>
    <w:rsid w:val="00767F16"/>
    <w:rsid w:val="007723AC"/>
    <w:rsid w:val="007730B8"/>
    <w:rsid w:val="007735B9"/>
    <w:rsid w:val="00773F00"/>
    <w:rsid w:val="00775BFE"/>
    <w:rsid w:val="00776307"/>
    <w:rsid w:val="007766C5"/>
    <w:rsid w:val="0077698C"/>
    <w:rsid w:val="0077776B"/>
    <w:rsid w:val="0078224A"/>
    <w:rsid w:val="00782DB9"/>
    <w:rsid w:val="00783ADE"/>
    <w:rsid w:val="00785115"/>
    <w:rsid w:val="00785A5D"/>
    <w:rsid w:val="007864DA"/>
    <w:rsid w:val="00786A67"/>
    <w:rsid w:val="00786CC4"/>
    <w:rsid w:val="00790FAA"/>
    <w:rsid w:val="0079171E"/>
    <w:rsid w:val="00791C7B"/>
    <w:rsid w:val="00792B21"/>
    <w:rsid w:val="00793207"/>
    <w:rsid w:val="00793E0C"/>
    <w:rsid w:val="00794274"/>
    <w:rsid w:val="007946AA"/>
    <w:rsid w:val="00794968"/>
    <w:rsid w:val="00794DEC"/>
    <w:rsid w:val="00794FB6"/>
    <w:rsid w:val="007953C2"/>
    <w:rsid w:val="00796C09"/>
    <w:rsid w:val="00797EB2"/>
    <w:rsid w:val="007A03D5"/>
    <w:rsid w:val="007A05CB"/>
    <w:rsid w:val="007A1B96"/>
    <w:rsid w:val="007A2A7F"/>
    <w:rsid w:val="007A2CD2"/>
    <w:rsid w:val="007A4341"/>
    <w:rsid w:val="007A4F96"/>
    <w:rsid w:val="007A55DE"/>
    <w:rsid w:val="007A62D6"/>
    <w:rsid w:val="007A69FE"/>
    <w:rsid w:val="007B0ABD"/>
    <w:rsid w:val="007B0D88"/>
    <w:rsid w:val="007B0F0F"/>
    <w:rsid w:val="007B1905"/>
    <w:rsid w:val="007B19D1"/>
    <w:rsid w:val="007B19D2"/>
    <w:rsid w:val="007B2129"/>
    <w:rsid w:val="007B25A6"/>
    <w:rsid w:val="007B3BCA"/>
    <w:rsid w:val="007B443A"/>
    <w:rsid w:val="007B490E"/>
    <w:rsid w:val="007B4F16"/>
    <w:rsid w:val="007B550B"/>
    <w:rsid w:val="007B686D"/>
    <w:rsid w:val="007B6A8A"/>
    <w:rsid w:val="007B6E84"/>
    <w:rsid w:val="007B71CF"/>
    <w:rsid w:val="007B7628"/>
    <w:rsid w:val="007B7734"/>
    <w:rsid w:val="007B7CE9"/>
    <w:rsid w:val="007B7F3B"/>
    <w:rsid w:val="007C0309"/>
    <w:rsid w:val="007C0B54"/>
    <w:rsid w:val="007C0BB5"/>
    <w:rsid w:val="007C259F"/>
    <w:rsid w:val="007C29FA"/>
    <w:rsid w:val="007C30FC"/>
    <w:rsid w:val="007C35AD"/>
    <w:rsid w:val="007C4244"/>
    <w:rsid w:val="007C791D"/>
    <w:rsid w:val="007C7E41"/>
    <w:rsid w:val="007D0872"/>
    <w:rsid w:val="007D0F2D"/>
    <w:rsid w:val="007D1171"/>
    <w:rsid w:val="007D19A0"/>
    <w:rsid w:val="007D1D74"/>
    <w:rsid w:val="007D4117"/>
    <w:rsid w:val="007D573C"/>
    <w:rsid w:val="007D590E"/>
    <w:rsid w:val="007D7FE9"/>
    <w:rsid w:val="007E01D8"/>
    <w:rsid w:val="007E04A0"/>
    <w:rsid w:val="007E14A0"/>
    <w:rsid w:val="007E32EC"/>
    <w:rsid w:val="007E42F6"/>
    <w:rsid w:val="007E4397"/>
    <w:rsid w:val="007E541C"/>
    <w:rsid w:val="007E64F0"/>
    <w:rsid w:val="007E6955"/>
    <w:rsid w:val="007E6FED"/>
    <w:rsid w:val="007E7426"/>
    <w:rsid w:val="007F044E"/>
    <w:rsid w:val="007F23B1"/>
    <w:rsid w:val="007F2477"/>
    <w:rsid w:val="007F2EB9"/>
    <w:rsid w:val="007F3D98"/>
    <w:rsid w:val="007F4600"/>
    <w:rsid w:val="007F5F0A"/>
    <w:rsid w:val="007F62BF"/>
    <w:rsid w:val="007F687D"/>
    <w:rsid w:val="007F6880"/>
    <w:rsid w:val="007F69F6"/>
    <w:rsid w:val="007F6A48"/>
    <w:rsid w:val="007F6D8D"/>
    <w:rsid w:val="007F7308"/>
    <w:rsid w:val="00800069"/>
    <w:rsid w:val="0080058B"/>
    <w:rsid w:val="00800EA5"/>
    <w:rsid w:val="0080177C"/>
    <w:rsid w:val="0080316E"/>
    <w:rsid w:val="00803304"/>
    <w:rsid w:val="00803E7E"/>
    <w:rsid w:val="00805652"/>
    <w:rsid w:val="00805D54"/>
    <w:rsid w:val="008079E9"/>
    <w:rsid w:val="00807AA1"/>
    <w:rsid w:val="0081005E"/>
    <w:rsid w:val="008104CF"/>
    <w:rsid w:val="00810A79"/>
    <w:rsid w:val="00812016"/>
    <w:rsid w:val="00812BE6"/>
    <w:rsid w:val="008130F3"/>
    <w:rsid w:val="0081374B"/>
    <w:rsid w:val="0081540B"/>
    <w:rsid w:val="0081605E"/>
    <w:rsid w:val="0081791E"/>
    <w:rsid w:val="008204EC"/>
    <w:rsid w:val="0082057F"/>
    <w:rsid w:val="00820D43"/>
    <w:rsid w:val="0082170A"/>
    <w:rsid w:val="008219AC"/>
    <w:rsid w:val="00821F0D"/>
    <w:rsid w:val="00822E27"/>
    <w:rsid w:val="00822F87"/>
    <w:rsid w:val="008231E9"/>
    <w:rsid w:val="008240D9"/>
    <w:rsid w:val="008250CF"/>
    <w:rsid w:val="00825302"/>
    <w:rsid w:val="00825A23"/>
    <w:rsid w:val="00830691"/>
    <w:rsid w:val="00830CDD"/>
    <w:rsid w:val="00830D3A"/>
    <w:rsid w:val="008324A6"/>
    <w:rsid w:val="00835536"/>
    <w:rsid w:val="00835C24"/>
    <w:rsid w:val="00836276"/>
    <w:rsid w:val="0083686F"/>
    <w:rsid w:val="00837540"/>
    <w:rsid w:val="00837558"/>
    <w:rsid w:val="00837D4A"/>
    <w:rsid w:val="008406B3"/>
    <w:rsid w:val="00841D8C"/>
    <w:rsid w:val="00842177"/>
    <w:rsid w:val="008423A9"/>
    <w:rsid w:val="00842AB1"/>
    <w:rsid w:val="00842D33"/>
    <w:rsid w:val="00843424"/>
    <w:rsid w:val="00845208"/>
    <w:rsid w:val="00845331"/>
    <w:rsid w:val="00846AF5"/>
    <w:rsid w:val="0084728A"/>
    <w:rsid w:val="008514D0"/>
    <w:rsid w:val="0085321F"/>
    <w:rsid w:val="008547C7"/>
    <w:rsid w:val="00855D3A"/>
    <w:rsid w:val="00855EAD"/>
    <w:rsid w:val="00855F6F"/>
    <w:rsid w:val="008567C9"/>
    <w:rsid w:val="00857677"/>
    <w:rsid w:val="0086155B"/>
    <w:rsid w:val="0086201B"/>
    <w:rsid w:val="0086285B"/>
    <w:rsid w:val="008635C2"/>
    <w:rsid w:val="00863D37"/>
    <w:rsid w:val="00863F20"/>
    <w:rsid w:val="00864BC7"/>
    <w:rsid w:val="00864EF9"/>
    <w:rsid w:val="00866189"/>
    <w:rsid w:val="0086630E"/>
    <w:rsid w:val="00867880"/>
    <w:rsid w:val="00867ABE"/>
    <w:rsid w:val="00867D2D"/>
    <w:rsid w:val="00871511"/>
    <w:rsid w:val="00871D29"/>
    <w:rsid w:val="0087250B"/>
    <w:rsid w:val="008725AC"/>
    <w:rsid w:val="008741C1"/>
    <w:rsid w:val="00875871"/>
    <w:rsid w:val="008760FD"/>
    <w:rsid w:val="008766B2"/>
    <w:rsid w:val="00877212"/>
    <w:rsid w:val="00880087"/>
    <w:rsid w:val="00880350"/>
    <w:rsid w:val="0088053A"/>
    <w:rsid w:val="00880D66"/>
    <w:rsid w:val="00881039"/>
    <w:rsid w:val="00882EFD"/>
    <w:rsid w:val="008834AB"/>
    <w:rsid w:val="00884A27"/>
    <w:rsid w:val="00884DDC"/>
    <w:rsid w:val="00885562"/>
    <w:rsid w:val="00886A95"/>
    <w:rsid w:val="00892135"/>
    <w:rsid w:val="00893EAF"/>
    <w:rsid w:val="0089494C"/>
    <w:rsid w:val="00895418"/>
    <w:rsid w:val="00895B5C"/>
    <w:rsid w:val="008971C1"/>
    <w:rsid w:val="00897476"/>
    <w:rsid w:val="008A0109"/>
    <w:rsid w:val="008A02ED"/>
    <w:rsid w:val="008A02F7"/>
    <w:rsid w:val="008A04C9"/>
    <w:rsid w:val="008A0E45"/>
    <w:rsid w:val="008A3034"/>
    <w:rsid w:val="008A4BD6"/>
    <w:rsid w:val="008A63C6"/>
    <w:rsid w:val="008A6C05"/>
    <w:rsid w:val="008A7555"/>
    <w:rsid w:val="008A7B83"/>
    <w:rsid w:val="008B0726"/>
    <w:rsid w:val="008B0A4B"/>
    <w:rsid w:val="008B27B0"/>
    <w:rsid w:val="008B2B69"/>
    <w:rsid w:val="008B2FF1"/>
    <w:rsid w:val="008B4599"/>
    <w:rsid w:val="008B4DCD"/>
    <w:rsid w:val="008B546C"/>
    <w:rsid w:val="008B5780"/>
    <w:rsid w:val="008B7447"/>
    <w:rsid w:val="008C263D"/>
    <w:rsid w:val="008C29C0"/>
    <w:rsid w:val="008C336C"/>
    <w:rsid w:val="008C3382"/>
    <w:rsid w:val="008C33CC"/>
    <w:rsid w:val="008C41A3"/>
    <w:rsid w:val="008C41B6"/>
    <w:rsid w:val="008C47FA"/>
    <w:rsid w:val="008C4A29"/>
    <w:rsid w:val="008C5DEF"/>
    <w:rsid w:val="008D0485"/>
    <w:rsid w:val="008D05CA"/>
    <w:rsid w:val="008D11FA"/>
    <w:rsid w:val="008D1AB3"/>
    <w:rsid w:val="008D2145"/>
    <w:rsid w:val="008D304D"/>
    <w:rsid w:val="008D49BE"/>
    <w:rsid w:val="008D5098"/>
    <w:rsid w:val="008D5D2F"/>
    <w:rsid w:val="008D6125"/>
    <w:rsid w:val="008D6A01"/>
    <w:rsid w:val="008D7D02"/>
    <w:rsid w:val="008E0647"/>
    <w:rsid w:val="008E06CC"/>
    <w:rsid w:val="008E06F1"/>
    <w:rsid w:val="008E073C"/>
    <w:rsid w:val="008E07B5"/>
    <w:rsid w:val="008E144B"/>
    <w:rsid w:val="008E20B6"/>
    <w:rsid w:val="008E341E"/>
    <w:rsid w:val="008E3708"/>
    <w:rsid w:val="008E50D0"/>
    <w:rsid w:val="008E6730"/>
    <w:rsid w:val="008E7BC8"/>
    <w:rsid w:val="008F1102"/>
    <w:rsid w:val="008F14CE"/>
    <w:rsid w:val="008F15C7"/>
    <w:rsid w:val="008F26F3"/>
    <w:rsid w:val="008F2951"/>
    <w:rsid w:val="008F2FF8"/>
    <w:rsid w:val="008F4C8D"/>
    <w:rsid w:val="008F6C7A"/>
    <w:rsid w:val="00900B61"/>
    <w:rsid w:val="00900D10"/>
    <w:rsid w:val="009037C0"/>
    <w:rsid w:val="00903BFD"/>
    <w:rsid w:val="00904BFC"/>
    <w:rsid w:val="009076CA"/>
    <w:rsid w:val="00912EEC"/>
    <w:rsid w:val="00913461"/>
    <w:rsid w:val="00914589"/>
    <w:rsid w:val="00915619"/>
    <w:rsid w:val="00915672"/>
    <w:rsid w:val="00915A49"/>
    <w:rsid w:val="009160FA"/>
    <w:rsid w:val="0091616A"/>
    <w:rsid w:val="0091620D"/>
    <w:rsid w:val="009219FE"/>
    <w:rsid w:val="009237A1"/>
    <w:rsid w:val="00923F81"/>
    <w:rsid w:val="00924586"/>
    <w:rsid w:val="00924C4D"/>
    <w:rsid w:val="00925173"/>
    <w:rsid w:val="009260D6"/>
    <w:rsid w:val="00926AFC"/>
    <w:rsid w:val="00927C85"/>
    <w:rsid w:val="00930FA0"/>
    <w:rsid w:val="009311AE"/>
    <w:rsid w:val="00931E57"/>
    <w:rsid w:val="00933095"/>
    <w:rsid w:val="00934360"/>
    <w:rsid w:val="00934A5F"/>
    <w:rsid w:val="00934C7A"/>
    <w:rsid w:val="00935488"/>
    <w:rsid w:val="0094007F"/>
    <w:rsid w:val="009402A6"/>
    <w:rsid w:val="00940B8C"/>
    <w:rsid w:val="00940EB8"/>
    <w:rsid w:val="00943484"/>
    <w:rsid w:val="00943A44"/>
    <w:rsid w:val="00943B2E"/>
    <w:rsid w:val="00943FA1"/>
    <w:rsid w:val="0094449A"/>
    <w:rsid w:val="009444C9"/>
    <w:rsid w:val="0094477B"/>
    <w:rsid w:val="00944798"/>
    <w:rsid w:val="00944B26"/>
    <w:rsid w:val="00944CFF"/>
    <w:rsid w:val="00945408"/>
    <w:rsid w:val="0094545A"/>
    <w:rsid w:val="00946192"/>
    <w:rsid w:val="009479BC"/>
    <w:rsid w:val="009501FC"/>
    <w:rsid w:val="00950A4C"/>
    <w:rsid w:val="00952ABC"/>
    <w:rsid w:val="0095303D"/>
    <w:rsid w:val="00955E93"/>
    <w:rsid w:val="00956AEC"/>
    <w:rsid w:val="00960039"/>
    <w:rsid w:val="009608A6"/>
    <w:rsid w:val="009618A4"/>
    <w:rsid w:val="00964230"/>
    <w:rsid w:val="00964368"/>
    <w:rsid w:val="00964696"/>
    <w:rsid w:val="009651C0"/>
    <w:rsid w:val="00965BFC"/>
    <w:rsid w:val="009668E8"/>
    <w:rsid w:val="00971461"/>
    <w:rsid w:val="00971C41"/>
    <w:rsid w:val="0097224C"/>
    <w:rsid w:val="009724B3"/>
    <w:rsid w:val="009728F4"/>
    <w:rsid w:val="009732C7"/>
    <w:rsid w:val="0097369E"/>
    <w:rsid w:val="009737EE"/>
    <w:rsid w:val="00973849"/>
    <w:rsid w:val="00973CA5"/>
    <w:rsid w:val="00973EB1"/>
    <w:rsid w:val="00973FA7"/>
    <w:rsid w:val="009740C1"/>
    <w:rsid w:val="0097525A"/>
    <w:rsid w:val="009755C5"/>
    <w:rsid w:val="009803BE"/>
    <w:rsid w:val="00984399"/>
    <w:rsid w:val="0098479D"/>
    <w:rsid w:val="00984902"/>
    <w:rsid w:val="009851C7"/>
    <w:rsid w:val="00987003"/>
    <w:rsid w:val="0098761A"/>
    <w:rsid w:val="00987FC2"/>
    <w:rsid w:val="00992512"/>
    <w:rsid w:val="009926FD"/>
    <w:rsid w:val="00993EF2"/>
    <w:rsid w:val="009946F0"/>
    <w:rsid w:val="0099499A"/>
    <w:rsid w:val="00994F5E"/>
    <w:rsid w:val="00996501"/>
    <w:rsid w:val="00996796"/>
    <w:rsid w:val="009A08A5"/>
    <w:rsid w:val="009A14AF"/>
    <w:rsid w:val="009A1990"/>
    <w:rsid w:val="009A1E2E"/>
    <w:rsid w:val="009A1E6C"/>
    <w:rsid w:val="009A1E6F"/>
    <w:rsid w:val="009A2E27"/>
    <w:rsid w:val="009A3993"/>
    <w:rsid w:val="009A449B"/>
    <w:rsid w:val="009A49DA"/>
    <w:rsid w:val="009A4F7F"/>
    <w:rsid w:val="009A5AD9"/>
    <w:rsid w:val="009A6319"/>
    <w:rsid w:val="009A63E8"/>
    <w:rsid w:val="009A6BD0"/>
    <w:rsid w:val="009A749C"/>
    <w:rsid w:val="009B02B4"/>
    <w:rsid w:val="009B20A3"/>
    <w:rsid w:val="009B2561"/>
    <w:rsid w:val="009B3644"/>
    <w:rsid w:val="009B4F0A"/>
    <w:rsid w:val="009B6405"/>
    <w:rsid w:val="009B6580"/>
    <w:rsid w:val="009B6EB5"/>
    <w:rsid w:val="009B6F69"/>
    <w:rsid w:val="009B74C8"/>
    <w:rsid w:val="009B7707"/>
    <w:rsid w:val="009C010D"/>
    <w:rsid w:val="009C0198"/>
    <w:rsid w:val="009C0BEF"/>
    <w:rsid w:val="009C0CFC"/>
    <w:rsid w:val="009C22E5"/>
    <w:rsid w:val="009C3B56"/>
    <w:rsid w:val="009C579C"/>
    <w:rsid w:val="009C6E5A"/>
    <w:rsid w:val="009C742E"/>
    <w:rsid w:val="009D0584"/>
    <w:rsid w:val="009D10C8"/>
    <w:rsid w:val="009D2173"/>
    <w:rsid w:val="009D26B3"/>
    <w:rsid w:val="009D374A"/>
    <w:rsid w:val="009D3B14"/>
    <w:rsid w:val="009D6321"/>
    <w:rsid w:val="009D6337"/>
    <w:rsid w:val="009D754C"/>
    <w:rsid w:val="009D793E"/>
    <w:rsid w:val="009E591F"/>
    <w:rsid w:val="009E5A2B"/>
    <w:rsid w:val="009E5CE3"/>
    <w:rsid w:val="009E6B6C"/>
    <w:rsid w:val="009E6EF2"/>
    <w:rsid w:val="009E73A4"/>
    <w:rsid w:val="009E76C6"/>
    <w:rsid w:val="009F3214"/>
    <w:rsid w:val="009F347C"/>
    <w:rsid w:val="009F34C9"/>
    <w:rsid w:val="009F449F"/>
    <w:rsid w:val="009F4B41"/>
    <w:rsid w:val="009F4BEE"/>
    <w:rsid w:val="009F5D16"/>
    <w:rsid w:val="009F5E26"/>
    <w:rsid w:val="009F682B"/>
    <w:rsid w:val="009F69B6"/>
    <w:rsid w:val="009F6E3A"/>
    <w:rsid w:val="009F71FC"/>
    <w:rsid w:val="00A000CD"/>
    <w:rsid w:val="00A002BE"/>
    <w:rsid w:val="00A00B63"/>
    <w:rsid w:val="00A010A8"/>
    <w:rsid w:val="00A02654"/>
    <w:rsid w:val="00A02CD6"/>
    <w:rsid w:val="00A03B5D"/>
    <w:rsid w:val="00A03B8D"/>
    <w:rsid w:val="00A0425A"/>
    <w:rsid w:val="00A05F7B"/>
    <w:rsid w:val="00A10FF0"/>
    <w:rsid w:val="00A11687"/>
    <w:rsid w:val="00A123EF"/>
    <w:rsid w:val="00A1263E"/>
    <w:rsid w:val="00A13476"/>
    <w:rsid w:val="00A15DB9"/>
    <w:rsid w:val="00A173CD"/>
    <w:rsid w:val="00A22461"/>
    <w:rsid w:val="00A2274A"/>
    <w:rsid w:val="00A23681"/>
    <w:rsid w:val="00A2397C"/>
    <w:rsid w:val="00A24944"/>
    <w:rsid w:val="00A24C02"/>
    <w:rsid w:val="00A24E6B"/>
    <w:rsid w:val="00A24F0D"/>
    <w:rsid w:val="00A2693B"/>
    <w:rsid w:val="00A27208"/>
    <w:rsid w:val="00A308BA"/>
    <w:rsid w:val="00A31203"/>
    <w:rsid w:val="00A32B2D"/>
    <w:rsid w:val="00A33574"/>
    <w:rsid w:val="00A35E4F"/>
    <w:rsid w:val="00A367AC"/>
    <w:rsid w:val="00A36EDF"/>
    <w:rsid w:val="00A37632"/>
    <w:rsid w:val="00A37A8A"/>
    <w:rsid w:val="00A40609"/>
    <w:rsid w:val="00A41C74"/>
    <w:rsid w:val="00A4247C"/>
    <w:rsid w:val="00A4260A"/>
    <w:rsid w:val="00A42C22"/>
    <w:rsid w:val="00A44C53"/>
    <w:rsid w:val="00A4699A"/>
    <w:rsid w:val="00A46A68"/>
    <w:rsid w:val="00A47FA3"/>
    <w:rsid w:val="00A50E46"/>
    <w:rsid w:val="00A51547"/>
    <w:rsid w:val="00A51891"/>
    <w:rsid w:val="00A523D9"/>
    <w:rsid w:val="00A53989"/>
    <w:rsid w:val="00A53B72"/>
    <w:rsid w:val="00A54505"/>
    <w:rsid w:val="00A556F1"/>
    <w:rsid w:val="00A5648B"/>
    <w:rsid w:val="00A56774"/>
    <w:rsid w:val="00A57591"/>
    <w:rsid w:val="00A6062A"/>
    <w:rsid w:val="00A628ED"/>
    <w:rsid w:val="00A65905"/>
    <w:rsid w:val="00A659D5"/>
    <w:rsid w:val="00A745A0"/>
    <w:rsid w:val="00A7565A"/>
    <w:rsid w:val="00A803DE"/>
    <w:rsid w:val="00A805EB"/>
    <w:rsid w:val="00A808E0"/>
    <w:rsid w:val="00A81212"/>
    <w:rsid w:val="00A83CD1"/>
    <w:rsid w:val="00A8593A"/>
    <w:rsid w:val="00A85F5D"/>
    <w:rsid w:val="00A85FD4"/>
    <w:rsid w:val="00A871E0"/>
    <w:rsid w:val="00A916CF"/>
    <w:rsid w:val="00A917D9"/>
    <w:rsid w:val="00A928B2"/>
    <w:rsid w:val="00A92DCD"/>
    <w:rsid w:val="00A93F91"/>
    <w:rsid w:val="00A94519"/>
    <w:rsid w:val="00A94F4A"/>
    <w:rsid w:val="00A95DDA"/>
    <w:rsid w:val="00A967C7"/>
    <w:rsid w:val="00A97397"/>
    <w:rsid w:val="00AA2AE0"/>
    <w:rsid w:val="00AA2B0D"/>
    <w:rsid w:val="00AA3C93"/>
    <w:rsid w:val="00AA4D19"/>
    <w:rsid w:val="00AA5C63"/>
    <w:rsid w:val="00AA6069"/>
    <w:rsid w:val="00AA6F39"/>
    <w:rsid w:val="00AA6F5E"/>
    <w:rsid w:val="00AB00F3"/>
    <w:rsid w:val="00AB033C"/>
    <w:rsid w:val="00AB0612"/>
    <w:rsid w:val="00AB1672"/>
    <w:rsid w:val="00AB2948"/>
    <w:rsid w:val="00AB3DD7"/>
    <w:rsid w:val="00AB4AF8"/>
    <w:rsid w:val="00AB5C31"/>
    <w:rsid w:val="00AB62B0"/>
    <w:rsid w:val="00AB6EE7"/>
    <w:rsid w:val="00AB78D8"/>
    <w:rsid w:val="00AC1B9D"/>
    <w:rsid w:val="00AC2467"/>
    <w:rsid w:val="00AC2A98"/>
    <w:rsid w:val="00AC2C7A"/>
    <w:rsid w:val="00AC3BCF"/>
    <w:rsid w:val="00AC5388"/>
    <w:rsid w:val="00AC541E"/>
    <w:rsid w:val="00AC563B"/>
    <w:rsid w:val="00AC5C38"/>
    <w:rsid w:val="00AC6589"/>
    <w:rsid w:val="00AC6B3A"/>
    <w:rsid w:val="00AD04A3"/>
    <w:rsid w:val="00AD1BF4"/>
    <w:rsid w:val="00AD2AD9"/>
    <w:rsid w:val="00AD2AEC"/>
    <w:rsid w:val="00AD2EC0"/>
    <w:rsid w:val="00AD3453"/>
    <w:rsid w:val="00AD3847"/>
    <w:rsid w:val="00AD50AC"/>
    <w:rsid w:val="00AD6E6A"/>
    <w:rsid w:val="00AE041F"/>
    <w:rsid w:val="00AE0CDE"/>
    <w:rsid w:val="00AE1678"/>
    <w:rsid w:val="00AE1710"/>
    <w:rsid w:val="00AE1CF8"/>
    <w:rsid w:val="00AE26DF"/>
    <w:rsid w:val="00AE4881"/>
    <w:rsid w:val="00AE57D9"/>
    <w:rsid w:val="00AE57EB"/>
    <w:rsid w:val="00AE6883"/>
    <w:rsid w:val="00AE7B92"/>
    <w:rsid w:val="00AF0E44"/>
    <w:rsid w:val="00AF1686"/>
    <w:rsid w:val="00AF2429"/>
    <w:rsid w:val="00AF24FD"/>
    <w:rsid w:val="00AF3268"/>
    <w:rsid w:val="00AF40A6"/>
    <w:rsid w:val="00AF4122"/>
    <w:rsid w:val="00AF505A"/>
    <w:rsid w:val="00AF542C"/>
    <w:rsid w:val="00B0009E"/>
    <w:rsid w:val="00B00785"/>
    <w:rsid w:val="00B0086E"/>
    <w:rsid w:val="00B0187B"/>
    <w:rsid w:val="00B0206C"/>
    <w:rsid w:val="00B03EEC"/>
    <w:rsid w:val="00B03FAB"/>
    <w:rsid w:val="00B04173"/>
    <w:rsid w:val="00B04F13"/>
    <w:rsid w:val="00B07047"/>
    <w:rsid w:val="00B07BCC"/>
    <w:rsid w:val="00B104CD"/>
    <w:rsid w:val="00B11370"/>
    <w:rsid w:val="00B122D0"/>
    <w:rsid w:val="00B138EA"/>
    <w:rsid w:val="00B13C8F"/>
    <w:rsid w:val="00B1503C"/>
    <w:rsid w:val="00B150E0"/>
    <w:rsid w:val="00B15444"/>
    <w:rsid w:val="00B15887"/>
    <w:rsid w:val="00B15E4F"/>
    <w:rsid w:val="00B200EB"/>
    <w:rsid w:val="00B20C84"/>
    <w:rsid w:val="00B2147D"/>
    <w:rsid w:val="00B21EE8"/>
    <w:rsid w:val="00B22F69"/>
    <w:rsid w:val="00B24AAB"/>
    <w:rsid w:val="00B24AAC"/>
    <w:rsid w:val="00B25328"/>
    <w:rsid w:val="00B263A3"/>
    <w:rsid w:val="00B27007"/>
    <w:rsid w:val="00B27E21"/>
    <w:rsid w:val="00B30550"/>
    <w:rsid w:val="00B30BC5"/>
    <w:rsid w:val="00B32C9E"/>
    <w:rsid w:val="00B32D1F"/>
    <w:rsid w:val="00B335F0"/>
    <w:rsid w:val="00B33B91"/>
    <w:rsid w:val="00B34DBA"/>
    <w:rsid w:val="00B352BD"/>
    <w:rsid w:val="00B363E3"/>
    <w:rsid w:val="00B3757A"/>
    <w:rsid w:val="00B37E8D"/>
    <w:rsid w:val="00B4000F"/>
    <w:rsid w:val="00B40687"/>
    <w:rsid w:val="00B40690"/>
    <w:rsid w:val="00B40FCB"/>
    <w:rsid w:val="00B4124B"/>
    <w:rsid w:val="00B41E6E"/>
    <w:rsid w:val="00B420DA"/>
    <w:rsid w:val="00B424A0"/>
    <w:rsid w:val="00B43010"/>
    <w:rsid w:val="00B43613"/>
    <w:rsid w:val="00B438B0"/>
    <w:rsid w:val="00B458C3"/>
    <w:rsid w:val="00B46570"/>
    <w:rsid w:val="00B46973"/>
    <w:rsid w:val="00B46992"/>
    <w:rsid w:val="00B47CF2"/>
    <w:rsid w:val="00B5183D"/>
    <w:rsid w:val="00B51C65"/>
    <w:rsid w:val="00B53396"/>
    <w:rsid w:val="00B5401C"/>
    <w:rsid w:val="00B54A0A"/>
    <w:rsid w:val="00B56ECD"/>
    <w:rsid w:val="00B57E27"/>
    <w:rsid w:val="00B57F2A"/>
    <w:rsid w:val="00B615DE"/>
    <w:rsid w:val="00B62C35"/>
    <w:rsid w:val="00B65268"/>
    <w:rsid w:val="00B658C3"/>
    <w:rsid w:val="00B65959"/>
    <w:rsid w:val="00B666F4"/>
    <w:rsid w:val="00B66DD1"/>
    <w:rsid w:val="00B67E79"/>
    <w:rsid w:val="00B707C5"/>
    <w:rsid w:val="00B70B6C"/>
    <w:rsid w:val="00B711AA"/>
    <w:rsid w:val="00B71C2D"/>
    <w:rsid w:val="00B71EB8"/>
    <w:rsid w:val="00B72114"/>
    <w:rsid w:val="00B721D2"/>
    <w:rsid w:val="00B724E4"/>
    <w:rsid w:val="00B724FC"/>
    <w:rsid w:val="00B728D2"/>
    <w:rsid w:val="00B730D6"/>
    <w:rsid w:val="00B759ED"/>
    <w:rsid w:val="00B75F0E"/>
    <w:rsid w:val="00B75F9D"/>
    <w:rsid w:val="00B77113"/>
    <w:rsid w:val="00B77669"/>
    <w:rsid w:val="00B777F6"/>
    <w:rsid w:val="00B77963"/>
    <w:rsid w:val="00B77E31"/>
    <w:rsid w:val="00B81DA9"/>
    <w:rsid w:val="00B83925"/>
    <w:rsid w:val="00B83B76"/>
    <w:rsid w:val="00B83F16"/>
    <w:rsid w:val="00B86986"/>
    <w:rsid w:val="00B906CE"/>
    <w:rsid w:val="00B90EB3"/>
    <w:rsid w:val="00B910E3"/>
    <w:rsid w:val="00B92420"/>
    <w:rsid w:val="00B935B0"/>
    <w:rsid w:val="00B93CF8"/>
    <w:rsid w:val="00B942AA"/>
    <w:rsid w:val="00B949B9"/>
    <w:rsid w:val="00B94A67"/>
    <w:rsid w:val="00B94FDE"/>
    <w:rsid w:val="00B96CFD"/>
    <w:rsid w:val="00B971E4"/>
    <w:rsid w:val="00B9767B"/>
    <w:rsid w:val="00B97F16"/>
    <w:rsid w:val="00BA0916"/>
    <w:rsid w:val="00BA212A"/>
    <w:rsid w:val="00BA227B"/>
    <w:rsid w:val="00BA2FB2"/>
    <w:rsid w:val="00BA3820"/>
    <w:rsid w:val="00BA45FF"/>
    <w:rsid w:val="00BA4A64"/>
    <w:rsid w:val="00BA4B43"/>
    <w:rsid w:val="00BA5801"/>
    <w:rsid w:val="00BA5AE0"/>
    <w:rsid w:val="00BA717B"/>
    <w:rsid w:val="00BB0307"/>
    <w:rsid w:val="00BB0A97"/>
    <w:rsid w:val="00BB1793"/>
    <w:rsid w:val="00BB20E4"/>
    <w:rsid w:val="00BB2324"/>
    <w:rsid w:val="00BB25BF"/>
    <w:rsid w:val="00BB38CA"/>
    <w:rsid w:val="00BB4454"/>
    <w:rsid w:val="00BB49F1"/>
    <w:rsid w:val="00BB4E26"/>
    <w:rsid w:val="00BB4E91"/>
    <w:rsid w:val="00BB4F73"/>
    <w:rsid w:val="00BB59C7"/>
    <w:rsid w:val="00BB59DE"/>
    <w:rsid w:val="00BB5FCB"/>
    <w:rsid w:val="00BB5FD2"/>
    <w:rsid w:val="00BB78E2"/>
    <w:rsid w:val="00BB7CE0"/>
    <w:rsid w:val="00BC0AFD"/>
    <w:rsid w:val="00BC1888"/>
    <w:rsid w:val="00BC1A78"/>
    <w:rsid w:val="00BC1F96"/>
    <w:rsid w:val="00BC2ABB"/>
    <w:rsid w:val="00BC2F68"/>
    <w:rsid w:val="00BC72F3"/>
    <w:rsid w:val="00BD0125"/>
    <w:rsid w:val="00BD0377"/>
    <w:rsid w:val="00BD0407"/>
    <w:rsid w:val="00BD0E43"/>
    <w:rsid w:val="00BD30F9"/>
    <w:rsid w:val="00BD3650"/>
    <w:rsid w:val="00BD4B1B"/>
    <w:rsid w:val="00BD67E6"/>
    <w:rsid w:val="00BD71EE"/>
    <w:rsid w:val="00BD73C0"/>
    <w:rsid w:val="00BD79AA"/>
    <w:rsid w:val="00BE041E"/>
    <w:rsid w:val="00BE14F4"/>
    <w:rsid w:val="00BE277F"/>
    <w:rsid w:val="00BE2A3E"/>
    <w:rsid w:val="00BE30FA"/>
    <w:rsid w:val="00BE39AF"/>
    <w:rsid w:val="00BE40FC"/>
    <w:rsid w:val="00BE4FCA"/>
    <w:rsid w:val="00BE5318"/>
    <w:rsid w:val="00BE5C65"/>
    <w:rsid w:val="00BE742F"/>
    <w:rsid w:val="00BE7C95"/>
    <w:rsid w:val="00BE7F4B"/>
    <w:rsid w:val="00BF4969"/>
    <w:rsid w:val="00BF5182"/>
    <w:rsid w:val="00BF63AF"/>
    <w:rsid w:val="00BF6B55"/>
    <w:rsid w:val="00BF7C21"/>
    <w:rsid w:val="00C001A9"/>
    <w:rsid w:val="00C01562"/>
    <w:rsid w:val="00C01C47"/>
    <w:rsid w:val="00C02A34"/>
    <w:rsid w:val="00C02C08"/>
    <w:rsid w:val="00C03B7F"/>
    <w:rsid w:val="00C03F9B"/>
    <w:rsid w:val="00C0437D"/>
    <w:rsid w:val="00C05FDD"/>
    <w:rsid w:val="00C0651B"/>
    <w:rsid w:val="00C06572"/>
    <w:rsid w:val="00C065A8"/>
    <w:rsid w:val="00C068EE"/>
    <w:rsid w:val="00C07B8C"/>
    <w:rsid w:val="00C10E40"/>
    <w:rsid w:val="00C11D40"/>
    <w:rsid w:val="00C1323D"/>
    <w:rsid w:val="00C13BFD"/>
    <w:rsid w:val="00C16655"/>
    <w:rsid w:val="00C16D6D"/>
    <w:rsid w:val="00C17146"/>
    <w:rsid w:val="00C1764E"/>
    <w:rsid w:val="00C17759"/>
    <w:rsid w:val="00C17E56"/>
    <w:rsid w:val="00C20079"/>
    <w:rsid w:val="00C21E49"/>
    <w:rsid w:val="00C22553"/>
    <w:rsid w:val="00C23558"/>
    <w:rsid w:val="00C23E91"/>
    <w:rsid w:val="00C24F89"/>
    <w:rsid w:val="00C250B1"/>
    <w:rsid w:val="00C258D2"/>
    <w:rsid w:val="00C261D5"/>
    <w:rsid w:val="00C262E8"/>
    <w:rsid w:val="00C26363"/>
    <w:rsid w:val="00C326B3"/>
    <w:rsid w:val="00C33718"/>
    <w:rsid w:val="00C34F29"/>
    <w:rsid w:val="00C35EA5"/>
    <w:rsid w:val="00C36CFD"/>
    <w:rsid w:val="00C40030"/>
    <w:rsid w:val="00C402CE"/>
    <w:rsid w:val="00C407F6"/>
    <w:rsid w:val="00C40915"/>
    <w:rsid w:val="00C40B44"/>
    <w:rsid w:val="00C40D79"/>
    <w:rsid w:val="00C414FC"/>
    <w:rsid w:val="00C4174B"/>
    <w:rsid w:val="00C4277F"/>
    <w:rsid w:val="00C42A64"/>
    <w:rsid w:val="00C4310E"/>
    <w:rsid w:val="00C43A9A"/>
    <w:rsid w:val="00C44BB2"/>
    <w:rsid w:val="00C45384"/>
    <w:rsid w:val="00C45C22"/>
    <w:rsid w:val="00C46012"/>
    <w:rsid w:val="00C4635E"/>
    <w:rsid w:val="00C468E8"/>
    <w:rsid w:val="00C5002A"/>
    <w:rsid w:val="00C511A9"/>
    <w:rsid w:val="00C51F3C"/>
    <w:rsid w:val="00C51F9A"/>
    <w:rsid w:val="00C53015"/>
    <w:rsid w:val="00C54292"/>
    <w:rsid w:val="00C548E2"/>
    <w:rsid w:val="00C554D8"/>
    <w:rsid w:val="00C5571B"/>
    <w:rsid w:val="00C55EF2"/>
    <w:rsid w:val="00C56F13"/>
    <w:rsid w:val="00C5718F"/>
    <w:rsid w:val="00C57A02"/>
    <w:rsid w:val="00C57CDD"/>
    <w:rsid w:val="00C57F7F"/>
    <w:rsid w:val="00C633ED"/>
    <w:rsid w:val="00C6459C"/>
    <w:rsid w:val="00C65C94"/>
    <w:rsid w:val="00C66AF1"/>
    <w:rsid w:val="00C7073C"/>
    <w:rsid w:val="00C70FFD"/>
    <w:rsid w:val="00C73022"/>
    <w:rsid w:val="00C73110"/>
    <w:rsid w:val="00C752A9"/>
    <w:rsid w:val="00C77BFB"/>
    <w:rsid w:val="00C806F0"/>
    <w:rsid w:val="00C80FFC"/>
    <w:rsid w:val="00C82140"/>
    <w:rsid w:val="00C8305E"/>
    <w:rsid w:val="00C83EA8"/>
    <w:rsid w:val="00C841F3"/>
    <w:rsid w:val="00C846F0"/>
    <w:rsid w:val="00C855D9"/>
    <w:rsid w:val="00C85DAF"/>
    <w:rsid w:val="00C85F9B"/>
    <w:rsid w:val="00C87A76"/>
    <w:rsid w:val="00C91F57"/>
    <w:rsid w:val="00C94017"/>
    <w:rsid w:val="00C95D31"/>
    <w:rsid w:val="00C96747"/>
    <w:rsid w:val="00C96788"/>
    <w:rsid w:val="00C97895"/>
    <w:rsid w:val="00CA1215"/>
    <w:rsid w:val="00CA37C2"/>
    <w:rsid w:val="00CA4D95"/>
    <w:rsid w:val="00CA51CE"/>
    <w:rsid w:val="00CA5391"/>
    <w:rsid w:val="00CA6643"/>
    <w:rsid w:val="00CA6F93"/>
    <w:rsid w:val="00CB0B33"/>
    <w:rsid w:val="00CB499D"/>
    <w:rsid w:val="00CB5561"/>
    <w:rsid w:val="00CB5A93"/>
    <w:rsid w:val="00CB6386"/>
    <w:rsid w:val="00CB6BF5"/>
    <w:rsid w:val="00CB7038"/>
    <w:rsid w:val="00CB7F2B"/>
    <w:rsid w:val="00CC017D"/>
    <w:rsid w:val="00CC0327"/>
    <w:rsid w:val="00CC4790"/>
    <w:rsid w:val="00CC54AF"/>
    <w:rsid w:val="00CC78E4"/>
    <w:rsid w:val="00CD0250"/>
    <w:rsid w:val="00CD0749"/>
    <w:rsid w:val="00CD0DBA"/>
    <w:rsid w:val="00CD0DEA"/>
    <w:rsid w:val="00CD1059"/>
    <w:rsid w:val="00CD1829"/>
    <w:rsid w:val="00CD1D10"/>
    <w:rsid w:val="00CD22BE"/>
    <w:rsid w:val="00CD236E"/>
    <w:rsid w:val="00CD334D"/>
    <w:rsid w:val="00CD47F6"/>
    <w:rsid w:val="00CD489B"/>
    <w:rsid w:val="00CD4A08"/>
    <w:rsid w:val="00CD4CA0"/>
    <w:rsid w:val="00CD50D0"/>
    <w:rsid w:val="00CD5583"/>
    <w:rsid w:val="00CD5781"/>
    <w:rsid w:val="00CD5E34"/>
    <w:rsid w:val="00CD63E2"/>
    <w:rsid w:val="00CD68C7"/>
    <w:rsid w:val="00CD78CD"/>
    <w:rsid w:val="00CE0E01"/>
    <w:rsid w:val="00CE16BD"/>
    <w:rsid w:val="00CE18AB"/>
    <w:rsid w:val="00CE19F2"/>
    <w:rsid w:val="00CE2A18"/>
    <w:rsid w:val="00CE4E15"/>
    <w:rsid w:val="00CE58C6"/>
    <w:rsid w:val="00CE662D"/>
    <w:rsid w:val="00CF0137"/>
    <w:rsid w:val="00CF0F6E"/>
    <w:rsid w:val="00CF2A51"/>
    <w:rsid w:val="00CF3753"/>
    <w:rsid w:val="00CF39A2"/>
    <w:rsid w:val="00CF3A72"/>
    <w:rsid w:val="00CF3AF0"/>
    <w:rsid w:val="00CF44CD"/>
    <w:rsid w:val="00CF4706"/>
    <w:rsid w:val="00CF4A4A"/>
    <w:rsid w:val="00CF5BEE"/>
    <w:rsid w:val="00CF6AB8"/>
    <w:rsid w:val="00D00489"/>
    <w:rsid w:val="00D0173E"/>
    <w:rsid w:val="00D019CD"/>
    <w:rsid w:val="00D02023"/>
    <w:rsid w:val="00D06674"/>
    <w:rsid w:val="00D0711B"/>
    <w:rsid w:val="00D0769E"/>
    <w:rsid w:val="00D101E0"/>
    <w:rsid w:val="00D151AA"/>
    <w:rsid w:val="00D1581F"/>
    <w:rsid w:val="00D16254"/>
    <w:rsid w:val="00D17457"/>
    <w:rsid w:val="00D17694"/>
    <w:rsid w:val="00D17A5D"/>
    <w:rsid w:val="00D21A0F"/>
    <w:rsid w:val="00D22B77"/>
    <w:rsid w:val="00D23565"/>
    <w:rsid w:val="00D23A0B"/>
    <w:rsid w:val="00D249D8"/>
    <w:rsid w:val="00D24EF6"/>
    <w:rsid w:val="00D25822"/>
    <w:rsid w:val="00D25F47"/>
    <w:rsid w:val="00D274EA"/>
    <w:rsid w:val="00D30DFD"/>
    <w:rsid w:val="00D3152B"/>
    <w:rsid w:val="00D31E1D"/>
    <w:rsid w:val="00D3331E"/>
    <w:rsid w:val="00D35E7B"/>
    <w:rsid w:val="00D35F78"/>
    <w:rsid w:val="00D36E01"/>
    <w:rsid w:val="00D3763A"/>
    <w:rsid w:val="00D37F31"/>
    <w:rsid w:val="00D40BC5"/>
    <w:rsid w:val="00D41A58"/>
    <w:rsid w:val="00D42398"/>
    <w:rsid w:val="00D427F9"/>
    <w:rsid w:val="00D42C61"/>
    <w:rsid w:val="00D42E65"/>
    <w:rsid w:val="00D445B4"/>
    <w:rsid w:val="00D4555C"/>
    <w:rsid w:val="00D46EDF"/>
    <w:rsid w:val="00D47C86"/>
    <w:rsid w:val="00D50F8F"/>
    <w:rsid w:val="00D53189"/>
    <w:rsid w:val="00D53E3D"/>
    <w:rsid w:val="00D54050"/>
    <w:rsid w:val="00D55947"/>
    <w:rsid w:val="00D57550"/>
    <w:rsid w:val="00D57E1D"/>
    <w:rsid w:val="00D62165"/>
    <w:rsid w:val="00D6407B"/>
    <w:rsid w:val="00D641C9"/>
    <w:rsid w:val="00D653D3"/>
    <w:rsid w:val="00D65C5C"/>
    <w:rsid w:val="00D665CC"/>
    <w:rsid w:val="00D67308"/>
    <w:rsid w:val="00D67E1C"/>
    <w:rsid w:val="00D71A61"/>
    <w:rsid w:val="00D72FE6"/>
    <w:rsid w:val="00D742C5"/>
    <w:rsid w:val="00D74F75"/>
    <w:rsid w:val="00D751CA"/>
    <w:rsid w:val="00D75382"/>
    <w:rsid w:val="00D75505"/>
    <w:rsid w:val="00D75C90"/>
    <w:rsid w:val="00D771D6"/>
    <w:rsid w:val="00D82332"/>
    <w:rsid w:val="00D84070"/>
    <w:rsid w:val="00D85083"/>
    <w:rsid w:val="00D853E3"/>
    <w:rsid w:val="00D8545F"/>
    <w:rsid w:val="00D86018"/>
    <w:rsid w:val="00D8653E"/>
    <w:rsid w:val="00D86994"/>
    <w:rsid w:val="00D9050E"/>
    <w:rsid w:val="00D90825"/>
    <w:rsid w:val="00D90905"/>
    <w:rsid w:val="00D92224"/>
    <w:rsid w:val="00D92236"/>
    <w:rsid w:val="00D92D10"/>
    <w:rsid w:val="00D9340F"/>
    <w:rsid w:val="00D93451"/>
    <w:rsid w:val="00D93A35"/>
    <w:rsid w:val="00D94814"/>
    <w:rsid w:val="00D95E96"/>
    <w:rsid w:val="00D96300"/>
    <w:rsid w:val="00D97F0E"/>
    <w:rsid w:val="00DA09F5"/>
    <w:rsid w:val="00DA0C8A"/>
    <w:rsid w:val="00DA148B"/>
    <w:rsid w:val="00DA3783"/>
    <w:rsid w:val="00DA48B8"/>
    <w:rsid w:val="00DA59B0"/>
    <w:rsid w:val="00DA5F30"/>
    <w:rsid w:val="00DA5FD0"/>
    <w:rsid w:val="00DA6A79"/>
    <w:rsid w:val="00DB1992"/>
    <w:rsid w:val="00DB2A98"/>
    <w:rsid w:val="00DB3EEC"/>
    <w:rsid w:val="00DB4B3C"/>
    <w:rsid w:val="00DB5653"/>
    <w:rsid w:val="00DB5C2F"/>
    <w:rsid w:val="00DC04DC"/>
    <w:rsid w:val="00DC0AF0"/>
    <w:rsid w:val="00DC13B1"/>
    <w:rsid w:val="00DC2CC3"/>
    <w:rsid w:val="00DC3929"/>
    <w:rsid w:val="00DC3A58"/>
    <w:rsid w:val="00DC3A9E"/>
    <w:rsid w:val="00DC552B"/>
    <w:rsid w:val="00DC675D"/>
    <w:rsid w:val="00DD04C7"/>
    <w:rsid w:val="00DD0EDA"/>
    <w:rsid w:val="00DD1D0C"/>
    <w:rsid w:val="00DD1D21"/>
    <w:rsid w:val="00DD1DCD"/>
    <w:rsid w:val="00DD2B18"/>
    <w:rsid w:val="00DD34B6"/>
    <w:rsid w:val="00DD4B48"/>
    <w:rsid w:val="00DD4BF7"/>
    <w:rsid w:val="00DD4FB6"/>
    <w:rsid w:val="00DD51A8"/>
    <w:rsid w:val="00DD6296"/>
    <w:rsid w:val="00DD74EB"/>
    <w:rsid w:val="00DE03B7"/>
    <w:rsid w:val="00DE1363"/>
    <w:rsid w:val="00DE1D83"/>
    <w:rsid w:val="00DE274E"/>
    <w:rsid w:val="00DE3529"/>
    <w:rsid w:val="00DE361D"/>
    <w:rsid w:val="00DE4502"/>
    <w:rsid w:val="00DE56B8"/>
    <w:rsid w:val="00DE5AA9"/>
    <w:rsid w:val="00DE602B"/>
    <w:rsid w:val="00DE7C5E"/>
    <w:rsid w:val="00DF105E"/>
    <w:rsid w:val="00DF1518"/>
    <w:rsid w:val="00DF1792"/>
    <w:rsid w:val="00DF2E38"/>
    <w:rsid w:val="00DF3D20"/>
    <w:rsid w:val="00DF4140"/>
    <w:rsid w:val="00DF500A"/>
    <w:rsid w:val="00DF6242"/>
    <w:rsid w:val="00DF71D2"/>
    <w:rsid w:val="00DF7886"/>
    <w:rsid w:val="00DF7C80"/>
    <w:rsid w:val="00E00C87"/>
    <w:rsid w:val="00E01729"/>
    <w:rsid w:val="00E018B1"/>
    <w:rsid w:val="00E01C9B"/>
    <w:rsid w:val="00E02365"/>
    <w:rsid w:val="00E0308C"/>
    <w:rsid w:val="00E03828"/>
    <w:rsid w:val="00E03CF9"/>
    <w:rsid w:val="00E03E65"/>
    <w:rsid w:val="00E064B1"/>
    <w:rsid w:val="00E06DCA"/>
    <w:rsid w:val="00E06FCD"/>
    <w:rsid w:val="00E071EB"/>
    <w:rsid w:val="00E073AD"/>
    <w:rsid w:val="00E07E30"/>
    <w:rsid w:val="00E10E1F"/>
    <w:rsid w:val="00E1108A"/>
    <w:rsid w:val="00E13614"/>
    <w:rsid w:val="00E1451A"/>
    <w:rsid w:val="00E1593C"/>
    <w:rsid w:val="00E159E5"/>
    <w:rsid w:val="00E15B94"/>
    <w:rsid w:val="00E165E2"/>
    <w:rsid w:val="00E17522"/>
    <w:rsid w:val="00E17604"/>
    <w:rsid w:val="00E207BE"/>
    <w:rsid w:val="00E21CF8"/>
    <w:rsid w:val="00E22A37"/>
    <w:rsid w:val="00E240B7"/>
    <w:rsid w:val="00E246FB"/>
    <w:rsid w:val="00E252A3"/>
    <w:rsid w:val="00E25D72"/>
    <w:rsid w:val="00E25DA3"/>
    <w:rsid w:val="00E2628F"/>
    <w:rsid w:val="00E2633C"/>
    <w:rsid w:val="00E26E1B"/>
    <w:rsid w:val="00E27C2D"/>
    <w:rsid w:val="00E30269"/>
    <w:rsid w:val="00E307B2"/>
    <w:rsid w:val="00E30AA8"/>
    <w:rsid w:val="00E30ED3"/>
    <w:rsid w:val="00E31AE8"/>
    <w:rsid w:val="00E327A3"/>
    <w:rsid w:val="00E32973"/>
    <w:rsid w:val="00E32FC0"/>
    <w:rsid w:val="00E3321F"/>
    <w:rsid w:val="00E33C67"/>
    <w:rsid w:val="00E34346"/>
    <w:rsid w:val="00E353B0"/>
    <w:rsid w:val="00E3594F"/>
    <w:rsid w:val="00E36879"/>
    <w:rsid w:val="00E37F7F"/>
    <w:rsid w:val="00E40B28"/>
    <w:rsid w:val="00E40C72"/>
    <w:rsid w:val="00E41042"/>
    <w:rsid w:val="00E41C0A"/>
    <w:rsid w:val="00E45B65"/>
    <w:rsid w:val="00E46FC8"/>
    <w:rsid w:val="00E50E14"/>
    <w:rsid w:val="00E5135B"/>
    <w:rsid w:val="00E5195A"/>
    <w:rsid w:val="00E51993"/>
    <w:rsid w:val="00E51D88"/>
    <w:rsid w:val="00E52C02"/>
    <w:rsid w:val="00E54497"/>
    <w:rsid w:val="00E54F97"/>
    <w:rsid w:val="00E55018"/>
    <w:rsid w:val="00E5518D"/>
    <w:rsid w:val="00E5522A"/>
    <w:rsid w:val="00E55E41"/>
    <w:rsid w:val="00E60729"/>
    <w:rsid w:val="00E60EA2"/>
    <w:rsid w:val="00E62CF7"/>
    <w:rsid w:val="00E62E98"/>
    <w:rsid w:val="00E65473"/>
    <w:rsid w:val="00E663FA"/>
    <w:rsid w:val="00E7057A"/>
    <w:rsid w:val="00E70890"/>
    <w:rsid w:val="00E71312"/>
    <w:rsid w:val="00E721B6"/>
    <w:rsid w:val="00E72785"/>
    <w:rsid w:val="00E72971"/>
    <w:rsid w:val="00E744BF"/>
    <w:rsid w:val="00E7452B"/>
    <w:rsid w:val="00E74580"/>
    <w:rsid w:val="00E74807"/>
    <w:rsid w:val="00E74B7C"/>
    <w:rsid w:val="00E75C8F"/>
    <w:rsid w:val="00E76392"/>
    <w:rsid w:val="00E7788D"/>
    <w:rsid w:val="00E802C8"/>
    <w:rsid w:val="00E80B54"/>
    <w:rsid w:val="00E8153C"/>
    <w:rsid w:val="00E81F5E"/>
    <w:rsid w:val="00E83EF0"/>
    <w:rsid w:val="00E83FFB"/>
    <w:rsid w:val="00E844E5"/>
    <w:rsid w:val="00E85E42"/>
    <w:rsid w:val="00E873D3"/>
    <w:rsid w:val="00E874DD"/>
    <w:rsid w:val="00E87E77"/>
    <w:rsid w:val="00E906AA"/>
    <w:rsid w:val="00E9410A"/>
    <w:rsid w:val="00E946DD"/>
    <w:rsid w:val="00E94859"/>
    <w:rsid w:val="00E94966"/>
    <w:rsid w:val="00E96829"/>
    <w:rsid w:val="00E96C09"/>
    <w:rsid w:val="00EA1E3C"/>
    <w:rsid w:val="00EA2209"/>
    <w:rsid w:val="00EA469E"/>
    <w:rsid w:val="00EA6297"/>
    <w:rsid w:val="00EA697E"/>
    <w:rsid w:val="00EB111F"/>
    <w:rsid w:val="00EB1EDB"/>
    <w:rsid w:val="00EB2601"/>
    <w:rsid w:val="00EB2EFD"/>
    <w:rsid w:val="00EB36AF"/>
    <w:rsid w:val="00EB374D"/>
    <w:rsid w:val="00EB3905"/>
    <w:rsid w:val="00EB3BBE"/>
    <w:rsid w:val="00EB3C04"/>
    <w:rsid w:val="00EB70D4"/>
    <w:rsid w:val="00EB7DB7"/>
    <w:rsid w:val="00EC149C"/>
    <w:rsid w:val="00EC1C4C"/>
    <w:rsid w:val="00EC257A"/>
    <w:rsid w:val="00EC42EE"/>
    <w:rsid w:val="00EC6821"/>
    <w:rsid w:val="00ED0C80"/>
    <w:rsid w:val="00ED30DD"/>
    <w:rsid w:val="00ED3A00"/>
    <w:rsid w:val="00ED3AA1"/>
    <w:rsid w:val="00ED4172"/>
    <w:rsid w:val="00ED41DC"/>
    <w:rsid w:val="00ED5477"/>
    <w:rsid w:val="00ED55BE"/>
    <w:rsid w:val="00ED5DB7"/>
    <w:rsid w:val="00ED5ED3"/>
    <w:rsid w:val="00ED62C7"/>
    <w:rsid w:val="00ED72F3"/>
    <w:rsid w:val="00ED7EE2"/>
    <w:rsid w:val="00ED7F71"/>
    <w:rsid w:val="00EE00FA"/>
    <w:rsid w:val="00EE114B"/>
    <w:rsid w:val="00EE1756"/>
    <w:rsid w:val="00EE1AFD"/>
    <w:rsid w:val="00EE2E1D"/>
    <w:rsid w:val="00EE31DD"/>
    <w:rsid w:val="00EE4FCC"/>
    <w:rsid w:val="00EE50BA"/>
    <w:rsid w:val="00EF0533"/>
    <w:rsid w:val="00EF28FF"/>
    <w:rsid w:val="00EF4584"/>
    <w:rsid w:val="00EF6131"/>
    <w:rsid w:val="00EF6BAE"/>
    <w:rsid w:val="00EF75C2"/>
    <w:rsid w:val="00F00475"/>
    <w:rsid w:val="00F004F9"/>
    <w:rsid w:val="00F00919"/>
    <w:rsid w:val="00F00BBB"/>
    <w:rsid w:val="00F026F1"/>
    <w:rsid w:val="00F0317D"/>
    <w:rsid w:val="00F0378F"/>
    <w:rsid w:val="00F053EC"/>
    <w:rsid w:val="00F05993"/>
    <w:rsid w:val="00F073E3"/>
    <w:rsid w:val="00F1158A"/>
    <w:rsid w:val="00F11783"/>
    <w:rsid w:val="00F12480"/>
    <w:rsid w:val="00F12B00"/>
    <w:rsid w:val="00F1301A"/>
    <w:rsid w:val="00F13406"/>
    <w:rsid w:val="00F137A6"/>
    <w:rsid w:val="00F13918"/>
    <w:rsid w:val="00F13921"/>
    <w:rsid w:val="00F14261"/>
    <w:rsid w:val="00F1566D"/>
    <w:rsid w:val="00F158BA"/>
    <w:rsid w:val="00F17E64"/>
    <w:rsid w:val="00F2108C"/>
    <w:rsid w:val="00F22B4F"/>
    <w:rsid w:val="00F23C8B"/>
    <w:rsid w:val="00F23E6A"/>
    <w:rsid w:val="00F25267"/>
    <w:rsid w:val="00F25694"/>
    <w:rsid w:val="00F25711"/>
    <w:rsid w:val="00F25AFE"/>
    <w:rsid w:val="00F26921"/>
    <w:rsid w:val="00F26AEF"/>
    <w:rsid w:val="00F27A7B"/>
    <w:rsid w:val="00F27BC2"/>
    <w:rsid w:val="00F300FF"/>
    <w:rsid w:val="00F3027D"/>
    <w:rsid w:val="00F305B6"/>
    <w:rsid w:val="00F312CB"/>
    <w:rsid w:val="00F3381A"/>
    <w:rsid w:val="00F3449E"/>
    <w:rsid w:val="00F34B1A"/>
    <w:rsid w:val="00F355E0"/>
    <w:rsid w:val="00F355E5"/>
    <w:rsid w:val="00F35BE0"/>
    <w:rsid w:val="00F35D7C"/>
    <w:rsid w:val="00F41A97"/>
    <w:rsid w:val="00F42A2E"/>
    <w:rsid w:val="00F42B6B"/>
    <w:rsid w:val="00F43A5C"/>
    <w:rsid w:val="00F43A7B"/>
    <w:rsid w:val="00F447C8"/>
    <w:rsid w:val="00F46135"/>
    <w:rsid w:val="00F5094B"/>
    <w:rsid w:val="00F50E6A"/>
    <w:rsid w:val="00F518E6"/>
    <w:rsid w:val="00F52D2E"/>
    <w:rsid w:val="00F5304D"/>
    <w:rsid w:val="00F544EC"/>
    <w:rsid w:val="00F5466D"/>
    <w:rsid w:val="00F55135"/>
    <w:rsid w:val="00F575B4"/>
    <w:rsid w:val="00F577C5"/>
    <w:rsid w:val="00F5784A"/>
    <w:rsid w:val="00F57EAF"/>
    <w:rsid w:val="00F6013E"/>
    <w:rsid w:val="00F60667"/>
    <w:rsid w:val="00F60DD1"/>
    <w:rsid w:val="00F61268"/>
    <w:rsid w:val="00F617DA"/>
    <w:rsid w:val="00F619B2"/>
    <w:rsid w:val="00F62DB9"/>
    <w:rsid w:val="00F63D11"/>
    <w:rsid w:val="00F64ED5"/>
    <w:rsid w:val="00F6595B"/>
    <w:rsid w:val="00F703A0"/>
    <w:rsid w:val="00F774B7"/>
    <w:rsid w:val="00F800A1"/>
    <w:rsid w:val="00F80A0D"/>
    <w:rsid w:val="00F80ED0"/>
    <w:rsid w:val="00F81088"/>
    <w:rsid w:val="00F81D3F"/>
    <w:rsid w:val="00F83152"/>
    <w:rsid w:val="00F83592"/>
    <w:rsid w:val="00F839C7"/>
    <w:rsid w:val="00F84FB8"/>
    <w:rsid w:val="00F85216"/>
    <w:rsid w:val="00F85655"/>
    <w:rsid w:val="00F86398"/>
    <w:rsid w:val="00F87AF2"/>
    <w:rsid w:val="00F87DBB"/>
    <w:rsid w:val="00F90326"/>
    <w:rsid w:val="00F90C8B"/>
    <w:rsid w:val="00F93397"/>
    <w:rsid w:val="00F938B3"/>
    <w:rsid w:val="00F93F33"/>
    <w:rsid w:val="00F93F38"/>
    <w:rsid w:val="00F940A4"/>
    <w:rsid w:val="00F969ED"/>
    <w:rsid w:val="00F96A80"/>
    <w:rsid w:val="00F96BDC"/>
    <w:rsid w:val="00F97502"/>
    <w:rsid w:val="00F9756F"/>
    <w:rsid w:val="00FA0521"/>
    <w:rsid w:val="00FA0805"/>
    <w:rsid w:val="00FA09FC"/>
    <w:rsid w:val="00FA1B84"/>
    <w:rsid w:val="00FA363B"/>
    <w:rsid w:val="00FA4BEC"/>
    <w:rsid w:val="00FA7C33"/>
    <w:rsid w:val="00FB049A"/>
    <w:rsid w:val="00FB142D"/>
    <w:rsid w:val="00FB368C"/>
    <w:rsid w:val="00FB4F47"/>
    <w:rsid w:val="00FB608F"/>
    <w:rsid w:val="00FB7100"/>
    <w:rsid w:val="00FB7353"/>
    <w:rsid w:val="00FC0771"/>
    <w:rsid w:val="00FC09E7"/>
    <w:rsid w:val="00FC109F"/>
    <w:rsid w:val="00FC1C89"/>
    <w:rsid w:val="00FC2705"/>
    <w:rsid w:val="00FC41A4"/>
    <w:rsid w:val="00FC41B1"/>
    <w:rsid w:val="00FC43E9"/>
    <w:rsid w:val="00FC4759"/>
    <w:rsid w:val="00FC5C84"/>
    <w:rsid w:val="00FC5D74"/>
    <w:rsid w:val="00FC68FA"/>
    <w:rsid w:val="00FC6B50"/>
    <w:rsid w:val="00FC7233"/>
    <w:rsid w:val="00FC766A"/>
    <w:rsid w:val="00FC7A30"/>
    <w:rsid w:val="00FC7CC4"/>
    <w:rsid w:val="00FD0C9E"/>
    <w:rsid w:val="00FD0E71"/>
    <w:rsid w:val="00FD167A"/>
    <w:rsid w:val="00FD2FA6"/>
    <w:rsid w:val="00FD3937"/>
    <w:rsid w:val="00FD4CAC"/>
    <w:rsid w:val="00FD600B"/>
    <w:rsid w:val="00FD6E66"/>
    <w:rsid w:val="00FD73A8"/>
    <w:rsid w:val="00FD761D"/>
    <w:rsid w:val="00FD78F3"/>
    <w:rsid w:val="00FE089B"/>
    <w:rsid w:val="00FE1B27"/>
    <w:rsid w:val="00FE2404"/>
    <w:rsid w:val="00FE2753"/>
    <w:rsid w:val="00FE2CCF"/>
    <w:rsid w:val="00FE2FC5"/>
    <w:rsid w:val="00FE3B14"/>
    <w:rsid w:val="00FE4B72"/>
    <w:rsid w:val="00FE513F"/>
    <w:rsid w:val="00FE5238"/>
    <w:rsid w:val="00FE6534"/>
    <w:rsid w:val="00FE6CCD"/>
    <w:rsid w:val="00FE6DD9"/>
    <w:rsid w:val="00FE76D7"/>
    <w:rsid w:val="00FE7CF2"/>
    <w:rsid w:val="00FF035B"/>
    <w:rsid w:val="00FF1C2B"/>
    <w:rsid w:val="00FF1E35"/>
    <w:rsid w:val="00FF478E"/>
    <w:rsid w:val="00FF5142"/>
    <w:rsid w:val="00FF663D"/>
    <w:rsid w:val="00FF7246"/>
  </w:rsids>
  <m:mathPr>
    <m:mathFont m:val="Cambria Math"/>
    <m:brkBin m:val="before"/>
    <m:brkBinSub m:val="--"/>
    <m:smallFrac m:val="0"/>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20B00"/>
  <w15:docId w15:val="{06F96D8C-4ACF-4158-B6EA-3457C739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F5C"/>
  </w:style>
  <w:style w:type="paragraph" w:styleId="Heading1">
    <w:name w:val="heading 1"/>
    <w:basedOn w:val="Normal"/>
    <w:next w:val="Normal"/>
    <w:link w:val="Heading1Char"/>
    <w:qFormat/>
    <w:rsid w:val="00DD2B18"/>
    <w:pPr>
      <w:widowControl w:val="0"/>
      <w:contextualSpacing/>
      <w:outlineLvl w:val="0"/>
    </w:pPr>
    <w:rPr>
      <w:rFonts w:eastAsiaTheme="majorEastAsia" w:cstheme="majorBidi"/>
      <w:b/>
      <w:bCs/>
      <w:color w:val="342568" w:themeColor="accent1" w:themeShade="BF"/>
      <w:sz w:val="40"/>
      <w:szCs w:val="28"/>
    </w:rPr>
  </w:style>
  <w:style w:type="paragraph" w:styleId="Heading2">
    <w:name w:val="heading 2"/>
    <w:basedOn w:val="Normal"/>
    <w:next w:val="Normal"/>
    <w:link w:val="Heading2Char"/>
    <w:uiPriority w:val="9"/>
    <w:unhideWhenUsed/>
    <w:qFormat/>
    <w:rsid w:val="00B67E79"/>
    <w:pPr>
      <w:widowControl w:val="0"/>
      <w:spacing w:before="240"/>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7678B2"/>
    <w:pPr>
      <w:spacing w:before="120"/>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CA37C2"/>
    <w:pPr>
      <w:keepNext/>
      <w:spacing w:after="0"/>
      <w:outlineLvl w:val="3"/>
    </w:pPr>
    <w:rPr>
      <w:rFonts w:ascii="Franklin Gothic Book" w:hAnsi="Franklin Gothic Book"/>
      <w:b/>
      <w:color w:val="9688BE"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219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219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46328C"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2B18"/>
    <w:rPr>
      <w:rFonts w:eastAsiaTheme="majorEastAsia" w:cstheme="majorBidi"/>
      <w:b/>
      <w:bCs/>
      <w:color w:val="342568" w:themeColor="accent1" w:themeShade="BF"/>
      <w:sz w:val="40"/>
      <w:szCs w:val="28"/>
    </w:rPr>
  </w:style>
  <w:style w:type="character" w:customStyle="1" w:styleId="Heading2Char">
    <w:name w:val="Heading 2 Char"/>
    <w:basedOn w:val="DefaultParagraphFont"/>
    <w:link w:val="Heading2"/>
    <w:uiPriority w:val="9"/>
    <w:rsid w:val="00B67E79"/>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7678B2"/>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3C3B42"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219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219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46328C"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46328C" w:themeColor="accent1"/>
      <w:sz w:val="18"/>
      <w:szCs w:val="18"/>
    </w:rPr>
  </w:style>
  <w:style w:type="paragraph" w:styleId="TOCHeading">
    <w:name w:val="TOC Heading"/>
    <w:basedOn w:val="Heading1"/>
    <w:next w:val="Normal"/>
    <w:uiPriority w:val="39"/>
    <w:unhideWhenUsed/>
    <w:qFormat/>
    <w:rsid w:val="00416C3D"/>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3D563D" w:themeColor="accent3" w:themeShade="80"/>
    </w:rPr>
  </w:style>
  <w:style w:type="character" w:customStyle="1" w:styleId="HeaderChar">
    <w:name w:val="Header Char"/>
    <w:basedOn w:val="DefaultParagraphFont"/>
    <w:link w:val="Header"/>
    <w:uiPriority w:val="99"/>
    <w:rsid w:val="003D3CBD"/>
    <w:rPr>
      <w:rFonts w:ascii="Arial" w:hAnsi="Arial"/>
      <w:color w:val="3D563D" w:themeColor="accent3" w:themeShade="80"/>
    </w:rPr>
  </w:style>
  <w:style w:type="paragraph" w:styleId="Footer">
    <w:name w:val="footer"/>
    <w:basedOn w:val="Normal"/>
    <w:link w:val="FooterChar"/>
    <w:uiPriority w:val="99"/>
    <w:unhideWhenUsed/>
    <w:rsid w:val="00742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128"/>
    <w:rPr>
      <w:rFonts w:ascii="Arial" w:hAnsi="Arial"/>
      <w:sz w:val="20"/>
    </w:rPr>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llowedHyperlink"/>
    <w:uiPriority w:val="99"/>
    <w:unhideWhenUsed/>
    <w:rsid w:val="00BC0AFD"/>
    <w:rPr>
      <w:rFonts w:ascii="Calibri" w:hAnsi="Calibri"/>
      <w:color w:val="580F8B"/>
      <w:sz w:val="22"/>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C4BFD9" w:themeColor="accent5"/>
        <w:left w:val="single" w:sz="8" w:space="0" w:color="C4BFD9" w:themeColor="accent5"/>
        <w:bottom w:val="single" w:sz="8" w:space="0" w:color="C4BFD9" w:themeColor="accent5"/>
        <w:right w:val="single" w:sz="8" w:space="0" w:color="C4BFD9" w:themeColor="accent5"/>
      </w:tblBorders>
    </w:tblPr>
    <w:tblStylePr w:type="firstRow">
      <w:pPr>
        <w:spacing w:before="0" w:after="0" w:line="240" w:lineRule="auto"/>
      </w:pPr>
      <w:rPr>
        <w:b/>
        <w:bCs/>
        <w:color w:val="FFFFFF" w:themeColor="background1"/>
      </w:rPr>
      <w:tblPr/>
      <w:tcPr>
        <w:shd w:val="clear" w:color="auto" w:fill="C4BFD9" w:themeFill="accent5"/>
      </w:tcPr>
    </w:tblStylePr>
    <w:tblStylePr w:type="lastRow">
      <w:pPr>
        <w:spacing w:before="0" w:after="0" w:line="240" w:lineRule="auto"/>
      </w:pPr>
      <w:rPr>
        <w:b/>
        <w:bCs/>
      </w:rPr>
      <w:tblPr/>
      <w:tcPr>
        <w:tcBorders>
          <w:top w:val="double" w:sz="6" w:space="0" w:color="C4BFD9" w:themeColor="accent5"/>
          <w:left w:val="single" w:sz="8" w:space="0" w:color="C4BFD9" w:themeColor="accent5"/>
          <w:bottom w:val="single" w:sz="8" w:space="0" w:color="C4BFD9" w:themeColor="accent5"/>
          <w:right w:val="single" w:sz="8" w:space="0" w:color="C4BFD9" w:themeColor="accent5"/>
        </w:tcBorders>
      </w:tcPr>
    </w:tblStylePr>
    <w:tblStylePr w:type="firstCol">
      <w:rPr>
        <w:b/>
        <w:bCs/>
      </w:rPr>
    </w:tblStylePr>
    <w:tblStylePr w:type="lastCol">
      <w:rPr>
        <w:b/>
        <w:bCs/>
      </w:rPr>
    </w:tblStylePr>
    <w:tblStylePr w:type="band1Vert">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tblStylePr w:type="band1Horz">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8B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8B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3D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3DE"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F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BF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BF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DF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DFEC"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single" w:sz="8" w:space="0" w:color="B0A5CE" w:themeColor="accent4" w:themeTint="BF"/>
      </w:tblBorders>
    </w:tblPr>
    <w:tblStylePr w:type="firstRow">
      <w:pPr>
        <w:spacing w:before="0" w:after="0" w:line="240" w:lineRule="auto"/>
      </w:pPr>
      <w:rPr>
        <w:b/>
        <w:bCs/>
        <w:color w:val="FFFFFF" w:themeColor="background1"/>
      </w:rPr>
      <w:tblPr/>
      <w:tcPr>
        <w:tc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shd w:val="clear" w:color="auto" w:fill="9688BE" w:themeFill="accent4"/>
      </w:tcPr>
    </w:tblStylePr>
    <w:tblStylePr w:type="lastRow">
      <w:pPr>
        <w:spacing w:before="0" w:after="0" w:line="240" w:lineRule="auto"/>
      </w:pPr>
      <w:rPr>
        <w:b/>
        <w:bCs/>
      </w:rPr>
      <w:tblPr/>
      <w:tcPr>
        <w:tcBorders>
          <w:top w:val="double" w:sz="6"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E1EF" w:themeFill="accent4" w:themeFillTint="3F"/>
      </w:tcPr>
    </w:tblStylePr>
    <w:tblStylePr w:type="band1Horz">
      <w:tblPr/>
      <w:tcPr>
        <w:tcBorders>
          <w:insideH w:val="nil"/>
          <w:insideV w:val="nil"/>
        </w:tcBorders>
        <w:shd w:val="clear" w:color="auto" w:fill="E4E1EF"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18" w:space="0" w:color="9688BE" w:themeColor="accent4"/>
          <w:right w:val="single" w:sz="8" w:space="0" w:color="9688BE" w:themeColor="accent4"/>
          <w:insideH w:val="nil"/>
          <w:insideV w:val="single" w:sz="8" w:space="0" w:color="9688B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insideH w:val="nil"/>
          <w:insideV w:val="single" w:sz="8" w:space="0" w:color="9688B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1Vert">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shd w:val="clear" w:color="auto" w:fill="E4E1EF" w:themeFill="accent4" w:themeFillTint="3F"/>
      </w:tcPr>
    </w:tblStylePr>
    <w:tblStylePr w:type="band1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shd w:val="clear" w:color="auto" w:fill="E4E1EF" w:themeFill="accent4" w:themeFillTint="3F"/>
      </w:tcPr>
    </w:tblStylePr>
    <w:tblStylePr w:type="band2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tcPr>
    </w:tblStylePr>
  </w:style>
  <w:style w:type="numbering" w:customStyle="1" w:styleId="ListBullets">
    <w:name w:val="ListBullets"/>
    <w:uiPriority w:val="99"/>
    <w:rsid w:val="00E721B6"/>
    <w:pPr>
      <w:numPr>
        <w:numId w:val="1"/>
      </w:numPr>
    </w:pPr>
  </w:style>
  <w:style w:type="paragraph" w:styleId="ListBullet3">
    <w:name w:val="List Bullet 3"/>
    <w:basedOn w:val="Normal"/>
    <w:uiPriority w:val="99"/>
    <w:semiHidden/>
    <w:unhideWhenUsed/>
    <w:rsid w:val="00E721B6"/>
    <w:pPr>
      <w:numPr>
        <w:ilvl w:val="2"/>
        <w:numId w:val="1"/>
      </w:numPr>
      <w:contextualSpacing/>
    </w:pPr>
  </w:style>
  <w:style w:type="paragraph" w:styleId="List4">
    <w:name w:val="List 4"/>
    <w:basedOn w:val="Normal"/>
    <w:uiPriority w:val="99"/>
    <w:semiHidden/>
    <w:unhideWhenUsed/>
    <w:rsid w:val="00E721B6"/>
    <w:pPr>
      <w:numPr>
        <w:ilvl w:val="3"/>
        <w:numId w:val="1"/>
      </w:numPr>
      <w:contextualSpacing/>
    </w:pPr>
  </w:style>
  <w:style w:type="paragraph" w:styleId="ListBullet5">
    <w:name w:val="List Bullet 5"/>
    <w:basedOn w:val="Normal"/>
    <w:uiPriority w:val="99"/>
    <w:semiHidden/>
    <w:unhideWhenUsed/>
    <w:rsid w:val="00E721B6"/>
    <w:pPr>
      <w:numPr>
        <w:ilvl w:val="4"/>
        <w:numId w:val="1"/>
      </w:numPr>
      <w:contextualSpacing/>
    </w:pPr>
  </w:style>
  <w:style w:type="paragraph" w:styleId="TOC1">
    <w:name w:val="toc 1"/>
    <w:basedOn w:val="Normal"/>
    <w:next w:val="Normal"/>
    <w:autoRedefine/>
    <w:uiPriority w:val="39"/>
    <w:unhideWhenUsed/>
    <w:qFormat/>
    <w:rsid w:val="00FE76D7"/>
    <w:pPr>
      <w:tabs>
        <w:tab w:val="right" w:leader="dot" w:pos="9736"/>
      </w:tabs>
      <w:spacing w:after="0" w:line="360" w:lineRule="auto"/>
      <w:contextualSpacing/>
    </w:pPr>
    <w:rPr>
      <w:b/>
    </w:rPr>
  </w:style>
  <w:style w:type="paragraph" w:styleId="TOC2">
    <w:name w:val="toc 2"/>
    <w:basedOn w:val="Normal"/>
    <w:next w:val="Normal"/>
    <w:autoRedefine/>
    <w:uiPriority w:val="39"/>
    <w:unhideWhenUsed/>
    <w:qFormat/>
    <w:rsid w:val="00EE1AFD"/>
    <w:pPr>
      <w:spacing w:after="0" w:line="360" w:lineRule="auto"/>
      <w:ind w:left="221"/>
      <w:contextualSpacing/>
    </w:pPr>
  </w:style>
  <w:style w:type="paragraph" w:customStyle="1" w:styleId="Paragraph">
    <w:name w:val="Paragraph"/>
    <w:basedOn w:val="Normal"/>
    <w:link w:val="ParagraphChar"/>
    <w:qFormat/>
    <w:rsid w:val="006C0777"/>
    <w:pPr>
      <w:spacing w:before="120"/>
    </w:pPr>
    <w:rPr>
      <w:rFonts w:eastAsiaTheme="minorHAnsi" w:cs="Calibri"/>
      <w:lang w:eastAsia="en-AU"/>
    </w:rPr>
  </w:style>
  <w:style w:type="character" w:customStyle="1" w:styleId="ParagraphChar">
    <w:name w:val="Paragraph Char"/>
    <w:basedOn w:val="DefaultParagraphFont"/>
    <w:link w:val="Paragraph"/>
    <w:locked/>
    <w:rsid w:val="006C0777"/>
    <w:rPr>
      <w:rFonts w:eastAsiaTheme="minorHAnsi" w:cs="Calibri"/>
      <w:lang w:eastAsia="en-AU"/>
    </w:rPr>
  </w:style>
  <w:style w:type="table" w:customStyle="1" w:styleId="TableGrid1">
    <w:name w:val="Table Grid1"/>
    <w:basedOn w:val="TableNormal"/>
    <w:next w:val="TableGrid"/>
    <w:uiPriority w:val="59"/>
    <w:rsid w:val="005F41B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E27C2D"/>
    <w:pPr>
      <w:ind w:left="283"/>
    </w:pPr>
    <w:rPr>
      <w:sz w:val="16"/>
      <w:szCs w:val="16"/>
    </w:rPr>
  </w:style>
  <w:style w:type="character" w:customStyle="1" w:styleId="BodyTextIndent3Char">
    <w:name w:val="Body Text Indent 3 Char"/>
    <w:basedOn w:val="DefaultParagraphFont"/>
    <w:link w:val="BodyTextIndent3"/>
    <w:uiPriority w:val="99"/>
    <w:semiHidden/>
    <w:rsid w:val="00E27C2D"/>
    <w:rPr>
      <w:sz w:val="16"/>
      <w:szCs w:val="16"/>
    </w:rPr>
  </w:style>
  <w:style w:type="paragraph" w:styleId="NormalWeb">
    <w:name w:val="Normal (Web)"/>
    <w:basedOn w:val="Normal"/>
    <w:uiPriority w:val="99"/>
    <w:semiHidden/>
    <w:unhideWhenUsed/>
    <w:rsid w:val="00B759E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87CCA"/>
    <w:rPr>
      <w:sz w:val="16"/>
      <w:szCs w:val="16"/>
    </w:rPr>
  </w:style>
  <w:style w:type="paragraph" w:styleId="CommentSubject">
    <w:name w:val="annotation subject"/>
    <w:basedOn w:val="Normal"/>
    <w:next w:val="Normal"/>
    <w:link w:val="CommentSubjectChar"/>
    <w:uiPriority w:val="99"/>
    <w:semiHidden/>
    <w:unhideWhenUsed/>
    <w:rsid w:val="00FA4BEC"/>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FA4BEC"/>
    <w:rPr>
      <w:b/>
      <w:bCs/>
      <w:sz w:val="20"/>
      <w:szCs w:val="20"/>
    </w:rPr>
  </w:style>
  <w:style w:type="table" w:customStyle="1" w:styleId="TableGrid2">
    <w:name w:val="Table Grid2"/>
    <w:basedOn w:val="TableNormal"/>
    <w:next w:val="TableGrid"/>
    <w:uiPriority w:val="59"/>
    <w:rsid w:val="00F800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00A1"/>
    <w:pPr>
      <w:spacing w:after="0" w:line="240" w:lineRule="auto"/>
    </w:pPr>
  </w:style>
  <w:style w:type="paragraph" w:customStyle="1" w:styleId="Appendix1">
    <w:name w:val="Appendix 1"/>
    <w:basedOn w:val="Heading1"/>
    <w:link w:val="Appendix1Char"/>
    <w:qFormat/>
    <w:rsid w:val="00BC0AFD"/>
    <w:pPr>
      <w:spacing w:line="269" w:lineRule="auto"/>
    </w:pPr>
  </w:style>
  <w:style w:type="character" w:customStyle="1" w:styleId="Appendix1Char">
    <w:name w:val="Appendix 1 Char"/>
    <w:basedOn w:val="Heading1Char"/>
    <w:link w:val="Appendix1"/>
    <w:rsid w:val="00BC0AFD"/>
    <w:rPr>
      <w:rFonts w:asciiTheme="majorHAnsi" w:eastAsiaTheme="majorEastAsia" w:hAnsiTheme="majorHAnsi" w:cstheme="majorBidi"/>
      <w:b/>
      <w:bCs/>
      <w:color w:val="342568" w:themeColor="accent1" w:themeShade="BF"/>
      <w:sz w:val="40"/>
      <w:szCs w:val="28"/>
    </w:rPr>
  </w:style>
  <w:style w:type="character" w:styleId="FollowedHyperlink">
    <w:name w:val="FollowedHyperlink"/>
    <w:basedOn w:val="DefaultParagraphFont"/>
    <w:uiPriority w:val="99"/>
    <w:semiHidden/>
    <w:unhideWhenUsed/>
    <w:rsid w:val="00BC0AFD"/>
    <w:rPr>
      <w:color w:val="514F59" w:themeColor="followedHyperlink"/>
      <w:u w:val="single"/>
    </w:rPr>
  </w:style>
  <w:style w:type="numbering" w:customStyle="1" w:styleId="KHATbulletlist">
    <w:name w:val="KHAT bullet list"/>
    <w:uiPriority w:val="99"/>
    <w:rsid w:val="00BC0AFD"/>
    <w:pPr>
      <w:numPr>
        <w:numId w:val="2"/>
      </w:numPr>
    </w:pPr>
  </w:style>
  <w:style w:type="paragraph" w:customStyle="1" w:styleId="KHATListParagraph">
    <w:name w:val="KHAT List Paragraph"/>
    <w:basedOn w:val="Normal"/>
    <w:link w:val="KHATListParagraphChar"/>
    <w:qFormat/>
    <w:rsid w:val="00BC0AFD"/>
    <w:rPr>
      <w:lang w:eastAsia="ja-JP"/>
    </w:rPr>
  </w:style>
  <w:style w:type="character" w:customStyle="1" w:styleId="KHATListParagraphChar">
    <w:name w:val="KHAT List Paragraph Char"/>
    <w:basedOn w:val="DefaultParagraphFont"/>
    <w:link w:val="KHATListParagraph"/>
    <w:rsid w:val="00BC0AFD"/>
    <w:rPr>
      <w:lang w:eastAsia="ja-JP"/>
    </w:rPr>
  </w:style>
  <w:style w:type="paragraph" w:styleId="CommentText">
    <w:name w:val="annotation text"/>
    <w:basedOn w:val="Normal"/>
    <w:link w:val="CommentTextChar"/>
    <w:uiPriority w:val="99"/>
    <w:unhideWhenUsed/>
    <w:rsid w:val="00C855D9"/>
    <w:pPr>
      <w:spacing w:line="240" w:lineRule="auto"/>
    </w:pPr>
    <w:rPr>
      <w:sz w:val="20"/>
      <w:szCs w:val="20"/>
    </w:rPr>
  </w:style>
  <w:style w:type="character" w:customStyle="1" w:styleId="CommentTextChar">
    <w:name w:val="Comment Text Char"/>
    <w:basedOn w:val="DefaultParagraphFont"/>
    <w:link w:val="CommentText"/>
    <w:uiPriority w:val="99"/>
    <w:rsid w:val="00C855D9"/>
    <w:rPr>
      <w:sz w:val="20"/>
      <w:szCs w:val="20"/>
    </w:rPr>
  </w:style>
  <w:style w:type="paragraph" w:customStyle="1" w:styleId="SyllabusTitle1">
    <w:name w:val="Syllabus Title 1"/>
    <w:basedOn w:val="Normal"/>
    <w:link w:val="SyllabusTitle1Char"/>
    <w:qFormat/>
    <w:rsid w:val="00B67E79"/>
    <w:pPr>
      <w:widowControl w:val="0"/>
      <w:pBdr>
        <w:bottom w:val="single" w:sz="8" w:space="4" w:color="46328C" w:themeColor="accent1"/>
      </w:pBdr>
      <w:spacing w:before="11000" w:after="0" w:line="240" w:lineRule="auto"/>
      <w:contextualSpacing/>
    </w:pPr>
    <w:rPr>
      <w:rFonts w:eastAsiaTheme="majorEastAsia" w:cstheme="majorBidi"/>
      <w:b/>
      <w:smallCaps/>
      <w:spacing w:val="5"/>
      <w:kern w:val="28"/>
      <w:sz w:val="60"/>
      <w:szCs w:val="52"/>
    </w:rPr>
  </w:style>
  <w:style w:type="character" w:customStyle="1" w:styleId="SyllabusTitle1Char">
    <w:name w:val="Syllabus Title 1 Char"/>
    <w:basedOn w:val="DefaultParagraphFont"/>
    <w:link w:val="SyllabusTitle1"/>
    <w:rsid w:val="00B67E79"/>
    <w:rPr>
      <w:rFonts w:eastAsiaTheme="majorEastAsia" w:cstheme="majorBidi"/>
      <w:b/>
      <w:smallCaps/>
      <w:spacing w:val="5"/>
      <w:kern w:val="28"/>
      <w:sz w:val="60"/>
      <w:szCs w:val="52"/>
    </w:rPr>
  </w:style>
  <w:style w:type="paragraph" w:customStyle="1" w:styleId="SyllabusTitle2">
    <w:name w:val="Syllabus Title 2"/>
    <w:basedOn w:val="Normal"/>
    <w:qFormat/>
    <w:rsid w:val="00B67E79"/>
    <w:pPr>
      <w:widowControl w:val="0"/>
      <w:spacing w:before="120" w:after="0" w:line="240" w:lineRule="auto"/>
    </w:pPr>
    <w:rPr>
      <w:rFonts w:ascii="Calibri Light" w:hAnsi="Calibri Light"/>
      <w:b/>
      <w:sz w:val="40"/>
    </w:rPr>
  </w:style>
  <w:style w:type="paragraph" w:customStyle="1" w:styleId="SyllabusTitle3">
    <w:name w:val="Syllabus Title 3"/>
    <w:basedOn w:val="Normal"/>
    <w:link w:val="SyllabusTitle3Char"/>
    <w:qFormat/>
    <w:rsid w:val="00B67E79"/>
    <w:pPr>
      <w:widowControl w:val="0"/>
      <w:spacing w:after="0" w:line="240" w:lineRule="auto"/>
    </w:pPr>
    <w:rPr>
      <w:b/>
      <w:color w:val="9688BE" w:themeColor="background2"/>
      <w:sz w:val="40"/>
      <w14:textFill>
        <w14:solidFill>
          <w14:schemeClr w14:val="bg2">
            <w14:lumMod w14:val="75000"/>
            <w14:lumMod w14:val="75000"/>
            <w14:lumMod w14:val="75000"/>
          </w14:schemeClr>
        </w14:solidFill>
      </w14:textFill>
    </w:rPr>
  </w:style>
  <w:style w:type="character" w:customStyle="1" w:styleId="SyllabusTitle3Char">
    <w:name w:val="Syllabus Title 3 Char"/>
    <w:basedOn w:val="DefaultParagraphFont"/>
    <w:link w:val="SyllabusTitle3"/>
    <w:rsid w:val="00B67E79"/>
    <w:rPr>
      <w:b/>
      <w:color w:val="9688BE" w:themeColor="background2"/>
      <w:sz w:val="40"/>
      <w14:textFill>
        <w14:solidFill>
          <w14:schemeClr w14:val="bg2">
            <w14:lumMod w14:val="75000"/>
            <w14:lumMod w14:val="75000"/>
            <w14:lumMod w14:val="75000"/>
          </w14:schemeClr>
        </w14:solidFill>
      </w14:textFill>
    </w:rPr>
  </w:style>
  <w:style w:type="paragraph" w:customStyle="1" w:styleId="Level2Heading">
    <w:name w:val="Level 2 Heading"/>
    <w:basedOn w:val="Heading3"/>
    <w:qFormat/>
    <w:rsid w:val="00ED5DB7"/>
    <w:pPr>
      <w:widowControl w:val="0"/>
      <w:spacing w:before="0"/>
      <w:outlineLvl w:val="1"/>
    </w:pPr>
  </w:style>
  <w:style w:type="character" w:styleId="UnresolvedMention">
    <w:name w:val="Unresolved Mention"/>
    <w:basedOn w:val="DefaultParagraphFont"/>
    <w:uiPriority w:val="99"/>
    <w:semiHidden/>
    <w:unhideWhenUsed/>
    <w:rsid w:val="001409E8"/>
    <w:rPr>
      <w:color w:val="605E5C"/>
      <w:shd w:val="clear" w:color="auto" w:fill="E1DFDD"/>
    </w:rPr>
  </w:style>
  <w:style w:type="paragraph" w:styleId="ListParagraph">
    <w:name w:val="List Paragraph"/>
    <w:basedOn w:val="Normal"/>
    <w:uiPriority w:val="34"/>
    <w:qFormat/>
    <w:rsid w:val="006B2E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48954">
      <w:bodyDiv w:val="1"/>
      <w:marLeft w:val="0"/>
      <w:marRight w:val="0"/>
      <w:marTop w:val="0"/>
      <w:marBottom w:val="0"/>
      <w:divBdr>
        <w:top w:val="none" w:sz="0" w:space="0" w:color="auto"/>
        <w:left w:val="none" w:sz="0" w:space="0" w:color="auto"/>
        <w:bottom w:val="none" w:sz="0" w:space="0" w:color="auto"/>
        <w:right w:val="none" w:sz="0" w:space="0" w:color="auto"/>
      </w:divBdr>
    </w:div>
    <w:div w:id="540167417">
      <w:bodyDiv w:val="1"/>
      <w:marLeft w:val="0"/>
      <w:marRight w:val="0"/>
      <w:marTop w:val="0"/>
      <w:marBottom w:val="0"/>
      <w:divBdr>
        <w:top w:val="none" w:sz="0" w:space="0" w:color="auto"/>
        <w:left w:val="none" w:sz="0" w:space="0" w:color="auto"/>
        <w:bottom w:val="none" w:sz="0" w:space="0" w:color="auto"/>
        <w:right w:val="none" w:sz="0" w:space="0" w:color="auto"/>
      </w:divBdr>
    </w:div>
    <w:div w:id="638072265">
      <w:bodyDiv w:val="1"/>
      <w:marLeft w:val="0"/>
      <w:marRight w:val="0"/>
      <w:marTop w:val="0"/>
      <w:marBottom w:val="0"/>
      <w:divBdr>
        <w:top w:val="none" w:sz="0" w:space="0" w:color="auto"/>
        <w:left w:val="none" w:sz="0" w:space="0" w:color="auto"/>
        <w:bottom w:val="none" w:sz="0" w:space="0" w:color="auto"/>
        <w:right w:val="none" w:sz="0" w:space="0" w:color="auto"/>
      </w:divBdr>
    </w:div>
    <w:div w:id="672338683">
      <w:bodyDiv w:val="1"/>
      <w:marLeft w:val="0"/>
      <w:marRight w:val="0"/>
      <w:marTop w:val="0"/>
      <w:marBottom w:val="0"/>
      <w:divBdr>
        <w:top w:val="none" w:sz="0" w:space="0" w:color="auto"/>
        <w:left w:val="none" w:sz="0" w:space="0" w:color="auto"/>
        <w:bottom w:val="none" w:sz="0" w:space="0" w:color="auto"/>
        <w:right w:val="none" w:sz="0" w:space="0" w:color="auto"/>
      </w:divBdr>
    </w:div>
    <w:div w:id="758522898">
      <w:bodyDiv w:val="1"/>
      <w:marLeft w:val="0"/>
      <w:marRight w:val="0"/>
      <w:marTop w:val="0"/>
      <w:marBottom w:val="0"/>
      <w:divBdr>
        <w:top w:val="none" w:sz="0" w:space="0" w:color="auto"/>
        <w:left w:val="none" w:sz="0" w:space="0" w:color="auto"/>
        <w:bottom w:val="none" w:sz="0" w:space="0" w:color="auto"/>
        <w:right w:val="none" w:sz="0" w:space="0" w:color="auto"/>
      </w:divBdr>
    </w:div>
    <w:div w:id="938947166">
      <w:bodyDiv w:val="1"/>
      <w:marLeft w:val="0"/>
      <w:marRight w:val="0"/>
      <w:marTop w:val="0"/>
      <w:marBottom w:val="0"/>
      <w:divBdr>
        <w:top w:val="none" w:sz="0" w:space="0" w:color="auto"/>
        <w:left w:val="none" w:sz="0" w:space="0" w:color="auto"/>
        <w:bottom w:val="none" w:sz="0" w:space="0" w:color="auto"/>
        <w:right w:val="none" w:sz="0" w:space="0" w:color="auto"/>
      </w:divBdr>
    </w:div>
    <w:div w:id="949552805">
      <w:bodyDiv w:val="1"/>
      <w:marLeft w:val="0"/>
      <w:marRight w:val="0"/>
      <w:marTop w:val="0"/>
      <w:marBottom w:val="0"/>
      <w:divBdr>
        <w:top w:val="none" w:sz="0" w:space="0" w:color="auto"/>
        <w:left w:val="none" w:sz="0" w:space="0" w:color="auto"/>
        <w:bottom w:val="none" w:sz="0" w:space="0" w:color="auto"/>
        <w:right w:val="none" w:sz="0" w:space="0" w:color="auto"/>
      </w:divBdr>
    </w:div>
    <w:div w:id="1444182431">
      <w:bodyDiv w:val="1"/>
      <w:marLeft w:val="0"/>
      <w:marRight w:val="0"/>
      <w:marTop w:val="0"/>
      <w:marBottom w:val="0"/>
      <w:divBdr>
        <w:top w:val="none" w:sz="0" w:space="0" w:color="auto"/>
        <w:left w:val="none" w:sz="0" w:space="0" w:color="auto"/>
        <w:bottom w:val="none" w:sz="0" w:space="0" w:color="auto"/>
        <w:right w:val="none" w:sz="0" w:space="0" w:color="auto"/>
      </w:divBdr>
    </w:div>
    <w:div w:id="1628118470">
      <w:bodyDiv w:val="1"/>
      <w:marLeft w:val="0"/>
      <w:marRight w:val="0"/>
      <w:marTop w:val="0"/>
      <w:marBottom w:val="0"/>
      <w:divBdr>
        <w:top w:val="none" w:sz="0" w:space="0" w:color="auto"/>
        <w:left w:val="none" w:sz="0" w:space="0" w:color="auto"/>
        <w:bottom w:val="none" w:sz="0" w:space="0" w:color="auto"/>
        <w:right w:val="none" w:sz="0" w:space="0" w:color="auto"/>
      </w:divBdr>
    </w:div>
    <w:div w:id="1935935720">
      <w:bodyDiv w:val="1"/>
      <w:marLeft w:val="0"/>
      <w:marRight w:val="0"/>
      <w:marTop w:val="0"/>
      <w:marBottom w:val="0"/>
      <w:divBdr>
        <w:top w:val="none" w:sz="0" w:space="0" w:color="auto"/>
        <w:left w:val="none" w:sz="0" w:space="0" w:color="auto"/>
        <w:bottom w:val="none" w:sz="0" w:space="0" w:color="auto"/>
        <w:right w:val="none" w:sz="0" w:space="0" w:color="auto"/>
      </w:divBdr>
    </w:div>
    <w:div w:id="210005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yperlink" Target="https://creativecommons.org/licenses/by/4.0/" TargetMode="Externa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yperlink" Target="http://www.scsa.wa.edu.au" TargetMode="External"/><Relationship Id="rId27" Type="http://schemas.openxmlformats.org/officeDocument/2006/relationships/image" Target="media/image2.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PolicyPurples">
      <a:dk1>
        <a:sysClr val="windowText" lastClr="000000"/>
      </a:dk1>
      <a:lt1>
        <a:sysClr val="window" lastClr="FFFFFF"/>
      </a:lt1>
      <a:dk2>
        <a:srgbClr val="514F59"/>
      </a:dk2>
      <a:lt2>
        <a:srgbClr val="9688BE"/>
      </a:lt2>
      <a:accent1>
        <a:srgbClr val="46328C"/>
      </a:accent1>
      <a:accent2>
        <a:srgbClr val="514F59"/>
      </a:accent2>
      <a:accent3>
        <a:srgbClr val="82A682"/>
      </a:accent3>
      <a:accent4>
        <a:srgbClr val="9688BE"/>
      </a:accent4>
      <a:accent5>
        <a:srgbClr val="C4BFD9"/>
      </a:accent5>
      <a:accent6>
        <a:srgbClr val="E1DDEF"/>
      </a:accent6>
      <a:hlink>
        <a:srgbClr val="46328C"/>
      </a:hlink>
      <a:folHlink>
        <a:srgbClr val="514F59"/>
      </a:folHlink>
    </a:clrScheme>
    <a:fontScheme name="Korean">
      <a:majorFont>
        <a:latin typeface="Franklin Gothic Medium"/>
        <a:ea typeface="돋움"/>
        <a:cs typeface="Malgun Gothic Semilight"/>
      </a:majorFont>
      <a:minorFont>
        <a:latin typeface="Franklin Gothic Book"/>
        <a:ea typeface="바탕"/>
        <a:cs typeface="Malgun Gothic Semilight"/>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81C0E-651D-4068-8FF4-710C7C038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48</Pages>
  <Words>11682</Words>
  <Characters>69514</Characters>
  <Application>Microsoft Office Word</Application>
  <DocSecurity>0</DocSecurity>
  <Lines>1986</Lines>
  <Paragraphs>12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C</Company>
  <LinksUpToDate>false</LinksUpToDate>
  <CharactersWithSpaces>7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Needle</dc:creator>
  <cp:lastModifiedBy>Jo Merrey</cp:lastModifiedBy>
  <cp:revision>57</cp:revision>
  <cp:lastPrinted>2023-10-30T02:22:00Z</cp:lastPrinted>
  <dcterms:created xsi:type="dcterms:W3CDTF">2023-09-27T07:21:00Z</dcterms:created>
  <dcterms:modified xsi:type="dcterms:W3CDTF">2023-11-1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cb29bb0183360b078ef90d84d22b3b90b0e8bb309c057b457c4395707b08a</vt:lpwstr>
  </property>
</Properties>
</file>